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22" w:displacedByCustomXml="next"/>
    <w:bookmarkStart w:id="1" w:name="OLE_LINK25" w:displacedByCustomXml="next"/>
    <w:sdt>
      <w:sdtPr>
        <w:id w:val="558678451"/>
        <w:docPartObj>
          <w:docPartGallery w:val="Cover Pages"/>
          <w:docPartUnique/>
        </w:docPartObj>
      </w:sdtPr>
      <w:sdtEndPr>
        <w:rPr>
          <w:rFonts w:ascii="Gotham Medium" w:hAnsi="Gotham Medium"/>
          <w:color w:val="FFFFFF" w:themeColor="background1"/>
          <w:sz w:val="72"/>
        </w:rPr>
      </w:sdtEndPr>
      <w:sdtContent>
        <w:p w14:paraId="6FE53408" w14:textId="38AA5A40" w:rsidR="00574475" w:rsidRDefault="00574475"/>
        <w:p w14:paraId="0C00D943" w14:textId="6846F5B3" w:rsidR="00574475" w:rsidRDefault="00574475" w:rsidP="00574475">
          <w:pPr>
            <w:pStyle w:val="Title"/>
            <w:rPr>
              <w:rFonts w:ascii="Dyslexie" w:hAnsi="Dyslexie" w:cs="Calibri" w:hint="eastAsia"/>
              <w:color w:val="FF0000"/>
              <w:sz w:val="74"/>
              <w:szCs w:val="96"/>
            </w:rPr>
          </w:pPr>
          <w:r>
            <w:rPr>
              <w:rFonts w:ascii="Dyslexie" w:hAnsi="Dyslexie" w:cs="Calibri"/>
              <w:color w:val="FF0000"/>
              <w:sz w:val="74"/>
              <w:szCs w:val="96"/>
            </w:rPr>
            <w:t>Ysgol PENYGLODDFA School</w:t>
          </w:r>
        </w:p>
        <w:p w14:paraId="179B94D7" w14:textId="77777777" w:rsidR="00574475" w:rsidRDefault="00574475" w:rsidP="00574475">
          <w:pPr>
            <w:pStyle w:val="Title"/>
            <w:rPr>
              <w:rFonts w:ascii="Dyslexie" w:hAnsi="Dyslexie" w:cs="Calibri" w:hint="eastAsia"/>
              <w:sz w:val="36"/>
            </w:rPr>
          </w:pPr>
        </w:p>
        <w:p w14:paraId="46A9CA1B" w14:textId="77777777" w:rsidR="00574475" w:rsidRDefault="00574475" w:rsidP="00574475">
          <w:pPr>
            <w:pStyle w:val="Title"/>
            <w:rPr>
              <w:rFonts w:ascii="Dyslexie" w:hAnsi="Dyslexie" w:cs="Calibri" w:hint="eastAsia"/>
            </w:rPr>
          </w:pPr>
          <w:r>
            <w:rPr>
              <w:noProof/>
            </w:rPr>
            <w:drawing>
              <wp:anchor distT="0" distB="0" distL="114300" distR="114300" simplePos="0" relativeHeight="251660311" behindDoc="1" locked="0" layoutInCell="1" allowOverlap="1" wp14:anchorId="113E8107" wp14:editId="25E89FCB">
                <wp:simplePos x="0" y="0"/>
                <wp:positionH relativeFrom="margin">
                  <wp:posOffset>2063115</wp:posOffset>
                </wp:positionH>
                <wp:positionV relativeFrom="paragraph">
                  <wp:posOffset>33020</wp:posOffset>
                </wp:positionV>
                <wp:extent cx="1974850" cy="2247265"/>
                <wp:effectExtent l="0" t="0" r="6350" b="635"/>
                <wp:wrapTight wrapText="bothSides">
                  <wp:wrapPolygon edited="0">
                    <wp:start x="0" y="0"/>
                    <wp:lineTo x="0" y="21423"/>
                    <wp:lineTo x="21461" y="21423"/>
                    <wp:lineTo x="21461" y="0"/>
                    <wp:lineTo x="0" y="0"/>
                  </wp:wrapPolygon>
                </wp:wrapTight>
                <wp:docPr id="224" name="Picture 224" descr="A red sign with yellow text and a shield with trees and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red sign with yellow text and a shield with trees and brid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4850" cy="2247265"/>
                        </a:xfrm>
                        <a:prstGeom prst="rect">
                          <a:avLst/>
                        </a:prstGeom>
                        <a:noFill/>
                      </pic:spPr>
                    </pic:pic>
                  </a:graphicData>
                </a:graphic>
                <wp14:sizeRelH relativeFrom="margin">
                  <wp14:pctWidth>0</wp14:pctWidth>
                </wp14:sizeRelH>
                <wp14:sizeRelV relativeFrom="margin">
                  <wp14:pctHeight>0</wp14:pctHeight>
                </wp14:sizeRelV>
              </wp:anchor>
            </w:drawing>
          </w:r>
        </w:p>
        <w:p w14:paraId="7ABB4B04" w14:textId="77777777" w:rsidR="00574475" w:rsidRDefault="00574475" w:rsidP="00574475">
          <w:pPr>
            <w:pStyle w:val="Title"/>
            <w:rPr>
              <w:rFonts w:ascii="Dyslexie" w:hAnsi="Dyslexie" w:cs="Calibri" w:hint="eastAsia"/>
            </w:rPr>
          </w:pPr>
        </w:p>
        <w:p w14:paraId="7E39D727" w14:textId="77777777" w:rsidR="00574475" w:rsidRDefault="00574475" w:rsidP="00574475">
          <w:pPr>
            <w:pStyle w:val="Title"/>
            <w:rPr>
              <w:rFonts w:ascii="Dyslexie" w:hAnsi="Dyslexie" w:cs="Calibri" w:hint="eastAsia"/>
            </w:rPr>
          </w:pPr>
        </w:p>
        <w:p w14:paraId="0BFFF95E" w14:textId="77777777" w:rsidR="00574475" w:rsidRDefault="00574475" w:rsidP="00574475">
          <w:pPr>
            <w:pStyle w:val="Title"/>
            <w:rPr>
              <w:rFonts w:ascii="Dyslexie" w:hAnsi="Dyslexie" w:cs="Calibri" w:hint="eastAsia"/>
              <w:sz w:val="96"/>
              <w:szCs w:val="96"/>
            </w:rPr>
          </w:pPr>
        </w:p>
        <w:p w14:paraId="32FC534C" w14:textId="77777777" w:rsidR="008A45A1" w:rsidRDefault="008A45A1" w:rsidP="00574475">
          <w:pPr>
            <w:pStyle w:val="Header"/>
            <w:jc w:val="center"/>
            <w:rPr>
              <w:b/>
              <w:color w:val="FF0000"/>
              <w:sz w:val="52"/>
              <w:szCs w:val="52"/>
            </w:rPr>
          </w:pPr>
        </w:p>
        <w:p w14:paraId="09BBAEB9" w14:textId="6931B512" w:rsidR="00574475" w:rsidRDefault="00574475" w:rsidP="00574475">
          <w:pPr>
            <w:pStyle w:val="Header"/>
            <w:jc w:val="center"/>
            <w:rPr>
              <w:b/>
              <w:color w:val="FF0000"/>
              <w:sz w:val="52"/>
              <w:szCs w:val="52"/>
            </w:rPr>
          </w:pPr>
          <w:r>
            <w:rPr>
              <w:b/>
              <w:color w:val="FF0000"/>
              <w:sz w:val="52"/>
              <w:szCs w:val="52"/>
            </w:rPr>
            <w:t xml:space="preserve">USE OF SOCIAL MEDIA AND </w:t>
          </w:r>
        </w:p>
        <w:p w14:paraId="002A95B9" w14:textId="77777777" w:rsidR="00574475" w:rsidRDefault="00574475" w:rsidP="00574475">
          <w:pPr>
            <w:pStyle w:val="Header"/>
            <w:jc w:val="center"/>
            <w:rPr>
              <w:b/>
              <w:color w:val="FF0000"/>
              <w:sz w:val="52"/>
              <w:szCs w:val="52"/>
            </w:rPr>
          </w:pPr>
          <w:r>
            <w:rPr>
              <w:b/>
              <w:color w:val="FF0000"/>
              <w:sz w:val="52"/>
              <w:szCs w:val="52"/>
            </w:rPr>
            <w:t>E-SAFETY POLICY</w:t>
          </w:r>
        </w:p>
        <w:p w14:paraId="7CBE9B9E" w14:textId="77777777" w:rsidR="00574475" w:rsidRDefault="00574475" w:rsidP="00574475">
          <w:pPr>
            <w:pStyle w:val="Header"/>
            <w:jc w:val="center"/>
            <w:rPr>
              <w:b/>
              <w:color w:val="FF0000"/>
              <w:sz w:val="52"/>
              <w:szCs w:val="52"/>
            </w:rPr>
          </w:pPr>
          <w:r>
            <w:rPr>
              <w:b/>
              <w:color w:val="FF0000"/>
              <w:sz w:val="52"/>
              <w:szCs w:val="52"/>
            </w:rPr>
            <w:t>(For ALL Staff Working in Schools)</w:t>
          </w:r>
        </w:p>
        <w:tbl>
          <w:tblPr>
            <w:tblpPr w:leftFromText="180" w:rightFromText="180" w:vertAnchor="text" w:horzAnchor="margin" w:tblpY="354"/>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552"/>
            <w:gridCol w:w="2409"/>
            <w:gridCol w:w="2410"/>
          </w:tblGrid>
          <w:tr w:rsidR="00574475" w14:paraId="4A419EAD" w14:textId="77777777" w:rsidTr="00574475">
            <w:tc>
              <w:tcPr>
                <w:tcW w:w="2552" w:type="dxa"/>
                <w:tcBorders>
                  <w:top w:val="single" w:sz="4" w:space="0" w:color="auto"/>
                  <w:left w:val="single" w:sz="4" w:space="0" w:color="auto"/>
                  <w:bottom w:val="single" w:sz="4" w:space="0" w:color="auto"/>
                  <w:right w:val="single" w:sz="4" w:space="0" w:color="auto"/>
                </w:tcBorders>
              </w:tcPr>
              <w:p w14:paraId="7B4D0027" w14:textId="77777777" w:rsidR="00574475" w:rsidRDefault="00574475" w:rsidP="00574475">
                <w:pPr>
                  <w:jc w:val="center"/>
                  <w:rPr>
                    <w:rFonts w:ascii="Dyslexie" w:hAnsi="Dyslexie"/>
                    <w:b/>
                    <w:szCs w:val="28"/>
                  </w:rPr>
                </w:pPr>
                <w:bookmarkStart w:id="2" w:name="_Hlk120460496"/>
              </w:p>
            </w:tc>
            <w:tc>
              <w:tcPr>
                <w:tcW w:w="2552" w:type="dxa"/>
                <w:tcBorders>
                  <w:top w:val="single" w:sz="4" w:space="0" w:color="auto"/>
                  <w:left w:val="single" w:sz="4" w:space="0" w:color="auto"/>
                  <w:bottom w:val="single" w:sz="4" w:space="0" w:color="auto"/>
                  <w:right w:val="single" w:sz="4" w:space="0" w:color="auto"/>
                </w:tcBorders>
              </w:tcPr>
              <w:p w14:paraId="6472F1F3" w14:textId="196B3A65" w:rsidR="00574475" w:rsidRDefault="00574475" w:rsidP="00574475">
                <w:pPr>
                  <w:jc w:val="center"/>
                  <w:rPr>
                    <w:rFonts w:ascii="Dyslexie" w:hAnsi="Dyslexie"/>
                    <w:bCs/>
                    <w:sz w:val="28"/>
                    <w:szCs w:val="40"/>
                  </w:rPr>
                </w:pPr>
                <w:r>
                  <w:rPr>
                    <w:rFonts w:ascii="Dyslexie" w:hAnsi="Dyslexie"/>
                    <w:b/>
                    <w:sz w:val="28"/>
                    <w:szCs w:val="40"/>
                  </w:rPr>
                  <w:t>Name</w:t>
                </w:r>
              </w:p>
            </w:tc>
            <w:tc>
              <w:tcPr>
                <w:tcW w:w="2409" w:type="dxa"/>
                <w:tcBorders>
                  <w:top w:val="single" w:sz="4" w:space="0" w:color="auto"/>
                  <w:left w:val="single" w:sz="4" w:space="0" w:color="auto"/>
                  <w:bottom w:val="single" w:sz="4" w:space="0" w:color="auto"/>
                  <w:right w:val="single" w:sz="4" w:space="0" w:color="auto"/>
                </w:tcBorders>
                <w:hideMark/>
              </w:tcPr>
              <w:p w14:paraId="28B8EE6A" w14:textId="77777777" w:rsidR="00574475" w:rsidRDefault="00574475" w:rsidP="00574475">
                <w:pPr>
                  <w:jc w:val="center"/>
                  <w:rPr>
                    <w:rFonts w:ascii="Dyslexie" w:hAnsi="Dyslexie"/>
                    <w:bCs/>
                    <w:sz w:val="28"/>
                    <w:szCs w:val="40"/>
                  </w:rPr>
                </w:pPr>
                <w:r>
                  <w:rPr>
                    <w:rFonts w:ascii="Dyslexie" w:hAnsi="Dyslexie"/>
                    <w:b/>
                    <w:sz w:val="28"/>
                    <w:szCs w:val="40"/>
                  </w:rPr>
                  <w:t>Signature</w:t>
                </w:r>
              </w:p>
            </w:tc>
            <w:tc>
              <w:tcPr>
                <w:tcW w:w="2410" w:type="dxa"/>
                <w:tcBorders>
                  <w:top w:val="single" w:sz="4" w:space="0" w:color="auto"/>
                  <w:left w:val="single" w:sz="4" w:space="0" w:color="auto"/>
                  <w:bottom w:val="single" w:sz="4" w:space="0" w:color="auto"/>
                  <w:right w:val="single" w:sz="4" w:space="0" w:color="auto"/>
                </w:tcBorders>
                <w:hideMark/>
              </w:tcPr>
              <w:p w14:paraId="599F2B01" w14:textId="77777777" w:rsidR="00574475" w:rsidRDefault="00574475" w:rsidP="00574475">
                <w:pPr>
                  <w:jc w:val="center"/>
                  <w:rPr>
                    <w:rFonts w:ascii="Dyslexie" w:hAnsi="Dyslexie"/>
                    <w:bCs/>
                    <w:sz w:val="28"/>
                    <w:szCs w:val="40"/>
                  </w:rPr>
                </w:pPr>
                <w:r>
                  <w:rPr>
                    <w:rFonts w:ascii="Dyslexie" w:hAnsi="Dyslexie"/>
                    <w:b/>
                    <w:sz w:val="28"/>
                    <w:szCs w:val="40"/>
                  </w:rPr>
                  <w:t>Date</w:t>
                </w:r>
              </w:p>
            </w:tc>
          </w:tr>
          <w:tr w:rsidR="00574475" w14:paraId="3DE959BD" w14:textId="77777777" w:rsidTr="00574475">
            <w:tc>
              <w:tcPr>
                <w:tcW w:w="2552" w:type="dxa"/>
                <w:tcBorders>
                  <w:top w:val="single" w:sz="4" w:space="0" w:color="auto"/>
                  <w:left w:val="single" w:sz="4" w:space="0" w:color="auto"/>
                  <w:bottom w:val="single" w:sz="4" w:space="0" w:color="auto"/>
                  <w:right w:val="single" w:sz="4" w:space="0" w:color="auto"/>
                </w:tcBorders>
              </w:tcPr>
              <w:p w14:paraId="5DC30B77" w14:textId="79B46A9E" w:rsidR="00574475" w:rsidRDefault="00574475" w:rsidP="00574475">
                <w:pPr>
                  <w:spacing w:before="240"/>
                  <w:jc w:val="center"/>
                  <w:rPr>
                    <w:rFonts w:ascii="Dyslexie" w:hAnsi="Dyslexie"/>
                    <w:b/>
                    <w:sz w:val="8"/>
                    <w:szCs w:val="12"/>
                  </w:rPr>
                </w:pPr>
                <w:r>
                  <w:rPr>
                    <w:rFonts w:ascii="Dyslexie" w:hAnsi="Dyslexie"/>
                    <w:b/>
                    <w:szCs w:val="32"/>
                  </w:rPr>
                  <w:t>Chair of Governors</w:t>
                </w:r>
              </w:p>
            </w:tc>
            <w:tc>
              <w:tcPr>
                <w:tcW w:w="2552" w:type="dxa"/>
                <w:tcBorders>
                  <w:top w:val="single" w:sz="4" w:space="0" w:color="auto"/>
                  <w:left w:val="single" w:sz="4" w:space="0" w:color="auto"/>
                  <w:bottom w:val="single" w:sz="4" w:space="0" w:color="auto"/>
                  <w:right w:val="single" w:sz="4" w:space="0" w:color="auto"/>
                </w:tcBorders>
              </w:tcPr>
              <w:p w14:paraId="1E9BC633" w14:textId="77777777" w:rsidR="00574475" w:rsidRDefault="00574475" w:rsidP="00574475">
                <w:pPr>
                  <w:spacing w:line="276" w:lineRule="auto"/>
                  <w:jc w:val="center"/>
                  <w:rPr>
                    <w:rFonts w:ascii="Dyslexie" w:hAnsi="Dyslexie"/>
                    <w:b/>
                    <w:color w:val="FF0000"/>
                    <w:sz w:val="8"/>
                    <w:szCs w:val="12"/>
                  </w:rPr>
                </w:pPr>
              </w:p>
              <w:p w14:paraId="590F5091" w14:textId="77777777" w:rsidR="00574475" w:rsidRDefault="00574475" w:rsidP="00574475">
                <w:pPr>
                  <w:spacing w:line="276" w:lineRule="auto"/>
                  <w:jc w:val="center"/>
                  <w:rPr>
                    <w:rFonts w:ascii="Dyslexie" w:hAnsi="Dyslexie"/>
                    <w:b/>
                    <w:color w:val="FF0000"/>
                    <w:szCs w:val="32"/>
                  </w:rPr>
                </w:pPr>
                <w:r>
                  <w:rPr>
                    <w:rFonts w:ascii="Dyslexie" w:hAnsi="Dyslexie"/>
                    <w:b/>
                    <w:color w:val="FF0000"/>
                    <w:szCs w:val="32"/>
                  </w:rPr>
                  <w:t>Hayley Hughes</w:t>
                </w:r>
              </w:p>
            </w:tc>
            <w:tc>
              <w:tcPr>
                <w:tcW w:w="2409" w:type="dxa"/>
                <w:tcBorders>
                  <w:top w:val="single" w:sz="4" w:space="0" w:color="auto"/>
                  <w:left w:val="single" w:sz="4" w:space="0" w:color="auto"/>
                  <w:bottom w:val="single" w:sz="4" w:space="0" w:color="auto"/>
                  <w:right w:val="single" w:sz="4" w:space="0" w:color="auto"/>
                </w:tcBorders>
              </w:tcPr>
              <w:p w14:paraId="3B92B3CD" w14:textId="77777777" w:rsidR="00574475" w:rsidRDefault="00574475" w:rsidP="00574475">
                <w:pPr>
                  <w:spacing w:line="276" w:lineRule="auto"/>
                  <w:jc w:val="center"/>
                  <w:rPr>
                    <w:rFonts w:ascii="Dyslexie" w:hAnsi="Dyslexie"/>
                    <w:b/>
                    <w:color w:val="0070C0"/>
                    <w:szCs w:val="32"/>
                  </w:rPr>
                </w:pPr>
              </w:p>
              <w:p w14:paraId="0608933F" w14:textId="77777777" w:rsidR="00574475" w:rsidRDefault="00574475" w:rsidP="00574475">
                <w:pPr>
                  <w:spacing w:line="276" w:lineRule="auto"/>
                  <w:jc w:val="center"/>
                  <w:rPr>
                    <w:rFonts w:ascii="Dyslexie" w:hAnsi="Dyslexie"/>
                    <w:b/>
                    <w:color w:val="0070C0"/>
                    <w:szCs w:val="32"/>
                  </w:rPr>
                </w:pPr>
              </w:p>
            </w:tc>
            <w:tc>
              <w:tcPr>
                <w:tcW w:w="2410" w:type="dxa"/>
                <w:tcBorders>
                  <w:top w:val="single" w:sz="4" w:space="0" w:color="auto"/>
                  <w:left w:val="single" w:sz="4" w:space="0" w:color="auto"/>
                  <w:bottom w:val="single" w:sz="4" w:space="0" w:color="auto"/>
                  <w:right w:val="single" w:sz="4" w:space="0" w:color="auto"/>
                </w:tcBorders>
              </w:tcPr>
              <w:p w14:paraId="12058E36" w14:textId="77777777" w:rsidR="00574475" w:rsidRDefault="00574475" w:rsidP="00574475">
                <w:pPr>
                  <w:spacing w:line="276" w:lineRule="auto"/>
                  <w:jc w:val="center"/>
                  <w:rPr>
                    <w:rFonts w:ascii="Dyslexie" w:hAnsi="Dyslexie"/>
                    <w:b/>
                    <w:color w:val="FF0000"/>
                    <w:sz w:val="8"/>
                    <w:szCs w:val="10"/>
                  </w:rPr>
                </w:pPr>
              </w:p>
              <w:p w14:paraId="7A2D7B8A" w14:textId="77777777" w:rsidR="00574475" w:rsidRDefault="00574475" w:rsidP="00574475">
                <w:pPr>
                  <w:spacing w:line="276" w:lineRule="auto"/>
                  <w:jc w:val="center"/>
                  <w:rPr>
                    <w:rFonts w:ascii="Dyslexie" w:hAnsi="Dyslexie"/>
                    <w:b/>
                    <w:color w:val="FF0000"/>
                    <w:szCs w:val="32"/>
                  </w:rPr>
                </w:pPr>
                <w:r>
                  <w:rPr>
                    <w:rFonts w:ascii="Dyslexie" w:hAnsi="Dyslexie"/>
                    <w:b/>
                    <w:color w:val="FF0000"/>
                    <w:szCs w:val="32"/>
                  </w:rPr>
                  <w:t>24/04/2024</w:t>
                </w:r>
              </w:p>
            </w:tc>
          </w:tr>
          <w:tr w:rsidR="00574475" w14:paraId="743E514A" w14:textId="77777777" w:rsidTr="00574475">
            <w:tc>
              <w:tcPr>
                <w:tcW w:w="2552" w:type="dxa"/>
                <w:tcBorders>
                  <w:top w:val="single" w:sz="4" w:space="0" w:color="auto"/>
                  <w:left w:val="single" w:sz="4" w:space="0" w:color="auto"/>
                  <w:bottom w:val="single" w:sz="4" w:space="0" w:color="auto"/>
                  <w:right w:val="single" w:sz="4" w:space="0" w:color="auto"/>
                </w:tcBorders>
              </w:tcPr>
              <w:p w14:paraId="3C248432" w14:textId="77777777" w:rsidR="00574475" w:rsidRDefault="00574475" w:rsidP="00574475">
                <w:pPr>
                  <w:jc w:val="center"/>
                  <w:rPr>
                    <w:rFonts w:ascii="Dyslexie" w:hAnsi="Dyslexie"/>
                    <w:bCs/>
                    <w:sz w:val="8"/>
                    <w:szCs w:val="12"/>
                  </w:rPr>
                </w:pPr>
              </w:p>
              <w:p w14:paraId="3B4B0A66" w14:textId="736B62A6" w:rsidR="00574475" w:rsidRDefault="00574475" w:rsidP="00574475">
                <w:pPr>
                  <w:jc w:val="center"/>
                  <w:rPr>
                    <w:rFonts w:ascii="Dyslexie" w:hAnsi="Dyslexie"/>
                    <w:b/>
                    <w:sz w:val="8"/>
                    <w:szCs w:val="12"/>
                  </w:rPr>
                </w:pPr>
                <w:r>
                  <w:rPr>
                    <w:rFonts w:ascii="Dyslexie" w:hAnsi="Dyslexie"/>
                    <w:b/>
                    <w:szCs w:val="32"/>
                  </w:rPr>
                  <w:t>Headteacher</w:t>
                </w:r>
              </w:p>
            </w:tc>
            <w:tc>
              <w:tcPr>
                <w:tcW w:w="2552" w:type="dxa"/>
                <w:tcBorders>
                  <w:top w:val="single" w:sz="4" w:space="0" w:color="auto"/>
                  <w:left w:val="single" w:sz="4" w:space="0" w:color="auto"/>
                  <w:bottom w:val="single" w:sz="4" w:space="0" w:color="auto"/>
                  <w:right w:val="single" w:sz="4" w:space="0" w:color="auto"/>
                </w:tcBorders>
              </w:tcPr>
              <w:p w14:paraId="48DAD17B" w14:textId="77777777" w:rsidR="00574475" w:rsidRDefault="00574475" w:rsidP="00574475">
                <w:pPr>
                  <w:spacing w:line="276" w:lineRule="auto"/>
                  <w:jc w:val="center"/>
                  <w:rPr>
                    <w:rFonts w:ascii="Dyslexie" w:hAnsi="Dyslexie"/>
                    <w:b/>
                    <w:color w:val="FF0000"/>
                    <w:sz w:val="8"/>
                    <w:szCs w:val="12"/>
                  </w:rPr>
                </w:pPr>
              </w:p>
              <w:p w14:paraId="0DA34124" w14:textId="77777777" w:rsidR="00574475" w:rsidRDefault="00574475" w:rsidP="00574475">
                <w:pPr>
                  <w:spacing w:line="276" w:lineRule="auto"/>
                  <w:jc w:val="center"/>
                  <w:rPr>
                    <w:rFonts w:ascii="Dyslexie" w:hAnsi="Dyslexie"/>
                    <w:b/>
                    <w:color w:val="FF0000"/>
                    <w:szCs w:val="32"/>
                  </w:rPr>
                </w:pPr>
                <w:r>
                  <w:rPr>
                    <w:rFonts w:ascii="Dyslexie" w:hAnsi="Dyslexie"/>
                    <w:b/>
                    <w:color w:val="FF0000"/>
                    <w:szCs w:val="32"/>
                  </w:rPr>
                  <w:t>Jayne Harrison</w:t>
                </w:r>
              </w:p>
            </w:tc>
            <w:tc>
              <w:tcPr>
                <w:tcW w:w="2409" w:type="dxa"/>
                <w:tcBorders>
                  <w:top w:val="single" w:sz="4" w:space="0" w:color="auto"/>
                  <w:left w:val="single" w:sz="4" w:space="0" w:color="auto"/>
                  <w:bottom w:val="single" w:sz="4" w:space="0" w:color="auto"/>
                  <w:right w:val="single" w:sz="4" w:space="0" w:color="auto"/>
                </w:tcBorders>
              </w:tcPr>
              <w:p w14:paraId="4B06B34E" w14:textId="77777777" w:rsidR="00574475" w:rsidRDefault="00574475" w:rsidP="00574475">
                <w:pPr>
                  <w:spacing w:line="276" w:lineRule="auto"/>
                  <w:jc w:val="center"/>
                  <w:rPr>
                    <w:rFonts w:ascii="Dyslexie" w:hAnsi="Dyslexie"/>
                    <w:b/>
                    <w:color w:val="0070C0"/>
                    <w:szCs w:val="32"/>
                  </w:rPr>
                </w:pPr>
              </w:p>
            </w:tc>
            <w:tc>
              <w:tcPr>
                <w:tcW w:w="2410" w:type="dxa"/>
                <w:tcBorders>
                  <w:top w:val="single" w:sz="4" w:space="0" w:color="auto"/>
                  <w:left w:val="single" w:sz="4" w:space="0" w:color="auto"/>
                  <w:bottom w:val="single" w:sz="4" w:space="0" w:color="auto"/>
                  <w:right w:val="single" w:sz="4" w:space="0" w:color="auto"/>
                </w:tcBorders>
              </w:tcPr>
              <w:p w14:paraId="5B199E23" w14:textId="77777777" w:rsidR="00574475" w:rsidRDefault="00574475" w:rsidP="00574475">
                <w:pPr>
                  <w:spacing w:line="276" w:lineRule="auto"/>
                  <w:jc w:val="center"/>
                  <w:rPr>
                    <w:rFonts w:ascii="Dyslexie" w:hAnsi="Dyslexie"/>
                    <w:b/>
                    <w:color w:val="FF0000"/>
                    <w:sz w:val="8"/>
                    <w:szCs w:val="12"/>
                  </w:rPr>
                </w:pPr>
              </w:p>
              <w:p w14:paraId="00D486A6" w14:textId="77777777" w:rsidR="00574475" w:rsidRDefault="00574475" w:rsidP="00574475">
                <w:pPr>
                  <w:spacing w:line="276" w:lineRule="auto"/>
                  <w:jc w:val="center"/>
                  <w:rPr>
                    <w:rFonts w:ascii="Dyslexie" w:hAnsi="Dyslexie"/>
                    <w:b/>
                    <w:color w:val="FF0000"/>
                    <w:szCs w:val="32"/>
                  </w:rPr>
                </w:pPr>
                <w:r>
                  <w:rPr>
                    <w:rFonts w:ascii="Dyslexie" w:hAnsi="Dyslexie"/>
                    <w:b/>
                    <w:color w:val="FF0000"/>
                    <w:szCs w:val="32"/>
                  </w:rPr>
                  <w:t>24/04/2024</w:t>
                </w:r>
              </w:p>
            </w:tc>
          </w:tr>
          <w:tr w:rsidR="00574475" w14:paraId="7130AD0B" w14:textId="77777777" w:rsidTr="00574475">
            <w:tc>
              <w:tcPr>
                <w:tcW w:w="2552" w:type="dxa"/>
                <w:tcBorders>
                  <w:top w:val="single" w:sz="4" w:space="0" w:color="auto"/>
                  <w:left w:val="single" w:sz="4" w:space="0" w:color="auto"/>
                  <w:bottom w:val="single" w:sz="4" w:space="0" w:color="auto"/>
                  <w:right w:val="single" w:sz="4" w:space="0" w:color="auto"/>
                </w:tcBorders>
              </w:tcPr>
              <w:p w14:paraId="15C16C90" w14:textId="77777777" w:rsidR="00574475" w:rsidRDefault="00574475" w:rsidP="00574475">
                <w:pPr>
                  <w:jc w:val="center"/>
                  <w:rPr>
                    <w:rFonts w:ascii="Dyslexie" w:hAnsi="Dyslexie"/>
                    <w:sz w:val="20"/>
                    <w:szCs w:val="20"/>
                  </w:rPr>
                </w:pPr>
              </w:p>
              <w:p w14:paraId="03132A70" w14:textId="41ABE612" w:rsidR="00574475" w:rsidRDefault="00574475" w:rsidP="00574475">
                <w:pPr>
                  <w:jc w:val="center"/>
                  <w:rPr>
                    <w:rFonts w:ascii="Dyslexie" w:hAnsi="Dyslexie"/>
                    <w:b/>
                    <w:bCs/>
                    <w:sz w:val="10"/>
                    <w:szCs w:val="10"/>
                  </w:rPr>
                </w:pPr>
                <w:r>
                  <w:rPr>
                    <w:rFonts w:ascii="Dyslexie" w:hAnsi="Dyslexie"/>
                    <w:b/>
                    <w:bCs/>
                  </w:rPr>
                  <w:t>Reviewed and Adopted by the Governing Body</w:t>
                </w:r>
              </w:p>
            </w:tc>
            <w:tc>
              <w:tcPr>
                <w:tcW w:w="2552" w:type="dxa"/>
                <w:tcBorders>
                  <w:top w:val="single" w:sz="4" w:space="0" w:color="auto"/>
                  <w:left w:val="single" w:sz="4" w:space="0" w:color="auto"/>
                  <w:bottom w:val="single" w:sz="4" w:space="0" w:color="auto"/>
                  <w:right w:val="single" w:sz="4" w:space="0" w:color="auto"/>
                </w:tcBorders>
              </w:tcPr>
              <w:p w14:paraId="114FBD6B" w14:textId="77777777" w:rsidR="00574475" w:rsidRDefault="00574475" w:rsidP="00574475">
                <w:pPr>
                  <w:jc w:val="center"/>
                  <w:rPr>
                    <w:rFonts w:ascii="Dyslexie" w:hAnsi="Dyslexie"/>
                    <w:b/>
                    <w:color w:val="FF0000"/>
                    <w:sz w:val="8"/>
                    <w:szCs w:val="12"/>
                  </w:rPr>
                </w:pPr>
              </w:p>
              <w:p w14:paraId="316BD1F3" w14:textId="77777777" w:rsidR="00574475" w:rsidRDefault="00574475" w:rsidP="00574475">
                <w:pPr>
                  <w:jc w:val="center"/>
                  <w:rPr>
                    <w:rFonts w:ascii="Dyslexie" w:hAnsi="Dyslexie"/>
                    <w:b/>
                    <w:color w:val="FF0000"/>
                    <w:szCs w:val="32"/>
                  </w:rPr>
                </w:pPr>
                <w:r>
                  <w:rPr>
                    <w:rFonts w:ascii="Dyslexie" w:hAnsi="Dyslexie"/>
                    <w:b/>
                    <w:color w:val="FF0000"/>
                    <w:szCs w:val="32"/>
                  </w:rPr>
                  <w:t>April 2024</w:t>
                </w:r>
              </w:p>
              <w:p w14:paraId="1E5A07BC" w14:textId="7AA60EE9" w:rsidR="00574475" w:rsidRDefault="00574475" w:rsidP="00574475">
                <w:pPr>
                  <w:jc w:val="center"/>
                  <w:rPr>
                    <w:rFonts w:ascii="Dyslexie" w:hAnsi="Dyslexie"/>
                    <w:b/>
                    <w:color w:val="FF0000"/>
                    <w:szCs w:val="32"/>
                  </w:rPr>
                </w:pPr>
                <w:r>
                  <w:rPr>
                    <w:rFonts w:ascii="Dyslexie" w:hAnsi="Dyslexie"/>
                    <w:b/>
                    <w:color w:val="FF0000"/>
                    <w:szCs w:val="32"/>
                  </w:rPr>
                  <w:t>Summer term 2024</w:t>
                </w:r>
              </w:p>
            </w:tc>
            <w:tc>
              <w:tcPr>
                <w:tcW w:w="2409" w:type="dxa"/>
                <w:tcBorders>
                  <w:top w:val="single" w:sz="4" w:space="0" w:color="auto"/>
                  <w:left w:val="single" w:sz="4" w:space="0" w:color="auto"/>
                  <w:bottom w:val="single" w:sz="4" w:space="0" w:color="auto"/>
                  <w:right w:val="single" w:sz="4" w:space="0" w:color="auto"/>
                </w:tcBorders>
              </w:tcPr>
              <w:p w14:paraId="7EE76B12" w14:textId="77777777" w:rsidR="00574475" w:rsidRDefault="00574475" w:rsidP="00574475">
                <w:pPr>
                  <w:jc w:val="center"/>
                  <w:rPr>
                    <w:rFonts w:ascii="Dyslexie" w:hAnsi="Dyslexie"/>
                    <w:b/>
                    <w:color w:val="0070C0"/>
                    <w:sz w:val="8"/>
                    <w:szCs w:val="12"/>
                  </w:rPr>
                </w:pPr>
              </w:p>
              <w:p w14:paraId="142F380D" w14:textId="77777777" w:rsidR="00574475" w:rsidRDefault="00574475" w:rsidP="00574475">
                <w:pPr>
                  <w:jc w:val="center"/>
                  <w:rPr>
                    <w:rFonts w:ascii="Dyslexie" w:hAnsi="Dyslexie"/>
                    <w:b/>
                    <w:color w:val="0070C0"/>
                    <w:szCs w:val="32"/>
                  </w:rPr>
                </w:pPr>
                <w:r>
                  <w:rPr>
                    <w:rFonts w:ascii="Dyslexie" w:hAnsi="Dyslexie"/>
                    <w:b/>
                    <w:color w:val="000000"/>
                    <w:szCs w:val="32"/>
                  </w:rPr>
                  <w:t>Review date</w:t>
                </w:r>
              </w:p>
            </w:tc>
            <w:tc>
              <w:tcPr>
                <w:tcW w:w="2410" w:type="dxa"/>
                <w:tcBorders>
                  <w:top w:val="single" w:sz="4" w:space="0" w:color="auto"/>
                  <w:left w:val="single" w:sz="4" w:space="0" w:color="auto"/>
                  <w:bottom w:val="single" w:sz="4" w:space="0" w:color="auto"/>
                  <w:right w:val="single" w:sz="4" w:space="0" w:color="auto"/>
                </w:tcBorders>
              </w:tcPr>
              <w:p w14:paraId="72860204" w14:textId="77777777" w:rsidR="00574475" w:rsidRDefault="00574475" w:rsidP="00574475">
                <w:pPr>
                  <w:jc w:val="center"/>
                  <w:rPr>
                    <w:rFonts w:ascii="Dyslexie" w:hAnsi="Dyslexie"/>
                    <w:b/>
                    <w:color w:val="0070C0"/>
                    <w:sz w:val="8"/>
                    <w:szCs w:val="12"/>
                  </w:rPr>
                </w:pPr>
              </w:p>
              <w:p w14:paraId="4CC8E26A" w14:textId="77777777" w:rsidR="00574475" w:rsidRDefault="00574475" w:rsidP="00574475">
                <w:pPr>
                  <w:jc w:val="center"/>
                  <w:rPr>
                    <w:rFonts w:ascii="Dyslexie" w:hAnsi="Dyslexie"/>
                    <w:b/>
                    <w:bCs/>
                    <w:color w:val="FF0000"/>
                    <w:szCs w:val="32"/>
                  </w:rPr>
                </w:pPr>
                <w:r>
                  <w:rPr>
                    <w:rFonts w:ascii="Dyslexie" w:hAnsi="Dyslexie"/>
                    <w:b/>
                    <w:bCs/>
                    <w:color w:val="FF0000"/>
                    <w:szCs w:val="32"/>
                  </w:rPr>
                  <w:t>April 2025</w:t>
                </w:r>
              </w:p>
              <w:p w14:paraId="51A2E4CF" w14:textId="77777777" w:rsidR="00574475" w:rsidRDefault="00574475" w:rsidP="00574475">
                <w:pPr>
                  <w:jc w:val="center"/>
                  <w:rPr>
                    <w:rFonts w:ascii="Dyslexie" w:hAnsi="Dyslexie"/>
                    <w:b/>
                    <w:bCs/>
                    <w:color w:val="0070C0"/>
                    <w:szCs w:val="32"/>
                  </w:rPr>
                </w:pPr>
                <w:r>
                  <w:rPr>
                    <w:rFonts w:ascii="Dyslexie" w:hAnsi="Dyslexie"/>
                    <w:b/>
                    <w:bCs/>
                    <w:color w:val="FF0000"/>
                    <w:szCs w:val="32"/>
                  </w:rPr>
                  <w:t>Summer term 2025</w:t>
                </w:r>
              </w:p>
            </w:tc>
            <w:bookmarkEnd w:id="2"/>
          </w:tr>
        </w:tbl>
        <w:p w14:paraId="3764EC32" w14:textId="77777777" w:rsidR="00574475" w:rsidRDefault="00574475" w:rsidP="00574475">
          <w:pPr>
            <w:pStyle w:val="Header"/>
            <w:jc w:val="center"/>
            <w:rPr>
              <w:b/>
              <w:color w:val="FF0000"/>
              <w:sz w:val="52"/>
              <w:szCs w:val="52"/>
            </w:rPr>
          </w:pPr>
        </w:p>
        <w:p w14:paraId="35C5FC54" w14:textId="77777777" w:rsidR="00574475" w:rsidRDefault="00574475" w:rsidP="00574475">
          <w:pPr>
            <w:jc w:val="center"/>
            <w:rPr>
              <w:rFonts w:ascii="Dyslexie" w:hAnsi="Dyslexie" w:cs="Calibri"/>
              <w:sz w:val="20"/>
              <w:szCs w:val="12"/>
            </w:rPr>
          </w:pPr>
        </w:p>
        <w:p w14:paraId="1180463A" w14:textId="77777777" w:rsidR="00574475" w:rsidRDefault="0014425D" w:rsidP="00574475">
          <w:pPr>
            <w:spacing w:after="200" w:line="276" w:lineRule="auto"/>
            <w:jc w:val="left"/>
            <w:rPr>
              <w:rFonts w:ascii="Gotham Medium" w:hAnsi="Gotham Medium"/>
              <w:color w:val="FFFFFF" w:themeColor="background1"/>
              <w:sz w:val="72"/>
            </w:rPr>
          </w:pPr>
        </w:p>
      </w:sdtContent>
    </w:sdt>
    <w:p w14:paraId="17B9C96D" w14:textId="7837603D" w:rsidR="00574475" w:rsidRPr="00574475" w:rsidRDefault="000D2E40" w:rsidP="00574475">
      <w:pPr>
        <w:spacing w:after="200" w:line="276" w:lineRule="auto"/>
        <w:jc w:val="left"/>
        <w:rPr>
          <w:rFonts w:ascii="Gotham Medium" w:hAnsi="Gotham Medium"/>
          <w:color w:val="FFFFFF" w:themeColor="background1"/>
          <w:sz w:val="72"/>
        </w:rPr>
      </w:pPr>
      <w:bookmarkStart w:id="3" w:name="_Toc423014866"/>
      <w:bookmarkStart w:id="4" w:name="_Toc423014501"/>
      <w:bookmarkEnd w:id="0"/>
      <w:r w:rsidRPr="00345CE2">
        <w:rPr>
          <w:bCs/>
          <w:color w:val="FFFFFF" w:themeColor="background1"/>
          <w:sz w:val="32"/>
        </w:rPr>
        <w:t>Template for Schools</w:t>
      </w:r>
      <w:bookmarkStart w:id="5" w:name="_Toc61445974"/>
      <w:bookmarkStart w:id="6" w:name="_Toc61452094"/>
      <w:bookmarkEnd w:id="3"/>
      <w:bookmarkEnd w:id="4"/>
    </w:p>
    <w:sdt>
      <w:sdtPr>
        <w:rPr>
          <w:b/>
          <w:bCs/>
        </w:rPr>
        <w:id w:val="2045326951"/>
        <w:docPartObj>
          <w:docPartGallery w:val="Table of Contents"/>
          <w:docPartUnique/>
        </w:docPartObj>
      </w:sdtPr>
      <w:sdtEndPr>
        <w:rPr>
          <w:b w:val="0"/>
          <w:bCs w:val="0"/>
          <w:noProof/>
        </w:rPr>
      </w:sdtEndPr>
      <w:sdtContent>
        <w:p w14:paraId="1830B1A7" w14:textId="27237E87" w:rsidR="005A53DC" w:rsidRPr="00345CE2" w:rsidRDefault="005A53DC" w:rsidP="00574475">
          <w:pPr>
            <w:spacing w:line="240" w:lineRule="auto"/>
            <w:jc w:val="left"/>
            <w:rPr>
              <w:rFonts w:ascii="Gotham Medium" w:hAnsi="Gotham Medium"/>
              <w:color w:val="000000" w:themeColor="text1"/>
              <w:sz w:val="36"/>
              <w:szCs w:val="36"/>
            </w:rPr>
          </w:pPr>
          <w:r w:rsidRPr="00345CE2">
            <w:rPr>
              <w:rFonts w:ascii="Gotham Medium" w:hAnsi="Gotham Medium"/>
              <w:color w:val="000000" w:themeColor="text1"/>
              <w:sz w:val="36"/>
              <w:szCs w:val="36"/>
            </w:rPr>
            <w:t>Contents</w:t>
          </w:r>
        </w:p>
        <w:p w14:paraId="6C1B3178" w14:textId="4EBD86F6" w:rsidR="009F2AE6" w:rsidRPr="00345CE2" w:rsidRDefault="009F2AE6">
          <w:pPr>
            <w:pStyle w:val="TOC1"/>
            <w:rPr>
              <w:rFonts w:asciiTheme="minorHAnsi" w:eastAsiaTheme="minorEastAsia" w:hAnsiTheme="minorHAnsi"/>
              <w:noProof/>
              <w:lang w:eastAsia="en-GB"/>
            </w:rPr>
          </w:pPr>
          <w:r w:rsidRPr="00345CE2">
            <w:fldChar w:fldCharType="begin"/>
          </w:r>
          <w:r w:rsidRPr="00345CE2">
            <w:instrText xml:space="preserve"> TOC \o "1-2" \h \z \u </w:instrText>
          </w:r>
          <w:r w:rsidRPr="00345CE2">
            <w:fldChar w:fldCharType="separate"/>
          </w:r>
          <w:hyperlink w:anchor="_Toc127524296" w:history="1">
            <w:r w:rsidRPr="00345CE2">
              <w:rPr>
                <w:rStyle w:val="Hyperlink"/>
                <w:noProof/>
              </w:rPr>
              <w:t>Introduction</w:t>
            </w:r>
            <w:r w:rsidRPr="00345CE2">
              <w:rPr>
                <w:noProof/>
                <w:webHidden/>
              </w:rPr>
              <w:tab/>
            </w:r>
            <w:r w:rsidRPr="00345CE2">
              <w:rPr>
                <w:noProof/>
                <w:webHidden/>
              </w:rPr>
              <w:fldChar w:fldCharType="begin"/>
            </w:r>
            <w:r w:rsidRPr="00345CE2">
              <w:rPr>
                <w:noProof/>
                <w:webHidden/>
              </w:rPr>
              <w:instrText xml:space="preserve"> PAGEREF _Toc127524296 \h </w:instrText>
            </w:r>
            <w:r w:rsidRPr="00345CE2">
              <w:rPr>
                <w:noProof/>
                <w:webHidden/>
              </w:rPr>
            </w:r>
            <w:r w:rsidRPr="00345CE2">
              <w:rPr>
                <w:noProof/>
                <w:webHidden/>
              </w:rPr>
              <w:fldChar w:fldCharType="separate"/>
            </w:r>
            <w:r w:rsidR="00F56E2D">
              <w:rPr>
                <w:noProof/>
                <w:webHidden/>
              </w:rPr>
              <w:t>2</w:t>
            </w:r>
            <w:r w:rsidRPr="00345CE2">
              <w:rPr>
                <w:noProof/>
                <w:webHidden/>
              </w:rPr>
              <w:fldChar w:fldCharType="end"/>
            </w:r>
          </w:hyperlink>
        </w:p>
        <w:p w14:paraId="6A45BA08" w14:textId="0C1F5304" w:rsidR="009F2AE6" w:rsidRPr="00345CE2" w:rsidRDefault="0014425D">
          <w:pPr>
            <w:pStyle w:val="TOC2"/>
            <w:rPr>
              <w:rFonts w:asciiTheme="minorHAnsi" w:eastAsiaTheme="minorEastAsia" w:hAnsiTheme="minorHAnsi"/>
              <w:lang w:eastAsia="en-GB"/>
            </w:rPr>
          </w:pPr>
          <w:hyperlink w:anchor="_Toc127524297" w:history="1">
            <w:r w:rsidR="009F2AE6" w:rsidRPr="00345CE2">
              <w:rPr>
                <w:rStyle w:val="Hyperlink"/>
              </w:rPr>
              <w:t>Guidance notes</w:t>
            </w:r>
            <w:r w:rsidR="009F2AE6" w:rsidRPr="00345CE2">
              <w:rPr>
                <w:webHidden/>
              </w:rPr>
              <w:tab/>
            </w:r>
            <w:r w:rsidR="009F2AE6" w:rsidRPr="00345CE2">
              <w:rPr>
                <w:webHidden/>
              </w:rPr>
              <w:fldChar w:fldCharType="begin"/>
            </w:r>
            <w:r w:rsidR="009F2AE6" w:rsidRPr="00345CE2">
              <w:rPr>
                <w:webHidden/>
              </w:rPr>
              <w:instrText xml:space="preserve"> PAGEREF _Toc127524297 \h </w:instrText>
            </w:r>
            <w:r w:rsidR="009F2AE6" w:rsidRPr="00345CE2">
              <w:rPr>
                <w:webHidden/>
              </w:rPr>
            </w:r>
            <w:r w:rsidR="009F2AE6" w:rsidRPr="00345CE2">
              <w:rPr>
                <w:webHidden/>
              </w:rPr>
              <w:fldChar w:fldCharType="separate"/>
            </w:r>
            <w:r w:rsidR="00F56E2D">
              <w:rPr>
                <w:webHidden/>
              </w:rPr>
              <w:t>4</w:t>
            </w:r>
            <w:r w:rsidR="009F2AE6" w:rsidRPr="00345CE2">
              <w:rPr>
                <w:webHidden/>
              </w:rPr>
              <w:fldChar w:fldCharType="end"/>
            </w:r>
          </w:hyperlink>
        </w:p>
        <w:p w14:paraId="0FFEC569" w14:textId="7BA7B20F" w:rsidR="009F2AE6" w:rsidRPr="00345CE2" w:rsidRDefault="0014425D">
          <w:pPr>
            <w:pStyle w:val="TOC1"/>
            <w:rPr>
              <w:rFonts w:asciiTheme="minorHAnsi" w:eastAsiaTheme="minorEastAsia" w:hAnsiTheme="minorHAnsi"/>
              <w:noProof/>
              <w:lang w:eastAsia="en-GB"/>
            </w:rPr>
          </w:pPr>
          <w:hyperlink w:anchor="_Toc127524298" w:history="1">
            <w:r w:rsidR="009F2AE6" w:rsidRPr="00345CE2">
              <w:rPr>
                <w:rStyle w:val="Hyperlink"/>
                <w:noProof/>
                <w:lang w:val="en-US"/>
              </w:rPr>
              <w:t>Online Safety Policy</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298 \h </w:instrText>
            </w:r>
            <w:r w:rsidR="009F2AE6" w:rsidRPr="00345CE2">
              <w:rPr>
                <w:noProof/>
                <w:webHidden/>
              </w:rPr>
            </w:r>
            <w:r w:rsidR="009F2AE6" w:rsidRPr="00345CE2">
              <w:rPr>
                <w:noProof/>
                <w:webHidden/>
              </w:rPr>
              <w:fldChar w:fldCharType="separate"/>
            </w:r>
            <w:r w:rsidR="00F56E2D">
              <w:rPr>
                <w:noProof/>
                <w:webHidden/>
              </w:rPr>
              <w:t>5</w:t>
            </w:r>
            <w:r w:rsidR="009F2AE6" w:rsidRPr="00345CE2">
              <w:rPr>
                <w:noProof/>
                <w:webHidden/>
              </w:rPr>
              <w:fldChar w:fldCharType="end"/>
            </w:r>
          </w:hyperlink>
        </w:p>
        <w:p w14:paraId="3BE81454" w14:textId="6504CA16" w:rsidR="009F2AE6" w:rsidRPr="00345CE2" w:rsidRDefault="0014425D">
          <w:pPr>
            <w:pStyle w:val="TOC2"/>
            <w:rPr>
              <w:rFonts w:asciiTheme="minorHAnsi" w:eastAsiaTheme="minorEastAsia" w:hAnsiTheme="minorHAnsi"/>
              <w:lang w:eastAsia="en-GB"/>
            </w:rPr>
          </w:pPr>
          <w:hyperlink w:anchor="_Toc127524299" w:history="1">
            <w:r w:rsidR="009F2AE6" w:rsidRPr="00345CE2">
              <w:rPr>
                <w:rStyle w:val="Hyperlink"/>
              </w:rPr>
              <w:t>Scope of the Online Safety Policy</w:t>
            </w:r>
            <w:r w:rsidR="009F2AE6" w:rsidRPr="00345CE2">
              <w:rPr>
                <w:webHidden/>
              </w:rPr>
              <w:tab/>
            </w:r>
            <w:r w:rsidR="009F2AE6" w:rsidRPr="00345CE2">
              <w:rPr>
                <w:webHidden/>
              </w:rPr>
              <w:fldChar w:fldCharType="begin"/>
            </w:r>
            <w:r w:rsidR="009F2AE6" w:rsidRPr="00345CE2">
              <w:rPr>
                <w:webHidden/>
              </w:rPr>
              <w:instrText xml:space="preserve"> PAGEREF _Toc127524299 \h </w:instrText>
            </w:r>
            <w:r w:rsidR="009F2AE6" w:rsidRPr="00345CE2">
              <w:rPr>
                <w:webHidden/>
              </w:rPr>
            </w:r>
            <w:r w:rsidR="009F2AE6" w:rsidRPr="00345CE2">
              <w:rPr>
                <w:webHidden/>
              </w:rPr>
              <w:fldChar w:fldCharType="separate"/>
            </w:r>
            <w:r w:rsidR="00F56E2D">
              <w:rPr>
                <w:webHidden/>
              </w:rPr>
              <w:t>6</w:t>
            </w:r>
            <w:r w:rsidR="009F2AE6" w:rsidRPr="00345CE2">
              <w:rPr>
                <w:webHidden/>
              </w:rPr>
              <w:fldChar w:fldCharType="end"/>
            </w:r>
          </w:hyperlink>
        </w:p>
        <w:p w14:paraId="5160A36C" w14:textId="6971D9C0" w:rsidR="009F2AE6" w:rsidRPr="00345CE2" w:rsidRDefault="0014425D">
          <w:pPr>
            <w:pStyle w:val="TOC2"/>
            <w:rPr>
              <w:rFonts w:asciiTheme="minorHAnsi" w:eastAsiaTheme="minorEastAsia" w:hAnsiTheme="minorHAnsi"/>
              <w:lang w:eastAsia="en-GB"/>
            </w:rPr>
          </w:pPr>
          <w:hyperlink w:anchor="_Toc127524300" w:history="1">
            <w:r w:rsidR="009F2AE6" w:rsidRPr="00345CE2">
              <w:rPr>
                <w:rStyle w:val="Hyperlink"/>
              </w:rPr>
              <w:t>Policy development, monitoring and review</w:t>
            </w:r>
            <w:r w:rsidR="009F2AE6" w:rsidRPr="00345CE2">
              <w:rPr>
                <w:webHidden/>
              </w:rPr>
              <w:tab/>
            </w:r>
            <w:r w:rsidR="009F2AE6" w:rsidRPr="00345CE2">
              <w:rPr>
                <w:webHidden/>
              </w:rPr>
              <w:fldChar w:fldCharType="begin"/>
            </w:r>
            <w:r w:rsidR="009F2AE6" w:rsidRPr="00345CE2">
              <w:rPr>
                <w:webHidden/>
              </w:rPr>
              <w:instrText xml:space="preserve"> PAGEREF _Toc127524300 \h </w:instrText>
            </w:r>
            <w:r w:rsidR="009F2AE6" w:rsidRPr="00345CE2">
              <w:rPr>
                <w:webHidden/>
              </w:rPr>
            </w:r>
            <w:r w:rsidR="009F2AE6" w:rsidRPr="00345CE2">
              <w:rPr>
                <w:webHidden/>
              </w:rPr>
              <w:fldChar w:fldCharType="separate"/>
            </w:r>
            <w:r w:rsidR="00F56E2D">
              <w:rPr>
                <w:webHidden/>
              </w:rPr>
              <w:t>6</w:t>
            </w:r>
            <w:r w:rsidR="009F2AE6" w:rsidRPr="00345CE2">
              <w:rPr>
                <w:webHidden/>
              </w:rPr>
              <w:fldChar w:fldCharType="end"/>
            </w:r>
          </w:hyperlink>
        </w:p>
        <w:p w14:paraId="036A35F6" w14:textId="68827359" w:rsidR="009F2AE6" w:rsidRPr="00345CE2" w:rsidRDefault="0014425D">
          <w:pPr>
            <w:pStyle w:val="TOC2"/>
            <w:rPr>
              <w:rFonts w:asciiTheme="minorHAnsi" w:eastAsiaTheme="minorEastAsia" w:hAnsiTheme="minorHAnsi"/>
              <w:lang w:eastAsia="en-GB"/>
            </w:rPr>
          </w:pPr>
          <w:hyperlink w:anchor="_Toc127524301" w:history="1">
            <w:r w:rsidR="009F2AE6" w:rsidRPr="00345CE2">
              <w:rPr>
                <w:rStyle w:val="Hyperlink"/>
                <w:rFonts w:cs="Arial"/>
              </w:rPr>
              <w:t>Schedule for development, monitoring and review</w:t>
            </w:r>
            <w:r w:rsidR="009F2AE6" w:rsidRPr="00345CE2">
              <w:rPr>
                <w:webHidden/>
              </w:rPr>
              <w:tab/>
            </w:r>
            <w:r w:rsidR="009F2AE6" w:rsidRPr="00345CE2">
              <w:rPr>
                <w:webHidden/>
              </w:rPr>
              <w:fldChar w:fldCharType="begin"/>
            </w:r>
            <w:r w:rsidR="009F2AE6" w:rsidRPr="00345CE2">
              <w:rPr>
                <w:webHidden/>
              </w:rPr>
              <w:instrText xml:space="preserve"> PAGEREF _Toc127524301 \h </w:instrText>
            </w:r>
            <w:r w:rsidR="009F2AE6" w:rsidRPr="00345CE2">
              <w:rPr>
                <w:webHidden/>
              </w:rPr>
            </w:r>
            <w:r w:rsidR="009F2AE6" w:rsidRPr="00345CE2">
              <w:rPr>
                <w:webHidden/>
              </w:rPr>
              <w:fldChar w:fldCharType="separate"/>
            </w:r>
            <w:r w:rsidR="00F56E2D">
              <w:rPr>
                <w:webHidden/>
              </w:rPr>
              <w:t>7</w:t>
            </w:r>
            <w:r w:rsidR="009F2AE6" w:rsidRPr="00345CE2">
              <w:rPr>
                <w:webHidden/>
              </w:rPr>
              <w:fldChar w:fldCharType="end"/>
            </w:r>
          </w:hyperlink>
        </w:p>
        <w:p w14:paraId="1CA4DC09" w14:textId="0576B1B5" w:rsidR="009F2AE6" w:rsidRPr="00345CE2" w:rsidRDefault="0014425D">
          <w:pPr>
            <w:pStyle w:val="TOC2"/>
            <w:rPr>
              <w:rFonts w:asciiTheme="minorHAnsi" w:eastAsiaTheme="minorEastAsia" w:hAnsiTheme="minorHAnsi"/>
              <w:lang w:eastAsia="en-GB"/>
            </w:rPr>
          </w:pPr>
          <w:hyperlink w:anchor="_Toc127524302" w:history="1">
            <w:r w:rsidR="009F2AE6" w:rsidRPr="00345CE2">
              <w:rPr>
                <w:rStyle w:val="Hyperlink"/>
              </w:rPr>
              <w:t>Process for monitoring the impact of the Online Safety Policy</w:t>
            </w:r>
            <w:r w:rsidR="009F2AE6" w:rsidRPr="00345CE2">
              <w:rPr>
                <w:webHidden/>
              </w:rPr>
              <w:tab/>
            </w:r>
            <w:r w:rsidR="009F2AE6" w:rsidRPr="00345CE2">
              <w:rPr>
                <w:webHidden/>
              </w:rPr>
              <w:fldChar w:fldCharType="begin"/>
            </w:r>
            <w:r w:rsidR="009F2AE6" w:rsidRPr="00345CE2">
              <w:rPr>
                <w:webHidden/>
              </w:rPr>
              <w:instrText xml:space="preserve"> PAGEREF _Toc127524302 \h </w:instrText>
            </w:r>
            <w:r w:rsidR="009F2AE6" w:rsidRPr="00345CE2">
              <w:rPr>
                <w:webHidden/>
              </w:rPr>
            </w:r>
            <w:r w:rsidR="009F2AE6" w:rsidRPr="00345CE2">
              <w:rPr>
                <w:webHidden/>
              </w:rPr>
              <w:fldChar w:fldCharType="separate"/>
            </w:r>
            <w:r w:rsidR="00F56E2D">
              <w:rPr>
                <w:webHidden/>
              </w:rPr>
              <w:t>7</w:t>
            </w:r>
            <w:r w:rsidR="009F2AE6" w:rsidRPr="00345CE2">
              <w:rPr>
                <w:webHidden/>
              </w:rPr>
              <w:fldChar w:fldCharType="end"/>
            </w:r>
          </w:hyperlink>
        </w:p>
        <w:p w14:paraId="7B9A0B8D" w14:textId="59CEDF59" w:rsidR="009F2AE6" w:rsidRPr="00345CE2" w:rsidRDefault="0014425D">
          <w:pPr>
            <w:pStyle w:val="TOC1"/>
            <w:rPr>
              <w:rFonts w:asciiTheme="minorHAnsi" w:eastAsiaTheme="minorEastAsia" w:hAnsiTheme="minorHAnsi"/>
              <w:noProof/>
              <w:lang w:eastAsia="en-GB"/>
            </w:rPr>
          </w:pPr>
          <w:hyperlink w:anchor="_Toc127524303" w:history="1">
            <w:r w:rsidR="009F2AE6" w:rsidRPr="00345CE2">
              <w:rPr>
                <w:rStyle w:val="Hyperlink"/>
                <w:noProof/>
              </w:rPr>
              <w:t>Policy and leadership</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03 \h </w:instrText>
            </w:r>
            <w:r w:rsidR="009F2AE6" w:rsidRPr="00345CE2">
              <w:rPr>
                <w:noProof/>
                <w:webHidden/>
              </w:rPr>
            </w:r>
            <w:r w:rsidR="009F2AE6" w:rsidRPr="00345CE2">
              <w:rPr>
                <w:noProof/>
                <w:webHidden/>
              </w:rPr>
              <w:fldChar w:fldCharType="separate"/>
            </w:r>
            <w:r w:rsidR="00F56E2D">
              <w:rPr>
                <w:noProof/>
                <w:webHidden/>
              </w:rPr>
              <w:t>8</w:t>
            </w:r>
            <w:r w:rsidR="009F2AE6" w:rsidRPr="00345CE2">
              <w:rPr>
                <w:noProof/>
                <w:webHidden/>
              </w:rPr>
              <w:fldChar w:fldCharType="end"/>
            </w:r>
          </w:hyperlink>
        </w:p>
        <w:p w14:paraId="5FBA0899" w14:textId="787311E0" w:rsidR="009F2AE6" w:rsidRPr="00345CE2" w:rsidRDefault="0014425D">
          <w:pPr>
            <w:pStyle w:val="TOC2"/>
            <w:rPr>
              <w:rFonts w:asciiTheme="minorHAnsi" w:eastAsiaTheme="minorEastAsia" w:hAnsiTheme="minorHAnsi"/>
              <w:lang w:eastAsia="en-GB"/>
            </w:rPr>
          </w:pPr>
          <w:hyperlink w:anchor="_Toc127524304" w:history="1">
            <w:r w:rsidR="009F2AE6" w:rsidRPr="00345CE2">
              <w:rPr>
                <w:rStyle w:val="Hyperlink"/>
              </w:rPr>
              <w:t>Responsibilities</w:t>
            </w:r>
            <w:r w:rsidR="009F2AE6" w:rsidRPr="00345CE2">
              <w:rPr>
                <w:webHidden/>
              </w:rPr>
              <w:tab/>
            </w:r>
            <w:r w:rsidR="009F2AE6" w:rsidRPr="00345CE2">
              <w:rPr>
                <w:webHidden/>
              </w:rPr>
              <w:fldChar w:fldCharType="begin"/>
            </w:r>
            <w:r w:rsidR="009F2AE6" w:rsidRPr="00345CE2">
              <w:rPr>
                <w:webHidden/>
              </w:rPr>
              <w:instrText xml:space="preserve"> PAGEREF _Toc127524304 \h </w:instrText>
            </w:r>
            <w:r w:rsidR="009F2AE6" w:rsidRPr="00345CE2">
              <w:rPr>
                <w:webHidden/>
              </w:rPr>
            </w:r>
            <w:r w:rsidR="009F2AE6" w:rsidRPr="00345CE2">
              <w:rPr>
                <w:webHidden/>
              </w:rPr>
              <w:fldChar w:fldCharType="separate"/>
            </w:r>
            <w:r w:rsidR="00F56E2D">
              <w:rPr>
                <w:webHidden/>
              </w:rPr>
              <w:t>8</w:t>
            </w:r>
            <w:r w:rsidR="009F2AE6" w:rsidRPr="00345CE2">
              <w:rPr>
                <w:webHidden/>
              </w:rPr>
              <w:fldChar w:fldCharType="end"/>
            </w:r>
          </w:hyperlink>
        </w:p>
        <w:p w14:paraId="7EE8B077" w14:textId="16262BCC" w:rsidR="009F2AE6" w:rsidRPr="00345CE2" w:rsidRDefault="0014425D">
          <w:pPr>
            <w:pStyle w:val="TOC2"/>
            <w:rPr>
              <w:rFonts w:asciiTheme="minorHAnsi" w:eastAsiaTheme="minorEastAsia" w:hAnsiTheme="minorHAnsi"/>
              <w:lang w:eastAsia="en-GB"/>
            </w:rPr>
          </w:pPr>
          <w:hyperlink w:anchor="_Toc127524305" w:history="1">
            <w:r w:rsidR="009F2AE6" w:rsidRPr="00345CE2">
              <w:rPr>
                <w:rStyle w:val="Hyperlink"/>
              </w:rPr>
              <w:t>Online Safety Group</w:t>
            </w:r>
            <w:r w:rsidR="009F2AE6" w:rsidRPr="00345CE2">
              <w:rPr>
                <w:webHidden/>
              </w:rPr>
              <w:tab/>
            </w:r>
            <w:r w:rsidR="009F2AE6" w:rsidRPr="00345CE2">
              <w:rPr>
                <w:webHidden/>
              </w:rPr>
              <w:fldChar w:fldCharType="begin"/>
            </w:r>
            <w:r w:rsidR="009F2AE6" w:rsidRPr="00345CE2">
              <w:rPr>
                <w:webHidden/>
              </w:rPr>
              <w:instrText xml:space="preserve"> PAGEREF _Toc127524305 \h </w:instrText>
            </w:r>
            <w:r w:rsidR="009F2AE6" w:rsidRPr="00345CE2">
              <w:rPr>
                <w:webHidden/>
              </w:rPr>
            </w:r>
            <w:r w:rsidR="009F2AE6" w:rsidRPr="00345CE2">
              <w:rPr>
                <w:webHidden/>
              </w:rPr>
              <w:fldChar w:fldCharType="separate"/>
            </w:r>
            <w:r w:rsidR="00F56E2D">
              <w:rPr>
                <w:webHidden/>
              </w:rPr>
              <w:t>14</w:t>
            </w:r>
            <w:r w:rsidR="009F2AE6" w:rsidRPr="00345CE2">
              <w:rPr>
                <w:webHidden/>
              </w:rPr>
              <w:fldChar w:fldCharType="end"/>
            </w:r>
          </w:hyperlink>
        </w:p>
        <w:p w14:paraId="3FC6D219" w14:textId="0CA2223D" w:rsidR="009F2AE6" w:rsidRPr="00345CE2" w:rsidRDefault="0014425D">
          <w:pPr>
            <w:pStyle w:val="TOC2"/>
            <w:rPr>
              <w:rFonts w:asciiTheme="minorHAnsi" w:eastAsiaTheme="minorEastAsia" w:hAnsiTheme="minorHAnsi"/>
              <w:lang w:eastAsia="en-GB"/>
            </w:rPr>
          </w:pPr>
          <w:hyperlink w:anchor="_Toc127524306" w:history="1">
            <w:r w:rsidR="009F2AE6" w:rsidRPr="00345CE2">
              <w:rPr>
                <w:rStyle w:val="Hyperlink"/>
              </w:rPr>
              <w:t>Professional Standards</w:t>
            </w:r>
            <w:r w:rsidR="009F2AE6" w:rsidRPr="00345CE2">
              <w:rPr>
                <w:webHidden/>
              </w:rPr>
              <w:tab/>
            </w:r>
            <w:r w:rsidR="009F2AE6" w:rsidRPr="00345CE2">
              <w:rPr>
                <w:webHidden/>
              </w:rPr>
              <w:fldChar w:fldCharType="begin"/>
            </w:r>
            <w:r w:rsidR="009F2AE6" w:rsidRPr="00345CE2">
              <w:rPr>
                <w:webHidden/>
              </w:rPr>
              <w:instrText xml:space="preserve"> PAGEREF _Toc127524306 \h </w:instrText>
            </w:r>
            <w:r w:rsidR="009F2AE6" w:rsidRPr="00345CE2">
              <w:rPr>
                <w:webHidden/>
              </w:rPr>
            </w:r>
            <w:r w:rsidR="009F2AE6" w:rsidRPr="00345CE2">
              <w:rPr>
                <w:webHidden/>
              </w:rPr>
              <w:fldChar w:fldCharType="separate"/>
            </w:r>
            <w:r w:rsidR="00F56E2D">
              <w:rPr>
                <w:webHidden/>
              </w:rPr>
              <w:t>15</w:t>
            </w:r>
            <w:r w:rsidR="009F2AE6" w:rsidRPr="00345CE2">
              <w:rPr>
                <w:webHidden/>
              </w:rPr>
              <w:fldChar w:fldCharType="end"/>
            </w:r>
          </w:hyperlink>
        </w:p>
        <w:p w14:paraId="4976CF24" w14:textId="2AB5DF4A" w:rsidR="009F2AE6" w:rsidRPr="00345CE2" w:rsidRDefault="0014425D">
          <w:pPr>
            <w:pStyle w:val="TOC1"/>
            <w:rPr>
              <w:rFonts w:asciiTheme="minorHAnsi" w:eastAsiaTheme="minorEastAsia" w:hAnsiTheme="minorHAnsi"/>
              <w:noProof/>
              <w:lang w:eastAsia="en-GB"/>
            </w:rPr>
          </w:pPr>
          <w:hyperlink w:anchor="_Toc127524307" w:history="1">
            <w:r w:rsidR="009F2AE6" w:rsidRPr="00345CE2">
              <w:rPr>
                <w:rStyle w:val="Hyperlink"/>
                <w:noProof/>
              </w:rPr>
              <w:t>Policy</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07 \h </w:instrText>
            </w:r>
            <w:r w:rsidR="009F2AE6" w:rsidRPr="00345CE2">
              <w:rPr>
                <w:noProof/>
                <w:webHidden/>
              </w:rPr>
            </w:r>
            <w:r w:rsidR="009F2AE6" w:rsidRPr="00345CE2">
              <w:rPr>
                <w:noProof/>
                <w:webHidden/>
              </w:rPr>
              <w:fldChar w:fldCharType="separate"/>
            </w:r>
            <w:r w:rsidR="00F56E2D">
              <w:rPr>
                <w:noProof/>
                <w:webHidden/>
              </w:rPr>
              <w:t>16</w:t>
            </w:r>
            <w:r w:rsidR="009F2AE6" w:rsidRPr="00345CE2">
              <w:rPr>
                <w:noProof/>
                <w:webHidden/>
              </w:rPr>
              <w:fldChar w:fldCharType="end"/>
            </w:r>
          </w:hyperlink>
        </w:p>
        <w:p w14:paraId="6DF56B8C" w14:textId="2ABF8D5F" w:rsidR="009F2AE6" w:rsidRPr="00345CE2" w:rsidRDefault="0014425D">
          <w:pPr>
            <w:pStyle w:val="TOC2"/>
            <w:rPr>
              <w:rFonts w:asciiTheme="minorHAnsi" w:eastAsiaTheme="minorEastAsia" w:hAnsiTheme="minorHAnsi"/>
              <w:lang w:eastAsia="en-GB"/>
            </w:rPr>
          </w:pPr>
          <w:hyperlink w:anchor="_Toc127524308" w:history="1">
            <w:r w:rsidR="009F2AE6" w:rsidRPr="00345CE2">
              <w:rPr>
                <w:rStyle w:val="Hyperlink"/>
              </w:rPr>
              <w:t>Online Safety Policy</w:t>
            </w:r>
            <w:r w:rsidR="009F2AE6" w:rsidRPr="00345CE2">
              <w:rPr>
                <w:webHidden/>
              </w:rPr>
              <w:tab/>
            </w:r>
            <w:r w:rsidR="009F2AE6" w:rsidRPr="00345CE2">
              <w:rPr>
                <w:webHidden/>
              </w:rPr>
              <w:fldChar w:fldCharType="begin"/>
            </w:r>
            <w:r w:rsidR="009F2AE6" w:rsidRPr="00345CE2">
              <w:rPr>
                <w:webHidden/>
              </w:rPr>
              <w:instrText xml:space="preserve"> PAGEREF _Toc127524308 \h </w:instrText>
            </w:r>
            <w:r w:rsidR="009F2AE6" w:rsidRPr="00345CE2">
              <w:rPr>
                <w:webHidden/>
              </w:rPr>
            </w:r>
            <w:r w:rsidR="009F2AE6" w:rsidRPr="00345CE2">
              <w:rPr>
                <w:webHidden/>
              </w:rPr>
              <w:fldChar w:fldCharType="separate"/>
            </w:r>
            <w:r w:rsidR="00F56E2D">
              <w:rPr>
                <w:webHidden/>
              </w:rPr>
              <w:t>16</w:t>
            </w:r>
            <w:r w:rsidR="009F2AE6" w:rsidRPr="00345CE2">
              <w:rPr>
                <w:webHidden/>
              </w:rPr>
              <w:fldChar w:fldCharType="end"/>
            </w:r>
          </w:hyperlink>
        </w:p>
        <w:p w14:paraId="7B2BC108" w14:textId="244468F1" w:rsidR="009F2AE6" w:rsidRPr="00345CE2" w:rsidRDefault="0014425D">
          <w:pPr>
            <w:pStyle w:val="TOC2"/>
            <w:rPr>
              <w:rFonts w:asciiTheme="minorHAnsi" w:eastAsiaTheme="minorEastAsia" w:hAnsiTheme="minorHAnsi"/>
              <w:lang w:eastAsia="en-GB"/>
            </w:rPr>
          </w:pPr>
          <w:hyperlink w:anchor="_Toc127524309" w:history="1">
            <w:r w:rsidR="009F2AE6" w:rsidRPr="00345CE2">
              <w:rPr>
                <w:rStyle w:val="Hyperlink"/>
              </w:rPr>
              <w:t>Acceptable use</w:t>
            </w:r>
            <w:r w:rsidR="009F2AE6" w:rsidRPr="00345CE2">
              <w:rPr>
                <w:webHidden/>
              </w:rPr>
              <w:tab/>
            </w:r>
            <w:r w:rsidR="009F2AE6" w:rsidRPr="00345CE2">
              <w:rPr>
                <w:webHidden/>
              </w:rPr>
              <w:fldChar w:fldCharType="begin"/>
            </w:r>
            <w:r w:rsidR="009F2AE6" w:rsidRPr="00345CE2">
              <w:rPr>
                <w:webHidden/>
              </w:rPr>
              <w:instrText xml:space="preserve"> PAGEREF _Toc127524309 \h </w:instrText>
            </w:r>
            <w:r w:rsidR="009F2AE6" w:rsidRPr="00345CE2">
              <w:rPr>
                <w:webHidden/>
              </w:rPr>
            </w:r>
            <w:r w:rsidR="009F2AE6" w:rsidRPr="00345CE2">
              <w:rPr>
                <w:webHidden/>
              </w:rPr>
              <w:fldChar w:fldCharType="separate"/>
            </w:r>
            <w:r w:rsidR="00F56E2D">
              <w:rPr>
                <w:webHidden/>
              </w:rPr>
              <w:t>16</w:t>
            </w:r>
            <w:r w:rsidR="009F2AE6" w:rsidRPr="00345CE2">
              <w:rPr>
                <w:webHidden/>
              </w:rPr>
              <w:fldChar w:fldCharType="end"/>
            </w:r>
          </w:hyperlink>
        </w:p>
        <w:p w14:paraId="589954C1" w14:textId="523E3A50" w:rsidR="009F2AE6" w:rsidRPr="00345CE2" w:rsidRDefault="0014425D">
          <w:pPr>
            <w:pStyle w:val="TOC2"/>
            <w:rPr>
              <w:rFonts w:asciiTheme="minorHAnsi" w:eastAsiaTheme="minorEastAsia" w:hAnsiTheme="minorHAnsi"/>
              <w:lang w:eastAsia="en-GB"/>
            </w:rPr>
          </w:pPr>
          <w:hyperlink w:anchor="_Toc127524310" w:history="1">
            <w:r w:rsidR="009F2AE6" w:rsidRPr="00345CE2">
              <w:rPr>
                <w:rStyle w:val="Hyperlink"/>
                <w:lang w:eastAsia="en-GB"/>
              </w:rPr>
              <w:t xml:space="preserve">  User </w:t>
            </w:r>
            <w:r w:rsidR="009F2AE6" w:rsidRPr="00345CE2">
              <w:rPr>
                <w:rStyle w:val="Hyperlink"/>
              </w:rPr>
              <w:t>actions</w:t>
            </w:r>
            <w:r w:rsidR="009F2AE6" w:rsidRPr="00345CE2">
              <w:rPr>
                <w:webHidden/>
              </w:rPr>
              <w:tab/>
            </w:r>
            <w:r w:rsidR="009F2AE6" w:rsidRPr="00345CE2">
              <w:rPr>
                <w:webHidden/>
              </w:rPr>
              <w:fldChar w:fldCharType="begin"/>
            </w:r>
            <w:r w:rsidR="009F2AE6" w:rsidRPr="00345CE2">
              <w:rPr>
                <w:webHidden/>
              </w:rPr>
              <w:instrText xml:space="preserve"> PAGEREF _Toc127524310 \h </w:instrText>
            </w:r>
            <w:r w:rsidR="009F2AE6" w:rsidRPr="00345CE2">
              <w:rPr>
                <w:webHidden/>
              </w:rPr>
            </w:r>
            <w:r w:rsidR="009F2AE6" w:rsidRPr="00345CE2">
              <w:rPr>
                <w:webHidden/>
              </w:rPr>
              <w:fldChar w:fldCharType="separate"/>
            </w:r>
            <w:r w:rsidR="00F56E2D">
              <w:rPr>
                <w:webHidden/>
              </w:rPr>
              <w:t>18</w:t>
            </w:r>
            <w:r w:rsidR="009F2AE6" w:rsidRPr="00345CE2">
              <w:rPr>
                <w:webHidden/>
              </w:rPr>
              <w:fldChar w:fldCharType="end"/>
            </w:r>
          </w:hyperlink>
        </w:p>
        <w:p w14:paraId="0D554BE7" w14:textId="6B1449B1" w:rsidR="009F2AE6" w:rsidRPr="00345CE2" w:rsidRDefault="0014425D">
          <w:pPr>
            <w:pStyle w:val="TOC2"/>
            <w:rPr>
              <w:rFonts w:asciiTheme="minorHAnsi" w:eastAsiaTheme="minorEastAsia" w:hAnsiTheme="minorHAnsi"/>
              <w:lang w:eastAsia="en-GB"/>
            </w:rPr>
          </w:pPr>
          <w:hyperlink w:anchor="_Toc127524311" w:history="1">
            <w:r w:rsidR="009F2AE6" w:rsidRPr="00345CE2">
              <w:rPr>
                <w:rStyle w:val="Hyperlink"/>
              </w:rPr>
              <w:t>Reporting and responding</w:t>
            </w:r>
            <w:r w:rsidR="009F2AE6" w:rsidRPr="00345CE2">
              <w:rPr>
                <w:webHidden/>
              </w:rPr>
              <w:tab/>
            </w:r>
            <w:r w:rsidR="009F2AE6" w:rsidRPr="00345CE2">
              <w:rPr>
                <w:webHidden/>
              </w:rPr>
              <w:fldChar w:fldCharType="begin"/>
            </w:r>
            <w:r w:rsidR="009F2AE6" w:rsidRPr="00345CE2">
              <w:rPr>
                <w:webHidden/>
              </w:rPr>
              <w:instrText xml:space="preserve"> PAGEREF _Toc127524311 \h </w:instrText>
            </w:r>
            <w:r w:rsidR="009F2AE6" w:rsidRPr="00345CE2">
              <w:rPr>
                <w:webHidden/>
              </w:rPr>
            </w:r>
            <w:r w:rsidR="009F2AE6" w:rsidRPr="00345CE2">
              <w:rPr>
                <w:webHidden/>
              </w:rPr>
              <w:fldChar w:fldCharType="separate"/>
            </w:r>
            <w:r w:rsidR="00F56E2D">
              <w:rPr>
                <w:webHidden/>
              </w:rPr>
              <w:t>21</w:t>
            </w:r>
            <w:r w:rsidR="009F2AE6" w:rsidRPr="00345CE2">
              <w:rPr>
                <w:webHidden/>
              </w:rPr>
              <w:fldChar w:fldCharType="end"/>
            </w:r>
          </w:hyperlink>
        </w:p>
        <w:p w14:paraId="1C4DA3F4" w14:textId="5A5A63CC" w:rsidR="009F2AE6" w:rsidRPr="00345CE2" w:rsidRDefault="0014425D">
          <w:pPr>
            <w:pStyle w:val="TOC2"/>
            <w:rPr>
              <w:rFonts w:asciiTheme="minorHAnsi" w:eastAsiaTheme="minorEastAsia" w:hAnsiTheme="minorHAnsi"/>
              <w:lang w:eastAsia="en-GB"/>
            </w:rPr>
          </w:pPr>
          <w:hyperlink w:anchor="_Toc127524312" w:history="1">
            <w:r w:rsidR="009F2AE6" w:rsidRPr="00345CE2">
              <w:rPr>
                <w:rStyle w:val="Hyperlink"/>
                <w:rFonts w:cs="Arial"/>
                <w:lang w:eastAsia="en-GB"/>
              </w:rPr>
              <w:t>Responding to Learner Actions</w:t>
            </w:r>
            <w:r w:rsidR="009F2AE6" w:rsidRPr="00345CE2">
              <w:rPr>
                <w:webHidden/>
              </w:rPr>
              <w:tab/>
            </w:r>
            <w:r w:rsidR="009F2AE6" w:rsidRPr="00345CE2">
              <w:rPr>
                <w:webHidden/>
              </w:rPr>
              <w:fldChar w:fldCharType="begin"/>
            </w:r>
            <w:r w:rsidR="009F2AE6" w:rsidRPr="00345CE2">
              <w:rPr>
                <w:webHidden/>
              </w:rPr>
              <w:instrText xml:space="preserve"> PAGEREF _Toc127524312 \h </w:instrText>
            </w:r>
            <w:r w:rsidR="009F2AE6" w:rsidRPr="00345CE2">
              <w:rPr>
                <w:webHidden/>
              </w:rPr>
            </w:r>
            <w:r w:rsidR="009F2AE6" w:rsidRPr="00345CE2">
              <w:rPr>
                <w:webHidden/>
              </w:rPr>
              <w:fldChar w:fldCharType="separate"/>
            </w:r>
            <w:r w:rsidR="00F56E2D">
              <w:rPr>
                <w:webHidden/>
              </w:rPr>
              <w:t>26</w:t>
            </w:r>
            <w:r w:rsidR="009F2AE6" w:rsidRPr="00345CE2">
              <w:rPr>
                <w:webHidden/>
              </w:rPr>
              <w:fldChar w:fldCharType="end"/>
            </w:r>
          </w:hyperlink>
        </w:p>
        <w:p w14:paraId="6997829B" w14:textId="78BC09D9" w:rsidR="009F2AE6" w:rsidRPr="00345CE2" w:rsidRDefault="0014425D">
          <w:pPr>
            <w:pStyle w:val="TOC2"/>
            <w:rPr>
              <w:rFonts w:asciiTheme="minorHAnsi" w:eastAsiaTheme="minorEastAsia" w:hAnsiTheme="minorHAnsi"/>
              <w:lang w:eastAsia="en-GB"/>
            </w:rPr>
          </w:pPr>
          <w:hyperlink w:anchor="_Toc127524313" w:history="1">
            <w:r w:rsidR="009F2AE6" w:rsidRPr="00345CE2">
              <w:rPr>
                <w:rStyle w:val="Hyperlink"/>
                <w:rFonts w:cs="Arial"/>
              </w:rPr>
              <w:t>Responding to Staff Actions</w:t>
            </w:r>
            <w:r w:rsidR="009F2AE6" w:rsidRPr="00345CE2">
              <w:rPr>
                <w:webHidden/>
              </w:rPr>
              <w:tab/>
            </w:r>
            <w:r w:rsidR="009F2AE6" w:rsidRPr="00345CE2">
              <w:rPr>
                <w:webHidden/>
              </w:rPr>
              <w:fldChar w:fldCharType="begin"/>
            </w:r>
            <w:r w:rsidR="009F2AE6" w:rsidRPr="00345CE2">
              <w:rPr>
                <w:webHidden/>
              </w:rPr>
              <w:instrText xml:space="preserve"> PAGEREF _Toc127524313 \h </w:instrText>
            </w:r>
            <w:r w:rsidR="009F2AE6" w:rsidRPr="00345CE2">
              <w:rPr>
                <w:webHidden/>
              </w:rPr>
            </w:r>
            <w:r w:rsidR="009F2AE6" w:rsidRPr="00345CE2">
              <w:rPr>
                <w:webHidden/>
              </w:rPr>
              <w:fldChar w:fldCharType="separate"/>
            </w:r>
            <w:r w:rsidR="00F56E2D">
              <w:rPr>
                <w:webHidden/>
              </w:rPr>
              <w:t>28</w:t>
            </w:r>
            <w:r w:rsidR="009F2AE6" w:rsidRPr="00345CE2">
              <w:rPr>
                <w:webHidden/>
              </w:rPr>
              <w:fldChar w:fldCharType="end"/>
            </w:r>
          </w:hyperlink>
        </w:p>
        <w:p w14:paraId="747A72A3" w14:textId="0DEBD7A5" w:rsidR="009F2AE6" w:rsidRPr="00345CE2" w:rsidRDefault="0014425D">
          <w:pPr>
            <w:pStyle w:val="TOC1"/>
            <w:rPr>
              <w:rFonts w:asciiTheme="minorHAnsi" w:eastAsiaTheme="minorEastAsia" w:hAnsiTheme="minorHAnsi"/>
              <w:noProof/>
              <w:lang w:eastAsia="en-GB"/>
            </w:rPr>
          </w:pPr>
          <w:hyperlink w:anchor="_Toc127524314" w:history="1">
            <w:r w:rsidR="009F2AE6" w:rsidRPr="00345CE2">
              <w:rPr>
                <w:rStyle w:val="Hyperlink"/>
                <w:noProof/>
              </w:rPr>
              <w:t>Education</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14 \h </w:instrText>
            </w:r>
            <w:r w:rsidR="009F2AE6" w:rsidRPr="00345CE2">
              <w:rPr>
                <w:noProof/>
                <w:webHidden/>
              </w:rPr>
            </w:r>
            <w:r w:rsidR="009F2AE6" w:rsidRPr="00345CE2">
              <w:rPr>
                <w:noProof/>
                <w:webHidden/>
              </w:rPr>
              <w:fldChar w:fldCharType="separate"/>
            </w:r>
            <w:r w:rsidR="00F56E2D">
              <w:rPr>
                <w:noProof/>
                <w:webHidden/>
              </w:rPr>
              <w:t>29</w:t>
            </w:r>
            <w:r w:rsidR="009F2AE6" w:rsidRPr="00345CE2">
              <w:rPr>
                <w:noProof/>
                <w:webHidden/>
              </w:rPr>
              <w:fldChar w:fldCharType="end"/>
            </w:r>
          </w:hyperlink>
        </w:p>
        <w:p w14:paraId="188CBA7F" w14:textId="7906F6D8" w:rsidR="009F2AE6" w:rsidRPr="00345CE2" w:rsidRDefault="0014425D">
          <w:pPr>
            <w:pStyle w:val="TOC2"/>
            <w:rPr>
              <w:rFonts w:asciiTheme="minorHAnsi" w:eastAsiaTheme="minorEastAsia" w:hAnsiTheme="minorHAnsi"/>
              <w:lang w:eastAsia="en-GB"/>
            </w:rPr>
          </w:pPr>
          <w:hyperlink w:anchor="_Toc127524315" w:history="1">
            <w:r w:rsidR="009F2AE6" w:rsidRPr="00345CE2">
              <w:rPr>
                <w:rStyle w:val="Hyperlink"/>
              </w:rPr>
              <w:t>Online Safety Education Programme</w:t>
            </w:r>
            <w:r w:rsidR="009F2AE6" w:rsidRPr="00345CE2">
              <w:rPr>
                <w:webHidden/>
              </w:rPr>
              <w:tab/>
            </w:r>
            <w:r w:rsidR="009F2AE6" w:rsidRPr="00345CE2">
              <w:rPr>
                <w:webHidden/>
              </w:rPr>
              <w:fldChar w:fldCharType="begin"/>
            </w:r>
            <w:r w:rsidR="009F2AE6" w:rsidRPr="00345CE2">
              <w:rPr>
                <w:webHidden/>
              </w:rPr>
              <w:instrText xml:space="preserve"> PAGEREF _Toc127524315 \h </w:instrText>
            </w:r>
            <w:r w:rsidR="009F2AE6" w:rsidRPr="00345CE2">
              <w:rPr>
                <w:webHidden/>
              </w:rPr>
            </w:r>
            <w:r w:rsidR="009F2AE6" w:rsidRPr="00345CE2">
              <w:rPr>
                <w:webHidden/>
              </w:rPr>
              <w:fldChar w:fldCharType="separate"/>
            </w:r>
            <w:r w:rsidR="00F56E2D">
              <w:rPr>
                <w:webHidden/>
              </w:rPr>
              <w:t>29</w:t>
            </w:r>
            <w:r w:rsidR="009F2AE6" w:rsidRPr="00345CE2">
              <w:rPr>
                <w:webHidden/>
              </w:rPr>
              <w:fldChar w:fldCharType="end"/>
            </w:r>
          </w:hyperlink>
        </w:p>
        <w:p w14:paraId="69DB6789" w14:textId="69D34DDA" w:rsidR="009F2AE6" w:rsidRPr="00345CE2" w:rsidRDefault="0014425D">
          <w:pPr>
            <w:pStyle w:val="TOC2"/>
            <w:rPr>
              <w:rFonts w:asciiTheme="minorHAnsi" w:eastAsiaTheme="minorEastAsia" w:hAnsiTheme="minorHAnsi"/>
              <w:lang w:eastAsia="en-GB"/>
            </w:rPr>
          </w:pPr>
          <w:hyperlink w:anchor="_Toc127524316" w:history="1">
            <w:r w:rsidR="009F2AE6" w:rsidRPr="00345CE2">
              <w:rPr>
                <w:rStyle w:val="Hyperlink"/>
              </w:rPr>
              <w:t>Contribution of Learners</w:t>
            </w:r>
            <w:r w:rsidR="009F2AE6" w:rsidRPr="00345CE2">
              <w:rPr>
                <w:webHidden/>
              </w:rPr>
              <w:tab/>
            </w:r>
            <w:r w:rsidR="009F2AE6" w:rsidRPr="00345CE2">
              <w:rPr>
                <w:webHidden/>
              </w:rPr>
              <w:fldChar w:fldCharType="begin"/>
            </w:r>
            <w:r w:rsidR="009F2AE6" w:rsidRPr="00345CE2">
              <w:rPr>
                <w:webHidden/>
              </w:rPr>
              <w:instrText xml:space="preserve"> PAGEREF _Toc127524316 \h </w:instrText>
            </w:r>
            <w:r w:rsidR="009F2AE6" w:rsidRPr="00345CE2">
              <w:rPr>
                <w:webHidden/>
              </w:rPr>
            </w:r>
            <w:r w:rsidR="009F2AE6" w:rsidRPr="00345CE2">
              <w:rPr>
                <w:webHidden/>
              </w:rPr>
              <w:fldChar w:fldCharType="separate"/>
            </w:r>
            <w:r w:rsidR="00F56E2D">
              <w:rPr>
                <w:webHidden/>
              </w:rPr>
              <w:t>31</w:t>
            </w:r>
            <w:r w:rsidR="009F2AE6" w:rsidRPr="00345CE2">
              <w:rPr>
                <w:webHidden/>
              </w:rPr>
              <w:fldChar w:fldCharType="end"/>
            </w:r>
          </w:hyperlink>
        </w:p>
        <w:p w14:paraId="211FE4F6" w14:textId="4C17CBC0" w:rsidR="009F2AE6" w:rsidRPr="00345CE2" w:rsidRDefault="0014425D">
          <w:pPr>
            <w:pStyle w:val="TOC2"/>
            <w:rPr>
              <w:rFonts w:asciiTheme="minorHAnsi" w:eastAsiaTheme="minorEastAsia" w:hAnsiTheme="minorHAnsi"/>
              <w:lang w:eastAsia="en-GB"/>
            </w:rPr>
          </w:pPr>
          <w:hyperlink w:anchor="_Toc127524317" w:history="1">
            <w:r w:rsidR="009F2AE6" w:rsidRPr="00345CE2">
              <w:rPr>
                <w:rStyle w:val="Hyperlink"/>
              </w:rPr>
              <w:t>Staff/volunteers</w:t>
            </w:r>
            <w:r w:rsidR="009F2AE6" w:rsidRPr="00345CE2">
              <w:rPr>
                <w:webHidden/>
              </w:rPr>
              <w:tab/>
            </w:r>
            <w:r w:rsidR="009F2AE6" w:rsidRPr="00345CE2">
              <w:rPr>
                <w:webHidden/>
              </w:rPr>
              <w:fldChar w:fldCharType="begin"/>
            </w:r>
            <w:r w:rsidR="009F2AE6" w:rsidRPr="00345CE2">
              <w:rPr>
                <w:webHidden/>
              </w:rPr>
              <w:instrText xml:space="preserve"> PAGEREF _Toc127524317 \h </w:instrText>
            </w:r>
            <w:r w:rsidR="009F2AE6" w:rsidRPr="00345CE2">
              <w:rPr>
                <w:webHidden/>
              </w:rPr>
            </w:r>
            <w:r w:rsidR="009F2AE6" w:rsidRPr="00345CE2">
              <w:rPr>
                <w:webHidden/>
              </w:rPr>
              <w:fldChar w:fldCharType="separate"/>
            </w:r>
            <w:r w:rsidR="00F56E2D">
              <w:rPr>
                <w:webHidden/>
              </w:rPr>
              <w:t>32</w:t>
            </w:r>
            <w:r w:rsidR="009F2AE6" w:rsidRPr="00345CE2">
              <w:rPr>
                <w:webHidden/>
              </w:rPr>
              <w:fldChar w:fldCharType="end"/>
            </w:r>
          </w:hyperlink>
        </w:p>
        <w:p w14:paraId="5F9F8450" w14:textId="6E635641" w:rsidR="009F2AE6" w:rsidRPr="00345CE2" w:rsidRDefault="0014425D">
          <w:pPr>
            <w:pStyle w:val="TOC2"/>
            <w:rPr>
              <w:rFonts w:asciiTheme="minorHAnsi" w:eastAsiaTheme="minorEastAsia" w:hAnsiTheme="minorHAnsi"/>
              <w:lang w:eastAsia="en-GB"/>
            </w:rPr>
          </w:pPr>
          <w:hyperlink w:anchor="_Toc127524318" w:history="1">
            <w:r w:rsidR="009F2AE6" w:rsidRPr="00345CE2">
              <w:rPr>
                <w:rStyle w:val="Hyperlink"/>
              </w:rPr>
              <w:t>Governors</w:t>
            </w:r>
            <w:r w:rsidR="009F2AE6" w:rsidRPr="00345CE2">
              <w:rPr>
                <w:webHidden/>
              </w:rPr>
              <w:tab/>
            </w:r>
            <w:r w:rsidR="009F2AE6" w:rsidRPr="00345CE2">
              <w:rPr>
                <w:webHidden/>
              </w:rPr>
              <w:fldChar w:fldCharType="begin"/>
            </w:r>
            <w:r w:rsidR="009F2AE6" w:rsidRPr="00345CE2">
              <w:rPr>
                <w:webHidden/>
              </w:rPr>
              <w:instrText xml:space="preserve"> PAGEREF _Toc127524318 \h </w:instrText>
            </w:r>
            <w:r w:rsidR="009F2AE6" w:rsidRPr="00345CE2">
              <w:rPr>
                <w:webHidden/>
              </w:rPr>
            </w:r>
            <w:r w:rsidR="009F2AE6" w:rsidRPr="00345CE2">
              <w:rPr>
                <w:webHidden/>
              </w:rPr>
              <w:fldChar w:fldCharType="separate"/>
            </w:r>
            <w:r w:rsidR="00F56E2D">
              <w:rPr>
                <w:webHidden/>
              </w:rPr>
              <w:t>33</w:t>
            </w:r>
            <w:r w:rsidR="009F2AE6" w:rsidRPr="00345CE2">
              <w:rPr>
                <w:webHidden/>
              </w:rPr>
              <w:fldChar w:fldCharType="end"/>
            </w:r>
          </w:hyperlink>
        </w:p>
        <w:p w14:paraId="05A3CDD4" w14:textId="7C39126E" w:rsidR="009F2AE6" w:rsidRPr="00345CE2" w:rsidRDefault="0014425D">
          <w:pPr>
            <w:pStyle w:val="TOC2"/>
            <w:rPr>
              <w:rFonts w:asciiTheme="minorHAnsi" w:eastAsiaTheme="minorEastAsia" w:hAnsiTheme="minorHAnsi"/>
              <w:lang w:eastAsia="en-GB"/>
            </w:rPr>
          </w:pPr>
          <w:hyperlink w:anchor="_Toc127524319" w:history="1">
            <w:r w:rsidR="009F2AE6" w:rsidRPr="00345CE2">
              <w:rPr>
                <w:rStyle w:val="Hyperlink"/>
              </w:rPr>
              <w:t>Families</w:t>
            </w:r>
            <w:r w:rsidR="009F2AE6" w:rsidRPr="00345CE2">
              <w:rPr>
                <w:webHidden/>
              </w:rPr>
              <w:tab/>
            </w:r>
            <w:r w:rsidR="009F2AE6" w:rsidRPr="00345CE2">
              <w:rPr>
                <w:webHidden/>
              </w:rPr>
              <w:fldChar w:fldCharType="begin"/>
            </w:r>
            <w:r w:rsidR="009F2AE6" w:rsidRPr="00345CE2">
              <w:rPr>
                <w:webHidden/>
              </w:rPr>
              <w:instrText xml:space="preserve"> PAGEREF _Toc127524319 \h </w:instrText>
            </w:r>
            <w:r w:rsidR="009F2AE6" w:rsidRPr="00345CE2">
              <w:rPr>
                <w:webHidden/>
              </w:rPr>
            </w:r>
            <w:r w:rsidR="009F2AE6" w:rsidRPr="00345CE2">
              <w:rPr>
                <w:webHidden/>
              </w:rPr>
              <w:fldChar w:fldCharType="separate"/>
            </w:r>
            <w:r w:rsidR="00F56E2D">
              <w:rPr>
                <w:webHidden/>
              </w:rPr>
              <w:t>33</w:t>
            </w:r>
            <w:r w:rsidR="009F2AE6" w:rsidRPr="00345CE2">
              <w:rPr>
                <w:webHidden/>
              </w:rPr>
              <w:fldChar w:fldCharType="end"/>
            </w:r>
          </w:hyperlink>
        </w:p>
        <w:p w14:paraId="781BEC8B" w14:textId="6C6760BB" w:rsidR="009F2AE6" w:rsidRPr="00345CE2" w:rsidRDefault="0014425D">
          <w:pPr>
            <w:pStyle w:val="TOC2"/>
            <w:rPr>
              <w:rFonts w:asciiTheme="minorHAnsi" w:eastAsiaTheme="minorEastAsia" w:hAnsiTheme="minorHAnsi"/>
              <w:lang w:eastAsia="en-GB"/>
            </w:rPr>
          </w:pPr>
          <w:hyperlink w:anchor="_Toc127524320" w:history="1">
            <w:r w:rsidR="009F2AE6" w:rsidRPr="00345CE2">
              <w:rPr>
                <w:rStyle w:val="Hyperlink"/>
              </w:rPr>
              <w:t>Adults and Agencies</w:t>
            </w:r>
            <w:r w:rsidR="009F2AE6" w:rsidRPr="00345CE2">
              <w:rPr>
                <w:webHidden/>
              </w:rPr>
              <w:tab/>
            </w:r>
            <w:r w:rsidR="009F2AE6" w:rsidRPr="00345CE2">
              <w:rPr>
                <w:webHidden/>
              </w:rPr>
              <w:fldChar w:fldCharType="begin"/>
            </w:r>
            <w:r w:rsidR="009F2AE6" w:rsidRPr="00345CE2">
              <w:rPr>
                <w:webHidden/>
              </w:rPr>
              <w:instrText xml:space="preserve"> PAGEREF _Toc127524320 \h </w:instrText>
            </w:r>
            <w:r w:rsidR="009F2AE6" w:rsidRPr="00345CE2">
              <w:rPr>
                <w:webHidden/>
              </w:rPr>
            </w:r>
            <w:r w:rsidR="009F2AE6" w:rsidRPr="00345CE2">
              <w:rPr>
                <w:webHidden/>
              </w:rPr>
              <w:fldChar w:fldCharType="separate"/>
            </w:r>
            <w:r w:rsidR="00F56E2D">
              <w:rPr>
                <w:webHidden/>
              </w:rPr>
              <w:t>34</w:t>
            </w:r>
            <w:r w:rsidR="009F2AE6" w:rsidRPr="00345CE2">
              <w:rPr>
                <w:webHidden/>
              </w:rPr>
              <w:fldChar w:fldCharType="end"/>
            </w:r>
          </w:hyperlink>
        </w:p>
        <w:p w14:paraId="624E88FB" w14:textId="1A66F266" w:rsidR="009F2AE6" w:rsidRPr="00345CE2" w:rsidRDefault="0014425D">
          <w:pPr>
            <w:pStyle w:val="TOC1"/>
            <w:rPr>
              <w:rFonts w:asciiTheme="minorHAnsi" w:eastAsiaTheme="minorEastAsia" w:hAnsiTheme="minorHAnsi"/>
              <w:noProof/>
              <w:lang w:eastAsia="en-GB"/>
            </w:rPr>
          </w:pPr>
          <w:hyperlink w:anchor="_Toc127524321" w:history="1">
            <w:r w:rsidR="009F2AE6" w:rsidRPr="00345CE2">
              <w:rPr>
                <w:rStyle w:val="Hyperlink"/>
                <w:noProof/>
              </w:rPr>
              <w:t>Technology</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21 \h </w:instrText>
            </w:r>
            <w:r w:rsidR="009F2AE6" w:rsidRPr="00345CE2">
              <w:rPr>
                <w:noProof/>
                <w:webHidden/>
              </w:rPr>
            </w:r>
            <w:r w:rsidR="009F2AE6" w:rsidRPr="00345CE2">
              <w:rPr>
                <w:noProof/>
                <w:webHidden/>
              </w:rPr>
              <w:fldChar w:fldCharType="separate"/>
            </w:r>
            <w:r w:rsidR="00F56E2D">
              <w:rPr>
                <w:noProof/>
                <w:webHidden/>
              </w:rPr>
              <w:t>35</w:t>
            </w:r>
            <w:r w:rsidR="009F2AE6" w:rsidRPr="00345CE2">
              <w:rPr>
                <w:noProof/>
                <w:webHidden/>
              </w:rPr>
              <w:fldChar w:fldCharType="end"/>
            </w:r>
          </w:hyperlink>
        </w:p>
        <w:p w14:paraId="79E9E204" w14:textId="67A744C1" w:rsidR="009F2AE6" w:rsidRPr="00345CE2" w:rsidRDefault="0014425D">
          <w:pPr>
            <w:pStyle w:val="TOC2"/>
            <w:rPr>
              <w:rFonts w:asciiTheme="minorHAnsi" w:eastAsiaTheme="minorEastAsia" w:hAnsiTheme="minorHAnsi"/>
              <w:lang w:eastAsia="en-GB"/>
            </w:rPr>
          </w:pPr>
          <w:hyperlink w:anchor="_Toc127524322" w:history="1">
            <w:r w:rsidR="009F2AE6" w:rsidRPr="00345CE2">
              <w:rPr>
                <w:rStyle w:val="Hyperlink"/>
              </w:rPr>
              <w:t>Filtering</w:t>
            </w:r>
            <w:r w:rsidR="009F2AE6" w:rsidRPr="00345CE2">
              <w:rPr>
                <w:webHidden/>
              </w:rPr>
              <w:tab/>
            </w:r>
            <w:r w:rsidR="009F2AE6" w:rsidRPr="00345CE2">
              <w:rPr>
                <w:webHidden/>
              </w:rPr>
              <w:fldChar w:fldCharType="begin"/>
            </w:r>
            <w:r w:rsidR="009F2AE6" w:rsidRPr="00345CE2">
              <w:rPr>
                <w:webHidden/>
              </w:rPr>
              <w:instrText xml:space="preserve"> PAGEREF _Toc127524322 \h </w:instrText>
            </w:r>
            <w:r w:rsidR="009F2AE6" w:rsidRPr="00345CE2">
              <w:rPr>
                <w:webHidden/>
              </w:rPr>
            </w:r>
            <w:r w:rsidR="009F2AE6" w:rsidRPr="00345CE2">
              <w:rPr>
                <w:webHidden/>
              </w:rPr>
              <w:fldChar w:fldCharType="separate"/>
            </w:r>
            <w:r w:rsidR="00F56E2D">
              <w:rPr>
                <w:webHidden/>
              </w:rPr>
              <w:t>36</w:t>
            </w:r>
            <w:r w:rsidR="009F2AE6" w:rsidRPr="00345CE2">
              <w:rPr>
                <w:webHidden/>
              </w:rPr>
              <w:fldChar w:fldCharType="end"/>
            </w:r>
          </w:hyperlink>
        </w:p>
        <w:p w14:paraId="1C90B5AE" w14:textId="4AD07888" w:rsidR="009F2AE6" w:rsidRPr="00345CE2" w:rsidRDefault="0014425D">
          <w:pPr>
            <w:pStyle w:val="TOC2"/>
            <w:rPr>
              <w:rFonts w:asciiTheme="minorHAnsi" w:eastAsiaTheme="minorEastAsia" w:hAnsiTheme="minorHAnsi"/>
              <w:lang w:eastAsia="en-GB"/>
            </w:rPr>
          </w:pPr>
          <w:hyperlink w:anchor="_Toc127524323" w:history="1">
            <w:r w:rsidR="009F2AE6" w:rsidRPr="00345CE2">
              <w:rPr>
                <w:rStyle w:val="Hyperlink"/>
              </w:rPr>
              <w:t>Monitoring</w:t>
            </w:r>
            <w:r w:rsidR="009F2AE6" w:rsidRPr="00345CE2">
              <w:rPr>
                <w:webHidden/>
              </w:rPr>
              <w:tab/>
            </w:r>
            <w:r w:rsidR="009F2AE6" w:rsidRPr="00345CE2">
              <w:rPr>
                <w:webHidden/>
              </w:rPr>
              <w:fldChar w:fldCharType="begin"/>
            </w:r>
            <w:r w:rsidR="009F2AE6" w:rsidRPr="00345CE2">
              <w:rPr>
                <w:webHidden/>
              </w:rPr>
              <w:instrText xml:space="preserve"> PAGEREF _Toc127524323 \h </w:instrText>
            </w:r>
            <w:r w:rsidR="009F2AE6" w:rsidRPr="00345CE2">
              <w:rPr>
                <w:webHidden/>
              </w:rPr>
            </w:r>
            <w:r w:rsidR="009F2AE6" w:rsidRPr="00345CE2">
              <w:rPr>
                <w:webHidden/>
              </w:rPr>
              <w:fldChar w:fldCharType="separate"/>
            </w:r>
            <w:r w:rsidR="00F56E2D">
              <w:rPr>
                <w:webHidden/>
              </w:rPr>
              <w:t>37</w:t>
            </w:r>
            <w:r w:rsidR="009F2AE6" w:rsidRPr="00345CE2">
              <w:rPr>
                <w:webHidden/>
              </w:rPr>
              <w:fldChar w:fldCharType="end"/>
            </w:r>
          </w:hyperlink>
        </w:p>
        <w:p w14:paraId="7696A25C" w14:textId="159DCDA1" w:rsidR="009F2AE6" w:rsidRPr="00345CE2" w:rsidRDefault="0014425D">
          <w:pPr>
            <w:pStyle w:val="TOC2"/>
            <w:rPr>
              <w:rFonts w:asciiTheme="minorHAnsi" w:eastAsiaTheme="minorEastAsia" w:hAnsiTheme="minorHAnsi"/>
              <w:lang w:eastAsia="en-GB"/>
            </w:rPr>
          </w:pPr>
          <w:hyperlink w:anchor="_Toc127524324" w:history="1">
            <w:r w:rsidR="009F2AE6" w:rsidRPr="00345CE2">
              <w:rPr>
                <w:rStyle w:val="Hyperlink"/>
              </w:rPr>
              <w:t>Technical Security</w:t>
            </w:r>
            <w:r w:rsidR="009F2AE6" w:rsidRPr="00345CE2">
              <w:rPr>
                <w:webHidden/>
              </w:rPr>
              <w:tab/>
            </w:r>
            <w:r w:rsidR="009F2AE6" w:rsidRPr="00345CE2">
              <w:rPr>
                <w:webHidden/>
              </w:rPr>
              <w:fldChar w:fldCharType="begin"/>
            </w:r>
            <w:r w:rsidR="009F2AE6" w:rsidRPr="00345CE2">
              <w:rPr>
                <w:webHidden/>
              </w:rPr>
              <w:instrText xml:space="preserve"> PAGEREF _Toc127524324 \h </w:instrText>
            </w:r>
            <w:r w:rsidR="009F2AE6" w:rsidRPr="00345CE2">
              <w:rPr>
                <w:webHidden/>
              </w:rPr>
            </w:r>
            <w:r w:rsidR="009F2AE6" w:rsidRPr="00345CE2">
              <w:rPr>
                <w:webHidden/>
              </w:rPr>
              <w:fldChar w:fldCharType="separate"/>
            </w:r>
            <w:r w:rsidR="00F56E2D">
              <w:rPr>
                <w:webHidden/>
              </w:rPr>
              <w:t>37</w:t>
            </w:r>
            <w:r w:rsidR="009F2AE6" w:rsidRPr="00345CE2">
              <w:rPr>
                <w:webHidden/>
              </w:rPr>
              <w:fldChar w:fldCharType="end"/>
            </w:r>
          </w:hyperlink>
        </w:p>
        <w:p w14:paraId="0BDF8E93" w14:textId="59E73FA0" w:rsidR="009F2AE6" w:rsidRPr="00345CE2" w:rsidRDefault="0014425D">
          <w:pPr>
            <w:pStyle w:val="TOC2"/>
            <w:rPr>
              <w:rFonts w:asciiTheme="minorHAnsi" w:eastAsiaTheme="minorEastAsia" w:hAnsiTheme="minorHAnsi"/>
              <w:lang w:eastAsia="en-GB"/>
            </w:rPr>
          </w:pPr>
          <w:hyperlink w:anchor="_Toc127524325" w:history="1">
            <w:r w:rsidR="009F2AE6" w:rsidRPr="00345CE2">
              <w:rPr>
                <w:rStyle w:val="Hyperlink"/>
              </w:rPr>
              <w:t>Mobile technologies</w:t>
            </w:r>
            <w:r w:rsidR="009F2AE6" w:rsidRPr="00345CE2">
              <w:rPr>
                <w:webHidden/>
              </w:rPr>
              <w:tab/>
            </w:r>
            <w:r w:rsidR="009F2AE6" w:rsidRPr="00345CE2">
              <w:rPr>
                <w:webHidden/>
              </w:rPr>
              <w:fldChar w:fldCharType="begin"/>
            </w:r>
            <w:r w:rsidR="009F2AE6" w:rsidRPr="00345CE2">
              <w:rPr>
                <w:webHidden/>
              </w:rPr>
              <w:instrText xml:space="preserve"> PAGEREF _Toc127524325 \h </w:instrText>
            </w:r>
            <w:r w:rsidR="009F2AE6" w:rsidRPr="00345CE2">
              <w:rPr>
                <w:webHidden/>
              </w:rPr>
            </w:r>
            <w:r w:rsidR="009F2AE6" w:rsidRPr="00345CE2">
              <w:rPr>
                <w:webHidden/>
              </w:rPr>
              <w:fldChar w:fldCharType="separate"/>
            </w:r>
            <w:r w:rsidR="00F56E2D">
              <w:rPr>
                <w:webHidden/>
              </w:rPr>
              <w:t>39</w:t>
            </w:r>
            <w:r w:rsidR="009F2AE6" w:rsidRPr="00345CE2">
              <w:rPr>
                <w:webHidden/>
              </w:rPr>
              <w:fldChar w:fldCharType="end"/>
            </w:r>
          </w:hyperlink>
        </w:p>
        <w:p w14:paraId="1A6D474A" w14:textId="44983E1F" w:rsidR="009F2AE6" w:rsidRPr="00345CE2" w:rsidRDefault="0014425D">
          <w:pPr>
            <w:pStyle w:val="TOC2"/>
            <w:rPr>
              <w:rFonts w:asciiTheme="minorHAnsi" w:eastAsiaTheme="minorEastAsia" w:hAnsiTheme="minorHAnsi"/>
              <w:lang w:eastAsia="en-GB"/>
            </w:rPr>
          </w:pPr>
          <w:hyperlink w:anchor="_Toc127524326" w:history="1">
            <w:r w:rsidR="009F2AE6" w:rsidRPr="00345CE2">
              <w:rPr>
                <w:rStyle w:val="Hyperlink"/>
              </w:rPr>
              <w:t>Social media</w:t>
            </w:r>
            <w:r w:rsidR="009F2AE6" w:rsidRPr="00345CE2">
              <w:rPr>
                <w:webHidden/>
              </w:rPr>
              <w:tab/>
            </w:r>
            <w:r w:rsidR="009F2AE6" w:rsidRPr="00345CE2">
              <w:rPr>
                <w:webHidden/>
              </w:rPr>
              <w:fldChar w:fldCharType="begin"/>
            </w:r>
            <w:r w:rsidR="009F2AE6" w:rsidRPr="00345CE2">
              <w:rPr>
                <w:webHidden/>
              </w:rPr>
              <w:instrText xml:space="preserve"> PAGEREF _Toc127524326 \h </w:instrText>
            </w:r>
            <w:r w:rsidR="009F2AE6" w:rsidRPr="00345CE2">
              <w:rPr>
                <w:webHidden/>
              </w:rPr>
            </w:r>
            <w:r w:rsidR="009F2AE6" w:rsidRPr="00345CE2">
              <w:rPr>
                <w:webHidden/>
              </w:rPr>
              <w:fldChar w:fldCharType="separate"/>
            </w:r>
            <w:r w:rsidR="00F56E2D">
              <w:rPr>
                <w:webHidden/>
              </w:rPr>
              <w:t>42</w:t>
            </w:r>
            <w:r w:rsidR="009F2AE6" w:rsidRPr="00345CE2">
              <w:rPr>
                <w:webHidden/>
              </w:rPr>
              <w:fldChar w:fldCharType="end"/>
            </w:r>
          </w:hyperlink>
        </w:p>
        <w:p w14:paraId="6D54A9F6" w14:textId="0B07D9F8" w:rsidR="009F2AE6" w:rsidRPr="00345CE2" w:rsidRDefault="0014425D">
          <w:pPr>
            <w:pStyle w:val="TOC2"/>
            <w:rPr>
              <w:rFonts w:asciiTheme="minorHAnsi" w:eastAsiaTheme="minorEastAsia" w:hAnsiTheme="minorHAnsi"/>
              <w:lang w:eastAsia="en-GB"/>
            </w:rPr>
          </w:pPr>
          <w:hyperlink w:anchor="_Toc127524327" w:history="1">
            <w:r w:rsidR="009F2AE6" w:rsidRPr="00345CE2">
              <w:rPr>
                <w:rStyle w:val="Hyperlink"/>
              </w:rPr>
              <w:t>Digital and video images</w:t>
            </w:r>
            <w:r w:rsidR="009F2AE6" w:rsidRPr="00345CE2">
              <w:rPr>
                <w:webHidden/>
              </w:rPr>
              <w:tab/>
            </w:r>
            <w:r w:rsidR="009F2AE6" w:rsidRPr="00345CE2">
              <w:rPr>
                <w:webHidden/>
              </w:rPr>
              <w:fldChar w:fldCharType="begin"/>
            </w:r>
            <w:r w:rsidR="009F2AE6" w:rsidRPr="00345CE2">
              <w:rPr>
                <w:webHidden/>
              </w:rPr>
              <w:instrText xml:space="preserve"> PAGEREF _Toc127524327 \h </w:instrText>
            </w:r>
            <w:r w:rsidR="009F2AE6" w:rsidRPr="00345CE2">
              <w:rPr>
                <w:webHidden/>
              </w:rPr>
            </w:r>
            <w:r w:rsidR="009F2AE6" w:rsidRPr="00345CE2">
              <w:rPr>
                <w:webHidden/>
              </w:rPr>
              <w:fldChar w:fldCharType="separate"/>
            </w:r>
            <w:r w:rsidR="00F56E2D">
              <w:rPr>
                <w:webHidden/>
              </w:rPr>
              <w:t>44</w:t>
            </w:r>
            <w:r w:rsidR="009F2AE6" w:rsidRPr="00345CE2">
              <w:rPr>
                <w:webHidden/>
              </w:rPr>
              <w:fldChar w:fldCharType="end"/>
            </w:r>
          </w:hyperlink>
        </w:p>
        <w:p w14:paraId="64093887" w14:textId="3D586920" w:rsidR="009F2AE6" w:rsidRPr="00345CE2" w:rsidRDefault="0014425D">
          <w:pPr>
            <w:pStyle w:val="TOC2"/>
            <w:rPr>
              <w:rFonts w:asciiTheme="minorHAnsi" w:eastAsiaTheme="minorEastAsia" w:hAnsiTheme="minorHAnsi"/>
              <w:lang w:eastAsia="en-GB"/>
            </w:rPr>
          </w:pPr>
          <w:hyperlink w:anchor="_Toc127524328" w:history="1">
            <w:r w:rsidR="009F2AE6" w:rsidRPr="00345CE2">
              <w:rPr>
                <w:rStyle w:val="Hyperlink"/>
              </w:rPr>
              <w:t>Online Publishing</w:t>
            </w:r>
            <w:r w:rsidR="009F2AE6" w:rsidRPr="00345CE2">
              <w:rPr>
                <w:webHidden/>
              </w:rPr>
              <w:tab/>
            </w:r>
            <w:r w:rsidR="009F2AE6" w:rsidRPr="00345CE2">
              <w:rPr>
                <w:webHidden/>
              </w:rPr>
              <w:fldChar w:fldCharType="begin"/>
            </w:r>
            <w:r w:rsidR="009F2AE6" w:rsidRPr="00345CE2">
              <w:rPr>
                <w:webHidden/>
              </w:rPr>
              <w:instrText xml:space="preserve"> PAGEREF _Toc127524328 \h </w:instrText>
            </w:r>
            <w:r w:rsidR="009F2AE6" w:rsidRPr="00345CE2">
              <w:rPr>
                <w:webHidden/>
              </w:rPr>
            </w:r>
            <w:r w:rsidR="009F2AE6" w:rsidRPr="00345CE2">
              <w:rPr>
                <w:webHidden/>
              </w:rPr>
              <w:fldChar w:fldCharType="separate"/>
            </w:r>
            <w:r w:rsidR="00F56E2D">
              <w:rPr>
                <w:webHidden/>
              </w:rPr>
              <w:t>45</w:t>
            </w:r>
            <w:r w:rsidR="009F2AE6" w:rsidRPr="00345CE2">
              <w:rPr>
                <w:webHidden/>
              </w:rPr>
              <w:fldChar w:fldCharType="end"/>
            </w:r>
          </w:hyperlink>
        </w:p>
        <w:p w14:paraId="50CA7E1D" w14:textId="57AFB4FC" w:rsidR="009F2AE6" w:rsidRPr="00345CE2" w:rsidRDefault="0014425D">
          <w:pPr>
            <w:pStyle w:val="TOC2"/>
            <w:rPr>
              <w:rFonts w:asciiTheme="minorHAnsi" w:eastAsiaTheme="minorEastAsia" w:hAnsiTheme="minorHAnsi"/>
              <w:lang w:eastAsia="en-GB"/>
            </w:rPr>
          </w:pPr>
          <w:hyperlink w:anchor="_Toc127524329" w:history="1">
            <w:r w:rsidR="009F2AE6" w:rsidRPr="00345CE2">
              <w:rPr>
                <w:rStyle w:val="Hyperlink"/>
              </w:rPr>
              <w:t>Data Protection</w:t>
            </w:r>
            <w:r w:rsidR="009F2AE6" w:rsidRPr="00345CE2">
              <w:rPr>
                <w:webHidden/>
              </w:rPr>
              <w:tab/>
            </w:r>
            <w:r w:rsidR="009F2AE6" w:rsidRPr="00345CE2">
              <w:rPr>
                <w:webHidden/>
              </w:rPr>
              <w:fldChar w:fldCharType="begin"/>
            </w:r>
            <w:r w:rsidR="009F2AE6" w:rsidRPr="00345CE2">
              <w:rPr>
                <w:webHidden/>
              </w:rPr>
              <w:instrText xml:space="preserve"> PAGEREF _Toc127524329 \h </w:instrText>
            </w:r>
            <w:r w:rsidR="009F2AE6" w:rsidRPr="00345CE2">
              <w:rPr>
                <w:webHidden/>
              </w:rPr>
            </w:r>
            <w:r w:rsidR="009F2AE6" w:rsidRPr="00345CE2">
              <w:rPr>
                <w:webHidden/>
              </w:rPr>
              <w:fldChar w:fldCharType="separate"/>
            </w:r>
            <w:r w:rsidR="00F56E2D">
              <w:rPr>
                <w:webHidden/>
              </w:rPr>
              <w:t>46</w:t>
            </w:r>
            <w:r w:rsidR="009F2AE6" w:rsidRPr="00345CE2">
              <w:rPr>
                <w:webHidden/>
              </w:rPr>
              <w:fldChar w:fldCharType="end"/>
            </w:r>
          </w:hyperlink>
        </w:p>
        <w:p w14:paraId="03550E08" w14:textId="5F346726" w:rsidR="009F2AE6" w:rsidRPr="00345CE2" w:rsidRDefault="0014425D">
          <w:pPr>
            <w:pStyle w:val="TOC2"/>
            <w:rPr>
              <w:rFonts w:asciiTheme="minorHAnsi" w:eastAsiaTheme="minorEastAsia" w:hAnsiTheme="minorHAnsi"/>
              <w:lang w:eastAsia="en-GB"/>
            </w:rPr>
          </w:pPr>
          <w:hyperlink w:anchor="_Toc127524330" w:history="1">
            <w:r w:rsidR="009F2AE6" w:rsidRPr="00345CE2">
              <w:rPr>
                <w:rStyle w:val="Hyperlink"/>
              </w:rPr>
              <w:t>Cyber Security</w:t>
            </w:r>
            <w:r w:rsidR="009F2AE6" w:rsidRPr="00345CE2">
              <w:rPr>
                <w:webHidden/>
              </w:rPr>
              <w:tab/>
            </w:r>
            <w:r w:rsidR="009F2AE6" w:rsidRPr="00345CE2">
              <w:rPr>
                <w:webHidden/>
              </w:rPr>
              <w:fldChar w:fldCharType="begin"/>
            </w:r>
            <w:r w:rsidR="009F2AE6" w:rsidRPr="00345CE2">
              <w:rPr>
                <w:webHidden/>
              </w:rPr>
              <w:instrText xml:space="preserve"> PAGEREF _Toc127524330 \h </w:instrText>
            </w:r>
            <w:r w:rsidR="009F2AE6" w:rsidRPr="00345CE2">
              <w:rPr>
                <w:webHidden/>
              </w:rPr>
            </w:r>
            <w:r w:rsidR="009F2AE6" w:rsidRPr="00345CE2">
              <w:rPr>
                <w:webHidden/>
              </w:rPr>
              <w:fldChar w:fldCharType="separate"/>
            </w:r>
            <w:r w:rsidR="00F56E2D">
              <w:rPr>
                <w:webHidden/>
              </w:rPr>
              <w:t>48</w:t>
            </w:r>
            <w:r w:rsidR="009F2AE6" w:rsidRPr="00345CE2">
              <w:rPr>
                <w:webHidden/>
              </w:rPr>
              <w:fldChar w:fldCharType="end"/>
            </w:r>
          </w:hyperlink>
        </w:p>
        <w:p w14:paraId="7108072B" w14:textId="7D8E08C3" w:rsidR="009F2AE6" w:rsidRPr="00345CE2" w:rsidRDefault="0014425D">
          <w:pPr>
            <w:pStyle w:val="TOC1"/>
            <w:rPr>
              <w:rFonts w:asciiTheme="minorHAnsi" w:eastAsiaTheme="minorEastAsia" w:hAnsiTheme="minorHAnsi"/>
              <w:noProof/>
              <w:lang w:eastAsia="en-GB"/>
            </w:rPr>
          </w:pPr>
          <w:hyperlink w:anchor="_Toc127524331" w:history="1">
            <w:r w:rsidR="009F2AE6" w:rsidRPr="00345CE2">
              <w:rPr>
                <w:rStyle w:val="Hyperlink"/>
                <w:noProof/>
              </w:rPr>
              <w:t>Outcome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1 \h </w:instrText>
            </w:r>
            <w:r w:rsidR="009F2AE6" w:rsidRPr="00345CE2">
              <w:rPr>
                <w:noProof/>
                <w:webHidden/>
              </w:rPr>
            </w:r>
            <w:r w:rsidR="009F2AE6" w:rsidRPr="00345CE2">
              <w:rPr>
                <w:noProof/>
                <w:webHidden/>
              </w:rPr>
              <w:fldChar w:fldCharType="separate"/>
            </w:r>
            <w:r w:rsidR="00F56E2D">
              <w:rPr>
                <w:noProof/>
                <w:webHidden/>
              </w:rPr>
              <w:t>49</w:t>
            </w:r>
            <w:r w:rsidR="009F2AE6" w:rsidRPr="00345CE2">
              <w:rPr>
                <w:noProof/>
                <w:webHidden/>
              </w:rPr>
              <w:fldChar w:fldCharType="end"/>
            </w:r>
          </w:hyperlink>
        </w:p>
        <w:p w14:paraId="5C07FAA7" w14:textId="24928867" w:rsidR="009F2AE6" w:rsidRPr="00345CE2" w:rsidRDefault="0014425D">
          <w:pPr>
            <w:pStyle w:val="TOC1"/>
            <w:rPr>
              <w:rFonts w:asciiTheme="minorHAnsi" w:eastAsiaTheme="minorEastAsia" w:hAnsiTheme="minorHAnsi"/>
              <w:noProof/>
              <w:lang w:eastAsia="en-GB"/>
            </w:rPr>
          </w:pPr>
          <w:hyperlink w:anchor="_Toc127524332" w:history="1">
            <w:r w:rsidR="009F2AE6" w:rsidRPr="00345CE2">
              <w:rPr>
                <w:rStyle w:val="Hyperlink"/>
                <w:noProof/>
              </w:rPr>
              <w:t>Appendice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2 \h </w:instrText>
            </w:r>
            <w:r w:rsidR="009F2AE6" w:rsidRPr="00345CE2">
              <w:rPr>
                <w:noProof/>
                <w:webHidden/>
              </w:rPr>
            </w:r>
            <w:r w:rsidR="009F2AE6" w:rsidRPr="00345CE2">
              <w:rPr>
                <w:noProof/>
                <w:webHidden/>
              </w:rPr>
              <w:fldChar w:fldCharType="separate"/>
            </w:r>
            <w:r w:rsidR="00F56E2D">
              <w:rPr>
                <w:noProof/>
                <w:webHidden/>
              </w:rPr>
              <w:t>51</w:t>
            </w:r>
            <w:r w:rsidR="009F2AE6" w:rsidRPr="00345CE2">
              <w:rPr>
                <w:noProof/>
                <w:webHidden/>
              </w:rPr>
              <w:fldChar w:fldCharType="end"/>
            </w:r>
          </w:hyperlink>
        </w:p>
        <w:p w14:paraId="3927B727" w14:textId="01C543E4" w:rsidR="009F2AE6" w:rsidRPr="00345CE2" w:rsidRDefault="0014425D">
          <w:pPr>
            <w:pStyle w:val="TOC1"/>
            <w:rPr>
              <w:rFonts w:asciiTheme="minorHAnsi" w:eastAsiaTheme="minorEastAsia" w:hAnsiTheme="minorHAnsi"/>
              <w:noProof/>
              <w:lang w:eastAsia="en-GB"/>
            </w:rPr>
          </w:pPr>
          <w:hyperlink w:anchor="_Toc127524333" w:history="1">
            <w:r w:rsidR="009F2AE6" w:rsidRPr="00345CE2">
              <w:rPr>
                <w:rStyle w:val="Hyperlink"/>
                <w:noProof/>
              </w:rPr>
              <w:t>A1 Learner Acceptable Use Agreement template – for older learner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3 \h </w:instrText>
            </w:r>
            <w:r w:rsidR="009F2AE6" w:rsidRPr="00345CE2">
              <w:rPr>
                <w:noProof/>
                <w:webHidden/>
              </w:rPr>
            </w:r>
            <w:r w:rsidR="009F2AE6" w:rsidRPr="00345CE2">
              <w:rPr>
                <w:noProof/>
                <w:webHidden/>
              </w:rPr>
              <w:fldChar w:fldCharType="separate"/>
            </w:r>
            <w:r w:rsidR="00F56E2D">
              <w:rPr>
                <w:noProof/>
                <w:webHidden/>
              </w:rPr>
              <w:t>52</w:t>
            </w:r>
            <w:r w:rsidR="009F2AE6" w:rsidRPr="00345CE2">
              <w:rPr>
                <w:noProof/>
                <w:webHidden/>
              </w:rPr>
              <w:fldChar w:fldCharType="end"/>
            </w:r>
          </w:hyperlink>
        </w:p>
        <w:p w14:paraId="43AA2EE1" w14:textId="7118BDC7" w:rsidR="009F2AE6" w:rsidRPr="00345CE2" w:rsidRDefault="0014425D">
          <w:pPr>
            <w:pStyle w:val="TOC1"/>
            <w:rPr>
              <w:rFonts w:asciiTheme="minorHAnsi" w:eastAsiaTheme="minorEastAsia" w:hAnsiTheme="minorHAnsi"/>
              <w:noProof/>
              <w:lang w:eastAsia="en-GB"/>
            </w:rPr>
          </w:pPr>
          <w:hyperlink w:anchor="_Toc127524334" w:history="1">
            <w:r w:rsidR="009F2AE6" w:rsidRPr="00345CE2">
              <w:rPr>
                <w:rStyle w:val="Hyperlink"/>
                <w:noProof/>
              </w:rPr>
              <w:t>A2 Learner Acceptable Use Agreement Template – for KS2</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4 \h </w:instrText>
            </w:r>
            <w:r w:rsidR="009F2AE6" w:rsidRPr="00345CE2">
              <w:rPr>
                <w:noProof/>
                <w:webHidden/>
              </w:rPr>
            </w:r>
            <w:r w:rsidR="009F2AE6" w:rsidRPr="00345CE2">
              <w:rPr>
                <w:noProof/>
                <w:webHidden/>
              </w:rPr>
              <w:fldChar w:fldCharType="separate"/>
            </w:r>
            <w:r w:rsidR="00F56E2D">
              <w:rPr>
                <w:noProof/>
                <w:webHidden/>
              </w:rPr>
              <w:t>56</w:t>
            </w:r>
            <w:r w:rsidR="009F2AE6" w:rsidRPr="00345CE2">
              <w:rPr>
                <w:noProof/>
                <w:webHidden/>
              </w:rPr>
              <w:fldChar w:fldCharType="end"/>
            </w:r>
          </w:hyperlink>
        </w:p>
        <w:p w14:paraId="72D5542A" w14:textId="66CC7882" w:rsidR="009F2AE6" w:rsidRPr="00345CE2" w:rsidRDefault="0014425D">
          <w:pPr>
            <w:pStyle w:val="TOC1"/>
            <w:rPr>
              <w:rFonts w:asciiTheme="minorHAnsi" w:eastAsiaTheme="minorEastAsia" w:hAnsiTheme="minorHAnsi"/>
              <w:noProof/>
              <w:lang w:eastAsia="en-GB"/>
            </w:rPr>
          </w:pPr>
          <w:hyperlink w:anchor="_Toc127524335" w:history="1">
            <w:r w:rsidR="009F2AE6" w:rsidRPr="00345CE2">
              <w:rPr>
                <w:rStyle w:val="Hyperlink"/>
                <w:noProof/>
              </w:rPr>
              <w:t>A3 Learner Acceptable Use Policy Agreement Template – for younger pupil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5 \h </w:instrText>
            </w:r>
            <w:r w:rsidR="009F2AE6" w:rsidRPr="00345CE2">
              <w:rPr>
                <w:noProof/>
                <w:webHidden/>
              </w:rPr>
            </w:r>
            <w:r w:rsidR="009F2AE6" w:rsidRPr="00345CE2">
              <w:rPr>
                <w:noProof/>
                <w:webHidden/>
              </w:rPr>
              <w:fldChar w:fldCharType="separate"/>
            </w:r>
            <w:r w:rsidR="00F56E2D">
              <w:rPr>
                <w:noProof/>
                <w:webHidden/>
              </w:rPr>
              <w:t>59</w:t>
            </w:r>
            <w:r w:rsidR="009F2AE6" w:rsidRPr="00345CE2">
              <w:rPr>
                <w:noProof/>
                <w:webHidden/>
              </w:rPr>
              <w:fldChar w:fldCharType="end"/>
            </w:r>
          </w:hyperlink>
        </w:p>
        <w:p w14:paraId="7D0AB4B5" w14:textId="7A0F22FC" w:rsidR="009F2AE6" w:rsidRPr="00345CE2" w:rsidRDefault="0014425D">
          <w:pPr>
            <w:pStyle w:val="TOC1"/>
            <w:rPr>
              <w:rFonts w:asciiTheme="minorHAnsi" w:eastAsiaTheme="minorEastAsia" w:hAnsiTheme="minorHAnsi"/>
              <w:noProof/>
              <w:lang w:eastAsia="en-GB"/>
            </w:rPr>
          </w:pPr>
          <w:hyperlink w:anchor="_Toc127524336" w:history="1">
            <w:r w:rsidR="009F2AE6" w:rsidRPr="00345CE2">
              <w:rPr>
                <w:rStyle w:val="Hyperlink"/>
                <w:noProof/>
              </w:rPr>
              <w:t>A4 Parent/Carer Acceptable Use Agreement Template and permission form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6 \h </w:instrText>
            </w:r>
            <w:r w:rsidR="009F2AE6" w:rsidRPr="00345CE2">
              <w:rPr>
                <w:noProof/>
                <w:webHidden/>
              </w:rPr>
            </w:r>
            <w:r w:rsidR="009F2AE6" w:rsidRPr="00345CE2">
              <w:rPr>
                <w:noProof/>
                <w:webHidden/>
              </w:rPr>
              <w:fldChar w:fldCharType="separate"/>
            </w:r>
            <w:r w:rsidR="00F56E2D">
              <w:rPr>
                <w:noProof/>
                <w:webHidden/>
              </w:rPr>
              <w:t>60</w:t>
            </w:r>
            <w:r w:rsidR="009F2AE6" w:rsidRPr="00345CE2">
              <w:rPr>
                <w:noProof/>
                <w:webHidden/>
              </w:rPr>
              <w:fldChar w:fldCharType="end"/>
            </w:r>
          </w:hyperlink>
        </w:p>
        <w:p w14:paraId="1EC381DC" w14:textId="6506C664" w:rsidR="009F2AE6" w:rsidRPr="00345CE2" w:rsidRDefault="0014425D">
          <w:pPr>
            <w:pStyle w:val="TOC1"/>
            <w:rPr>
              <w:rFonts w:asciiTheme="minorHAnsi" w:eastAsiaTheme="minorEastAsia" w:hAnsiTheme="minorHAnsi"/>
              <w:noProof/>
              <w:lang w:eastAsia="en-GB"/>
            </w:rPr>
          </w:pPr>
          <w:hyperlink w:anchor="_Toc127524337" w:history="1">
            <w:r w:rsidR="009F2AE6" w:rsidRPr="00345CE2">
              <w:rPr>
                <w:rStyle w:val="Hyperlink"/>
                <w:noProof/>
              </w:rPr>
              <w:t>A5 Staff (and Volunteer) Acceptable Use Policy Agreement Template</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7 \h </w:instrText>
            </w:r>
            <w:r w:rsidR="009F2AE6" w:rsidRPr="00345CE2">
              <w:rPr>
                <w:noProof/>
                <w:webHidden/>
              </w:rPr>
            </w:r>
            <w:r w:rsidR="009F2AE6" w:rsidRPr="00345CE2">
              <w:rPr>
                <w:noProof/>
                <w:webHidden/>
              </w:rPr>
              <w:fldChar w:fldCharType="separate"/>
            </w:r>
            <w:r w:rsidR="00F56E2D">
              <w:rPr>
                <w:noProof/>
                <w:webHidden/>
              </w:rPr>
              <w:t>68</w:t>
            </w:r>
            <w:r w:rsidR="009F2AE6" w:rsidRPr="00345CE2">
              <w:rPr>
                <w:noProof/>
                <w:webHidden/>
              </w:rPr>
              <w:fldChar w:fldCharType="end"/>
            </w:r>
          </w:hyperlink>
        </w:p>
        <w:p w14:paraId="4D59A35F" w14:textId="23848B02" w:rsidR="009F2AE6" w:rsidRPr="00345CE2" w:rsidRDefault="0014425D">
          <w:pPr>
            <w:pStyle w:val="TOC1"/>
            <w:rPr>
              <w:rFonts w:asciiTheme="minorHAnsi" w:eastAsiaTheme="minorEastAsia" w:hAnsiTheme="minorHAnsi"/>
              <w:noProof/>
              <w:lang w:eastAsia="en-GB"/>
            </w:rPr>
          </w:pPr>
          <w:hyperlink w:anchor="_Toc127524338" w:history="1">
            <w:r w:rsidR="009F2AE6" w:rsidRPr="00345CE2">
              <w:rPr>
                <w:rStyle w:val="Hyperlink"/>
                <w:noProof/>
              </w:rPr>
              <w:t>A6 Acceptable Use Agreement for Community Users Template</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8 \h </w:instrText>
            </w:r>
            <w:r w:rsidR="009F2AE6" w:rsidRPr="00345CE2">
              <w:rPr>
                <w:noProof/>
                <w:webHidden/>
              </w:rPr>
            </w:r>
            <w:r w:rsidR="009F2AE6" w:rsidRPr="00345CE2">
              <w:rPr>
                <w:noProof/>
                <w:webHidden/>
              </w:rPr>
              <w:fldChar w:fldCharType="separate"/>
            </w:r>
            <w:r w:rsidR="00F56E2D">
              <w:rPr>
                <w:noProof/>
                <w:webHidden/>
              </w:rPr>
              <w:t>72</w:t>
            </w:r>
            <w:r w:rsidR="009F2AE6" w:rsidRPr="00345CE2">
              <w:rPr>
                <w:noProof/>
                <w:webHidden/>
              </w:rPr>
              <w:fldChar w:fldCharType="end"/>
            </w:r>
          </w:hyperlink>
        </w:p>
        <w:p w14:paraId="02DD542C" w14:textId="53FE6BB4" w:rsidR="009F2AE6" w:rsidRPr="00345CE2" w:rsidRDefault="0014425D">
          <w:pPr>
            <w:pStyle w:val="TOC1"/>
            <w:rPr>
              <w:rFonts w:asciiTheme="minorHAnsi" w:eastAsiaTheme="minorEastAsia" w:hAnsiTheme="minorHAnsi"/>
              <w:noProof/>
              <w:lang w:eastAsia="en-GB"/>
            </w:rPr>
          </w:pPr>
          <w:hyperlink w:anchor="_Toc127524339" w:history="1">
            <w:r w:rsidR="009F2AE6" w:rsidRPr="00345CE2">
              <w:rPr>
                <w:rStyle w:val="Hyperlink"/>
                <w:noProof/>
              </w:rPr>
              <w:t>A7 Online Safety Group Terms of Reference template</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39 \h </w:instrText>
            </w:r>
            <w:r w:rsidR="009F2AE6" w:rsidRPr="00345CE2">
              <w:rPr>
                <w:noProof/>
                <w:webHidden/>
              </w:rPr>
            </w:r>
            <w:r w:rsidR="009F2AE6" w:rsidRPr="00345CE2">
              <w:rPr>
                <w:noProof/>
                <w:webHidden/>
              </w:rPr>
              <w:fldChar w:fldCharType="separate"/>
            </w:r>
            <w:r w:rsidR="00F56E2D">
              <w:rPr>
                <w:noProof/>
                <w:webHidden/>
              </w:rPr>
              <w:t>74</w:t>
            </w:r>
            <w:r w:rsidR="009F2AE6" w:rsidRPr="00345CE2">
              <w:rPr>
                <w:noProof/>
                <w:webHidden/>
              </w:rPr>
              <w:fldChar w:fldCharType="end"/>
            </w:r>
          </w:hyperlink>
        </w:p>
        <w:p w14:paraId="7FF2DB98" w14:textId="7E1EF8EC" w:rsidR="009F2AE6" w:rsidRPr="00345CE2" w:rsidRDefault="0014425D">
          <w:pPr>
            <w:pStyle w:val="TOC1"/>
            <w:rPr>
              <w:rFonts w:asciiTheme="minorHAnsi" w:eastAsiaTheme="minorEastAsia" w:hAnsiTheme="minorHAnsi"/>
              <w:noProof/>
              <w:lang w:eastAsia="en-GB"/>
            </w:rPr>
          </w:pPr>
          <w:hyperlink w:anchor="_Toc127524340" w:history="1">
            <w:r w:rsidR="009F2AE6" w:rsidRPr="00345CE2">
              <w:rPr>
                <w:rStyle w:val="Hyperlink"/>
                <w:noProof/>
              </w:rPr>
              <w:t>A8 Responding to incidents of misuse – flow chart</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0 \h </w:instrText>
            </w:r>
            <w:r w:rsidR="009F2AE6" w:rsidRPr="00345CE2">
              <w:rPr>
                <w:noProof/>
                <w:webHidden/>
              </w:rPr>
            </w:r>
            <w:r w:rsidR="009F2AE6" w:rsidRPr="00345CE2">
              <w:rPr>
                <w:noProof/>
                <w:webHidden/>
              </w:rPr>
              <w:fldChar w:fldCharType="separate"/>
            </w:r>
            <w:r w:rsidR="00F56E2D">
              <w:rPr>
                <w:noProof/>
                <w:webHidden/>
              </w:rPr>
              <w:t>77</w:t>
            </w:r>
            <w:r w:rsidR="009F2AE6" w:rsidRPr="00345CE2">
              <w:rPr>
                <w:noProof/>
                <w:webHidden/>
              </w:rPr>
              <w:fldChar w:fldCharType="end"/>
            </w:r>
          </w:hyperlink>
        </w:p>
        <w:p w14:paraId="22DF5E98" w14:textId="13F3B5A2" w:rsidR="009F2AE6" w:rsidRPr="00345CE2" w:rsidRDefault="0014425D">
          <w:pPr>
            <w:pStyle w:val="TOC1"/>
            <w:rPr>
              <w:rFonts w:asciiTheme="minorHAnsi" w:eastAsiaTheme="minorEastAsia" w:hAnsiTheme="minorHAnsi"/>
              <w:noProof/>
              <w:lang w:eastAsia="en-GB"/>
            </w:rPr>
          </w:pPr>
          <w:hyperlink w:anchor="_Toc127524341" w:history="1">
            <w:r w:rsidR="009F2AE6" w:rsidRPr="00345CE2">
              <w:rPr>
                <w:rStyle w:val="Hyperlink"/>
                <w:noProof/>
              </w:rPr>
              <w:t>A9 Record of reviewing devices/internet site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1 \h </w:instrText>
            </w:r>
            <w:r w:rsidR="009F2AE6" w:rsidRPr="00345CE2">
              <w:rPr>
                <w:noProof/>
                <w:webHidden/>
              </w:rPr>
            </w:r>
            <w:r w:rsidR="009F2AE6" w:rsidRPr="00345CE2">
              <w:rPr>
                <w:noProof/>
                <w:webHidden/>
              </w:rPr>
              <w:fldChar w:fldCharType="separate"/>
            </w:r>
            <w:r w:rsidR="00F56E2D">
              <w:rPr>
                <w:noProof/>
                <w:webHidden/>
              </w:rPr>
              <w:t>78</w:t>
            </w:r>
            <w:r w:rsidR="009F2AE6" w:rsidRPr="00345CE2">
              <w:rPr>
                <w:noProof/>
                <w:webHidden/>
              </w:rPr>
              <w:fldChar w:fldCharType="end"/>
            </w:r>
          </w:hyperlink>
        </w:p>
        <w:p w14:paraId="6E3CA7E3" w14:textId="154286D7" w:rsidR="009F2AE6" w:rsidRPr="00345CE2" w:rsidRDefault="0014425D">
          <w:pPr>
            <w:pStyle w:val="TOC1"/>
            <w:rPr>
              <w:rFonts w:asciiTheme="minorHAnsi" w:eastAsiaTheme="minorEastAsia" w:hAnsiTheme="minorHAnsi"/>
              <w:noProof/>
              <w:lang w:eastAsia="en-GB"/>
            </w:rPr>
          </w:pPr>
          <w:hyperlink w:anchor="_Toc127524342" w:history="1">
            <w:r w:rsidR="009F2AE6" w:rsidRPr="00345CE2">
              <w:rPr>
                <w:rStyle w:val="Hyperlink"/>
                <w:noProof/>
              </w:rPr>
              <w:t>A10 Reporting Log</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2 \h </w:instrText>
            </w:r>
            <w:r w:rsidR="009F2AE6" w:rsidRPr="00345CE2">
              <w:rPr>
                <w:noProof/>
                <w:webHidden/>
              </w:rPr>
            </w:r>
            <w:r w:rsidR="009F2AE6" w:rsidRPr="00345CE2">
              <w:rPr>
                <w:noProof/>
                <w:webHidden/>
              </w:rPr>
              <w:fldChar w:fldCharType="separate"/>
            </w:r>
            <w:r w:rsidR="00F56E2D">
              <w:rPr>
                <w:noProof/>
                <w:webHidden/>
              </w:rPr>
              <w:t>79</w:t>
            </w:r>
            <w:r w:rsidR="009F2AE6" w:rsidRPr="00345CE2">
              <w:rPr>
                <w:noProof/>
                <w:webHidden/>
              </w:rPr>
              <w:fldChar w:fldCharType="end"/>
            </w:r>
          </w:hyperlink>
        </w:p>
        <w:p w14:paraId="280191EC" w14:textId="6D6B9BB4" w:rsidR="009F2AE6" w:rsidRPr="00345CE2" w:rsidRDefault="0014425D">
          <w:pPr>
            <w:pStyle w:val="TOC1"/>
            <w:rPr>
              <w:rFonts w:asciiTheme="minorHAnsi" w:eastAsiaTheme="minorEastAsia" w:hAnsiTheme="minorHAnsi"/>
              <w:noProof/>
              <w:lang w:eastAsia="en-GB"/>
            </w:rPr>
          </w:pPr>
          <w:hyperlink w:anchor="_Toc127524343" w:history="1">
            <w:r w:rsidR="009F2AE6" w:rsidRPr="00345CE2">
              <w:rPr>
                <w:rStyle w:val="Hyperlink"/>
                <w:noProof/>
              </w:rPr>
              <w:t>B1 Training Needs Audit Log</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3 \h </w:instrText>
            </w:r>
            <w:r w:rsidR="009F2AE6" w:rsidRPr="00345CE2">
              <w:rPr>
                <w:noProof/>
                <w:webHidden/>
              </w:rPr>
            </w:r>
            <w:r w:rsidR="009F2AE6" w:rsidRPr="00345CE2">
              <w:rPr>
                <w:noProof/>
                <w:webHidden/>
              </w:rPr>
              <w:fldChar w:fldCharType="separate"/>
            </w:r>
            <w:r w:rsidR="00F56E2D">
              <w:rPr>
                <w:noProof/>
                <w:webHidden/>
              </w:rPr>
              <w:t>80</w:t>
            </w:r>
            <w:r w:rsidR="009F2AE6" w:rsidRPr="00345CE2">
              <w:rPr>
                <w:noProof/>
                <w:webHidden/>
              </w:rPr>
              <w:fldChar w:fldCharType="end"/>
            </w:r>
          </w:hyperlink>
        </w:p>
        <w:p w14:paraId="5F47D849" w14:textId="660C723D" w:rsidR="009F2AE6" w:rsidRPr="00345CE2" w:rsidRDefault="0014425D">
          <w:pPr>
            <w:pStyle w:val="TOC1"/>
            <w:rPr>
              <w:rFonts w:asciiTheme="minorHAnsi" w:eastAsiaTheme="minorEastAsia" w:hAnsiTheme="minorHAnsi"/>
              <w:noProof/>
              <w:lang w:eastAsia="en-GB"/>
            </w:rPr>
          </w:pPr>
          <w:hyperlink w:anchor="_Toc127524344" w:history="1">
            <w:r w:rsidR="009F2AE6" w:rsidRPr="00345CE2">
              <w:rPr>
                <w:rStyle w:val="Hyperlink"/>
                <w:noProof/>
              </w:rPr>
              <w:t>C1 Technical Security Policy Template (including filtering and password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4 \h </w:instrText>
            </w:r>
            <w:r w:rsidR="009F2AE6" w:rsidRPr="00345CE2">
              <w:rPr>
                <w:noProof/>
                <w:webHidden/>
              </w:rPr>
            </w:r>
            <w:r w:rsidR="009F2AE6" w:rsidRPr="00345CE2">
              <w:rPr>
                <w:noProof/>
                <w:webHidden/>
              </w:rPr>
              <w:fldChar w:fldCharType="separate"/>
            </w:r>
            <w:r w:rsidR="00F56E2D">
              <w:rPr>
                <w:noProof/>
                <w:webHidden/>
              </w:rPr>
              <w:t>81</w:t>
            </w:r>
            <w:r w:rsidR="009F2AE6" w:rsidRPr="00345CE2">
              <w:rPr>
                <w:noProof/>
                <w:webHidden/>
              </w:rPr>
              <w:fldChar w:fldCharType="end"/>
            </w:r>
          </w:hyperlink>
        </w:p>
        <w:p w14:paraId="62414248" w14:textId="17598F63" w:rsidR="009F2AE6" w:rsidRPr="00345CE2" w:rsidRDefault="0014425D">
          <w:pPr>
            <w:pStyle w:val="TOC1"/>
            <w:rPr>
              <w:rFonts w:asciiTheme="minorHAnsi" w:eastAsiaTheme="minorEastAsia" w:hAnsiTheme="minorHAnsi"/>
              <w:noProof/>
              <w:lang w:eastAsia="en-GB"/>
            </w:rPr>
          </w:pPr>
          <w:hyperlink w:anchor="_Toc127524345" w:history="1">
            <w:r w:rsidR="009F2AE6" w:rsidRPr="00345CE2">
              <w:rPr>
                <w:rStyle w:val="Hyperlink"/>
                <w:noProof/>
              </w:rPr>
              <w:t>C2 Personal Data Advice and Guidance</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5 \h </w:instrText>
            </w:r>
            <w:r w:rsidR="009F2AE6" w:rsidRPr="00345CE2">
              <w:rPr>
                <w:noProof/>
                <w:webHidden/>
              </w:rPr>
            </w:r>
            <w:r w:rsidR="009F2AE6" w:rsidRPr="00345CE2">
              <w:rPr>
                <w:noProof/>
                <w:webHidden/>
              </w:rPr>
              <w:fldChar w:fldCharType="separate"/>
            </w:r>
            <w:r w:rsidR="00F56E2D">
              <w:rPr>
                <w:noProof/>
                <w:webHidden/>
              </w:rPr>
              <w:t>91</w:t>
            </w:r>
            <w:r w:rsidR="009F2AE6" w:rsidRPr="00345CE2">
              <w:rPr>
                <w:noProof/>
                <w:webHidden/>
              </w:rPr>
              <w:fldChar w:fldCharType="end"/>
            </w:r>
          </w:hyperlink>
        </w:p>
        <w:p w14:paraId="7C98B538" w14:textId="2E8CB5E8" w:rsidR="009F2AE6" w:rsidRPr="00345CE2" w:rsidRDefault="0014425D">
          <w:pPr>
            <w:pStyle w:val="TOC1"/>
            <w:rPr>
              <w:rFonts w:asciiTheme="minorHAnsi" w:eastAsiaTheme="minorEastAsia" w:hAnsiTheme="minorHAnsi"/>
              <w:noProof/>
              <w:lang w:eastAsia="en-GB"/>
            </w:rPr>
          </w:pPr>
          <w:hyperlink w:anchor="_Toc127524346" w:history="1">
            <w:r w:rsidR="009F2AE6" w:rsidRPr="00345CE2">
              <w:rPr>
                <w:rStyle w:val="Hyperlink"/>
                <w:noProof/>
              </w:rPr>
              <w:t>C3 Mobile Technologies Policy Template (inc. BYOD/BYOT)</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6 \h </w:instrText>
            </w:r>
            <w:r w:rsidR="009F2AE6" w:rsidRPr="00345CE2">
              <w:rPr>
                <w:noProof/>
                <w:webHidden/>
              </w:rPr>
            </w:r>
            <w:r w:rsidR="009F2AE6" w:rsidRPr="00345CE2">
              <w:rPr>
                <w:noProof/>
                <w:webHidden/>
              </w:rPr>
              <w:fldChar w:fldCharType="separate"/>
            </w:r>
            <w:r w:rsidR="00F56E2D">
              <w:rPr>
                <w:noProof/>
                <w:webHidden/>
              </w:rPr>
              <w:t>106</w:t>
            </w:r>
            <w:r w:rsidR="009F2AE6" w:rsidRPr="00345CE2">
              <w:rPr>
                <w:noProof/>
                <w:webHidden/>
              </w:rPr>
              <w:fldChar w:fldCharType="end"/>
            </w:r>
          </w:hyperlink>
        </w:p>
        <w:p w14:paraId="096D2939" w14:textId="03B6B36A" w:rsidR="009F2AE6" w:rsidRPr="00345CE2" w:rsidRDefault="0014425D">
          <w:pPr>
            <w:pStyle w:val="TOC1"/>
            <w:rPr>
              <w:rFonts w:asciiTheme="minorHAnsi" w:eastAsiaTheme="minorEastAsia" w:hAnsiTheme="minorHAnsi"/>
              <w:noProof/>
              <w:lang w:eastAsia="en-GB"/>
            </w:rPr>
          </w:pPr>
          <w:hyperlink w:anchor="_Toc127524347" w:history="1">
            <w:r w:rsidR="009F2AE6" w:rsidRPr="00345CE2">
              <w:rPr>
                <w:rStyle w:val="Hyperlink"/>
                <w:noProof/>
              </w:rPr>
              <w:t>C4 Social Media Policy Template</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7 \h </w:instrText>
            </w:r>
            <w:r w:rsidR="009F2AE6" w:rsidRPr="00345CE2">
              <w:rPr>
                <w:noProof/>
                <w:webHidden/>
              </w:rPr>
            </w:r>
            <w:r w:rsidR="009F2AE6" w:rsidRPr="00345CE2">
              <w:rPr>
                <w:noProof/>
                <w:webHidden/>
              </w:rPr>
              <w:fldChar w:fldCharType="separate"/>
            </w:r>
            <w:r w:rsidR="00F56E2D">
              <w:rPr>
                <w:noProof/>
                <w:webHidden/>
              </w:rPr>
              <w:t>110</w:t>
            </w:r>
            <w:r w:rsidR="009F2AE6" w:rsidRPr="00345CE2">
              <w:rPr>
                <w:noProof/>
                <w:webHidden/>
              </w:rPr>
              <w:fldChar w:fldCharType="end"/>
            </w:r>
          </w:hyperlink>
        </w:p>
        <w:p w14:paraId="3BD31732" w14:textId="0D299744" w:rsidR="009F2AE6" w:rsidRPr="00345CE2" w:rsidRDefault="0014425D">
          <w:pPr>
            <w:pStyle w:val="TOC1"/>
            <w:rPr>
              <w:rFonts w:asciiTheme="minorHAnsi" w:eastAsiaTheme="minorEastAsia" w:hAnsiTheme="minorHAnsi"/>
              <w:noProof/>
              <w:lang w:eastAsia="en-GB"/>
            </w:rPr>
          </w:pPr>
          <w:hyperlink w:anchor="_Toc127524348" w:history="1">
            <w:r w:rsidR="009F2AE6" w:rsidRPr="00345CE2">
              <w:rPr>
                <w:rStyle w:val="Hyperlink"/>
                <w:noProof/>
              </w:rPr>
              <w:t>Legislation</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8 \h </w:instrText>
            </w:r>
            <w:r w:rsidR="009F2AE6" w:rsidRPr="00345CE2">
              <w:rPr>
                <w:noProof/>
                <w:webHidden/>
              </w:rPr>
            </w:r>
            <w:r w:rsidR="009F2AE6" w:rsidRPr="00345CE2">
              <w:rPr>
                <w:noProof/>
                <w:webHidden/>
              </w:rPr>
              <w:fldChar w:fldCharType="separate"/>
            </w:r>
            <w:r w:rsidR="00F56E2D">
              <w:rPr>
                <w:noProof/>
                <w:webHidden/>
              </w:rPr>
              <w:t>116</w:t>
            </w:r>
            <w:r w:rsidR="009F2AE6" w:rsidRPr="00345CE2">
              <w:rPr>
                <w:noProof/>
                <w:webHidden/>
              </w:rPr>
              <w:fldChar w:fldCharType="end"/>
            </w:r>
          </w:hyperlink>
        </w:p>
        <w:p w14:paraId="2C2DA871" w14:textId="09BE4C23" w:rsidR="009F2AE6" w:rsidRPr="00345CE2" w:rsidRDefault="0014425D">
          <w:pPr>
            <w:pStyle w:val="TOC1"/>
            <w:rPr>
              <w:rFonts w:asciiTheme="minorHAnsi" w:eastAsiaTheme="minorEastAsia" w:hAnsiTheme="minorHAnsi"/>
              <w:noProof/>
              <w:lang w:eastAsia="en-GB"/>
            </w:rPr>
          </w:pPr>
          <w:hyperlink w:anchor="_Toc127524349" w:history="1">
            <w:r w:rsidR="009F2AE6" w:rsidRPr="00345CE2">
              <w:rPr>
                <w:rStyle w:val="Hyperlink"/>
                <w:noProof/>
              </w:rPr>
              <w:t>Links to other organisations or documents</w:t>
            </w:r>
            <w:r w:rsidR="009F2AE6" w:rsidRPr="00345CE2">
              <w:rPr>
                <w:noProof/>
                <w:webHidden/>
              </w:rPr>
              <w:tab/>
            </w:r>
            <w:r w:rsidR="009F2AE6" w:rsidRPr="00345CE2">
              <w:rPr>
                <w:noProof/>
                <w:webHidden/>
              </w:rPr>
              <w:fldChar w:fldCharType="begin"/>
            </w:r>
            <w:r w:rsidR="009F2AE6" w:rsidRPr="00345CE2">
              <w:rPr>
                <w:noProof/>
                <w:webHidden/>
              </w:rPr>
              <w:instrText xml:space="preserve"> PAGEREF _Toc127524349 \h </w:instrText>
            </w:r>
            <w:r w:rsidR="009F2AE6" w:rsidRPr="00345CE2">
              <w:rPr>
                <w:noProof/>
                <w:webHidden/>
              </w:rPr>
            </w:r>
            <w:r w:rsidR="009F2AE6" w:rsidRPr="00345CE2">
              <w:rPr>
                <w:noProof/>
                <w:webHidden/>
              </w:rPr>
              <w:fldChar w:fldCharType="separate"/>
            </w:r>
            <w:r w:rsidR="00F56E2D">
              <w:rPr>
                <w:noProof/>
                <w:webHidden/>
              </w:rPr>
              <w:t>121</w:t>
            </w:r>
            <w:r w:rsidR="009F2AE6" w:rsidRPr="00345CE2">
              <w:rPr>
                <w:noProof/>
                <w:webHidden/>
              </w:rPr>
              <w:fldChar w:fldCharType="end"/>
            </w:r>
          </w:hyperlink>
        </w:p>
        <w:p w14:paraId="1F1C24BE" w14:textId="6EA3B144" w:rsidR="005A53DC" w:rsidRPr="00345CE2" w:rsidRDefault="009F2AE6">
          <w:r w:rsidRPr="00345CE2">
            <w:fldChar w:fldCharType="end"/>
          </w:r>
        </w:p>
      </w:sdtContent>
    </w:sdt>
    <w:p w14:paraId="0F65B0E9" w14:textId="77777777" w:rsidR="000D2E40" w:rsidRPr="00345CE2" w:rsidRDefault="000D2E40" w:rsidP="00E11D8B">
      <w:pPr>
        <w:pStyle w:val="Heading1"/>
        <w:rPr>
          <w:b/>
          <w:noProof/>
        </w:rPr>
      </w:pPr>
      <w:bookmarkStart w:id="7" w:name="_Toc127524296"/>
      <w:r w:rsidRPr="00345CE2">
        <w:t>Introduction</w:t>
      </w:r>
      <w:bookmarkEnd w:id="5"/>
      <w:bookmarkEnd w:id="6"/>
      <w:bookmarkEnd w:id="7"/>
    </w:p>
    <w:p w14:paraId="056E1A63" w14:textId="76B8E11A" w:rsidR="000D2E40" w:rsidRPr="00345CE2" w:rsidRDefault="000D2E40" w:rsidP="00C3178C">
      <w:r w:rsidRPr="00345CE2">
        <w:t xml:space="preserve">This portfolio of school or </w:t>
      </w:r>
      <w:r w:rsidR="00C3178C" w:rsidRPr="00345CE2">
        <w:t>education</w:t>
      </w:r>
      <w:r w:rsidRPr="00345CE2">
        <w:t xml:space="preserve"> setting</w:t>
      </w:r>
      <w:r w:rsidRPr="00345CE2">
        <w:rPr>
          <w:rStyle w:val="FootnoteReference"/>
          <w:rFonts w:cs="Arial"/>
        </w:rPr>
        <w:footnoteReference w:id="2"/>
      </w:r>
      <w:r w:rsidRPr="00345CE2">
        <w:t xml:space="preserve"> Online Safety Policy templates is intended to help leaders produce a suitable </w:t>
      </w:r>
      <w:r w:rsidRPr="00345CE2">
        <w:rPr>
          <w:b/>
        </w:rPr>
        <w:t xml:space="preserve">Online Safety Policy </w:t>
      </w:r>
      <w:r w:rsidRPr="00345CE2">
        <w:t xml:space="preserve">which will consider all current and relevant issues, in a whole school context, linking with other relevant policies such as a school’s Safeguarding Policy, Behaviour Policy and Anti-Bullying Policy. </w:t>
      </w:r>
    </w:p>
    <w:p w14:paraId="7E04A51D" w14:textId="4C5683BE" w:rsidR="000D2E40" w:rsidRPr="00345CE2" w:rsidRDefault="0014425D" w:rsidP="000D2E40">
      <w:pPr>
        <w:rPr>
          <w:rFonts w:cs="Arial"/>
        </w:rPr>
      </w:pPr>
      <w:hyperlink r:id="rId13" w:history="1">
        <w:r w:rsidR="000D2E40" w:rsidRPr="00345CE2">
          <w:rPr>
            <w:rStyle w:val="Hyperlink"/>
            <w:rFonts w:cs="Arial"/>
          </w:rPr>
          <w:t>The requirement</w:t>
        </w:r>
      </w:hyperlink>
      <w:r w:rsidR="000D2E40" w:rsidRPr="00345CE2">
        <w:rPr>
          <w:rFonts w:cs="Arial"/>
        </w:rPr>
        <w:t xml:space="preserve"> that learners are able to use digital technologies appropriately and safely is addressed as part of the wider duty of care to which all who work in schools are bound. Schools must, through their Online Safety Policy, meet their statutory obligations to ensure that learners are safe and are protected from potential harm, both on and off-site. The policy will also form part of the school’s protection from legal challenge, relating to the use of digital technologies. </w:t>
      </w:r>
    </w:p>
    <w:p w14:paraId="7F051D81" w14:textId="2E08F062" w:rsidR="000D2E40" w:rsidRPr="00345CE2" w:rsidRDefault="000D2E40" w:rsidP="000D2E40">
      <w:pPr>
        <w:rPr>
          <w:rFonts w:cs="Arial"/>
        </w:rPr>
      </w:pPr>
      <w:r w:rsidRPr="00345CE2">
        <w:rPr>
          <w:rFonts w:cs="Arial"/>
        </w:rPr>
        <w:t xml:space="preserve">These policy templates suggest policy statements which, in the view of the Welsh Government, would be essential in any school Online Safety Policy, based on good practice. In </w:t>
      </w:r>
      <w:proofErr w:type="gramStart"/>
      <w:r w:rsidRPr="00345CE2">
        <w:rPr>
          <w:rFonts w:cs="Arial"/>
        </w:rPr>
        <w:t>addition</w:t>
      </w:r>
      <w:proofErr w:type="gramEnd"/>
      <w:r w:rsidRPr="00345CE2">
        <w:rPr>
          <w:rFonts w:cs="Arial"/>
        </w:rPr>
        <w:t xml:space="preserve"> there are a range of alternative statements that schools should consider, given their particular circumstances. </w:t>
      </w:r>
    </w:p>
    <w:p w14:paraId="687F90FC" w14:textId="27FAA9B5" w:rsidR="000D2E40" w:rsidRPr="00345CE2" w:rsidRDefault="000D2E40" w:rsidP="000D2E40">
      <w:pPr>
        <w:rPr>
          <w:rFonts w:cs="Arial"/>
        </w:rPr>
      </w:pPr>
      <w:r w:rsidRPr="00345CE2">
        <w:rPr>
          <w:rFonts w:cs="Arial"/>
        </w:rPr>
        <w:t xml:space="preserve">An effective Online Safety Policy must be tailored to the needs of each school and an important part of the process will be the discussion and consultation which takes place during the writing or review of the policy. This will help ensure that the policy is owned and accepted by the whole school community. </w:t>
      </w:r>
    </w:p>
    <w:p w14:paraId="2C7DD286" w14:textId="564D50E1" w:rsidR="000D2E40" w:rsidRPr="00345CE2" w:rsidRDefault="000D2E40" w:rsidP="00315040">
      <w:pPr>
        <w:rPr>
          <w:rFonts w:cs="Arial"/>
        </w:rPr>
      </w:pPr>
      <w:r w:rsidRPr="00345CE2">
        <w:rPr>
          <w:rFonts w:cs="Arial"/>
        </w:rPr>
        <w:t>It is suggested that consultation in the production of this policy should involve: governors/management committees</w:t>
      </w:r>
      <w:r w:rsidRPr="00345CE2">
        <w:rPr>
          <w:rStyle w:val="FootnoteReference"/>
          <w:rFonts w:cs="Arial"/>
        </w:rPr>
        <w:footnoteReference w:id="3"/>
      </w:r>
      <w:r w:rsidRPr="00345CE2">
        <w:rPr>
          <w:rFonts w:cs="Arial"/>
        </w:rPr>
        <w:t>; teaching staff and support staff; learners; community users and any other relevant groups.</w:t>
      </w:r>
    </w:p>
    <w:p w14:paraId="59CC28A9" w14:textId="378BE6E5" w:rsidR="000D2E40" w:rsidRPr="00345CE2" w:rsidRDefault="000D2E40" w:rsidP="000D2E40">
      <w:pPr>
        <w:rPr>
          <w:rFonts w:cs="Arial"/>
        </w:rPr>
      </w:pPr>
      <w:r w:rsidRPr="00345CE2">
        <w:rPr>
          <w:rFonts w:cs="Arial"/>
        </w:rPr>
        <w:t>Due to the ever-changing nature of digital technologies, it is best practice that the school reviews their Online Safety Policy at least annually and, if necessary, more frequently in response to any significant new technological developments, new threats to online safety or incidents that have occurred.</w:t>
      </w:r>
      <w:r w:rsidR="007A5D46" w:rsidRPr="00345CE2">
        <w:rPr>
          <w:rFonts w:cs="Arial"/>
        </w:rPr>
        <w:t xml:space="preserve"> Attention should be given to the ever-changing nature of online challenges and hoaxes, </w:t>
      </w:r>
      <w:hyperlink r:id="rId14" w:history="1">
        <w:r w:rsidR="007A5D46" w:rsidRPr="00345CE2">
          <w:rPr>
            <w:rStyle w:val="Hyperlink"/>
            <w:rFonts w:cs="Arial"/>
          </w:rPr>
          <w:t>guidance on Hwb</w:t>
        </w:r>
      </w:hyperlink>
      <w:r w:rsidR="007A5D46" w:rsidRPr="00345CE2">
        <w:rPr>
          <w:rFonts w:cs="Arial"/>
        </w:rPr>
        <w:t xml:space="preserve"> is available to support you with this. </w:t>
      </w:r>
    </w:p>
    <w:p w14:paraId="58997C15" w14:textId="77777777" w:rsidR="00315040" w:rsidRPr="00345CE2" w:rsidRDefault="000D2E40" w:rsidP="000D2E40">
      <w:pPr>
        <w:rPr>
          <w:rFonts w:cs="Arial"/>
        </w:rPr>
      </w:pPr>
      <w:r w:rsidRPr="00345CE2">
        <w:rPr>
          <w:rFonts w:cs="Arial"/>
        </w:rPr>
        <w:t>The Education Act 2002 and the Children Act 1989 require Local Authorities and schools to ensure children and young people are safe from harm. Schools are subject to an increased level of scrutiny of their online safety practices by Estyn Inspectors during inspections, while the Counter Terrorism and Securities Act 2015 requires schools to ensure that children and young people are safe from terrorist and extremist material on the internet.</w:t>
      </w:r>
    </w:p>
    <w:p w14:paraId="16A2B3D1" w14:textId="642B242C" w:rsidR="6196BAAA" w:rsidRPr="00345CE2" w:rsidRDefault="0014425D" w:rsidP="766C437A">
      <w:pPr>
        <w:spacing w:line="257" w:lineRule="auto"/>
        <w:rPr>
          <w:rFonts w:eastAsia="Calibri" w:cs="Open Sans Light"/>
        </w:rPr>
      </w:pPr>
      <w:hyperlink r:id="rId15">
        <w:r w:rsidR="6196BAAA" w:rsidRPr="00345CE2">
          <w:rPr>
            <w:rStyle w:val="Hyperlink"/>
            <w:rFonts w:eastAsia="Calibri" w:cs="Open Sans Light"/>
          </w:rPr>
          <w:t>Keeping Learners Safe</w:t>
        </w:r>
      </w:hyperlink>
      <w:r w:rsidR="6196BAAA" w:rsidRPr="00345CE2">
        <w:rPr>
          <w:rFonts w:eastAsia="Calibri" w:cs="Open Sans Light"/>
        </w:rPr>
        <w:t xml:space="preserve"> (April 2022)</w:t>
      </w:r>
      <w:r w:rsidR="5B302446" w:rsidRPr="00345CE2">
        <w:rPr>
          <w:rFonts w:eastAsia="Calibri" w:cs="Open Sans Light"/>
        </w:rPr>
        <w:t xml:space="preserve"> states:</w:t>
      </w:r>
    </w:p>
    <w:p w14:paraId="4A2F07F0" w14:textId="17D45625" w:rsidR="15275C68" w:rsidRPr="00345CE2" w:rsidRDefault="15275C68" w:rsidP="0039400A">
      <w:pPr>
        <w:spacing w:line="257" w:lineRule="auto"/>
        <w:ind w:left="709" w:firstLine="11"/>
        <w:rPr>
          <w:rFonts w:eastAsia="Calibri" w:cs="Open Sans Light"/>
        </w:rPr>
      </w:pPr>
      <w:r w:rsidRPr="00345CE2">
        <w:rPr>
          <w:rFonts w:eastAsia="Calibri" w:cs="Open Sans Light"/>
        </w:rPr>
        <w:t>7.16 The ability of educational establishments to recognise, respond to and resolve online safety issues should be verified by inspections from Estyn and the local authority.</w:t>
      </w:r>
    </w:p>
    <w:p w14:paraId="145BEBBC" w14:textId="67E1258B" w:rsidR="00A44BFB" w:rsidRPr="00345CE2" w:rsidRDefault="0014425D" w:rsidP="00D220F8">
      <w:pPr>
        <w:rPr>
          <w:rFonts w:cs="Open Sans Light"/>
          <w:color w:val="1F1F1F"/>
          <w:spacing w:val="-5"/>
        </w:rPr>
      </w:pPr>
      <w:hyperlink r:id="rId16" w:history="1">
        <w:r w:rsidR="00DA0D36" w:rsidRPr="00345CE2">
          <w:rPr>
            <w:rStyle w:val="Hyperlink"/>
            <w:rFonts w:cs="Open Sans Light"/>
            <w:spacing w:val="-5"/>
          </w:rPr>
          <w:t>Enhancing digital resilience in education: An action plan to protect children and young people online</w:t>
        </w:r>
      </w:hyperlink>
      <w:r w:rsidR="00DA0D36" w:rsidRPr="00345CE2">
        <w:rPr>
          <w:rFonts w:cs="Open Sans Light"/>
          <w:color w:val="1F1F1F"/>
          <w:spacing w:val="-5"/>
        </w:rPr>
        <w:t xml:space="preserve"> (November 2022) </w:t>
      </w:r>
      <w:r w:rsidR="00E264D5" w:rsidRPr="00345CE2">
        <w:rPr>
          <w:rFonts w:cs="Open Sans Light"/>
          <w:color w:val="1F1F1F"/>
          <w:spacing w:val="-5"/>
        </w:rPr>
        <w:t>states:</w:t>
      </w:r>
    </w:p>
    <w:p w14:paraId="7A459A63" w14:textId="77777777" w:rsidR="00693F9A" w:rsidRPr="00345CE2" w:rsidRDefault="00693F9A" w:rsidP="00962EB2">
      <w:pPr>
        <w:spacing w:after="0"/>
      </w:pPr>
    </w:p>
    <w:p w14:paraId="3D40FF0C" w14:textId="62F1C53B" w:rsidR="00962EB2" w:rsidRPr="00345CE2" w:rsidRDefault="00962EB2" w:rsidP="00962EB2">
      <w:pPr>
        <w:pStyle w:val="NormalWeb"/>
        <w:shd w:val="clear" w:color="auto" w:fill="FFFFFF"/>
        <w:spacing w:before="0" w:beforeAutospacing="0" w:after="360" w:afterAutospacing="0" w:line="405" w:lineRule="atLeast"/>
        <w:ind w:left="720"/>
        <w:textAlignment w:val="baseline"/>
      </w:pPr>
      <w:r w:rsidRPr="00345CE2">
        <w:rPr>
          <w:rFonts w:ascii="Open Sans Light" w:hAnsi="Open Sans Light" w:cs="Open Sans Light"/>
          <w:color w:val="1F1F1F"/>
          <w:sz w:val="22"/>
          <w:szCs w:val="22"/>
        </w:rPr>
        <w:t>We, the Welsh Government, on behalf of Welsh Ministers, aim to help protect children and young people from illegal, harmful and false content on the internet and to promote safe, responsible and considerate behaviour online.</w:t>
      </w:r>
    </w:p>
    <w:p w14:paraId="2FBA3173" w14:textId="62954A9A" w:rsidR="00E264D5" w:rsidRPr="00345CE2" w:rsidRDefault="00291CA3" w:rsidP="00A44BFB">
      <w:pPr>
        <w:ind w:left="720"/>
        <w:rPr>
          <w:rFonts w:cs="Open Sans Light"/>
          <w:color w:val="1F1F1F"/>
          <w:shd w:val="clear" w:color="auto" w:fill="FFFFFF"/>
        </w:rPr>
      </w:pPr>
      <w:r w:rsidRPr="00345CE2">
        <w:rPr>
          <w:rFonts w:cs="Open Sans Light"/>
          <w:color w:val="1F1F1F"/>
          <w:shd w:val="clear" w:color="auto" w:fill="FFFFFF"/>
        </w:rPr>
        <w:t>With so many aspects of our lives now entwined with using technology in an online world, supporting our children and young people to be digitally resilient is fundamental.</w:t>
      </w:r>
    </w:p>
    <w:p w14:paraId="3B0AA224" w14:textId="2708BDC9" w:rsidR="00243BF6" w:rsidRPr="00345CE2" w:rsidRDefault="00A44BFB" w:rsidP="00A44BFB">
      <w:pPr>
        <w:ind w:left="720"/>
        <w:rPr>
          <w:rFonts w:cs="Open Sans Light"/>
        </w:rPr>
      </w:pPr>
      <w:r w:rsidRPr="00345CE2">
        <w:rPr>
          <w:rFonts w:cs="Open Sans Light"/>
          <w:color w:val="1F1F1F"/>
          <w:shd w:val="clear" w:color="auto" w:fill="FFFFFF"/>
        </w:rPr>
        <w:t>Keeping children and young people safe online is of critical importance and firmly a safeguarding matter in the twenty first century. We are committed to nurturing and promoting the safe and positive use of technology to children and young people by building a strong architecture around the child where professionals are skilled and families are aware of how to support children in their online lives. We seek to foster a protective environment for our children and young people by supporting families, practitioners, governors and other professionals creating a culture where keeping children safe online is everyone’s business.</w:t>
      </w:r>
    </w:p>
    <w:p w14:paraId="63A1575C" w14:textId="4DF9CD09" w:rsidR="00D33F2D" w:rsidRPr="00345CE2" w:rsidRDefault="00D33F2D" w:rsidP="005B4E9E">
      <w:pPr>
        <w:spacing w:after="0"/>
        <w:rPr>
          <w:rFonts w:cs="Open Sans Light"/>
          <w:color w:val="1F1F1F"/>
          <w:shd w:val="clear" w:color="auto" w:fill="FFFFFF"/>
        </w:rPr>
      </w:pPr>
      <w:r w:rsidRPr="00345CE2">
        <w:rPr>
          <w:rFonts w:cs="Open Sans Light"/>
          <w:color w:val="1F1F1F"/>
          <w:shd w:val="clear" w:color="auto" w:fill="FFFFFF"/>
        </w:rPr>
        <w:t>Curriculum for Wales aims to provide all our learners with high-level digital skills</w:t>
      </w:r>
      <w:r w:rsidR="000C0AD4" w:rsidRPr="00345CE2">
        <w:rPr>
          <w:rFonts w:cs="Open Sans Light"/>
          <w:color w:val="1F1F1F"/>
          <w:shd w:val="clear" w:color="auto" w:fill="FFFFFF"/>
        </w:rPr>
        <w:t xml:space="preserve">, </w:t>
      </w:r>
      <w:r w:rsidRPr="00345CE2">
        <w:rPr>
          <w:rFonts w:cs="Open Sans Light"/>
          <w:color w:val="1F1F1F"/>
          <w:shd w:val="clear" w:color="auto" w:fill="FFFFFF"/>
        </w:rPr>
        <w:t>to ensure our young people are digitally competent and resilient and evolve into enterprising, creative and critical thinkers.</w:t>
      </w:r>
    </w:p>
    <w:p w14:paraId="162D1060" w14:textId="77777777" w:rsidR="005B4E9E" w:rsidRPr="00345CE2" w:rsidRDefault="005B4E9E" w:rsidP="005B4E9E">
      <w:pPr>
        <w:spacing w:after="0"/>
        <w:rPr>
          <w:rFonts w:cs="Open Sans Light"/>
          <w:color w:val="1F1F1F"/>
          <w:shd w:val="clear" w:color="auto" w:fill="FFFFFF"/>
        </w:rPr>
      </w:pPr>
    </w:p>
    <w:p w14:paraId="4C459B97" w14:textId="2674A316" w:rsidR="000D2E40" w:rsidRPr="00345CE2" w:rsidRDefault="000D2E40" w:rsidP="000D2E40">
      <w:pPr>
        <w:rPr>
          <w:rFonts w:cs="Arial"/>
        </w:rPr>
      </w:pPr>
      <w:r w:rsidRPr="00345CE2">
        <w:rPr>
          <w:rFonts w:cs="Arial"/>
        </w:rPr>
        <w:t xml:space="preserve">With its optional statements and guidance notes, this portfolio of templates is longer than the resulting policy document is likely to be. It is intended that, while covering this complex and ever-changing issue, the resulting policy document should be concise and easily understood if it is to be effective and adopted by all. The templates are based on current best practice policies and procedures and schools can amend them to suit their requirements. </w:t>
      </w:r>
    </w:p>
    <w:p w14:paraId="256ECB1F" w14:textId="7DDAA24E" w:rsidR="000D2E40" w:rsidRPr="00345CE2" w:rsidRDefault="000D2E40" w:rsidP="00885485">
      <w:pPr>
        <w:pStyle w:val="Heading2"/>
        <w:rPr>
          <w:rStyle w:val="Strong"/>
        </w:rPr>
      </w:pPr>
      <w:bookmarkStart w:id="8" w:name="_Toc61445975"/>
      <w:bookmarkStart w:id="9" w:name="_Toc61452095"/>
      <w:bookmarkStart w:id="10" w:name="_Toc127524297"/>
      <w:r w:rsidRPr="00345CE2">
        <w:t>Guidance notes</w:t>
      </w:r>
      <w:bookmarkEnd w:id="8"/>
      <w:bookmarkEnd w:id="9"/>
      <w:bookmarkEnd w:id="10"/>
    </w:p>
    <w:p w14:paraId="267320E1" w14:textId="77777777" w:rsidR="000D2E40" w:rsidRPr="00345CE2" w:rsidRDefault="000D2E40" w:rsidP="00144607">
      <w:pPr>
        <w:pStyle w:val="ListParagraph"/>
        <w:numPr>
          <w:ilvl w:val="0"/>
          <w:numId w:val="35"/>
        </w:numPr>
      </w:pPr>
      <w:r w:rsidRPr="00345CE2">
        <w:t xml:space="preserve">Within the templates, sections which include information or guidance are shown in </w:t>
      </w:r>
      <w:r w:rsidRPr="00345CE2">
        <w:rPr>
          <w:rStyle w:val="GridBlueChar"/>
        </w:rPr>
        <w:t>BLUE</w:t>
      </w:r>
      <w:r w:rsidRPr="00345CE2">
        <w:t>. It is anticipated that schools would amend or remove these sections from their completed policy document, though this will be a decision for the school group that produces the policy.</w:t>
      </w:r>
    </w:p>
    <w:p w14:paraId="29C12F8E" w14:textId="77777777" w:rsidR="000D2E40" w:rsidRPr="00345CE2" w:rsidRDefault="000D2E40" w:rsidP="00144607">
      <w:pPr>
        <w:pStyle w:val="ListParagraph"/>
        <w:numPr>
          <w:ilvl w:val="0"/>
          <w:numId w:val="35"/>
        </w:numPr>
      </w:pPr>
      <w:r w:rsidRPr="00345CE2">
        <w:t xml:space="preserve">It is strongly advised that sections formatted in </w:t>
      </w:r>
      <w:r w:rsidRPr="00345CE2">
        <w:rPr>
          <w:b/>
        </w:rPr>
        <w:t>BOLD</w:t>
      </w:r>
      <w:r w:rsidRPr="00345CE2">
        <w:t xml:space="preserve"> are retained, as they should form an essential part of a school’s Online Safety Policy.</w:t>
      </w:r>
    </w:p>
    <w:p w14:paraId="734A2FED" w14:textId="77777777" w:rsidR="000D2E40" w:rsidRPr="00345CE2" w:rsidRDefault="000D2E40" w:rsidP="00144607">
      <w:pPr>
        <w:pStyle w:val="ListParagraph"/>
        <w:numPr>
          <w:ilvl w:val="0"/>
          <w:numId w:val="35"/>
        </w:numPr>
      </w:pPr>
      <w:r w:rsidRPr="00345CE2">
        <w:t xml:space="preserve">Where sections in the template are formatted in </w:t>
      </w:r>
      <w:r w:rsidRPr="00345CE2">
        <w:rPr>
          <w:i/>
          <w:caps/>
        </w:rPr>
        <w:t>italics</w:t>
      </w:r>
      <w:r w:rsidRPr="00345CE2">
        <w:rPr>
          <w:caps/>
        </w:rPr>
        <w:t>,</w:t>
      </w:r>
      <w:r w:rsidRPr="00345CE2">
        <w:t xml:space="preserve"> it is anticipated that schools would wish to carefully consider whether or not to include that section or statement in their completed policy.</w:t>
      </w:r>
    </w:p>
    <w:p w14:paraId="001D9309" w14:textId="69259B33" w:rsidR="000D2E40" w:rsidRPr="00345CE2" w:rsidRDefault="000D2E40" w:rsidP="00144607">
      <w:pPr>
        <w:pStyle w:val="ListParagraph"/>
        <w:numPr>
          <w:ilvl w:val="0"/>
          <w:numId w:val="35"/>
        </w:numPr>
      </w:pPr>
      <w:r w:rsidRPr="00345CE2">
        <w:t xml:space="preserve">The first part of this document (the first </w:t>
      </w:r>
      <w:r w:rsidR="004678D9" w:rsidRPr="00345CE2">
        <w:t>50</w:t>
      </w:r>
      <w:r w:rsidRPr="00345CE2">
        <w:t xml:space="preserve"> pages) provides a template for an overall Online Safety Policy for the school. The appendices contain acceptable use agreement templates and more detailed, specific policy templates. It will be for schools to decide which of these documents they choose to amend and adopt.</w:t>
      </w:r>
    </w:p>
    <w:p w14:paraId="099E5E2B" w14:textId="7F73FEE4" w:rsidR="000D2E40" w:rsidRPr="00345CE2" w:rsidRDefault="000D2E40" w:rsidP="000D2E40">
      <w:pPr>
        <w:spacing w:after="200" w:line="276" w:lineRule="auto"/>
        <w:rPr>
          <w:rFonts w:cs="Arial"/>
        </w:rPr>
      </w:pPr>
    </w:p>
    <w:p w14:paraId="515E024D" w14:textId="54283550" w:rsidR="000D2E40" w:rsidRPr="00574475" w:rsidRDefault="00574475" w:rsidP="000D2E40">
      <w:pPr>
        <w:jc w:val="center"/>
        <w:rPr>
          <w:rFonts w:cs="Arial"/>
          <w:b/>
          <w:color w:val="FF0000"/>
          <w:sz w:val="48"/>
          <w:szCs w:val="44"/>
          <w:lang w:val="en-US"/>
        </w:rPr>
      </w:pPr>
      <w:r w:rsidRPr="00574475">
        <w:rPr>
          <w:rFonts w:cs="Arial"/>
          <w:b/>
          <w:color w:val="FF0000"/>
          <w:sz w:val="48"/>
          <w:szCs w:val="44"/>
          <w:lang w:val="en-US"/>
        </w:rPr>
        <w:t>YSGOL PENYGLODDFA SCHOOL</w:t>
      </w:r>
    </w:p>
    <w:p w14:paraId="1E8B31E5" w14:textId="6D97583F" w:rsidR="000D2E40" w:rsidRPr="00345CE2" w:rsidRDefault="000D2E40" w:rsidP="000D2E40">
      <w:pPr>
        <w:pStyle w:val="Heading1"/>
        <w:jc w:val="center"/>
        <w:rPr>
          <w:sz w:val="72"/>
          <w:szCs w:val="72"/>
          <w:lang w:val="en-US"/>
        </w:rPr>
      </w:pPr>
      <w:bookmarkStart w:id="11" w:name="_Toc61445976"/>
      <w:bookmarkStart w:id="12" w:name="_Toc61452096"/>
      <w:bookmarkStart w:id="13" w:name="_Toc127524298"/>
      <w:r w:rsidRPr="00345CE2">
        <w:rPr>
          <w:sz w:val="72"/>
          <w:szCs w:val="72"/>
          <w:lang w:val="en-US"/>
        </w:rPr>
        <w:t>Online Safety Policy</w:t>
      </w:r>
      <w:bookmarkEnd w:id="11"/>
      <w:bookmarkEnd w:id="12"/>
      <w:bookmarkEnd w:id="13"/>
    </w:p>
    <w:p w14:paraId="5D05E393" w14:textId="77777777" w:rsidR="000D2E40" w:rsidRPr="00345CE2" w:rsidRDefault="000D2E40" w:rsidP="000D2E40">
      <w:pPr>
        <w:rPr>
          <w:rFonts w:cs="Arial"/>
          <w:lang w:val="en-US"/>
        </w:rPr>
      </w:pPr>
    </w:p>
    <w:p w14:paraId="45F85FE2" w14:textId="77777777" w:rsidR="000D2E40" w:rsidRPr="00345CE2" w:rsidRDefault="000D2E40" w:rsidP="000D2E40">
      <w:pPr>
        <w:rPr>
          <w:rFonts w:cs="Arial"/>
        </w:rPr>
      </w:pPr>
    </w:p>
    <w:p w14:paraId="64834701" w14:textId="77777777" w:rsidR="000D2E40" w:rsidRPr="00345CE2"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1B47CC67" w14:textId="77777777" w:rsidR="000D2E40" w:rsidRPr="00345CE2" w:rsidRDefault="000D2E40" w:rsidP="000D2E40">
      <w:pPr>
        <w:pBdr>
          <w:top w:val="single" w:sz="4" w:space="0" w:color="auto"/>
          <w:left w:val="single" w:sz="4" w:space="4" w:color="auto"/>
          <w:bottom w:val="single" w:sz="4" w:space="1" w:color="auto"/>
          <w:right w:val="single" w:sz="4" w:space="4" w:color="auto"/>
        </w:pBdr>
        <w:ind w:left="993" w:right="963"/>
        <w:rPr>
          <w:rFonts w:cs="Arial"/>
        </w:rPr>
      </w:pPr>
      <w:r w:rsidRPr="00345CE2">
        <w:rPr>
          <w:rFonts w:cs="Arial"/>
        </w:rPr>
        <w:t>This policy applies to all members of the school</w:t>
      </w:r>
      <w:r w:rsidRPr="00345CE2">
        <w:rPr>
          <w:rFonts w:cs="Arial"/>
          <w:i/>
        </w:rPr>
        <w:t xml:space="preserve"> </w:t>
      </w:r>
      <w:r w:rsidRPr="00345CE2">
        <w:rPr>
          <w:rFonts w:cs="Arial"/>
        </w:rPr>
        <w:t>community (including staff, learners, volunteers, parents and carers, visitors, community users) who have access to and are users of school digital systems, both in and out of the school. It also applies to the use of personal digital technology on the school site (where allowed).</w:t>
      </w:r>
    </w:p>
    <w:p w14:paraId="2C79597F" w14:textId="77777777" w:rsidR="000D2E40" w:rsidRPr="00345CE2"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466B1AF4" w14:textId="77777777" w:rsidR="000D2E40" w:rsidRPr="00345CE2" w:rsidRDefault="000D2E40" w:rsidP="000D2E40">
      <w:pPr>
        <w:pStyle w:val="Heading1"/>
        <w:rPr>
          <w:rFonts w:cs="Arial"/>
          <w:b/>
          <w:sz w:val="32"/>
          <w:szCs w:val="32"/>
        </w:rPr>
      </w:pPr>
    </w:p>
    <w:p w14:paraId="15F5D6DD" w14:textId="4E302F34" w:rsidR="000D2E40" w:rsidRPr="00345CE2" w:rsidRDefault="000D2E40" w:rsidP="000D2E40">
      <w:pPr>
        <w:jc w:val="right"/>
        <w:rPr>
          <w:rFonts w:cs="Arial"/>
        </w:rPr>
      </w:pPr>
      <w:r w:rsidRPr="00345CE2">
        <w:rPr>
          <w:rFonts w:cs="Arial"/>
        </w:rPr>
        <w:t>Version: [</w:t>
      </w:r>
      <w:r w:rsidR="00574475">
        <w:rPr>
          <w:rFonts w:cs="Arial"/>
        </w:rPr>
        <w:t>1</w:t>
      </w:r>
      <w:r w:rsidRPr="00345CE2">
        <w:rPr>
          <w:rFonts w:cs="Arial"/>
        </w:rPr>
        <w:t>}</w:t>
      </w:r>
    </w:p>
    <w:p w14:paraId="1340960F" w14:textId="0B7AF8F5" w:rsidR="000D2E40" w:rsidRPr="00345CE2" w:rsidRDefault="000D2E40" w:rsidP="000D2E40">
      <w:pPr>
        <w:jc w:val="right"/>
        <w:rPr>
          <w:rFonts w:cs="Arial"/>
        </w:rPr>
      </w:pPr>
      <w:r w:rsidRPr="00345CE2">
        <w:rPr>
          <w:rFonts w:cs="Arial"/>
        </w:rPr>
        <w:t xml:space="preserve">Date </w:t>
      </w:r>
      <w:r w:rsidR="00574475">
        <w:rPr>
          <w:rFonts w:cs="Arial"/>
        </w:rPr>
        <w:t>reviewed</w:t>
      </w:r>
      <w:r w:rsidRPr="00345CE2">
        <w:rPr>
          <w:rFonts w:cs="Arial"/>
        </w:rPr>
        <w:t>:</w:t>
      </w:r>
      <w:r w:rsidR="00574475">
        <w:rPr>
          <w:rFonts w:cs="Arial"/>
        </w:rPr>
        <w:t xml:space="preserve"> 24/04/202</w:t>
      </w:r>
    </w:p>
    <w:p w14:paraId="2FC972A6" w14:textId="198B4B06" w:rsidR="000D2E40" w:rsidRPr="00345CE2" w:rsidRDefault="000D2E40" w:rsidP="000D2E40">
      <w:pPr>
        <w:jc w:val="right"/>
        <w:rPr>
          <w:rFonts w:cs="Arial"/>
        </w:rPr>
      </w:pPr>
      <w:r w:rsidRPr="00345CE2">
        <w:rPr>
          <w:rFonts w:cs="Arial"/>
        </w:rPr>
        <w:t xml:space="preserve">Next review date: </w:t>
      </w:r>
      <w:r w:rsidR="00574475">
        <w:rPr>
          <w:rFonts w:cs="Arial"/>
        </w:rPr>
        <w:t>April 2025</w:t>
      </w:r>
    </w:p>
    <w:p w14:paraId="5E4022CB" w14:textId="77777777" w:rsidR="000D2E40" w:rsidRPr="00345CE2" w:rsidRDefault="000D2E40" w:rsidP="000D2E40">
      <w:pPr>
        <w:rPr>
          <w:rFonts w:cs="Arial"/>
        </w:rPr>
      </w:pPr>
    </w:p>
    <w:p w14:paraId="5D83B371" w14:textId="77777777" w:rsidR="000D2E40" w:rsidRPr="00345CE2" w:rsidRDefault="000D2E40" w:rsidP="000D2E40">
      <w:pPr>
        <w:spacing w:after="200" w:line="276" w:lineRule="auto"/>
        <w:rPr>
          <w:rFonts w:cs="Arial"/>
        </w:rPr>
      </w:pPr>
      <w:r w:rsidRPr="00345CE2">
        <w:rPr>
          <w:rFonts w:cs="Arial"/>
        </w:rPr>
        <w:br w:type="page"/>
      </w:r>
    </w:p>
    <w:p w14:paraId="2087CCE5" w14:textId="5AA3FAD6" w:rsidR="000D2E40" w:rsidRPr="00345CE2" w:rsidRDefault="000D2E40" w:rsidP="000D2E40">
      <w:pPr>
        <w:pStyle w:val="Heading2"/>
      </w:pPr>
      <w:bookmarkStart w:id="14" w:name="_Toc448745590"/>
      <w:bookmarkStart w:id="15" w:name="_Toc448745803"/>
      <w:bookmarkStart w:id="16" w:name="_Toc511315099"/>
      <w:bookmarkStart w:id="17" w:name="_Toc25747618"/>
      <w:bookmarkStart w:id="18" w:name="_Toc61445977"/>
      <w:bookmarkStart w:id="19" w:name="_Toc61452097"/>
      <w:bookmarkStart w:id="20" w:name="_Toc127524299"/>
      <w:r w:rsidRPr="00345CE2">
        <w:t>Scope of the Online Safety Policy</w:t>
      </w:r>
      <w:bookmarkStart w:id="21" w:name="_Toc29915708"/>
      <w:bookmarkEnd w:id="14"/>
      <w:bookmarkEnd w:id="15"/>
      <w:bookmarkEnd w:id="16"/>
      <w:bookmarkEnd w:id="17"/>
      <w:bookmarkEnd w:id="18"/>
      <w:bookmarkEnd w:id="19"/>
      <w:bookmarkEnd w:id="20"/>
    </w:p>
    <w:p w14:paraId="790D8F43" w14:textId="1E656A33" w:rsidR="000D2E40" w:rsidRPr="00345CE2" w:rsidRDefault="000D2E40" w:rsidP="000D2E40">
      <w:pPr>
        <w:rPr>
          <w:rFonts w:cs="Arial"/>
        </w:rPr>
      </w:pPr>
      <w:r w:rsidRPr="00345CE2">
        <w:rPr>
          <w:rFonts w:cs="Arial"/>
        </w:rPr>
        <w:t xml:space="preserve">This Online Safety Policy outlines the commitment of </w:t>
      </w:r>
      <w:r w:rsidR="00574475">
        <w:rPr>
          <w:rFonts w:cs="Arial"/>
          <w:b/>
          <w:color w:val="FF0000"/>
        </w:rPr>
        <w:t>Ysgol Penygloddfa School</w:t>
      </w:r>
      <w:r w:rsidRPr="00574475">
        <w:rPr>
          <w:rFonts w:cs="Arial"/>
          <w:color w:val="FF0000"/>
        </w:rPr>
        <w:t xml:space="preserve"> </w:t>
      </w:r>
      <w:r w:rsidRPr="00345CE2">
        <w:rPr>
          <w:rFonts w:cs="Arial"/>
        </w:rPr>
        <w:t>to safeguard members of our school community online</w:t>
      </w:r>
      <w:r w:rsidRPr="00345CE2" w:rsidDel="00BE6C5B">
        <w:rPr>
          <w:rFonts w:cs="Arial"/>
        </w:rPr>
        <w:t xml:space="preserve"> </w:t>
      </w:r>
      <w:r w:rsidRPr="00345CE2">
        <w:rPr>
          <w:rFonts w:cs="Arial"/>
        </w:rPr>
        <w:t>in accordance with principles of open government and with the law. Schools should be aware of the legislative framework under which this Online Safety Policy template and guidance has been produced as outlined in the attached ‘Legislation’ Appendix.</w:t>
      </w:r>
    </w:p>
    <w:p w14:paraId="19381D15" w14:textId="77777777" w:rsidR="000D2E40" w:rsidRPr="00345CE2" w:rsidRDefault="000D2E40" w:rsidP="000D2E40">
      <w:pPr>
        <w:ind w:right="-29"/>
        <w:rPr>
          <w:rFonts w:cs="Arial"/>
          <w:b/>
        </w:rPr>
      </w:pPr>
      <w:r w:rsidRPr="00345CE2">
        <w:rPr>
          <w:rFonts w:cs="Arial"/>
          <w:b/>
        </w:rPr>
        <w:t>This Online Safety Policy applies to all members of the school</w:t>
      </w:r>
      <w:r w:rsidRPr="00345CE2">
        <w:rPr>
          <w:rFonts w:cs="Arial"/>
          <w:b/>
          <w:i/>
        </w:rPr>
        <w:t xml:space="preserve"> </w:t>
      </w:r>
      <w:r w:rsidRPr="00345CE2">
        <w:rPr>
          <w:rFonts w:cs="Arial"/>
          <w:b/>
        </w:rPr>
        <w:t>community (including staff, learners, volunteers, parents and carers, visitors, community users) who have access to and are users of school digital systems, both in and out of the school. It also applies to the use of personal digital technology on the school site (where allowed).</w:t>
      </w:r>
    </w:p>
    <w:p w14:paraId="28358F56" w14:textId="5DF443A0" w:rsidR="000D2E40" w:rsidRPr="00345CE2" w:rsidRDefault="00574475" w:rsidP="000D2E40">
      <w:pPr>
        <w:rPr>
          <w:rFonts w:cs="Arial"/>
        </w:rPr>
      </w:pPr>
      <w:r>
        <w:rPr>
          <w:rFonts w:cs="Arial"/>
          <w:b/>
          <w:color w:val="FF0000"/>
        </w:rPr>
        <w:t>Ysgol Penygloddfa School</w:t>
      </w:r>
      <w:r w:rsidR="000D2E40" w:rsidRPr="00574475">
        <w:rPr>
          <w:rFonts w:cs="Arial"/>
          <w:color w:val="FF0000"/>
        </w:rPr>
        <w:t xml:space="preserve"> </w:t>
      </w:r>
      <w:r w:rsidR="000D2E40" w:rsidRPr="00345CE2">
        <w:rPr>
          <w:rFonts w:cs="Arial"/>
        </w:rPr>
        <w:t>will deal with such incidents within this policy and associated behaviour and anti-bullying policies and will, where known, inform parents/carers of incidents of inappropriate online safety behaviour that take place out of school.</w:t>
      </w:r>
    </w:p>
    <w:bookmarkStart w:id="22" w:name="_Toc61445978"/>
    <w:bookmarkStart w:id="23" w:name="_Toc61452098"/>
    <w:bookmarkStart w:id="24" w:name="_Toc127524300"/>
    <w:p w14:paraId="29C89230" w14:textId="2F331391" w:rsidR="000D2E40" w:rsidRPr="00345CE2" w:rsidRDefault="000D2E40" w:rsidP="000D2E40">
      <w:pPr>
        <w:pStyle w:val="Heading2"/>
      </w:pPr>
      <w:r w:rsidRPr="00345CE2">
        <w:rPr>
          <w:noProof/>
          <w:lang w:eastAsia="en-GB"/>
        </w:rPr>
        <mc:AlternateContent>
          <mc:Choice Requires="wps">
            <w:drawing>
              <wp:anchor distT="0" distB="0" distL="114300" distR="114300" simplePos="0" relativeHeight="251658244" behindDoc="0" locked="0" layoutInCell="1" allowOverlap="1" wp14:anchorId="43D7A893" wp14:editId="74E036AE">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2480" w14:textId="77777777" w:rsidR="00574475" w:rsidRDefault="00574475" w:rsidP="000D2E40">
                            <w:pPr>
                              <w:jc w:val="center"/>
                            </w:pPr>
                            <w:r>
                              <w:rPr>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3D7A893"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" filled="f" stroked="f">
                <v:textbox>
                  <w:txbxContent>
                    <w:p w14:paraId="39742480" w14:textId="77777777" w:rsidR="00574475" w:rsidRDefault="00574475" w:rsidP="000D2E40">
                      <w:pPr>
                        <w:jc w:val="center"/>
                      </w:pPr>
                      <w:r>
                        <w:rPr>
                          <w:color w:val="FFFFFF"/>
                          <w:sz w:val="60"/>
                        </w:rPr>
                        <w:t>4</w:t>
                      </w:r>
                    </w:p>
                  </w:txbxContent>
                </v:textbox>
              </v:shape>
            </w:pict>
          </mc:Fallback>
        </mc:AlternateContent>
      </w:r>
      <w:r w:rsidRPr="00345CE2">
        <w:t>Policy development, monitoring and review</w:t>
      </w:r>
      <w:bookmarkEnd w:id="21"/>
      <w:bookmarkEnd w:id="22"/>
      <w:bookmarkEnd w:id="23"/>
      <w:bookmarkEnd w:id="24"/>
    </w:p>
    <w:p w14:paraId="0E9CFAE8" w14:textId="240122CA" w:rsidR="000D2E40" w:rsidRPr="00345CE2" w:rsidRDefault="000D2E40" w:rsidP="00D00B37">
      <w:pPr>
        <w:rPr>
          <w:rStyle w:val="GridBlueChar"/>
        </w:rPr>
      </w:pPr>
      <w:r w:rsidRPr="00345CE2">
        <w:t xml:space="preserve">This Online Safety Policy has been developed by the </w:t>
      </w:r>
      <w:r w:rsidR="00574475">
        <w:rPr>
          <w:i/>
        </w:rPr>
        <w:t>SLT</w:t>
      </w:r>
      <w:r w:rsidRPr="00345CE2">
        <w:rPr>
          <w:color w:val="466DB0"/>
        </w:rPr>
        <w:t xml:space="preserve"> </w:t>
      </w:r>
      <w:r w:rsidRPr="00345CE2">
        <w:t>made up of:</w:t>
      </w:r>
    </w:p>
    <w:p w14:paraId="6A07131B"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 xml:space="preserve">headteacher/senior leaders </w:t>
      </w:r>
    </w:p>
    <w:p w14:paraId="2C74D69D"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online safety lead</w:t>
      </w:r>
    </w:p>
    <w:p w14:paraId="195A1CC7"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staff – including teachers/education practitioners/support staff/technical staff</w:t>
      </w:r>
    </w:p>
    <w:p w14:paraId="310ECCAB"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governors</w:t>
      </w:r>
    </w:p>
    <w:p w14:paraId="1FCE95D0"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parents and carers</w:t>
      </w:r>
    </w:p>
    <w:p w14:paraId="5356104C" w14:textId="77777777" w:rsidR="000D2E40" w:rsidRPr="00345CE2" w:rsidRDefault="000D2E40" w:rsidP="00144607">
      <w:pPr>
        <w:pStyle w:val="ListParagraph"/>
        <w:numPr>
          <w:ilvl w:val="0"/>
          <w:numId w:val="25"/>
        </w:numPr>
        <w:tabs>
          <w:tab w:val="left" w:pos="284"/>
        </w:tabs>
        <w:spacing w:after="0" w:line="240" w:lineRule="auto"/>
        <w:jc w:val="left"/>
        <w:rPr>
          <w:rFonts w:cs="Arial"/>
          <w:i/>
        </w:rPr>
      </w:pPr>
      <w:r w:rsidRPr="00345CE2">
        <w:rPr>
          <w:rFonts w:cs="Arial"/>
          <w:i/>
        </w:rPr>
        <w:t>community users</w:t>
      </w:r>
    </w:p>
    <w:p w14:paraId="52A674E4" w14:textId="77777777" w:rsidR="00D94E62" w:rsidRPr="00345CE2" w:rsidRDefault="00D94E62" w:rsidP="000D2E40">
      <w:pPr>
        <w:rPr>
          <w:rFonts w:cs="Arial"/>
        </w:rPr>
      </w:pPr>
    </w:p>
    <w:p w14:paraId="0FD1A296" w14:textId="3BAFB075" w:rsidR="00D94E62" w:rsidRPr="00345CE2" w:rsidRDefault="000D2E40" w:rsidP="00D94E62">
      <w:pPr>
        <w:rPr>
          <w:rFonts w:cs="Arial"/>
        </w:rPr>
      </w:pPr>
      <w:r w:rsidRPr="00345CE2">
        <w:rPr>
          <w:rFonts w:cs="Arial"/>
        </w:rPr>
        <w:t xml:space="preserve">Consultation with the whole school community has taken place through a range of formal and informal meetings. </w:t>
      </w:r>
      <w:bookmarkStart w:id="25" w:name="_Toc61445979"/>
      <w:bookmarkStart w:id="26" w:name="_Toc61452099"/>
    </w:p>
    <w:p w14:paraId="5B0C3A91" w14:textId="77777777" w:rsidR="00D94E62" w:rsidRPr="00345CE2" w:rsidRDefault="00D94E62">
      <w:pPr>
        <w:spacing w:after="200" w:line="276" w:lineRule="auto"/>
        <w:jc w:val="left"/>
        <w:rPr>
          <w:rFonts w:ascii="Gotham Medium" w:eastAsiaTheme="majorEastAsia" w:hAnsi="Gotham Medium" w:cs="Arial"/>
          <w:bCs/>
          <w:color w:val="000000" w:themeColor="text1"/>
          <w:spacing w:val="-11"/>
          <w:sz w:val="36"/>
          <w:szCs w:val="26"/>
        </w:rPr>
      </w:pPr>
      <w:r w:rsidRPr="00345CE2">
        <w:rPr>
          <w:rFonts w:cs="Arial"/>
        </w:rPr>
        <w:br w:type="page"/>
      </w:r>
    </w:p>
    <w:bookmarkStart w:id="27" w:name="_Toc127524301"/>
    <w:p w14:paraId="72D107CB" w14:textId="427CDDBD" w:rsidR="000D2E40" w:rsidRPr="00345CE2" w:rsidRDefault="000D2E40" w:rsidP="000D2E40">
      <w:pPr>
        <w:pStyle w:val="Heading2"/>
        <w:rPr>
          <w:rFonts w:cs="Arial"/>
        </w:rPr>
      </w:pPr>
      <w:r w:rsidRPr="00345CE2">
        <w:rPr>
          <w:rFonts w:cs="Arial"/>
          <w:noProof/>
          <w:color w:val="13264D"/>
          <w:lang w:eastAsia="en-GB"/>
        </w:rPr>
        <mc:AlternateContent>
          <mc:Choice Requires="wps">
            <w:drawing>
              <wp:anchor distT="0" distB="0" distL="114300" distR="114300" simplePos="0" relativeHeight="251658240" behindDoc="0" locked="0" layoutInCell="1" allowOverlap="1" wp14:anchorId="76ED47EB" wp14:editId="589EA41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919F1" w14:textId="77777777" w:rsidR="00574475" w:rsidRDefault="00574475"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6ED47EB" id="Text Box 12" o:spid="_x0000_s1027" type="#_x0000_t202" style="position:absolute;margin-left:-140.55pt;margin-top:249.85pt;width:63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" filled="f" stroked="f">
                <v:textbox>
                  <w:txbxContent>
                    <w:p w14:paraId="37A919F1" w14:textId="77777777" w:rsidR="00574475" w:rsidRDefault="00574475" w:rsidP="000D2E40">
                      <w:pPr>
                        <w:jc w:val="center"/>
                      </w:pPr>
                      <w:r>
                        <w:rPr>
                          <w:color w:val="FFFFFF"/>
                          <w:sz w:val="60"/>
                        </w:rPr>
                        <w:t>5</w:t>
                      </w:r>
                    </w:p>
                  </w:txbxContent>
                </v:textbox>
              </v:shape>
            </w:pict>
          </mc:Fallback>
        </mc:AlternateContent>
      </w:r>
      <w:r w:rsidRPr="00345CE2">
        <w:rPr>
          <w:rFonts w:cs="Arial"/>
        </w:rPr>
        <w:t>Schedule for development, monitoring and review</w:t>
      </w:r>
      <w:bookmarkEnd w:id="25"/>
      <w:bookmarkEnd w:id="26"/>
      <w:bookmarkEnd w:id="27"/>
    </w:p>
    <w:tbl>
      <w:tblPr>
        <w:tblStyle w:val="TableGrid"/>
        <w:tblW w:w="9889" w:type="dxa"/>
        <w:jc w:val="center"/>
        <w:tblLayout w:type="fixed"/>
        <w:tblLook w:val="0000" w:firstRow="0" w:lastRow="0" w:firstColumn="0" w:lastColumn="0" w:noHBand="0" w:noVBand="0"/>
      </w:tblPr>
      <w:tblGrid>
        <w:gridCol w:w="5665"/>
        <w:gridCol w:w="4224"/>
      </w:tblGrid>
      <w:tr w:rsidR="000D2E40" w:rsidRPr="00345CE2" w14:paraId="6ADD92A1" w14:textId="77777777" w:rsidTr="00C256CF">
        <w:trPr>
          <w:trHeight w:val="59"/>
          <w:jc w:val="center"/>
        </w:trPr>
        <w:tc>
          <w:tcPr>
            <w:tcW w:w="5665" w:type="dxa"/>
          </w:tcPr>
          <w:p w14:paraId="1B7EECE9" w14:textId="4F259161" w:rsidR="000D2E40" w:rsidRPr="00345CE2" w:rsidRDefault="000D2E40" w:rsidP="00C256CF">
            <w:pPr>
              <w:rPr>
                <w:rFonts w:cs="Arial"/>
                <w:szCs w:val="21"/>
                <w:lang w:eastAsia="en-GB"/>
              </w:rPr>
            </w:pPr>
            <w:r w:rsidRPr="00345CE2">
              <w:rPr>
                <w:rFonts w:cs="Arial"/>
                <w:szCs w:val="21"/>
                <w:lang w:eastAsia="en-GB"/>
              </w:rPr>
              <w:t xml:space="preserve">This Online Safety Policy was approved by the </w:t>
            </w:r>
            <w:r w:rsidRPr="00345CE2">
              <w:rPr>
                <w:rFonts w:cs="Arial"/>
                <w:i/>
                <w:szCs w:val="21"/>
                <w:lang w:eastAsia="en-GB"/>
              </w:rPr>
              <w:t>school</w:t>
            </w:r>
            <w:r w:rsidRPr="00345CE2">
              <w:rPr>
                <w:rFonts w:cs="Arial"/>
                <w:szCs w:val="21"/>
                <w:lang w:eastAsia="en-GB"/>
              </w:rPr>
              <w:t xml:space="preserve"> </w:t>
            </w:r>
            <w:r w:rsidRPr="00345CE2">
              <w:rPr>
                <w:rFonts w:cs="Arial"/>
                <w:i/>
                <w:szCs w:val="21"/>
                <w:lang w:eastAsia="en-GB"/>
              </w:rPr>
              <w:t>governing body on:</w:t>
            </w:r>
          </w:p>
        </w:tc>
        <w:tc>
          <w:tcPr>
            <w:tcW w:w="4224" w:type="dxa"/>
          </w:tcPr>
          <w:p w14:paraId="6F535480" w14:textId="518AEFCD" w:rsidR="000D2E40" w:rsidRPr="00345CE2" w:rsidRDefault="00574475" w:rsidP="000D2E40">
            <w:pPr>
              <w:rPr>
                <w:rFonts w:cs="Arial"/>
                <w:i/>
                <w:sz w:val="21"/>
                <w:szCs w:val="21"/>
                <w:lang w:eastAsia="en-GB"/>
              </w:rPr>
            </w:pPr>
            <w:r>
              <w:rPr>
                <w:rFonts w:cs="Arial"/>
                <w:i/>
                <w:sz w:val="21"/>
                <w:szCs w:val="21"/>
                <w:lang w:eastAsia="en-GB"/>
              </w:rPr>
              <w:t>24/04/2024</w:t>
            </w:r>
          </w:p>
        </w:tc>
      </w:tr>
      <w:tr w:rsidR="000D2E40" w:rsidRPr="00345CE2" w14:paraId="7F6447D0" w14:textId="77777777" w:rsidTr="00C256CF">
        <w:trPr>
          <w:trHeight w:val="59"/>
          <w:jc w:val="center"/>
        </w:trPr>
        <w:tc>
          <w:tcPr>
            <w:tcW w:w="5665" w:type="dxa"/>
          </w:tcPr>
          <w:p w14:paraId="514F2C7D" w14:textId="77777777" w:rsidR="000D2E40" w:rsidRPr="00345CE2" w:rsidRDefault="000D2E40" w:rsidP="000D2E40">
            <w:pPr>
              <w:rPr>
                <w:rFonts w:cs="Arial"/>
                <w:szCs w:val="21"/>
                <w:lang w:eastAsia="en-GB"/>
              </w:rPr>
            </w:pPr>
            <w:r w:rsidRPr="00345CE2">
              <w:rPr>
                <w:rFonts w:cs="Arial"/>
                <w:szCs w:val="21"/>
                <w:lang w:eastAsia="en-GB"/>
              </w:rPr>
              <w:t>The implementation of this Online Safety Policy will be monitored by:</w:t>
            </w:r>
          </w:p>
        </w:tc>
        <w:tc>
          <w:tcPr>
            <w:tcW w:w="4224" w:type="dxa"/>
          </w:tcPr>
          <w:p w14:paraId="452D8C18" w14:textId="2959472E" w:rsidR="000D2E40" w:rsidRPr="00345CE2" w:rsidRDefault="00574475" w:rsidP="00C256CF">
            <w:pPr>
              <w:rPr>
                <w:rFonts w:cs="Arial"/>
                <w:i/>
                <w:sz w:val="21"/>
                <w:szCs w:val="21"/>
                <w:lang w:eastAsia="en-GB"/>
              </w:rPr>
            </w:pPr>
            <w:r>
              <w:rPr>
                <w:rFonts w:cs="Arial"/>
                <w:i/>
                <w:sz w:val="21"/>
                <w:szCs w:val="21"/>
                <w:lang w:eastAsia="en-GB"/>
              </w:rPr>
              <w:t>SLT</w:t>
            </w:r>
          </w:p>
        </w:tc>
      </w:tr>
      <w:tr w:rsidR="000D2E40" w:rsidRPr="00345CE2" w14:paraId="29A8433C" w14:textId="77777777" w:rsidTr="00C256CF">
        <w:trPr>
          <w:trHeight w:val="765"/>
          <w:jc w:val="center"/>
        </w:trPr>
        <w:tc>
          <w:tcPr>
            <w:tcW w:w="5665" w:type="dxa"/>
          </w:tcPr>
          <w:p w14:paraId="4523E143" w14:textId="77777777" w:rsidR="000D2E40" w:rsidRPr="00345CE2" w:rsidRDefault="000D2E40" w:rsidP="000D2E40">
            <w:pPr>
              <w:rPr>
                <w:rFonts w:cs="Arial"/>
                <w:szCs w:val="21"/>
                <w:lang w:eastAsia="en-GB"/>
              </w:rPr>
            </w:pPr>
            <w:r w:rsidRPr="00345CE2">
              <w:rPr>
                <w:rFonts w:cs="Arial"/>
                <w:szCs w:val="21"/>
                <w:lang w:eastAsia="en-GB"/>
              </w:rPr>
              <w:t>Monitoring will take place at regular intervals:</w:t>
            </w:r>
          </w:p>
        </w:tc>
        <w:tc>
          <w:tcPr>
            <w:tcW w:w="4224" w:type="dxa"/>
          </w:tcPr>
          <w:p w14:paraId="7B8B4A24" w14:textId="3C566E6B" w:rsidR="000D2E40" w:rsidRPr="00345CE2" w:rsidRDefault="008A45A1" w:rsidP="00C256CF">
            <w:pPr>
              <w:rPr>
                <w:rFonts w:cs="Arial"/>
                <w:i/>
                <w:sz w:val="21"/>
                <w:szCs w:val="21"/>
                <w:lang w:eastAsia="en-GB"/>
              </w:rPr>
            </w:pPr>
            <w:r>
              <w:rPr>
                <w:rFonts w:cs="Arial"/>
                <w:i/>
                <w:sz w:val="21"/>
                <w:szCs w:val="21"/>
                <w:lang w:eastAsia="en-GB"/>
              </w:rPr>
              <w:t>Annually</w:t>
            </w:r>
          </w:p>
        </w:tc>
      </w:tr>
      <w:tr w:rsidR="000D2E40" w:rsidRPr="00345CE2" w14:paraId="41C35AC2" w14:textId="77777777" w:rsidTr="00C256CF">
        <w:trPr>
          <w:trHeight w:val="59"/>
          <w:jc w:val="center"/>
        </w:trPr>
        <w:tc>
          <w:tcPr>
            <w:tcW w:w="5665" w:type="dxa"/>
          </w:tcPr>
          <w:p w14:paraId="1B75362F" w14:textId="24C5E9CA" w:rsidR="000D2E40" w:rsidRPr="00345CE2" w:rsidRDefault="000D2E40" w:rsidP="00C256CF">
            <w:pPr>
              <w:rPr>
                <w:rFonts w:cs="Arial"/>
                <w:szCs w:val="21"/>
                <w:lang w:eastAsia="en-GB"/>
              </w:rPr>
            </w:pPr>
            <w:r w:rsidRPr="00345CE2">
              <w:rPr>
                <w:rFonts w:cs="Arial"/>
                <w:szCs w:val="21"/>
                <w:lang w:eastAsia="en-GB"/>
              </w:rPr>
              <w:t xml:space="preserve">The </w:t>
            </w:r>
            <w:r w:rsidRPr="00345CE2">
              <w:rPr>
                <w:rFonts w:cs="Arial"/>
                <w:i/>
                <w:szCs w:val="21"/>
                <w:lang w:eastAsia="en-GB"/>
              </w:rPr>
              <w:t>governing body</w:t>
            </w:r>
            <w:r w:rsidRPr="00345CE2">
              <w:rPr>
                <w:rFonts w:cs="Arial"/>
                <w:szCs w:val="21"/>
                <w:lang w:eastAsia="en-GB"/>
              </w:rPr>
              <w:t xml:space="preserve"> will receive a report on the implementation of the Online Safety Policy generated by the monitoring group (which will include anonymous details of online safety incidents) at regular intervals:</w:t>
            </w:r>
          </w:p>
        </w:tc>
        <w:tc>
          <w:tcPr>
            <w:tcW w:w="4224" w:type="dxa"/>
          </w:tcPr>
          <w:p w14:paraId="7AAC5EF2" w14:textId="352260FD" w:rsidR="000D2E40" w:rsidRPr="00345CE2" w:rsidRDefault="00574475" w:rsidP="000D2E40">
            <w:pPr>
              <w:rPr>
                <w:rFonts w:cs="Arial"/>
                <w:i/>
                <w:sz w:val="21"/>
                <w:szCs w:val="21"/>
                <w:lang w:eastAsia="en-GB"/>
              </w:rPr>
            </w:pPr>
            <w:r>
              <w:rPr>
                <w:rFonts w:cs="Arial"/>
                <w:i/>
                <w:sz w:val="21"/>
                <w:szCs w:val="21"/>
                <w:lang w:eastAsia="en-GB"/>
              </w:rPr>
              <w:t>Annually</w:t>
            </w:r>
          </w:p>
        </w:tc>
      </w:tr>
      <w:tr w:rsidR="000D2E40" w:rsidRPr="00345CE2" w14:paraId="4B21ECB1" w14:textId="77777777" w:rsidTr="00C256CF">
        <w:trPr>
          <w:trHeight w:val="1795"/>
          <w:jc w:val="center"/>
        </w:trPr>
        <w:tc>
          <w:tcPr>
            <w:tcW w:w="5665" w:type="dxa"/>
          </w:tcPr>
          <w:p w14:paraId="319FF896" w14:textId="2256ECA9" w:rsidR="000D2E40" w:rsidRPr="00345CE2" w:rsidRDefault="000D2E40" w:rsidP="00C256CF">
            <w:pPr>
              <w:rPr>
                <w:rFonts w:cs="Arial"/>
                <w:szCs w:val="21"/>
                <w:lang w:eastAsia="en-GB"/>
              </w:rPr>
            </w:pPr>
            <w:r w:rsidRPr="00345CE2">
              <w:rPr>
                <w:rFonts w:cs="Arial"/>
                <w:spacing w:val="-2"/>
                <w:szCs w:val="21"/>
                <w:lang w:eastAsia="en-GB"/>
              </w:rPr>
              <w:t>The Online Safety Policy will be reviewed annually, or more regularly in the light of any significant new technological developments, new threats to online safety or incidents that have taken place. The next anticipated review date will be:</w:t>
            </w:r>
          </w:p>
        </w:tc>
        <w:tc>
          <w:tcPr>
            <w:tcW w:w="4224" w:type="dxa"/>
          </w:tcPr>
          <w:p w14:paraId="6110588C" w14:textId="5E4DA85F" w:rsidR="000D2E40" w:rsidRPr="00345CE2" w:rsidRDefault="00574475" w:rsidP="000D2E40">
            <w:pPr>
              <w:rPr>
                <w:rFonts w:cs="Arial"/>
                <w:i/>
                <w:sz w:val="21"/>
                <w:szCs w:val="21"/>
                <w:lang w:eastAsia="en-GB"/>
              </w:rPr>
            </w:pPr>
            <w:r>
              <w:rPr>
                <w:rFonts w:cs="Arial"/>
                <w:i/>
                <w:sz w:val="21"/>
                <w:szCs w:val="21"/>
                <w:lang w:eastAsia="en-GB"/>
              </w:rPr>
              <w:t>April 2025</w:t>
            </w:r>
          </w:p>
        </w:tc>
      </w:tr>
      <w:tr w:rsidR="000D2E40" w:rsidRPr="00345CE2" w14:paraId="566FAC78" w14:textId="77777777" w:rsidTr="00C256CF">
        <w:trPr>
          <w:trHeight w:val="874"/>
          <w:jc w:val="center"/>
        </w:trPr>
        <w:tc>
          <w:tcPr>
            <w:tcW w:w="5665" w:type="dxa"/>
          </w:tcPr>
          <w:p w14:paraId="6F7E0BBA" w14:textId="40136DA0" w:rsidR="000D2E40" w:rsidRPr="00345CE2" w:rsidRDefault="000D2E40" w:rsidP="00C256CF">
            <w:pPr>
              <w:rPr>
                <w:rFonts w:cs="Arial"/>
                <w:szCs w:val="21"/>
                <w:lang w:eastAsia="en-GB"/>
              </w:rPr>
            </w:pPr>
            <w:r w:rsidRPr="00345CE2">
              <w:rPr>
                <w:rFonts w:cs="Arial"/>
                <w:szCs w:val="21"/>
                <w:lang w:eastAsia="en-GB"/>
              </w:rPr>
              <w:t>Should serious online safety incidents take place, the following external persons/agencies should be informed:</w:t>
            </w:r>
          </w:p>
        </w:tc>
        <w:tc>
          <w:tcPr>
            <w:tcW w:w="4224" w:type="dxa"/>
          </w:tcPr>
          <w:p w14:paraId="5194D9AD" w14:textId="618CCA9F" w:rsidR="000D2E40" w:rsidRPr="00345CE2" w:rsidRDefault="000D2E40" w:rsidP="000D2E40">
            <w:pPr>
              <w:rPr>
                <w:rFonts w:cs="Arial"/>
                <w:i/>
                <w:sz w:val="21"/>
                <w:szCs w:val="21"/>
                <w:lang w:eastAsia="en-GB"/>
              </w:rPr>
            </w:pPr>
            <w:r w:rsidRPr="00345CE2">
              <w:rPr>
                <w:rFonts w:cs="Arial"/>
                <w:i/>
                <w:sz w:val="21"/>
                <w:szCs w:val="21"/>
                <w:lang w:eastAsia="en-GB"/>
              </w:rPr>
              <w:t xml:space="preserve">LA ICT manager, LA safeguarding officer, police </w:t>
            </w:r>
          </w:p>
        </w:tc>
      </w:tr>
    </w:tbl>
    <w:bookmarkStart w:id="28" w:name="_Toc61445980"/>
    <w:bookmarkStart w:id="29" w:name="_Toc61452100"/>
    <w:bookmarkStart w:id="30" w:name="_Toc127524302"/>
    <w:p w14:paraId="2CD2F375" w14:textId="41BDE1DA" w:rsidR="000D2E40" w:rsidRPr="00345CE2" w:rsidRDefault="000D2E40" w:rsidP="00864AE9">
      <w:pPr>
        <w:pStyle w:val="Heading2"/>
      </w:pPr>
      <w:r w:rsidRPr="00345CE2">
        <w:rPr>
          <w:noProof/>
          <w:color w:val="13264D"/>
          <w:lang w:eastAsia="en-GB"/>
        </w:rPr>
        <mc:AlternateContent>
          <mc:Choice Requires="wps">
            <w:drawing>
              <wp:anchor distT="0" distB="0" distL="114300" distR="114300" simplePos="0" relativeHeight="251658245" behindDoc="0" locked="0" layoutInCell="1" allowOverlap="1" wp14:anchorId="2815EF58" wp14:editId="59095846">
                <wp:simplePos x="0" y="0"/>
                <wp:positionH relativeFrom="column">
                  <wp:posOffset>-1784985</wp:posOffset>
                </wp:positionH>
                <wp:positionV relativeFrom="paragraph">
                  <wp:posOffset>3173095</wp:posOffset>
                </wp:positionV>
                <wp:extent cx="800100" cy="571500"/>
                <wp:effectExtent l="0" t="0" r="381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0B6A" w14:textId="77777777" w:rsidR="00574475" w:rsidRDefault="00574475"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815EF58" id="Text Box 21" o:spid="_x0000_s1028" type="#_x0000_t202" style="position:absolute;margin-left:-140.55pt;margin-top:249.85pt;width:63pt;height: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" filled="f" stroked="f">
                <v:textbox>
                  <w:txbxContent>
                    <w:p w14:paraId="6D550B6A" w14:textId="77777777" w:rsidR="00574475" w:rsidRDefault="00574475" w:rsidP="000D2E40">
                      <w:pPr>
                        <w:jc w:val="center"/>
                      </w:pPr>
                      <w:r>
                        <w:rPr>
                          <w:color w:val="FFFFFF"/>
                          <w:sz w:val="60"/>
                        </w:rPr>
                        <w:t>5</w:t>
                      </w:r>
                    </w:p>
                  </w:txbxContent>
                </v:textbox>
              </v:shape>
            </w:pict>
          </mc:Fallback>
        </mc:AlternateContent>
      </w:r>
      <w:r w:rsidRPr="00345CE2">
        <w:t>Process for monitoring the impact of the Online Safety Policy</w:t>
      </w:r>
      <w:bookmarkStart w:id="31" w:name="_Hlk62659386"/>
      <w:bookmarkEnd w:id="28"/>
      <w:bookmarkEnd w:id="29"/>
      <w:bookmarkEnd w:id="30"/>
    </w:p>
    <w:p w14:paraId="33D2AC0B" w14:textId="09785BBC" w:rsidR="000D2E40" w:rsidRPr="00345CE2" w:rsidRDefault="000D2E40" w:rsidP="000D2E40">
      <w:pPr>
        <w:rPr>
          <w:rFonts w:cs="Arial"/>
          <w:i/>
          <w:color w:val="494949"/>
        </w:rPr>
      </w:pPr>
      <w:r w:rsidRPr="00345CE2">
        <w:rPr>
          <w:rFonts w:cs="Arial"/>
          <w:color w:val="494949"/>
        </w:rPr>
        <w:t xml:space="preserve">The school will monitor the impact of the policy using: </w:t>
      </w:r>
    </w:p>
    <w:p w14:paraId="1FD05F09" w14:textId="77777777" w:rsidR="000D2E40" w:rsidRPr="00345CE2" w:rsidRDefault="000D2E40" w:rsidP="005A1F89">
      <w:pPr>
        <w:pStyle w:val="ListParagraph"/>
        <w:numPr>
          <w:ilvl w:val="0"/>
          <w:numId w:val="2"/>
        </w:numPr>
        <w:spacing w:after="0" w:line="240" w:lineRule="auto"/>
        <w:jc w:val="left"/>
        <w:rPr>
          <w:rFonts w:cs="Arial"/>
          <w:i/>
          <w:color w:val="494949"/>
        </w:rPr>
      </w:pPr>
      <w:r w:rsidRPr="00345CE2">
        <w:rPr>
          <w:rFonts w:cs="Arial"/>
          <w:i/>
          <w:color w:val="494949"/>
        </w:rPr>
        <w:t>logs of reported incidents</w:t>
      </w:r>
    </w:p>
    <w:p w14:paraId="17DA919F" w14:textId="77777777" w:rsidR="000D2E40" w:rsidRPr="00345CE2" w:rsidRDefault="000D2E40" w:rsidP="005A1F89">
      <w:pPr>
        <w:pStyle w:val="ListParagraph"/>
        <w:numPr>
          <w:ilvl w:val="0"/>
          <w:numId w:val="2"/>
        </w:numPr>
        <w:spacing w:after="0" w:line="240" w:lineRule="auto"/>
        <w:jc w:val="left"/>
        <w:rPr>
          <w:rFonts w:cs="Arial"/>
          <w:i/>
          <w:color w:val="244061" w:themeColor="accent1" w:themeShade="80"/>
        </w:rPr>
      </w:pPr>
      <w:r w:rsidRPr="00345CE2">
        <w:rPr>
          <w:rFonts w:cs="Arial"/>
          <w:i/>
          <w:color w:val="494949"/>
        </w:rPr>
        <w:t>monitoring logs of internet activity (including sites visited</w:t>
      </w:r>
      <w:r w:rsidRPr="00345CE2">
        <w:rPr>
          <w:rFonts w:cs="Arial"/>
          <w:i/>
          <w:color w:val="244061" w:themeColor="accent1" w:themeShade="80"/>
        </w:rPr>
        <w:t xml:space="preserve">) </w:t>
      </w:r>
    </w:p>
    <w:p w14:paraId="371140D4" w14:textId="77777777" w:rsidR="000D2E40" w:rsidRPr="00345CE2" w:rsidRDefault="000D2E40" w:rsidP="005A1F89">
      <w:pPr>
        <w:pStyle w:val="ListParagraph"/>
        <w:numPr>
          <w:ilvl w:val="0"/>
          <w:numId w:val="2"/>
        </w:numPr>
        <w:spacing w:after="0" w:line="240" w:lineRule="auto"/>
        <w:jc w:val="left"/>
        <w:rPr>
          <w:rFonts w:cs="Arial"/>
          <w:i/>
          <w:color w:val="244061" w:themeColor="accent1" w:themeShade="80"/>
        </w:rPr>
      </w:pPr>
      <w:r w:rsidRPr="00345CE2">
        <w:rPr>
          <w:rFonts w:cs="Arial"/>
          <w:i/>
          <w:color w:val="244061" w:themeColor="accent1" w:themeShade="80"/>
        </w:rPr>
        <w:t>i</w:t>
      </w:r>
      <w:r w:rsidRPr="00345CE2">
        <w:rPr>
          <w:rFonts w:cs="Arial"/>
          <w:i/>
          <w:color w:val="494949"/>
        </w:rPr>
        <w:t>nternal monitoring data for network activity</w:t>
      </w:r>
    </w:p>
    <w:p w14:paraId="2BF0C41B" w14:textId="77777777" w:rsidR="000D2E40" w:rsidRPr="00345CE2" w:rsidRDefault="000D2E40" w:rsidP="005A1F89">
      <w:pPr>
        <w:pStyle w:val="ListParagraph"/>
        <w:numPr>
          <w:ilvl w:val="0"/>
          <w:numId w:val="2"/>
        </w:numPr>
        <w:spacing w:after="0" w:line="240" w:lineRule="auto"/>
        <w:jc w:val="left"/>
        <w:rPr>
          <w:rFonts w:cs="Arial"/>
          <w:i/>
          <w:color w:val="494949"/>
        </w:rPr>
      </w:pPr>
      <w:r w:rsidRPr="00345CE2">
        <w:rPr>
          <w:rFonts w:cs="Arial"/>
          <w:i/>
          <w:color w:val="494949"/>
        </w:rPr>
        <w:t xml:space="preserve">surveys/questionnaires of: </w:t>
      </w:r>
    </w:p>
    <w:p w14:paraId="544C6BCD" w14:textId="77777777" w:rsidR="006C3D38" w:rsidRPr="00345CE2" w:rsidRDefault="006C3D38" w:rsidP="006C3D38">
      <w:pPr>
        <w:pStyle w:val="ListParagraph"/>
        <w:spacing w:after="0" w:line="240" w:lineRule="auto"/>
        <w:ind w:left="1800"/>
        <w:jc w:val="left"/>
        <w:rPr>
          <w:rFonts w:cs="Arial"/>
          <w:color w:val="494949"/>
        </w:rPr>
      </w:pPr>
    </w:p>
    <w:p w14:paraId="6EAE8ADB" w14:textId="3CA65660" w:rsidR="000D2E40" w:rsidRPr="00345CE2" w:rsidRDefault="000D2E40" w:rsidP="005A1F89">
      <w:pPr>
        <w:pStyle w:val="ListParagraph"/>
        <w:numPr>
          <w:ilvl w:val="0"/>
          <w:numId w:val="4"/>
        </w:numPr>
        <w:spacing w:after="0" w:line="240" w:lineRule="auto"/>
        <w:jc w:val="left"/>
        <w:rPr>
          <w:rFonts w:cs="Arial"/>
          <w:color w:val="494949"/>
        </w:rPr>
      </w:pPr>
      <w:r w:rsidRPr="00345CE2">
        <w:rPr>
          <w:rFonts w:cs="Arial"/>
          <w:i/>
          <w:color w:val="494949"/>
        </w:rPr>
        <w:t>learners</w:t>
      </w:r>
    </w:p>
    <w:p w14:paraId="3911D57E" w14:textId="77777777" w:rsidR="000D2E40" w:rsidRPr="00345CE2" w:rsidRDefault="000D2E40" w:rsidP="005A1F89">
      <w:pPr>
        <w:pStyle w:val="ListParagraph"/>
        <w:numPr>
          <w:ilvl w:val="0"/>
          <w:numId w:val="4"/>
        </w:numPr>
        <w:spacing w:after="0" w:line="240" w:lineRule="auto"/>
        <w:jc w:val="left"/>
        <w:rPr>
          <w:rFonts w:cs="Arial"/>
          <w:i/>
          <w:color w:val="494949"/>
        </w:rPr>
      </w:pPr>
      <w:r w:rsidRPr="00345CE2">
        <w:rPr>
          <w:rFonts w:cs="Arial"/>
          <w:i/>
          <w:color w:val="494949"/>
        </w:rPr>
        <w:t xml:space="preserve">parents and carers </w:t>
      </w:r>
    </w:p>
    <w:p w14:paraId="0C44AC07" w14:textId="67BF5255" w:rsidR="000D2E40" w:rsidRPr="00345CE2" w:rsidRDefault="000D2E40" w:rsidP="00C256CF">
      <w:pPr>
        <w:pStyle w:val="ListParagraph"/>
        <w:numPr>
          <w:ilvl w:val="0"/>
          <w:numId w:val="4"/>
        </w:numPr>
        <w:spacing w:after="200" w:line="276" w:lineRule="auto"/>
        <w:jc w:val="left"/>
        <w:rPr>
          <w:rFonts w:cs="Arial"/>
        </w:rPr>
      </w:pPr>
      <w:r w:rsidRPr="00345CE2">
        <w:rPr>
          <w:rFonts w:cs="Arial"/>
          <w:i/>
          <w:color w:val="494949"/>
        </w:rPr>
        <w:t>staff.</w:t>
      </w:r>
      <w:bookmarkStart w:id="32" w:name="_Toc29915709"/>
    </w:p>
    <w:p w14:paraId="41882E88" w14:textId="77777777" w:rsidR="000D2E40" w:rsidRPr="00345CE2" w:rsidRDefault="000D2E40" w:rsidP="000D2E40">
      <w:pPr>
        <w:pStyle w:val="Heading1"/>
      </w:pPr>
      <w:bookmarkStart w:id="33" w:name="_Toc61445981"/>
      <w:bookmarkStart w:id="34" w:name="_Toc61452101"/>
      <w:bookmarkStart w:id="35" w:name="_Toc127524303"/>
      <w:bookmarkEnd w:id="31"/>
      <w:r w:rsidRPr="00345CE2">
        <w:t>Policy and leadership</w:t>
      </w:r>
      <w:bookmarkEnd w:id="33"/>
      <w:bookmarkEnd w:id="34"/>
      <w:bookmarkEnd w:id="35"/>
      <w:r w:rsidRPr="00345CE2">
        <w:t xml:space="preserve"> </w:t>
      </w:r>
    </w:p>
    <w:bookmarkStart w:id="36" w:name="_Toc61445982"/>
    <w:bookmarkStart w:id="37" w:name="_Toc61452102"/>
    <w:bookmarkStart w:id="38" w:name="_Toc127524304"/>
    <w:p w14:paraId="206DF4C5" w14:textId="7BDC03F4" w:rsidR="000D2E40" w:rsidRPr="00345CE2" w:rsidRDefault="000D2E40" w:rsidP="000D2E40">
      <w:pPr>
        <w:pStyle w:val="Heading2"/>
      </w:pPr>
      <w:r w:rsidRPr="00345CE2">
        <w:rPr>
          <w:noProof/>
          <w:lang w:eastAsia="en-GB"/>
        </w:rPr>
        <mc:AlternateContent>
          <mc:Choice Requires="wps">
            <w:drawing>
              <wp:anchor distT="0" distB="0" distL="114300" distR="114300" simplePos="0" relativeHeight="251658241" behindDoc="0" locked="0" layoutInCell="1" allowOverlap="1" wp14:anchorId="4A443E29" wp14:editId="568C5A6F">
                <wp:simplePos x="0" y="0"/>
                <wp:positionH relativeFrom="column">
                  <wp:posOffset>-1784985</wp:posOffset>
                </wp:positionH>
                <wp:positionV relativeFrom="paragraph">
                  <wp:posOffset>668020</wp:posOffset>
                </wp:positionV>
                <wp:extent cx="800100" cy="571500"/>
                <wp:effectExtent l="0" t="0" r="3810" b="444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3CBAE" w14:textId="77777777" w:rsidR="00574475" w:rsidRDefault="00574475" w:rsidP="000D2E40">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A443E29" id="Text Box 19" o:spid="_x0000_s1029" type="#_x0000_t202" style="position:absolute;margin-left:-140.55pt;margin-top:52.6pt;width:63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P34QEAAKc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" filled="f" stroked="f">
                <v:textbox>
                  <w:txbxContent>
                    <w:p w14:paraId="72A3CBAE" w14:textId="77777777" w:rsidR="00574475" w:rsidRDefault="00574475" w:rsidP="000D2E40">
                      <w:pPr>
                        <w:jc w:val="center"/>
                      </w:pPr>
                      <w:r>
                        <w:rPr>
                          <w:color w:val="FFFFFF"/>
                          <w:sz w:val="60"/>
                        </w:rPr>
                        <w:t>6</w:t>
                      </w:r>
                    </w:p>
                  </w:txbxContent>
                </v:textbox>
              </v:shape>
            </w:pict>
          </mc:Fallback>
        </mc:AlternateContent>
      </w:r>
      <w:r w:rsidRPr="00345CE2">
        <w:rPr>
          <w:noProof/>
          <w:lang w:eastAsia="en-GB"/>
        </w:rPr>
        <mc:AlternateContent>
          <mc:Choice Requires="wps">
            <w:drawing>
              <wp:anchor distT="0" distB="0" distL="114300" distR="114300" simplePos="0" relativeHeight="251658242" behindDoc="0" locked="0" layoutInCell="1" allowOverlap="1" wp14:anchorId="342408BB" wp14:editId="61762878">
                <wp:simplePos x="0" y="0"/>
                <wp:positionH relativeFrom="column">
                  <wp:posOffset>-1784985</wp:posOffset>
                </wp:positionH>
                <wp:positionV relativeFrom="paragraph">
                  <wp:posOffset>5894705</wp:posOffset>
                </wp:positionV>
                <wp:extent cx="800100" cy="571500"/>
                <wp:effectExtent l="0" t="4445" r="381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9BAE4" w14:textId="77777777" w:rsidR="00574475" w:rsidRDefault="00574475" w:rsidP="000D2E40">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42408BB" id="Text Box 10" o:spid="_x0000_s1030" type="#_x0000_t202" style="position:absolute;margin-left:-140.55pt;margin-top:464.15pt;width:63pt;height: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oc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" filled="f" stroked="f">
                <v:textbox>
                  <w:txbxContent>
                    <w:p w14:paraId="10C9BAE4" w14:textId="77777777" w:rsidR="00574475" w:rsidRDefault="00574475" w:rsidP="000D2E40">
                      <w:pPr>
                        <w:jc w:val="center"/>
                      </w:pPr>
                      <w:r>
                        <w:rPr>
                          <w:color w:val="FFFFFF"/>
                          <w:sz w:val="60"/>
                        </w:rPr>
                        <w:t>7</w:t>
                      </w:r>
                    </w:p>
                  </w:txbxContent>
                </v:textbox>
              </v:shape>
            </w:pict>
          </mc:Fallback>
        </mc:AlternateContent>
      </w:r>
      <w:r w:rsidRPr="00345CE2">
        <w:t>Responsibilities</w:t>
      </w:r>
      <w:bookmarkEnd w:id="32"/>
      <w:bookmarkEnd w:id="36"/>
      <w:bookmarkEnd w:id="37"/>
      <w:bookmarkEnd w:id="38"/>
    </w:p>
    <w:p w14:paraId="3553E97B" w14:textId="77777777" w:rsidR="000D2E40" w:rsidRPr="00345CE2" w:rsidRDefault="000D2E40" w:rsidP="00DA42AD">
      <w:r w:rsidRPr="00345CE2">
        <w:t>In order to ensure the online safeguarding of members of our school community it is important that all members of that community work together to develop safe and responsible online behaviours, learning from each other and from good practice elsewhere, reporting inappropriate online behaviours, concerns and misuse as soon as these become apparent. While this will be a team effort, the following sections outline the online safety roles and responsibilities of individuals</w:t>
      </w:r>
      <w:r w:rsidRPr="00345CE2">
        <w:rPr>
          <w:rStyle w:val="FootnoteReference"/>
          <w:rFonts w:cs="Arial"/>
        </w:rPr>
        <w:footnoteReference w:id="4"/>
      </w:r>
      <w:r w:rsidRPr="00345CE2">
        <w:rPr>
          <w:i/>
        </w:rPr>
        <w:t xml:space="preserve"> </w:t>
      </w:r>
      <w:r w:rsidRPr="00345CE2">
        <w:t>and groups within the school.</w:t>
      </w:r>
    </w:p>
    <w:p w14:paraId="42BBE35C" w14:textId="77777777" w:rsidR="000D2E40" w:rsidRPr="00345CE2" w:rsidRDefault="000D2E40" w:rsidP="003737FC">
      <w:pPr>
        <w:pStyle w:val="Heading3"/>
      </w:pPr>
      <w:r w:rsidRPr="00345CE2">
        <w:t>Headteacher and senior leaders</w:t>
      </w:r>
    </w:p>
    <w:p w14:paraId="3D0E268D" w14:textId="77777777" w:rsidR="000D2E40" w:rsidRPr="00345CE2" w:rsidRDefault="000D2E40" w:rsidP="00144607">
      <w:pPr>
        <w:pStyle w:val="ListParagraph"/>
        <w:numPr>
          <w:ilvl w:val="0"/>
          <w:numId w:val="26"/>
        </w:numPr>
      </w:pPr>
      <w:r w:rsidRPr="00345CE2">
        <w:t>The headteacher</w:t>
      </w:r>
      <w:r w:rsidRPr="00345CE2">
        <w:rPr>
          <w:i/>
        </w:rPr>
        <w:t xml:space="preserve"> </w:t>
      </w:r>
      <w:r w:rsidRPr="00345CE2">
        <w:t>has a duty of care for ensuring the safety (including online safety) of members of the school community and fostering a culture of safeguarding, though the day-to-day responsibility for online safety may be delegated to the Online Safety Lead.</w:t>
      </w:r>
    </w:p>
    <w:p w14:paraId="62E9B8CD" w14:textId="77777777" w:rsidR="000D2E40" w:rsidRPr="00345CE2" w:rsidRDefault="000D2E40" w:rsidP="00144607">
      <w:pPr>
        <w:pStyle w:val="ListParagraph"/>
        <w:numPr>
          <w:ilvl w:val="0"/>
          <w:numId w:val="26"/>
        </w:numPr>
      </w:pPr>
      <w:r w:rsidRPr="00345CE2">
        <w:t>The headteacher and (at least) another member of the senior leadership team should be aware of the procedures to be followed in the event of a serious online safety allegation being made against a member of staff</w:t>
      </w:r>
      <w:r w:rsidRPr="00345CE2">
        <w:rPr>
          <w:rStyle w:val="FootnoteReference"/>
          <w:rFonts w:cs="Arial"/>
          <w:bCs/>
          <w:color w:val="494949"/>
        </w:rPr>
        <w:footnoteReference w:id="5"/>
      </w:r>
      <w:r w:rsidRPr="00345CE2">
        <w:t xml:space="preserve">. </w:t>
      </w:r>
    </w:p>
    <w:p w14:paraId="3B63788C" w14:textId="77777777" w:rsidR="000D2E40" w:rsidRPr="00345CE2" w:rsidRDefault="000D2E40" w:rsidP="00144607">
      <w:pPr>
        <w:pStyle w:val="ListParagraph"/>
        <w:numPr>
          <w:ilvl w:val="0"/>
          <w:numId w:val="26"/>
        </w:numPr>
      </w:pPr>
      <w:r w:rsidRPr="00345CE2">
        <w:t xml:space="preserve">The headteacher/senior leaders are responsible for ensuring that the Online Safety Lead, technical staff, and other relevant staff carry out their responsibilities effectively and receive suitable training to enable them to carry out their roles and train other colleagues, as relevant. </w:t>
      </w:r>
    </w:p>
    <w:p w14:paraId="72147829" w14:textId="77777777" w:rsidR="000D2E40" w:rsidRPr="00345CE2" w:rsidRDefault="000D2E40" w:rsidP="00144607">
      <w:pPr>
        <w:pStyle w:val="ListParagraph"/>
        <w:numPr>
          <w:ilvl w:val="0"/>
          <w:numId w:val="26"/>
        </w:numPr>
      </w:pPr>
      <w:r w:rsidRPr="00345CE2">
        <w:t xml:space="preserve">The headteacher/senior leaders will ensure that there is a system in place to allow for monitoring and support of those in school who carry out the internal online safety monitoring role. </w:t>
      </w:r>
    </w:p>
    <w:p w14:paraId="1652ACEA" w14:textId="5AD6C8AD" w:rsidR="000D2E40" w:rsidRDefault="000D2E40" w:rsidP="00144607">
      <w:pPr>
        <w:pStyle w:val="ListParagraph"/>
        <w:numPr>
          <w:ilvl w:val="0"/>
          <w:numId w:val="26"/>
        </w:numPr>
      </w:pPr>
      <w:r w:rsidRPr="00345CE2">
        <w:t>The headteacher/senior leaders will receive regular monitoring reports from the Online Safety Lead.</w:t>
      </w:r>
    </w:p>
    <w:p w14:paraId="7CDD6B76" w14:textId="62F66829" w:rsidR="008A45A1" w:rsidRDefault="008A45A1" w:rsidP="008A45A1"/>
    <w:p w14:paraId="2206C90F" w14:textId="795C07F5" w:rsidR="008A45A1" w:rsidRDefault="008A45A1" w:rsidP="008A45A1"/>
    <w:p w14:paraId="5AAA3518" w14:textId="77777777" w:rsidR="008A45A1" w:rsidRPr="00345CE2" w:rsidRDefault="008A45A1" w:rsidP="008A45A1"/>
    <w:p w14:paraId="7CC055C3" w14:textId="1959334F" w:rsidR="000D2E40" w:rsidRPr="00345CE2" w:rsidRDefault="000D2E40" w:rsidP="00CF10CB">
      <w:pPr>
        <w:pStyle w:val="Heading3"/>
      </w:pPr>
      <w:r w:rsidRPr="00345CE2">
        <w:t>Governors</w:t>
      </w:r>
      <w:r w:rsidR="00474CFC" w:rsidRPr="00345CE2">
        <w:t xml:space="preserve">  </w:t>
      </w:r>
    </w:p>
    <w:p w14:paraId="25B1BBDB" w14:textId="77777777" w:rsidR="002D255D" w:rsidRPr="00345CE2" w:rsidRDefault="002D255D" w:rsidP="00CF10CB">
      <w:pPr>
        <w:spacing w:after="0"/>
        <w:rPr>
          <w:rFonts w:cs="Arial"/>
        </w:rPr>
      </w:pPr>
    </w:p>
    <w:p w14:paraId="0138F2CF" w14:textId="77777777" w:rsidR="00B37E13" w:rsidRPr="00345CE2" w:rsidRDefault="0014425D" w:rsidP="00B37E13">
      <w:pPr>
        <w:spacing w:after="0"/>
        <w:rPr>
          <w:rFonts w:cs="Arial"/>
        </w:rPr>
      </w:pPr>
      <w:hyperlink r:id="rId17">
        <w:r w:rsidR="00CF10CB" w:rsidRPr="00345CE2">
          <w:rPr>
            <w:rStyle w:val="Hyperlink"/>
            <w:rFonts w:cs="Arial"/>
          </w:rPr>
          <w:t>Keeping Learners Safe</w:t>
        </w:r>
      </w:hyperlink>
      <w:r w:rsidR="00CF10CB" w:rsidRPr="00345CE2">
        <w:rPr>
          <w:rFonts w:cs="Arial"/>
        </w:rPr>
        <w:t xml:space="preserve"> states:</w:t>
      </w:r>
    </w:p>
    <w:p w14:paraId="1B9D5514" w14:textId="27D6FC76" w:rsidR="00CF10CB" w:rsidRPr="00345CE2" w:rsidRDefault="00B37E13" w:rsidP="00B37E13">
      <w:pPr>
        <w:ind w:left="720"/>
        <w:rPr>
          <w:iCs/>
          <w:color w:val="0070C0"/>
          <w:lang w:val="cy-GB"/>
        </w:rPr>
      </w:pPr>
      <w:r w:rsidRPr="00345CE2">
        <w:rPr>
          <w:iCs/>
          <w:color w:val="0070C0"/>
          <w:lang w:val="cy-GB"/>
        </w:rPr>
        <w:t xml:space="preserve">2.38. </w:t>
      </w:r>
      <w:r w:rsidR="00CF10CB" w:rsidRPr="00345CE2">
        <w:rPr>
          <w:iCs/>
          <w:color w:val="0070C0"/>
          <w:lang w:val="cy-GB"/>
        </w:rPr>
        <w:t>“All governors, including the chair of governors, should be given access to safeguarding and child protection training to ensure a basic and consistent level of awareness. This training includes, but is not limited to, the Keeping learners safe modules.”</w:t>
      </w:r>
    </w:p>
    <w:p w14:paraId="5536BC42" w14:textId="50379CE9" w:rsidR="005D4426" w:rsidRPr="00345CE2" w:rsidRDefault="00B37E13" w:rsidP="00CF10CB">
      <w:pPr>
        <w:ind w:left="720"/>
        <w:rPr>
          <w:iCs/>
          <w:lang w:val="cy-GB"/>
        </w:rPr>
      </w:pPr>
      <w:r w:rsidRPr="00345CE2">
        <w:rPr>
          <w:iCs/>
          <w:lang w:val="cy-GB"/>
        </w:rPr>
        <w:t xml:space="preserve">3.61. </w:t>
      </w:r>
      <w:r w:rsidR="005D4426" w:rsidRPr="00345CE2">
        <w:rPr>
          <w:iCs/>
          <w:lang w:val="cy-GB"/>
        </w:rPr>
        <w:t>“The DSP should liaise with the designated governor for safeguarding so that the designated governor can report on safeguarding issues, irrespective of whether the issue is online or offline, to the governing body”</w:t>
      </w:r>
    </w:p>
    <w:p w14:paraId="1BAC8AF8" w14:textId="758D3934" w:rsidR="000D2E40" w:rsidRPr="00345CE2" w:rsidRDefault="000D2E40" w:rsidP="000D2E40">
      <w:r w:rsidRPr="00345CE2">
        <w:rPr>
          <w:rFonts w:cs="Arial"/>
        </w:rPr>
        <w:t xml:space="preserve">Governors are responsible for the approval of the Online Safety Policy and for reviewing the effectiveness of the policy </w:t>
      </w:r>
      <w:r w:rsidRPr="00345CE2">
        <w:rPr>
          <w:rStyle w:val="IntenseEmphasis"/>
          <w:color w:val="auto"/>
          <w:u w:val="none"/>
        </w:rPr>
        <w:t>e.g. by asking the questions posed in the Welsh Government and UKCIS document</w:t>
      </w:r>
      <w:r w:rsidRPr="00345CE2">
        <w:rPr>
          <w:rStyle w:val="IntenseEmphasis"/>
          <w:u w:val="none"/>
        </w:rPr>
        <w:t xml:space="preserve"> </w:t>
      </w:r>
      <w:hyperlink r:id="rId18" w:history="1">
        <w:r w:rsidR="19AB164D" w:rsidRPr="00345CE2">
          <w:rPr>
            <w:rStyle w:val="Hyperlink"/>
          </w:rPr>
          <w:t>Five key questions for governing bodies to help challenge their school to effectively safeguard their learners.</w:t>
        </w:r>
      </w:hyperlink>
      <w:r w:rsidRPr="00345CE2">
        <w:rPr>
          <w:rFonts w:cs="Arial"/>
          <w:color w:val="4F81BD" w:themeColor="accent1"/>
        </w:rPr>
        <w:t xml:space="preserve"> </w:t>
      </w:r>
      <w:r w:rsidRPr="00345CE2">
        <w:rPr>
          <w:rFonts w:cs="Arial"/>
        </w:rPr>
        <w:t xml:space="preserve">This will be carried out by the </w:t>
      </w:r>
      <w:r w:rsidR="00A249E5">
        <w:rPr>
          <w:rFonts w:cs="Arial"/>
        </w:rPr>
        <w:t xml:space="preserve">Governing Body </w:t>
      </w:r>
      <w:r w:rsidRPr="00345CE2">
        <w:t>whose members will receive regular information about online safety incidents and monitoring reports. A member of the governing body will take on the role of Online Safety Governor</w:t>
      </w:r>
      <w:r w:rsidR="00C51952" w:rsidRPr="00345CE2">
        <w:rPr>
          <w:rStyle w:val="FootnoteReference"/>
        </w:rPr>
        <w:footnoteReference w:id="6"/>
      </w:r>
    </w:p>
    <w:p w14:paraId="79A701FD" w14:textId="042C4BF7" w:rsidR="000D2E40" w:rsidRPr="00345CE2" w:rsidRDefault="000D2E40" w:rsidP="000D2E40">
      <w:r w:rsidRPr="00345CE2">
        <w:t xml:space="preserve"> to include:</w:t>
      </w:r>
    </w:p>
    <w:p w14:paraId="1732176D" w14:textId="77777777" w:rsidR="000D2E40" w:rsidRPr="00345CE2" w:rsidRDefault="000D2E40" w:rsidP="00144607">
      <w:pPr>
        <w:pStyle w:val="ListParagraph"/>
        <w:numPr>
          <w:ilvl w:val="0"/>
          <w:numId w:val="27"/>
        </w:numPr>
        <w:tabs>
          <w:tab w:val="left" w:pos="284"/>
        </w:tabs>
        <w:spacing w:after="0" w:line="240" w:lineRule="auto"/>
        <w:jc w:val="left"/>
        <w:rPr>
          <w:rFonts w:cs="Arial"/>
          <w:b/>
          <w:bCs/>
        </w:rPr>
      </w:pPr>
      <w:r w:rsidRPr="00345CE2">
        <w:rPr>
          <w:rFonts w:cs="Arial"/>
          <w:b/>
          <w:bCs/>
        </w:rPr>
        <w:t>regular meetings with the Online Safety Lead</w:t>
      </w:r>
    </w:p>
    <w:p w14:paraId="77B97860" w14:textId="77777777" w:rsidR="000D2E40" w:rsidRPr="00345CE2" w:rsidRDefault="000D2E40" w:rsidP="00144607">
      <w:pPr>
        <w:pStyle w:val="ListParagraph"/>
        <w:numPr>
          <w:ilvl w:val="0"/>
          <w:numId w:val="27"/>
        </w:numPr>
        <w:tabs>
          <w:tab w:val="left" w:pos="284"/>
        </w:tabs>
        <w:spacing w:after="0" w:line="240" w:lineRule="auto"/>
        <w:jc w:val="left"/>
        <w:rPr>
          <w:rFonts w:cs="Arial"/>
          <w:b/>
          <w:bCs/>
        </w:rPr>
      </w:pPr>
      <w:r w:rsidRPr="00345CE2">
        <w:rPr>
          <w:rFonts w:cs="Arial"/>
          <w:b/>
          <w:bCs/>
        </w:rPr>
        <w:t>regularly receiving (collated and anonymised) reports of online safety incidents</w:t>
      </w:r>
    </w:p>
    <w:p w14:paraId="214BFB87" w14:textId="77777777" w:rsidR="000D2E40" w:rsidRPr="00345CE2" w:rsidRDefault="000D2E40" w:rsidP="00144607">
      <w:pPr>
        <w:pStyle w:val="ListParagraph"/>
        <w:numPr>
          <w:ilvl w:val="0"/>
          <w:numId w:val="27"/>
        </w:numPr>
        <w:tabs>
          <w:tab w:val="left" w:pos="284"/>
        </w:tabs>
        <w:spacing w:after="0" w:line="240" w:lineRule="auto"/>
        <w:jc w:val="left"/>
        <w:rPr>
          <w:rFonts w:cs="Arial"/>
          <w:b/>
          <w:bCs/>
        </w:rPr>
      </w:pPr>
      <w:r w:rsidRPr="00345CE2">
        <w:rPr>
          <w:rFonts w:cs="Arial"/>
          <w:b/>
          <w:bCs/>
        </w:rPr>
        <w:t>checking that provision outlined in the Online Safety Policy (e.g. online safety education provision and staff training is taking place as intended)</w:t>
      </w:r>
    </w:p>
    <w:p w14:paraId="7AFD3F3C" w14:textId="182E96A5" w:rsidR="000D2E40" w:rsidRPr="00345CE2" w:rsidRDefault="000D2E40" w:rsidP="00144607">
      <w:pPr>
        <w:pStyle w:val="ListParagraph"/>
        <w:numPr>
          <w:ilvl w:val="0"/>
          <w:numId w:val="27"/>
        </w:numPr>
        <w:tabs>
          <w:tab w:val="left" w:pos="284"/>
        </w:tabs>
        <w:spacing w:after="0" w:line="240" w:lineRule="auto"/>
        <w:jc w:val="left"/>
        <w:rPr>
          <w:rFonts w:cs="Arial"/>
          <w:b/>
          <w:bCs/>
        </w:rPr>
      </w:pPr>
      <w:r w:rsidRPr="00345CE2">
        <w:rPr>
          <w:rFonts w:cs="Arial"/>
          <w:b/>
          <w:bCs/>
        </w:rPr>
        <w:t xml:space="preserve">reporting to relevant </w:t>
      </w:r>
      <w:r w:rsidRPr="00345CE2">
        <w:rPr>
          <w:rFonts w:cs="Arial"/>
          <w:b/>
          <w:bCs/>
          <w:i/>
          <w:iCs/>
        </w:rPr>
        <w:t>governors group/meeting</w:t>
      </w:r>
      <w:r w:rsidR="00BF35BD" w:rsidRPr="00345CE2">
        <w:rPr>
          <w:rFonts w:cs="Arial"/>
          <w:b/>
          <w:bCs/>
        </w:rPr>
        <w:t xml:space="preserve"> </w:t>
      </w:r>
      <w:r w:rsidRPr="00345CE2">
        <w:rPr>
          <w:rFonts w:cs="Arial"/>
          <w:b/>
          <w:bCs/>
        </w:rPr>
        <w:t xml:space="preserve"> </w:t>
      </w:r>
    </w:p>
    <w:p w14:paraId="606FCECA" w14:textId="77777777" w:rsidR="000D2E40" w:rsidRPr="00A249E5" w:rsidRDefault="000D2E40" w:rsidP="00144607">
      <w:pPr>
        <w:pStyle w:val="ListParagraph"/>
        <w:numPr>
          <w:ilvl w:val="0"/>
          <w:numId w:val="27"/>
        </w:numPr>
        <w:tabs>
          <w:tab w:val="left" w:pos="284"/>
        </w:tabs>
        <w:spacing w:after="0" w:line="240" w:lineRule="auto"/>
        <w:jc w:val="left"/>
        <w:rPr>
          <w:rFonts w:cs="Arial"/>
          <w:b/>
          <w:i/>
          <w:iCs/>
        </w:rPr>
      </w:pPr>
      <w:r w:rsidRPr="00A249E5">
        <w:rPr>
          <w:rFonts w:cs="Arial"/>
          <w:b/>
          <w:i/>
          <w:iCs/>
        </w:rPr>
        <w:t>membership of the school Online Safety Group</w:t>
      </w:r>
      <w:r w:rsidRPr="00A249E5">
        <w:rPr>
          <w:rFonts w:cs="Arial"/>
          <w:b/>
          <w:bCs/>
        </w:rPr>
        <w:t xml:space="preserve"> </w:t>
      </w:r>
    </w:p>
    <w:p w14:paraId="66B9F215" w14:textId="34CAD7C6" w:rsidR="00D94E62" w:rsidRPr="00A249E5" w:rsidRDefault="000D2E40" w:rsidP="00144607">
      <w:pPr>
        <w:pStyle w:val="ListParagraph"/>
        <w:numPr>
          <w:ilvl w:val="0"/>
          <w:numId w:val="27"/>
        </w:numPr>
        <w:tabs>
          <w:tab w:val="left" w:pos="284"/>
        </w:tabs>
        <w:spacing w:after="0" w:line="240" w:lineRule="auto"/>
        <w:jc w:val="left"/>
        <w:rPr>
          <w:rFonts w:cs="Arial"/>
          <w:b/>
          <w:i/>
          <w:iCs/>
        </w:rPr>
      </w:pPr>
      <w:r w:rsidRPr="00A249E5">
        <w:rPr>
          <w:rFonts w:cs="Arial"/>
          <w:b/>
          <w:i/>
          <w:iCs/>
        </w:rPr>
        <w:t>occasional review of the filtering change control logs and the monitoring of filtering logs (where possible)</w:t>
      </w:r>
    </w:p>
    <w:p w14:paraId="64C4912F" w14:textId="77777777" w:rsidR="00DA42AD" w:rsidRPr="00345CE2" w:rsidRDefault="00DA42AD" w:rsidP="00DA42AD">
      <w:pPr>
        <w:pStyle w:val="ListParagraph"/>
        <w:tabs>
          <w:tab w:val="left" w:pos="284"/>
        </w:tabs>
        <w:spacing w:after="0" w:line="240" w:lineRule="auto"/>
        <w:ind w:left="284"/>
        <w:jc w:val="left"/>
        <w:rPr>
          <w:rFonts w:cs="Arial"/>
          <w:i/>
          <w:iCs/>
        </w:rPr>
      </w:pPr>
    </w:p>
    <w:p w14:paraId="71B47F53" w14:textId="7F2FC588" w:rsidR="000D2E40" w:rsidRPr="00345CE2" w:rsidRDefault="000D2E40" w:rsidP="000D2E40">
      <w:pPr>
        <w:tabs>
          <w:tab w:val="left" w:pos="284"/>
        </w:tabs>
        <w:rPr>
          <w:rFonts w:cs="Arial"/>
        </w:rPr>
      </w:pPr>
      <w:r w:rsidRPr="00345CE2">
        <w:rPr>
          <w:rFonts w:cs="Arial"/>
        </w:rPr>
        <w:t>The governing body will also support the school in encouraging parents/carers and the wider community to become engaged in online safety activities.</w:t>
      </w:r>
    </w:p>
    <w:p w14:paraId="0319BFBE" w14:textId="77777777" w:rsidR="000D2E40" w:rsidRPr="00345CE2" w:rsidRDefault="000D2E40" w:rsidP="00C57FFA">
      <w:pPr>
        <w:pStyle w:val="Heading3"/>
      </w:pPr>
      <w:r w:rsidRPr="00345CE2">
        <w:t>Online Safety Lead</w:t>
      </w:r>
    </w:p>
    <w:p w14:paraId="09AB7E19" w14:textId="6B7CB4AB" w:rsidR="000D2E40" w:rsidRPr="00345CE2" w:rsidRDefault="000D2E40" w:rsidP="006C3D38">
      <w:pPr>
        <w:rPr>
          <w:rStyle w:val="IntenseEmphasis"/>
        </w:rPr>
      </w:pPr>
      <w:r w:rsidRPr="00345CE2">
        <w:rPr>
          <w:rStyle w:val="IntenseEmphasis"/>
        </w:rPr>
        <w:t>NOTE: It is strongly recommended that each school should have a named member of staff with a day-to-day responsibility for online safety; some schools may choose to combine this with the Designated Safeguarding Person (DSP) role. Schools may choose to appoint a person with a child welfare background, preferably with good knowledge and understanding of the new technologies, rather than a technical member of staff – but this will be the choice of the school.</w:t>
      </w:r>
    </w:p>
    <w:p w14:paraId="17269273" w14:textId="640D40D2" w:rsidR="000D2E40" w:rsidRPr="00345CE2" w:rsidRDefault="000D2E40" w:rsidP="000D2E40">
      <w:pPr>
        <w:rPr>
          <w:rFonts w:cs="Arial"/>
        </w:rPr>
      </w:pPr>
      <w:r w:rsidRPr="00345CE2">
        <w:rPr>
          <w:rFonts w:cs="Arial"/>
        </w:rPr>
        <w:t>The online safety lead will:</w:t>
      </w:r>
    </w:p>
    <w:p w14:paraId="3DCD13C7" w14:textId="77777777" w:rsidR="000D2E40" w:rsidRPr="00345CE2" w:rsidRDefault="000D2E40" w:rsidP="00144607">
      <w:pPr>
        <w:pStyle w:val="ListParagraph"/>
        <w:numPr>
          <w:ilvl w:val="0"/>
          <w:numId w:val="28"/>
        </w:numPr>
      </w:pPr>
      <w:r w:rsidRPr="00345CE2">
        <w:t>lead the Online Safety Group</w:t>
      </w:r>
    </w:p>
    <w:p w14:paraId="7F7C9680" w14:textId="77777777" w:rsidR="000D2E40" w:rsidRPr="00345CE2" w:rsidRDefault="000D2E40" w:rsidP="00144607">
      <w:pPr>
        <w:pStyle w:val="ListParagraph"/>
        <w:numPr>
          <w:ilvl w:val="0"/>
          <w:numId w:val="28"/>
        </w:numPr>
      </w:pPr>
      <w:r w:rsidRPr="00345CE2">
        <w:t>work closely on a day-to-day basis with the Designated Safeguarding Person (DSP), where these roles are not combined</w:t>
      </w:r>
    </w:p>
    <w:p w14:paraId="69A6AB34" w14:textId="77777777" w:rsidR="000D2E40" w:rsidRPr="00345CE2" w:rsidRDefault="000D2E40" w:rsidP="00144607">
      <w:pPr>
        <w:pStyle w:val="ListParagraph"/>
        <w:numPr>
          <w:ilvl w:val="0"/>
          <w:numId w:val="28"/>
        </w:numPr>
      </w:pPr>
      <w:r w:rsidRPr="00345CE2">
        <w:t>take day-to-day responsibility for online safety issues, being aware of the potential for serious child protection concerns</w:t>
      </w:r>
    </w:p>
    <w:p w14:paraId="3A02C9B9" w14:textId="77777777" w:rsidR="000D2E40" w:rsidRPr="00345CE2" w:rsidRDefault="000D2E40" w:rsidP="00144607">
      <w:pPr>
        <w:pStyle w:val="ListParagraph"/>
        <w:numPr>
          <w:ilvl w:val="0"/>
          <w:numId w:val="28"/>
        </w:numPr>
      </w:pPr>
      <w:r w:rsidRPr="00345CE2">
        <w:t>have a leading role in establishing and reviewing the school online safety policies/documents</w:t>
      </w:r>
    </w:p>
    <w:p w14:paraId="1801A443" w14:textId="77777777" w:rsidR="000D2E40" w:rsidRPr="00345CE2" w:rsidRDefault="000D2E40" w:rsidP="00144607">
      <w:pPr>
        <w:pStyle w:val="ListParagraph"/>
        <w:numPr>
          <w:ilvl w:val="0"/>
          <w:numId w:val="28"/>
        </w:numPr>
      </w:pPr>
      <w:r w:rsidRPr="00345CE2">
        <w:t>promote an awareness of and commitment to online safety education across the school and beyond</w:t>
      </w:r>
    </w:p>
    <w:p w14:paraId="120760F4" w14:textId="77777777" w:rsidR="000D2E40" w:rsidRPr="00345CE2" w:rsidRDefault="000D2E40" w:rsidP="00144607">
      <w:pPr>
        <w:pStyle w:val="ListParagraph"/>
        <w:numPr>
          <w:ilvl w:val="0"/>
          <w:numId w:val="28"/>
        </w:numPr>
      </w:pPr>
      <w:r w:rsidRPr="00345CE2">
        <w:t>liaise with curriculum leaders to ensure that the online safety curriculum is planned and embedded</w:t>
      </w:r>
    </w:p>
    <w:p w14:paraId="401F3679" w14:textId="5323A34C" w:rsidR="000D2E40" w:rsidRPr="00345CE2" w:rsidRDefault="000D2E40" w:rsidP="00144607">
      <w:pPr>
        <w:pStyle w:val="ListParagraph"/>
        <w:numPr>
          <w:ilvl w:val="0"/>
          <w:numId w:val="28"/>
        </w:numPr>
      </w:pPr>
      <w:r w:rsidRPr="00345CE2">
        <w:t>ensure that all staff are aware of the procedures that need to be followed in the event of an online safety incident taking place and the need to immediately report those incidents</w:t>
      </w:r>
      <w:r w:rsidR="00BF35BD" w:rsidRPr="00345CE2">
        <w:t xml:space="preserve"> </w:t>
      </w:r>
    </w:p>
    <w:p w14:paraId="0879A4E4" w14:textId="77777777" w:rsidR="000D2E40" w:rsidRPr="00345CE2" w:rsidRDefault="000D2E40" w:rsidP="00144607">
      <w:pPr>
        <w:pStyle w:val="ListParagraph"/>
        <w:numPr>
          <w:ilvl w:val="0"/>
          <w:numId w:val="28"/>
        </w:numPr>
      </w:pPr>
      <w:r w:rsidRPr="00345CE2">
        <w:t>receive reports of online safety incidents</w:t>
      </w:r>
      <w:r w:rsidRPr="00345CE2">
        <w:rPr>
          <w:rStyle w:val="FootnoteReference"/>
        </w:rPr>
        <w:footnoteReference w:id="7"/>
      </w:r>
      <w:r w:rsidRPr="00345CE2">
        <w:t xml:space="preserve"> and create a log of incidents to inform future online safety developments</w:t>
      </w:r>
    </w:p>
    <w:p w14:paraId="3DB765A4" w14:textId="77777777" w:rsidR="000D2E40" w:rsidRPr="00345CE2" w:rsidRDefault="000D2E40" w:rsidP="00144607">
      <w:pPr>
        <w:pStyle w:val="ListParagraph"/>
        <w:numPr>
          <w:ilvl w:val="0"/>
          <w:numId w:val="28"/>
        </w:numPr>
      </w:pPr>
      <w:r w:rsidRPr="00345CE2">
        <w:t xml:space="preserve">provide (or identify sources of) training and advice for staff/governors/parents/carers/learners </w:t>
      </w:r>
    </w:p>
    <w:p w14:paraId="3FC321DD" w14:textId="77777777" w:rsidR="000D2E40" w:rsidRPr="00345CE2" w:rsidRDefault="000D2E40" w:rsidP="00144607">
      <w:pPr>
        <w:pStyle w:val="ListParagraph"/>
        <w:numPr>
          <w:ilvl w:val="0"/>
          <w:numId w:val="28"/>
        </w:numPr>
        <w:rPr>
          <w:rFonts w:cs="Arial"/>
        </w:rPr>
      </w:pPr>
      <w:r w:rsidRPr="00345CE2">
        <w:rPr>
          <w:rFonts w:cs="Arial"/>
        </w:rPr>
        <w:t>liaise with (school/local authority) technical staff, pastoral staff and support staff (as relevant)</w:t>
      </w:r>
    </w:p>
    <w:p w14:paraId="3BF6FA98" w14:textId="77777777" w:rsidR="000D2E40" w:rsidRPr="00345CE2" w:rsidRDefault="000D2E40" w:rsidP="00144607">
      <w:pPr>
        <w:pStyle w:val="ListParagraph"/>
        <w:numPr>
          <w:ilvl w:val="0"/>
          <w:numId w:val="28"/>
        </w:numPr>
        <w:rPr>
          <w:rFonts w:cs="Arial"/>
        </w:rPr>
      </w:pPr>
      <w:r w:rsidRPr="00345CE2">
        <w:rPr>
          <w:rFonts w:cs="Arial"/>
        </w:rPr>
        <w:t>meet regularly with the online safety governor to discuss current issues, review (anonymised) incidents and if possible, filtering and monitoring logs</w:t>
      </w:r>
    </w:p>
    <w:p w14:paraId="0CF874DC" w14:textId="77777777" w:rsidR="000D2E40" w:rsidRPr="00345CE2" w:rsidRDefault="000D2E40" w:rsidP="00144607">
      <w:pPr>
        <w:pStyle w:val="ListParagraph"/>
        <w:numPr>
          <w:ilvl w:val="0"/>
          <w:numId w:val="28"/>
        </w:numPr>
        <w:rPr>
          <w:rFonts w:cs="Arial"/>
        </w:rPr>
      </w:pPr>
      <w:r w:rsidRPr="00345CE2">
        <w:rPr>
          <w:rFonts w:cs="Arial"/>
        </w:rPr>
        <w:t xml:space="preserve">attend relevant governing body meetings/groups </w:t>
      </w:r>
    </w:p>
    <w:p w14:paraId="32A7D505" w14:textId="77777777" w:rsidR="000D2E40" w:rsidRPr="00345CE2" w:rsidRDefault="000D2E40" w:rsidP="00144607">
      <w:pPr>
        <w:pStyle w:val="ListParagraph"/>
        <w:numPr>
          <w:ilvl w:val="0"/>
          <w:numId w:val="28"/>
        </w:numPr>
        <w:rPr>
          <w:rFonts w:cs="Arial"/>
        </w:rPr>
      </w:pPr>
      <w:r w:rsidRPr="00345CE2">
        <w:rPr>
          <w:rFonts w:cs="Arial"/>
        </w:rPr>
        <w:t>report regularly to headteacher/senior leadership team.</w:t>
      </w:r>
    </w:p>
    <w:p w14:paraId="3807EE32" w14:textId="68BCC7FB" w:rsidR="006C3D38" w:rsidRPr="00345CE2" w:rsidRDefault="000D2E40" w:rsidP="00144607">
      <w:pPr>
        <w:pStyle w:val="ListParagraph"/>
        <w:numPr>
          <w:ilvl w:val="0"/>
          <w:numId w:val="28"/>
        </w:numPr>
        <w:rPr>
          <w:rFonts w:cs="Arial"/>
        </w:rPr>
      </w:pPr>
      <w:r w:rsidRPr="00345CE2">
        <w:rPr>
          <w:rFonts w:cs="Arial"/>
        </w:rPr>
        <w:t>liaises with the local authority/relevant body.</w:t>
      </w:r>
    </w:p>
    <w:p w14:paraId="1DE977CD" w14:textId="134B2ADC" w:rsidR="000D2E40" w:rsidRPr="00345CE2" w:rsidRDefault="000D2E40" w:rsidP="00AB501A">
      <w:pPr>
        <w:pStyle w:val="Heading3"/>
        <w:spacing w:before="0"/>
      </w:pPr>
      <w:r w:rsidRPr="00345CE2">
        <w:t>Designated Safeguarding Person (DSP)</w:t>
      </w:r>
      <w:r w:rsidR="00474CFC" w:rsidRPr="00345CE2">
        <w:t xml:space="preserve"> </w:t>
      </w:r>
    </w:p>
    <w:p w14:paraId="42735490" w14:textId="77777777" w:rsidR="000158E5" w:rsidRPr="00345CE2" w:rsidRDefault="000158E5" w:rsidP="00AB501A">
      <w:pPr>
        <w:spacing w:after="0"/>
      </w:pPr>
    </w:p>
    <w:p w14:paraId="20BD99C8" w14:textId="548668D1" w:rsidR="00AB501A" w:rsidRPr="00345CE2" w:rsidRDefault="0014425D" w:rsidP="00AB501A">
      <w:pPr>
        <w:spacing w:after="0"/>
        <w:rPr>
          <w:rFonts w:cs="Arial"/>
        </w:rPr>
      </w:pPr>
      <w:hyperlink r:id="rId19">
        <w:r w:rsidR="10C70D00" w:rsidRPr="00345CE2">
          <w:rPr>
            <w:rStyle w:val="Hyperlink"/>
            <w:rFonts w:cs="Arial"/>
          </w:rPr>
          <w:t>Keeping Learners Safe</w:t>
        </w:r>
      </w:hyperlink>
      <w:r w:rsidR="10C70D00" w:rsidRPr="00345CE2">
        <w:rPr>
          <w:rFonts w:cs="Arial"/>
        </w:rPr>
        <w:t xml:space="preserve"> states:</w:t>
      </w:r>
    </w:p>
    <w:p w14:paraId="72287377" w14:textId="31114163" w:rsidR="00AB501A" w:rsidRPr="00345CE2" w:rsidRDefault="00B37E13" w:rsidP="00AB501A">
      <w:pPr>
        <w:pStyle w:val="ListParagraph"/>
        <w:rPr>
          <w:color w:val="0070C0"/>
        </w:rPr>
      </w:pPr>
      <w:r w:rsidRPr="00345CE2">
        <w:rPr>
          <w:color w:val="0070C0"/>
        </w:rPr>
        <w:t xml:space="preserve">2.14. </w:t>
      </w:r>
      <w:r w:rsidR="00AB501A" w:rsidRPr="00345CE2">
        <w:rPr>
          <w:color w:val="0070C0"/>
        </w:rPr>
        <w:t xml:space="preserve">“The headteacher/principal must appoint the appropriate number of DSPs and deputy DSPs for their education setting and should ensure the DSP: </w:t>
      </w:r>
    </w:p>
    <w:p w14:paraId="14E2A294" w14:textId="77777777" w:rsidR="00AB501A" w:rsidRPr="00345CE2" w:rsidRDefault="00AB501A" w:rsidP="00AB501A">
      <w:pPr>
        <w:pStyle w:val="ListParagraph"/>
        <w:ind w:left="1440"/>
        <w:rPr>
          <w:color w:val="0070C0"/>
        </w:rPr>
      </w:pPr>
      <w:r w:rsidRPr="00345CE2">
        <w:rPr>
          <w:rFonts w:ascii="Symbol" w:eastAsia="Symbol" w:hAnsi="Symbol" w:cs="Symbol"/>
          <w:color w:val="0070C0"/>
        </w:rPr>
        <w:t></w:t>
      </w:r>
      <w:r w:rsidRPr="00345CE2">
        <w:rPr>
          <w:color w:val="0070C0"/>
        </w:rPr>
        <w:t xml:space="preserve"> is given sufficient time and resources to carry out the role effectively, which should be explicitly defined in the postholder’s job description </w:t>
      </w:r>
    </w:p>
    <w:p w14:paraId="5583D577" w14:textId="4130FE41" w:rsidR="00AB501A" w:rsidRPr="00345CE2" w:rsidRDefault="00AB501A" w:rsidP="00AB501A">
      <w:pPr>
        <w:pStyle w:val="ListParagraph"/>
        <w:ind w:left="1440"/>
        <w:rPr>
          <w:color w:val="0070C0"/>
        </w:rPr>
      </w:pPr>
      <w:r w:rsidRPr="00345CE2">
        <w:rPr>
          <w:rFonts w:ascii="Symbol" w:eastAsia="Symbol" w:hAnsi="Symbol" w:cs="Symbol"/>
          <w:color w:val="0070C0"/>
        </w:rPr>
        <w:t></w:t>
      </w:r>
      <w:r w:rsidRPr="00345CE2">
        <w:rPr>
          <w:color w:val="0070C0"/>
        </w:rPr>
        <w:t xml:space="preserve"> has access to the required levels of training and support to undertake the role, including online safety training” </w:t>
      </w:r>
    </w:p>
    <w:p w14:paraId="20A5C3A6" w14:textId="77777777" w:rsidR="000D2E40" w:rsidRPr="00345CE2" w:rsidRDefault="000D2E40" w:rsidP="000D2E40">
      <w:pPr>
        <w:rPr>
          <w:rStyle w:val="IntenseEmphasis"/>
          <w:u w:val="none"/>
        </w:rPr>
      </w:pPr>
      <w:r w:rsidRPr="00345CE2">
        <w:rPr>
          <w:rStyle w:val="IntenseEmphasis"/>
          <w:u w:val="none"/>
        </w:rPr>
        <w:t xml:space="preserve">NOTE: It is important to emphasise that these online safety issues are safeguarding, not technical issues; the technology provides additional means for safeguarding issues to develop. Schools may choose to combine the role of Designated Safeguarding Person (DSP) and online safety lead. If the roles of the Designated Safeguarding Person and the online safety lead are not combined, it is suggested that they work closely in collaboration due to the safeguarding issues often related to online safety. </w:t>
      </w:r>
    </w:p>
    <w:p w14:paraId="0DCB74CB" w14:textId="77777777" w:rsidR="000D2E40" w:rsidRPr="00345CE2" w:rsidRDefault="000D2E40" w:rsidP="000D2E40">
      <w:pPr>
        <w:rPr>
          <w:rFonts w:cs="Arial"/>
        </w:rPr>
      </w:pPr>
      <w:r w:rsidRPr="00345CE2">
        <w:rPr>
          <w:rFonts w:cs="Arial"/>
        </w:rPr>
        <w:t>The</w:t>
      </w:r>
      <w:r w:rsidRPr="00345CE2">
        <w:rPr>
          <w:rFonts w:cs="Arial"/>
          <w:i/>
        </w:rPr>
        <w:t xml:space="preserve"> </w:t>
      </w:r>
      <w:r w:rsidRPr="00345CE2">
        <w:rPr>
          <w:rFonts w:cs="Arial"/>
        </w:rPr>
        <w:t>Designated Safeguarding Person</w:t>
      </w:r>
      <w:r w:rsidRPr="00345CE2">
        <w:rPr>
          <w:rFonts w:cs="Arial"/>
          <w:b/>
          <w:sz w:val="32"/>
          <w:szCs w:val="32"/>
        </w:rPr>
        <w:t xml:space="preserve"> </w:t>
      </w:r>
      <w:r w:rsidRPr="00345CE2">
        <w:rPr>
          <w:rFonts w:cs="Arial"/>
        </w:rPr>
        <w:t>should be trained in online safety issues and be aware of the potential for serious safeguarding issues to arise from:</w:t>
      </w:r>
    </w:p>
    <w:p w14:paraId="783F9668" w14:textId="5CE0A853" w:rsidR="000D2E40" w:rsidRPr="00345CE2" w:rsidRDefault="000D2E40" w:rsidP="00144607">
      <w:pPr>
        <w:pStyle w:val="ListParagraph"/>
        <w:numPr>
          <w:ilvl w:val="0"/>
          <w:numId w:val="36"/>
        </w:numPr>
      </w:pPr>
      <w:r w:rsidRPr="00345CE2">
        <w:t>sharing of personal dat</w:t>
      </w:r>
      <w:r w:rsidR="00C643B6" w:rsidRPr="00345CE2">
        <w:t xml:space="preserve">a </w:t>
      </w:r>
      <w:r w:rsidR="00C643B6" w:rsidRPr="00345CE2">
        <w:rPr>
          <w:color w:val="0070C0"/>
        </w:rPr>
        <w:t>(See ‘Personal data policy’ in the Appendix.)</w:t>
      </w:r>
    </w:p>
    <w:p w14:paraId="3A7A1123" w14:textId="77777777" w:rsidR="000D2E40" w:rsidRPr="00345CE2" w:rsidRDefault="000D2E40" w:rsidP="00144607">
      <w:pPr>
        <w:pStyle w:val="ListParagraph"/>
        <w:numPr>
          <w:ilvl w:val="0"/>
          <w:numId w:val="36"/>
        </w:numPr>
      </w:pPr>
      <w:r w:rsidRPr="00345CE2">
        <w:t>access to illegal/inappropriate materials</w:t>
      </w:r>
    </w:p>
    <w:p w14:paraId="77F04134" w14:textId="77777777" w:rsidR="000D2E40" w:rsidRPr="00345CE2" w:rsidRDefault="000D2E40" w:rsidP="00144607">
      <w:pPr>
        <w:pStyle w:val="ListParagraph"/>
        <w:numPr>
          <w:ilvl w:val="0"/>
          <w:numId w:val="36"/>
        </w:numPr>
      </w:pPr>
      <w:r w:rsidRPr="00345CE2">
        <w:t>inappropriate online contact with adults/strangers</w:t>
      </w:r>
    </w:p>
    <w:p w14:paraId="570271C2" w14:textId="77777777" w:rsidR="000D2E40" w:rsidRPr="00345CE2" w:rsidRDefault="000D2E40" w:rsidP="00144607">
      <w:pPr>
        <w:pStyle w:val="ListParagraph"/>
        <w:numPr>
          <w:ilvl w:val="0"/>
          <w:numId w:val="36"/>
        </w:numPr>
      </w:pPr>
      <w:r w:rsidRPr="00345CE2">
        <w:t>potential or actual incidents of grooming</w:t>
      </w:r>
    </w:p>
    <w:p w14:paraId="360BBBBA" w14:textId="6539DFD1" w:rsidR="00BD496E" w:rsidRPr="00345CE2" w:rsidRDefault="000D2E40" w:rsidP="00144607">
      <w:pPr>
        <w:pStyle w:val="ListParagraph"/>
        <w:numPr>
          <w:ilvl w:val="0"/>
          <w:numId w:val="36"/>
        </w:numPr>
      </w:pPr>
      <w:r w:rsidRPr="00345CE2">
        <w:t>online bullying.</w:t>
      </w:r>
    </w:p>
    <w:p w14:paraId="7FC86E39" w14:textId="012ABD39" w:rsidR="000D2E40" w:rsidRPr="00345CE2" w:rsidRDefault="000D2E40" w:rsidP="003737FC">
      <w:pPr>
        <w:pStyle w:val="Heading3"/>
      </w:pPr>
      <w:r w:rsidRPr="00345CE2">
        <w:t>Curriculum Leads</w:t>
      </w:r>
    </w:p>
    <w:p w14:paraId="59CBE096" w14:textId="77777777" w:rsidR="00CB2878" w:rsidRPr="00345CE2" w:rsidRDefault="00CB2878" w:rsidP="00CB2878">
      <w:pPr>
        <w:spacing w:after="0"/>
        <w:rPr>
          <w:rFonts w:cs="Arial"/>
        </w:rPr>
      </w:pPr>
    </w:p>
    <w:p w14:paraId="2796521E" w14:textId="3B983648" w:rsidR="00CB2878" w:rsidRPr="00345CE2" w:rsidRDefault="6900145B" w:rsidP="00CB2878">
      <w:pPr>
        <w:spacing w:after="0"/>
        <w:rPr>
          <w:rFonts w:cs="Arial"/>
          <w:color w:val="0070C0"/>
        </w:rPr>
      </w:pPr>
      <w:r w:rsidRPr="00345CE2">
        <w:rPr>
          <w:rFonts w:cs="Arial"/>
          <w:color w:val="0070C0"/>
        </w:rPr>
        <w:t xml:space="preserve">The </w:t>
      </w:r>
      <w:hyperlink r:id="rId20">
        <w:r w:rsidR="78E16422" w:rsidRPr="00345CE2">
          <w:rPr>
            <w:rStyle w:val="Hyperlink"/>
            <w:rFonts w:cs="Arial"/>
          </w:rPr>
          <w:t>Keeping Learners Safe</w:t>
        </w:r>
      </w:hyperlink>
      <w:r w:rsidR="78E16422" w:rsidRPr="00345CE2">
        <w:rPr>
          <w:rFonts w:cs="Arial"/>
          <w:color w:val="0070C0"/>
        </w:rPr>
        <w:t xml:space="preserve"> </w:t>
      </w:r>
      <w:r w:rsidR="1AF1D0BD" w:rsidRPr="00345CE2">
        <w:rPr>
          <w:rFonts w:cs="Arial"/>
          <w:color w:val="0070C0"/>
        </w:rPr>
        <w:t xml:space="preserve">safeguarding audit tool </w:t>
      </w:r>
      <w:r w:rsidR="78E16422" w:rsidRPr="00345CE2">
        <w:rPr>
          <w:rFonts w:cs="Arial"/>
          <w:color w:val="0070C0"/>
        </w:rPr>
        <w:t>s</w:t>
      </w:r>
      <w:r w:rsidR="43484C6B" w:rsidRPr="00345CE2">
        <w:rPr>
          <w:rFonts w:cs="Arial"/>
          <w:color w:val="0070C0"/>
        </w:rPr>
        <w:t>uggest</w:t>
      </w:r>
      <w:r w:rsidR="78E16422" w:rsidRPr="00345CE2">
        <w:rPr>
          <w:rFonts w:cs="Arial"/>
          <w:color w:val="0070C0"/>
        </w:rPr>
        <w:t>s:</w:t>
      </w:r>
    </w:p>
    <w:p w14:paraId="1CCECA80" w14:textId="77777777" w:rsidR="004B4B64" w:rsidRPr="00345CE2" w:rsidRDefault="004B4B64" w:rsidP="00CB2878">
      <w:pPr>
        <w:spacing w:after="0"/>
        <w:rPr>
          <w:color w:val="0070C0"/>
        </w:rPr>
      </w:pPr>
    </w:p>
    <w:p w14:paraId="5C2483AD" w14:textId="023B657C" w:rsidR="00CB2878" w:rsidRPr="00345CE2" w:rsidRDefault="00C135F3" w:rsidP="004B4B64">
      <w:pPr>
        <w:spacing w:after="0"/>
        <w:ind w:left="720"/>
        <w:rPr>
          <w:rFonts w:cs="Arial"/>
          <w:color w:val="0070C0"/>
        </w:rPr>
      </w:pPr>
      <w:r w:rsidRPr="00345CE2">
        <w:rPr>
          <w:color w:val="0070C0"/>
        </w:rPr>
        <w:t>“</w:t>
      </w:r>
      <w:r w:rsidR="00E80940" w:rsidRPr="00345CE2">
        <w:rPr>
          <w:color w:val="0070C0"/>
        </w:rPr>
        <w:t>The curriculum should support existing policy within the education setting on important issues and provide sufficient information on managing risk, e.g. in: sex and relationships; drug, alcohol and tobacco education; accident prevention; anti-bullying; online safety; extremism and radicalisation.</w:t>
      </w:r>
      <w:r w:rsidRPr="00345CE2">
        <w:rPr>
          <w:color w:val="0070C0"/>
        </w:rPr>
        <w:t>”</w:t>
      </w:r>
    </w:p>
    <w:p w14:paraId="78142DF9" w14:textId="77777777" w:rsidR="004B4B64" w:rsidRPr="00345CE2" w:rsidRDefault="004B4B64" w:rsidP="68FD04D9">
      <w:pPr>
        <w:spacing w:after="0"/>
        <w:jc w:val="left"/>
        <w:rPr>
          <w:rFonts w:cs="Arial"/>
        </w:rPr>
      </w:pPr>
    </w:p>
    <w:p w14:paraId="02DFAA29" w14:textId="359A35F1" w:rsidR="000D2E40" w:rsidRPr="00345CE2" w:rsidRDefault="000D2E40" w:rsidP="000D2E40">
      <w:pPr>
        <w:rPr>
          <w:rFonts w:cs="Arial"/>
        </w:rPr>
      </w:pPr>
      <w:r w:rsidRPr="00345CE2">
        <w:rPr>
          <w:rFonts w:cs="Arial"/>
        </w:rPr>
        <w:t xml:space="preserve">Curriculum Leads will work with the online safety lead to develop a planned and coordinated online safety education programme. This will be provided </w:t>
      </w:r>
      <w:r w:rsidRPr="00345CE2">
        <w:rPr>
          <w:rFonts w:cs="Arial"/>
          <w:color w:val="4F81BD" w:themeColor="accent1"/>
        </w:rPr>
        <w:t xml:space="preserve">(amend/delete as relevant) </w:t>
      </w:r>
      <w:r w:rsidRPr="00345CE2">
        <w:rPr>
          <w:rFonts w:cs="Arial"/>
        </w:rPr>
        <w:t>through:</w:t>
      </w:r>
    </w:p>
    <w:p w14:paraId="598F8683" w14:textId="77777777" w:rsidR="000D2E40" w:rsidRPr="00345CE2" w:rsidRDefault="000D2E40" w:rsidP="00144607">
      <w:pPr>
        <w:pStyle w:val="ListParagraph"/>
        <w:numPr>
          <w:ilvl w:val="0"/>
          <w:numId w:val="37"/>
        </w:numPr>
      </w:pPr>
      <w:r w:rsidRPr="00345CE2">
        <w:t>a discrete programme</w:t>
      </w:r>
    </w:p>
    <w:p w14:paraId="72284274" w14:textId="77777777" w:rsidR="000D2E40" w:rsidRPr="00345CE2" w:rsidRDefault="000D2E40" w:rsidP="00144607">
      <w:pPr>
        <w:pStyle w:val="ListParagraph"/>
        <w:numPr>
          <w:ilvl w:val="0"/>
          <w:numId w:val="37"/>
        </w:numPr>
      </w:pPr>
      <w:r w:rsidRPr="00345CE2">
        <w:t>the Digital Competence Framework</w:t>
      </w:r>
    </w:p>
    <w:p w14:paraId="0D8A5E72" w14:textId="77777777" w:rsidR="000D2E40" w:rsidRPr="00345CE2" w:rsidRDefault="000D2E40" w:rsidP="00144607">
      <w:pPr>
        <w:pStyle w:val="ListParagraph"/>
        <w:numPr>
          <w:ilvl w:val="0"/>
          <w:numId w:val="37"/>
        </w:numPr>
      </w:pPr>
      <w:r w:rsidRPr="00345CE2">
        <w:t>personal and social education/sex and relationships education</w:t>
      </w:r>
    </w:p>
    <w:p w14:paraId="1055EA19" w14:textId="77777777" w:rsidR="000D2E40" w:rsidRPr="00345CE2" w:rsidRDefault="000D2E40" w:rsidP="00144607">
      <w:pPr>
        <w:pStyle w:val="ListParagraph"/>
        <w:numPr>
          <w:ilvl w:val="0"/>
          <w:numId w:val="37"/>
        </w:numPr>
      </w:pPr>
      <w:r w:rsidRPr="00345CE2">
        <w:t>assemblies and pastoral programmes</w:t>
      </w:r>
    </w:p>
    <w:p w14:paraId="4B027AC7" w14:textId="78D8AEBD" w:rsidR="000D2E40" w:rsidRPr="00345CE2" w:rsidRDefault="000D2E40" w:rsidP="00144607">
      <w:pPr>
        <w:pStyle w:val="ListParagraph"/>
        <w:numPr>
          <w:ilvl w:val="0"/>
          <w:numId w:val="37"/>
        </w:numPr>
        <w:rPr>
          <w:rStyle w:val="IntenseEmphasis"/>
        </w:rPr>
      </w:pPr>
      <w:r w:rsidRPr="00345CE2">
        <w:rPr>
          <w:bCs/>
        </w:rPr>
        <w:t xml:space="preserve">through relevant national initiatives and opportunities e.g. </w:t>
      </w:r>
      <w:hyperlink r:id="rId21" w:history="1">
        <w:r w:rsidRPr="00345CE2">
          <w:rPr>
            <w:rStyle w:val="IntenseEmphasis"/>
          </w:rPr>
          <w:t>Safer Internet Day</w:t>
        </w:r>
      </w:hyperlink>
      <w:r w:rsidRPr="00345CE2">
        <w:rPr>
          <w:rStyle w:val="IntenseEmphasis"/>
        </w:rPr>
        <w:t xml:space="preserve"> </w:t>
      </w:r>
      <w:r w:rsidRPr="00345CE2">
        <w:rPr>
          <w:bCs/>
        </w:rPr>
        <w:t xml:space="preserve">and </w:t>
      </w:r>
      <w:hyperlink r:id="rId22" w:history="1">
        <w:r w:rsidRPr="00345CE2">
          <w:rPr>
            <w:rStyle w:val="IntenseEmphasis"/>
          </w:rPr>
          <w:t>Anti-bullying week</w:t>
        </w:r>
      </w:hyperlink>
      <w:r w:rsidRPr="00345CE2">
        <w:rPr>
          <w:rStyle w:val="IntenseEmphasis"/>
        </w:rPr>
        <w:t>.</w:t>
      </w:r>
    </w:p>
    <w:p w14:paraId="0D54F914" w14:textId="63D2EFC2" w:rsidR="000D2E40" w:rsidRPr="00345CE2" w:rsidRDefault="000D2E40" w:rsidP="00C57FFA">
      <w:pPr>
        <w:pStyle w:val="Heading3"/>
      </w:pPr>
      <w:r w:rsidRPr="00345CE2">
        <w:t>Teaching and support staff</w:t>
      </w:r>
    </w:p>
    <w:p w14:paraId="41C0D412" w14:textId="28C069D7" w:rsidR="000D2E40" w:rsidRPr="00345CE2" w:rsidRDefault="000D2E40" w:rsidP="000D2E40">
      <w:pPr>
        <w:rPr>
          <w:rFonts w:cs="Arial"/>
        </w:rPr>
      </w:pPr>
      <w:r w:rsidRPr="00345CE2">
        <w:rPr>
          <w:rFonts w:cs="Arial"/>
        </w:rPr>
        <w:t>School staff are responsible for ensuring that:</w:t>
      </w:r>
    </w:p>
    <w:p w14:paraId="1D9492A1" w14:textId="77777777" w:rsidR="000D2E40" w:rsidRPr="00345CE2" w:rsidRDefault="000D2E40" w:rsidP="00144607">
      <w:pPr>
        <w:pStyle w:val="ListParagraph"/>
        <w:numPr>
          <w:ilvl w:val="0"/>
          <w:numId w:val="38"/>
        </w:numPr>
      </w:pPr>
      <w:r w:rsidRPr="00345CE2">
        <w:t>they have an awareness of current online safety matters/trends and of the current school</w:t>
      </w:r>
      <w:r w:rsidRPr="00345CE2">
        <w:rPr>
          <w:i/>
        </w:rPr>
        <w:t xml:space="preserve"> </w:t>
      </w:r>
      <w:r w:rsidRPr="00345CE2">
        <w:t>Online Safety Policy and practices</w:t>
      </w:r>
    </w:p>
    <w:p w14:paraId="67C9E707" w14:textId="77777777" w:rsidR="000D2E40" w:rsidRPr="00345CE2" w:rsidRDefault="000D2E40" w:rsidP="00144607">
      <w:pPr>
        <w:pStyle w:val="ListParagraph"/>
        <w:numPr>
          <w:ilvl w:val="0"/>
          <w:numId w:val="38"/>
        </w:numPr>
      </w:pPr>
      <w:r w:rsidRPr="00345CE2">
        <w:t>they understand that online safety is a core part of safeguarding</w:t>
      </w:r>
    </w:p>
    <w:p w14:paraId="47B0EEC1" w14:textId="77777777" w:rsidR="000D2E40" w:rsidRPr="00345CE2" w:rsidRDefault="000D2E40" w:rsidP="00144607">
      <w:pPr>
        <w:pStyle w:val="ListParagraph"/>
        <w:numPr>
          <w:ilvl w:val="0"/>
          <w:numId w:val="38"/>
        </w:numPr>
      </w:pPr>
      <w:r w:rsidRPr="00345CE2">
        <w:t>they have read, understood and signed the staff acceptable use agreement (AUA)</w:t>
      </w:r>
    </w:p>
    <w:p w14:paraId="69C43B93" w14:textId="77777777" w:rsidR="000D2E40" w:rsidRPr="00345CE2" w:rsidRDefault="000D2E40" w:rsidP="00144607">
      <w:pPr>
        <w:pStyle w:val="ListParagraph"/>
        <w:numPr>
          <w:ilvl w:val="0"/>
          <w:numId w:val="38"/>
        </w:numPr>
        <w:rPr>
          <w:color w:val="244061" w:themeColor="accent1" w:themeShade="80"/>
        </w:rPr>
      </w:pPr>
      <w:r w:rsidRPr="00345CE2">
        <w:t xml:space="preserve">they immediately report any suspected misuse or problem to </w:t>
      </w:r>
      <w:r w:rsidRPr="00345CE2">
        <w:rPr>
          <w:rStyle w:val="IntenseEmphasis"/>
          <w:i/>
          <w:iCs w:val="0"/>
        </w:rPr>
        <w:t>(insert relevant person)</w:t>
      </w:r>
      <w:r w:rsidRPr="00345CE2">
        <w:rPr>
          <w:i/>
          <w:color w:val="466DB0"/>
        </w:rPr>
        <w:t xml:space="preserve"> </w:t>
      </w:r>
      <w:r w:rsidRPr="00345CE2">
        <w:t>for</w:t>
      </w:r>
      <w:r w:rsidRPr="00345CE2">
        <w:rPr>
          <w:color w:val="244061" w:themeColor="accent1" w:themeShade="80"/>
        </w:rPr>
        <w:t xml:space="preserve"> </w:t>
      </w:r>
      <w:r w:rsidRPr="00345CE2">
        <w:t xml:space="preserve">investigation/action, in line with the school safeguarding procedures </w:t>
      </w:r>
    </w:p>
    <w:p w14:paraId="282E71F6" w14:textId="77777777" w:rsidR="000D2E40" w:rsidRPr="00345CE2" w:rsidRDefault="000D2E40" w:rsidP="00144607">
      <w:pPr>
        <w:pStyle w:val="ListParagraph"/>
        <w:numPr>
          <w:ilvl w:val="0"/>
          <w:numId w:val="38"/>
        </w:numPr>
        <w:rPr>
          <w:i/>
        </w:rPr>
      </w:pPr>
      <w:r w:rsidRPr="00345CE2">
        <w:t xml:space="preserve">all digital communications with learners and parents/carers should be on a professional level </w:t>
      </w:r>
      <w:r w:rsidRPr="00345CE2">
        <w:rPr>
          <w:i/>
        </w:rPr>
        <w:t xml:space="preserve">and only carried out using official school systems </w:t>
      </w:r>
    </w:p>
    <w:p w14:paraId="18D6B200" w14:textId="77777777" w:rsidR="000D2E40" w:rsidRPr="00345CE2" w:rsidRDefault="000D2E40" w:rsidP="00144607">
      <w:pPr>
        <w:pStyle w:val="ListParagraph"/>
        <w:numPr>
          <w:ilvl w:val="0"/>
          <w:numId w:val="38"/>
        </w:numPr>
      </w:pPr>
      <w:r w:rsidRPr="00345CE2">
        <w:t xml:space="preserve">online safety issues are embedded in all aspects of the curriculum and other activities </w:t>
      </w:r>
    </w:p>
    <w:p w14:paraId="7F777659" w14:textId="77777777" w:rsidR="000D2E40" w:rsidRPr="00345CE2" w:rsidRDefault="000D2E40" w:rsidP="00144607">
      <w:pPr>
        <w:pStyle w:val="ListParagraph"/>
        <w:numPr>
          <w:ilvl w:val="0"/>
          <w:numId w:val="38"/>
        </w:numPr>
      </w:pPr>
      <w:r w:rsidRPr="00345CE2">
        <w:t>ensure learners understand and follow the Online Safety Policy and acceptable use agreements, have a good understanding of research skills and the need to avoid plagiarism and uphold copyright regulations</w:t>
      </w:r>
    </w:p>
    <w:p w14:paraId="2504380F" w14:textId="77777777" w:rsidR="000D2E40" w:rsidRPr="00345CE2" w:rsidRDefault="000D2E40" w:rsidP="00144607">
      <w:pPr>
        <w:pStyle w:val="ListParagraph"/>
        <w:numPr>
          <w:ilvl w:val="0"/>
          <w:numId w:val="38"/>
        </w:numPr>
      </w:pPr>
      <w:r w:rsidRPr="00345CE2">
        <w:t>they supervise and monitor the use of digital technologies, mobile devices, cameras, etc., in lessons and other school activities (where allowed) and implement current policies with regard to these devices</w:t>
      </w:r>
    </w:p>
    <w:p w14:paraId="2DE75784" w14:textId="77777777" w:rsidR="000D2E40" w:rsidRPr="00345CE2" w:rsidRDefault="000D2E40" w:rsidP="00144607">
      <w:pPr>
        <w:pStyle w:val="ListParagraph"/>
        <w:numPr>
          <w:ilvl w:val="0"/>
          <w:numId w:val="38"/>
        </w:numPr>
      </w:pPr>
      <w:r w:rsidRPr="00345CE2">
        <w:t>in lessons where internet use is pre-planned learners should be guided to sites checked as suitable for their use</w:t>
      </w:r>
      <w:r w:rsidRPr="00345CE2">
        <w:rPr>
          <w:i/>
        </w:rPr>
        <w:t xml:space="preserve"> and that processes are in place for dealing with any unsuitable material that is found in internet searches</w:t>
      </w:r>
    </w:p>
    <w:p w14:paraId="5C37346A" w14:textId="1DA82A98" w:rsidR="000D2E40" w:rsidRPr="00345CE2" w:rsidRDefault="000D2E40" w:rsidP="00144607">
      <w:pPr>
        <w:pStyle w:val="ListParagraph"/>
        <w:numPr>
          <w:ilvl w:val="0"/>
          <w:numId w:val="38"/>
        </w:numPr>
        <w:rPr>
          <w:rStyle w:val="IntenseEmphasis"/>
        </w:rPr>
      </w:pPr>
      <w:r w:rsidRPr="00345CE2">
        <w:t xml:space="preserve">where lessons take place using live-streaming or video-conferencing, staff must have full regard to national safeguarding guidance and local safeguarding policies and should take note of the guidance contained in the </w:t>
      </w:r>
      <w:hyperlink r:id="rId23">
        <w:r w:rsidR="19AB164D" w:rsidRPr="00345CE2">
          <w:rPr>
            <w:rStyle w:val="IntenseEmphasis"/>
          </w:rPr>
          <w:t>Live-streaming and video-conferencing: safeguarding principles and practice guidance</w:t>
        </w:r>
      </w:hyperlink>
      <w:r w:rsidR="00F5682A" w:rsidRPr="00345CE2">
        <w:rPr>
          <w:rStyle w:val="IntenseEmphasis"/>
        </w:rPr>
        <w:t xml:space="preserve">. </w:t>
      </w:r>
    </w:p>
    <w:p w14:paraId="1F15220C" w14:textId="46A84C9F" w:rsidR="000D2E40" w:rsidRPr="00345CE2" w:rsidRDefault="0014425D" w:rsidP="68FD04D9">
      <w:pPr>
        <w:pStyle w:val="ListParagraph"/>
        <w:numPr>
          <w:ilvl w:val="1"/>
          <w:numId w:val="38"/>
        </w:numPr>
        <w:rPr>
          <w:color w:val="0070C0"/>
        </w:rPr>
      </w:pPr>
      <w:hyperlink r:id="rId24">
        <w:r w:rsidR="77DD6ACF" w:rsidRPr="00345CE2">
          <w:rPr>
            <w:rStyle w:val="Hyperlink"/>
            <w:color w:val="0070C0"/>
          </w:rPr>
          <w:t>Keeping Learners Safe</w:t>
        </w:r>
      </w:hyperlink>
      <w:r w:rsidR="04952E20" w:rsidRPr="00345CE2">
        <w:rPr>
          <w:color w:val="0070C0"/>
        </w:rPr>
        <w:t xml:space="preserve"> (Paragraph 7.6)</w:t>
      </w:r>
      <w:r w:rsidR="77DD6ACF" w:rsidRPr="00345CE2">
        <w:rPr>
          <w:color w:val="0070C0"/>
        </w:rPr>
        <w:t xml:space="preserve"> states: “</w:t>
      </w:r>
      <w:r w:rsidR="00C84658" w:rsidRPr="00345CE2">
        <w:rPr>
          <w:color w:val="0070C0"/>
        </w:rPr>
        <w:t>Safeguarding is an integral principal of digital learning and the safety and welfare of learners must take precedence over all other considerations. Safeguarding must be integral to the delivery of live-streamed lessons to ensure learners are appropriately protected</w:t>
      </w:r>
      <w:r w:rsidR="58FA980F" w:rsidRPr="00345CE2">
        <w:rPr>
          <w:color w:val="0070C0"/>
        </w:rPr>
        <w:t>.</w:t>
      </w:r>
      <w:r w:rsidR="6BAEA9EC" w:rsidRPr="00345CE2">
        <w:rPr>
          <w:color w:val="0070C0"/>
        </w:rPr>
        <w:t>”</w:t>
      </w:r>
    </w:p>
    <w:p w14:paraId="08C7D797" w14:textId="77777777" w:rsidR="000D2E40" w:rsidRPr="00345CE2" w:rsidRDefault="000D2E40" w:rsidP="00144607">
      <w:pPr>
        <w:pStyle w:val="ListParagraph"/>
        <w:numPr>
          <w:ilvl w:val="0"/>
          <w:numId w:val="38"/>
        </w:numPr>
        <w:rPr>
          <w:iCs/>
        </w:rPr>
      </w:pPr>
      <w:r w:rsidRPr="00345CE2">
        <w:rPr>
          <w:iCs/>
        </w:rPr>
        <w:t>they have a zero-tolerance approach to incidents of online-bullying, sexual harassment, discrimination, hatred etc</w:t>
      </w:r>
    </w:p>
    <w:p w14:paraId="0EFB2B2E" w14:textId="2F7F7FBF" w:rsidR="000D2E40" w:rsidRPr="00345CE2" w:rsidRDefault="000D2E40" w:rsidP="00144607">
      <w:pPr>
        <w:pStyle w:val="ListParagraph"/>
        <w:numPr>
          <w:ilvl w:val="0"/>
          <w:numId w:val="38"/>
        </w:numPr>
        <w:rPr>
          <w:iCs/>
        </w:rPr>
      </w:pPr>
      <w:r w:rsidRPr="00345CE2">
        <w:rPr>
          <w:iCs/>
        </w:rPr>
        <w:t>they model safe, responsible and professional online behaviours in their own use of technology, including out of school and in their use of social media.</w:t>
      </w:r>
    </w:p>
    <w:p w14:paraId="54B446C5" w14:textId="77777777" w:rsidR="000D2E40" w:rsidRPr="00345CE2" w:rsidRDefault="000D2E40" w:rsidP="00C57FFA">
      <w:pPr>
        <w:pStyle w:val="Heading3"/>
      </w:pPr>
      <w:r w:rsidRPr="00345CE2">
        <w:t xml:space="preserve">Network manager/technical staff </w:t>
      </w:r>
    </w:p>
    <w:p w14:paraId="230BE336" w14:textId="77777777" w:rsidR="000D2E40" w:rsidRPr="00345CE2" w:rsidRDefault="000D2E40" w:rsidP="00D00B37">
      <w:pPr>
        <w:pStyle w:val="GridBlue"/>
      </w:pPr>
      <w:r w:rsidRPr="00345CE2">
        <w:t>NOTE: If the school has a managed ICT service provided by an outside contractor, it is the responsibility of the school to ensure that the managed service provider carries out all the online safety measures that would otherwise be the responsibility of the school technical staff, as suggested below. It is also important that the managed service provider is fully aware of the school Online Safety Policy and procedures.</w:t>
      </w:r>
    </w:p>
    <w:p w14:paraId="2A58A9A3" w14:textId="1F0F3D16" w:rsidR="000D2E40" w:rsidRPr="00345CE2" w:rsidRDefault="000D2E40" w:rsidP="000D2E40">
      <w:pPr>
        <w:rPr>
          <w:rFonts w:cs="Arial"/>
        </w:rPr>
      </w:pPr>
      <w:r w:rsidRPr="00345CE2">
        <w:rPr>
          <w:rFonts w:cs="Arial"/>
        </w:rPr>
        <w:t>The</w:t>
      </w:r>
      <w:r w:rsidRPr="00345CE2">
        <w:rPr>
          <w:rFonts w:cs="Arial"/>
          <w:i/>
        </w:rPr>
        <w:t xml:space="preserve"> </w:t>
      </w:r>
      <w:r w:rsidRPr="00345CE2">
        <w:rPr>
          <w:rFonts w:cs="Arial"/>
        </w:rPr>
        <w:t xml:space="preserve">network manager/technical </w:t>
      </w:r>
      <w:r w:rsidRPr="00345CE2">
        <w:rPr>
          <w:rFonts w:cs="Arial"/>
          <w:iCs/>
        </w:rPr>
        <w:t>staff</w:t>
      </w:r>
      <w:r w:rsidRPr="00345CE2">
        <w:rPr>
          <w:rFonts w:cs="Arial"/>
          <w:i/>
        </w:rPr>
        <w:t xml:space="preserve"> </w:t>
      </w:r>
      <w:r w:rsidRPr="00345CE2">
        <w:rPr>
          <w:rFonts w:cs="Arial"/>
        </w:rPr>
        <w:t>(or local authority/managed service provider) is responsible for ensuring that:</w:t>
      </w:r>
    </w:p>
    <w:p w14:paraId="2670A8FC" w14:textId="77777777" w:rsidR="000D2E40" w:rsidRPr="00345CE2" w:rsidRDefault="000D2E40" w:rsidP="00144607">
      <w:pPr>
        <w:pStyle w:val="ListParagraph"/>
        <w:numPr>
          <w:ilvl w:val="0"/>
          <w:numId w:val="55"/>
        </w:numPr>
      </w:pPr>
      <w:r w:rsidRPr="00345CE2">
        <w:t>they are aware of and follow the school Online Safety Policy and Technical Security Policy in order to carry out their work effectively in line with school policy</w:t>
      </w:r>
    </w:p>
    <w:p w14:paraId="4B0F8C0F" w14:textId="77777777" w:rsidR="000D2E40" w:rsidRPr="00345CE2" w:rsidRDefault="000D2E40" w:rsidP="00144607">
      <w:pPr>
        <w:pStyle w:val="ListParagraph"/>
        <w:numPr>
          <w:ilvl w:val="0"/>
          <w:numId w:val="55"/>
        </w:numPr>
      </w:pPr>
      <w:r w:rsidRPr="00345CE2">
        <w:t>the</w:t>
      </w:r>
      <w:r w:rsidRPr="00345CE2">
        <w:rPr>
          <w:iCs/>
        </w:rPr>
        <w:t xml:space="preserve"> school</w:t>
      </w:r>
      <w:r w:rsidRPr="00345CE2">
        <w:rPr>
          <w:i/>
        </w:rPr>
        <w:t xml:space="preserve"> </w:t>
      </w:r>
      <w:r w:rsidRPr="00345CE2">
        <w:t>technical infrastructure is secure and is not open to misuse or malicious attack</w:t>
      </w:r>
    </w:p>
    <w:p w14:paraId="2E7D045A" w14:textId="77777777" w:rsidR="000D2E40" w:rsidRPr="00345CE2" w:rsidRDefault="000D2E40" w:rsidP="00144607">
      <w:pPr>
        <w:pStyle w:val="ListParagraph"/>
        <w:numPr>
          <w:ilvl w:val="0"/>
          <w:numId w:val="55"/>
        </w:numPr>
      </w:pPr>
      <w:r w:rsidRPr="00345CE2">
        <w:t>the school</w:t>
      </w:r>
      <w:r w:rsidRPr="00345CE2">
        <w:rPr>
          <w:i/>
        </w:rPr>
        <w:t xml:space="preserve"> </w:t>
      </w:r>
      <w:r w:rsidRPr="00345CE2">
        <w:t xml:space="preserve">meets (as a minimum) the required online safety technical requirements as identified by the local authority or other relevant body </w:t>
      </w:r>
    </w:p>
    <w:p w14:paraId="0D1CAF90" w14:textId="77777777" w:rsidR="000D2E40" w:rsidRPr="00345CE2" w:rsidRDefault="000D2E40" w:rsidP="00144607">
      <w:pPr>
        <w:pStyle w:val="ListParagraph"/>
        <w:numPr>
          <w:ilvl w:val="0"/>
          <w:numId w:val="55"/>
        </w:numPr>
      </w:pPr>
      <w:r w:rsidRPr="00345CE2">
        <w:t>users may only access the networks and devices through a properly enforced password protection policy</w:t>
      </w:r>
    </w:p>
    <w:p w14:paraId="2087EA00" w14:textId="77777777" w:rsidR="000D2E40" w:rsidRPr="00345CE2" w:rsidRDefault="000D2E40" w:rsidP="00144607">
      <w:pPr>
        <w:pStyle w:val="ListParagraph"/>
        <w:numPr>
          <w:ilvl w:val="0"/>
          <w:numId w:val="55"/>
        </w:numPr>
      </w:pPr>
      <w:r w:rsidRPr="00345CE2">
        <w:t>they keep up-to-date with online safety technical information in order to effectively carry out their online safety role and to inform and update others as relevant</w:t>
      </w:r>
    </w:p>
    <w:p w14:paraId="1928CECE" w14:textId="77777777" w:rsidR="000D2E40" w:rsidRPr="00345CE2" w:rsidRDefault="000D2E40" w:rsidP="00144607">
      <w:pPr>
        <w:pStyle w:val="ListParagraph"/>
        <w:numPr>
          <w:ilvl w:val="0"/>
          <w:numId w:val="55"/>
        </w:numPr>
      </w:pPr>
      <w:r w:rsidRPr="00345CE2">
        <w:t xml:space="preserve">the use of the technical and communications systems is regularly monitored in order that any misuse/attempted misuse can be reported to </w:t>
      </w:r>
      <w:r w:rsidRPr="00345CE2">
        <w:rPr>
          <w:rStyle w:val="GridBlueChar"/>
        </w:rPr>
        <w:t>(insert relevant person)</w:t>
      </w:r>
      <w:r w:rsidRPr="00345CE2">
        <w:rPr>
          <w:i/>
          <w:color w:val="466DB0"/>
        </w:rPr>
        <w:t xml:space="preserve"> </w:t>
      </w:r>
      <w:r w:rsidRPr="00345CE2">
        <w:t>for investigation and action</w:t>
      </w:r>
    </w:p>
    <w:p w14:paraId="4D926F48" w14:textId="2BB48438" w:rsidR="000D2E40" w:rsidRPr="00345CE2" w:rsidRDefault="000D2E40" w:rsidP="00144607">
      <w:pPr>
        <w:pStyle w:val="ListParagraph"/>
        <w:numPr>
          <w:ilvl w:val="0"/>
          <w:numId w:val="55"/>
        </w:numPr>
        <w:rPr>
          <w:rStyle w:val="GridBlueChar"/>
        </w:rPr>
      </w:pPr>
      <w:r w:rsidRPr="00345CE2">
        <w:rPr>
          <w:i/>
        </w:rPr>
        <w:t xml:space="preserve">the </w:t>
      </w:r>
      <w:hyperlink r:id="rId25" w:history="1">
        <w:r w:rsidRPr="00345CE2">
          <w:rPr>
            <w:rStyle w:val="IntenseEmphasis"/>
            <w:i/>
            <w:iCs w:val="0"/>
          </w:rPr>
          <w:t>filtering policy</w:t>
        </w:r>
      </w:hyperlink>
      <w:r w:rsidRPr="00345CE2">
        <w:rPr>
          <w:rStyle w:val="IntenseEmphasis"/>
          <w:i/>
          <w:iCs w:val="0"/>
        </w:rPr>
        <w:t xml:space="preserve"> </w:t>
      </w:r>
      <w:r w:rsidRPr="00345CE2">
        <w:rPr>
          <w:i/>
        </w:rPr>
        <w:t>(</w:t>
      </w:r>
      <w:r w:rsidRPr="00345CE2">
        <w:rPr>
          <w:color w:val="466DB0"/>
        </w:rPr>
        <w:t>if one exists</w:t>
      </w:r>
      <w:r w:rsidRPr="00345CE2">
        <w:rPr>
          <w:i/>
        </w:rPr>
        <w:t>), is applied and updated on a regular basis and its implementation is not the sole responsibility of any single person</w:t>
      </w:r>
      <w:r w:rsidRPr="00345CE2">
        <w:t xml:space="preserve"> </w:t>
      </w:r>
      <w:r w:rsidRPr="00345CE2">
        <w:rPr>
          <w:rStyle w:val="GridBlueChar"/>
        </w:rPr>
        <w:t>(see appendix ‘Technical Security Policy template’ for good practice).</w:t>
      </w:r>
    </w:p>
    <w:p w14:paraId="764F6F2F" w14:textId="473E6FCE" w:rsidR="006C3D38" w:rsidRPr="00345CE2" w:rsidRDefault="000D2E40" w:rsidP="00144607">
      <w:pPr>
        <w:pStyle w:val="ListParagraph"/>
        <w:numPr>
          <w:ilvl w:val="0"/>
          <w:numId w:val="55"/>
        </w:numPr>
        <w:rPr>
          <w:i/>
        </w:rPr>
      </w:pPr>
      <w:r w:rsidRPr="00345CE2">
        <w:rPr>
          <w:i/>
        </w:rPr>
        <w:t>(if present) monitoring software/systems are implemented and updated as agreed in school policies</w:t>
      </w:r>
    </w:p>
    <w:p w14:paraId="4153F9B1" w14:textId="77777777" w:rsidR="00D00B37" w:rsidRPr="00345CE2" w:rsidRDefault="00D00B37" w:rsidP="00D00B37">
      <w:pPr>
        <w:pStyle w:val="ListParagraph"/>
        <w:spacing w:after="0" w:line="240" w:lineRule="auto"/>
        <w:jc w:val="left"/>
        <w:rPr>
          <w:rFonts w:cs="Arial"/>
          <w:i/>
        </w:rPr>
      </w:pPr>
    </w:p>
    <w:p w14:paraId="7741E553" w14:textId="26A72BFE" w:rsidR="000D2E40" w:rsidRPr="00345CE2" w:rsidRDefault="000D2E40" w:rsidP="00C57FFA">
      <w:pPr>
        <w:pStyle w:val="Heading3"/>
      </w:pPr>
      <w:r w:rsidRPr="00345CE2">
        <w:t>Learners</w:t>
      </w:r>
    </w:p>
    <w:p w14:paraId="3607955E" w14:textId="77777777" w:rsidR="000D2E40" w:rsidRPr="00345CE2" w:rsidRDefault="000D2E40" w:rsidP="00144607">
      <w:pPr>
        <w:pStyle w:val="ListParagraph"/>
        <w:numPr>
          <w:ilvl w:val="0"/>
          <w:numId w:val="54"/>
        </w:numPr>
        <w:rPr>
          <w:rStyle w:val="GridBlueChar"/>
        </w:rPr>
      </w:pPr>
      <w:r w:rsidRPr="00345CE2">
        <w:t xml:space="preserve">are responsible for using the school digital technology systems in accordance with the learner acceptable use agreement </w:t>
      </w:r>
      <w:r w:rsidRPr="00345CE2">
        <w:rPr>
          <w:rStyle w:val="GridBlueChar"/>
        </w:rPr>
        <w:t>(this should include personal devices – where allowed)</w:t>
      </w:r>
    </w:p>
    <w:p w14:paraId="5BFA067F" w14:textId="77777777" w:rsidR="000D2E40" w:rsidRPr="00345CE2" w:rsidRDefault="000D2E40" w:rsidP="00144607">
      <w:pPr>
        <w:pStyle w:val="ListParagraph"/>
        <w:numPr>
          <w:ilvl w:val="0"/>
          <w:numId w:val="54"/>
        </w:numPr>
      </w:pPr>
      <w:r w:rsidRPr="00345CE2">
        <w:t>should understand the importance of reporting abuse, misuse or access to inappropriate materials and know how to do so</w:t>
      </w:r>
    </w:p>
    <w:p w14:paraId="21D81DB1" w14:textId="77777777" w:rsidR="000D2E40" w:rsidRPr="00345CE2" w:rsidRDefault="000D2E40" w:rsidP="00144607">
      <w:pPr>
        <w:pStyle w:val="ListParagraph"/>
        <w:numPr>
          <w:ilvl w:val="0"/>
          <w:numId w:val="54"/>
        </w:numPr>
      </w:pPr>
      <w:r w:rsidRPr="00345CE2">
        <w:t>should know what to do if they or someone they know feels vulnerable when using online technology</w:t>
      </w:r>
    </w:p>
    <w:p w14:paraId="7AF7C3D2" w14:textId="77777777" w:rsidR="000D2E40" w:rsidRPr="00345CE2" w:rsidRDefault="000D2E40" w:rsidP="00144607">
      <w:pPr>
        <w:pStyle w:val="ListParagraph"/>
        <w:numPr>
          <w:ilvl w:val="0"/>
          <w:numId w:val="54"/>
        </w:numPr>
      </w:pPr>
      <w:r w:rsidRPr="00345CE2">
        <w:t>should avoid plagiarism and uphold copyright regulations</w:t>
      </w:r>
    </w:p>
    <w:p w14:paraId="0E205C28" w14:textId="77777777" w:rsidR="000D2E40" w:rsidRPr="00345CE2" w:rsidRDefault="000D2E40" w:rsidP="00144607">
      <w:pPr>
        <w:pStyle w:val="ListParagraph"/>
        <w:numPr>
          <w:ilvl w:val="0"/>
          <w:numId w:val="54"/>
        </w:numPr>
      </w:pPr>
      <w:r w:rsidRPr="00345CE2">
        <w:t xml:space="preserve">will be expected to know and follow school Online Safety Policy </w:t>
      </w:r>
    </w:p>
    <w:p w14:paraId="5960E453" w14:textId="32326E8C" w:rsidR="000D2E40" w:rsidRPr="00345CE2" w:rsidRDefault="000D2E40" w:rsidP="00144607">
      <w:pPr>
        <w:pStyle w:val="ListParagraph"/>
        <w:numPr>
          <w:ilvl w:val="0"/>
          <w:numId w:val="54"/>
        </w:numPr>
      </w:pPr>
      <w:r w:rsidRPr="00345CE2">
        <w:t>should understand the importance of adopting good online safety practice when using digital technologies out of school and realise that the school’s</w:t>
      </w:r>
      <w:r w:rsidRPr="00345CE2">
        <w:rPr>
          <w:i/>
        </w:rPr>
        <w:t xml:space="preserve"> </w:t>
      </w:r>
      <w:r w:rsidRPr="00345CE2">
        <w:t>Online Safety Policy covers their actions out of school, if related to their membership of the school.</w:t>
      </w:r>
    </w:p>
    <w:p w14:paraId="53C7BE7C" w14:textId="77777777" w:rsidR="008A44E5" w:rsidRPr="00345CE2" w:rsidRDefault="008A44E5" w:rsidP="008A44E5">
      <w:pPr>
        <w:pStyle w:val="ListParagraph"/>
        <w:spacing w:after="0" w:line="240" w:lineRule="auto"/>
        <w:jc w:val="left"/>
        <w:rPr>
          <w:rFonts w:cs="Arial"/>
        </w:rPr>
      </w:pPr>
    </w:p>
    <w:p w14:paraId="75242B53" w14:textId="033BC151" w:rsidR="000D2E40" w:rsidRPr="00345CE2" w:rsidRDefault="000D2E40" w:rsidP="00C57FFA">
      <w:pPr>
        <w:pStyle w:val="Heading3"/>
      </w:pPr>
      <w:r w:rsidRPr="00345CE2">
        <w:t xml:space="preserve">Parents and carers </w:t>
      </w:r>
    </w:p>
    <w:p w14:paraId="079F13EE" w14:textId="77777777" w:rsidR="000D2E40" w:rsidRPr="00345CE2" w:rsidRDefault="000D2E40" w:rsidP="00D00B37">
      <w:pPr>
        <w:pStyle w:val="GridBlue"/>
      </w:pPr>
      <w:r w:rsidRPr="00345CE2">
        <w:t xml:space="preserve">Parents and carers play a crucial role in ensuring that their children understand the need to use the internet/mobile devices in an appropriate way. </w:t>
      </w:r>
    </w:p>
    <w:p w14:paraId="43E3676B" w14:textId="37DB9C16" w:rsidR="003E79C1" w:rsidRPr="00345CE2" w:rsidRDefault="0014425D" w:rsidP="00A779F8">
      <w:pPr>
        <w:rPr>
          <w:color w:val="0070C0"/>
        </w:rPr>
      </w:pPr>
      <w:hyperlink r:id="rId26" w:history="1">
        <w:r w:rsidR="003E79C1" w:rsidRPr="00345CE2">
          <w:rPr>
            <w:rStyle w:val="Hyperlink"/>
            <w:rFonts w:cs="Open Sans Light"/>
            <w:color w:val="0070C0"/>
            <w:spacing w:val="-5"/>
          </w:rPr>
          <w:t>Enhancing digital resilience in education: An action plan to protect children and young people online</w:t>
        </w:r>
      </w:hyperlink>
      <w:r w:rsidR="003E79C1" w:rsidRPr="00345CE2">
        <w:rPr>
          <w:rFonts w:cs="Open Sans Light"/>
          <w:color w:val="0070C0"/>
          <w:spacing w:val="-5"/>
        </w:rPr>
        <w:t xml:space="preserve"> (November 2022) states:</w:t>
      </w:r>
    </w:p>
    <w:p w14:paraId="2656439D" w14:textId="20103102" w:rsidR="003E79C1" w:rsidRPr="00345CE2" w:rsidRDefault="003E79C1" w:rsidP="003E79C1">
      <w:pPr>
        <w:ind w:left="720"/>
        <w:rPr>
          <w:rFonts w:cs="Open Sans Light"/>
          <w:color w:val="0070C0"/>
        </w:rPr>
      </w:pPr>
      <w:r w:rsidRPr="00345CE2">
        <w:rPr>
          <w:rFonts w:cs="Open Sans Light"/>
          <w:i/>
          <w:iCs/>
          <w:color w:val="0070C0"/>
          <w:shd w:val="clear" w:color="auto" w:fill="FFFFFF"/>
        </w:rPr>
        <w:t>“We are committed to nurturing and promoting the safe and positive use of technology to children and young people by building a strong architecture around the child where professionals are skilled and families are aware of how to support children in their online lives. We seek to foster a protective environment for our children and young people by supporting families, practitioners, governors and other professionals creating a culture where keeping children safe online is everyone’s business.”</w:t>
      </w:r>
    </w:p>
    <w:p w14:paraId="42BA05A7" w14:textId="77777777" w:rsidR="000D2E40" w:rsidRPr="00345CE2" w:rsidRDefault="000D2E40" w:rsidP="000D2E40">
      <w:pPr>
        <w:rPr>
          <w:rFonts w:cs="Arial"/>
        </w:rPr>
      </w:pPr>
      <w:r w:rsidRPr="00345CE2">
        <w:rPr>
          <w:rFonts w:cs="Arial"/>
        </w:rPr>
        <w:t>The school will take every opportunity to help parents and carers understand these issues through:</w:t>
      </w:r>
    </w:p>
    <w:p w14:paraId="0D96863F" w14:textId="77777777" w:rsidR="000D2E40" w:rsidRPr="00345CE2" w:rsidRDefault="000D2E40" w:rsidP="005A1F89">
      <w:pPr>
        <w:pStyle w:val="ListParagraph"/>
        <w:numPr>
          <w:ilvl w:val="0"/>
          <w:numId w:val="3"/>
        </w:numPr>
        <w:spacing w:after="0" w:line="240" w:lineRule="auto"/>
        <w:jc w:val="left"/>
        <w:rPr>
          <w:rStyle w:val="GridBlueChar"/>
        </w:rPr>
      </w:pPr>
      <w:r w:rsidRPr="00345CE2">
        <w:rPr>
          <w:rFonts w:cs="Arial"/>
          <w:iCs/>
        </w:rPr>
        <w:t>providing them with a copy of the learners’ acceptable use agreement</w:t>
      </w:r>
      <w:r w:rsidRPr="00345CE2">
        <w:rPr>
          <w:rFonts w:cs="Arial"/>
          <w:i/>
        </w:rPr>
        <w:t xml:space="preserve"> </w:t>
      </w:r>
      <w:r w:rsidRPr="00345CE2">
        <w:rPr>
          <w:rStyle w:val="GridBlueChar"/>
        </w:rPr>
        <w:t>(the school will need to decide if they wish parents/carers to acknowledge these by signature)</w:t>
      </w:r>
    </w:p>
    <w:p w14:paraId="62A8C579" w14:textId="77777777" w:rsidR="000D2E40" w:rsidRPr="00345CE2" w:rsidRDefault="000D2E40" w:rsidP="005A1F89">
      <w:pPr>
        <w:pStyle w:val="ListParagraph"/>
        <w:numPr>
          <w:ilvl w:val="0"/>
          <w:numId w:val="3"/>
        </w:numPr>
        <w:spacing w:after="0" w:line="240" w:lineRule="auto"/>
        <w:jc w:val="left"/>
        <w:rPr>
          <w:rFonts w:cs="Arial"/>
          <w:color w:val="4F81BD" w:themeColor="accent1"/>
        </w:rPr>
      </w:pPr>
      <w:r w:rsidRPr="00345CE2">
        <w:rPr>
          <w:rFonts w:cs="Arial"/>
          <w:iCs/>
        </w:rPr>
        <w:t>publish information about appropriate use of social media relating to posts concerning the school</w:t>
      </w:r>
    </w:p>
    <w:p w14:paraId="4A7A69EB" w14:textId="77777777" w:rsidR="000C0AD4" w:rsidRPr="00345CE2" w:rsidRDefault="000D2E40" w:rsidP="005A1F89">
      <w:pPr>
        <w:pStyle w:val="ListParagraph"/>
        <w:numPr>
          <w:ilvl w:val="0"/>
          <w:numId w:val="3"/>
        </w:numPr>
        <w:spacing w:after="0" w:line="240" w:lineRule="auto"/>
        <w:jc w:val="left"/>
        <w:rPr>
          <w:rFonts w:cs="Arial"/>
          <w:color w:val="1762AB"/>
        </w:rPr>
      </w:pPr>
      <w:r w:rsidRPr="00345CE2">
        <w:rPr>
          <w:rFonts w:cs="Arial"/>
          <w:iCs/>
        </w:rPr>
        <w:t xml:space="preserve">seeking their permissions concerning digital images, cloud services etc </w:t>
      </w:r>
      <w:r w:rsidRPr="00345CE2">
        <w:rPr>
          <w:rFonts w:cs="Arial"/>
          <w:iCs/>
          <w:color w:val="4F81BD" w:themeColor="accent1"/>
        </w:rPr>
        <w:t>(see parent/carer AUA in the appendix)</w:t>
      </w:r>
      <w:r w:rsidR="00A24EF6" w:rsidRPr="00345CE2">
        <w:rPr>
          <w:rFonts w:cs="Arial"/>
          <w:iCs/>
          <w:color w:val="4F81BD" w:themeColor="accent1"/>
        </w:rPr>
        <w:t xml:space="preserve"> </w:t>
      </w:r>
    </w:p>
    <w:p w14:paraId="5D4CE75F" w14:textId="254BCCDA" w:rsidR="006C3D38" w:rsidRPr="00345CE2" w:rsidRDefault="000C0AD4" w:rsidP="005A1F89">
      <w:pPr>
        <w:pStyle w:val="ListParagraph"/>
        <w:numPr>
          <w:ilvl w:val="0"/>
          <w:numId w:val="3"/>
        </w:numPr>
        <w:spacing w:after="0" w:line="240" w:lineRule="auto"/>
        <w:jc w:val="left"/>
        <w:rPr>
          <w:rStyle w:val="GridBlueChar"/>
          <w:i/>
          <w:color w:val="auto"/>
        </w:rPr>
      </w:pPr>
      <w:r w:rsidRPr="00345CE2">
        <w:rPr>
          <w:rFonts w:cs="Arial"/>
          <w:i/>
        </w:rPr>
        <w:t xml:space="preserve">providing </w:t>
      </w:r>
      <w:r w:rsidR="002B035B" w:rsidRPr="00345CE2">
        <w:rPr>
          <w:rFonts w:cs="Arial"/>
          <w:i/>
        </w:rPr>
        <w:t xml:space="preserve">opportunities for parents and carers to improve their understanding </w:t>
      </w:r>
      <w:r w:rsidR="00147175" w:rsidRPr="00345CE2">
        <w:rPr>
          <w:rFonts w:cs="Arial"/>
          <w:i/>
        </w:rPr>
        <w:t>of online safety</w:t>
      </w:r>
      <w:r w:rsidR="00413D9F" w:rsidRPr="00345CE2">
        <w:rPr>
          <w:rFonts w:cs="Arial"/>
          <w:i/>
        </w:rPr>
        <w:t xml:space="preserve"> through </w:t>
      </w:r>
      <w:r w:rsidR="000D2E40" w:rsidRPr="00345CE2">
        <w:rPr>
          <w:rStyle w:val="GridBlueChar"/>
          <w:i/>
          <w:color w:val="auto"/>
        </w:rPr>
        <w:t>parents’/carers’ evenings, newsletters, letters, website, Hwb, learning platform and information about national/local online safety campaigns and literature</w:t>
      </w:r>
      <w:r w:rsidR="00413D9F" w:rsidRPr="00345CE2">
        <w:rPr>
          <w:rStyle w:val="GridBlueChar"/>
          <w:i/>
          <w:color w:val="auto"/>
        </w:rPr>
        <w:t xml:space="preserve"> </w:t>
      </w:r>
      <w:r w:rsidR="00413D9F" w:rsidRPr="00345CE2">
        <w:rPr>
          <w:rStyle w:val="GridBlueChar"/>
          <w:i/>
          <w:color w:val="0070C0"/>
        </w:rPr>
        <w:t>(amend as relevant)</w:t>
      </w:r>
    </w:p>
    <w:p w14:paraId="7053541A" w14:textId="77777777" w:rsidR="00C321FD" w:rsidRPr="00345CE2" w:rsidRDefault="00C321FD" w:rsidP="00C321FD">
      <w:pPr>
        <w:pStyle w:val="ListParagraph"/>
        <w:spacing w:after="0" w:line="240" w:lineRule="auto"/>
        <w:ind w:left="780"/>
        <w:jc w:val="left"/>
        <w:rPr>
          <w:rStyle w:val="GridBlueChar"/>
        </w:rPr>
      </w:pPr>
    </w:p>
    <w:p w14:paraId="0FEA7717" w14:textId="3A35F561" w:rsidR="000D2E40" w:rsidRPr="00345CE2" w:rsidRDefault="000D2E40" w:rsidP="000D2E40">
      <w:pPr>
        <w:rPr>
          <w:rFonts w:cs="Arial"/>
          <w:i/>
          <w:iCs/>
        </w:rPr>
      </w:pPr>
      <w:r w:rsidRPr="00345CE2">
        <w:rPr>
          <w:rFonts w:cs="Arial"/>
          <w:i/>
          <w:iCs/>
        </w:rPr>
        <w:t>Parents and carers will be encouraged to support the school in:</w:t>
      </w:r>
      <w:r w:rsidR="00BF35BD" w:rsidRPr="00345CE2">
        <w:rPr>
          <w:rFonts w:cs="Arial"/>
        </w:rPr>
        <w:t xml:space="preserve">              </w:t>
      </w:r>
      <w:r w:rsidRPr="00345CE2">
        <w:rPr>
          <w:rFonts w:cs="Arial"/>
        </w:rPr>
        <w:t xml:space="preserve"> </w:t>
      </w:r>
    </w:p>
    <w:p w14:paraId="30E758F7" w14:textId="77777777" w:rsidR="000D2E40" w:rsidRPr="00345CE2" w:rsidRDefault="000D2E40" w:rsidP="005A1F89">
      <w:pPr>
        <w:pStyle w:val="ListParagraph"/>
        <w:numPr>
          <w:ilvl w:val="0"/>
          <w:numId w:val="1"/>
        </w:numPr>
        <w:spacing w:after="0" w:line="240" w:lineRule="auto"/>
        <w:jc w:val="left"/>
        <w:rPr>
          <w:rFonts w:cs="Arial"/>
          <w:i/>
          <w:iCs/>
        </w:rPr>
      </w:pPr>
      <w:r w:rsidRPr="00345CE2">
        <w:rPr>
          <w:rFonts w:cs="Arial"/>
          <w:i/>
          <w:iCs/>
        </w:rPr>
        <w:t>reinforcing the online safety messages provided to learners in school</w:t>
      </w:r>
    </w:p>
    <w:p w14:paraId="5D4C46E5" w14:textId="40D0FC47" w:rsidR="006C3D38" w:rsidRPr="00345CE2" w:rsidRDefault="000D2E40" w:rsidP="005A1F89">
      <w:pPr>
        <w:pStyle w:val="ListParagraph"/>
        <w:numPr>
          <w:ilvl w:val="0"/>
          <w:numId w:val="1"/>
        </w:numPr>
        <w:spacing w:after="0" w:line="240" w:lineRule="auto"/>
        <w:jc w:val="left"/>
        <w:rPr>
          <w:rFonts w:cs="Arial"/>
          <w:i/>
          <w:iCs/>
        </w:rPr>
      </w:pPr>
      <w:r w:rsidRPr="00345CE2">
        <w:rPr>
          <w:rFonts w:cs="Arial"/>
          <w:i/>
          <w:iCs/>
        </w:rPr>
        <w:t>the use of their children’s personal devices in the school (</w:t>
      </w:r>
      <w:r w:rsidRPr="00345CE2">
        <w:rPr>
          <w:rFonts w:cs="Arial"/>
          <w:i/>
          <w:iCs/>
          <w:color w:val="1F497D" w:themeColor="text2"/>
        </w:rPr>
        <w:t>where this is allowed</w:t>
      </w:r>
      <w:r w:rsidR="00C321FD" w:rsidRPr="00345CE2">
        <w:rPr>
          <w:rFonts w:cs="Arial"/>
          <w:i/>
          <w:iCs/>
          <w:color w:val="1F497D" w:themeColor="text2"/>
        </w:rPr>
        <w:t>)</w:t>
      </w:r>
      <w:r w:rsidRPr="00345CE2">
        <w:rPr>
          <w:rFonts w:cs="Arial"/>
          <w:i/>
          <w:iCs/>
        </w:rPr>
        <w:t xml:space="preserve"> </w:t>
      </w:r>
    </w:p>
    <w:p w14:paraId="590E7298" w14:textId="77777777" w:rsidR="00A24EF6" w:rsidRPr="00345CE2" w:rsidRDefault="00A24EF6" w:rsidP="00A24EF6">
      <w:pPr>
        <w:pStyle w:val="ListParagraph"/>
        <w:spacing w:after="0" w:line="240" w:lineRule="auto"/>
        <w:jc w:val="left"/>
        <w:rPr>
          <w:rFonts w:cs="Arial"/>
          <w:i/>
          <w:iCs/>
        </w:rPr>
      </w:pPr>
    </w:p>
    <w:p w14:paraId="7F9AA277" w14:textId="6A55167A" w:rsidR="000D2E40" w:rsidRPr="00345CE2" w:rsidRDefault="000D2E40" w:rsidP="00C57FFA">
      <w:pPr>
        <w:pStyle w:val="Heading3"/>
      </w:pPr>
      <w:r w:rsidRPr="00345CE2">
        <w:t>Community users</w:t>
      </w:r>
    </w:p>
    <w:p w14:paraId="4281952B" w14:textId="6BE2FC4F" w:rsidR="000D2E40" w:rsidRPr="00345CE2" w:rsidRDefault="000D2E40" w:rsidP="000D2E40">
      <w:pPr>
        <w:rPr>
          <w:rFonts w:cs="Arial"/>
          <w:color w:val="466DB0"/>
        </w:rPr>
      </w:pPr>
      <w:r w:rsidRPr="00345CE2">
        <w:rPr>
          <w:rFonts w:cs="Arial"/>
        </w:rPr>
        <w:t>Community users who access school systems/website/Hwb/learning platform</w:t>
      </w:r>
      <w:r w:rsidR="00892108" w:rsidRPr="00345CE2">
        <w:rPr>
          <w:rFonts w:cs="Arial"/>
        </w:rPr>
        <w:t>s</w:t>
      </w:r>
      <w:r w:rsidRPr="00345CE2">
        <w:rPr>
          <w:rFonts w:cs="Arial"/>
        </w:rPr>
        <w:t xml:space="preserve"> as part of the wider school provision will be expected to sign a community user AUA before being provided with access to school systems. </w:t>
      </w:r>
      <w:r w:rsidRPr="00345CE2">
        <w:rPr>
          <w:rStyle w:val="GridBlueChar"/>
        </w:rPr>
        <w:t>(A community user’s acceptable use agreement template can be found in the appendices</w:t>
      </w:r>
      <w:bookmarkStart w:id="39" w:name="_Toc461539367"/>
      <w:r w:rsidR="00C321FD" w:rsidRPr="00345CE2">
        <w:rPr>
          <w:rStyle w:val="GridBlueChar"/>
        </w:rPr>
        <w:t>).</w:t>
      </w:r>
    </w:p>
    <w:p w14:paraId="451715DD" w14:textId="77BF431D" w:rsidR="00C321FD" w:rsidRPr="00345CE2" w:rsidRDefault="000D2E40" w:rsidP="00C321FD">
      <w:pPr>
        <w:rPr>
          <w:rFonts w:ascii="Gotham Medium" w:eastAsiaTheme="majorEastAsia" w:hAnsi="Gotham Medium" w:cstheme="majorBidi"/>
          <w:bCs/>
          <w:color w:val="000000" w:themeColor="text1"/>
          <w:spacing w:val="-11"/>
          <w:sz w:val="36"/>
          <w:szCs w:val="26"/>
        </w:rPr>
      </w:pPr>
      <w:r w:rsidRPr="00345CE2">
        <w:rPr>
          <w:rFonts w:cs="Arial"/>
          <w:i/>
          <w:iCs/>
        </w:rPr>
        <w:t xml:space="preserve">The school encourages the engagement of agencies/members of the community who can provide valuable contributions to the online safety provision and actively seeks to share its knowledge and good practice with other schools and the community. </w:t>
      </w:r>
      <w:bookmarkStart w:id="40" w:name="_Toc61445983"/>
      <w:bookmarkStart w:id="41" w:name="_Toc61452103"/>
    </w:p>
    <w:p w14:paraId="66CDC204" w14:textId="13B5EB78" w:rsidR="000D2E40" w:rsidRPr="00345CE2" w:rsidRDefault="000D2E40" w:rsidP="000D2E40">
      <w:pPr>
        <w:pStyle w:val="Heading2"/>
      </w:pPr>
      <w:bookmarkStart w:id="42" w:name="_Toc127524305"/>
      <w:r w:rsidRPr="00345CE2">
        <w:t>Online Safety Group</w:t>
      </w:r>
      <w:bookmarkEnd w:id="40"/>
      <w:bookmarkEnd w:id="41"/>
      <w:bookmarkEnd w:id="42"/>
    </w:p>
    <w:p w14:paraId="7E98F3E2" w14:textId="77777777" w:rsidR="000D2E40" w:rsidRPr="00345CE2" w:rsidRDefault="000D2E40" w:rsidP="00A24EF6">
      <w:pPr>
        <w:pStyle w:val="GridBlue"/>
        <w:rPr>
          <w:i/>
          <w:lang w:val="en-US"/>
        </w:rPr>
      </w:pPr>
      <w:r w:rsidRPr="00345CE2">
        <w:rPr>
          <w:lang w:val="en-US"/>
        </w:rPr>
        <w:t>The Online Safety Group provides a consultative group that has wide representation from the school</w:t>
      </w:r>
      <w:r w:rsidRPr="00345CE2">
        <w:rPr>
          <w:i/>
          <w:lang w:val="en-US"/>
        </w:rPr>
        <w:t xml:space="preserve"> </w:t>
      </w:r>
      <w:r w:rsidRPr="00345CE2">
        <w:rPr>
          <w:lang w:val="en-US"/>
        </w:rPr>
        <w:t>community, with responsibility for issues regarding online safety and monitoring the Online Safety Policy including the impact of initiatives. Depending on the size or structure of the school this group may be part of the safeguarding group. The group will also be responsible for regular reporting to senior leaders and the governing body</w:t>
      </w:r>
      <w:r w:rsidRPr="00345CE2">
        <w:rPr>
          <w:i/>
          <w:lang w:val="en-US"/>
        </w:rPr>
        <w:t>.</w:t>
      </w:r>
    </w:p>
    <w:p w14:paraId="0D40A24B" w14:textId="77777777" w:rsidR="000D2E40" w:rsidRPr="00345CE2" w:rsidRDefault="000D2E40" w:rsidP="000D2E40">
      <w:pPr>
        <w:rPr>
          <w:rFonts w:cs="Arial"/>
          <w:color w:val="4F81BD" w:themeColor="accent1"/>
        </w:rPr>
      </w:pPr>
      <w:r w:rsidRPr="00345CE2">
        <w:rPr>
          <w:rFonts w:cs="Arial"/>
        </w:rPr>
        <w:t xml:space="preserve">The Online Safety Group has the following members </w:t>
      </w:r>
      <w:r w:rsidRPr="00345CE2">
        <w:rPr>
          <w:rStyle w:val="GridBlueChar"/>
        </w:rPr>
        <w:t>(amend as appropriate):</w:t>
      </w:r>
    </w:p>
    <w:p w14:paraId="7D5E122E"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 xml:space="preserve">online safety lead </w:t>
      </w:r>
    </w:p>
    <w:p w14:paraId="1CEC579D"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Designated Safeguarding Person</w:t>
      </w:r>
    </w:p>
    <w:p w14:paraId="31E9E0E7"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senior leaders</w:t>
      </w:r>
    </w:p>
    <w:p w14:paraId="7465C09A"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online safety governor</w:t>
      </w:r>
    </w:p>
    <w:p w14:paraId="7E9AC71B"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technical staff</w:t>
      </w:r>
    </w:p>
    <w:p w14:paraId="12D55E0F"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teacher and support staff members</w:t>
      </w:r>
    </w:p>
    <w:p w14:paraId="1E8613AF"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learners</w:t>
      </w:r>
    </w:p>
    <w:p w14:paraId="18ADD6D3" w14:textId="77777777" w:rsidR="000D2E40" w:rsidRPr="00345CE2" w:rsidRDefault="000D2E40" w:rsidP="00144607">
      <w:pPr>
        <w:pStyle w:val="ListParagraph"/>
        <w:numPr>
          <w:ilvl w:val="0"/>
          <w:numId w:val="29"/>
        </w:numPr>
        <w:spacing w:after="0" w:line="240" w:lineRule="auto"/>
        <w:jc w:val="left"/>
        <w:rPr>
          <w:rFonts w:cs="Arial"/>
        </w:rPr>
      </w:pPr>
      <w:r w:rsidRPr="00345CE2">
        <w:rPr>
          <w:rFonts w:cs="Arial"/>
        </w:rPr>
        <w:t>parents/carers</w:t>
      </w:r>
    </w:p>
    <w:p w14:paraId="6017239C" w14:textId="77777777" w:rsidR="000D2E40" w:rsidRPr="00345CE2" w:rsidRDefault="000D2E40" w:rsidP="00144607">
      <w:pPr>
        <w:pStyle w:val="ListParagraph"/>
        <w:numPr>
          <w:ilvl w:val="0"/>
          <w:numId w:val="29"/>
        </w:numPr>
      </w:pPr>
      <w:r w:rsidRPr="00345CE2">
        <w:t>community representatives</w:t>
      </w:r>
    </w:p>
    <w:p w14:paraId="7BFB1F5A" w14:textId="08B9D7A8" w:rsidR="000D2E40" w:rsidRPr="00345CE2" w:rsidRDefault="000D2E40" w:rsidP="008A44E5">
      <w:r w:rsidRPr="00345CE2">
        <w:t xml:space="preserve">Members of the Online Safety Group </w:t>
      </w:r>
      <w:r w:rsidRPr="00345CE2">
        <w:rPr>
          <w:rStyle w:val="GridBlueChar"/>
        </w:rPr>
        <w:t>(or other designated group)</w:t>
      </w:r>
      <w:r w:rsidRPr="00345CE2">
        <w:t xml:space="preserve"> will assist the Online Safety Lead </w:t>
      </w:r>
      <w:r w:rsidRPr="00345CE2">
        <w:rPr>
          <w:rStyle w:val="GridBlueChar"/>
        </w:rPr>
        <w:t xml:space="preserve">(or </w:t>
      </w:r>
      <w:proofErr w:type="gramStart"/>
      <w:r w:rsidRPr="00345CE2">
        <w:rPr>
          <w:rStyle w:val="GridBlueChar"/>
        </w:rPr>
        <w:t>other</w:t>
      </w:r>
      <w:proofErr w:type="gramEnd"/>
      <w:r w:rsidRPr="00345CE2">
        <w:rPr>
          <w:rStyle w:val="GridBlueChar"/>
        </w:rPr>
        <w:t xml:space="preserve"> relevant person)</w:t>
      </w:r>
      <w:r w:rsidRPr="00345CE2">
        <w:t xml:space="preserve"> with:</w:t>
      </w:r>
    </w:p>
    <w:p w14:paraId="42A35C86" w14:textId="77777777" w:rsidR="000D2E40" w:rsidRPr="00345CE2" w:rsidRDefault="000D2E40" w:rsidP="00144607">
      <w:pPr>
        <w:pStyle w:val="ListParagraph"/>
        <w:numPr>
          <w:ilvl w:val="0"/>
          <w:numId w:val="21"/>
        </w:numPr>
      </w:pPr>
      <w:r w:rsidRPr="00345CE2">
        <w:t>the production/review/monitoring of the school Online Safety Policy/documents</w:t>
      </w:r>
    </w:p>
    <w:p w14:paraId="10215D12" w14:textId="77777777" w:rsidR="000D2E40" w:rsidRPr="00345CE2" w:rsidRDefault="000D2E40" w:rsidP="00144607">
      <w:pPr>
        <w:pStyle w:val="ListParagraph"/>
        <w:numPr>
          <w:ilvl w:val="0"/>
          <w:numId w:val="21"/>
        </w:numPr>
      </w:pPr>
      <w:r w:rsidRPr="00345CE2">
        <w:t>the production/review/monitoring of the school filtering policy (if possible and if the school chooses to have one) and requests for filtering changes</w:t>
      </w:r>
    </w:p>
    <w:p w14:paraId="6AFC2D97" w14:textId="77777777" w:rsidR="000D2E40" w:rsidRPr="00345CE2" w:rsidRDefault="000D2E40" w:rsidP="00144607">
      <w:pPr>
        <w:pStyle w:val="ListParagraph"/>
        <w:numPr>
          <w:ilvl w:val="0"/>
          <w:numId w:val="21"/>
        </w:numPr>
      </w:pPr>
      <w:r w:rsidRPr="00345CE2">
        <w:t>mapping and reviewing the online safety education provision – ensuring relevance, breadth and progression and coverage of the Digital Competence Framework</w:t>
      </w:r>
    </w:p>
    <w:p w14:paraId="676DE095" w14:textId="77777777" w:rsidR="000D2E40" w:rsidRPr="00345CE2" w:rsidRDefault="000D2E40" w:rsidP="00144607">
      <w:pPr>
        <w:pStyle w:val="ListParagraph"/>
        <w:numPr>
          <w:ilvl w:val="0"/>
          <w:numId w:val="21"/>
        </w:numPr>
      </w:pPr>
      <w:r w:rsidRPr="00345CE2">
        <w:t>reviewing network/filtering/monitoring/incident logs, where possible</w:t>
      </w:r>
    </w:p>
    <w:p w14:paraId="7D4D8F2A" w14:textId="77777777" w:rsidR="000D2E40" w:rsidRPr="00345CE2" w:rsidRDefault="000D2E40" w:rsidP="00144607">
      <w:pPr>
        <w:pStyle w:val="ListParagraph"/>
        <w:numPr>
          <w:ilvl w:val="0"/>
          <w:numId w:val="21"/>
        </w:numPr>
      </w:pPr>
      <w:r w:rsidRPr="00345CE2">
        <w:t>encouraging the contribution of learners to staff awareness, recent trends and the school online safety provision</w:t>
      </w:r>
    </w:p>
    <w:p w14:paraId="237A32B3" w14:textId="77777777" w:rsidR="000D2E40" w:rsidRPr="00345CE2" w:rsidRDefault="000D2E40" w:rsidP="00144607">
      <w:pPr>
        <w:pStyle w:val="ListParagraph"/>
        <w:numPr>
          <w:ilvl w:val="0"/>
          <w:numId w:val="21"/>
        </w:numPr>
      </w:pPr>
      <w:r w:rsidRPr="00345CE2">
        <w:t>consulting stakeholders – including staff/parents/carers about the online safety provision</w:t>
      </w:r>
    </w:p>
    <w:p w14:paraId="21F7BAFF" w14:textId="17839FBB" w:rsidR="000D2E40" w:rsidRPr="00345CE2" w:rsidRDefault="000D2E40" w:rsidP="00144607">
      <w:pPr>
        <w:pStyle w:val="ListParagraph"/>
        <w:numPr>
          <w:ilvl w:val="0"/>
          <w:numId w:val="21"/>
        </w:numPr>
      </w:pPr>
      <w:r w:rsidRPr="00345CE2">
        <w:t xml:space="preserve">monitoring improvement actions identified through use of the </w:t>
      </w:r>
      <w:proofErr w:type="gramStart"/>
      <w:r w:rsidRPr="00345CE2">
        <w:t>360 degree</w:t>
      </w:r>
      <w:proofErr w:type="gramEnd"/>
      <w:r w:rsidRPr="00345CE2">
        <w:t xml:space="preserve"> safe Cymru </w:t>
      </w:r>
      <w:r w:rsidR="00A24EF6" w:rsidRPr="00345CE2">
        <w:t>self-review</w:t>
      </w:r>
      <w:r w:rsidRPr="00345CE2">
        <w:t xml:space="preserve"> tool.</w:t>
      </w:r>
    </w:p>
    <w:p w14:paraId="625E47DA" w14:textId="77777777" w:rsidR="000D2E40" w:rsidRPr="00345CE2" w:rsidRDefault="000D2E40" w:rsidP="000D2E40">
      <w:pPr>
        <w:rPr>
          <w:rFonts w:cs="Arial"/>
        </w:rPr>
      </w:pPr>
      <w:r w:rsidRPr="00345CE2">
        <w:rPr>
          <w:rFonts w:cs="Arial"/>
        </w:rPr>
        <w:t xml:space="preserve">An Online Safety Group terms of reference template can be found in the appendices. </w:t>
      </w:r>
    </w:p>
    <w:p w14:paraId="0C2516AD" w14:textId="77777777" w:rsidR="000D2E40" w:rsidRPr="00345CE2" w:rsidRDefault="000D2E40" w:rsidP="000D2E40">
      <w:pPr>
        <w:pStyle w:val="Heading2"/>
        <w:rPr>
          <w:color w:val="466DB0"/>
        </w:rPr>
      </w:pPr>
      <w:bookmarkStart w:id="43" w:name="_Toc61445984"/>
      <w:bookmarkStart w:id="44" w:name="_Toc61452104"/>
      <w:bookmarkStart w:id="45" w:name="_Toc127524306"/>
      <w:r w:rsidRPr="00345CE2">
        <w:t>Professional Standards</w:t>
      </w:r>
      <w:bookmarkEnd w:id="43"/>
      <w:bookmarkEnd w:id="44"/>
      <w:bookmarkEnd w:id="45"/>
      <w:r w:rsidRPr="00345CE2">
        <w:t xml:space="preserve"> </w:t>
      </w:r>
    </w:p>
    <w:p w14:paraId="05E3AF56" w14:textId="4741200D" w:rsidR="000D2E40" w:rsidRPr="00345CE2" w:rsidRDefault="000D2E40" w:rsidP="000D2E40">
      <w:pPr>
        <w:rPr>
          <w:rFonts w:eastAsia="Times New Roman" w:cs="Arial"/>
          <w:color w:val="000000"/>
          <w:szCs w:val="20"/>
          <w:lang w:eastAsia="en-GB"/>
        </w:rPr>
      </w:pPr>
      <w:r w:rsidRPr="00345CE2">
        <w:rPr>
          <w:rFonts w:eastAsia="Times New Roman" w:cs="Arial"/>
          <w:color w:val="000000"/>
          <w:szCs w:val="20"/>
          <w:lang w:eastAsia="en-GB"/>
        </w:rPr>
        <w:t xml:space="preserve">There is an expectation that national </w:t>
      </w:r>
      <w:hyperlink r:id="rId27" w:history="1">
        <w:r w:rsidRPr="00345CE2">
          <w:rPr>
            <w:rStyle w:val="Hyperlink"/>
            <w:rFonts w:eastAsia="Times New Roman" w:cs="Arial"/>
            <w:szCs w:val="20"/>
            <w:lang w:eastAsia="en-GB"/>
          </w:rPr>
          <w:t>professional standards</w:t>
        </w:r>
      </w:hyperlink>
      <w:r w:rsidRPr="00345CE2">
        <w:rPr>
          <w:rFonts w:eastAsia="Times New Roman" w:cs="Arial"/>
          <w:color w:val="000000"/>
          <w:szCs w:val="20"/>
          <w:lang w:eastAsia="en-GB"/>
        </w:rPr>
        <w:t xml:space="preserve"> will be applied to online safety as in other aspects of school life i.e.</w:t>
      </w:r>
    </w:p>
    <w:p w14:paraId="08CC083A" w14:textId="595EE606" w:rsidR="000D2E40" w:rsidRPr="00345CE2" w:rsidRDefault="000D2E40" w:rsidP="00144607">
      <w:pPr>
        <w:pStyle w:val="ListParagraph"/>
        <w:numPr>
          <w:ilvl w:val="0"/>
          <w:numId w:val="22"/>
        </w:numPr>
      </w:pPr>
      <w:r w:rsidRPr="00345CE2">
        <w:t>there is a consistent emphasis on the central importance of literacy, numeracy</w:t>
      </w:r>
      <w:r w:rsidR="00DC3363" w:rsidRPr="00345CE2">
        <w:t xml:space="preserve">, </w:t>
      </w:r>
      <w:r w:rsidRPr="00345CE2">
        <w:t>digital competence</w:t>
      </w:r>
      <w:r w:rsidR="00370D3E" w:rsidRPr="00345CE2">
        <w:t xml:space="preserve"> and digital resilience</w:t>
      </w:r>
      <w:r w:rsidRPr="00345CE2">
        <w:t>. Learners will be supported in gaining skills across all areas of learning and every opportunity will be taken to extend learners’ skills and competence</w:t>
      </w:r>
    </w:p>
    <w:p w14:paraId="16644941" w14:textId="77777777" w:rsidR="000D2E40" w:rsidRPr="00345CE2" w:rsidRDefault="000D2E40" w:rsidP="00144607">
      <w:pPr>
        <w:pStyle w:val="ListParagraph"/>
        <w:numPr>
          <w:ilvl w:val="0"/>
          <w:numId w:val="22"/>
        </w:numPr>
      </w:pPr>
      <w:r w:rsidRPr="00345CE2">
        <w:t>there is a willingness to develop and apply new techniques to suit the purposes of intended learning in a structured and considered approach and to learn from the experience.</w:t>
      </w:r>
    </w:p>
    <w:p w14:paraId="205AEE39" w14:textId="77777777" w:rsidR="000D2E40" w:rsidRPr="00345CE2" w:rsidRDefault="000D2E40" w:rsidP="00144607">
      <w:pPr>
        <w:pStyle w:val="ListParagraph"/>
        <w:numPr>
          <w:ilvl w:val="0"/>
          <w:numId w:val="22"/>
        </w:numPr>
      </w:pPr>
      <w:r w:rsidRPr="00345CE2">
        <w:t>practitioners are able to reflect on their practice, individually and collectively, against nationally agreed standards of effective practice and affirm and celebrate their successes</w:t>
      </w:r>
    </w:p>
    <w:p w14:paraId="5B71CF9B" w14:textId="77777777" w:rsidR="000D2E40" w:rsidRPr="00345CE2" w:rsidRDefault="000D2E40" w:rsidP="00144607">
      <w:pPr>
        <w:pStyle w:val="ListParagraph"/>
        <w:numPr>
          <w:ilvl w:val="0"/>
          <w:numId w:val="22"/>
        </w:numPr>
      </w:pPr>
      <w:r w:rsidRPr="00345CE2">
        <w:t xml:space="preserve">policies and protocols are in place for the use of online communication technology between the staff and other members of the school and wider community, using officially sanctioned school mechanisms. </w:t>
      </w:r>
    </w:p>
    <w:bookmarkStart w:id="46" w:name="_Toc29915710"/>
    <w:bookmarkStart w:id="47" w:name="_Toc61445985"/>
    <w:bookmarkStart w:id="48" w:name="_Toc61452105"/>
    <w:bookmarkStart w:id="49" w:name="_Toc127524307"/>
    <w:p w14:paraId="620222BB" w14:textId="3202A9E3" w:rsidR="000D2E40" w:rsidRPr="00345CE2" w:rsidRDefault="000D2E40" w:rsidP="000D2E40">
      <w:pPr>
        <w:pStyle w:val="Heading1"/>
      </w:pPr>
      <w:r w:rsidRPr="00345CE2">
        <w:rPr>
          <w:noProof/>
          <w:lang w:eastAsia="en-GB"/>
        </w:rPr>
        <mc:AlternateContent>
          <mc:Choice Requires="wps">
            <w:drawing>
              <wp:anchor distT="0" distB="0" distL="114300" distR="114300" simplePos="0" relativeHeight="251658243" behindDoc="0" locked="0" layoutInCell="1" allowOverlap="1" wp14:anchorId="0BB48F97" wp14:editId="0CFB5CC3">
                <wp:simplePos x="0" y="0"/>
                <wp:positionH relativeFrom="column">
                  <wp:posOffset>-1784985</wp:posOffset>
                </wp:positionH>
                <wp:positionV relativeFrom="paragraph">
                  <wp:posOffset>1057910</wp:posOffset>
                </wp:positionV>
                <wp:extent cx="800100" cy="571500"/>
                <wp:effectExtent l="0" t="3810" r="381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366DD" w14:textId="77777777" w:rsidR="00574475" w:rsidRDefault="00574475" w:rsidP="000D2E40">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BB48F97" id="Text Box 20" o:spid="_x0000_s1031" type="#_x0000_t202" style="position:absolute;margin-left:-140.55pt;margin-top:83.3pt;width:63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w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" filled="f" stroked="f">
                <v:textbox>
                  <w:txbxContent>
                    <w:p w14:paraId="261366DD" w14:textId="77777777" w:rsidR="00574475" w:rsidRDefault="00574475" w:rsidP="000D2E40">
                      <w:pPr>
                        <w:jc w:val="center"/>
                      </w:pPr>
                      <w:r>
                        <w:rPr>
                          <w:color w:val="FFFFFF"/>
                          <w:sz w:val="60"/>
                        </w:rPr>
                        <w:t>11</w:t>
                      </w:r>
                    </w:p>
                  </w:txbxContent>
                </v:textbox>
              </v:shape>
            </w:pict>
          </mc:Fallback>
        </mc:AlternateContent>
      </w:r>
      <w:bookmarkEnd w:id="39"/>
      <w:r w:rsidRPr="00345CE2">
        <w:t>Policy</w:t>
      </w:r>
      <w:bookmarkEnd w:id="46"/>
      <w:bookmarkEnd w:id="47"/>
      <w:bookmarkEnd w:id="48"/>
      <w:bookmarkEnd w:id="49"/>
    </w:p>
    <w:p w14:paraId="06FB3B20" w14:textId="7E68AC06" w:rsidR="000D2E40" w:rsidRPr="00345CE2" w:rsidRDefault="000D2E40" w:rsidP="000D2E40">
      <w:pPr>
        <w:pStyle w:val="Heading2"/>
      </w:pPr>
      <w:bookmarkStart w:id="50" w:name="_Toc61445986"/>
      <w:bookmarkStart w:id="51" w:name="_Toc61452106"/>
      <w:bookmarkStart w:id="52" w:name="_Toc127524308"/>
      <w:r w:rsidRPr="00345CE2">
        <w:t>Online Safety Policy</w:t>
      </w:r>
      <w:bookmarkEnd w:id="50"/>
      <w:bookmarkEnd w:id="51"/>
      <w:bookmarkEnd w:id="52"/>
    </w:p>
    <w:p w14:paraId="6F17F045" w14:textId="77777777" w:rsidR="000D2E40" w:rsidRPr="00345CE2" w:rsidRDefault="000D2E40" w:rsidP="000D2E40">
      <w:pPr>
        <w:rPr>
          <w:rFonts w:cs="Arial"/>
        </w:rPr>
      </w:pPr>
      <w:r w:rsidRPr="00345CE2">
        <w:rPr>
          <w:rFonts w:cs="Arial"/>
        </w:rPr>
        <w:t>The school Online Safety Policy:</w:t>
      </w:r>
    </w:p>
    <w:p w14:paraId="5FC7B031" w14:textId="77777777" w:rsidR="000D2E40" w:rsidRPr="00345CE2" w:rsidRDefault="000D2E40" w:rsidP="00144607">
      <w:pPr>
        <w:pStyle w:val="ListParagraph"/>
        <w:numPr>
          <w:ilvl w:val="0"/>
          <w:numId w:val="23"/>
        </w:numPr>
      </w:pPr>
      <w:r w:rsidRPr="00345CE2">
        <w:t>sets expectations for the safe and responsible use of digital technologies for learning, administration, and communication</w:t>
      </w:r>
    </w:p>
    <w:p w14:paraId="0ABF27DD" w14:textId="77777777" w:rsidR="000D2E40" w:rsidRPr="00345CE2" w:rsidRDefault="000D2E40" w:rsidP="00144607">
      <w:pPr>
        <w:pStyle w:val="ListParagraph"/>
        <w:numPr>
          <w:ilvl w:val="0"/>
          <w:numId w:val="23"/>
        </w:numPr>
      </w:pPr>
      <w:r w:rsidRPr="00345CE2">
        <w:t>allocates responsibilities for the delivery of the policy</w:t>
      </w:r>
    </w:p>
    <w:p w14:paraId="6268F784" w14:textId="77777777" w:rsidR="000D2E40" w:rsidRPr="00345CE2" w:rsidRDefault="000D2E40" w:rsidP="00144607">
      <w:pPr>
        <w:pStyle w:val="ListParagraph"/>
        <w:numPr>
          <w:ilvl w:val="0"/>
          <w:numId w:val="23"/>
        </w:numPr>
      </w:pPr>
      <w:r w:rsidRPr="00345CE2">
        <w:t>is regularly reviewed in a collaborative manner, taking account of online safety incidents and changes/trends in technology and related behaviours</w:t>
      </w:r>
    </w:p>
    <w:p w14:paraId="6FEC5F90" w14:textId="77777777" w:rsidR="000D2E40" w:rsidRPr="00345CE2" w:rsidRDefault="000D2E40" w:rsidP="00144607">
      <w:pPr>
        <w:pStyle w:val="ListParagraph"/>
        <w:numPr>
          <w:ilvl w:val="0"/>
          <w:numId w:val="23"/>
        </w:numPr>
      </w:pPr>
      <w:r w:rsidRPr="00345CE2">
        <w:t>establishes guidance for staff in how they can use digital technologies responsibly, protecting themselves and the school and how they can use this understanding to help safeguard learners in the digital world</w:t>
      </w:r>
    </w:p>
    <w:p w14:paraId="5A1B04A2" w14:textId="77777777" w:rsidR="000D2E40" w:rsidRPr="00345CE2" w:rsidRDefault="000D2E40" w:rsidP="00144607">
      <w:pPr>
        <w:pStyle w:val="ListParagraph"/>
        <w:numPr>
          <w:ilvl w:val="0"/>
          <w:numId w:val="23"/>
        </w:numPr>
      </w:pPr>
      <w:r w:rsidRPr="00345CE2">
        <w:t>describes how the school will help prepare learners to be safe and responsible users of online technologies</w:t>
      </w:r>
    </w:p>
    <w:p w14:paraId="598D954A" w14:textId="77777777" w:rsidR="000D2E40" w:rsidRPr="00345CE2" w:rsidRDefault="000D2E40" w:rsidP="00144607">
      <w:pPr>
        <w:pStyle w:val="ListParagraph"/>
        <w:numPr>
          <w:ilvl w:val="0"/>
          <w:numId w:val="23"/>
        </w:numPr>
      </w:pPr>
      <w:r w:rsidRPr="00345CE2">
        <w:t>establishes clear procedures to identify, report, respond to and record the misuse of digital technologies and online safety incidents, including external support mechanisms</w:t>
      </w:r>
    </w:p>
    <w:p w14:paraId="27A51AF1" w14:textId="77777777" w:rsidR="000D2E40" w:rsidRPr="00345CE2" w:rsidRDefault="000D2E40" w:rsidP="00144607">
      <w:pPr>
        <w:pStyle w:val="ListParagraph"/>
        <w:numPr>
          <w:ilvl w:val="0"/>
          <w:numId w:val="23"/>
        </w:numPr>
      </w:pPr>
      <w:r w:rsidRPr="00345CE2">
        <w:t xml:space="preserve">is supplemented by a series of related acceptable use agreements </w:t>
      </w:r>
    </w:p>
    <w:p w14:paraId="040747FA" w14:textId="01FA3B2D" w:rsidR="000D2E40" w:rsidRPr="00345CE2" w:rsidRDefault="000D2E40" w:rsidP="00144607">
      <w:pPr>
        <w:pStyle w:val="ListParagraph"/>
        <w:numPr>
          <w:ilvl w:val="0"/>
          <w:numId w:val="23"/>
        </w:numPr>
        <w:rPr>
          <w:rStyle w:val="GridBlueChar"/>
        </w:rPr>
      </w:pPr>
      <w:r w:rsidRPr="00345CE2">
        <w:t xml:space="preserve">is made available to staff at induction and through normal communication channels </w:t>
      </w:r>
      <w:r w:rsidRPr="00345CE2">
        <w:rPr>
          <w:rStyle w:val="GridBlueChar"/>
        </w:rPr>
        <w:t xml:space="preserve"> </w:t>
      </w:r>
    </w:p>
    <w:p w14:paraId="2660ECAE" w14:textId="77777777" w:rsidR="000D2E40" w:rsidRPr="00345CE2" w:rsidRDefault="000D2E40" w:rsidP="00144607">
      <w:pPr>
        <w:pStyle w:val="ListParagraph"/>
        <w:numPr>
          <w:ilvl w:val="0"/>
          <w:numId w:val="23"/>
        </w:numPr>
      </w:pPr>
      <w:r w:rsidRPr="00345CE2">
        <w:t>is published on the school website.</w:t>
      </w:r>
    </w:p>
    <w:p w14:paraId="0320B020" w14:textId="0E3E9C3C" w:rsidR="000D2E40" w:rsidRPr="00345CE2" w:rsidRDefault="000D2E40" w:rsidP="000D2E40">
      <w:pPr>
        <w:pStyle w:val="Heading2"/>
      </w:pPr>
      <w:bookmarkStart w:id="53" w:name="_Toc61445987"/>
      <w:bookmarkStart w:id="54" w:name="_Toc61452107"/>
      <w:bookmarkStart w:id="55" w:name="_Toc127524309"/>
      <w:r w:rsidRPr="00345CE2">
        <w:t>Acceptable use</w:t>
      </w:r>
      <w:bookmarkEnd w:id="53"/>
      <w:bookmarkEnd w:id="54"/>
      <w:bookmarkEnd w:id="55"/>
    </w:p>
    <w:p w14:paraId="5BBF52D3" w14:textId="5FE8B7E3" w:rsidR="008A44E5" w:rsidRPr="00345CE2" w:rsidRDefault="000D2E40" w:rsidP="00A24EF6">
      <w:pPr>
        <w:pStyle w:val="Heading3"/>
        <w:rPr>
          <w:rFonts w:cs="Arial"/>
          <w:bCs w:val="0"/>
          <w:szCs w:val="24"/>
        </w:rPr>
      </w:pPr>
      <w:r w:rsidRPr="00345CE2">
        <w:rPr>
          <w:rFonts w:cs="Arial"/>
          <w:bCs w:val="0"/>
          <w:szCs w:val="24"/>
        </w:rPr>
        <w:t>The school has defined what it regards as acceptable/unacceptable use and this is shown in the tables below.</w:t>
      </w:r>
    </w:p>
    <w:p w14:paraId="6A8BB836" w14:textId="77777777" w:rsidR="00BD496E" w:rsidRPr="00345CE2" w:rsidRDefault="00BD496E" w:rsidP="000D2E40">
      <w:pPr>
        <w:rPr>
          <w:rFonts w:cs="Arial"/>
          <w:b/>
          <w:bCs/>
          <w:szCs w:val="24"/>
        </w:rPr>
      </w:pPr>
    </w:p>
    <w:p w14:paraId="7587B8E8" w14:textId="6DA83F27" w:rsidR="000D2E40" w:rsidRPr="00345CE2" w:rsidRDefault="000D2E40" w:rsidP="00C57FFA">
      <w:pPr>
        <w:pStyle w:val="Heading3"/>
      </w:pPr>
      <w:r w:rsidRPr="00345CE2">
        <w:t>Acceptable use agreements</w:t>
      </w:r>
    </w:p>
    <w:p w14:paraId="05971561" w14:textId="6962111E" w:rsidR="008A44E5" w:rsidRPr="00345CE2" w:rsidRDefault="000D2E40" w:rsidP="00C321FD">
      <w:pPr>
        <w:pStyle w:val="GridBlue"/>
        <w:rPr>
          <w:rFonts w:ascii="Gotham Medium" w:eastAsiaTheme="majorEastAsia" w:hAnsi="Gotham Medium" w:cstheme="majorBidi"/>
          <w:bCs/>
          <w:color w:val="000000" w:themeColor="text1"/>
          <w:spacing w:val="-6"/>
          <w:sz w:val="26"/>
        </w:rPr>
      </w:pPr>
      <w:r w:rsidRPr="00345CE2">
        <w:t xml:space="preserve">An Acceptable Use Agreement is a document that outlines a school’s expectations on the responsible use of technology by its users. In most schools they are signed or acknowledged by their staff as part of their conditions of employment. Some may also require learners and parents/carers to sign them, though it is more important for these to be understood and followed rather than just signed. </w:t>
      </w:r>
    </w:p>
    <w:p w14:paraId="5E2C11F6" w14:textId="63D3EAED" w:rsidR="008A44E5" w:rsidRPr="00345CE2" w:rsidRDefault="000D2E40" w:rsidP="008A44E5">
      <w:pPr>
        <w:pStyle w:val="Heading3"/>
      </w:pPr>
      <w:r w:rsidRPr="00345CE2">
        <w:t>The Online Safety Policy and appendices define acceptable use at the school. Within the appendices there are acceptable use agreements for:</w:t>
      </w:r>
    </w:p>
    <w:p w14:paraId="6DA748E3" w14:textId="77777777" w:rsidR="008A44E5" w:rsidRPr="00345CE2" w:rsidRDefault="008A44E5" w:rsidP="008A44E5">
      <w:pPr>
        <w:pStyle w:val="ListParagraph"/>
        <w:rPr>
          <w:i/>
          <w:iCs/>
        </w:rPr>
      </w:pPr>
    </w:p>
    <w:p w14:paraId="27F77077" w14:textId="466D6422" w:rsidR="000D2E40" w:rsidRPr="00345CE2" w:rsidRDefault="000D2E40" w:rsidP="00144607">
      <w:pPr>
        <w:pStyle w:val="ListParagraph"/>
        <w:numPr>
          <w:ilvl w:val="0"/>
          <w:numId w:val="24"/>
        </w:numPr>
        <w:rPr>
          <w:i/>
          <w:iCs/>
        </w:rPr>
      </w:pPr>
      <w:r w:rsidRPr="00345CE2">
        <w:t xml:space="preserve">learners – differentiated by age. Learners will be introduced to the acceptable use rules at induction, the start of each school year and regularly re-enforced during lessons, assemblies and by posters/splash screens around the school. </w:t>
      </w:r>
      <w:r w:rsidRPr="00345CE2">
        <w:rPr>
          <w:i/>
          <w:iCs/>
        </w:rPr>
        <w:t>Learner groups</w:t>
      </w:r>
      <w:r w:rsidRPr="00345CE2">
        <w:rPr>
          <w:i/>
          <w:iCs/>
          <w:color w:val="4F81BD" w:themeColor="accent1"/>
        </w:rPr>
        <w:t xml:space="preserve"> </w:t>
      </w:r>
      <w:r w:rsidRPr="00345CE2">
        <w:rPr>
          <w:rStyle w:val="GridBlueChar"/>
          <w:i/>
          <w:iCs/>
        </w:rPr>
        <w:t>(to be described)</w:t>
      </w:r>
      <w:r w:rsidRPr="00345CE2">
        <w:rPr>
          <w:i/>
          <w:iCs/>
          <w:color w:val="4F81BD" w:themeColor="accent1"/>
        </w:rPr>
        <w:t xml:space="preserve"> </w:t>
      </w:r>
      <w:r w:rsidRPr="00345CE2">
        <w:rPr>
          <w:i/>
          <w:iCs/>
        </w:rPr>
        <w:t xml:space="preserve">are encouraged to suggest child friendly versions of the rules. </w:t>
      </w:r>
    </w:p>
    <w:p w14:paraId="5AA25FAB" w14:textId="77777777" w:rsidR="000D2E40" w:rsidRPr="00345CE2" w:rsidRDefault="000D2E40" w:rsidP="00144607">
      <w:pPr>
        <w:pStyle w:val="ListParagraph"/>
        <w:numPr>
          <w:ilvl w:val="0"/>
          <w:numId w:val="24"/>
        </w:numPr>
        <w:rPr>
          <w:i/>
          <w:iCs/>
        </w:rPr>
      </w:pPr>
      <w:r w:rsidRPr="00345CE2">
        <w:t xml:space="preserve">staff /volunteer AUAs will be agreed and signed by staff and volunteers </w:t>
      </w:r>
    </w:p>
    <w:p w14:paraId="223D062E" w14:textId="77777777" w:rsidR="000D2E40" w:rsidRPr="00345CE2" w:rsidRDefault="000D2E40" w:rsidP="00144607">
      <w:pPr>
        <w:pStyle w:val="ListParagraph"/>
        <w:numPr>
          <w:ilvl w:val="0"/>
          <w:numId w:val="24"/>
        </w:numPr>
        <w:rPr>
          <w:i/>
          <w:iCs/>
        </w:rPr>
      </w:pPr>
      <w:r w:rsidRPr="00345CE2">
        <w:t xml:space="preserve">parent/carer AUAs inform them of the expectations of acceptable use for their children and seek permissions for digital images, the use of cloud systems etc. </w:t>
      </w:r>
    </w:p>
    <w:p w14:paraId="1A22CB22" w14:textId="419D06BB" w:rsidR="000D2E40" w:rsidRPr="00345CE2" w:rsidRDefault="000D2E40" w:rsidP="00144607">
      <w:pPr>
        <w:pStyle w:val="ListParagraph"/>
        <w:numPr>
          <w:ilvl w:val="0"/>
          <w:numId w:val="24"/>
        </w:numPr>
        <w:rPr>
          <w:i/>
          <w:iCs/>
        </w:rPr>
      </w:pPr>
      <w:r w:rsidRPr="00345CE2">
        <w:t>community users that access school digital technology systems will be required to sign an AUA.</w:t>
      </w:r>
    </w:p>
    <w:p w14:paraId="40181DF5" w14:textId="77777777" w:rsidR="000D2E40" w:rsidRPr="00345CE2" w:rsidRDefault="000D2E40" w:rsidP="000D2E40">
      <w:pPr>
        <w:pStyle w:val="ListParagraph"/>
        <w:spacing w:after="0" w:line="240" w:lineRule="auto"/>
        <w:jc w:val="left"/>
        <w:rPr>
          <w:rFonts w:cs="Arial"/>
          <w:i/>
          <w:iCs/>
        </w:rPr>
      </w:pPr>
    </w:p>
    <w:p w14:paraId="3C03B6F6" w14:textId="77777777" w:rsidR="000D2E40" w:rsidRPr="00345CE2" w:rsidRDefault="000D2E40" w:rsidP="000D2E40">
      <w:pPr>
        <w:rPr>
          <w:rStyle w:val="GridBlueChar"/>
        </w:rPr>
      </w:pPr>
      <w:r w:rsidRPr="00345CE2">
        <w:rPr>
          <w:rFonts w:cs="Arial"/>
        </w:rPr>
        <w:t xml:space="preserve">The acceptable use agreements will be communicated/re-enforced through: </w:t>
      </w:r>
      <w:r w:rsidRPr="00345CE2">
        <w:rPr>
          <w:rStyle w:val="GridBlueChar"/>
        </w:rPr>
        <w:t>(amend as appropriate)</w:t>
      </w:r>
    </w:p>
    <w:p w14:paraId="758ECA30" w14:textId="77777777" w:rsidR="000D2E40" w:rsidRPr="00345CE2" w:rsidRDefault="000D2E40" w:rsidP="00144607">
      <w:pPr>
        <w:pStyle w:val="ListParagraph"/>
        <w:numPr>
          <w:ilvl w:val="0"/>
          <w:numId w:val="39"/>
        </w:numPr>
        <w:rPr>
          <w:i/>
          <w:iCs/>
        </w:rPr>
      </w:pPr>
      <w:r w:rsidRPr="00345CE2">
        <w:t>student handbook</w:t>
      </w:r>
    </w:p>
    <w:p w14:paraId="01EF96F1" w14:textId="77777777" w:rsidR="000D2E40" w:rsidRPr="00345CE2" w:rsidRDefault="000D2E40" w:rsidP="00144607">
      <w:pPr>
        <w:pStyle w:val="ListParagraph"/>
        <w:numPr>
          <w:ilvl w:val="0"/>
          <w:numId w:val="39"/>
        </w:numPr>
        <w:rPr>
          <w:i/>
          <w:iCs/>
        </w:rPr>
      </w:pPr>
      <w:r w:rsidRPr="00345CE2">
        <w:t>staff induction and handbook</w:t>
      </w:r>
    </w:p>
    <w:p w14:paraId="5F7E46A2" w14:textId="273B7788" w:rsidR="000D2E40" w:rsidRPr="00345CE2" w:rsidRDefault="008A44E5" w:rsidP="00144607">
      <w:pPr>
        <w:pStyle w:val="ListParagraph"/>
        <w:numPr>
          <w:ilvl w:val="0"/>
          <w:numId w:val="39"/>
        </w:numPr>
        <w:rPr>
          <w:i/>
          <w:iCs/>
        </w:rPr>
      </w:pPr>
      <w:r w:rsidRPr="00345CE2">
        <w:t>splash screens</w:t>
      </w:r>
    </w:p>
    <w:p w14:paraId="0A689FB5" w14:textId="77777777" w:rsidR="000D2E40" w:rsidRPr="00345CE2" w:rsidRDefault="000D2E40" w:rsidP="00144607">
      <w:pPr>
        <w:pStyle w:val="ListParagraph"/>
        <w:numPr>
          <w:ilvl w:val="0"/>
          <w:numId w:val="39"/>
        </w:numPr>
        <w:rPr>
          <w:i/>
          <w:iCs/>
        </w:rPr>
      </w:pPr>
      <w:r w:rsidRPr="00345CE2">
        <w:t>digital signage</w:t>
      </w:r>
    </w:p>
    <w:p w14:paraId="6AC3879E" w14:textId="77777777" w:rsidR="000D2E40" w:rsidRPr="00345CE2" w:rsidRDefault="000D2E40" w:rsidP="00144607">
      <w:pPr>
        <w:pStyle w:val="ListParagraph"/>
        <w:numPr>
          <w:ilvl w:val="0"/>
          <w:numId w:val="39"/>
        </w:numPr>
        <w:rPr>
          <w:i/>
          <w:iCs/>
        </w:rPr>
      </w:pPr>
      <w:r w:rsidRPr="00345CE2">
        <w:t>posters/notices around where technology is used</w:t>
      </w:r>
    </w:p>
    <w:p w14:paraId="6A36A052" w14:textId="77777777" w:rsidR="000D2E40" w:rsidRPr="00345CE2" w:rsidRDefault="000D2E40" w:rsidP="00144607">
      <w:pPr>
        <w:pStyle w:val="ListParagraph"/>
        <w:numPr>
          <w:ilvl w:val="0"/>
          <w:numId w:val="39"/>
        </w:numPr>
        <w:rPr>
          <w:i/>
          <w:iCs/>
        </w:rPr>
      </w:pPr>
      <w:r w:rsidRPr="00345CE2">
        <w:t>communication with parents/carers</w:t>
      </w:r>
    </w:p>
    <w:p w14:paraId="4CB16785" w14:textId="77777777" w:rsidR="000D2E40" w:rsidRPr="00345CE2" w:rsidRDefault="000D2E40" w:rsidP="00144607">
      <w:pPr>
        <w:pStyle w:val="ListParagraph"/>
        <w:numPr>
          <w:ilvl w:val="0"/>
          <w:numId w:val="39"/>
        </w:numPr>
        <w:rPr>
          <w:i/>
          <w:iCs/>
        </w:rPr>
      </w:pPr>
      <w:r w:rsidRPr="00345CE2">
        <w:t>built into education sessions</w:t>
      </w:r>
    </w:p>
    <w:p w14:paraId="4CDD2B36" w14:textId="77777777" w:rsidR="000D2E40" w:rsidRPr="00345CE2" w:rsidRDefault="000D2E40" w:rsidP="00144607">
      <w:pPr>
        <w:pStyle w:val="ListParagraph"/>
        <w:numPr>
          <w:ilvl w:val="0"/>
          <w:numId w:val="39"/>
        </w:numPr>
        <w:rPr>
          <w:i/>
          <w:iCs/>
        </w:rPr>
      </w:pPr>
      <w:r w:rsidRPr="00345CE2">
        <w:t>school website</w:t>
      </w:r>
    </w:p>
    <w:p w14:paraId="5BCFA4E9" w14:textId="77777777" w:rsidR="000D2E40" w:rsidRPr="00345CE2" w:rsidRDefault="000D2E40" w:rsidP="00144607">
      <w:pPr>
        <w:pStyle w:val="ListParagraph"/>
        <w:numPr>
          <w:ilvl w:val="0"/>
          <w:numId w:val="39"/>
        </w:numPr>
        <w:rPr>
          <w:i/>
          <w:iCs/>
        </w:rPr>
      </w:pPr>
      <w:r w:rsidRPr="00345CE2">
        <w:t>peer support.</w:t>
      </w:r>
    </w:p>
    <w:p w14:paraId="47F666DF" w14:textId="77777777" w:rsidR="000D2E40" w:rsidRPr="00345CE2" w:rsidRDefault="000D2E40" w:rsidP="000D2E40">
      <w:pPr>
        <w:pStyle w:val="ListParagraph"/>
        <w:rPr>
          <w:rFonts w:cs="Arial"/>
          <w:i/>
          <w:iCs/>
        </w:rPr>
      </w:pPr>
    </w:p>
    <w:p w14:paraId="072AC0B7" w14:textId="31A60094" w:rsidR="002A7171" w:rsidRPr="00345CE2" w:rsidRDefault="000D2E40" w:rsidP="00A24EF6">
      <w:pPr>
        <w:pStyle w:val="GridBlue"/>
      </w:pPr>
      <w:r w:rsidRPr="00345CE2">
        <w:t>Schools will need to discuss and agree which activities are acceptable/unacceptable. This will vary with the size/structure of the school and the ages of the learners. It is recommended that the school should discuss and agree on these activities and to complete the following tables as guidance for members of the school community:</w:t>
      </w:r>
    </w:p>
    <w:p w14:paraId="24DAAD87" w14:textId="77777777" w:rsidR="00CB5DC2" w:rsidRPr="00345CE2" w:rsidRDefault="00CB5DC2" w:rsidP="00BD496E">
      <w:pPr>
        <w:spacing w:after="200" w:line="276" w:lineRule="auto"/>
        <w:jc w:val="left"/>
      </w:pPr>
    </w:p>
    <w:p w14:paraId="52931469" w14:textId="77777777" w:rsidR="00CB5DC2" w:rsidRPr="00345CE2" w:rsidRDefault="00CB5DC2" w:rsidP="00BD496E">
      <w:pPr>
        <w:spacing w:after="200" w:line="276" w:lineRule="auto"/>
        <w:jc w:val="left"/>
      </w:pPr>
    </w:p>
    <w:p w14:paraId="0DB73EC5" w14:textId="77777777" w:rsidR="00CB5DC2" w:rsidRPr="00345CE2" w:rsidRDefault="00CB5DC2" w:rsidP="00BD496E">
      <w:pPr>
        <w:spacing w:after="200" w:line="276" w:lineRule="auto"/>
        <w:jc w:val="left"/>
      </w:pPr>
    </w:p>
    <w:p w14:paraId="0CEB6165" w14:textId="77777777" w:rsidR="00CB5DC2" w:rsidRPr="00345CE2" w:rsidRDefault="00CB5DC2" w:rsidP="00BD496E">
      <w:pPr>
        <w:spacing w:after="200" w:line="276" w:lineRule="auto"/>
        <w:jc w:val="left"/>
      </w:pPr>
    </w:p>
    <w:tbl>
      <w:tblPr>
        <w:tblStyle w:val="TableGrid"/>
        <w:tblW w:w="10490" w:type="dxa"/>
        <w:jc w:val="center"/>
        <w:tblLayout w:type="fixed"/>
        <w:tblLook w:val="0000" w:firstRow="0" w:lastRow="0" w:firstColumn="0" w:lastColumn="0" w:noHBand="0" w:noVBand="0"/>
      </w:tblPr>
      <w:tblGrid>
        <w:gridCol w:w="1838"/>
        <w:gridCol w:w="4385"/>
        <w:gridCol w:w="847"/>
        <w:gridCol w:w="874"/>
        <w:gridCol w:w="849"/>
        <w:gridCol w:w="847"/>
        <w:gridCol w:w="850"/>
      </w:tblGrid>
      <w:tr w:rsidR="00CB5DC2" w:rsidRPr="00345CE2" w14:paraId="598085ED" w14:textId="77777777" w:rsidTr="00322F3B">
        <w:trPr>
          <w:trHeight w:val="1558"/>
          <w:tblHeader/>
          <w:jc w:val="center"/>
        </w:trPr>
        <w:tc>
          <w:tcPr>
            <w:tcW w:w="6223" w:type="dxa"/>
            <w:gridSpan w:val="2"/>
            <w:tcBorders>
              <w:top w:val="single" w:sz="4" w:space="0" w:color="auto"/>
              <w:left w:val="single" w:sz="4" w:space="0" w:color="auto"/>
            </w:tcBorders>
          </w:tcPr>
          <w:bookmarkStart w:id="56" w:name="_User_actions"/>
          <w:bookmarkStart w:id="57" w:name="_Toc99368209"/>
          <w:bookmarkStart w:id="58" w:name="_Toc112767670"/>
          <w:bookmarkStart w:id="59" w:name="_Toc127524310"/>
          <w:bookmarkEnd w:id="56"/>
          <w:p w14:paraId="3C557308" w14:textId="21203C8E" w:rsidR="00CB5DC2" w:rsidRPr="00982335" w:rsidRDefault="00CB5DC2" w:rsidP="00322F3B">
            <w:pPr>
              <w:pStyle w:val="Heading2"/>
              <w:outlineLvl w:val="1"/>
              <w:rPr>
                <w:b/>
                <w:lang w:eastAsia="en-GB"/>
              </w:rPr>
            </w:pPr>
            <w:r w:rsidRPr="00982335">
              <w:rPr>
                <w:b/>
                <w:noProof/>
                <w:lang w:eastAsia="en-GB"/>
              </w:rPr>
              <mc:AlternateContent>
                <mc:Choice Requires="wps">
                  <w:drawing>
                    <wp:anchor distT="0" distB="0" distL="114300" distR="114300" simplePos="0" relativeHeight="251658252" behindDoc="0" locked="0" layoutInCell="1" allowOverlap="1" wp14:anchorId="2400C6CB" wp14:editId="4CD717B6">
                      <wp:simplePos x="0" y="0"/>
                      <wp:positionH relativeFrom="column">
                        <wp:posOffset>-1784985</wp:posOffset>
                      </wp:positionH>
                      <wp:positionV relativeFrom="paragraph">
                        <wp:posOffset>1974850</wp:posOffset>
                      </wp:positionV>
                      <wp:extent cx="800100" cy="571500"/>
                      <wp:effectExtent l="0" t="254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D807B" w14:textId="77777777" w:rsidR="00574475" w:rsidRDefault="00574475" w:rsidP="00CB5DC2">
                                  <w:pPr>
                                    <w:jc w:val="center"/>
                                  </w:pPr>
                                  <w:r>
                                    <w:rPr>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400C6CB" id="Text Box 1" o:spid="_x0000_s1032" type="#_x0000_t202" style="position:absolute;margin-left:-140.55pt;margin-top:155.5pt;width:63pt;height:4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Ee4QEAAKc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" filled="f" stroked="f">
                      <v:textbox>
                        <w:txbxContent>
                          <w:p w14:paraId="684D807B" w14:textId="77777777" w:rsidR="00574475" w:rsidRDefault="00574475" w:rsidP="00CB5DC2">
                            <w:pPr>
                              <w:jc w:val="center"/>
                            </w:pPr>
                            <w:r>
                              <w:rPr>
                                <w:color w:val="FFFFFF"/>
                                <w:sz w:val="60"/>
                              </w:rPr>
                              <w:t>18</w:t>
                            </w:r>
                          </w:p>
                        </w:txbxContent>
                      </v:textbox>
                    </v:shape>
                  </w:pict>
                </mc:Fallback>
              </mc:AlternateContent>
            </w:r>
            <w:r w:rsidRPr="00982335">
              <w:rPr>
                <w:lang w:eastAsia="en-GB"/>
              </w:rPr>
              <w:t xml:space="preserve">  User </w:t>
            </w:r>
            <w:r w:rsidRPr="00982335">
              <w:t>actions</w:t>
            </w:r>
            <w:bookmarkStart w:id="60" w:name="_Hlk62659631"/>
            <w:bookmarkEnd w:id="57"/>
            <w:bookmarkEnd w:id="58"/>
            <w:bookmarkEnd w:id="59"/>
            <w:r w:rsidRPr="00982335">
              <w:t xml:space="preserve"> </w:t>
            </w:r>
          </w:p>
          <w:p w14:paraId="352AC43C" w14:textId="77777777" w:rsidR="00CB5DC2" w:rsidRPr="00982335" w:rsidRDefault="00CB5DC2" w:rsidP="00322F3B">
            <w:pPr>
              <w:rPr>
                <w:rFonts w:cs="Arial"/>
                <w:lang w:eastAsia="en-GB"/>
              </w:rPr>
            </w:pPr>
          </w:p>
        </w:tc>
        <w:tc>
          <w:tcPr>
            <w:tcW w:w="847" w:type="dxa"/>
            <w:shd w:val="clear" w:color="auto" w:fill="DDEDF5"/>
            <w:textDirection w:val="btLr"/>
            <w:vAlign w:val="center"/>
          </w:tcPr>
          <w:p w14:paraId="44B712D4" w14:textId="77777777" w:rsidR="00CB5DC2" w:rsidRPr="00982335" w:rsidRDefault="00CB5DC2" w:rsidP="00322F3B">
            <w:pPr>
              <w:jc w:val="center"/>
              <w:rPr>
                <w:rFonts w:cs="Arial"/>
                <w:b/>
                <w:sz w:val="18"/>
                <w:szCs w:val="18"/>
                <w:lang w:eastAsia="en-GB"/>
              </w:rPr>
            </w:pPr>
            <w:r w:rsidRPr="00982335">
              <w:rPr>
                <w:rFonts w:cs="Arial"/>
                <w:b/>
                <w:sz w:val="18"/>
                <w:szCs w:val="18"/>
                <w:lang w:eastAsia="en-GB"/>
              </w:rPr>
              <w:t>Acceptable</w:t>
            </w:r>
          </w:p>
        </w:tc>
        <w:tc>
          <w:tcPr>
            <w:tcW w:w="874" w:type="dxa"/>
            <w:shd w:val="clear" w:color="auto" w:fill="DDEDF5"/>
            <w:textDirection w:val="btLr"/>
            <w:vAlign w:val="center"/>
          </w:tcPr>
          <w:p w14:paraId="3E5A3179" w14:textId="77777777" w:rsidR="00CB5DC2" w:rsidRPr="00982335" w:rsidRDefault="00CB5DC2" w:rsidP="00322F3B">
            <w:pPr>
              <w:jc w:val="center"/>
              <w:rPr>
                <w:rFonts w:cs="Arial"/>
                <w:b/>
                <w:sz w:val="18"/>
                <w:szCs w:val="18"/>
                <w:lang w:eastAsia="en-GB"/>
              </w:rPr>
            </w:pPr>
            <w:r w:rsidRPr="00982335">
              <w:rPr>
                <w:rFonts w:cs="Arial"/>
                <w:b/>
                <w:sz w:val="18"/>
                <w:szCs w:val="18"/>
                <w:lang w:eastAsia="en-GB"/>
              </w:rPr>
              <w:t>Acceptable at certain times</w:t>
            </w:r>
          </w:p>
        </w:tc>
        <w:tc>
          <w:tcPr>
            <w:tcW w:w="849" w:type="dxa"/>
            <w:shd w:val="clear" w:color="auto" w:fill="DDEDF5"/>
            <w:textDirection w:val="btLr"/>
            <w:vAlign w:val="center"/>
          </w:tcPr>
          <w:p w14:paraId="2528BC5C" w14:textId="77777777" w:rsidR="00CB5DC2" w:rsidRPr="00982335" w:rsidRDefault="00CB5DC2" w:rsidP="00322F3B">
            <w:pPr>
              <w:jc w:val="center"/>
              <w:rPr>
                <w:rFonts w:cs="Arial"/>
                <w:b/>
                <w:sz w:val="18"/>
                <w:szCs w:val="18"/>
                <w:lang w:eastAsia="en-GB"/>
              </w:rPr>
            </w:pPr>
            <w:r w:rsidRPr="00982335">
              <w:rPr>
                <w:rFonts w:cs="Arial"/>
                <w:b/>
                <w:sz w:val="18"/>
                <w:szCs w:val="18"/>
                <w:lang w:eastAsia="en-GB"/>
              </w:rPr>
              <w:t>Acceptable for nominated users</w:t>
            </w:r>
          </w:p>
        </w:tc>
        <w:tc>
          <w:tcPr>
            <w:tcW w:w="847" w:type="dxa"/>
            <w:shd w:val="clear" w:color="auto" w:fill="DDEDF5"/>
            <w:textDirection w:val="btLr"/>
            <w:vAlign w:val="center"/>
          </w:tcPr>
          <w:p w14:paraId="26CEE140" w14:textId="77777777" w:rsidR="00CB5DC2" w:rsidRPr="00982335" w:rsidRDefault="00CB5DC2" w:rsidP="00322F3B">
            <w:pPr>
              <w:jc w:val="center"/>
              <w:rPr>
                <w:rFonts w:cs="Arial"/>
                <w:b/>
                <w:sz w:val="18"/>
                <w:szCs w:val="18"/>
                <w:lang w:eastAsia="en-GB"/>
              </w:rPr>
            </w:pPr>
            <w:r w:rsidRPr="00982335">
              <w:rPr>
                <w:rFonts w:cs="Arial"/>
                <w:b/>
                <w:sz w:val="18"/>
                <w:szCs w:val="18"/>
                <w:lang w:eastAsia="en-GB"/>
              </w:rPr>
              <w:t>Unacceptable</w:t>
            </w:r>
          </w:p>
        </w:tc>
        <w:tc>
          <w:tcPr>
            <w:tcW w:w="850" w:type="dxa"/>
            <w:shd w:val="clear" w:color="auto" w:fill="DDEDF5"/>
            <w:textDirection w:val="btLr"/>
            <w:vAlign w:val="center"/>
          </w:tcPr>
          <w:p w14:paraId="69A42732" w14:textId="77777777" w:rsidR="00CB5DC2" w:rsidRPr="00982335" w:rsidRDefault="00CB5DC2" w:rsidP="00322F3B">
            <w:pPr>
              <w:jc w:val="center"/>
              <w:rPr>
                <w:rFonts w:cs="Arial"/>
                <w:b/>
                <w:sz w:val="18"/>
                <w:szCs w:val="18"/>
                <w:lang w:eastAsia="en-GB"/>
              </w:rPr>
            </w:pPr>
            <w:r w:rsidRPr="00982335">
              <w:rPr>
                <w:rFonts w:cs="Arial"/>
                <w:b/>
                <w:sz w:val="18"/>
                <w:szCs w:val="18"/>
                <w:lang w:eastAsia="en-GB"/>
              </w:rPr>
              <w:t>Unacceptable and illegal</w:t>
            </w:r>
          </w:p>
        </w:tc>
      </w:tr>
      <w:tr w:rsidR="00CB5DC2" w:rsidRPr="00345CE2" w14:paraId="7C278FDE" w14:textId="77777777" w:rsidTr="00322F3B">
        <w:trPr>
          <w:trHeight w:val="57"/>
          <w:jc w:val="center"/>
        </w:trPr>
        <w:tc>
          <w:tcPr>
            <w:tcW w:w="1838" w:type="dxa"/>
            <w:vAlign w:val="center"/>
          </w:tcPr>
          <w:p w14:paraId="329EA9FE" w14:textId="77777777" w:rsidR="00CB5DC2" w:rsidRPr="00982335" w:rsidRDefault="00CB5DC2" w:rsidP="00322F3B">
            <w:pPr>
              <w:jc w:val="center"/>
              <w:rPr>
                <w:rFonts w:cs="Arial"/>
                <w:sz w:val="18"/>
                <w:szCs w:val="18"/>
                <w:lang w:eastAsia="en-GB"/>
              </w:rPr>
            </w:pPr>
            <w:r w:rsidRPr="00982335">
              <w:rPr>
                <w:rFonts w:cs="Arial"/>
                <w:sz w:val="18"/>
                <w:szCs w:val="18"/>
                <w:lang w:eastAsia="en-GB"/>
              </w:rPr>
              <w:t>Users shall not access online content (including apps, games, sites) to make, post, download, upload, data transfer, communicate or pass on, material, remarks, proposals or comments that contain or relate to:</w:t>
            </w:r>
          </w:p>
          <w:p w14:paraId="0BEC4766" w14:textId="77777777" w:rsidR="00CB5DC2" w:rsidRPr="00982335" w:rsidRDefault="00CB5DC2" w:rsidP="00322F3B">
            <w:pPr>
              <w:pStyle w:val="body"/>
              <w:spacing w:line="288" w:lineRule="auto"/>
              <w:ind w:left="203" w:right="222"/>
              <w:jc w:val="center"/>
              <w:rPr>
                <w:rFonts w:ascii="Arial" w:hAnsi="Arial" w:cs="Arial"/>
                <w:b/>
                <w:color w:val="494949"/>
                <w:sz w:val="18"/>
                <w:szCs w:val="18"/>
                <w:lang w:val="en-GB" w:eastAsia="en-GB"/>
              </w:rPr>
            </w:pPr>
          </w:p>
          <w:p w14:paraId="027BCA88" w14:textId="77777777" w:rsidR="00CB5DC2" w:rsidRPr="00982335" w:rsidRDefault="00CB5DC2" w:rsidP="00322F3B">
            <w:pPr>
              <w:pStyle w:val="body"/>
              <w:spacing w:line="288" w:lineRule="auto"/>
              <w:ind w:left="203" w:right="222"/>
              <w:jc w:val="center"/>
              <w:rPr>
                <w:rFonts w:ascii="Arial" w:hAnsi="Arial" w:cs="Arial"/>
                <w:color w:val="494949"/>
                <w:sz w:val="18"/>
                <w:szCs w:val="18"/>
                <w:lang w:val="en-GB" w:eastAsia="en-GB"/>
              </w:rPr>
            </w:pPr>
          </w:p>
        </w:tc>
        <w:tc>
          <w:tcPr>
            <w:tcW w:w="4385" w:type="dxa"/>
            <w:shd w:val="clear" w:color="auto" w:fill="DAEEF3" w:themeFill="accent5" w:themeFillTint="33"/>
            <w:vAlign w:val="center"/>
          </w:tcPr>
          <w:p w14:paraId="621578E7" w14:textId="77777777" w:rsidR="00CB5DC2" w:rsidRPr="00982335" w:rsidRDefault="00CB5DC2" w:rsidP="00322F3B">
            <w:pPr>
              <w:rPr>
                <w:rFonts w:cs="Arial"/>
                <w:b/>
                <w:bCs/>
                <w:sz w:val="18"/>
                <w:szCs w:val="18"/>
              </w:rPr>
            </w:pPr>
            <w:r w:rsidRPr="00982335">
              <w:rPr>
                <w:rFonts w:cs="Arial"/>
                <w:b/>
                <w:bCs/>
                <w:sz w:val="18"/>
                <w:szCs w:val="18"/>
              </w:rPr>
              <w:t>Any illegal activity for example:</w:t>
            </w:r>
          </w:p>
          <w:p w14:paraId="6CCC2A48"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Child sexual abuse imagery*</w:t>
            </w:r>
          </w:p>
          <w:p w14:paraId="6F7F005E"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Child sexual abuse/exploitation/grooming</w:t>
            </w:r>
          </w:p>
          <w:p w14:paraId="763E0BDC"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Terrorism</w:t>
            </w:r>
          </w:p>
          <w:p w14:paraId="4559DE8C"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Encouraging or assisting suicide</w:t>
            </w:r>
          </w:p>
          <w:p w14:paraId="23BB82CB"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Offences relating to sexual images i.e., revenge and extreme pornography</w:t>
            </w:r>
          </w:p>
          <w:p w14:paraId="6B9568BB"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Incitement to and threats of violence</w:t>
            </w:r>
          </w:p>
          <w:p w14:paraId="5DDFB69B"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Hate crime</w:t>
            </w:r>
          </w:p>
          <w:p w14:paraId="6A6D4F11"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Public order offences - harassment and stalking</w:t>
            </w:r>
          </w:p>
          <w:p w14:paraId="7E7F3B8E"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Drug-related offences</w:t>
            </w:r>
          </w:p>
          <w:p w14:paraId="721CA481"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Weapons / firearms offences</w:t>
            </w:r>
          </w:p>
          <w:p w14:paraId="4FDFD4AF" w14:textId="77777777" w:rsidR="00CB5DC2" w:rsidRPr="00982335" w:rsidRDefault="00CB5DC2" w:rsidP="00144607">
            <w:pPr>
              <w:pStyle w:val="ListParagraph"/>
              <w:numPr>
                <w:ilvl w:val="0"/>
                <w:numId w:val="57"/>
              </w:numPr>
              <w:ind w:left="491" w:hanging="425"/>
              <w:jc w:val="left"/>
              <w:rPr>
                <w:rFonts w:cs="Arial"/>
                <w:sz w:val="18"/>
                <w:szCs w:val="18"/>
              </w:rPr>
            </w:pPr>
            <w:r w:rsidRPr="00982335">
              <w:rPr>
                <w:rFonts w:cs="Arial"/>
                <w:sz w:val="18"/>
                <w:szCs w:val="18"/>
              </w:rPr>
              <w:t>Fraud and financial crime including money laundering</w:t>
            </w:r>
          </w:p>
          <w:p w14:paraId="58EF2619" w14:textId="652EEAA2" w:rsidR="00CB5DC2" w:rsidRPr="00982335" w:rsidRDefault="1C248A02" w:rsidP="00322F3B">
            <w:pPr>
              <w:rPr>
                <w:rFonts w:cs="Arial"/>
                <w:sz w:val="18"/>
                <w:szCs w:val="18"/>
              </w:rPr>
            </w:pPr>
            <w:r w:rsidRPr="00982335">
              <w:rPr>
                <w:color w:val="548DD4" w:themeColor="text2" w:themeTint="99"/>
                <w:sz w:val="18"/>
                <w:szCs w:val="18"/>
              </w:rPr>
              <w:t>N.B. Schools should refer to guidance about dealing with self-generated images/</w:t>
            </w:r>
            <w:r w:rsidR="1F4B510C" w:rsidRPr="00982335">
              <w:rPr>
                <w:color w:val="548DD4" w:themeColor="text2" w:themeTint="99"/>
                <w:sz w:val="18"/>
                <w:szCs w:val="18"/>
              </w:rPr>
              <w:t>sexting -</w:t>
            </w:r>
            <w:r w:rsidR="5136CC30" w:rsidRPr="00982335">
              <w:rPr>
                <w:color w:val="548DD4" w:themeColor="text2" w:themeTint="99"/>
                <w:sz w:val="18"/>
                <w:szCs w:val="18"/>
              </w:rPr>
              <w:t xml:space="preserve"> </w:t>
            </w:r>
            <w:hyperlink r:id="rId28">
              <w:r w:rsidR="19DD95F6" w:rsidRPr="00982335">
                <w:rPr>
                  <w:rStyle w:val="Hyperlink"/>
                  <w:rFonts w:cs="Arial"/>
                  <w:sz w:val="18"/>
                  <w:szCs w:val="18"/>
                </w:rPr>
                <w:t>guidance about dealing with nudes and semi-nudes being shared.</w:t>
              </w:r>
            </w:hyperlink>
          </w:p>
        </w:tc>
        <w:tc>
          <w:tcPr>
            <w:tcW w:w="847" w:type="dxa"/>
            <w:shd w:val="clear" w:color="auto" w:fill="F2F2F2" w:themeFill="background1" w:themeFillShade="F2"/>
            <w:vAlign w:val="center"/>
          </w:tcPr>
          <w:p w14:paraId="699575D4" w14:textId="77777777" w:rsidR="00CB5DC2" w:rsidRPr="008A45A1" w:rsidRDefault="00CB5DC2" w:rsidP="00322F3B">
            <w:pPr>
              <w:pStyle w:val="Noparagraphstyle"/>
              <w:jc w:val="center"/>
              <w:textAlignment w:val="auto"/>
              <w:rPr>
                <w:rFonts w:ascii="Arial" w:hAnsi="Arial" w:cs="Arial"/>
                <w:color w:val="494949"/>
                <w:sz w:val="18"/>
                <w:szCs w:val="18"/>
                <w:highlight w:val="yellow"/>
              </w:rPr>
            </w:pPr>
          </w:p>
        </w:tc>
        <w:tc>
          <w:tcPr>
            <w:tcW w:w="874" w:type="dxa"/>
            <w:shd w:val="clear" w:color="auto" w:fill="F2F2F2" w:themeFill="background1" w:themeFillShade="F2"/>
            <w:vAlign w:val="center"/>
          </w:tcPr>
          <w:p w14:paraId="25D643AC" w14:textId="77777777" w:rsidR="00CB5DC2" w:rsidRPr="008A45A1" w:rsidRDefault="00CB5DC2" w:rsidP="00322F3B">
            <w:pPr>
              <w:pStyle w:val="Noparagraphstyle"/>
              <w:jc w:val="center"/>
              <w:textAlignment w:val="auto"/>
              <w:rPr>
                <w:rFonts w:ascii="Arial" w:hAnsi="Arial" w:cs="Arial"/>
                <w:color w:val="494949"/>
                <w:sz w:val="18"/>
                <w:szCs w:val="18"/>
                <w:highlight w:val="yellow"/>
              </w:rPr>
            </w:pPr>
          </w:p>
        </w:tc>
        <w:tc>
          <w:tcPr>
            <w:tcW w:w="849" w:type="dxa"/>
            <w:shd w:val="clear" w:color="auto" w:fill="F2F2F2" w:themeFill="background1" w:themeFillShade="F2"/>
            <w:vAlign w:val="center"/>
          </w:tcPr>
          <w:p w14:paraId="27EEE86A" w14:textId="77777777" w:rsidR="00CB5DC2" w:rsidRPr="008A45A1" w:rsidRDefault="00CB5DC2" w:rsidP="00322F3B">
            <w:pPr>
              <w:pStyle w:val="Noparagraphstyle"/>
              <w:jc w:val="center"/>
              <w:textAlignment w:val="auto"/>
              <w:rPr>
                <w:rFonts w:ascii="Arial" w:hAnsi="Arial" w:cs="Arial"/>
                <w:color w:val="494949"/>
                <w:sz w:val="18"/>
                <w:szCs w:val="18"/>
                <w:highlight w:val="yellow"/>
              </w:rPr>
            </w:pPr>
          </w:p>
        </w:tc>
        <w:tc>
          <w:tcPr>
            <w:tcW w:w="847" w:type="dxa"/>
            <w:shd w:val="clear" w:color="auto" w:fill="F2F2F2" w:themeFill="background1" w:themeFillShade="F2"/>
            <w:vAlign w:val="center"/>
          </w:tcPr>
          <w:p w14:paraId="1356F690" w14:textId="77777777" w:rsidR="00CB5DC2" w:rsidRPr="00982335" w:rsidRDefault="00CB5DC2" w:rsidP="00322F3B">
            <w:pPr>
              <w:pStyle w:val="Noparagraphstyle"/>
              <w:jc w:val="center"/>
              <w:textAlignment w:val="auto"/>
              <w:rPr>
                <w:rFonts w:ascii="Arial" w:hAnsi="Arial" w:cs="Arial"/>
                <w:color w:val="494949"/>
                <w:sz w:val="18"/>
                <w:szCs w:val="18"/>
              </w:rPr>
            </w:pPr>
          </w:p>
        </w:tc>
        <w:tc>
          <w:tcPr>
            <w:tcW w:w="850" w:type="dxa"/>
            <w:vAlign w:val="center"/>
          </w:tcPr>
          <w:p w14:paraId="0A3DB3CE" w14:textId="77777777" w:rsidR="00CB5DC2" w:rsidRPr="00982335" w:rsidRDefault="00CB5DC2" w:rsidP="00322F3B">
            <w:pPr>
              <w:pStyle w:val="body"/>
              <w:spacing w:line="288" w:lineRule="auto"/>
              <w:jc w:val="center"/>
              <w:rPr>
                <w:rFonts w:ascii="Arial" w:hAnsi="Arial" w:cs="Arial"/>
                <w:b/>
                <w:bCs/>
                <w:color w:val="494949"/>
                <w:sz w:val="18"/>
                <w:szCs w:val="18"/>
                <w:lang w:val="en-GB" w:eastAsia="en-GB"/>
              </w:rPr>
            </w:pPr>
            <w:r w:rsidRPr="00982335">
              <w:rPr>
                <w:rFonts w:ascii="Arial" w:hAnsi="Arial" w:cs="Arial"/>
                <w:b/>
                <w:bCs/>
                <w:color w:val="494949"/>
                <w:sz w:val="18"/>
                <w:szCs w:val="18"/>
                <w:lang w:val="en-GB" w:eastAsia="en-GB"/>
              </w:rPr>
              <w:t>X</w:t>
            </w:r>
          </w:p>
        </w:tc>
      </w:tr>
      <w:tr w:rsidR="00CB5DC2" w:rsidRPr="00345CE2" w14:paraId="4CFD9A16" w14:textId="77777777" w:rsidTr="00322F3B">
        <w:trPr>
          <w:trHeight w:val="487"/>
          <w:jc w:val="center"/>
        </w:trPr>
        <w:tc>
          <w:tcPr>
            <w:tcW w:w="1838" w:type="dxa"/>
          </w:tcPr>
          <w:p w14:paraId="14C73408" w14:textId="77777777" w:rsidR="00CB5DC2" w:rsidRPr="00982335" w:rsidRDefault="00CB5DC2" w:rsidP="00322F3B">
            <w:pPr>
              <w:rPr>
                <w:rFonts w:cs="Arial"/>
                <w:sz w:val="18"/>
                <w:szCs w:val="18"/>
                <w:lang w:eastAsia="en-GB"/>
              </w:rPr>
            </w:pPr>
            <w:r w:rsidRPr="00982335">
              <w:rPr>
                <w:rFonts w:cs="Arial"/>
                <w:sz w:val="18"/>
                <w:szCs w:val="18"/>
                <w:lang w:eastAsia="en-GB"/>
              </w:rPr>
              <w:t>Users shall not undertake activities that might be classed as cyber-crime under the Computer Misuse Act (1990)</w:t>
            </w:r>
          </w:p>
        </w:tc>
        <w:tc>
          <w:tcPr>
            <w:tcW w:w="4385" w:type="dxa"/>
            <w:shd w:val="clear" w:color="auto" w:fill="DAEEF3" w:themeFill="accent5" w:themeFillTint="33"/>
          </w:tcPr>
          <w:p w14:paraId="3923DE77"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 xml:space="preserve">Using another individual’s username or ID and password to access data, a program, or parts of a system that the user is not authorised to access (even if the initial access is authorised) </w:t>
            </w:r>
          </w:p>
          <w:p w14:paraId="301A409E"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 xml:space="preserve">Gaining unauthorised access to school networks, data and files, </w:t>
            </w:r>
            <w:bookmarkStart w:id="61" w:name="_Int_NHmUl0yc"/>
            <w:r w:rsidRPr="00982335">
              <w:rPr>
                <w:rFonts w:cs="Arial"/>
                <w:sz w:val="18"/>
                <w:szCs w:val="18"/>
                <w:lang w:eastAsia="en-GB"/>
              </w:rPr>
              <w:t>through the use of</w:t>
            </w:r>
            <w:bookmarkEnd w:id="61"/>
            <w:r w:rsidRPr="00982335">
              <w:rPr>
                <w:rFonts w:cs="Arial"/>
                <w:sz w:val="18"/>
                <w:szCs w:val="18"/>
                <w:lang w:eastAsia="en-GB"/>
              </w:rPr>
              <w:t xml:space="preserve"> computers/devices</w:t>
            </w:r>
          </w:p>
          <w:p w14:paraId="7A2DA883"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Creating or propagating computer viruses or other harmful files</w:t>
            </w:r>
          </w:p>
          <w:p w14:paraId="44A6B5DB"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Revealing or publicising confidential or proprietary information (e.g., financial / personal information, databases, computer / network access codes and passwords)</w:t>
            </w:r>
          </w:p>
          <w:p w14:paraId="4A9B6D99"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 xml:space="preserve">Disable/Impair/Disrupt network functionality </w:t>
            </w:r>
            <w:bookmarkStart w:id="62" w:name="_Int_B0PqrsuU"/>
            <w:r w:rsidRPr="00982335">
              <w:rPr>
                <w:rFonts w:cs="Arial"/>
                <w:sz w:val="18"/>
                <w:szCs w:val="18"/>
                <w:lang w:eastAsia="en-GB"/>
              </w:rPr>
              <w:t>through the use of</w:t>
            </w:r>
            <w:bookmarkEnd w:id="62"/>
            <w:r w:rsidRPr="00982335">
              <w:rPr>
                <w:rFonts w:cs="Arial"/>
                <w:sz w:val="18"/>
                <w:szCs w:val="18"/>
                <w:lang w:eastAsia="en-GB"/>
              </w:rPr>
              <w:t xml:space="preserve"> computers/devices</w:t>
            </w:r>
          </w:p>
          <w:p w14:paraId="47C854A8" w14:textId="77777777" w:rsidR="00CB5DC2" w:rsidRPr="00982335" w:rsidRDefault="00CB5DC2" w:rsidP="00CB5DC2">
            <w:pPr>
              <w:pStyle w:val="ListParagraph"/>
              <w:numPr>
                <w:ilvl w:val="0"/>
                <w:numId w:val="5"/>
              </w:numPr>
              <w:spacing w:after="0" w:line="264" w:lineRule="auto"/>
              <w:ind w:left="461" w:hanging="425"/>
              <w:rPr>
                <w:rFonts w:cs="Arial"/>
                <w:sz w:val="18"/>
                <w:szCs w:val="18"/>
                <w:lang w:eastAsia="en-GB"/>
              </w:rPr>
            </w:pPr>
            <w:r w:rsidRPr="00982335">
              <w:rPr>
                <w:rFonts w:cs="Arial"/>
                <w:sz w:val="18"/>
                <w:szCs w:val="18"/>
                <w:lang w:eastAsia="en-GB"/>
              </w:rPr>
              <w:t>Using penetration testing equipment (without relevant permission)</w:t>
            </w:r>
          </w:p>
          <w:p w14:paraId="6B649535" w14:textId="77777777" w:rsidR="00CB5DC2" w:rsidRPr="00982335" w:rsidRDefault="00CB5DC2" w:rsidP="00322F3B">
            <w:pPr>
              <w:pStyle w:val="NoSpacing"/>
              <w:spacing w:line="264" w:lineRule="auto"/>
              <w:rPr>
                <w:rFonts w:ascii="Arial" w:hAnsi="Arial" w:cs="Arial"/>
                <w:sz w:val="18"/>
                <w:szCs w:val="18"/>
                <w:lang w:eastAsia="en-GB"/>
              </w:rPr>
            </w:pPr>
          </w:p>
          <w:p w14:paraId="0CBD0CD7" w14:textId="3396E8D6" w:rsidR="00CB5DC2" w:rsidRPr="00982335" w:rsidRDefault="00CB5DC2" w:rsidP="00322F3B">
            <w:pPr>
              <w:rPr>
                <w:rFonts w:cs="Arial"/>
                <w:sz w:val="18"/>
                <w:szCs w:val="18"/>
                <w:lang w:eastAsia="en-GB"/>
              </w:rPr>
            </w:pPr>
            <w:r w:rsidRPr="00982335">
              <w:rPr>
                <w:rFonts w:cs="Arial"/>
                <w:color w:val="548DD4" w:themeColor="text2" w:themeTint="99"/>
                <w:sz w:val="18"/>
                <w:szCs w:val="18"/>
                <w:lang w:eastAsia="en-GB"/>
              </w:rPr>
              <w:t xml:space="preserve">N.B. Schools will need to decide whether these should be dealt with internally or by the police. Serious or repeat offences should be reported to the police. Under the Cyber-Prevent agenda the National Crime Agency has a remit to prevent learners becoming involved in cyber-crime and harness their activity in positive ways </w:t>
            </w:r>
            <w:bookmarkStart w:id="63" w:name="_Hlk126933116"/>
            <w:r w:rsidRPr="00982335">
              <w:rPr>
                <w:rFonts w:cs="Arial"/>
                <w:color w:val="548DD4" w:themeColor="text2" w:themeTint="99"/>
                <w:sz w:val="18"/>
                <w:szCs w:val="18"/>
                <w:lang w:eastAsia="en-GB"/>
              </w:rPr>
              <w:t>–</w:t>
            </w:r>
            <w:r w:rsidR="00E3314C" w:rsidRPr="00982335">
              <w:rPr>
                <w:rFonts w:cs="Arial"/>
                <w:color w:val="548DD4" w:themeColor="text2" w:themeTint="99"/>
                <w:sz w:val="18"/>
                <w:szCs w:val="18"/>
                <w:lang w:eastAsia="en-GB"/>
              </w:rPr>
              <w:t xml:space="preserve"> </w:t>
            </w:r>
            <w:bookmarkStart w:id="64" w:name="_Hlk126932931"/>
            <w:r w:rsidR="00E3314C" w:rsidRPr="00982335">
              <w:rPr>
                <w:rFonts w:cs="Arial"/>
                <w:color w:val="548DD4" w:themeColor="text2" w:themeTint="99"/>
                <w:sz w:val="18"/>
                <w:szCs w:val="18"/>
                <w:lang w:eastAsia="en-GB"/>
              </w:rPr>
              <w:t xml:space="preserve">read more about this:  </w:t>
            </w:r>
            <w:hyperlink r:id="rId29" w:history="1">
              <w:r w:rsidR="00E3314C" w:rsidRPr="00982335">
                <w:rPr>
                  <w:rStyle w:val="Hyperlink"/>
                  <w:rFonts w:cs="Arial"/>
                  <w:sz w:val="18"/>
                  <w:szCs w:val="18"/>
                  <w:lang w:eastAsia="en-GB"/>
                </w:rPr>
                <w:t>NCA Cyber Choices Programme</w:t>
              </w:r>
            </w:hyperlink>
            <w:bookmarkEnd w:id="63"/>
            <w:r w:rsidR="00E3314C" w:rsidRPr="00982335">
              <w:rPr>
                <w:rFonts w:cs="Arial"/>
                <w:color w:val="548DD4" w:themeColor="text2" w:themeTint="99"/>
                <w:sz w:val="18"/>
                <w:szCs w:val="18"/>
                <w:lang w:eastAsia="en-GB"/>
              </w:rPr>
              <w:t xml:space="preserve"> </w:t>
            </w:r>
            <w:bookmarkEnd w:id="64"/>
          </w:p>
        </w:tc>
        <w:tc>
          <w:tcPr>
            <w:tcW w:w="847" w:type="dxa"/>
            <w:shd w:val="clear" w:color="auto" w:fill="F2F2F2" w:themeFill="background1" w:themeFillShade="F2"/>
            <w:vAlign w:val="center"/>
          </w:tcPr>
          <w:p w14:paraId="4BA24DE0"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2C9265F0"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75D80AE" w14:textId="77777777" w:rsidR="00CB5DC2" w:rsidRPr="00345CE2" w:rsidRDefault="00CB5DC2" w:rsidP="00322F3B">
            <w:pPr>
              <w:jc w:val="center"/>
              <w:rPr>
                <w:rFonts w:cs="Arial"/>
                <w:color w:val="494949"/>
                <w:sz w:val="18"/>
                <w:szCs w:val="18"/>
              </w:rPr>
            </w:pPr>
          </w:p>
        </w:tc>
        <w:tc>
          <w:tcPr>
            <w:tcW w:w="847" w:type="dxa"/>
            <w:shd w:val="clear" w:color="auto" w:fill="F2F2F2" w:themeFill="background1" w:themeFillShade="F2"/>
            <w:vAlign w:val="center"/>
          </w:tcPr>
          <w:p w14:paraId="291E5A8B" w14:textId="77777777" w:rsidR="00CB5DC2" w:rsidRPr="00345CE2" w:rsidRDefault="00CB5DC2" w:rsidP="00322F3B">
            <w:pPr>
              <w:pStyle w:val="body"/>
              <w:spacing w:line="288" w:lineRule="auto"/>
              <w:jc w:val="center"/>
              <w:rPr>
                <w:rFonts w:ascii="Arial" w:hAnsi="Arial" w:cs="Arial"/>
                <w:color w:val="494949"/>
                <w:sz w:val="18"/>
                <w:szCs w:val="18"/>
                <w:lang w:val="en-GB" w:eastAsia="en-GB"/>
              </w:rPr>
            </w:pPr>
          </w:p>
        </w:tc>
        <w:tc>
          <w:tcPr>
            <w:tcW w:w="850" w:type="dxa"/>
            <w:shd w:val="clear" w:color="auto" w:fill="auto"/>
            <w:vAlign w:val="center"/>
          </w:tcPr>
          <w:p w14:paraId="0C845D57" w14:textId="77777777" w:rsidR="00CB5DC2" w:rsidRPr="00345CE2" w:rsidRDefault="00CB5DC2" w:rsidP="00322F3B">
            <w:pPr>
              <w:pStyle w:val="Noparagraphstyle"/>
              <w:jc w:val="center"/>
              <w:textAlignment w:val="auto"/>
              <w:rPr>
                <w:rFonts w:ascii="Arial" w:hAnsi="Arial" w:cs="Arial"/>
                <w:b/>
                <w:bCs/>
                <w:color w:val="494949"/>
                <w:sz w:val="18"/>
                <w:szCs w:val="18"/>
              </w:rPr>
            </w:pPr>
            <w:r w:rsidRPr="00345CE2">
              <w:rPr>
                <w:rFonts w:ascii="Arial" w:hAnsi="Arial" w:cs="Arial"/>
                <w:b/>
                <w:bCs/>
                <w:color w:val="494949"/>
                <w:sz w:val="18"/>
                <w:szCs w:val="18"/>
              </w:rPr>
              <w:t>X</w:t>
            </w:r>
          </w:p>
        </w:tc>
      </w:tr>
      <w:tr w:rsidR="00CB5DC2" w:rsidRPr="00345CE2" w14:paraId="7BD0CAC4" w14:textId="77777777" w:rsidTr="00322F3B">
        <w:trPr>
          <w:trHeight w:val="1176"/>
          <w:jc w:val="center"/>
        </w:trPr>
        <w:tc>
          <w:tcPr>
            <w:tcW w:w="1838" w:type="dxa"/>
            <w:vMerge w:val="restart"/>
          </w:tcPr>
          <w:p w14:paraId="380D22C6" w14:textId="77777777" w:rsidR="00CB5DC2" w:rsidRPr="00982335" w:rsidRDefault="00CB5DC2" w:rsidP="00322F3B">
            <w:pPr>
              <w:jc w:val="left"/>
              <w:rPr>
                <w:rFonts w:cs="Arial"/>
                <w:sz w:val="18"/>
                <w:szCs w:val="18"/>
                <w:lang w:eastAsia="en-GB"/>
              </w:rPr>
            </w:pPr>
            <w:r w:rsidRPr="00982335">
              <w:rPr>
                <w:rFonts w:cs="Arial"/>
                <w:sz w:val="18"/>
                <w:szCs w:val="18"/>
                <w:lang w:eastAsia="en-GB"/>
              </w:rPr>
              <w:t>Users shall not undertake activities that are not illegal but are classed as unacceptable in school policies:</w:t>
            </w:r>
          </w:p>
          <w:p w14:paraId="6AFBC52B"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57C7E826" w14:textId="77777777" w:rsidR="00CB5DC2" w:rsidRPr="00982335" w:rsidRDefault="00CB5DC2" w:rsidP="00322F3B">
            <w:pPr>
              <w:rPr>
                <w:rFonts w:cs="Arial"/>
                <w:sz w:val="18"/>
                <w:szCs w:val="18"/>
                <w:lang w:eastAsia="en-GB"/>
              </w:rPr>
            </w:pPr>
            <w:r w:rsidRPr="00982335">
              <w:rPr>
                <w:rFonts w:cs="Arial"/>
                <w:sz w:val="18"/>
                <w:szCs w:val="18"/>
                <w:lang w:eastAsia="en-GB"/>
              </w:rPr>
              <w:t>Accessing inappropriate material/activities online in a school setting including pornography, gambling, drugs. (Informed by the school’s filtering practices and/or AUAs)</w:t>
            </w:r>
          </w:p>
        </w:tc>
        <w:tc>
          <w:tcPr>
            <w:tcW w:w="847" w:type="dxa"/>
            <w:shd w:val="clear" w:color="auto" w:fill="F2F2F2" w:themeFill="background1" w:themeFillShade="F2"/>
            <w:vAlign w:val="center"/>
          </w:tcPr>
          <w:p w14:paraId="2B21D871"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C792A56"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FFFFF" w:themeFill="background1"/>
            <w:vAlign w:val="center"/>
          </w:tcPr>
          <w:p w14:paraId="5F5A036D"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47" w:type="dxa"/>
            <w:vAlign w:val="center"/>
          </w:tcPr>
          <w:p w14:paraId="1B4252CD"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5A6F5305"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155B9CF2" w14:textId="77777777" w:rsidTr="00322F3B">
        <w:trPr>
          <w:trHeight w:val="277"/>
          <w:jc w:val="center"/>
        </w:trPr>
        <w:tc>
          <w:tcPr>
            <w:tcW w:w="1838" w:type="dxa"/>
            <w:vMerge/>
          </w:tcPr>
          <w:p w14:paraId="13FFCD3F"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5771B018" w14:textId="77777777" w:rsidR="00CB5DC2" w:rsidRPr="00982335" w:rsidRDefault="00CB5DC2" w:rsidP="00322F3B">
            <w:pPr>
              <w:rPr>
                <w:rFonts w:cs="Arial"/>
                <w:sz w:val="18"/>
                <w:szCs w:val="18"/>
                <w:lang w:eastAsia="en-GB"/>
              </w:rPr>
            </w:pPr>
            <w:r w:rsidRPr="00982335">
              <w:rPr>
                <w:rFonts w:cs="Arial"/>
                <w:sz w:val="18"/>
                <w:szCs w:val="18"/>
                <w:lang w:eastAsia="en-GB"/>
              </w:rPr>
              <w:t>Promotion of any kind of discrimination</w:t>
            </w:r>
          </w:p>
        </w:tc>
        <w:tc>
          <w:tcPr>
            <w:tcW w:w="847" w:type="dxa"/>
            <w:shd w:val="clear" w:color="auto" w:fill="F2F2F2" w:themeFill="background1" w:themeFillShade="F2"/>
            <w:vAlign w:val="center"/>
          </w:tcPr>
          <w:p w14:paraId="3F7D6A20"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95D2C8F"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1683491C" w14:textId="77777777" w:rsidR="00CB5DC2" w:rsidRPr="00345CE2" w:rsidRDefault="00CB5DC2" w:rsidP="00322F3B">
            <w:pPr>
              <w:jc w:val="center"/>
              <w:rPr>
                <w:rFonts w:cs="Arial"/>
                <w:color w:val="494949"/>
                <w:sz w:val="18"/>
                <w:szCs w:val="18"/>
              </w:rPr>
            </w:pPr>
          </w:p>
        </w:tc>
        <w:tc>
          <w:tcPr>
            <w:tcW w:w="847" w:type="dxa"/>
            <w:vAlign w:val="center"/>
          </w:tcPr>
          <w:p w14:paraId="459884DF" w14:textId="020629B2" w:rsidR="00CB5DC2" w:rsidRPr="00345CE2" w:rsidRDefault="00594498" w:rsidP="00322F3B">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072E46B7"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728C8DFA" w14:textId="77777777" w:rsidTr="00322F3B">
        <w:trPr>
          <w:trHeight w:val="277"/>
          <w:jc w:val="center"/>
        </w:trPr>
        <w:tc>
          <w:tcPr>
            <w:tcW w:w="1838" w:type="dxa"/>
            <w:vMerge/>
          </w:tcPr>
          <w:p w14:paraId="76A0A7CF"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0C529D60" w14:textId="77777777" w:rsidR="00CB5DC2" w:rsidRPr="00982335" w:rsidRDefault="00CB5DC2" w:rsidP="00322F3B">
            <w:pPr>
              <w:rPr>
                <w:rFonts w:cs="Arial"/>
                <w:sz w:val="18"/>
                <w:szCs w:val="18"/>
                <w:lang w:eastAsia="en-GB"/>
              </w:rPr>
            </w:pPr>
            <w:r w:rsidRPr="00982335">
              <w:rPr>
                <w:rFonts w:cs="Arial"/>
                <w:sz w:val="18"/>
                <w:szCs w:val="18"/>
                <w:lang w:eastAsia="en-GB"/>
              </w:rPr>
              <w:t>Using school systems to run a private business</w:t>
            </w:r>
          </w:p>
        </w:tc>
        <w:tc>
          <w:tcPr>
            <w:tcW w:w="847" w:type="dxa"/>
            <w:shd w:val="clear" w:color="auto" w:fill="F2F2F2" w:themeFill="background1" w:themeFillShade="F2"/>
            <w:vAlign w:val="center"/>
          </w:tcPr>
          <w:p w14:paraId="586C1203"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4FBE863"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F0EFC01" w14:textId="77777777" w:rsidR="00CB5DC2" w:rsidRPr="00345CE2" w:rsidRDefault="00CB5DC2" w:rsidP="00322F3B">
            <w:pPr>
              <w:jc w:val="center"/>
              <w:rPr>
                <w:rFonts w:cs="Arial"/>
                <w:color w:val="494949"/>
                <w:sz w:val="18"/>
                <w:szCs w:val="18"/>
              </w:rPr>
            </w:pPr>
          </w:p>
        </w:tc>
        <w:tc>
          <w:tcPr>
            <w:tcW w:w="847" w:type="dxa"/>
            <w:vAlign w:val="center"/>
          </w:tcPr>
          <w:p w14:paraId="4CE66444"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3DA15D7E"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065777EC" w14:textId="77777777" w:rsidTr="00594498">
        <w:trPr>
          <w:trHeight w:val="1040"/>
          <w:jc w:val="center"/>
        </w:trPr>
        <w:tc>
          <w:tcPr>
            <w:tcW w:w="1838" w:type="dxa"/>
            <w:vMerge/>
          </w:tcPr>
          <w:p w14:paraId="152F9C8B"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5E95498D" w14:textId="77777777" w:rsidR="00CB5DC2" w:rsidRPr="00982335" w:rsidRDefault="00CB5DC2" w:rsidP="00322F3B">
            <w:pPr>
              <w:rPr>
                <w:rFonts w:cs="Arial"/>
                <w:sz w:val="18"/>
                <w:szCs w:val="18"/>
                <w:lang w:eastAsia="en-GB"/>
              </w:rPr>
            </w:pPr>
            <w:r w:rsidRPr="00982335">
              <w:rPr>
                <w:rFonts w:cs="Arial"/>
                <w:sz w:val="18"/>
                <w:szCs w:val="18"/>
                <w:lang w:eastAsia="en-GB"/>
              </w:rPr>
              <w:t xml:space="preserve">Using systems, applications, websites or other mechanisms that bypass the filtering or other safeguards employed by the school </w:t>
            </w:r>
          </w:p>
        </w:tc>
        <w:tc>
          <w:tcPr>
            <w:tcW w:w="847" w:type="dxa"/>
            <w:shd w:val="clear" w:color="auto" w:fill="F2F2F2" w:themeFill="background1" w:themeFillShade="F2"/>
            <w:vAlign w:val="center"/>
          </w:tcPr>
          <w:p w14:paraId="203383E3"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735750E3"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77C701DB" w14:textId="77777777" w:rsidR="00CB5DC2" w:rsidRPr="00345CE2" w:rsidRDefault="00CB5DC2" w:rsidP="00322F3B">
            <w:pPr>
              <w:jc w:val="center"/>
              <w:rPr>
                <w:rFonts w:cs="Arial"/>
                <w:color w:val="494949"/>
                <w:sz w:val="18"/>
                <w:szCs w:val="18"/>
              </w:rPr>
            </w:pPr>
          </w:p>
        </w:tc>
        <w:tc>
          <w:tcPr>
            <w:tcW w:w="847" w:type="dxa"/>
            <w:vAlign w:val="center"/>
          </w:tcPr>
          <w:p w14:paraId="289F3641"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7EF133A7"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58C35445" w14:textId="77777777" w:rsidTr="00322F3B">
        <w:trPr>
          <w:trHeight w:val="277"/>
          <w:jc w:val="center"/>
        </w:trPr>
        <w:tc>
          <w:tcPr>
            <w:tcW w:w="1838" w:type="dxa"/>
            <w:vMerge/>
          </w:tcPr>
          <w:p w14:paraId="64A03BB9"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722021BD" w14:textId="77777777" w:rsidR="00CB5DC2" w:rsidRPr="00982335" w:rsidRDefault="00CB5DC2" w:rsidP="00322F3B">
            <w:pPr>
              <w:rPr>
                <w:rFonts w:cs="Arial"/>
                <w:sz w:val="18"/>
                <w:szCs w:val="18"/>
                <w:lang w:eastAsia="en-GB"/>
              </w:rPr>
            </w:pPr>
            <w:r w:rsidRPr="00982335">
              <w:rPr>
                <w:rFonts w:cs="Arial"/>
                <w:sz w:val="18"/>
                <w:szCs w:val="18"/>
                <w:lang w:eastAsia="en-GB"/>
              </w:rPr>
              <w:t>Infringing copyright</w:t>
            </w:r>
          </w:p>
        </w:tc>
        <w:tc>
          <w:tcPr>
            <w:tcW w:w="847" w:type="dxa"/>
            <w:shd w:val="clear" w:color="auto" w:fill="F2F2F2" w:themeFill="background1" w:themeFillShade="F2"/>
            <w:vAlign w:val="center"/>
          </w:tcPr>
          <w:p w14:paraId="55BB4153"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0BC5FC20"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45660B7A" w14:textId="77777777" w:rsidR="00CB5DC2" w:rsidRPr="00345CE2" w:rsidRDefault="00CB5DC2" w:rsidP="00322F3B">
            <w:pPr>
              <w:jc w:val="center"/>
              <w:rPr>
                <w:rFonts w:cs="Arial"/>
                <w:color w:val="494949"/>
                <w:sz w:val="18"/>
                <w:szCs w:val="18"/>
              </w:rPr>
            </w:pPr>
          </w:p>
        </w:tc>
        <w:tc>
          <w:tcPr>
            <w:tcW w:w="847" w:type="dxa"/>
            <w:vAlign w:val="center"/>
          </w:tcPr>
          <w:p w14:paraId="76D31578"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1AEB87BE"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4E7D5E4A" w14:textId="77777777" w:rsidTr="00322F3B">
        <w:trPr>
          <w:trHeight w:val="277"/>
          <w:jc w:val="center"/>
        </w:trPr>
        <w:tc>
          <w:tcPr>
            <w:tcW w:w="1838" w:type="dxa"/>
            <w:vMerge/>
          </w:tcPr>
          <w:p w14:paraId="5884C982"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79337663" w14:textId="77777777" w:rsidR="00CB5DC2" w:rsidRPr="00982335" w:rsidRDefault="00CB5DC2" w:rsidP="00322F3B">
            <w:pPr>
              <w:rPr>
                <w:rFonts w:cs="Arial"/>
                <w:sz w:val="18"/>
                <w:szCs w:val="18"/>
                <w:lang w:eastAsia="en-GB"/>
              </w:rPr>
            </w:pPr>
            <w:r w:rsidRPr="00982335">
              <w:rPr>
                <w:rFonts w:cs="Arial"/>
                <w:sz w:val="18"/>
                <w:szCs w:val="18"/>
              </w:rPr>
              <w:t>Unfair usage (downloading/uploading large files that hinders others in their use of the internet)</w:t>
            </w:r>
          </w:p>
        </w:tc>
        <w:tc>
          <w:tcPr>
            <w:tcW w:w="847" w:type="dxa"/>
            <w:shd w:val="clear" w:color="auto" w:fill="F2F2F2" w:themeFill="background1" w:themeFillShade="F2"/>
            <w:vAlign w:val="center"/>
          </w:tcPr>
          <w:p w14:paraId="46519EF6"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44C2BE4"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FFFFF" w:themeFill="background1"/>
            <w:vAlign w:val="center"/>
          </w:tcPr>
          <w:p w14:paraId="393CB294"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47" w:type="dxa"/>
            <w:vAlign w:val="center"/>
          </w:tcPr>
          <w:p w14:paraId="689BAF0E"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37979D61" w14:textId="77777777" w:rsidR="00CB5DC2" w:rsidRPr="00345CE2" w:rsidRDefault="00CB5DC2" w:rsidP="00322F3B">
            <w:pPr>
              <w:pStyle w:val="Noparagraphstyle"/>
              <w:jc w:val="center"/>
              <w:textAlignment w:val="auto"/>
              <w:rPr>
                <w:rFonts w:ascii="Arial" w:hAnsi="Arial" w:cs="Arial"/>
                <w:color w:val="494949"/>
                <w:sz w:val="18"/>
                <w:szCs w:val="18"/>
              </w:rPr>
            </w:pPr>
          </w:p>
        </w:tc>
      </w:tr>
      <w:tr w:rsidR="00CB5DC2" w:rsidRPr="00345CE2" w14:paraId="0260BB7A" w14:textId="77777777" w:rsidTr="00322F3B">
        <w:trPr>
          <w:trHeight w:val="277"/>
          <w:jc w:val="center"/>
        </w:trPr>
        <w:tc>
          <w:tcPr>
            <w:tcW w:w="1838" w:type="dxa"/>
            <w:vMerge/>
          </w:tcPr>
          <w:p w14:paraId="3A9724BC" w14:textId="77777777" w:rsidR="00CB5DC2" w:rsidRPr="00982335" w:rsidRDefault="00CB5DC2" w:rsidP="00322F3B">
            <w:pPr>
              <w:pStyle w:val="Noparagraphstyle"/>
              <w:textAlignment w:val="auto"/>
              <w:rPr>
                <w:rFonts w:ascii="Arial" w:hAnsi="Arial" w:cs="Arial"/>
                <w:color w:val="494949"/>
                <w:sz w:val="18"/>
                <w:szCs w:val="18"/>
              </w:rPr>
            </w:pPr>
          </w:p>
        </w:tc>
        <w:tc>
          <w:tcPr>
            <w:tcW w:w="4385" w:type="dxa"/>
            <w:shd w:val="clear" w:color="auto" w:fill="DDEDF5"/>
            <w:vAlign w:val="center"/>
          </w:tcPr>
          <w:p w14:paraId="536910B2" w14:textId="77777777" w:rsidR="00CB5DC2" w:rsidRPr="00982335" w:rsidRDefault="00CB5DC2" w:rsidP="00322F3B">
            <w:pPr>
              <w:rPr>
                <w:rFonts w:cs="Arial"/>
                <w:sz w:val="18"/>
                <w:szCs w:val="18"/>
              </w:rPr>
            </w:pPr>
            <w:r w:rsidRPr="00982335">
              <w:rPr>
                <w:rFonts w:cs="Arial"/>
                <w:sz w:val="18"/>
                <w:szCs w:val="18"/>
                <w:lang w:eastAsia="en-GB"/>
              </w:rPr>
              <w:t>Any other information which may be offensive to others or breaches the integrity of the ethos of the school or brings the school into disrepute</w:t>
            </w:r>
          </w:p>
        </w:tc>
        <w:tc>
          <w:tcPr>
            <w:tcW w:w="847" w:type="dxa"/>
            <w:shd w:val="clear" w:color="auto" w:fill="F2F2F2" w:themeFill="background1" w:themeFillShade="F2"/>
            <w:vAlign w:val="center"/>
          </w:tcPr>
          <w:p w14:paraId="00B252B0"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41ACB21" w14:textId="77777777" w:rsidR="00CB5DC2" w:rsidRPr="00345CE2" w:rsidRDefault="00CB5DC2" w:rsidP="00322F3B">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22EF9CBD" w14:textId="77777777" w:rsidR="00CB5DC2" w:rsidRPr="00345CE2" w:rsidRDefault="00CB5DC2" w:rsidP="00322F3B">
            <w:pPr>
              <w:jc w:val="center"/>
              <w:rPr>
                <w:rFonts w:cs="Arial"/>
                <w:color w:val="494949"/>
                <w:sz w:val="18"/>
                <w:szCs w:val="18"/>
              </w:rPr>
            </w:pPr>
          </w:p>
        </w:tc>
        <w:tc>
          <w:tcPr>
            <w:tcW w:w="847" w:type="dxa"/>
            <w:vAlign w:val="center"/>
          </w:tcPr>
          <w:p w14:paraId="5D5CC53E" w14:textId="77777777" w:rsidR="00CB5DC2" w:rsidRPr="00345CE2" w:rsidRDefault="00CB5DC2" w:rsidP="00322F3B">
            <w:pPr>
              <w:jc w:val="center"/>
              <w:rPr>
                <w:rFonts w:cs="Arial"/>
                <w:color w:val="494949"/>
                <w:sz w:val="18"/>
                <w:szCs w:val="18"/>
              </w:rPr>
            </w:pPr>
            <w:r w:rsidRPr="00345CE2">
              <w:rPr>
                <w:rFonts w:cs="Arial"/>
                <w:color w:val="494949"/>
                <w:sz w:val="18"/>
                <w:szCs w:val="18"/>
              </w:rPr>
              <w:t>X</w:t>
            </w:r>
          </w:p>
        </w:tc>
        <w:tc>
          <w:tcPr>
            <w:tcW w:w="850" w:type="dxa"/>
            <w:shd w:val="clear" w:color="auto" w:fill="F2F2F2" w:themeFill="background1" w:themeFillShade="F2"/>
            <w:vAlign w:val="center"/>
          </w:tcPr>
          <w:p w14:paraId="4B07B969" w14:textId="77777777" w:rsidR="00CB5DC2" w:rsidRPr="00345CE2" w:rsidRDefault="00CB5DC2" w:rsidP="00322F3B">
            <w:pPr>
              <w:pStyle w:val="Noparagraphstyle"/>
              <w:jc w:val="center"/>
              <w:textAlignment w:val="auto"/>
              <w:rPr>
                <w:rFonts w:ascii="Arial" w:hAnsi="Arial" w:cs="Arial"/>
                <w:color w:val="494949"/>
                <w:sz w:val="18"/>
                <w:szCs w:val="18"/>
              </w:rPr>
            </w:pPr>
          </w:p>
        </w:tc>
      </w:tr>
    </w:tbl>
    <w:p w14:paraId="5404F1FD" w14:textId="77777777" w:rsidR="00CB5DC2" w:rsidRPr="00345CE2" w:rsidRDefault="00CB5DC2" w:rsidP="00CB5DC2">
      <w:pPr>
        <w:rPr>
          <w:rFonts w:cs="Arial"/>
          <w:color w:val="4F81BD" w:themeColor="accent1"/>
        </w:rPr>
      </w:pPr>
    </w:p>
    <w:p w14:paraId="5CC4595E" w14:textId="77777777" w:rsidR="00CB5DC2" w:rsidRPr="00345CE2" w:rsidRDefault="00CB5DC2" w:rsidP="00CB5DC2">
      <w:pPr>
        <w:rPr>
          <w:rFonts w:cs="Arial"/>
          <w:color w:val="4F81BD" w:themeColor="accent1"/>
        </w:rPr>
      </w:pPr>
    </w:p>
    <w:p w14:paraId="02FA1774" w14:textId="77777777" w:rsidR="000E28CA" w:rsidRPr="00345CE2" w:rsidRDefault="000E28CA" w:rsidP="00CB5DC2">
      <w:pPr>
        <w:rPr>
          <w:rFonts w:cs="Arial"/>
          <w:color w:val="4F81BD" w:themeColor="accent1"/>
        </w:rPr>
      </w:pPr>
    </w:p>
    <w:p w14:paraId="0D847AB7" w14:textId="77777777" w:rsidR="000E28CA" w:rsidRPr="00345CE2" w:rsidRDefault="000E28CA" w:rsidP="00CB5DC2">
      <w:pPr>
        <w:rPr>
          <w:rFonts w:cs="Arial"/>
          <w:color w:val="4F81BD" w:themeColor="accent1"/>
        </w:rPr>
      </w:pPr>
    </w:p>
    <w:p w14:paraId="5FED24BC" w14:textId="77777777" w:rsidR="000E28CA" w:rsidRPr="00345CE2" w:rsidRDefault="000E28CA" w:rsidP="00CB5DC2">
      <w:pPr>
        <w:rPr>
          <w:rFonts w:cs="Arial"/>
          <w:color w:val="4F81BD" w:themeColor="accent1"/>
        </w:rPr>
      </w:pPr>
    </w:p>
    <w:p w14:paraId="5026E7F2" w14:textId="77777777" w:rsidR="000E28CA" w:rsidRPr="00345CE2" w:rsidRDefault="000E28CA" w:rsidP="00CB5DC2">
      <w:pPr>
        <w:rPr>
          <w:rFonts w:cs="Arial"/>
          <w:color w:val="4F81BD" w:themeColor="accent1"/>
        </w:rPr>
      </w:pPr>
    </w:p>
    <w:p w14:paraId="49E39D91" w14:textId="77777777" w:rsidR="000E28CA" w:rsidRPr="00345CE2" w:rsidRDefault="000E28CA" w:rsidP="00CB5DC2">
      <w:pPr>
        <w:rPr>
          <w:rFonts w:cs="Arial"/>
          <w:color w:val="4F81BD" w:themeColor="accent1"/>
        </w:rPr>
      </w:pPr>
    </w:p>
    <w:p w14:paraId="47E07E4D" w14:textId="77777777" w:rsidR="000E28CA" w:rsidRPr="00345CE2" w:rsidRDefault="000E28CA" w:rsidP="00CB5DC2">
      <w:pPr>
        <w:rPr>
          <w:rFonts w:cs="Arial"/>
          <w:color w:val="4F81BD" w:themeColor="accent1"/>
        </w:rPr>
      </w:pPr>
    </w:p>
    <w:p w14:paraId="635DE400" w14:textId="77777777" w:rsidR="00CB5DC2" w:rsidRPr="00345CE2" w:rsidRDefault="00CB5DC2" w:rsidP="00CB5DC2">
      <w:pPr>
        <w:pStyle w:val="body"/>
        <w:ind w:left="-1701"/>
        <w:rPr>
          <w:rFonts w:ascii="Arial" w:hAnsi="Arial" w:cs="Arial"/>
          <w:color w:val="C66D25"/>
        </w:rPr>
      </w:pPr>
    </w:p>
    <w:p w14:paraId="13AAA1B0" w14:textId="77777777" w:rsidR="000D2E40" w:rsidRPr="00345CE2" w:rsidRDefault="000D2E40" w:rsidP="000D2E40">
      <w:pPr>
        <w:pStyle w:val="body"/>
        <w:ind w:left="-1701"/>
        <w:rPr>
          <w:rFonts w:ascii="Arial" w:hAnsi="Arial" w:cs="Arial"/>
          <w:color w:val="C66D25"/>
        </w:rPr>
      </w:pPr>
    </w:p>
    <w:tbl>
      <w:tblPr>
        <w:tblStyle w:val="TableGrid"/>
        <w:tblW w:w="0" w:type="auto"/>
        <w:tblLook w:val="04A0" w:firstRow="1" w:lastRow="0" w:firstColumn="1" w:lastColumn="0" w:noHBand="0" w:noVBand="1"/>
      </w:tblPr>
      <w:tblGrid>
        <w:gridCol w:w="3841"/>
        <w:gridCol w:w="765"/>
        <w:gridCol w:w="764"/>
        <w:gridCol w:w="764"/>
        <w:gridCol w:w="764"/>
        <w:gridCol w:w="711"/>
        <w:gridCol w:w="711"/>
        <w:gridCol w:w="711"/>
        <w:gridCol w:w="711"/>
      </w:tblGrid>
      <w:tr w:rsidR="00594498" w14:paraId="5D3E3D56" w14:textId="77777777" w:rsidTr="00594498">
        <w:trPr>
          <w:trHeight w:val="1010"/>
        </w:trPr>
        <w:tc>
          <w:tcPr>
            <w:tcW w:w="3841" w:type="dxa"/>
            <w:vMerge w:val="restart"/>
          </w:tcPr>
          <w:p w14:paraId="7D2975D1" w14:textId="19D87358" w:rsidR="00594498" w:rsidRPr="00594498" w:rsidRDefault="00594498" w:rsidP="00594498">
            <w:pPr>
              <w:rPr>
                <w:rFonts w:cs="Arial"/>
                <w:b/>
                <w:bCs/>
                <w:lang w:eastAsia="en-GB"/>
              </w:rPr>
            </w:pPr>
            <w:r w:rsidRPr="00594498">
              <w:rPr>
                <w:rFonts w:cs="Arial"/>
                <w:b/>
                <w:bCs/>
                <w:lang w:eastAsia="en-GB"/>
              </w:rPr>
              <w:t xml:space="preserve">Consideration should be given for the following activities when </w:t>
            </w:r>
            <w:r w:rsidRPr="00594498">
              <w:rPr>
                <w:rFonts w:cs="Arial"/>
                <w:b/>
                <w:bCs/>
                <w:sz w:val="16"/>
                <w:lang w:eastAsia="en-GB"/>
              </w:rPr>
              <w:t>Allowed for selected staff</w:t>
            </w:r>
            <w:r w:rsidRPr="00594498">
              <w:rPr>
                <w:rFonts w:cs="Arial"/>
                <w:b/>
                <w:bCs/>
                <w:lang w:eastAsia="en-GB"/>
              </w:rPr>
              <w:t xml:space="preserve"> undertaken for non-educational purposes</w:t>
            </w:r>
            <w:r>
              <w:rPr>
                <w:rFonts w:cs="Arial"/>
                <w:b/>
                <w:bCs/>
                <w:lang w:eastAsia="en-GB"/>
              </w:rPr>
              <w:t>:</w:t>
            </w:r>
          </w:p>
        </w:tc>
        <w:tc>
          <w:tcPr>
            <w:tcW w:w="3057" w:type="dxa"/>
            <w:gridSpan w:val="4"/>
          </w:tcPr>
          <w:p w14:paraId="45BA3457" w14:textId="77777777" w:rsidR="00594498" w:rsidRDefault="00594498" w:rsidP="00594498">
            <w:pPr>
              <w:spacing w:after="200" w:line="276" w:lineRule="auto"/>
              <w:rPr>
                <w:rFonts w:cs="Arial"/>
                <w:b/>
                <w:lang w:eastAsia="en-GB"/>
              </w:rPr>
            </w:pPr>
          </w:p>
          <w:p w14:paraId="6F53AA42" w14:textId="79CCED58" w:rsidR="00594498" w:rsidRDefault="00594498" w:rsidP="00594498">
            <w:pPr>
              <w:spacing w:after="200" w:line="276" w:lineRule="auto"/>
              <w:rPr>
                <w:rFonts w:cs="Arial"/>
              </w:rPr>
            </w:pPr>
            <w:r w:rsidRPr="00594498">
              <w:rPr>
                <w:rFonts w:cs="Arial"/>
                <w:b/>
                <w:lang w:eastAsia="en-GB"/>
              </w:rPr>
              <w:t>Staff and other adults</w:t>
            </w:r>
            <w:r>
              <w:rPr>
                <w:rFonts w:cs="Arial"/>
                <w:b/>
                <w:lang w:eastAsia="en-GB"/>
              </w:rPr>
              <w:t>:</w:t>
            </w:r>
          </w:p>
        </w:tc>
        <w:tc>
          <w:tcPr>
            <w:tcW w:w="2844" w:type="dxa"/>
            <w:gridSpan w:val="4"/>
            <w:vAlign w:val="center"/>
          </w:tcPr>
          <w:p w14:paraId="7857D974" w14:textId="74A65AFA" w:rsidR="00594498" w:rsidRDefault="00594498" w:rsidP="00594498">
            <w:pPr>
              <w:spacing w:after="200" w:line="276" w:lineRule="auto"/>
              <w:rPr>
                <w:rFonts w:cs="Arial"/>
              </w:rPr>
            </w:pPr>
            <w:r w:rsidRPr="00594498">
              <w:rPr>
                <w:rFonts w:cs="Arial"/>
                <w:b/>
                <w:bCs/>
                <w:lang w:eastAsia="en-GB"/>
              </w:rPr>
              <w:t>Learners</w:t>
            </w:r>
            <w:r>
              <w:rPr>
                <w:rFonts w:cs="Arial"/>
                <w:b/>
                <w:bCs/>
                <w:lang w:eastAsia="en-GB"/>
              </w:rPr>
              <w:t>:</w:t>
            </w:r>
          </w:p>
        </w:tc>
      </w:tr>
      <w:tr w:rsidR="00594498" w14:paraId="155325F6" w14:textId="77777777" w:rsidTr="00594498">
        <w:trPr>
          <w:cantSplit/>
          <w:trHeight w:val="2093"/>
        </w:trPr>
        <w:tc>
          <w:tcPr>
            <w:tcW w:w="3841" w:type="dxa"/>
            <w:vMerge/>
          </w:tcPr>
          <w:p w14:paraId="37C3F25F" w14:textId="77777777" w:rsidR="00594498" w:rsidRDefault="00594498" w:rsidP="00594498">
            <w:pPr>
              <w:spacing w:after="200" w:line="276" w:lineRule="auto"/>
              <w:jc w:val="left"/>
              <w:rPr>
                <w:rFonts w:cs="Arial"/>
              </w:rPr>
            </w:pPr>
          </w:p>
        </w:tc>
        <w:tc>
          <w:tcPr>
            <w:tcW w:w="765" w:type="dxa"/>
            <w:shd w:val="clear" w:color="auto" w:fill="DBE5F1" w:themeFill="accent1" w:themeFillTint="33"/>
            <w:textDirection w:val="btLr"/>
          </w:tcPr>
          <w:p w14:paraId="7335F017" w14:textId="0E1301BD"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Not Allowed</w:t>
            </w:r>
          </w:p>
        </w:tc>
        <w:tc>
          <w:tcPr>
            <w:tcW w:w="764" w:type="dxa"/>
            <w:shd w:val="clear" w:color="auto" w:fill="DBE5F1" w:themeFill="accent1" w:themeFillTint="33"/>
            <w:textDirection w:val="btLr"/>
          </w:tcPr>
          <w:p w14:paraId="77488A6E" w14:textId="353E7C93"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w:t>
            </w:r>
          </w:p>
        </w:tc>
        <w:tc>
          <w:tcPr>
            <w:tcW w:w="764" w:type="dxa"/>
            <w:shd w:val="clear" w:color="auto" w:fill="DBE5F1" w:themeFill="accent1" w:themeFillTint="33"/>
            <w:textDirection w:val="btLr"/>
          </w:tcPr>
          <w:p w14:paraId="34F38357" w14:textId="5F55A464"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 at certain times</w:t>
            </w:r>
          </w:p>
        </w:tc>
        <w:tc>
          <w:tcPr>
            <w:tcW w:w="764" w:type="dxa"/>
            <w:shd w:val="clear" w:color="auto" w:fill="DBE5F1" w:themeFill="accent1" w:themeFillTint="33"/>
            <w:textDirection w:val="btLr"/>
          </w:tcPr>
          <w:p w14:paraId="7D02714D" w14:textId="72B9779B"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 for selected staff</w:t>
            </w:r>
          </w:p>
        </w:tc>
        <w:tc>
          <w:tcPr>
            <w:tcW w:w="711" w:type="dxa"/>
            <w:shd w:val="clear" w:color="auto" w:fill="DBE5F1" w:themeFill="accent1" w:themeFillTint="33"/>
            <w:textDirection w:val="btLr"/>
          </w:tcPr>
          <w:p w14:paraId="61C188DD" w14:textId="5A073E9A"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Not Allowed</w:t>
            </w:r>
          </w:p>
        </w:tc>
        <w:tc>
          <w:tcPr>
            <w:tcW w:w="711" w:type="dxa"/>
            <w:shd w:val="clear" w:color="auto" w:fill="DBE5F1" w:themeFill="accent1" w:themeFillTint="33"/>
            <w:textDirection w:val="btLr"/>
          </w:tcPr>
          <w:p w14:paraId="58AC63B8" w14:textId="62F97941"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w:t>
            </w:r>
          </w:p>
        </w:tc>
        <w:tc>
          <w:tcPr>
            <w:tcW w:w="711" w:type="dxa"/>
            <w:shd w:val="clear" w:color="auto" w:fill="DBE5F1" w:themeFill="accent1" w:themeFillTint="33"/>
            <w:textDirection w:val="btLr"/>
          </w:tcPr>
          <w:p w14:paraId="687A7716" w14:textId="17AD8E41"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 at certain times</w:t>
            </w:r>
          </w:p>
        </w:tc>
        <w:tc>
          <w:tcPr>
            <w:tcW w:w="711" w:type="dxa"/>
            <w:shd w:val="clear" w:color="auto" w:fill="DBE5F1" w:themeFill="accent1" w:themeFillTint="33"/>
            <w:textDirection w:val="btLr"/>
          </w:tcPr>
          <w:p w14:paraId="3D3780C0" w14:textId="54C8726D" w:rsidR="00594498" w:rsidRPr="00594498" w:rsidRDefault="00594498" w:rsidP="00594498">
            <w:pPr>
              <w:spacing w:after="200" w:line="276" w:lineRule="auto"/>
              <w:ind w:left="113" w:right="113"/>
              <w:jc w:val="left"/>
              <w:rPr>
                <w:rFonts w:cs="Arial"/>
                <w:sz w:val="18"/>
                <w:szCs w:val="18"/>
              </w:rPr>
            </w:pPr>
            <w:r w:rsidRPr="00594498">
              <w:rPr>
                <w:rFonts w:cs="Arial"/>
                <w:sz w:val="18"/>
                <w:szCs w:val="18"/>
              </w:rPr>
              <w:t>Allowed with staff permissions/awarenes</w:t>
            </w:r>
            <w:r>
              <w:rPr>
                <w:rFonts w:cs="Arial"/>
                <w:sz w:val="18"/>
                <w:szCs w:val="18"/>
              </w:rPr>
              <w:t>s</w:t>
            </w:r>
          </w:p>
        </w:tc>
      </w:tr>
      <w:tr w:rsidR="00594498" w14:paraId="1F7B6A65" w14:textId="77777777" w:rsidTr="00594498">
        <w:tc>
          <w:tcPr>
            <w:tcW w:w="3841" w:type="dxa"/>
            <w:shd w:val="clear" w:color="auto" w:fill="DBE5F1" w:themeFill="accent1" w:themeFillTint="33"/>
          </w:tcPr>
          <w:p w14:paraId="31E40A89" w14:textId="05BFA976" w:rsidR="00594498" w:rsidRDefault="00594498" w:rsidP="00594498">
            <w:pPr>
              <w:spacing w:after="200" w:line="276" w:lineRule="auto"/>
              <w:jc w:val="left"/>
              <w:rPr>
                <w:rFonts w:cs="Arial"/>
              </w:rPr>
            </w:pPr>
            <w:r>
              <w:rPr>
                <w:rFonts w:cs="Arial"/>
              </w:rPr>
              <w:t>Online gaming</w:t>
            </w:r>
          </w:p>
        </w:tc>
        <w:tc>
          <w:tcPr>
            <w:tcW w:w="765" w:type="dxa"/>
          </w:tcPr>
          <w:p w14:paraId="1474FE24" w14:textId="24D4D907" w:rsidR="00594498" w:rsidRDefault="00594498" w:rsidP="00594498">
            <w:pPr>
              <w:spacing w:after="200" w:line="276" w:lineRule="auto"/>
              <w:jc w:val="left"/>
              <w:rPr>
                <w:rFonts w:cs="Arial"/>
              </w:rPr>
            </w:pPr>
            <w:r>
              <w:rPr>
                <w:rFonts w:cs="Arial"/>
              </w:rPr>
              <w:t>X</w:t>
            </w:r>
          </w:p>
        </w:tc>
        <w:tc>
          <w:tcPr>
            <w:tcW w:w="764" w:type="dxa"/>
          </w:tcPr>
          <w:p w14:paraId="674672C8" w14:textId="77777777" w:rsidR="00594498" w:rsidRDefault="00594498" w:rsidP="00594498">
            <w:pPr>
              <w:spacing w:after="200" w:line="276" w:lineRule="auto"/>
              <w:jc w:val="left"/>
              <w:rPr>
                <w:rFonts w:cs="Arial"/>
              </w:rPr>
            </w:pPr>
          </w:p>
        </w:tc>
        <w:tc>
          <w:tcPr>
            <w:tcW w:w="764" w:type="dxa"/>
          </w:tcPr>
          <w:p w14:paraId="14AE5C58" w14:textId="77777777" w:rsidR="00594498" w:rsidRDefault="00594498" w:rsidP="00594498">
            <w:pPr>
              <w:spacing w:after="200" w:line="276" w:lineRule="auto"/>
              <w:jc w:val="left"/>
              <w:rPr>
                <w:rFonts w:cs="Arial"/>
              </w:rPr>
            </w:pPr>
          </w:p>
        </w:tc>
        <w:tc>
          <w:tcPr>
            <w:tcW w:w="764" w:type="dxa"/>
          </w:tcPr>
          <w:p w14:paraId="00194ED9" w14:textId="77777777" w:rsidR="00594498" w:rsidRDefault="00594498" w:rsidP="00594498">
            <w:pPr>
              <w:spacing w:after="200" w:line="276" w:lineRule="auto"/>
              <w:jc w:val="left"/>
              <w:rPr>
                <w:rFonts w:cs="Arial"/>
              </w:rPr>
            </w:pPr>
          </w:p>
        </w:tc>
        <w:tc>
          <w:tcPr>
            <w:tcW w:w="711" w:type="dxa"/>
          </w:tcPr>
          <w:p w14:paraId="65F29B1E" w14:textId="1496AE1F" w:rsidR="00594498" w:rsidRDefault="00594498" w:rsidP="00594498">
            <w:pPr>
              <w:spacing w:after="200" w:line="276" w:lineRule="auto"/>
              <w:jc w:val="left"/>
              <w:rPr>
                <w:rFonts w:cs="Arial"/>
              </w:rPr>
            </w:pPr>
            <w:r>
              <w:rPr>
                <w:rFonts w:cs="Arial"/>
              </w:rPr>
              <w:t>X</w:t>
            </w:r>
          </w:p>
        </w:tc>
        <w:tc>
          <w:tcPr>
            <w:tcW w:w="711" w:type="dxa"/>
          </w:tcPr>
          <w:p w14:paraId="2735C842" w14:textId="77777777" w:rsidR="00594498" w:rsidRDefault="00594498" w:rsidP="00594498">
            <w:pPr>
              <w:spacing w:after="200" w:line="276" w:lineRule="auto"/>
              <w:jc w:val="left"/>
              <w:rPr>
                <w:rFonts w:cs="Arial"/>
              </w:rPr>
            </w:pPr>
          </w:p>
        </w:tc>
        <w:tc>
          <w:tcPr>
            <w:tcW w:w="711" w:type="dxa"/>
          </w:tcPr>
          <w:p w14:paraId="555064D7" w14:textId="77777777" w:rsidR="00594498" w:rsidRDefault="00594498" w:rsidP="00594498">
            <w:pPr>
              <w:spacing w:after="200" w:line="276" w:lineRule="auto"/>
              <w:jc w:val="left"/>
              <w:rPr>
                <w:rFonts w:cs="Arial"/>
              </w:rPr>
            </w:pPr>
          </w:p>
        </w:tc>
        <w:tc>
          <w:tcPr>
            <w:tcW w:w="711" w:type="dxa"/>
          </w:tcPr>
          <w:p w14:paraId="08397648" w14:textId="77777777" w:rsidR="00594498" w:rsidRDefault="00594498" w:rsidP="00594498">
            <w:pPr>
              <w:spacing w:after="200" w:line="276" w:lineRule="auto"/>
              <w:jc w:val="left"/>
              <w:rPr>
                <w:rFonts w:cs="Arial"/>
              </w:rPr>
            </w:pPr>
          </w:p>
        </w:tc>
      </w:tr>
      <w:tr w:rsidR="00594498" w14:paraId="3EEA247E" w14:textId="77777777" w:rsidTr="00594498">
        <w:tc>
          <w:tcPr>
            <w:tcW w:w="3841" w:type="dxa"/>
            <w:shd w:val="clear" w:color="auto" w:fill="DBE5F1" w:themeFill="accent1" w:themeFillTint="33"/>
          </w:tcPr>
          <w:p w14:paraId="5CAD6E0B" w14:textId="7D1D809A" w:rsidR="00594498" w:rsidRDefault="00594498" w:rsidP="00594498">
            <w:pPr>
              <w:spacing w:after="200" w:line="276" w:lineRule="auto"/>
              <w:jc w:val="left"/>
              <w:rPr>
                <w:rFonts w:cs="Arial"/>
              </w:rPr>
            </w:pPr>
            <w:r>
              <w:rPr>
                <w:rFonts w:cs="Arial"/>
              </w:rPr>
              <w:t>Online shopping/commerce</w:t>
            </w:r>
          </w:p>
        </w:tc>
        <w:tc>
          <w:tcPr>
            <w:tcW w:w="765" w:type="dxa"/>
          </w:tcPr>
          <w:p w14:paraId="04639589" w14:textId="77777777" w:rsidR="00594498" w:rsidRDefault="00594498" w:rsidP="00594498">
            <w:pPr>
              <w:spacing w:after="200" w:line="276" w:lineRule="auto"/>
              <w:jc w:val="left"/>
              <w:rPr>
                <w:rFonts w:cs="Arial"/>
              </w:rPr>
            </w:pPr>
          </w:p>
        </w:tc>
        <w:tc>
          <w:tcPr>
            <w:tcW w:w="764" w:type="dxa"/>
          </w:tcPr>
          <w:p w14:paraId="7B6C4DB5" w14:textId="77777777" w:rsidR="00594498" w:rsidRDefault="00594498" w:rsidP="00594498">
            <w:pPr>
              <w:spacing w:after="200" w:line="276" w:lineRule="auto"/>
              <w:jc w:val="left"/>
              <w:rPr>
                <w:rFonts w:cs="Arial"/>
              </w:rPr>
            </w:pPr>
          </w:p>
        </w:tc>
        <w:tc>
          <w:tcPr>
            <w:tcW w:w="764" w:type="dxa"/>
          </w:tcPr>
          <w:p w14:paraId="04EE07A7" w14:textId="6FDBA0A8" w:rsidR="00594498" w:rsidRDefault="00594498" w:rsidP="00594498">
            <w:pPr>
              <w:spacing w:after="200" w:line="276" w:lineRule="auto"/>
              <w:jc w:val="left"/>
              <w:rPr>
                <w:rFonts w:cs="Arial"/>
              </w:rPr>
            </w:pPr>
            <w:r>
              <w:rPr>
                <w:rFonts w:cs="Arial"/>
              </w:rPr>
              <w:t>X</w:t>
            </w:r>
          </w:p>
        </w:tc>
        <w:tc>
          <w:tcPr>
            <w:tcW w:w="764" w:type="dxa"/>
          </w:tcPr>
          <w:p w14:paraId="3AA83E8D" w14:textId="77777777" w:rsidR="00594498" w:rsidRDefault="00594498" w:rsidP="00594498">
            <w:pPr>
              <w:spacing w:after="200" w:line="276" w:lineRule="auto"/>
              <w:jc w:val="left"/>
              <w:rPr>
                <w:rFonts w:cs="Arial"/>
              </w:rPr>
            </w:pPr>
          </w:p>
        </w:tc>
        <w:tc>
          <w:tcPr>
            <w:tcW w:w="711" w:type="dxa"/>
          </w:tcPr>
          <w:p w14:paraId="6374797E" w14:textId="57AF5207" w:rsidR="00594498" w:rsidRDefault="00594498" w:rsidP="00594498">
            <w:pPr>
              <w:spacing w:after="200" w:line="276" w:lineRule="auto"/>
              <w:jc w:val="left"/>
              <w:rPr>
                <w:rFonts w:cs="Arial"/>
              </w:rPr>
            </w:pPr>
            <w:r>
              <w:rPr>
                <w:rFonts w:cs="Arial"/>
              </w:rPr>
              <w:t>X</w:t>
            </w:r>
          </w:p>
        </w:tc>
        <w:tc>
          <w:tcPr>
            <w:tcW w:w="711" w:type="dxa"/>
          </w:tcPr>
          <w:p w14:paraId="0665C18D" w14:textId="77777777" w:rsidR="00594498" w:rsidRDefault="00594498" w:rsidP="00594498">
            <w:pPr>
              <w:spacing w:after="200" w:line="276" w:lineRule="auto"/>
              <w:jc w:val="left"/>
              <w:rPr>
                <w:rFonts w:cs="Arial"/>
              </w:rPr>
            </w:pPr>
          </w:p>
        </w:tc>
        <w:tc>
          <w:tcPr>
            <w:tcW w:w="711" w:type="dxa"/>
          </w:tcPr>
          <w:p w14:paraId="08BEEB7C" w14:textId="77777777" w:rsidR="00594498" w:rsidRDefault="00594498" w:rsidP="00594498">
            <w:pPr>
              <w:spacing w:after="200" w:line="276" w:lineRule="auto"/>
              <w:jc w:val="left"/>
              <w:rPr>
                <w:rFonts w:cs="Arial"/>
              </w:rPr>
            </w:pPr>
          </w:p>
        </w:tc>
        <w:tc>
          <w:tcPr>
            <w:tcW w:w="711" w:type="dxa"/>
          </w:tcPr>
          <w:p w14:paraId="1F5C9C70" w14:textId="77777777" w:rsidR="00594498" w:rsidRDefault="00594498" w:rsidP="00594498">
            <w:pPr>
              <w:spacing w:after="200" w:line="276" w:lineRule="auto"/>
              <w:jc w:val="left"/>
              <w:rPr>
                <w:rFonts w:cs="Arial"/>
              </w:rPr>
            </w:pPr>
          </w:p>
        </w:tc>
      </w:tr>
      <w:tr w:rsidR="00594498" w14:paraId="6456F5F1" w14:textId="77777777" w:rsidTr="00594498">
        <w:tc>
          <w:tcPr>
            <w:tcW w:w="3841" w:type="dxa"/>
            <w:shd w:val="clear" w:color="auto" w:fill="DBE5F1" w:themeFill="accent1" w:themeFillTint="33"/>
          </w:tcPr>
          <w:p w14:paraId="3786CB44" w14:textId="6898503F" w:rsidR="00594498" w:rsidRDefault="00594498" w:rsidP="00594498">
            <w:pPr>
              <w:spacing w:after="200" w:line="276" w:lineRule="auto"/>
              <w:jc w:val="left"/>
              <w:rPr>
                <w:rFonts w:cs="Arial"/>
              </w:rPr>
            </w:pPr>
            <w:r>
              <w:rPr>
                <w:rFonts w:cs="Arial"/>
              </w:rPr>
              <w:t>File sharing</w:t>
            </w:r>
          </w:p>
        </w:tc>
        <w:tc>
          <w:tcPr>
            <w:tcW w:w="765" w:type="dxa"/>
          </w:tcPr>
          <w:p w14:paraId="4930D335" w14:textId="77777777" w:rsidR="00594498" w:rsidRDefault="00594498" w:rsidP="00594498">
            <w:pPr>
              <w:spacing w:after="200" w:line="276" w:lineRule="auto"/>
              <w:jc w:val="left"/>
              <w:rPr>
                <w:rFonts w:cs="Arial"/>
              </w:rPr>
            </w:pPr>
          </w:p>
        </w:tc>
        <w:tc>
          <w:tcPr>
            <w:tcW w:w="764" w:type="dxa"/>
          </w:tcPr>
          <w:p w14:paraId="71237A7B" w14:textId="364B63A5" w:rsidR="00594498" w:rsidRDefault="00594498" w:rsidP="00594498">
            <w:pPr>
              <w:spacing w:after="200" w:line="276" w:lineRule="auto"/>
              <w:jc w:val="left"/>
              <w:rPr>
                <w:rFonts w:cs="Arial"/>
              </w:rPr>
            </w:pPr>
            <w:r>
              <w:rPr>
                <w:rFonts w:cs="Arial"/>
              </w:rPr>
              <w:t>X</w:t>
            </w:r>
          </w:p>
        </w:tc>
        <w:tc>
          <w:tcPr>
            <w:tcW w:w="764" w:type="dxa"/>
          </w:tcPr>
          <w:p w14:paraId="791EC5E7" w14:textId="77777777" w:rsidR="00594498" w:rsidRDefault="00594498" w:rsidP="00594498">
            <w:pPr>
              <w:spacing w:after="200" w:line="276" w:lineRule="auto"/>
              <w:jc w:val="left"/>
              <w:rPr>
                <w:rFonts w:cs="Arial"/>
              </w:rPr>
            </w:pPr>
          </w:p>
        </w:tc>
        <w:tc>
          <w:tcPr>
            <w:tcW w:w="764" w:type="dxa"/>
          </w:tcPr>
          <w:p w14:paraId="2C9B2DA0" w14:textId="77777777" w:rsidR="00594498" w:rsidRDefault="00594498" w:rsidP="00594498">
            <w:pPr>
              <w:spacing w:after="200" w:line="276" w:lineRule="auto"/>
              <w:jc w:val="left"/>
              <w:rPr>
                <w:rFonts w:cs="Arial"/>
              </w:rPr>
            </w:pPr>
          </w:p>
        </w:tc>
        <w:tc>
          <w:tcPr>
            <w:tcW w:w="711" w:type="dxa"/>
          </w:tcPr>
          <w:p w14:paraId="58320C98" w14:textId="77777777" w:rsidR="00594498" w:rsidRDefault="00594498" w:rsidP="00594498">
            <w:pPr>
              <w:spacing w:after="200" w:line="276" w:lineRule="auto"/>
              <w:jc w:val="left"/>
              <w:rPr>
                <w:rFonts w:cs="Arial"/>
              </w:rPr>
            </w:pPr>
          </w:p>
        </w:tc>
        <w:tc>
          <w:tcPr>
            <w:tcW w:w="711" w:type="dxa"/>
          </w:tcPr>
          <w:p w14:paraId="131A0946" w14:textId="77777777" w:rsidR="00594498" w:rsidRDefault="00594498" w:rsidP="00594498">
            <w:pPr>
              <w:spacing w:after="200" w:line="276" w:lineRule="auto"/>
              <w:jc w:val="left"/>
              <w:rPr>
                <w:rFonts w:cs="Arial"/>
              </w:rPr>
            </w:pPr>
          </w:p>
        </w:tc>
        <w:tc>
          <w:tcPr>
            <w:tcW w:w="711" w:type="dxa"/>
          </w:tcPr>
          <w:p w14:paraId="68E2850A" w14:textId="053A73DB" w:rsidR="00594498" w:rsidRDefault="00594498" w:rsidP="00594498">
            <w:pPr>
              <w:spacing w:after="200" w:line="276" w:lineRule="auto"/>
              <w:jc w:val="left"/>
              <w:rPr>
                <w:rFonts w:cs="Arial"/>
              </w:rPr>
            </w:pPr>
            <w:r>
              <w:rPr>
                <w:rFonts w:cs="Arial"/>
              </w:rPr>
              <w:t>X</w:t>
            </w:r>
          </w:p>
        </w:tc>
        <w:tc>
          <w:tcPr>
            <w:tcW w:w="711" w:type="dxa"/>
          </w:tcPr>
          <w:p w14:paraId="5516BCD4" w14:textId="77777777" w:rsidR="00594498" w:rsidRDefault="00594498" w:rsidP="00594498">
            <w:pPr>
              <w:spacing w:after="200" w:line="276" w:lineRule="auto"/>
              <w:jc w:val="left"/>
              <w:rPr>
                <w:rFonts w:cs="Arial"/>
              </w:rPr>
            </w:pPr>
          </w:p>
        </w:tc>
      </w:tr>
      <w:tr w:rsidR="00594498" w14:paraId="78FEA17D" w14:textId="77777777" w:rsidTr="00594498">
        <w:tc>
          <w:tcPr>
            <w:tcW w:w="3841" w:type="dxa"/>
            <w:shd w:val="clear" w:color="auto" w:fill="DBE5F1" w:themeFill="accent1" w:themeFillTint="33"/>
          </w:tcPr>
          <w:p w14:paraId="77261216" w14:textId="74423D2E" w:rsidR="00594498" w:rsidRDefault="00594498" w:rsidP="00594498">
            <w:pPr>
              <w:spacing w:after="200" w:line="276" w:lineRule="auto"/>
              <w:jc w:val="left"/>
              <w:rPr>
                <w:rFonts w:cs="Arial"/>
              </w:rPr>
            </w:pPr>
            <w:r>
              <w:rPr>
                <w:rFonts w:cs="Arial"/>
              </w:rPr>
              <w:t>Social media</w:t>
            </w:r>
          </w:p>
        </w:tc>
        <w:tc>
          <w:tcPr>
            <w:tcW w:w="765" w:type="dxa"/>
          </w:tcPr>
          <w:p w14:paraId="0A90D9A5" w14:textId="77777777" w:rsidR="00594498" w:rsidRDefault="00594498" w:rsidP="00594498">
            <w:pPr>
              <w:spacing w:after="200" w:line="276" w:lineRule="auto"/>
              <w:jc w:val="left"/>
              <w:rPr>
                <w:rFonts w:cs="Arial"/>
              </w:rPr>
            </w:pPr>
          </w:p>
        </w:tc>
        <w:tc>
          <w:tcPr>
            <w:tcW w:w="764" w:type="dxa"/>
          </w:tcPr>
          <w:p w14:paraId="71FA47F6" w14:textId="77777777" w:rsidR="00594498" w:rsidRDefault="00594498" w:rsidP="00594498">
            <w:pPr>
              <w:spacing w:after="200" w:line="276" w:lineRule="auto"/>
              <w:jc w:val="left"/>
              <w:rPr>
                <w:rFonts w:cs="Arial"/>
              </w:rPr>
            </w:pPr>
          </w:p>
        </w:tc>
        <w:tc>
          <w:tcPr>
            <w:tcW w:w="764" w:type="dxa"/>
          </w:tcPr>
          <w:p w14:paraId="29A78AF9" w14:textId="2C32115D" w:rsidR="00594498" w:rsidRDefault="00594498" w:rsidP="00594498">
            <w:pPr>
              <w:spacing w:after="200" w:line="276" w:lineRule="auto"/>
              <w:jc w:val="left"/>
              <w:rPr>
                <w:rFonts w:cs="Arial"/>
              </w:rPr>
            </w:pPr>
            <w:r>
              <w:rPr>
                <w:rFonts w:cs="Arial"/>
              </w:rPr>
              <w:t>X</w:t>
            </w:r>
          </w:p>
        </w:tc>
        <w:tc>
          <w:tcPr>
            <w:tcW w:w="764" w:type="dxa"/>
          </w:tcPr>
          <w:p w14:paraId="1B8B4DCC" w14:textId="77777777" w:rsidR="00594498" w:rsidRDefault="00594498" w:rsidP="00594498">
            <w:pPr>
              <w:spacing w:after="200" w:line="276" w:lineRule="auto"/>
              <w:jc w:val="left"/>
              <w:rPr>
                <w:rFonts w:cs="Arial"/>
              </w:rPr>
            </w:pPr>
          </w:p>
        </w:tc>
        <w:tc>
          <w:tcPr>
            <w:tcW w:w="711" w:type="dxa"/>
          </w:tcPr>
          <w:p w14:paraId="4A344EB2" w14:textId="17D0D5CF" w:rsidR="00594498" w:rsidRDefault="00594498" w:rsidP="00594498">
            <w:pPr>
              <w:spacing w:after="200" w:line="276" w:lineRule="auto"/>
              <w:jc w:val="left"/>
              <w:rPr>
                <w:rFonts w:cs="Arial"/>
              </w:rPr>
            </w:pPr>
            <w:r>
              <w:rPr>
                <w:rFonts w:cs="Arial"/>
              </w:rPr>
              <w:t>X</w:t>
            </w:r>
          </w:p>
        </w:tc>
        <w:tc>
          <w:tcPr>
            <w:tcW w:w="711" w:type="dxa"/>
          </w:tcPr>
          <w:p w14:paraId="53BBD65C" w14:textId="77777777" w:rsidR="00594498" w:rsidRDefault="00594498" w:rsidP="00594498">
            <w:pPr>
              <w:spacing w:after="200" w:line="276" w:lineRule="auto"/>
              <w:jc w:val="left"/>
              <w:rPr>
                <w:rFonts w:cs="Arial"/>
              </w:rPr>
            </w:pPr>
          </w:p>
        </w:tc>
        <w:tc>
          <w:tcPr>
            <w:tcW w:w="711" w:type="dxa"/>
          </w:tcPr>
          <w:p w14:paraId="681B5D23" w14:textId="77777777" w:rsidR="00594498" w:rsidRDefault="00594498" w:rsidP="00594498">
            <w:pPr>
              <w:spacing w:after="200" w:line="276" w:lineRule="auto"/>
              <w:jc w:val="left"/>
              <w:rPr>
                <w:rFonts w:cs="Arial"/>
              </w:rPr>
            </w:pPr>
          </w:p>
        </w:tc>
        <w:tc>
          <w:tcPr>
            <w:tcW w:w="711" w:type="dxa"/>
          </w:tcPr>
          <w:p w14:paraId="7CD1001F" w14:textId="77777777" w:rsidR="00594498" w:rsidRDefault="00594498" w:rsidP="00594498">
            <w:pPr>
              <w:spacing w:after="200" w:line="276" w:lineRule="auto"/>
              <w:jc w:val="left"/>
              <w:rPr>
                <w:rFonts w:cs="Arial"/>
              </w:rPr>
            </w:pPr>
          </w:p>
        </w:tc>
      </w:tr>
      <w:tr w:rsidR="00594498" w14:paraId="46402F11" w14:textId="77777777" w:rsidTr="00594498">
        <w:tc>
          <w:tcPr>
            <w:tcW w:w="3841" w:type="dxa"/>
            <w:shd w:val="clear" w:color="auto" w:fill="DBE5F1" w:themeFill="accent1" w:themeFillTint="33"/>
          </w:tcPr>
          <w:p w14:paraId="5B863EE8" w14:textId="44049556" w:rsidR="00594498" w:rsidRDefault="00594498" w:rsidP="00594498">
            <w:pPr>
              <w:spacing w:after="200" w:line="276" w:lineRule="auto"/>
              <w:jc w:val="left"/>
              <w:rPr>
                <w:rFonts w:cs="Arial"/>
              </w:rPr>
            </w:pPr>
            <w:r>
              <w:rPr>
                <w:rFonts w:cs="Arial"/>
              </w:rPr>
              <w:t>Messaging chat</w:t>
            </w:r>
          </w:p>
        </w:tc>
        <w:tc>
          <w:tcPr>
            <w:tcW w:w="765" w:type="dxa"/>
          </w:tcPr>
          <w:p w14:paraId="482825EB" w14:textId="77777777" w:rsidR="00594498" w:rsidRDefault="00594498" w:rsidP="00594498">
            <w:pPr>
              <w:spacing w:after="200" w:line="276" w:lineRule="auto"/>
              <w:jc w:val="left"/>
              <w:rPr>
                <w:rFonts w:cs="Arial"/>
              </w:rPr>
            </w:pPr>
          </w:p>
        </w:tc>
        <w:tc>
          <w:tcPr>
            <w:tcW w:w="764" w:type="dxa"/>
          </w:tcPr>
          <w:p w14:paraId="474387D4" w14:textId="7EE1E6B2" w:rsidR="00594498" w:rsidRDefault="00594498" w:rsidP="00594498">
            <w:pPr>
              <w:spacing w:after="200" w:line="276" w:lineRule="auto"/>
              <w:jc w:val="left"/>
              <w:rPr>
                <w:rFonts w:cs="Arial"/>
              </w:rPr>
            </w:pPr>
            <w:r>
              <w:rPr>
                <w:rFonts w:cs="Arial"/>
              </w:rPr>
              <w:t>X</w:t>
            </w:r>
          </w:p>
        </w:tc>
        <w:tc>
          <w:tcPr>
            <w:tcW w:w="764" w:type="dxa"/>
          </w:tcPr>
          <w:p w14:paraId="04BEB998" w14:textId="77777777" w:rsidR="00594498" w:rsidRDefault="00594498" w:rsidP="00594498">
            <w:pPr>
              <w:spacing w:after="200" w:line="276" w:lineRule="auto"/>
              <w:jc w:val="left"/>
              <w:rPr>
                <w:rFonts w:cs="Arial"/>
              </w:rPr>
            </w:pPr>
          </w:p>
        </w:tc>
        <w:tc>
          <w:tcPr>
            <w:tcW w:w="764" w:type="dxa"/>
          </w:tcPr>
          <w:p w14:paraId="23E2AD13" w14:textId="77777777" w:rsidR="00594498" w:rsidRDefault="00594498" w:rsidP="00594498">
            <w:pPr>
              <w:spacing w:after="200" w:line="276" w:lineRule="auto"/>
              <w:jc w:val="left"/>
              <w:rPr>
                <w:rFonts w:cs="Arial"/>
              </w:rPr>
            </w:pPr>
          </w:p>
        </w:tc>
        <w:tc>
          <w:tcPr>
            <w:tcW w:w="711" w:type="dxa"/>
          </w:tcPr>
          <w:p w14:paraId="4A1675DD" w14:textId="3B5C2E6E" w:rsidR="00594498" w:rsidRDefault="00594498" w:rsidP="00594498">
            <w:pPr>
              <w:spacing w:after="200" w:line="276" w:lineRule="auto"/>
              <w:jc w:val="left"/>
              <w:rPr>
                <w:rFonts w:cs="Arial"/>
              </w:rPr>
            </w:pPr>
            <w:r>
              <w:rPr>
                <w:rFonts w:cs="Arial"/>
              </w:rPr>
              <w:t>X</w:t>
            </w:r>
          </w:p>
        </w:tc>
        <w:tc>
          <w:tcPr>
            <w:tcW w:w="711" w:type="dxa"/>
          </w:tcPr>
          <w:p w14:paraId="5AB46F75" w14:textId="77777777" w:rsidR="00594498" w:rsidRDefault="00594498" w:rsidP="00594498">
            <w:pPr>
              <w:spacing w:after="200" w:line="276" w:lineRule="auto"/>
              <w:jc w:val="left"/>
              <w:rPr>
                <w:rFonts w:cs="Arial"/>
              </w:rPr>
            </w:pPr>
          </w:p>
        </w:tc>
        <w:tc>
          <w:tcPr>
            <w:tcW w:w="711" w:type="dxa"/>
          </w:tcPr>
          <w:p w14:paraId="5724C2FB" w14:textId="77777777" w:rsidR="00594498" w:rsidRDefault="00594498" w:rsidP="00594498">
            <w:pPr>
              <w:spacing w:after="200" w:line="276" w:lineRule="auto"/>
              <w:jc w:val="left"/>
              <w:rPr>
                <w:rFonts w:cs="Arial"/>
              </w:rPr>
            </w:pPr>
          </w:p>
        </w:tc>
        <w:tc>
          <w:tcPr>
            <w:tcW w:w="711" w:type="dxa"/>
          </w:tcPr>
          <w:p w14:paraId="3858EB1B" w14:textId="77777777" w:rsidR="00594498" w:rsidRDefault="00594498" w:rsidP="00594498">
            <w:pPr>
              <w:spacing w:after="200" w:line="276" w:lineRule="auto"/>
              <w:jc w:val="left"/>
              <w:rPr>
                <w:rFonts w:cs="Arial"/>
              </w:rPr>
            </w:pPr>
          </w:p>
        </w:tc>
      </w:tr>
      <w:tr w:rsidR="00594498" w14:paraId="0441335C" w14:textId="77777777" w:rsidTr="00594498">
        <w:tc>
          <w:tcPr>
            <w:tcW w:w="3841" w:type="dxa"/>
            <w:shd w:val="clear" w:color="auto" w:fill="DBE5F1" w:themeFill="accent1" w:themeFillTint="33"/>
          </w:tcPr>
          <w:p w14:paraId="275A8B39" w14:textId="03EBD05D" w:rsidR="00594498" w:rsidRDefault="00594498" w:rsidP="00594498">
            <w:pPr>
              <w:spacing w:after="200" w:line="276" w:lineRule="auto"/>
              <w:jc w:val="left"/>
              <w:rPr>
                <w:rFonts w:cs="Arial"/>
              </w:rPr>
            </w:pPr>
            <w:r>
              <w:rPr>
                <w:rFonts w:cs="Arial"/>
              </w:rPr>
              <w:t>Entertainment streaming e.g. Netflix, Disney+</w:t>
            </w:r>
          </w:p>
        </w:tc>
        <w:tc>
          <w:tcPr>
            <w:tcW w:w="765" w:type="dxa"/>
          </w:tcPr>
          <w:p w14:paraId="579BE0B3" w14:textId="77777777" w:rsidR="00594498" w:rsidRDefault="00594498" w:rsidP="00594498">
            <w:pPr>
              <w:spacing w:after="200" w:line="276" w:lineRule="auto"/>
              <w:jc w:val="left"/>
              <w:rPr>
                <w:rFonts w:cs="Arial"/>
              </w:rPr>
            </w:pPr>
          </w:p>
        </w:tc>
        <w:tc>
          <w:tcPr>
            <w:tcW w:w="764" w:type="dxa"/>
          </w:tcPr>
          <w:p w14:paraId="12080873" w14:textId="08A525B4" w:rsidR="00594498" w:rsidRDefault="00594498" w:rsidP="00594498">
            <w:pPr>
              <w:spacing w:after="200" w:line="276" w:lineRule="auto"/>
              <w:jc w:val="left"/>
              <w:rPr>
                <w:rFonts w:cs="Arial"/>
              </w:rPr>
            </w:pPr>
            <w:r>
              <w:rPr>
                <w:rFonts w:cs="Arial"/>
              </w:rPr>
              <w:t>X</w:t>
            </w:r>
          </w:p>
        </w:tc>
        <w:tc>
          <w:tcPr>
            <w:tcW w:w="764" w:type="dxa"/>
          </w:tcPr>
          <w:p w14:paraId="5938D9F3" w14:textId="77777777" w:rsidR="00594498" w:rsidRDefault="00594498" w:rsidP="00594498">
            <w:pPr>
              <w:spacing w:after="200" w:line="276" w:lineRule="auto"/>
              <w:jc w:val="left"/>
              <w:rPr>
                <w:rFonts w:cs="Arial"/>
              </w:rPr>
            </w:pPr>
          </w:p>
        </w:tc>
        <w:tc>
          <w:tcPr>
            <w:tcW w:w="764" w:type="dxa"/>
          </w:tcPr>
          <w:p w14:paraId="750E25A0" w14:textId="77777777" w:rsidR="00594498" w:rsidRDefault="00594498" w:rsidP="00594498">
            <w:pPr>
              <w:spacing w:after="200" w:line="276" w:lineRule="auto"/>
              <w:jc w:val="left"/>
              <w:rPr>
                <w:rFonts w:cs="Arial"/>
              </w:rPr>
            </w:pPr>
          </w:p>
        </w:tc>
        <w:tc>
          <w:tcPr>
            <w:tcW w:w="711" w:type="dxa"/>
          </w:tcPr>
          <w:p w14:paraId="3AC66FF9" w14:textId="77777777" w:rsidR="00594498" w:rsidRDefault="00594498" w:rsidP="00594498">
            <w:pPr>
              <w:spacing w:after="200" w:line="276" w:lineRule="auto"/>
              <w:jc w:val="left"/>
              <w:rPr>
                <w:rFonts w:cs="Arial"/>
              </w:rPr>
            </w:pPr>
          </w:p>
        </w:tc>
        <w:tc>
          <w:tcPr>
            <w:tcW w:w="711" w:type="dxa"/>
          </w:tcPr>
          <w:p w14:paraId="69C27F3E" w14:textId="77777777" w:rsidR="00594498" w:rsidRDefault="00594498" w:rsidP="00594498">
            <w:pPr>
              <w:spacing w:after="200" w:line="276" w:lineRule="auto"/>
              <w:jc w:val="left"/>
              <w:rPr>
                <w:rFonts w:cs="Arial"/>
              </w:rPr>
            </w:pPr>
          </w:p>
        </w:tc>
        <w:tc>
          <w:tcPr>
            <w:tcW w:w="711" w:type="dxa"/>
          </w:tcPr>
          <w:p w14:paraId="65985AEB" w14:textId="77777777" w:rsidR="00594498" w:rsidRDefault="00594498" w:rsidP="00594498">
            <w:pPr>
              <w:spacing w:after="200" w:line="276" w:lineRule="auto"/>
              <w:jc w:val="left"/>
              <w:rPr>
                <w:rFonts w:cs="Arial"/>
              </w:rPr>
            </w:pPr>
          </w:p>
        </w:tc>
        <w:tc>
          <w:tcPr>
            <w:tcW w:w="711" w:type="dxa"/>
          </w:tcPr>
          <w:p w14:paraId="20E4CAB5" w14:textId="42A41A6B" w:rsidR="00594498" w:rsidRDefault="00594498" w:rsidP="00594498">
            <w:pPr>
              <w:spacing w:after="200" w:line="276" w:lineRule="auto"/>
              <w:jc w:val="left"/>
              <w:rPr>
                <w:rFonts w:cs="Arial"/>
              </w:rPr>
            </w:pPr>
            <w:r>
              <w:rPr>
                <w:rFonts w:cs="Arial"/>
              </w:rPr>
              <w:t>X</w:t>
            </w:r>
          </w:p>
        </w:tc>
      </w:tr>
      <w:tr w:rsidR="00594498" w14:paraId="171DEB43" w14:textId="77777777" w:rsidTr="00594498">
        <w:tc>
          <w:tcPr>
            <w:tcW w:w="3841" w:type="dxa"/>
            <w:shd w:val="clear" w:color="auto" w:fill="DBE5F1" w:themeFill="accent1" w:themeFillTint="33"/>
          </w:tcPr>
          <w:p w14:paraId="6B7D929D" w14:textId="486C99A8" w:rsidR="00594498" w:rsidRDefault="00594498" w:rsidP="00594498">
            <w:pPr>
              <w:spacing w:after="200" w:line="276" w:lineRule="auto"/>
              <w:jc w:val="left"/>
              <w:rPr>
                <w:rFonts w:cs="Arial"/>
              </w:rPr>
            </w:pPr>
            <w:r>
              <w:rPr>
                <w:rFonts w:cs="Arial"/>
              </w:rPr>
              <w:t>Use of Video broadcasting e.g.  YouTube, TikTok, Twitch</w:t>
            </w:r>
          </w:p>
        </w:tc>
        <w:tc>
          <w:tcPr>
            <w:tcW w:w="765" w:type="dxa"/>
          </w:tcPr>
          <w:p w14:paraId="4B6E7FB4" w14:textId="77777777" w:rsidR="00594498" w:rsidRDefault="00594498" w:rsidP="00594498">
            <w:pPr>
              <w:spacing w:after="200" w:line="276" w:lineRule="auto"/>
              <w:jc w:val="left"/>
              <w:rPr>
                <w:rFonts w:cs="Arial"/>
              </w:rPr>
            </w:pPr>
          </w:p>
        </w:tc>
        <w:tc>
          <w:tcPr>
            <w:tcW w:w="764" w:type="dxa"/>
          </w:tcPr>
          <w:p w14:paraId="6926012B" w14:textId="77777777" w:rsidR="00594498" w:rsidRDefault="00594498" w:rsidP="00594498">
            <w:pPr>
              <w:spacing w:after="200" w:line="276" w:lineRule="auto"/>
              <w:jc w:val="left"/>
              <w:rPr>
                <w:rFonts w:cs="Arial"/>
              </w:rPr>
            </w:pPr>
          </w:p>
        </w:tc>
        <w:tc>
          <w:tcPr>
            <w:tcW w:w="764" w:type="dxa"/>
          </w:tcPr>
          <w:p w14:paraId="7207B439" w14:textId="094F9581" w:rsidR="00594498" w:rsidRDefault="00594498" w:rsidP="00594498">
            <w:pPr>
              <w:spacing w:after="200" w:line="276" w:lineRule="auto"/>
              <w:jc w:val="left"/>
              <w:rPr>
                <w:rFonts w:cs="Arial"/>
              </w:rPr>
            </w:pPr>
            <w:r>
              <w:rPr>
                <w:rFonts w:cs="Arial"/>
              </w:rPr>
              <w:t>X</w:t>
            </w:r>
          </w:p>
        </w:tc>
        <w:tc>
          <w:tcPr>
            <w:tcW w:w="764" w:type="dxa"/>
          </w:tcPr>
          <w:p w14:paraId="2C99D43D" w14:textId="77777777" w:rsidR="00594498" w:rsidRDefault="00594498" w:rsidP="00594498">
            <w:pPr>
              <w:spacing w:after="200" w:line="276" w:lineRule="auto"/>
              <w:jc w:val="left"/>
              <w:rPr>
                <w:rFonts w:cs="Arial"/>
              </w:rPr>
            </w:pPr>
          </w:p>
        </w:tc>
        <w:tc>
          <w:tcPr>
            <w:tcW w:w="711" w:type="dxa"/>
          </w:tcPr>
          <w:p w14:paraId="246FE06F" w14:textId="4D2736AD" w:rsidR="00594498" w:rsidRDefault="00594498" w:rsidP="00594498">
            <w:pPr>
              <w:spacing w:after="200" w:line="276" w:lineRule="auto"/>
              <w:jc w:val="left"/>
              <w:rPr>
                <w:rFonts w:cs="Arial"/>
              </w:rPr>
            </w:pPr>
            <w:r>
              <w:rPr>
                <w:rFonts w:cs="Arial"/>
              </w:rPr>
              <w:t>X</w:t>
            </w:r>
          </w:p>
        </w:tc>
        <w:tc>
          <w:tcPr>
            <w:tcW w:w="711" w:type="dxa"/>
          </w:tcPr>
          <w:p w14:paraId="7301C59B" w14:textId="77777777" w:rsidR="00594498" w:rsidRDefault="00594498" w:rsidP="00594498">
            <w:pPr>
              <w:spacing w:after="200" w:line="276" w:lineRule="auto"/>
              <w:jc w:val="left"/>
              <w:rPr>
                <w:rFonts w:cs="Arial"/>
              </w:rPr>
            </w:pPr>
          </w:p>
        </w:tc>
        <w:tc>
          <w:tcPr>
            <w:tcW w:w="711" w:type="dxa"/>
          </w:tcPr>
          <w:p w14:paraId="2606CFDC" w14:textId="77777777" w:rsidR="00594498" w:rsidRDefault="00594498" w:rsidP="00594498">
            <w:pPr>
              <w:spacing w:after="200" w:line="276" w:lineRule="auto"/>
              <w:jc w:val="left"/>
              <w:rPr>
                <w:rFonts w:cs="Arial"/>
              </w:rPr>
            </w:pPr>
          </w:p>
        </w:tc>
        <w:tc>
          <w:tcPr>
            <w:tcW w:w="711" w:type="dxa"/>
          </w:tcPr>
          <w:p w14:paraId="6E60EAD5" w14:textId="77777777" w:rsidR="00594498" w:rsidRDefault="00594498" w:rsidP="00594498">
            <w:pPr>
              <w:spacing w:after="200" w:line="276" w:lineRule="auto"/>
              <w:jc w:val="left"/>
              <w:rPr>
                <w:rFonts w:cs="Arial"/>
              </w:rPr>
            </w:pPr>
          </w:p>
        </w:tc>
      </w:tr>
      <w:tr w:rsidR="00594498" w14:paraId="2ACDBEAF" w14:textId="77777777" w:rsidTr="00594498">
        <w:tc>
          <w:tcPr>
            <w:tcW w:w="3841" w:type="dxa"/>
            <w:shd w:val="clear" w:color="auto" w:fill="DBE5F1" w:themeFill="accent1" w:themeFillTint="33"/>
          </w:tcPr>
          <w:p w14:paraId="71D722CF" w14:textId="09977F5B" w:rsidR="00594498" w:rsidRDefault="00594498" w:rsidP="00594498">
            <w:pPr>
              <w:spacing w:after="200" w:line="276" w:lineRule="auto"/>
              <w:jc w:val="left"/>
              <w:rPr>
                <w:rFonts w:cs="Arial"/>
              </w:rPr>
            </w:pPr>
            <w:r>
              <w:rPr>
                <w:rFonts w:cs="Arial"/>
              </w:rPr>
              <w:t>Mobiles phones may be brought to school</w:t>
            </w:r>
          </w:p>
        </w:tc>
        <w:tc>
          <w:tcPr>
            <w:tcW w:w="765" w:type="dxa"/>
          </w:tcPr>
          <w:p w14:paraId="655F4540" w14:textId="77777777" w:rsidR="00594498" w:rsidRDefault="00594498" w:rsidP="00594498">
            <w:pPr>
              <w:spacing w:after="200" w:line="276" w:lineRule="auto"/>
              <w:jc w:val="left"/>
              <w:rPr>
                <w:rFonts w:cs="Arial"/>
              </w:rPr>
            </w:pPr>
          </w:p>
        </w:tc>
        <w:tc>
          <w:tcPr>
            <w:tcW w:w="764" w:type="dxa"/>
          </w:tcPr>
          <w:p w14:paraId="12F09161" w14:textId="13FD6A1A" w:rsidR="00594498" w:rsidRDefault="00594498" w:rsidP="00594498">
            <w:pPr>
              <w:spacing w:after="200" w:line="276" w:lineRule="auto"/>
              <w:jc w:val="left"/>
              <w:rPr>
                <w:rFonts w:cs="Arial"/>
              </w:rPr>
            </w:pPr>
            <w:r>
              <w:rPr>
                <w:rFonts w:cs="Arial"/>
              </w:rPr>
              <w:t>X</w:t>
            </w:r>
          </w:p>
        </w:tc>
        <w:tc>
          <w:tcPr>
            <w:tcW w:w="764" w:type="dxa"/>
          </w:tcPr>
          <w:p w14:paraId="3205E3A5" w14:textId="77777777" w:rsidR="00594498" w:rsidRDefault="00594498" w:rsidP="00594498">
            <w:pPr>
              <w:spacing w:after="200" w:line="276" w:lineRule="auto"/>
              <w:jc w:val="left"/>
              <w:rPr>
                <w:rFonts w:cs="Arial"/>
              </w:rPr>
            </w:pPr>
          </w:p>
        </w:tc>
        <w:tc>
          <w:tcPr>
            <w:tcW w:w="764" w:type="dxa"/>
          </w:tcPr>
          <w:p w14:paraId="26FB0DA1" w14:textId="77777777" w:rsidR="00594498" w:rsidRDefault="00594498" w:rsidP="00594498">
            <w:pPr>
              <w:spacing w:after="200" w:line="276" w:lineRule="auto"/>
              <w:jc w:val="left"/>
              <w:rPr>
                <w:rFonts w:cs="Arial"/>
              </w:rPr>
            </w:pPr>
          </w:p>
        </w:tc>
        <w:tc>
          <w:tcPr>
            <w:tcW w:w="2844" w:type="dxa"/>
            <w:gridSpan w:val="4"/>
          </w:tcPr>
          <w:p w14:paraId="6D7E8C00" w14:textId="4963FC1F" w:rsidR="00594498" w:rsidRDefault="00594498" w:rsidP="00594498">
            <w:pPr>
              <w:spacing w:after="200" w:line="276" w:lineRule="auto"/>
              <w:jc w:val="left"/>
              <w:rPr>
                <w:rFonts w:cs="Arial"/>
              </w:rPr>
            </w:pPr>
            <w:r w:rsidRPr="00594498">
              <w:rPr>
                <w:rFonts w:cs="Arial"/>
                <w:sz w:val="16"/>
                <w:szCs w:val="16"/>
              </w:rPr>
              <w:t>Mobiles phones may be brought to school, but must be left at the school office on arrival and collected before going home</w:t>
            </w:r>
            <w:r>
              <w:rPr>
                <w:rFonts w:cs="Arial"/>
                <w:sz w:val="16"/>
                <w:szCs w:val="16"/>
              </w:rPr>
              <w:t xml:space="preserve">.  These may not be used during the school </w:t>
            </w:r>
            <w:proofErr w:type="spellStart"/>
            <w:proofErr w:type="gramStart"/>
            <w:r>
              <w:rPr>
                <w:rFonts w:cs="Arial"/>
                <w:sz w:val="16"/>
                <w:szCs w:val="16"/>
              </w:rPr>
              <w:t>day.Use</w:t>
            </w:r>
            <w:proofErr w:type="spellEnd"/>
            <w:proofErr w:type="gramEnd"/>
          </w:p>
        </w:tc>
      </w:tr>
      <w:tr w:rsidR="00594498" w14:paraId="0CCCC839" w14:textId="77777777" w:rsidTr="00594498">
        <w:tc>
          <w:tcPr>
            <w:tcW w:w="3841" w:type="dxa"/>
            <w:shd w:val="clear" w:color="auto" w:fill="DBE5F1" w:themeFill="accent1" w:themeFillTint="33"/>
          </w:tcPr>
          <w:p w14:paraId="3218FB98" w14:textId="1542B893" w:rsidR="00594498" w:rsidRDefault="00594498" w:rsidP="00594498">
            <w:pPr>
              <w:spacing w:after="200" w:line="276" w:lineRule="auto"/>
              <w:jc w:val="left"/>
              <w:rPr>
                <w:rFonts w:cs="Arial"/>
              </w:rPr>
            </w:pPr>
            <w:r>
              <w:rPr>
                <w:rFonts w:cs="Arial"/>
              </w:rPr>
              <w:t>Use of personal devices e.g. tablets, gaming devices</w:t>
            </w:r>
          </w:p>
        </w:tc>
        <w:tc>
          <w:tcPr>
            <w:tcW w:w="765" w:type="dxa"/>
          </w:tcPr>
          <w:p w14:paraId="0378BCA8" w14:textId="77777777" w:rsidR="00594498" w:rsidRDefault="00594498" w:rsidP="00594498">
            <w:pPr>
              <w:spacing w:after="200" w:line="276" w:lineRule="auto"/>
              <w:jc w:val="left"/>
              <w:rPr>
                <w:rFonts w:cs="Arial"/>
              </w:rPr>
            </w:pPr>
          </w:p>
        </w:tc>
        <w:tc>
          <w:tcPr>
            <w:tcW w:w="764" w:type="dxa"/>
          </w:tcPr>
          <w:p w14:paraId="49EA229E" w14:textId="3BAF9666" w:rsidR="00594498" w:rsidRDefault="00594498" w:rsidP="00594498">
            <w:pPr>
              <w:spacing w:after="200" w:line="276" w:lineRule="auto"/>
              <w:jc w:val="left"/>
              <w:rPr>
                <w:rFonts w:cs="Arial"/>
              </w:rPr>
            </w:pPr>
            <w:r>
              <w:rPr>
                <w:rFonts w:cs="Arial"/>
              </w:rPr>
              <w:t>X</w:t>
            </w:r>
          </w:p>
        </w:tc>
        <w:tc>
          <w:tcPr>
            <w:tcW w:w="764" w:type="dxa"/>
          </w:tcPr>
          <w:p w14:paraId="363ED9F8" w14:textId="77777777" w:rsidR="00594498" w:rsidRDefault="00594498" w:rsidP="00594498">
            <w:pPr>
              <w:spacing w:after="200" w:line="276" w:lineRule="auto"/>
              <w:jc w:val="left"/>
              <w:rPr>
                <w:rFonts w:cs="Arial"/>
              </w:rPr>
            </w:pPr>
          </w:p>
        </w:tc>
        <w:tc>
          <w:tcPr>
            <w:tcW w:w="764" w:type="dxa"/>
          </w:tcPr>
          <w:p w14:paraId="243CDF61" w14:textId="77777777" w:rsidR="00594498" w:rsidRDefault="00594498" w:rsidP="00594498">
            <w:pPr>
              <w:spacing w:after="200" w:line="276" w:lineRule="auto"/>
              <w:jc w:val="left"/>
              <w:rPr>
                <w:rFonts w:cs="Arial"/>
              </w:rPr>
            </w:pPr>
          </w:p>
        </w:tc>
        <w:tc>
          <w:tcPr>
            <w:tcW w:w="711" w:type="dxa"/>
          </w:tcPr>
          <w:p w14:paraId="4E524F60" w14:textId="5A29AD55" w:rsidR="00594498" w:rsidRDefault="00594498" w:rsidP="00594498">
            <w:pPr>
              <w:spacing w:after="200" w:line="276" w:lineRule="auto"/>
              <w:jc w:val="left"/>
              <w:rPr>
                <w:rFonts w:cs="Arial"/>
              </w:rPr>
            </w:pPr>
            <w:r>
              <w:rPr>
                <w:rFonts w:cs="Arial"/>
              </w:rPr>
              <w:t>X</w:t>
            </w:r>
          </w:p>
        </w:tc>
        <w:tc>
          <w:tcPr>
            <w:tcW w:w="711" w:type="dxa"/>
          </w:tcPr>
          <w:p w14:paraId="46BBE620" w14:textId="77777777" w:rsidR="00594498" w:rsidRDefault="00594498" w:rsidP="00594498">
            <w:pPr>
              <w:spacing w:after="200" w:line="276" w:lineRule="auto"/>
              <w:jc w:val="left"/>
              <w:rPr>
                <w:rFonts w:cs="Arial"/>
              </w:rPr>
            </w:pPr>
          </w:p>
        </w:tc>
        <w:tc>
          <w:tcPr>
            <w:tcW w:w="711" w:type="dxa"/>
          </w:tcPr>
          <w:p w14:paraId="317821B5" w14:textId="77777777" w:rsidR="00594498" w:rsidRDefault="00594498" w:rsidP="00594498">
            <w:pPr>
              <w:spacing w:after="200" w:line="276" w:lineRule="auto"/>
              <w:jc w:val="left"/>
              <w:rPr>
                <w:rFonts w:cs="Arial"/>
              </w:rPr>
            </w:pPr>
          </w:p>
        </w:tc>
        <w:tc>
          <w:tcPr>
            <w:tcW w:w="711" w:type="dxa"/>
          </w:tcPr>
          <w:p w14:paraId="68B1EC8D" w14:textId="77777777" w:rsidR="00594498" w:rsidRDefault="00594498" w:rsidP="00594498">
            <w:pPr>
              <w:spacing w:after="200" w:line="276" w:lineRule="auto"/>
              <w:jc w:val="left"/>
              <w:rPr>
                <w:rFonts w:cs="Arial"/>
              </w:rPr>
            </w:pPr>
          </w:p>
        </w:tc>
      </w:tr>
      <w:tr w:rsidR="00594498" w14:paraId="20CD2ECF" w14:textId="77777777" w:rsidTr="00594498">
        <w:tc>
          <w:tcPr>
            <w:tcW w:w="3841" w:type="dxa"/>
            <w:shd w:val="clear" w:color="auto" w:fill="DBE5F1" w:themeFill="accent1" w:themeFillTint="33"/>
          </w:tcPr>
          <w:p w14:paraId="2729F4DF" w14:textId="26CFECDC" w:rsidR="00594498" w:rsidRDefault="00594498" w:rsidP="00594498">
            <w:pPr>
              <w:spacing w:after="200" w:line="276" w:lineRule="auto"/>
              <w:jc w:val="left"/>
              <w:rPr>
                <w:rFonts w:cs="Arial"/>
              </w:rPr>
            </w:pPr>
            <w:r>
              <w:rPr>
                <w:rFonts w:cs="Arial"/>
              </w:rPr>
              <w:t>Use of personal email in school, or on school network/wi-fi</w:t>
            </w:r>
          </w:p>
        </w:tc>
        <w:tc>
          <w:tcPr>
            <w:tcW w:w="765" w:type="dxa"/>
          </w:tcPr>
          <w:p w14:paraId="0FA3D167" w14:textId="77777777" w:rsidR="00594498" w:rsidRDefault="00594498" w:rsidP="00594498">
            <w:pPr>
              <w:spacing w:after="200" w:line="276" w:lineRule="auto"/>
              <w:jc w:val="left"/>
              <w:rPr>
                <w:rFonts w:cs="Arial"/>
              </w:rPr>
            </w:pPr>
          </w:p>
        </w:tc>
        <w:tc>
          <w:tcPr>
            <w:tcW w:w="764" w:type="dxa"/>
          </w:tcPr>
          <w:p w14:paraId="1AA50D59" w14:textId="77777777" w:rsidR="00594498" w:rsidRDefault="00594498" w:rsidP="00594498">
            <w:pPr>
              <w:spacing w:after="200" w:line="276" w:lineRule="auto"/>
              <w:jc w:val="left"/>
              <w:rPr>
                <w:rFonts w:cs="Arial"/>
              </w:rPr>
            </w:pPr>
          </w:p>
        </w:tc>
        <w:tc>
          <w:tcPr>
            <w:tcW w:w="764" w:type="dxa"/>
          </w:tcPr>
          <w:p w14:paraId="48FDDA43" w14:textId="7ED6BB60" w:rsidR="00594498" w:rsidRDefault="00594498" w:rsidP="00594498">
            <w:pPr>
              <w:spacing w:after="200" w:line="276" w:lineRule="auto"/>
              <w:jc w:val="left"/>
              <w:rPr>
                <w:rFonts w:cs="Arial"/>
              </w:rPr>
            </w:pPr>
            <w:r>
              <w:rPr>
                <w:rFonts w:cs="Arial"/>
              </w:rPr>
              <w:t>X</w:t>
            </w:r>
          </w:p>
        </w:tc>
        <w:tc>
          <w:tcPr>
            <w:tcW w:w="764" w:type="dxa"/>
          </w:tcPr>
          <w:p w14:paraId="4DAB0864" w14:textId="77777777" w:rsidR="00594498" w:rsidRDefault="00594498" w:rsidP="00594498">
            <w:pPr>
              <w:spacing w:after="200" w:line="276" w:lineRule="auto"/>
              <w:jc w:val="left"/>
              <w:rPr>
                <w:rFonts w:cs="Arial"/>
              </w:rPr>
            </w:pPr>
          </w:p>
        </w:tc>
        <w:tc>
          <w:tcPr>
            <w:tcW w:w="711" w:type="dxa"/>
          </w:tcPr>
          <w:p w14:paraId="356DCC2E" w14:textId="0EDF47BE" w:rsidR="00594498" w:rsidRDefault="00594498" w:rsidP="00594498">
            <w:pPr>
              <w:spacing w:after="200" w:line="276" w:lineRule="auto"/>
              <w:jc w:val="left"/>
              <w:rPr>
                <w:rFonts w:cs="Arial"/>
              </w:rPr>
            </w:pPr>
            <w:r>
              <w:rPr>
                <w:rFonts w:cs="Arial"/>
              </w:rPr>
              <w:t>X</w:t>
            </w:r>
          </w:p>
        </w:tc>
        <w:tc>
          <w:tcPr>
            <w:tcW w:w="711" w:type="dxa"/>
          </w:tcPr>
          <w:p w14:paraId="503ED11C" w14:textId="77777777" w:rsidR="00594498" w:rsidRDefault="00594498" w:rsidP="00594498">
            <w:pPr>
              <w:spacing w:after="200" w:line="276" w:lineRule="auto"/>
              <w:jc w:val="left"/>
              <w:rPr>
                <w:rFonts w:cs="Arial"/>
              </w:rPr>
            </w:pPr>
          </w:p>
        </w:tc>
        <w:tc>
          <w:tcPr>
            <w:tcW w:w="711" w:type="dxa"/>
          </w:tcPr>
          <w:p w14:paraId="14E8F531" w14:textId="77777777" w:rsidR="00594498" w:rsidRDefault="00594498" w:rsidP="00594498">
            <w:pPr>
              <w:spacing w:after="200" w:line="276" w:lineRule="auto"/>
              <w:jc w:val="left"/>
              <w:rPr>
                <w:rFonts w:cs="Arial"/>
              </w:rPr>
            </w:pPr>
          </w:p>
        </w:tc>
        <w:tc>
          <w:tcPr>
            <w:tcW w:w="711" w:type="dxa"/>
          </w:tcPr>
          <w:p w14:paraId="4813205B" w14:textId="77777777" w:rsidR="00594498" w:rsidRDefault="00594498" w:rsidP="00594498">
            <w:pPr>
              <w:spacing w:after="200" w:line="276" w:lineRule="auto"/>
              <w:jc w:val="left"/>
              <w:rPr>
                <w:rFonts w:cs="Arial"/>
              </w:rPr>
            </w:pPr>
          </w:p>
        </w:tc>
      </w:tr>
      <w:tr w:rsidR="00594498" w14:paraId="2EB28FA4" w14:textId="77777777" w:rsidTr="00594498">
        <w:tc>
          <w:tcPr>
            <w:tcW w:w="3841" w:type="dxa"/>
            <w:shd w:val="clear" w:color="auto" w:fill="DBE5F1" w:themeFill="accent1" w:themeFillTint="33"/>
          </w:tcPr>
          <w:p w14:paraId="7A897650" w14:textId="1245DC55" w:rsidR="00594498" w:rsidRDefault="00594498" w:rsidP="00594498">
            <w:pPr>
              <w:spacing w:after="200" w:line="276" w:lineRule="auto"/>
              <w:jc w:val="left"/>
              <w:rPr>
                <w:rFonts w:cs="Arial"/>
              </w:rPr>
            </w:pPr>
            <w:r>
              <w:rPr>
                <w:rFonts w:cs="Arial"/>
              </w:rPr>
              <w:t>Use of school email for personal e-mails</w:t>
            </w:r>
          </w:p>
        </w:tc>
        <w:tc>
          <w:tcPr>
            <w:tcW w:w="765" w:type="dxa"/>
          </w:tcPr>
          <w:p w14:paraId="068CE755" w14:textId="1D2256AA" w:rsidR="00594498" w:rsidRDefault="00594498" w:rsidP="00594498">
            <w:pPr>
              <w:spacing w:after="200" w:line="276" w:lineRule="auto"/>
              <w:jc w:val="left"/>
              <w:rPr>
                <w:rFonts w:cs="Arial"/>
              </w:rPr>
            </w:pPr>
            <w:r>
              <w:rPr>
                <w:rFonts w:cs="Arial"/>
              </w:rPr>
              <w:t>X</w:t>
            </w:r>
          </w:p>
        </w:tc>
        <w:tc>
          <w:tcPr>
            <w:tcW w:w="764" w:type="dxa"/>
          </w:tcPr>
          <w:p w14:paraId="66935C8D" w14:textId="77777777" w:rsidR="00594498" w:rsidRDefault="00594498" w:rsidP="00594498">
            <w:pPr>
              <w:spacing w:after="200" w:line="276" w:lineRule="auto"/>
              <w:jc w:val="left"/>
              <w:rPr>
                <w:rFonts w:cs="Arial"/>
              </w:rPr>
            </w:pPr>
          </w:p>
        </w:tc>
        <w:tc>
          <w:tcPr>
            <w:tcW w:w="764" w:type="dxa"/>
          </w:tcPr>
          <w:p w14:paraId="3E5281A9" w14:textId="77777777" w:rsidR="00594498" w:rsidRDefault="00594498" w:rsidP="00594498">
            <w:pPr>
              <w:spacing w:after="200" w:line="276" w:lineRule="auto"/>
              <w:jc w:val="left"/>
              <w:rPr>
                <w:rFonts w:cs="Arial"/>
              </w:rPr>
            </w:pPr>
          </w:p>
        </w:tc>
        <w:tc>
          <w:tcPr>
            <w:tcW w:w="764" w:type="dxa"/>
          </w:tcPr>
          <w:p w14:paraId="7E451492" w14:textId="77777777" w:rsidR="00594498" w:rsidRDefault="00594498" w:rsidP="00594498">
            <w:pPr>
              <w:spacing w:after="200" w:line="276" w:lineRule="auto"/>
              <w:jc w:val="left"/>
              <w:rPr>
                <w:rFonts w:cs="Arial"/>
              </w:rPr>
            </w:pPr>
          </w:p>
        </w:tc>
        <w:tc>
          <w:tcPr>
            <w:tcW w:w="711" w:type="dxa"/>
          </w:tcPr>
          <w:p w14:paraId="3B331F9F" w14:textId="49636A8F" w:rsidR="00594498" w:rsidRDefault="00594498" w:rsidP="00594498">
            <w:pPr>
              <w:spacing w:after="200" w:line="276" w:lineRule="auto"/>
              <w:jc w:val="left"/>
              <w:rPr>
                <w:rFonts w:cs="Arial"/>
              </w:rPr>
            </w:pPr>
            <w:r>
              <w:rPr>
                <w:rFonts w:cs="Arial"/>
              </w:rPr>
              <w:t>X</w:t>
            </w:r>
          </w:p>
        </w:tc>
        <w:tc>
          <w:tcPr>
            <w:tcW w:w="711" w:type="dxa"/>
          </w:tcPr>
          <w:p w14:paraId="3350F6E5" w14:textId="77777777" w:rsidR="00594498" w:rsidRDefault="00594498" w:rsidP="00594498">
            <w:pPr>
              <w:spacing w:after="200" w:line="276" w:lineRule="auto"/>
              <w:jc w:val="left"/>
              <w:rPr>
                <w:rFonts w:cs="Arial"/>
              </w:rPr>
            </w:pPr>
          </w:p>
        </w:tc>
        <w:tc>
          <w:tcPr>
            <w:tcW w:w="711" w:type="dxa"/>
          </w:tcPr>
          <w:p w14:paraId="441C8AC1" w14:textId="77777777" w:rsidR="00594498" w:rsidRDefault="00594498" w:rsidP="00594498">
            <w:pPr>
              <w:spacing w:after="200" w:line="276" w:lineRule="auto"/>
              <w:jc w:val="left"/>
              <w:rPr>
                <w:rFonts w:cs="Arial"/>
              </w:rPr>
            </w:pPr>
          </w:p>
        </w:tc>
        <w:tc>
          <w:tcPr>
            <w:tcW w:w="711" w:type="dxa"/>
          </w:tcPr>
          <w:p w14:paraId="1603E69B" w14:textId="77777777" w:rsidR="00594498" w:rsidRDefault="00594498" w:rsidP="00594498">
            <w:pPr>
              <w:spacing w:after="200" w:line="276" w:lineRule="auto"/>
              <w:jc w:val="left"/>
              <w:rPr>
                <w:rFonts w:cs="Arial"/>
              </w:rPr>
            </w:pPr>
          </w:p>
        </w:tc>
      </w:tr>
    </w:tbl>
    <w:p w14:paraId="11D186E1" w14:textId="77777777" w:rsidR="00594498" w:rsidRDefault="00594498">
      <w:pPr>
        <w:spacing w:after="200" w:line="276" w:lineRule="auto"/>
        <w:jc w:val="left"/>
        <w:rPr>
          <w:rFonts w:cs="Arial"/>
        </w:rPr>
      </w:pPr>
      <w:r>
        <w:rPr>
          <w:rFonts w:cs="Arial"/>
        </w:rPr>
        <w:br w:type="page"/>
      </w:r>
    </w:p>
    <w:p w14:paraId="3DDB8A92" w14:textId="2A62227B" w:rsidR="000D2E40" w:rsidRPr="00345CE2" w:rsidRDefault="000D2E40" w:rsidP="68FD04D9">
      <w:pPr>
        <w:rPr>
          <w:rFonts w:cs="Arial"/>
        </w:rPr>
      </w:pPr>
      <w:r w:rsidRPr="00345CE2">
        <w:rPr>
          <w:rFonts w:cs="Arial"/>
        </w:rPr>
        <w:t xml:space="preserve">When using communication </w:t>
      </w:r>
      <w:bookmarkStart w:id="65" w:name="_Int_qDrVMWT5"/>
      <w:proofErr w:type="gramStart"/>
      <w:r w:rsidRPr="00345CE2">
        <w:rPr>
          <w:rFonts w:cs="Arial"/>
        </w:rPr>
        <w:t>technologies</w:t>
      </w:r>
      <w:bookmarkEnd w:id="65"/>
      <w:proofErr w:type="gramEnd"/>
      <w:r w:rsidRPr="00345CE2">
        <w:rPr>
          <w:rFonts w:cs="Arial"/>
        </w:rPr>
        <w:t xml:space="preserve"> the school considers the following as good practice:</w:t>
      </w:r>
      <w:r w:rsidR="0026642A" w:rsidRPr="00345CE2">
        <w:rPr>
          <w:rFonts w:cs="Arial"/>
        </w:rPr>
        <w:t xml:space="preserve"> </w:t>
      </w:r>
    </w:p>
    <w:p w14:paraId="7CD30DEF" w14:textId="77777777" w:rsidR="0026642A" w:rsidRPr="00345CE2" w:rsidRDefault="0026642A" w:rsidP="0026642A">
      <w:pPr>
        <w:pStyle w:val="ListParagraph"/>
        <w:numPr>
          <w:ilvl w:val="0"/>
          <w:numId w:val="6"/>
        </w:numPr>
        <w:spacing w:after="0" w:line="240" w:lineRule="auto"/>
        <w:rPr>
          <w:rFonts w:cs="Arial"/>
          <w:i/>
        </w:rPr>
      </w:pPr>
      <w:r w:rsidRPr="00345CE2">
        <w:rPr>
          <w:rFonts w:cs="Arial"/>
          <w:b/>
          <w:bCs/>
        </w:rPr>
        <w:t>when communicating</w:t>
      </w:r>
      <w:r w:rsidRPr="00345CE2">
        <w:rPr>
          <w:rFonts w:cs="Arial"/>
          <w:b/>
        </w:rPr>
        <w:t xml:space="preserve"> in a professional capacity, staff should ensure that the technologies they use are officially sanctioned by the school</w:t>
      </w:r>
    </w:p>
    <w:p w14:paraId="47CA8FF2" w14:textId="77777777" w:rsidR="0026642A" w:rsidRPr="00345CE2" w:rsidRDefault="0026642A" w:rsidP="0026642A">
      <w:pPr>
        <w:pStyle w:val="ListParagraph"/>
        <w:numPr>
          <w:ilvl w:val="0"/>
          <w:numId w:val="6"/>
        </w:numPr>
        <w:spacing w:after="0" w:line="240" w:lineRule="auto"/>
        <w:jc w:val="left"/>
        <w:rPr>
          <w:rFonts w:asciiTheme="minorHAnsi" w:eastAsiaTheme="minorEastAsia" w:hAnsiTheme="minorHAnsi"/>
          <w:b/>
          <w:bCs/>
        </w:rPr>
      </w:pPr>
      <w:r w:rsidRPr="00345CE2">
        <w:rPr>
          <w:rFonts w:cs="Arial"/>
          <w:b/>
        </w:rPr>
        <w:t>any digital communication between staff and learners or parents/carers (e-mail, social media, learning platform, etc.) must be professional in tone and content.</w:t>
      </w:r>
      <w:r w:rsidRPr="00345CE2">
        <w:rPr>
          <w:rFonts w:cs="Arial"/>
        </w:rPr>
        <w:t xml:space="preserve"> </w:t>
      </w:r>
      <w:r w:rsidRPr="00345CE2">
        <w:rPr>
          <w:rFonts w:cs="Arial"/>
          <w:i/>
        </w:rPr>
        <w:t xml:space="preserve">Personal e-mail addresses, text messaging or social media must not be used for these communications. </w:t>
      </w:r>
    </w:p>
    <w:p w14:paraId="41011626" w14:textId="77777777" w:rsidR="0026642A" w:rsidRPr="00345CE2" w:rsidRDefault="0026642A" w:rsidP="0026642A">
      <w:pPr>
        <w:pStyle w:val="ListParagraph"/>
        <w:numPr>
          <w:ilvl w:val="0"/>
          <w:numId w:val="6"/>
        </w:numPr>
        <w:spacing w:after="0" w:line="240" w:lineRule="auto"/>
        <w:jc w:val="left"/>
        <w:rPr>
          <w:b/>
        </w:rPr>
      </w:pPr>
      <w:r w:rsidRPr="00345CE2">
        <w:rPr>
          <w:rFonts w:cs="Arial"/>
          <w:b/>
          <w:bCs/>
        </w:rPr>
        <w:t>staff should be expected to follow good practice when using personal social media regarding their own professional reputation and that of the school and its community</w:t>
      </w:r>
    </w:p>
    <w:p w14:paraId="61BB8479" w14:textId="77777777" w:rsidR="0026642A" w:rsidRPr="00345CE2" w:rsidRDefault="0026642A" w:rsidP="0026642A">
      <w:pPr>
        <w:pStyle w:val="ListParagraph"/>
        <w:numPr>
          <w:ilvl w:val="0"/>
          <w:numId w:val="6"/>
        </w:numPr>
        <w:spacing w:after="0" w:line="240" w:lineRule="auto"/>
        <w:jc w:val="left"/>
        <w:rPr>
          <w:rFonts w:asciiTheme="minorHAnsi" w:eastAsiaTheme="minorEastAsia" w:hAnsiTheme="minorHAnsi"/>
          <w:b/>
          <w:bCs/>
        </w:rPr>
      </w:pPr>
      <w:r w:rsidRPr="00345CE2">
        <w:rPr>
          <w:rFonts w:cs="Arial"/>
          <w:b/>
          <w:bCs/>
        </w:rPr>
        <w:t xml:space="preserve">users should immediately report to a nominated person – in accordance with the school policy – the receipt of any communication that makes them feel uncomfortable, is offensive, discriminatory, threatening or bullying in nature and must not respond to any such communication </w:t>
      </w:r>
    </w:p>
    <w:p w14:paraId="71D5F989" w14:textId="77777777" w:rsidR="0026642A" w:rsidRPr="00345CE2" w:rsidRDefault="0026642A" w:rsidP="0026642A">
      <w:pPr>
        <w:pStyle w:val="ListParagraph"/>
        <w:numPr>
          <w:ilvl w:val="0"/>
          <w:numId w:val="6"/>
        </w:numPr>
        <w:spacing w:after="0" w:line="240" w:lineRule="auto"/>
        <w:jc w:val="left"/>
      </w:pPr>
      <w:r w:rsidRPr="00345CE2">
        <w:rPr>
          <w:rFonts w:cs="Arial"/>
          <w:i/>
        </w:rPr>
        <w:t>relevant policies and permissions should be followed when posting information online e.g</w:t>
      </w:r>
      <w:r w:rsidRPr="00345CE2">
        <w:rPr>
          <w:rFonts w:cs="Arial"/>
          <w:i/>
          <w:iCs/>
        </w:rPr>
        <w:t>.,</w:t>
      </w:r>
      <w:r w:rsidRPr="00345CE2">
        <w:rPr>
          <w:rFonts w:cs="Arial"/>
          <w:i/>
        </w:rPr>
        <w:t xml:space="preserve"> school website and social media. Only </w:t>
      </w:r>
      <w:r w:rsidRPr="00345CE2">
        <w:rPr>
          <w:rFonts w:cs="Arial"/>
          <w:i/>
          <w:iCs/>
        </w:rPr>
        <w:t>school</w:t>
      </w:r>
      <w:r w:rsidRPr="00345CE2">
        <w:rPr>
          <w:rFonts w:cs="Arial"/>
          <w:i/>
        </w:rPr>
        <w:t xml:space="preserve"> e-mail addresses should be used to identify members of staff and </w:t>
      </w:r>
      <w:r w:rsidRPr="00345CE2">
        <w:rPr>
          <w:rFonts w:cs="Arial"/>
          <w:i/>
          <w:iCs/>
        </w:rPr>
        <w:t>learners.</w:t>
      </w:r>
    </w:p>
    <w:p w14:paraId="1C826480" w14:textId="777A3793" w:rsidR="000D2E40" w:rsidRPr="00345CE2" w:rsidRDefault="000D2E40" w:rsidP="00C41074">
      <w:pPr>
        <w:pStyle w:val="Heading2"/>
      </w:pPr>
      <w:bookmarkStart w:id="66" w:name="_Reporting_and_responding"/>
      <w:bookmarkStart w:id="67" w:name="_Toc61445989"/>
      <w:bookmarkStart w:id="68" w:name="_Toc61452109"/>
      <w:bookmarkStart w:id="69" w:name="_Toc127524311"/>
      <w:bookmarkEnd w:id="60"/>
      <w:bookmarkEnd w:id="66"/>
      <w:r w:rsidRPr="00345CE2">
        <w:t>Reporting and responding</w:t>
      </w:r>
      <w:bookmarkStart w:id="70" w:name="_Hlk62659872"/>
      <w:bookmarkEnd w:id="67"/>
      <w:bookmarkEnd w:id="68"/>
      <w:bookmarkEnd w:id="69"/>
      <w:r w:rsidR="00023BA0" w:rsidRPr="00345CE2">
        <w:t xml:space="preserve"> </w:t>
      </w:r>
    </w:p>
    <w:p w14:paraId="7808F9A5" w14:textId="5980390E" w:rsidR="007D6016" w:rsidRPr="00345CE2" w:rsidRDefault="00FB6041" w:rsidP="00D157A3">
      <w:r w:rsidRPr="00345CE2">
        <w:t xml:space="preserve">The school has in place </w:t>
      </w:r>
      <w:r w:rsidR="008A15A4" w:rsidRPr="00345CE2">
        <w:t xml:space="preserve">procedures for identifying and reporting cases, or suspected cases, of </w:t>
      </w:r>
      <w:r w:rsidR="00A73FA5" w:rsidRPr="00345CE2">
        <w:t xml:space="preserve">online safeguarding issues/incidents and understands that </w:t>
      </w:r>
      <w:r w:rsidR="008A15A4" w:rsidRPr="00345CE2">
        <w:t xml:space="preserve">because of our day-to-day contact with children our staff are well placed to observe the outward signs of </w:t>
      </w:r>
      <w:r w:rsidR="00A73FA5" w:rsidRPr="00345CE2">
        <w:t xml:space="preserve">these issues. </w:t>
      </w:r>
    </w:p>
    <w:p w14:paraId="35802C12" w14:textId="5AABC5F3" w:rsidR="00FB6041" w:rsidRPr="00345CE2" w:rsidRDefault="00367956" w:rsidP="00D157A3">
      <w:r w:rsidRPr="00345CE2">
        <w:t xml:space="preserve">We </w:t>
      </w:r>
      <w:r w:rsidR="00FD6930" w:rsidRPr="00345CE2">
        <w:t xml:space="preserve">ensure </w:t>
      </w:r>
      <w:r w:rsidR="000E66D7" w:rsidRPr="00345CE2">
        <w:t xml:space="preserve">that </w:t>
      </w:r>
      <w:r w:rsidR="00FD6930" w:rsidRPr="00345CE2">
        <w:t>every member of staff and every governor knows</w:t>
      </w:r>
      <w:r w:rsidRPr="00345CE2">
        <w:t xml:space="preserve"> t</w:t>
      </w:r>
      <w:r w:rsidR="00F52EED" w:rsidRPr="00345CE2">
        <w:t>hat they have an individual responsibility for reporting</w:t>
      </w:r>
      <w:r w:rsidRPr="00345CE2">
        <w:t xml:space="preserve"> and that </w:t>
      </w:r>
      <w:r w:rsidR="000E66D7" w:rsidRPr="00345CE2">
        <w:t xml:space="preserve">they </w:t>
      </w:r>
      <w:r w:rsidR="00FB6041" w:rsidRPr="00345CE2">
        <w:t xml:space="preserve">are aware of the need to be alert to signs of abuse and </w:t>
      </w:r>
      <w:bookmarkStart w:id="71" w:name="_Int_sOhULUuN"/>
      <w:r w:rsidR="00FB6041" w:rsidRPr="00345CE2">
        <w:t>neglect, and</w:t>
      </w:r>
      <w:bookmarkEnd w:id="71"/>
      <w:r w:rsidR="00FB6041" w:rsidRPr="00345CE2">
        <w:t xml:space="preserve"> know how to respond to a learner who may disclose </w:t>
      </w:r>
      <w:r w:rsidR="000E66D7" w:rsidRPr="00345CE2">
        <w:t xml:space="preserve">such issues. </w:t>
      </w:r>
    </w:p>
    <w:p w14:paraId="4C7F81FA" w14:textId="5BD9ED9A" w:rsidR="000E66D7" w:rsidRPr="00345CE2" w:rsidRDefault="000E66D7" w:rsidP="00D157A3">
      <w:pPr>
        <w:rPr>
          <w:rFonts w:cs="Open Sans Light"/>
          <w:i/>
          <w:iCs/>
          <w:color w:val="1762AB"/>
        </w:rPr>
      </w:pPr>
      <w:r w:rsidRPr="00345CE2">
        <w:t>We also understand that</w:t>
      </w:r>
      <w:r w:rsidR="003B35F7" w:rsidRPr="00345CE2">
        <w:rPr>
          <w:rFonts w:cs="Arial"/>
        </w:rPr>
        <w:t xml:space="preserve"> reporting systems do not always respond to the needs of learners</w:t>
      </w:r>
      <w:r w:rsidR="009165F2" w:rsidRPr="00345CE2">
        <w:rPr>
          <w:rFonts w:cs="Arial"/>
        </w:rPr>
        <w:t xml:space="preserve"> and that </w:t>
      </w:r>
      <w:r w:rsidR="005A0C7F" w:rsidRPr="00345CE2">
        <w:rPr>
          <w:rFonts w:cs="Arial"/>
        </w:rPr>
        <w:t xml:space="preserve">we need to </w:t>
      </w:r>
      <w:r w:rsidR="005A0C7F" w:rsidRPr="00345CE2">
        <w:rPr>
          <w:rFonts w:cs="Open Sans Light"/>
        </w:rPr>
        <w:t>identify issues and intervene early to better protect learners.</w:t>
      </w:r>
      <w:r w:rsidR="00145FFB" w:rsidRPr="00345CE2">
        <w:rPr>
          <w:rFonts w:cs="Open Sans Light"/>
        </w:rPr>
        <w:t xml:space="preserve"> </w:t>
      </w:r>
      <w:r w:rsidR="0B4CADFC" w:rsidRPr="00345CE2">
        <w:rPr>
          <w:rFonts w:cs="Open Sans Light"/>
          <w:i/>
          <w:iCs/>
          <w:color w:val="1762AB"/>
        </w:rPr>
        <w:t>In order to do this,</w:t>
      </w:r>
      <w:r w:rsidR="63D68BC9" w:rsidRPr="00345CE2">
        <w:rPr>
          <w:rFonts w:cs="Open Sans Light"/>
          <w:i/>
          <w:iCs/>
          <w:color w:val="1762AB"/>
        </w:rPr>
        <w:t xml:space="preserve"> schools</w:t>
      </w:r>
      <w:r w:rsidR="520E4493" w:rsidRPr="00345CE2">
        <w:rPr>
          <w:rFonts w:cs="Open Sans Light"/>
          <w:i/>
          <w:iCs/>
          <w:color w:val="1762AB"/>
        </w:rPr>
        <w:t xml:space="preserve"> </w:t>
      </w:r>
      <w:r w:rsidR="0B4CADFC" w:rsidRPr="00345CE2">
        <w:rPr>
          <w:rFonts w:cs="Open Sans Light"/>
          <w:i/>
          <w:iCs/>
          <w:color w:val="1762AB"/>
        </w:rPr>
        <w:t xml:space="preserve">should </w:t>
      </w:r>
      <w:r w:rsidR="69CBB6D5" w:rsidRPr="00345CE2">
        <w:rPr>
          <w:rFonts w:cs="Open Sans Light"/>
          <w:i/>
          <w:iCs/>
          <w:color w:val="1762AB"/>
        </w:rPr>
        <w:t>“R</w:t>
      </w:r>
      <w:r w:rsidR="3DB0B31D" w:rsidRPr="00345CE2">
        <w:rPr>
          <w:rFonts w:cs="Open Sans Light"/>
          <w:i/>
          <w:iCs/>
          <w:color w:val="1762AB"/>
        </w:rPr>
        <w:t>ecognise that peer-on-peer sexual harassment is highly prevalent in the lives of young pupils and adopt a whole-school preventative and proactive approach to dealing with it.</w:t>
      </w:r>
      <w:r w:rsidR="3B24C3C9" w:rsidRPr="00345CE2">
        <w:rPr>
          <w:rFonts w:cs="Open Sans Light"/>
          <w:i/>
          <w:iCs/>
          <w:color w:val="1762AB"/>
        </w:rPr>
        <w:t>” (</w:t>
      </w:r>
      <w:hyperlink r:id="rId30">
        <w:r w:rsidR="3B24C3C9" w:rsidRPr="00345CE2">
          <w:rPr>
            <w:rStyle w:val="Hyperlink"/>
            <w:rFonts w:cs="Open Sans Light"/>
            <w:i/>
            <w:iCs/>
          </w:rPr>
          <w:t>Estyn, 2021</w:t>
        </w:r>
      </w:hyperlink>
      <w:r w:rsidR="3B24C3C9" w:rsidRPr="00345CE2">
        <w:rPr>
          <w:rFonts w:cs="Open Sans Light"/>
          <w:i/>
          <w:iCs/>
          <w:color w:val="1762AB"/>
        </w:rPr>
        <w:t>)</w:t>
      </w:r>
    </w:p>
    <w:p w14:paraId="39CD8549" w14:textId="182863DA" w:rsidR="0030761D" w:rsidRPr="00345CE2" w:rsidRDefault="00F81531" w:rsidP="00D157A3">
      <w:pPr>
        <w:rPr>
          <w:rFonts w:cs="Open Sans Light"/>
          <w:i/>
          <w:color w:val="1762AB"/>
        </w:rPr>
      </w:pPr>
      <w:r w:rsidRPr="00345CE2">
        <w:rPr>
          <w:rFonts w:cs="Open Sans Light"/>
          <w:i/>
          <w:iCs/>
          <w:color w:val="1762AB"/>
        </w:rPr>
        <w:t>Schools should understand that online behaviours change</w:t>
      </w:r>
      <w:r w:rsidR="00B90535" w:rsidRPr="00345CE2">
        <w:rPr>
          <w:rFonts w:cs="Open Sans Light"/>
          <w:i/>
          <w:iCs/>
          <w:color w:val="1762AB"/>
        </w:rPr>
        <w:t xml:space="preserve">, </w:t>
      </w:r>
      <w:r w:rsidRPr="00345CE2">
        <w:rPr>
          <w:rFonts w:cs="Open Sans Light"/>
          <w:i/>
          <w:iCs/>
          <w:color w:val="1762AB"/>
        </w:rPr>
        <w:t xml:space="preserve">there is a risk that by drawing attention to </w:t>
      </w:r>
      <w:r w:rsidR="00702489" w:rsidRPr="00345CE2">
        <w:rPr>
          <w:rFonts w:cs="Open Sans Light"/>
          <w:i/>
          <w:iCs/>
          <w:color w:val="1762AB"/>
        </w:rPr>
        <w:t>certain behaviours,</w:t>
      </w:r>
      <w:r w:rsidRPr="00345CE2">
        <w:rPr>
          <w:rFonts w:cs="Open Sans Light"/>
          <w:i/>
          <w:iCs/>
          <w:color w:val="1762AB"/>
        </w:rPr>
        <w:t xml:space="preserve"> schools may inadvertently </w:t>
      </w:r>
      <w:r w:rsidR="005F4E0B" w:rsidRPr="00345CE2">
        <w:rPr>
          <w:rFonts w:cs="Open Sans Light"/>
          <w:i/>
          <w:iCs/>
          <w:color w:val="1762AB"/>
        </w:rPr>
        <w:t xml:space="preserve">push children and young people </w:t>
      </w:r>
      <w:r w:rsidR="00853BC1" w:rsidRPr="00345CE2">
        <w:rPr>
          <w:rFonts w:cs="Open Sans Light"/>
          <w:i/>
          <w:iCs/>
          <w:color w:val="1762AB"/>
        </w:rPr>
        <w:t>towards</w:t>
      </w:r>
      <w:r w:rsidR="005F4E0B" w:rsidRPr="00345CE2">
        <w:rPr>
          <w:rFonts w:cs="Open Sans Light"/>
          <w:i/>
          <w:iCs/>
          <w:color w:val="1762AB"/>
        </w:rPr>
        <w:t xml:space="preserve"> the very content </w:t>
      </w:r>
      <w:r w:rsidR="00FB2F38" w:rsidRPr="00345CE2">
        <w:rPr>
          <w:rFonts w:cs="Open Sans Light"/>
          <w:i/>
          <w:iCs/>
          <w:color w:val="1762AB"/>
        </w:rPr>
        <w:t>from which they are trying to protect them</w:t>
      </w:r>
      <w:r w:rsidR="005F4E0B" w:rsidRPr="00345CE2">
        <w:rPr>
          <w:rFonts w:cs="Open Sans Light"/>
          <w:i/>
          <w:iCs/>
          <w:color w:val="1762AB"/>
        </w:rPr>
        <w:t xml:space="preserve">. Therefore, particular care should be given to the manner in which </w:t>
      </w:r>
      <w:r w:rsidR="00853BC1" w:rsidRPr="00345CE2">
        <w:rPr>
          <w:rFonts w:cs="Open Sans Light"/>
          <w:i/>
          <w:iCs/>
          <w:color w:val="1762AB"/>
        </w:rPr>
        <w:t xml:space="preserve">information is shared by schools about online challenges and hoaxes. More information is available in this </w:t>
      </w:r>
      <w:hyperlink r:id="rId31" w:history="1">
        <w:r w:rsidR="00853BC1" w:rsidRPr="00345CE2">
          <w:rPr>
            <w:rStyle w:val="Hyperlink"/>
            <w:rFonts w:cs="Open Sans Light"/>
            <w:i/>
            <w:iCs/>
          </w:rPr>
          <w:t>guidance on Hwb</w:t>
        </w:r>
      </w:hyperlink>
      <w:r w:rsidR="00853BC1" w:rsidRPr="00345CE2">
        <w:rPr>
          <w:rFonts w:cs="Open Sans Light"/>
          <w:i/>
          <w:iCs/>
          <w:color w:val="1762AB"/>
        </w:rPr>
        <w:t>.</w:t>
      </w:r>
    </w:p>
    <w:p w14:paraId="51564855" w14:textId="480B016B" w:rsidR="000D2E40" w:rsidRPr="00345CE2" w:rsidRDefault="000D2E40" w:rsidP="00D157A3">
      <w:r w:rsidRPr="00345CE2">
        <w:t xml:space="preserve">The school will take all reasonable precautions to ensure online safety for all school </w:t>
      </w:r>
      <w:bookmarkStart w:id="72" w:name="_Int_7UwmPjkI"/>
      <w:r w:rsidRPr="00345CE2">
        <w:t>users, but</w:t>
      </w:r>
      <w:bookmarkEnd w:id="72"/>
      <w:r w:rsidRPr="00345CE2">
        <w:t xml:space="preserve"> recognises that incidents may occur inside and outside of the school (with impact on the school) which will need intervention.</w:t>
      </w:r>
      <w:r w:rsidR="00BF35BD" w:rsidRPr="00345CE2">
        <w:t xml:space="preserve"> </w:t>
      </w:r>
      <w:r w:rsidRPr="00345CE2">
        <w:t>The school will ensure:</w:t>
      </w:r>
      <w:r w:rsidR="00BF35BD" w:rsidRPr="00345CE2">
        <w:t xml:space="preserve"> </w:t>
      </w:r>
    </w:p>
    <w:p w14:paraId="7621C9CE" w14:textId="56BB79BE" w:rsidR="000D2E40" w:rsidRPr="00345CE2" w:rsidRDefault="000D2E40" w:rsidP="00144607">
      <w:pPr>
        <w:pStyle w:val="ListParagraph"/>
        <w:numPr>
          <w:ilvl w:val="0"/>
          <w:numId w:val="40"/>
        </w:numPr>
      </w:pPr>
      <w:r w:rsidRPr="00345CE2">
        <w:rPr>
          <w:b/>
          <w:bCs/>
        </w:rPr>
        <w:t>there are clear reporting routes which are understood and followed by all members of the school community which are consistent with the school safeguarding procedures, and with the whistleblowing, complaints and managing allegations policies.</w:t>
      </w:r>
      <w:r w:rsidR="00BF35BD" w:rsidRPr="00345CE2">
        <w:t xml:space="preserve"> </w:t>
      </w:r>
    </w:p>
    <w:p w14:paraId="0947D761" w14:textId="77777777" w:rsidR="000D2E40" w:rsidRPr="00345CE2" w:rsidRDefault="000D2E40" w:rsidP="00144607">
      <w:pPr>
        <w:pStyle w:val="ListParagraph"/>
        <w:numPr>
          <w:ilvl w:val="0"/>
          <w:numId w:val="40"/>
        </w:numPr>
        <w:rPr>
          <w:b/>
          <w:bCs/>
        </w:rPr>
      </w:pPr>
      <w:r w:rsidRPr="00345CE2">
        <w:rPr>
          <w:b/>
          <w:bCs/>
        </w:rPr>
        <w:t>all members of the school community will be made aware of the need to immediately report online safety issues/incidents</w:t>
      </w:r>
    </w:p>
    <w:p w14:paraId="241E5B50" w14:textId="77777777" w:rsidR="000D2E40" w:rsidRPr="00345CE2" w:rsidRDefault="000D2E40" w:rsidP="00144607">
      <w:pPr>
        <w:pStyle w:val="ListParagraph"/>
        <w:numPr>
          <w:ilvl w:val="0"/>
          <w:numId w:val="40"/>
        </w:numPr>
        <w:rPr>
          <w:b/>
          <w:bCs/>
        </w:rPr>
      </w:pPr>
      <w:r w:rsidRPr="00345CE2">
        <w:rPr>
          <w:b/>
          <w:bCs/>
        </w:rPr>
        <w:t xml:space="preserve">reports will be dealt with as soon as is practically possible once they are received </w:t>
      </w:r>
    </w:p>
    <w:p w14:paraId="3BA1D2F2" w14:textId="77777777" w:rsidR="000D2E40" w:rsidRPr="00345CE2" w:rsidRDefault="000D2E40" w:rsidP="00144607">
      <w:pPr>
        <w:pStyle w:val="ListParagraph"/>
        <w:numPr>
          <w:ilvl w:val="0"/>
          <w:numId w:val="40"/>
        </w:numPr>
        <w:rPr>
          <w:b/>
          <w:bCs/>
        </w:rPr>
      </w:pPr>
      <w:r w:rsidRPr="00345CE2">
        <w:rPr>
          <w:b/>
          <w:bCs/>
        </w:rPr>
        <w:t>the Designated Safeguarding Person, Online Safety Lead and other responsible staff have appropriate skills and training to deal with the various risks related to online safety</w:t>
      </w:r>
    </w:p>
    <w:p w14:paraId="4A26614F" w14:textId="77777777" w:rsidR="000D2E40" w:rsidRPr="00345CE2" w:rsidRDefault="000D2E40" w:rsidP="00144607">
      <w:pPr>
        <w:pStyle w:val="ListParagraph"/>
        <w:numPr>
          <w:ilvl w:val="0"/>
          <w:numId w:val="40"/>
        </w:numPr>
      </w:pPr>
      <w:r w:rsidRPr="00345CE2">
        <w:rPr>
          <w:b/>
          <w:bCs/>
        </w:rPr>
        <w:t>if there is any suspicion that the incident involves child abuse images, any other illegal activity or the potential for serious harm</w:t>
      </w:r>
      <w:r w:rsidRPr="00345CE2">
        <w:t xml:space="preserve"> </w:t>
      </w:r>
      <w:r w:rsidRPr="00345CE2">
        <w:rPr>
          <w:rStyle w:val="IntenseEmphasis"/>
        </w:rPr>
        <w:t>(see flowchart and user actions chart in the appendix)</w:t>
      </w:r>
      <w:r w:rsidRPr="00345CE2">
        <w:t xml:space="preserve">, </w:t>
      </w:r>
      <w:r w:rsidRPr="00345CE2">
        <w:rPr>
          <w:b/>
          <w:bCs/>
        </w:rPr>
        <w:t>the incident must be escalated through the normal school safeguarding procedures and the police informed. In these circumstances any device involved should be isolated to support a potential police investigation. In addition to child abuse images such incidents would include:</w:t>
      </w:r>
    </w:p>
    <w:p w14:paraId="3D6FF3E8"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incidents of ‘grooming’ behaviour</w:t>
      </w:r>
    </w:p>
    <w:p w14:paraId="0AECEDD1"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the sending of obscene materials to a child</w:t>
      </w:r>
    </w:p>
    <w:p w14:paraId="3E6C18EF"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adult material which potentially breaches the Obscene Publications Act</w:t>
      </w:r>
    </w:p>
    <w:p w14:paraId="54055088"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criminally racist material</w:t>
      </w:r>
    </w:p>
    <w:p w14:paraId="6AEF44B9"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promotion of terrorism or extremism</w:t>
      </w:r>
    </w:p>
    <w:p w14:paraId="782C6CCF" w14:textId="77777777" w:rsidR="000D2E40" w:rsidRPr="00345CE2" w:rsidRDefault="000D2E40" w:rsidP="00594498">
      <w:pPr>
        <w:pStyle w:val="ListParagraph"/>
        <w:numPr>
          <w:ilvl w:val="0"/>
          <w:numId w:val="40"/>
        </w:numPr>
        <w:spacing w:after="0" w:line="240" w:lineRule="auto"/>
        <w:jc w:val="left"/>
        <w:rPr>
          <w:rFonts w:cs="Arial"/>
          <w:b/>
        </w:rPr>
      </w:pPr>
      <w:r w:rsidRPr="00345CE2">
        <w:rPr>
          <w:rFonts w:cs="Arial"/>
        </w:rPr>
        <w:t>other criminal conduct, activity or materials.</w:t>
      </w:r>
    </w:p>
    <w:p w14:paraId="5B5727ED" w14:textId="77777777" w:rsidR="000D2E40" w:rsidRPr="00345CE2" w:rsidRDefault="000D2E40" w:rsidP="00594498">
      <w:pPr>
        <w:pStyle w:val="ListParagraph"/>
        <w:numPr>
          <w:ilvl w:val="0"/>
          <w:numId w:val="40"/>
        </w:numPr>
        <w:spacing w:after="0" w:line="240" w:lineRule="auto"/>
        <w:jc w:val="left"/>
        <w:rPr>
          <w:rFonts w:cs="Arial"/>
        </w:rPr>
      </w:pPr>
      <w:r w:rsidRPr="00345CE2">
        <w:rPr>
          <w:rFonts w:cs="Arial"/>
        </w:rPr>
        <w:t xml:space="preserve">any concern about staff misuse will be reported immediately to the Headteacher, unless the concern involves the Headteacher, in which case the complaint is referred to the Chair of Governors and the local authority </w:t>
      </w:r>
    </w:p>
    <w:p w14:paraId="64BD1DB4" w14:textId="7E525FEB" w:rsidR="00DA46D9" w:rsidRPr="00345CE2" w:rsidRDefault="000D2E40" w:rsidP="00594498">
      <w:pPr>
        <w:pStyle w:val="ListParagraph"/>
        <w:numPr>
          <w:ilvl w:val="0"/>
          <w:numId w:val="40"/>
        </w:numPr>
      </w:pPr>
      <w:r w:rsidRPr="00345CE2">
        <w:t xml:space="preserve">as long as there </w:t>
      </w:r>
      <w:proofErr w:type="gramStart"/>
      <w:r w:rsidRPr="00345CE2">
        <w:t>is</w:t>
      </w:r>
      <w:proofErr w:type="gramEnd"/>
      <w:r w:rsidRPr="00345CE2">
        <w:t xml:space="preserve"> no suspected illegal activity devices may be checked using the following procedures:</w:t>
      </w:r>
    </w:p>
    <w:p w14:paraId="51F72ECA" w14:textId="77777777" w:rsidR="000D2E40" w:rsidRPr="00345CE2" w:rsidRDefault="000D2E40" w:rsidP="00594498">
      <w:pPr>
        <w:pStyle w:val="ListParagraph"/>
        <w:numPr>
          <w:ilvl w:val="0"/>
          <w:numId w:val="40"/>
        </w:numPr>
      </w:pPr>
      <w:r w:rsidRPr="00345CE2">
        <w:t>one or more senior members of staff should be involved in this process. This is vital to protect individuals if accusations are subsequently reported.</w:t>
      </w:r>
    </w:p>
    <w:p w14:paraId="12CADF91" w14:textId="77777777" w:rsidR="000D2E40" w:rsidRPr="00345CE2" w:rsidRDefault="000D2E40" w:rsidP="00594498">
      <w:pPr>
        <w:pStyle w:val="ListParagraph"/>
        <w:numPr>
          <w:ilvl w:val="0"/>
          <w:numId w:val="40"/>
        </w:numPr>
      </w:pPr>
      <w:r w:rsidRPr="00345CE2">
        <w:t>conduct the procedure using a designated computer that will not be used by learners and if necessary can be taken off site by the police should the need arise (should illegal activity be subsequently suspected). Use the same computer for the duration of the procedure.</w:t>
      </w:r>
    </w:p>
    <w:p w14:paraId="0BEF6B89" w14:textId="77777777" w:rsidR="000D2E40" w:rsidRPr="00345CE2" w:rsidRDefault="000D2E40" w:rsidP="005A1F89">
      <w:pPr>
        <w:pStyle w:val="ListParagraph"/>
        <w:numPr>
          <w:ilvl w:val="1"/>
          <w:numId w:val="8"/>
        </w:numPr>
      </w:pPr>
      <w:r w:rsidRPr="00345CE2">
        <w:t xml:space="preserve">it is important to ensure that the relevant staff should have appropriate internet access to conduct the procedure, but also that the sites and content visited are closely monitored and recorded (to provide further protection). </w:t>
      </w:r>
    </w:p>
    <w:p w14:paraId="7AFD2089" w14:textId="77777777" w:rsidR="000D2E40" w:rsidRPr="00345CE2" w:rsidRDefault="000D2E40" w:rsidP="005A1F89">
      <w:pPr>
        <w:pStyle w:val="ListParagraph"/>
        <w:numPr>
          <w:ilvl w:val="1"/>
          <w:numId w:val="8"/>
        </w:numPr>
        <w:rPr>
          <w:b/>
          <w:bCs/>
        </w:rPr>
      </w:pPr>
      <w:r w:rsidRPr="00345CE2">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w:t>
      </w:r>
      <w:r w:rsidRPr="00345CE2">
        <w:rPr>
          <w:b/>
          <w:bCs/>
        </w:rPr>
        <w:t>except in the case of images of child sexual abuse – see above).</w:t>
      </w:r>
    </w:p>
    <w:p w14:paraId="5BD629B2" w14:textId="77777777" w:rsidR="000D2E40" w:rsidRPr="00345CE2" w:rsidRDefault="000D2E40" w:rsidP="005A1F89">
      <w:pPr>
        <w:pStyle w:val="ListParagraph"/>
        <w:numPr>
          <w:ilvl w:val="1"/>
          <w:numId w:val="8"/>
        </w:numPr>
      </w:pPr>
      <w:r w:rsidRPr="00345CE2">
        <w:t>once this has been completed and fully investigated the group will need to judge whether this concern has substance or not. If it does then appropriate action will be required and could include the following:</w:t>
      </w:r>
    </w:p>
    <w:p w14:paraId="420A6A4E" w14:textId="77777777" w:rsidR="000D2E40" w:rsidRPr="00345CE2" w:rsidRDefault="000D2E40" w:rsidP="005A1F89">
      <w:pPr>
        <w:pStyle w:val="ListParagraph"/>
        <w:numPr>
          <w:ilvl w:val="2"/>
          <w:numId w:val="8"/>
        </w:numPr>
      </w:pPr>
      <w:r w:rsidRPr="00345CE2">
        <w:t>internal response or discipline procedures</w:t>
      </w:r>
    </w:p>
    <w:p w14:paraId="249D079B" w14:textId="77777777" w:rsidR="000D2E40" w:rsidRPr="00345CE2" w:rsidRDefault="000D2E40" w:rsidP="005A1F89">
      <w:pPr>
        <w:pStyle w:val="ListParagraph"/>
        <w:numPr>
          <w:ilvl w:val="2"/>
          <w:numId w:val="8"/>
        </w:numPr>
      </w:pPr>
      <w:r w:rsidRPr="00345CE2">
        <w:t xml:space="preserve">involvement by local authority (as relevant) </w:t>
      </w:r>
    </w:p>
    <w:p w14:paraId="373993E9" w14:textId="77777777" w:rsidR="000D2E40" w:rsidRPr="00345CE2" w:rsidRDefault="000D2E40" w:rsidP="005A1F89">
      <w:pPr>
        <w:pStyle w:val="ListParagraph"/>
        <w:numPr>
          <w:ilvl w:val="2"/>
          <w:numId w:val="8"/>
        </w:numPr>
      </w:pPr>
      <w:r w:rsidRPr="00345CE2">
        <w:t>police involvement and/or action</w:t>
      </w:r>
    </w:p>
    <w:p w14:paraId="36EC19E0" w14:textId="77777777" w:rsidR="000D2E40" w:rsidRPr="00345CE2" w:rsidRDefault="000D2E40" w:rsidP="005A1F89">
      <w:pPr>
        <w:pStyle w:val="ListParagraph"/>
        <w:numPr>
          <w:ilvl w:val="0"/>
          <w:numId w:val="8"/>
        </w:numPr>
      </w:pPr>
      <w:r w:rsidRPr="00345CE2">
        <w:t>it is important that those reporting an online safety incident have confidence that the report will be treated seriously and dealt with effectively</w:t>
      </w:r>
    </w:p>
    <w:p w14:paraId="1AA9841D" w14:textId="77777777" w:rsidR="000D2E40" w:rsidRPr="00345CE2" w:rsidRDefault="000D2E40" w:rsidP="005A1F89">
      <w:pPr>
        <w:pStyle w:val="ListParagraph"/>
        <w:numPr>
          <w:ilvl w:val="0"/>
          <w:numId w:val="8"/>
        </w:numPr>
      </w:pPr>
      <w:r w:rsidRPr="00345CE2">
        <w:t xml:space="preserve">there are support strategies in place e.g. peer support for those reporting or affected by an online safety incident </w:t>
      </w:r>
    </w:p>
    <w:p w14:paraId="743E08ED" w14:textId="77777777" w:rsidR="000D2E40" w:rsidRPr="00345CE2" w:rsidRDefault="000D2E40" w:rsidP="005A1F89">
      <w:pPr>
        <w:pStyle w:val="ListParagraph"/>
        <w:numPr>
          <w:ilvl w:val="0"/>
          <w:numId w:val="8"/>
        </w:numPr>
      </w:pPr>
      <w:r w:rsidRPr="00345CE2">
        <w:t>incidents should be logged (</w:t>
      </w:r>
      <w:r w:rsidRPr="00345CE2">
        <w:rPr>
          <w:color w:val="4F81BD" w:themeColor="accent1"/>
        </w:rPr>
        <w:t>insert details here). (A template reporting log can be found in the appendix, but many schools will use logs that are included with their management information systems (MIS).</w:t>
      </w:r>
    </w:p>
    <w:p w14:paraId="0AE95560" w14:textId="76FF567B" w:rsidR="000D2E40" w:rsidRPr="00345CE2" w:rsidRDefault="000D2E40" w:rsidP="005A1F89">
      <w:pPr>
        <w:pStyle w:val="ListParagraph"/>
        <w:numPr>
          <w:ilvl w:val="0"/>
          <w:numId w:val="8"/>
        </w:numPr>
      </w:pPr>
      <w:r w:rsidRPr="00345CE2">
        <w:t xml:space="preserve">relevant staff are aware of external sources of support and guidance in dealing with online safety issues, e.g. </w:t>
      </w:r>
      <w:r w:rsidR="19AB164D" w:rsidRPr="00345CE2">
        <w:t xml:space="preserve">local authority; police; </w:t>
      </w:r>
      <w:hyperlink r:id="rId32">
        <w:r w:rsidR="19AB164D" w:rsidRPr="00345CE2">
          <w:rPr>
            <w:rStyle w:val="Hyperlink"/>
            <w:rFonts w:cs="Arial"/>
          </w:rPr>
          <w:t>Professionals Online Safety Helpline</w:t>
        </w:r>
      </w:hyperlink>
      <w:r w:rsidR="19AB164D" w:rsidRPr="00345CE2">
        <w:t xml:space="preserve">; </w:t>
      </w:r>
      <w:hyperlink r:id="rId33">
        <w:r w:rsidR="19AB164D" w:rsidRPr="00345CE2">
          <w:rPr>
            <w:rStyle w:val="Hyperlink"/>
            <w:rFonts w:cs="Arial"/>
          </w:rPr>
          <w:t>Reporting Harmful Content</w:t>
        </w:r>
      </w:hyperlink>
      <w:r w:rsidR="19AB164D" w:rsidRPr="00345CE2">
        <w:t xml:space="preserve">; </w:t>
      </w:r>
      <w:hyperlink r:id="rId34">
        <w:r w:rsidR="19AB164D" w:rsidRPr="00345CE2">
          <w:rPr>
            <w:rStyle w:val="Hyperlink"/>
            <w:rFonts w:cs="Arial"/>
          </w:rPr>
          <w:t>CEOP</w:t>
        </w:r>
      </w:hyperlink>
      <w:r w:rsidR="19AB164D" w:rsidRPr="00345CE2">
        <w:rPr>
          <w:rStyle w:val="Hyperlink"/>
          <w:rFonts w:cs="Arial"/>
        </w:rPr>
        <w:t xml:space="preserve">; </w:t>
      </w:r>
      <w:hyperlink r:id="rId35">
        <w:r w:rsidR="19AB164D" w:rsidRPr="00345CE2">
          <w:rPr>
            <w:rStyle w:val="Hyperlink"/>
            <w:rFonts w:cs="Arial"/>
          </w:rPr>
          <w:t>Keeping safe online</w:t>
        </w:r>
      </w:hyperlink>
      <w:r w:rsidR="19AB164D" w:rsidRPr="00345CE2">
        <w:t xml:space="preserve"> on Hwb</w:t>
      </w:r>
    </w:p>
    <w:p w14:paraId="347CFF4B" w14:textId="77777777" w:rsidR="000D2E40" w:rsidRPr="00345CE2" w:rsidRDefault="000D2E40" w:rsidP="005A1F89">
      <w:pPr>
        <w:pStyle w:val="ListParagraph"/>
        <w:numPr>
          <w:ilvl w:val="0"/>
          <w:numId w:val="8"/>
        </w:numPr>
      </w:pPr>
      <w:r w:rsidRPr="00345CE2">
        <w:t xml:space="preserve">those involved in the incident will be provided with feedback about the outcome of the investigation and follow up actions </w:t>
      </w:r>
      <w:r w:rsidRPr="00345CE2">
        <w:rPr>
          <w:color w:val="4F81BD" w:themeColor="accent1"/>
        </w:rPr>
        <w:t>(as relevant)</w:t>
      </w:r>
    </w:p>
    <w:p w14:paraId="3A5ABBA9" w14:textId="77777777" w:rsidR="000D2E40" w:rsidRPr="00345CE2" w:rsidRDefault="000D2E40" w:rsidP="005A1F89">
      <w:pPr>
        <w:pStyle w:val="ListParagraph"/>
        <w:numPr>
          <w:ilvl w:val="0"/>
          <w:numId w:val="8"/>
        </w:numPr>
      </w:pPr>
      <w:r w:rsidRPr="00345CE2">
        <w:t xml:space="preserve">learning from the incident (or pattern of incidents) will be provided </w:t>
      </w:r>
      <w:r w:rsidRPr="00345CE2">
        <w:rPr>
          <w:color w:val="4F81BD" w:themeColor="accent1"/>
        </w:rPr>
        <w:t>(as relevant and anonymously)</w:t>
      </w:r>
      <w:r w:rsidRPr="00345CE2">
        <w:rPr>
          <w:color w:val="1F497D" w:themeColor="text2"/>
        </w:rPr>
        <w:t xml:space="preserve"> </w:t>
      </w:r>
      <w:r w:rsidRPr="00345CE2">
        <w:t>to:</w:t>
      </w:r>
    </w:p>
    <w:p w14:paraId="45DE0CF3" w14:textId="77777777" w:rsidR="000D2E40" w:rsidRPr="00345CE2" w:rsidRDefault="000D2E40" w:rsidP="005A1F89">
      <w:pPr>
        <w:pStyle w:val="ListParagraph"/>
        <w:numPr>
          <w:ilvl w:val="1"/>
          <w:numId w:val="8"/>
        </w:numPr>
        <w:rPr>
          <w:i/>
          <w:iCs/>
        </w:rPr>
      </w:pPr>
      <w:r w:rsidRPr="00345CE2">
        <w:rPr>
          <w:i/>
          <w:iCs/>
        </w:rPr>
        <w:t xml:space="preserve">the Online Safety Group for consideration of updates to policies or education programmes and to review how effectively the report was dealt with </w:t>
      </w:r>
    </w:p>
    <w:p w14:paraId="72A395D9" w14:textId="77777777" w:rsidR="000D2E40" w:rsidRPr="00345CE2" w:rsidRDefault="000D2E40" w:rsidP="005A1F89">
      <w:pPr>
        <w:pStyle w:val="ListParagraph"/>
        <w:numPr>
          <w:ilvl w:val="1"/>
          <w:numId w:val="8"/>
        </w:numPr>
        <w:rPr>
          <w:i/>
          <w:iCs/>
        </w:rPr>
      </w:pPr>
      <w:r w:rsidRPr="00345CE2">
        <w:rPr>
          <w:i/>
          <w:iCs/>
        </w:rPr>
        <w:t>staff, through regular briefings</w:t>
      </w:r>
    </w:p>
    <w:p w14:paraId="08B8A24B" w14:textId="77777777" w:rsidR="000D2E40" w:rsidRPr="00345CE2" w:rsidRDefault="000D2E40" w:rsidP="005A1F89">
      <w:pPr>
        <w:pStyle w:val="ListParagraph"/>
        <w:numPr>
          <w:ilvl w:val="1"/>
          <w:numId w:val="8"/>
        </w:numPr>
        <w:rPr>
          <w:i/>
          <w:iCs/>
        </w:rPr>
      </w:pPr>
      <w:r w:rsidRPr="00345CE2">
        <w:rPr>
          <w:i/>
          <w:iCs/>
        </w:rPr>
        <w:t>learners, through assemblies/lessons</w:t>
      </w:r>
    </w:p>
    <w:p w14:paraId="2E36BF7C" w14:textId="77777777" w:rsidR="000D2E40" w:rsidRPr="00345CE2" w:rsidRDefault="000D2E40" w:rsidP="005A1F89">
      <w:pPr>
        <w:pStyle w:val="ListParagraph"/>
        <w:numPr>
          <w:ilvl w:val="1"/>
          <w:numId w:val="8"/>
        </w:numPr>
        <w:rPr>
          <w:i/>
          <w:iCs/>
        </w:rPr>
      </w:pPr>
      <w:r w:rsidRPr="00345CE2">
        <w:rPr>
          <w:i/>
          <w:iCs/>
        </w:rPr>
        <w:t>parents/carers, through newsletters, school social media, website</w:t>
      </w:r>
    </w:p>
    <w:p w14:paraId="055CC048" w14:textId="77777777" w:rsidR="000D2E40" w:rsidRPr="00345CE2" w:rsidRDefault="000D2E40" w:rsidP="005A1F89">
      <w:pPr>
        <w:pStyle w:val="ListParagraph"/>
        <w:numPr>
          <w:ilvl w:val="1"/>
          <w:numId w:val="8"/>
        </w:numPr>
        <w:rPr>
          <w:i/>
          <w:iCs/>
        </w:rPr>
      </w:pPr>
      <w:r w:rsidRPr="00345CE2">
        <w:rPr>
          <w:i/>
          <w:iCs/>
        </w:rPr>
        <w:t>governors, through regular safeguarding updates</w:t>
      </w:r>
    </w:p>
    <w:p w14:paraId="52494187" w14:textId="77777777" w:rsidR="000D2E40" w:rsidRPr="00345CE2" w:rsidRDefault="000D2E40" w:rsidP="005A1F89">
      <w:pPr>
        <w:pStyle w:val="ListParagraph"/>
        <w:numPr>
          <w:ilvl w:val="1"/>
          <w:numId w:val="8"/>
        </w:numPr>
        <w:rPr>
          <w:i/>
          <w:iCs/>
        </w:rPr>
      </w:pPr>
      <w:r w:rsidRPr="00345CE2">
        <w:rPr>
          <w:i/>
          <w:iCs/>
        </w:rPr>
        <w:t>local authority/external agencies, as relevant</w:t>
      </w:r>
    </w:p>
    <w:p w14:paraId="10020D63" w14:textId="77777777" w:rsidR="000D2E40" w:rsidRPr="00345CE2" w:rsidRDefault="000D2E40" w:rsidP="00DA46D9">
      <w:r w:rsidRPr="00345CE2">
        <w:t xml:space="preserve">The school will make the flowchart below available to staff to support the decision-making process for dealing with online safety incidents. </w:t>
      </w:r>
    </w:p>
    <w:p w14:paraId="4E3834DB" w14:textId="77777777" w:rsidR="007E332A" w:rsidRPr="00345CE2" w:rsidRDefault="007E332A" w:rsidP="00DA46D9"/>
    <w:p w14:paraId="0F4E931F" w14:textId="63B5BD06" w:rsidR="000D2E40" w:rsidRPr="00345CE2" w:rsidRDefault="00D157A3" w:rsidP="00A249E5">
      <w:pPr>
        <w:spacing w:after="200" w:line="276" w:lineRule="auto"/>
        <w:jc w:val="left"/>
        <w:rPr>
          <w:rFonts w:eastAsiaTheme="majorEastAsia" w:cs="Arial"/>
          <w:bCs/>
          <w:color w:val="000000" w:themeColor="text1"/>
          <w:spacing w:val="-6"/>
          <w:szCs w:val="24"/>
        </w:rPr>
      </w:pPr>
      <w:r w:rsidRPr="00345CE2">
        <w:rPr>
          <w:rFonts w:cs="Arial"/>
        </w:rPr>
        <w:br w:type="page"/>
      </w:r>
      <w:r w:rsidR="00404051" w:rsidRPr="00345CE2">
        <w:rPr>
          <w:rFonts w:cs="Arial"/>
          <w:noProof/>
          <w:lang w:eastAsia="en-GB"/>
        </w:rPr>
        <mc:AlternateContent>
          <mc:Choice Requires="wpg">
            <w:drawing>
              <wp:anchor distT="0" distB="0" distL="114300" distR="114300" simplePos="0" relativeHeight="251658250" behindDoc="0" locked="0" layoutInCell="1" allowOverlap="1" wp14:anchorId="32E78E28" wp14:editId="10E2F4F2">
                <wp:simplePos x="0" y="0"/>
                <wp:positionH relativeFrom="margin">
                  <wp:align>center</wp:align>
                </wp:positionH>
                <wp:positionV relativeFrom="paragraph">
                  <wp:posOffset>-10160</wp:posOffset>
                </wp:positionV>
                <wp:extent cx="5495290" cy="7633360"/>
                <wp:effectExtent l="57150" t="0" r="67310" b="100965"/>
                <wp:wrapNone/>
                <wp:docPr id="30" name="Group 30"/>
                <wp:cNvGraphicFramePr/>
                <a:graphic xmlns:a="http://schemas.openxmlformats.org/drawingml/2006/main">
                  <a:graphicData uri="http://schemas.microsoft.com/office/word/2010/wordprocessingGroup">
                    <wpg:wgp>
                      <wpg:cNvGrpSpPr/>
                      <wpg:grpSpPr>
                        <a:xfrm>
                          <a:off x="0" y="0"/>
                          <a:ext cx="5495290" cy="7633360"/>
                          <a:chOff x="0" y="0"/>
                          <a:chExt cx="5495290" cy="7633360"/>
                        </a:xfrm>
                      </wpg:grpSpPr>
                      <wps:wsp>
                        <wps:cNvPr id="46" name="Straight Arrow Connector 46"/>
                        <wps:cNvCnPr/>
                        <wps:spPr>
                          <a:xfrm>
                            <a:off x="457200" y="50101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095750" y="1343025"/>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724025" y="4114800"/>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4105275" y="2933700"/>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Rounded Rectangle 235"/>
                        <wps:cNvSpPr/>
                        <wps:spPr>
                          <a:xfrm>
                            <a:off x="1895475" y="0"/>
                            <a:ext cx="1685925" cy="552734"/>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DFE118D" w14:textId="77777777" w:rsidR="00574475" w:rsidRDefault="00574475" w:rsidP="000D2E40">
                              <w:pPr>
                                <w:jc w:val="center"/>
                              </w:pPr>
                              <w:r>
                                <w:t>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ounded Rectangle 236"/>
                        <wps:cNvSpPr/>
                        <wps:spPr>
                          <a:xfrm>
                            <a:off x="133349" y="711311"/>
                            <a:ext cx="1647826" cy="374536"/>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6F41794" w14:textId="77777777" w:rsidR="00574475" w:rsidRPr="002052EE" w:rsidRDefault="00574475" w:rsidP="000D2E40">
                              <w:pPr>
                                <w:jc w:val="center"/>
                                <w:rPr>
                                  <w:sz w:val="14"/>
                                </w:rPr>
                              </w:pPr>
                              <w:r w:rsidRPr="002052EE">
                                <w:rPr>
                                  <w:sz w:val="14"/>
                                </w:rPr>
                                <w:t>Unsuitable materials</w:t>
                              </w:r>
                              <w:r>
                                <w:rPr>
                                  <w:sz w:val="14"/>
                                </w:rPr>
                                <w:t xml:space="preserve"> or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Rounded Rectangle 234"/>
                        <wps:cNvSpPr/>
                        <wps:spPr>
                          <a:xfrm>
                            <a:off x="3181350" y="600075"/>
                            <a:ext cx="1985645" cy="7429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B957D27" w14:textId="77777777" w:rsidR="00574475" w:rsidRDefault="00574475" w:rsidP="000D2E40">
                              <w:pPr>
                                <w:jc w:val="center"/>
                                <w:rPr>
                                  <w:sz w:val="14"/>
                                </w:rPr>
                              </w:pPr>
                              <w:r w:rsidRPr="009B2F6A">
                                <w:rPr>
                                  <w:sz w:val="14"/>
                                </w:rPr>
                                <w:t>Illegal materials or activities found or suspected</w:t>
                              </w:r>
                            </w:p>
                            <w:p w14:paraId="70EF1430" w14:textId="77777777" w:rsidR="00574475" w:rsidRDefault="00574475" w:rsidP="000D2E40">
                              <w:pPr>
                                <w:jc w:val="center"/>
                                <w:rPr>
                                  <w:sz w:val="14"/>
                                </w:rPr>
                              </w:pPr>
                              <w:r>
                                <w:rPr>
                                  <w:sz w:val="14"/>
                                </w:rPr>
                                <w:t>(Child at no immediate risk/immediate risk</w:t>
                              </w:r>
                            </w:p>
                            <w:p w14:paraId="1EE6592B" w14:textId="77777777" w:rsidR="00574475" w:rsidRPr="009B2F6A" w:rsidRDefault="00574475" w:rsidP="000D2E40">
                              <w:pPr>
                                <w:jc w:val="center"/>
                                <w:rPr>
                                  <w:sz w:val="14"/>
                                </w:rPr>
                              </w:pPr>
                              <w:r>
                                <w:rPr>
                                  <w:sz w:val="14"/>
                                </w:rPr>
                                <w:t xml:space="preserve">Staff/Volunteer or </w:t>
                              </w:r>
                              <w:r>
                                <w:rPr>
                                  <w:sz w:val="14"/>
                                </w:rPr>
                                <w:t>other ad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ounded Rectangle 228"/>
                        <wps:cNvSpPr/>
                        <wps:spPr>
                          <a:xfrm>
                            <a:off x="2948305" y="1481430"/>
                            <a:ext cx="2381250" cy="480714"/>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A034C5F" w14:textId="77777777" w:rsidR="00574475" w:rsidRPr="00E54F06" w:rsidRDefault="00574475" w:rsidP="000D2E40">
                              <w:pPr>
                                <w:jc w:val="center"/>
                                <w:rPr>
                                  <w:sz w:val="14"/>
                                  <w:lang w:val="en-US"/>
                                </w:rPr>
                              </w:pPr>
                              <w:r>
                                <w:rPr>
                                  <w:sz w:val="14"/>
                                  <w:lang w:val="en-US"/>
                                </w:rPr>
                                <w:t>Initial review/Professional strategy meeting with Designated Safeguarding Person (DSP)/ Senior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ounded Rectangle 238"/>
                        <wps:cNvSpPr/>
                        <wps:spPr>
                          <a:xfrm>
                            <a:off x="47625" y="1304909"/>
                            <a:ext cx="1847849" cy="657228"/>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D395BF0" w14:textId="77777777" w:rsidR="00574475" w:rsidRPr="002052EE" w:rsidRDefault="00574475" w:rsidP="000D2E40">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ounded Rectangle 226"/>
                        <wps:cNvSpPr/>
                        <wps:spPr>
                          <a:xfrm>
                            <a:off x="2800350" y="2133572"/>
                            <a:ext cx="2694940" cy="86680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53A46C0" w14:textId="77777777" w:rsidR="00574475" w:rsidRDefault="00574475" w:rsidP="000D2E40">
                              <w:pPr>
                                <w:jc w:val="center"/>
                                <w:rPr>
                                  <w:sz w:val="14"/>
                                </w:rPr>
                              </w:pPr>
                              <w:r>
                                <w:rPr>
                                  <w:sz w:val="14"/>
                                </w:rPr>
                                <w:t>Report to Police using any number and report under local safeguarding arrangements.</w:t>
                              </w:r>
                            </w:p>
                            <w:p w14:paraId="47B8F78F" w14:textId="77777777" w:rsidR="00574475" w:rsidRPr="00920C40" w:rsidRDefault="00574475" w:rsidP="000D2E40">
                              <w:pPr>
                                <w:jc w:val="center"/>
                                <w:rPr>
                                  <w:color w:val="FF0000"/>
                                  <w:sz w:val="14"/>
                                </w:rPr>
                              </w:pPr>
                              <w:r w:rsidRPr="00920C40">
                                <w:rPr>
                                  <w:color w:val="FF0000"/>
                                  <w:sz w:val="14"/>
                                </w:rPr>
                                <w:t>DO NOT DELAY, if you have any concerns, report them immediat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ounded Rectangle 245"/>
                        <wps:cNvSpPr/>
                        <wps:spPr>
                          <a:xfrm>
                            <a:off x="3533775" y="3181350"/>
                            <a:ext cx="1205346" cy="1240972"/>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7EEBABE5" w14:textId="77777777" w:rsidR="00574475" w:rsidRDefault="00574475" w:rsidP="000D2E40">
                              <w:pPr>
                                <w:jc w:val="center"/>
                                <w:rPr>
                                  <w:sz w:val="14"/>
                                </w:rPr>
                              </w:pPr>
                              <w:r>
                                <w:rPr>
                                  <w:sz w:val="14"/>
                                </w:rPr>
                                <w:t>Secure and preserve evidence.</w:t>
                              </w:r>
                            </w:p>
                            <w:p w14:paraId="322E6C33" w14:textId="77777777" w:rsidR="00574475" w:rsidRPr="00AD13E1" w:rsidRDefault="00574475" w:rsidP="000D2E40">
                              <w:pPr>
                                <w:jc w:val="center"/>
                                <w:rPr>
                                  <w:color w:val="FF0000"/>
                                  <w:sz w:val="14"/>
                                  <w:vertAlign w:val="superscript"/>
                                </w:rPr>
                              </w:pPr>
                              <w:r w:rsidRPr="002052EE">
                                <w:rPr>
                                  <w:color w:val="FF0000"/>
                                  <w:sz w:val="14"/>
                                </w:rPr>
                                <w:t>Remember do not investigate yourself. Do not ask leading questions</w:t>
                              </w:r>
                              <w:r>
                                <w:rPr>
                                  <w:color w:val="FF0000"/>
                                  <w:sz w:val="14"/>
                                  <w:vertAlign w:val="superscript"/>
                                </w:rPr>
                                <w:t>1</w:t>
                              </w:r>
                              <w:r w:rsidRPr="002052EE">
                                <w:rPr>
                                  <w:color w:val="FF0000"/>
                                  <w:sz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ounded Rectangle 249"/>
                        <wps:cNvSpPr/>
                        <wps:spPr>
                          <a:xfrm>
                            <a:off x="0" y="3609975"/>
                            <a:ext cx="1009403" cy="50470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DB8341C" w14:textId="77777777" w:rsidR="00574475" w:rsidRPr="002052EE" w:rsidRDefault="00574475" w:rsidP="000D2E40">
                              <w:pPr>
                                <w:jc w:val="center"/>
                                <w:rPr>
                                  <w:sz w:val="14"/>
                                </w:rPr>
                              </w:pPr>
                              <w:r>
                                <w:rPr>
                                  <w:sz w:val="14"/>
                                </w:rPr>
                                <w:t>Debrief on 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ounded Rectangle 248"/>
                        <wps:cNvSpPr/>
                        <wps:spPr>
                          <a:xfrm>
                            <a:off x="1247775" y="3600450"/>
                            <a:ext cx="1009403" cy="50470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A3C132B" w14:textId="77777777" w:rsidR="00574475" w:rsidRPr="002052EE" w:rsidRDefault="00574475" w:rsidP="000D2E40">
                              <w:pPr>
                                <w:jc w:val="center"/>
                                <w:rPr>
                                  <w:sz w:val="14"/>
                                </w:rPr>
                              </w:pPr>
                              <w:r>
                                <w:rPr>
                                  <w:sz w:val="14"/>
                                </w:rPr>
                                <w:t>Record details in incident 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Rounded Rectangle 247"/>
                        <wps:cNvSpPr/>
                        <wps:spPr>
                          <a:xfrm>
                            <a:off x="0" y="4352925"/>
                            <a:ext cx="1009403" cy="7143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9F9ABAE" w14:textId="77777777" w:rsidR="00574475" w:rsidRPr="002052EE" w:rsidRDefault="00574475" w:rsidP="000D2E40">
                              <w:pPr>
                                <w:jc w:val="center"/>
                                <w:rPr>
                                  <w:sz w:val="14"/>
                                </w:rPr>
                              </w:pPr>
                              <w:r>
                                <w:rPr>
                                  <w:sz w:val="14"/>
                                </w:rPr>
                                <w:t>Review polices and share experiences and practice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ounded Rectangle 246"/>
                        <wps:cNvSpPr/>
                        <wps:spPr>
                          <a:xfrm>
                            <a:off x="1133475" y="4334465"/>
                            <a:ext cx="1181100" cy="9334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6CC631E" w14:textId="77777777" w:rsidR="00574475" w:rsidRPr="002052EE" w:rsidRDefault="00574475" w:rsidP="000D2E40">
                              <w:pPr>
                                <w:jc w:val="center"/>
                                <w:rPr>
                                  <w:sz w:val="14"/>
                                </w:rPr>
                              </w:pPr>
                              <w:r>
                                <w:rPr>
                                  <w:sz w:val="14"/>
                                </w:rPr>
                                <w:t>Keep incident log up to date and make available to LA, Governing Body etc.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ounded Rectangle 244"/>
                        <wps:cNvSpPr/>
                        <wps:spPr>
                          <a:xfrm>
                            <a:off x="3705225" y="4600575"/>
                            <a:ext cx="860961" cy="415637"/>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D1FFAF6" w14:textId="77777777" w:rsidR="00574475" w:rsidRPr="002052EE" w:rsidRDefault="00574475" w:rsidP="000D2E40">
                              <w:pPr>
                                <w:jc w:val="center"/>
                                <w:rPr>
                                  <w:sz w:val="14"/>
                                </w:rPr>
                              </w:pPr>
                              <w:r>
                                <w:rPr>
                                  <w:sz w:val="14"/>
                                </w:rPr>
                                <w:t>Await Polic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ounded Rectangle 243"/>
                        <wps:cNvSpPr/>
                        <wps:spPr>
                          <a:xfrm>
                            <a:off x="3028950" y="5191108"/>
                            <a:ext cx="1238250" cy="795647"/>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ADBCBA3" w14:textId="77777777" w:rsidR="00574475" w:rsidRPr="002052EE" w:rsidRDefault="00574475" w:rsidP="000D2E40">
                              <w:pPr>
                                <w:jc w:val="center"/>
                                <w:rPr>
                                  <w:sz w:val="14"/>
                                </w:rPr>
                              </w:pPr>
                              <w:r>
                                <w:rPr>
                                  <w:sz w:val="14"/>
                                </w:rPr>
                                <w:t>If no illegal activity or material is confirmed, then revert to internal 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ounded Rectangle 242"/>
                        <wps:cNvSpPr/>
                        <wps:spPr>
                          <a:xfrm>
                            <a:off x="4486275" y="5143500"/>
                            <a:ext cx="1009015" cy="145732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4B2CFD4" w14:textId="77777777" w:rsidR="00574475" w:rsidRPr="002052EE" w:rsidRDefault="00574475" w:rsidP="000D2E40">
                              <w:pPr>
                                <w:jc w:val="center"/>
                                <w:rPr>
                                  <w:sz w:val="14"/>
                                </w:rPr>
                              </w:pPr>
                              <w:r>
                                <w:rPr>
                                  <w:sz w:val="14"/>
                                </w:rPr>
                                <w:t>If illegal activity or materials are confirmed, allow Police or relevant authority to complete their investigation and seek advice from the relevant professional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ounded Rectangle 25"/>
                        <wps:cNvSpPr/>
                        <wps:spPr>
                          <a:xfrm>
                            <a:off x="0" y="5229225"/>
                            <a:ext cx="949325" cy="37528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18E5E96" w14:textId="77777777" w:rsidR="00574475" w:rsidRPr="002052EE" w:rsidRDefault="00574475" w:rsidP="000D2E40">
                              <w:pPr>
                                <w:jc w:val="center"/>
                                <w:rPr>
                                  <w:sz w:val="14"/>
                                </w:rPr>
                              </w:pPr>
                              <w:r>
                                <w:rPr>
                                  <w:sz w:val="14"/>
                                </w:rPr>
                                <w:t>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ounded Rectangle 26"/>
                        <wps:cNvSpPr/>
                        <wps:spPr>
                          <a:xfrm>
                            <a:off x="0" y="5848350"/>
                            <a:ext cx="949325" cy="3467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7D9974F" w14:textId="77777777" w:rsidR="00574475" w:rsidRPr="002052EE" w:rsidRDefault="00574475" w:rsidP="000D2E40">
                              <w:pPr>
                                <w:jc w:val="center"/>
                                <w:rPr>
                                  <w:sz w:val="14"/>
                                </w:rPr>
                              </w:pPr>
                              <w:r>
                                <w:rPr>
                                  <w:sz w:val="14"/>
                                </w:rPr>
                                <w:t>Monitor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Elbow Connector 227"/>
                        <wps:cNvCnPr/>
                        <wps:spPr>
                          <a:xfrm>
                            <a:off x="3590925" y="304800"/>
                            <a:ext cx="484496" cy="293427"/>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9" name="Elbow Connector 239"/>
                        <wps:cNvCnPr/>
                        <wps:spPr>
                          <a:xfrm flipH="1">
                            <a:off x="923925" y="304800"/>
                            <a:ext cx="942809" cy="396875"/>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7" name="Rounded Rectangle 27"/>
                        <wps:cNvSpPr/>
                        <wps:spPr>
                          <a:xfrm>
                            <a:off x="47625" y="6638925"/>
                            <a:ext cx="2434442" cy="8134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DCF4C67" w14:textId="77777777" w:rsidR="00574475" w:rsidRPr="002052EE" w:rsidRDefault="00574475" w:rsidP="000D2E40">
                              <w:pPr>
                                <w:jc w:val="center"/>
                                <w:rPr>
                                  <w:color w:val="FF0000"/>
                                  <w:sz w:val="14"/>
                                </w:rPr>
                              </w:pPr>
                              <w:r>
                                <w:rPr>
                                  <w:sz w:val="14"/>
                                </w:rPr>
                                <w:t>The DSP/Headteacher is responsible for wellbeing and as such should be informed of anything that places a child at risk, BUT safeguarding procedures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ounded Rectangle 240"/>
                        <wps:cNvSpPr/>
                        <wps:spPr>
                          <a:xfrm>
                            <a:off x="2867025" y="6819900"/>
                            <a:ext cx="2434442" cy="8134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C88D17E" w14:textId="77777777" w:rsidR="00574475" w:rsidRPr="002052EE" w:rsidRDefault="00574475" w:rsidP="000D2E40">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Elbow Connector 31"/>
                        <wps:cNvCnPr/>
                        <wps:spPr>
                          <a:xfrm>
                            <a:off x="4581525" y="4781550"/>
                            <a:ext cx="403192" cy="361125"/>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41" name="Elbow Connector 241"/>
                        <wps:cNvCnPr/>
                        <wps:spPr>
                          <a:xfrm flipH="1">
                            <a:off x="228600" y="2647950"/>
                            <a:ext cx="237506" cy="966478"/>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028700" y="3857625"/>
                            <a:ext cx="207818" cy="593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466725" y="412432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447675" y="562927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4133850" y="44386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4981575" y="660082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1504950" y="2619375"/>
                            <a:ext cx="2197289" cy="2940917"/>
                            <a:chOff x="0" y="0"/>
                            <a:chExt cx="2197289" cy="2940917"/>
                          </a:xfrm>
                        </wpg:grpSpPr>
                        <wps:wsp>
                          <wps:cNvPr id="22" name="Elbow Connector 22"/>
                          <wps:cNvCnPr/>
                          <wps:spPr>
                            <a:xfrm flipH="1" flipV="1">
                              <a:off x="0" y="0"/>
                              <a:ext cx="2197289" cy="2149523"/>
                            </a:xfrm>
                            <a:prstGeom prst="bentConnector3">
                              <a:avLst>
                                <a:gd name="adj1" fmla="val 4561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65"/>
                          <wps:cNvCnPr/>
                          <wps:spPr>
                            <a:xfrm rot="10800000">
                              <a:off x="1186004" y="2113984"/>
                              <a:ext cx="353085" cy="826933"/>
                            </a:xfrm>
                            <a:prstGeom prst="bentConnector3">
                              <a:avLst>
                                <a:gd name="adj1" fmla="val 97133"/>
                              </a:avLst>
                            </a:prstGeom>
                            <a:ln w="28575">
                              <a:tailEnd type="none"/>
                            </a:ln>
                          </wps:spPr>
                          <wps:style>
                            <a:lnRef idx="1">
                              <a:schemeClr val="accent1"/>
                            </a:lnRef>
                            <a:fillRef idx="0">
                              <a:schemeClr val="accent1"/>
                            </a:fillRef>
                            <a:effectRef idx="0">
                              <a:schemeClr val="accent1"/>
                            </a:effectRef>
                            <a:fontRef idx="minor">
                              <a:schemeClr val="tx1"/>
                            </a:fontRef>
                          </wps:style>
                          <wps:bodyPr/>
                        </wps:wsp>
                      </wpg:grpSp>
                      <wps:wsp>
                        <wps:cNvPr id="237" name="Straight Arrow Connector 237"/>
                        <wps:cNvCnPr/>
                        <wps:spPr>
                          <a:xfrm>
                            <a:off x="923925" y="1971675"/>
                            <a:ext cx="0" cy="13879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2E78E28" id="Group 30" o:spid="_x0000_s1033" style="position:absolute;margin-left:0;margin-top:-.8pt;width:432.7pt;height:601.05pt;z-index:251658250;mso-position-horizontal:center;mso-position-horizontal-relative:margin" coordsize="54952,7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">
                <v:shapetype id="_x0000_t32" coordsize="21600,21600" o:spt="32" o:oned="t" path="m,l21600,21600e" filled="f">
                  <v:path arrowok="t" fillok="f" o:connecttype="none"/>
                  <o:lock v:ext="edit" shapetype="t"/>
                </v:shapetype>
                <v:shape id="Straight Arrow Connector 46" o:spid="_x0000_s1034" type="#_x0000_t32" style="position:absolute;left:4572;top:50101;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" strokecolor="#4f81bd [3204]" strokeweight="2.25pt">
                  <v:stroke endarrow="block"/>
                </v:shape>
                <v:shape id="Straight Arrow Connector 62" o:spid="_x0000_s1035" type="#_x0000_t32" style="position:absolute;left:40957;top:13430;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" strokecolor="#4579b8 [3044]" strokeweight="2.25pt">
                  <v:stroke endarrow="block"/>
                </v:shape>
                <v:shape id="Straight Arrow Connector 44" o:spid="_x0000_s1036" type="#_x0000_t32" style="position:absolute;left:17240;top:41148;width:0;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" strokecolor="#4f81bd [3204]" strokeweight="2.25pt">
                  <v:stroke endarrow="block"/>
                </v:shape>
                <v:shape id="Straight Arrow Connector 50" o:spid="_x0000_s1037" type="#_x0000_t32" style="position:absolute;left:41052;top:29337;width:0;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" strokecolor="#4f81bd [3204]" strokeweight="2.25pt">
                  <v:stroke endarrow="block"/>
                </v:shape>
                <v:roundrect id="Rounded Rectangle 235" o:spid="_x0000_s1038" style="position:absolute;left:18954;width:16860;height:55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" fillcolor="white [3201]" strokecolor="#4bacc6 [3208]" strokeweight="2pt">
                  <v:textbox>
                    <w:txbxContent>
                      <w:p w14:paraId="1DFE118D" w14:textId="77777777" w:rsidR="00574475" w:rsidRDefault="00574475" w:rsidP="000D2E40">
                        <w:pPr>
                          <w:jc w:val="center"/>
                        </w:pPr>
                        <w:r>
                          <w:t>Online Safety Incident</w:t>
                        </w:r>
                      </w:p>
                    </w:txbxContent>
                  </v:textbox>
                </v:roundrect>
                <v:roundrect id="Rounded Rectangle 236" o:spid="_x0000_s1039" style="position:absolute;left:1333;top:7113;width:16478;height:37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36F41794" w14:textId="77777777" w:rsidR="00574475" w:rsidRPr="002052EE" w:rsidRDefault="00574475" w:rsidP="000D2E40">
                        <w:pPr>
                          <w:jc w:val="center"/>
                          <w:rPr>
                            <w:sz w:val="14"/>
                          </w:rPr>
                        </w:pPr>
                        <w:r w:rsidRPr="002052EE">
                          <w:rPr>
                            <w:sz w:val="14"/>
                          </w:rPr>
                          <w:t>Unsuitable materials</w:t>
                        </w:r>
                        <w:r>
                          <w:rPr>
                            <w:sz w:val="14"/>
                          </w:rPr>
                          <w:t xml:space="preserve"> or activity</w:t>
                        </w:r>
                      </w:p>
                    </w:txbxContent>
                  </v:textbox>
                </v:roundrect>
                <v:roundrect id="Rounded Rectangle 234" o:spid="_x0000_s1040" style="position:absolute;left:31813;top:6000;width:19856;height:7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3B957D27" w14:textId="77777777" w:rsidR="00574475" w:rsidRDefault="00574475" w:rsidP="000D2E40">
                        <w:pPr>
                          <w:jc w:val="center"/>
                          <w:rPr>
                            <w:sz w:val="14"/>
                          </w:rPr>
                        </w:pPr>
                        <w:r w:rsidRPr="009B2F6A">
                          <w:rPr>
                            <w:sz w:val="14"/>
                          </w:rPr>
                          <w:t>Illegal materials or activities found or suspected</w:t>
                        </w:r>
                      </w:p>
                      <w:p w14:paraId="70EF1430" w14:textId="77777777" w:rsidR="00574475" w:rsidRDefault="00574475" w:rsidP="000D2E40">
                        <w:pPr>
                          <w:jc w:val="center"/>
                          <w:rPr>
                            <w:sz w:val="14"/>
                          </w:rPr>
                        </w:pPr>
                        <w:r>
                          <w:rPr>
                            <w:sz w:val="14"/>
                          </w:rPr>
                          <w:t>(Child at no immediate risk/immediate risk</w:t>
                        </w:r>
                      </w:p>
                      <w:p w14:paraId="1EE6592B" w14:textId="77777777" w:rsidR="00574475" w:rsidRPr="009B2F6A" w:rsidRDefault="00574475" w:rsidP="000D2E40">
                        <w:pPr>
                          <w:jc w:val="center"/>
                          <w:rPr>
                            <w:sz w:val="14"/>
                          </w:rPr>
                        </w:pPr>
                        <w:r>
                          <w:rPr>
                            <w:sz w:val="14"/>
                          </w:rPr>
                          <w:t xml:space="preserve">Staff/Volunteer or </w:t>
                        </w:r>
                        <w:proofErr w:type="gramStart"/>
                        <w:r>
                          <w:rPr>
                            <w:sz w:val="14"/>
                          </w:rPr>
                          <w:t>other</w:t>
                        </w:r>
                        <w:proofErr w:type="gramEnd"/>
                        <w:r>
                          <w:rPr>
                            <w:sz w:val="14"/>
                          </w:rPr>
                          <w:t xml:space="preserve"> adult)</w:t>
                        </w:r>
                      </w:p>
                    </w:txbxContent>
                  </v:textbox>
                </v:roundrect>
                <v:roundrect id="Rounded Rectangle 228" o:spid="_x0000_s1041" style="position:absolute;left:29483;top:14814;width:23812;height:48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0A034C5F" w14:textId="77777777" w:rsidR="00574475" w:rsidRPr="00E54F06" w:rsidRDefault="00574475" w:rsidP="000D2E40">
                        <w:pPr>
                          <w:jc w:val="center"/>
                          <w:rPr>
                            <w:sz w:val="14"/>
                            <w:lang w:val="en-US"/>
                          </w:rPr>
                        </w:pPr>
                        <w:r>
                          <w:rPr>
                            <w:sz w:val="14"/>
                            <w:lang w:val="en-US"/>
                          </w:rPr>
                          <w:t>Initial review/Professional strategy meeting with Designated Safeguarding Person (DSP)/ Senior team</w:t>
                        </w:r>
                      </w:p>
                    </w:txbxContent>
                  </v:textbox>
                </v:roundrect>
                <v:roundrect id="Rounded Rectangle 238" o:spid="_x0000_s1042" style="position:absolute;left:476;top:13049;width:18478;height:6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4D395BF0" w14:textId="77777777" w:rsidR="00574475" w:rsidRPr="002052EE" w:rsidRDefault="00574475" w:rsidP="000D2E40">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v:textbox>
                </v:roundrect>
                <v:roundrect id="Rounded Rectangle 226" o:spid="_x0000_s1043" style="position:absolute;left:28003;top:21335;width:26949;height:8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253A46C0" w14:textId="77777777" w:rsidR="00574475" w:rsidRDefault="00574475" w:rsidP="000D2E40">
                        <w:pPr>
                          <w:jc w:val="center"/>
                          <w:rPr>
                            <w:sz w:val="14"/>
                          </w:rPr>
                        </w:pPr>
                        <w:r>
                          <w:rPr>
                            <w:sz w:val="14"/>
                          </w:rPr>
                          <w:t>Report to Police using any number and report under local safeguarding arrangements.</w:t>
                        </w:r>
                      </w:p>
                      <w:p w14:paraId="47B8F78F" w14:textId="77777777" w:rsidR="00574475" w:rsidRPr="00920C40" w:rsidRDefault="00574475" w:rsidP="000D2E40">
                        <w:pPr>
                          <w:jc w:val="center"/>
                          <w:rPr>
                            <w:color w:val="FF0000"/>
                            <w:sz w:val="14"/>
                          </w:rPr>
                        </w:pPr>
                        <w:r w:rsidRPr="00920C40">
                          <w:rPr>
                            <w:color w:val="FF0000"/>
                            <w:sz w:val="14"/>
                          </w:rPr>
                          <w:t>DO NOT DELAY, if you have any concerns, report them immediately.</w:t>
                        </w:r>
                      </w:p>
                    </w:txbxContent>
                  </v:textbox>
                </v:roundrect>
                <v:roundrect id="Rounded Rectangle 245" o:spid="_x0000_s1044" style="position:absolute;left:35337;top:31813;width:12054;height:124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7EEBABE5" w14:textId="77777777" w:rsidR="00574475" w:rsidRDefault="00574475" w:rsidP="000D2E40">
                        <w:pPr>
                          <w:jc w:val="center"/>
                          <w:rPr>
                            <w:sz w:val="14"/>
                          </w:rPr>
                        </w:pPr>
                        <w:r>
                          <w:rPr>
                            <w:sz w:val="14"/>
                          </w:rPr>
                          <w:t>Secure and preserve evidence.</w:t>
                        </w:r>
                      </w:p>
                      <w:p w14:paraId="322E6C33" w14:textId="77777777" w:rsidR="00574475" w:rsidRPr="00AD13E1" w:rsidRDefault="00574475" w:rsidP="000D2E40">
                        <w:pPr>
                          <w:jc w:val="center"/>
                          <w:rPr>
                            <w:color w:val="FF0000"/>
                            <w:sz w:val="14"/>
                            <w:vertAlign w:val="superscript"/>
                          </w:rPr>
                        </w:pPr>
                        <w:r w:rsidRPr="002052EE">
                          <w:rPr>
                            <w:color w:val="FF0000"/>
                            <w:sz w:val="14"/>
                          </w:rPr>
                          <w:t>Remember do not investigate yourself. Do not ask leading questions</w:t>
                        </w:r>
                        <w:r>
                          <w:rPr>
                            <w:color w:val="FF0000"/>
                            <w:sz w:val="14"/>
                            <w:vertAlign w:val="superscript"/>
                          </w:rPr>
                          <w:t>1</w:t>
                        </w:r>
                        <w:r w:rsidRPr="002052EE">
                          <w:rPr>
                            <w:color w:val="FF0000"/>
                            <w:sz w:val="14"/>
                          </w:rPr>
                          <w:t>.</w:t>
                        </w:r>
                      </w:p>
                    </w:txbxContent>
                  </v:textbox>
                </v:roundrect>
                <v:roundrect id="Rounded Rectangle 249" o:spid="_x0000_s1045" style="position:absolute;top:36099;width:10094;height:50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2DB8341C" w14:textId="77777777" w:rsidR="00574475" w:rsidRPr="002052EE" w:rsidRDefault="00574475" w:rsidP="000D2E40">
                        <w:pPr>
                          <w:jc w:val="center"/>
                          <w:rPr>
                            <w:sz w:val="14"/>
                          </w:rPr>
                        </w:pPr>
                        <w:r>
                          <w:rPr>
                            <w:sz w:val="14"/>
                          </w:rPr>
                          <w:t>Debrief on online safety incident</w:t>
                        </w:r>
                      </w:p>
                    </w:txbxContent>
                  </v:textbox>
                </v:roundrect>
                <v:roundrect id="Rounded Rectangle 248" o:spid="_x0000_s1046" style="position:absolute;left:12477;top:36004;width:10094;height:50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3A3C132B" w14:textId="77777777" w:rsidR="00574475" w:rsidRPr="002052EE" w:rsidRDefault="00574475" w:rsidP="000D2E40">
                        <w:pPr>
                          <w:jc w:val="center"/>
                          <w:rPr>
                            <w:sz w:val="14"/>
                          </w:rPr>
                        </w:pPr>
                        <w:r>
                          <w:rPr>
                            <w:sz w:val="14"/>
                          </w:rPr>
                          <w:t>Record details in incident log</w:t>
                        </w:r>
                      </w:p>
                    </w:txbxContent>
                  </v:textbox>
                </v:roundrect>
                <v:roundrect id="Rounded Rectangle 247" o:spid="_x0000_s1047" style="position:absolute;top:43529;width:10094;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39F9ABAE" w14:textId="77777777" w:rsidR="00574475" w:rsidRPr="002052EE" w:rsidRDefault="00574475" w:rsidP="000D2E40">
                        <w:pPr>
                          <w:jc w:val="center"/>
                          <w:rPr>
                            <w:sz w:val="14"/>
                          </w:rPr>
                        </w:pPr>
                        <w:r>
                          <w:rPr>
                            <w:sz w:val="14"/>
                          </w:rPr>
                          <w:t>Review polices and share experiences and practice as required.</w:t>
                        </w:r>
                      </w:p>
                    </w:txbxContent>
                  </v:textbox>
                </v:roundrect>
                <v:roundrect id="Rounded Rectangle 246" o:spid="_x0000_s1048" style="position:absolute;left:11334;top:43344;width:11811;height:9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26CC631E" w14:textId="77777777" w:rsidR="00574475" w:rsidRPr="002052EE" w:rsidRDefault="00574475" w:rsidP="000D2E40">
                        <w:pPr>
                          <w:jc w:val="center"/>
                          <w:rPr>
                            <w:sz w:val="14"/>
                          </w:rPr>
                        </w:pPr>
                        <w:r>
                          <w:rPr>
                            <w:sz w:val="14"/>
                          </w:rPr>
                          <w:t>Keep incident log up to date and make available to LA, Governing Body etc. as required.</w:t>
                        </w:r>
                      </w:p>
                    </w:txbxContent>
                  </v:textbox>
                </v:roundrect>
                <v:roundrect id="Rounded Rectangle 244" o:spid="_x0000_s1049" style="position:absolute;left:37052;top:46005;width:8609;height:41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6D1FFAF6" w14:textId="77777777" w:rsidR="00574475" w:rsidRPr="002052EE" w:rsidRDefault="00574475" w:rsidP="000D2E40">
                        <w:pPr>
                          <w:jc w:val="center"/>
                          <w:rPr>
                            <w:sz w:val="14"/>
                          </w:rPr>
                        </w:pPr>
                        <w:r>
                          <w:rPr>
                            <w:sz w:val="14"/>
                          </w:rPr>
                          <w:t>Await Police response</w:t>
                        </w:r>
                      </w:p>
                    </w:txbxContent>
                  </v:textbox>
                </v:roundrect>
                <v:roundrect id="Rounded Rectangle 243" o:spid="_x0000_s1050" style="position:absolute;left:30289;top:51911;width:12383;height:7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4ADBCBA3" w14:textId="77777777" w:rsidR="00574475" w:rsidRPr="002052EE" w:rsidRDefault="00574475" w:rsidP="000D2E40">
                        <w:pPr>
                          <w:jc w:val="center"/>
                          <w:rPr>
                            <w:sz w:val="14"/>
                          </w:rPr>
                        </w:pPr>
                        <w:r>
                          <w:rPr>
                            <w:sz w:val="14"/>
                          </w:rPr>
                          <w:t>If no illegal activity or material is confirmed, then revert to internal procedures.</w:t>
                        </w:r>
                      </w:p>
                    </w:txbxContent>
                  </v:textbox>
                </v:roundrect>
                <v:roundrect id="Rounded Rectangle 242" o:spid="_x0000_s1051" style="position:absolute;left:44862;top:51435;width:10090;height:14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34B2CFD4" w14:textId="77777777" w:rsidR="00574475" w:rsidRPr="002052EE" w:rsidRDefault="00574475" w:rsidP="000D2E40">
                        <w:pPr>
                          <w:jc w:val="center"/>
                          <w:rPr>
                            <w:sz w:val="14"/>
                          </w:rPr>
                        </w:pPr>
                        <w:r>
                          <w:rPr>
                            <w:sz w:val="14"/>
                          </w:rPr>
                          <w:t>If illegal activity or materials are confirmed, allow Police or relevant authority to complete their investigation and seek advice from the relevant professional body.</w:t>
                        </w:r>
                      </w:p>
                    </w:txbxContent>
                  </v:textbox>
                </v:roundrect>
                <v:roundrect id="Rounded Rectangle 25" o:spid="_x0000_s1052" style="position:absolute;top:52292;width:9493;height:3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118E5E96" w14:textId="77777777" w:rsidR="00574475" w:rsidRPr="002052EE" w:rsidRDefault="00574475" w:rsidP="000D2E40">
                        <w:pPr>
                          <w:jc w:val="center"/>
                          <w:rPr>
                            <w:sz w:val="14"/>
                          </w:rPr>
                        </w:pPr>
                        <w:r>
                          <w:rPr>
                            <w:sz w:val="14"/>
                          </w:rPr>
                          <w:t>Implement changes</w:t>
                        </w:r>
                      </w:p>
                    </w:txbxContent>
                  </v:textbox>
                </v:roundrect>
                <v:roundrect id="Rounded Rectangle 26" o:spid="_x0000_s1053" style="position:absolute;top:58483;width:9493;height:34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17D9974F" w14:textId="77777777" w:rsidR="00574475" w:rsidRPr="002052EE" w:rsidRDefault="00574475" w:rsidP="000D2E40">
                        <w:pPr>
                          <w:jc w:val="center"/>
                          <w:rPr>
                            <w:sz w:val="14"/>
                          </w:rPr>
                        </w:pPr>
                        <w:r>
                          <w:rPr>
                            <w:sz w:val="14"/>
                          </w:rPr>
                          <w:t>Monitor situa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7" o:spid="_x0000_s1054" type="#_x0000_t34" style="position:absolute;left:35909;top:3048;width:4845;height:29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" adj="21592" strokecolor="#4579b8 [3044]" strokeweight="2.25pt">
                  <v:stroke endarrow="block"/>
                </v:shape>
                <v:shape id="Elbow Connector 239" o:spid="_x0000_s1055" type="#_x0000_t34" style="position:absolute;left:9239;top:3048;width:9428;height:396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" adj="21602" strokecolor="#4579b8 [3044]" strokeweight="2.25pt">
                  <v:stroke endarrow="block"/>
                </v:shape>
                <v:roundrect id="Rounded Rectangle 27" o:spid="_x0000_s1056" style="position:absolute;left:476;top:66389;width:24344;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" fillcolor="white [3201]" strokecolor="#4bacc6 [3208]" strokeweight="2pt">
                  <v:textbox>
                    <w:txbxContent>
                      <w:p w14:paraId="1DCF4C67" w14:textId="77777777" w:rsidR="00574475" w:rsidRPr="002052EE" w:rsidRDefault="00574475" w:rsidP="000D2E40">
                        <w:pPr>
                          <w:jc w:val="center"/>
                          <w:rPr>
                            <w:color w:val="FF0000"/>
                            <w:sz w:val="14"/>
                          </w:rPr>
                        </w:pPr>
                        <w:r>
                          <w:rPr>
                            <w:sz w:val="14"/>
                          </w:rPr>
                          <w:t>The DSP/Headteacher is responsible for wellbeing and as such should be informed of anything that places a child at risk, BUT safeguarding procedures must be followed.</w:t>
                        </w:r>
                      </w:p>
                    </w:txbxContent>
                  </v:textbox>
                </v:roundrect>
                <v:roundrect id="Rounded Rectangle 240" o:spid="_x0000_s1057" style="position:absolute;left:28670;top:68199;width:24344;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2C88D17E" w14:textId="77777777" w:rsidR="00574475" w:rsidRPr="002052EE" w:rsidRDefault="00574475" w:rsidP="000D2E40">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v:textbox>
                </v:roundrect>
                <v:shape id="Elbow Connector 31" o:spid="_x0000_s1058" type="#_x0000_t34" style="position:absolute;left:45815;top:47815;width:4032;height:36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" adj="21592" strokecolor="#4579b8 [3044]" strokeweight="2.25pt">
                  <v:stroke endarrow="block"/>
                </v:shape>
                <v:shape id="Elbow Connector 241" o:spid="_x0000_s1059" type="#_x0000_t34" style="position:absolute;left:2286;top:26479;width:2375;height:966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" adj="21602" strokecolor="#4579b8 [3044]" strokeweight="2.25pt">
                  <v:stroke endarrow="block"/>
                </v:shape>
                <v:shape id="Straight Arrow Connector 37" o:spid="_x0000_s1060" type="#_x0000_t32" style="position:absolute;left:10287;top:38576;width:2078;height: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" strokecolor="#4579b8 [3044]" strokeweight="2.25pt">
                  <v:stroke endarrow="block"/>
                </v:shape>
                <v:shape id="Straight Arrow Connector 45" o:spid="_x0000_s1061" type="#_x0000_t32" style="position:absolute;left:4667;top:4124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" strokecolor="#4f81bd [3204]" strokeweight="2.25pt">
                  <v:stroke endarrow="block"/>
                </v:shape>
                <v:shape id="Straight Arrow Connector 47" o:spid="_x0000_s1062" type="#_x0000_t32" style="position:absolute;left:4476;top:56292;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" strokecolor="#4f81bd [3204]" strokeweight="2.25pt">
                  <v:stroke endarrow="block"/>
                </v:shape>
                <v:shape id="Straight Arrow Connector 67" o:spid="_x0000_s1063" type="#_x0000_t32" style="position:absolute;left:41338;top:4438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" strokecolor="#4579b8 [3044]" strokeweight="2.25pt">
                  <v:stroke endarrow="block"/>
                </v:shape>
                <v:shape id="Straight Arrow Connector 49" o:spid="_x0000_s1064" type="#_x0000_t32" style="position:absolute;left:49815;top:66008;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" strokecolor="#4f81bd [3204]" strokeweight="2.25pt">
                  <v:stroke endarrow="block"/>
                </v:shape>
                <v:group id="Group 18" o:spid="_x0000_s1065" style="position:absolute;left:15049;top:26193;width:21973;height:29409" coordsize="21972,29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Elbow Connector 22" o:spid="_x0000_s1066" type="#_x0000_t34" style="position:absolute;width:21972;height:214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" adj="9853" strokecolor="#4579b8 [3044]" strokeweight="2.25pt">
                    <v:stroke endarrow="block"/>
                  </v:shape>
                  <v:shape id="Straight Arrow Connector 65" o:spid="_x0000_s1067" type="#_x0000_t34" style="position:absolute;left:11860;top:21139;width:3530;height:82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" adj="20981" strokecolor="#4579b8 [3044]" strokeweight="2.25pt"/>
                </v:group>
                <v:shape id="Straight Arrow Connector 237" o:spid="_x0000_s1068" type="#_x0000_t32" style="position:absolute;left:9239;top:19716;width:0;height:1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" strokecolor="#4579b8 [3044]" strokeweight="2.25pt">
                  <v:stroke endarrow="block"/>
                </v:shape>
                <w10:wrap anchorx="margin"/>
              </v:group>
            </w:pict>
          </mc:Fallback>
        </mc:AlternateContent>
      </w:r>
      <w:r w:rsidR="00172307" w:rsidRPr="00345CE2">
        <w:rPr>
          <w:rFonts w:cs="Arial"/>
          <w:noProof/>
          <w:lang w:eastAsia="en-GB"/>
        </w:rPr>
        <mc:AlternateContent>
          <mc:Choice Requires="wps">
            <w:drawing>
              <wp:anchor distT="0" distB="0" distL="114300" distR="114300" simplePos="0" relativeHeight="251658248" behindDoc="0" locked="0" layoutInCell="1" allowOverlap="1" wp14:anchorId="63C09082" wp14:editId="6DDBACFF">
                <wp:simplePos x="0" y="0"/>
                <wp:positionH relativeFrom="column">
                  <wp:posOffset>1268730</wp:posOffset>
                </wp:positionH>
                <wp:positionV relativeFrom="paragraph">
                  <wp:posOffset>699135</wp:posOffset>
                </wp:positionV>
                <wp:extent cx="0" cy="219075"/>
                <wp:effectExtent l="5715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3771FD78">
              <v:shape id="Straight Arrow Connector 23" style="position:absolute;margin-left:99.9pt;margin-top:55.05pt;width:0;height:17.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f81bd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" w14:anchorId="796E94D7">
                <v:stroke endarrow="block"/>
              </v:shape>
            </w:pict>
          </mc:Fallback>
        </mc:AlternateContent>
      </w:r>
      <w:r w:rsidR="00404051" w:rsidRPr="00345CE2">
        <w:rPr>
          <w:rFonts w:cs="Arial"/>
          <w:noProof/>
          <w:lang w:eastAsia="en-GB"/>
        </w:rPr>
        <mc:AlternateContent>
          <mc:Choice Requires="wps">
            <w:drawing>
              <wp:anchor distT="0" distB="0" distL="114300" distR="114300" simplePos="0" relativeHeight="251658247" behindDoc="1" locked="0" layoutInCell="1" allowOverlap="1" wp14:anchorId="473BCCD2" wp14:editId="1F889E9C">
                <wp:simplePos x="0" y="0"/>
                <wp:positionH relativeFrom="column">
                  <wp:posOffset>4450080</wp:posOffset>
                </wp:positionH>
                <wp:positionV relativeFrom="paragraph">
                  <wp:posOffset>1498594</wp:posOffset>
                </wp:positionV>
                <wp:extent cx="0" cy="290195"/>
                <wp:effectExtent l="57150" t="0" r="57150" b="52705"/>
                <wp:wrapNone/>
                <wp:docPr id="59" name="Straight Arrow Connector 59"/>
                <wp:cNvGraphicFramePr/>
                <a:graphic xmlns:a="http://schemas.openxmlformats.org/drawingml/2006/main">
                  <a:graphicData uri="http://schemas.microsoft.com/office/word/2010/wordprocessingShape">
                    <wps:wsp>
                      <wps:cNvCnPr/>
                      <wps:spPr>
                        <a:xfrm>
                          <a:off x="0" y="0"/>
                          <a:ext cx="0" cy="2901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32FD55AB">
              <v:shape id="Straight Arrow Connector 59" style="position:absolute;margin-left:350.4pt;margin-top:118pt;width:0;height:22.8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" w14:anchorId="7E79CFB9">
                <v:stroke endarrow="block"/>
              </v:shape>
            </w:pict>
          </mc:Fallback>
        </mc:AlternateContent>
      </w:r>
      <w:r w:rsidR="00404051" w:rsidRPr="00345CE2">
        <w:rPr>
          <w:rFonts w:cs="Arial"/>
          <w:noProof/>
          <w:lang w:eastAsia="en-GB"/>
        </w:rPr>
        <mc:AlternateContent>
          <mc:Choice Requires="wps">
            <w:drawing>
              <wp:anchor distT="0" distB="0" distL="114300" distR="114300" simplePos="0" relativeHeight="251658249" behindDoc="0" locked="0" layoutInCell="1" allowOverlap="1" wp14:anchorId="096790D4" wp14:editId="573996C5">
                <wp:simplePos x="0" y="0"/>
                <wp:positionH relativeFrom="column">
                  <wp:posOffset>849630</wp:posOffset>
                </wp:positionH>
                <wp:positionV relativeFrom="paragraph">
                  <wp:posOffset>1751330</wp:posOffset>
                </wp:positionV>
                <wp:extent cx="1009403" cy="1270660"/>
                <wp:effectExtent l="57150" t="38100" r="76835" b="100965"/>
                <wp:wrapNone/>
                <wp:docPr id="250" name="Rounded Rectangle 250"/>
                <wp:cNvGraphicFramePr/>
                <a:graphic xmlns:a="http://schemas.openxmlformats.org/drawingml/2006/main">
                  <a:graphicData uri="http://schemas.microsoft.com/office/word/2010/wordprocessingShape">
                    <wps:wsp>
                      <wps:cNvSpPr/>
                      <wps:spPr>
                        <a:xfrm>
                          <a:off x="0" y="0"/>
                          <a:ext cx="1009403" cy="12706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EB3E7B2" w14:textId="77777777" w:rsidR="00574475" w:rsidRPr="002052EE" w:rsidRDefault="00574475" w:rsidP="000D2E40">
                            <w:pPr>
                              <w:jc w:val="center"/>
                              <w:rPr>
                                <w:sz w:val="14"/>
                              </w:rPr>
                            </w:pPr>
                            <w:r>
                              <w:rPr>
                                <w:sz w:val="14"/>
                              </w:rPr>
                              <w:t>If staff/volunteer or child/young person, review the incident and decide upon the appropriate course of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96790D4" id="Rounded Rectangle 250" o:spid="_x0000_s1069" style="position:absolute;margin-left:66.9pt;margin-top:137.9pt;width:79.5pt;height:100.05pt;z-index:251658249;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" fillcolor="#a7bfde [1620]" strokecolor="#4579b8 [3044]">
                <v:fill color2="#e4ecf5 [500]" rotate="t" angle="180" colors="0 #a3c4ff;22938f #bfd5ff;1 #e5eeff" focus="100%" type="gradient"/>
                <v:shadow on="t" color="black" opacity="24903f" origin=",.5" offset="0,.55556mm"/>
                <v:textbox>
                  <w:txbxContent>
                    <w:p w14:paraId="0EB3E7B2" w14:textId="77777777" w:rsidR="00574475" w:rsidRPr="002052EE" w:rsidRDefault="00574475" w:rsidP="000D2E40">
                      <w:pPr>
                        <w:jc w:val="center"/>
                        <w:rPr>
                          <w:sz w:val="14"/>
                        </w:rPr>
                      </w:pPr>
                      <w:r>
                        <w:rPr>
                          <w:sz w:val="14"/>
                        </w:rPr>
                        <w:t>If staff/volunteer or child/young person, review the incident and decide upon the appropriate course of action.</w:t>
                      </w:r>
                    </w:p>
                  </w:txbxContent>
                </v:textbox>
              </v:roundrect>
            </w:pict>
          </mc:Fallback>
        </mc:AlternateContent>
      </w:r>
      <w:r w:rsidR="000D2E40" w:rsidRPr="00345CE2">
        <w:rPr>
          <w:rFonts w:cs="Arial"/>
          <w:b/>
          <w:szCs w:val="24"/>
        </w:rPr>
        <w:br w:type="page"/>
      </w:r>
    </w:p>
    <w:p w14:paraId="546EB519" w14:textId="56FAB443" w:rsidR="000D2E40" w:rsidRPr="00345CE2" w:rsidRDefault="000D2E40" w:rsidP="000D2E40">
      <w:pPr>
        <w:pStyle w:val="Heading3"/>
        <w:rPr>
          <w:rFonts w:cs="Arial"/>
          <w:b/>
          <w:color w:val="494949"/>
          <w:szCs w:val="24"/>
        </w:rPr>
      </w:pPr>
      <w:r w:rsidRPr="00345CE2">
        <w:rPr>
          <w:rFonts w:cs="Arial"/>
          <w:szCs w:val="24"/>
        </w:rPr>
        <w:t>School actions</w:t>
      </w:r>
    </w:p>
    <w:p w14:paraId="362659B2" w14:textId="77777777" w:rsidR="000D2E40" w:rsidRPr="00345CE2" w:rsidRDefault="000D2E40" w:rsidP="000D2E40">
      <w:pPr>
        <w:rPr>
          <w:rStyle w:val="GridBlueChar"/>
        </w:rPr>
      </w:pPr>
      <w:r w:rsidRPr="00345CE2">
        <w:rPr>
          <w:rFonts w:cs="Arial"/>
        </w:rPr>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345CE2">
        <w:rPr>
          <w:rFonts w:cs="Arial"/>
          <w:color w:val="003EA4"/>
        </w:rPr>
        <w:t xml:space="preserve">: </w:t>
      </w:r>
      <w:r w:rsidRPr="00345CE2">
        <w:rPr>
          <w:rStyle w:val="GridBlueChar"/>
        </w:rPr>
        <w:t>(the school will need to agree upon its own responses and place the ticks in the relevant columns. They may also wish to add additional text to the column(s) on the left to clarify issues. Schools have found it useful to use the charts below at staff meetings/training sessions)</w:t>
      </w:r>
    </w:p>
    <w:p w14:paraId="4AED534F" w14:textId="15C379FC" w:rsidR="003546A7" w:rsidRPr="008A45A1" w:rsidRDefault="003546A7" w:rsidP="003546A7">
      <w:pPr>
        <w:pStyle w:val="Heading2"/>
        <w:rPr>
          <w:rStyle w:val="Blue-Arial10-optionaltext-templatesChar"/>
          <w:rFonts w:eastAsiaTheme="minorEastAsia" w:cs="Arial"/>
          <w:b/>
          <w:color w:val="003EA4"/>
          <w:sz w:val="28"/>
          <w:szCs w:val="28"/>
          <w:highlight w:val="yellow"/>
        </w:rPr>
      </w:pPr>
      <w:bookmarkStart w:id="73" w:name="_Toc99368211"/>
      <w:bookmarkStart w:id="74" w:name="_Toc112767673"/>
      <w:bookmarkStart w:id="75" w:name="_Toc127524312"/>
      <w:bookmarkEnd w:id="70"/>
      <w:r w:rsidRPr="008A45A1">
        <w:rPr>
          <w:rFonts w:cs="Arial"/>
          <w:highlight w:val="yellow"/>
          <w:lang w:eastAsia="en-GB"/>
        </w:rPr>
        <w:t>Responding to Learner Actions</w:t>
      </w:r>
      <w:bookmarkEnd w:id="73"/>
      <w:bookmarkEnd w:id="74"/>
      <w:bookmarkEnd w:id="75"/>
    </w:p>
    <w:tbl>
      <w:tblPr>
        <w:tblW w:w="10200" w:type="dxa"/>
        <w:jc w:val="center"/>
        <w:tblLayout w:type="fixed"/>
        <w:tblCellMar>
          <w:left w:w="0" w:type="dxa"/>
          <w:right w:w="0" w:type="dxa"/>
        </w:tblCellMar>
        <w:tblLook w:val="0000" w:firstRow="0" w:lastRow="0" w:firstColumn="0" w:lastColumn="0" w:noHBand="0" w:noVBand="0"/>
      </w:tblPr>
      <w:tblGrid>
        <w:gridCol w:w="2686"/>
        <w:gridCol w:w="725"/>
        <w:gridCol w:w="1023"/>
        <w:gridCol w:w="726"/>
        <w:gridCol w:w="726"/>
        <w:gridCol w:w="1050"/>
        <w:gridCol w:w="833"/>
        <w:gridCol w:w="726"/>
        <w:gridCol w:w="726"/>
        <w:gridCol w:w="979"/>
      </w:tblGrid>
      <w:tr w:rsidR="003546A7" w:rsidRPr="00345CE2" w14:paraId="1F8A26C1" w14:textId="77777777" w:rsidTr="00322F3B">
        <w:trPr>
          <w:trHeight w:val="2435"/>
          <w:jc w:val="center"/>
        </w:trPr>
        <w:tc>
          <w:tcPr>
            <w:tcW w:w="268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0DA1E5B4" w14:textId="77777777" w:rsidR="003546A7" w:rsidRPr="008A45A1" w:rsidRDefault="003546A7" w:rsidP="00322F3B">
            <w:pPr>
              <w:jc w:val="center"/>
              <w:rPr>
                <w:rFonts w:cs="Arial"/>
                <w:b/>
                <w:highlight w:val="yellow"/>
                <w:lang w:eastAsia="en-GB"/>
              </w:rPr>
            </w:pPr>
            <w:r w:rsidRPr="008A45A1">
              <w:rPr>
                <w:rFonts w:cs="Arial"/>
                <w:b/>
                <w:highlight w:val="yellow"/>
                <w:lang w:eastAsia="en-GB"/>
              </w:rPr>
              <w:t>Incidents</w:t>
            </w:r>
          </w:p>
        </w:tc>
        <w:tc>
          <w:tcPr>
            <w:tcW w:w="725"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16F5E25D"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fer to class teacher/tutor</w:t>
            </w:r>
          </w:p>
        </w:tc>
        <w:tc>
          <w:tcPr>
            <w:tcW w:w="102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71F9D78F"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fer to Head of Department / Principal Teacher / Deputy Head</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18CF779F"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fer to Headteacher</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6A2CCD2D"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fer to Police/Social Work</w:t>
            </w:r>
          </w:p>
        </w:tc>
        <w:tc>
          <w:tcPr>
            <w:tcW w:w="1050"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53C81CF3"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fer to local authority technical support for advice/action</w:t>
            </w:r>
          </w:p>
        </w:tc>
        <w:tc>
          <w:tcPr>
            <w:tcW w:w="83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3F0B7BCE"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Inform parents/carers</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36996C65"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Remove device/ network/internet access rights</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36E0415F" w14:textId="77777777" w:rsidR="003546A7" w:rsidRPr="008A45A1" w:rsidRDefault="003546A7" w:rsidP="00322F3B">
            <w:pPr>
              <w:jc w:val="center"/>
              <w:rPr>
                <w:rFonts w:cs="Arial"/>
                <w:sz w:val="18"/>
                <w:highlight w:val="yellow"/>
                <w:lang w:eastAsia="en-GB"/>
              </w:rPr>
            </w:pPr>
            <w:r w:rsidRPr="008A45A1">
              <w:rPr>
                <w:rFonts w:cs="Arial"/>
                <w:sz w:val="18"/>
                <w:highlight w:val="yellow"/>
                <w:lang w:eastAsia="en-GB"/>
              </w:rPr>
              <w:t>Issue a warning</w:t>
            </w:r>
          </w:p>
        </w:tc>
        <w:tc>
          <w:tcPr>
            <w:tcW w:w="979"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tcPr>
          <w:p w14:paraId="5438BBD1" w14:textId="77777777" w:rsidR="003546A7" w:rsidRPr="00345CE2" w:rsidRDefault="003546A7" w:rsidP="00322F3B">
            <w:pPr>
              <w:jc w:val="center"/>
              <w:rPr>
                <w:rFonts w:cs="Arial"/>
                <w:sz w:val="18"/>
                <w:lang w:eastAsia="en-GB"/>
              </w:rPr>
            </w:pPr>
            <w:r w:rsidRPr="008A45A1">
              <w:rPr>
                <w:rFonts w:cs="Arial"/>
                <w:sz w:val="18"/>
                <w:highlight w:val="yellow"/>
                <w:lang w:eastAsia="en-GB"/>
              </w:rPr>
              <w:t>Further sanction, in line with behaviour policy</w:t>
            </w:r>
          </w:p>
        </w:tc>
      </w:tr>
      <w:tr w:rsidR="003546A7" w:rsidRPr="00345CE2" w14:paraId="6B83D070" w14:textId="77777777" w:rsidTr="00322F3B">
        <w:trPr>
          <w:trHeight w:val="1434"/>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11FD8E30" w14:textId="459C0063" w:rsidR="003546A7" w:rsidRPr="008A45A1" w:rsidRDefault="003546A7" w:rsidP="00322F3B">
            <w:pPr>
              <w:spacing w:after="0"/>
              <w:rPr>
                <w:rFonts w:cs="Arial"/>
                <w:sz w:val="16"/>
                <w:highlight w:val="yellow"/>
                <w:lang w:eastAsia="en-GB"/>
              </w:rPr>
            </w:pPr>
            <w:r w:rsidRPr="008A45A1">
              <w:rPr>
                <w:rFonts w:cs="Arial"/>
                <w:sz w:val="16"/>
                <w:highlight w:val="yellow"/>
                <w:lang w:eastAsia="en-GB"/>
              </w:rPr>
              <w:t xml:space="preserve">Deliberately accessing or trying to access material that could be considered illegal (see list </w:t>
            </w:r>
            <w:hyperlink w:anchor="_User_actions" w:history="1">
              <w:r w:rsidRPr="008A45A1">
                <w:rPr>
                  <w:rStyle w:val="Hyperlink"/>
                  <w:rFonts w:cs="Arial"/>
                  <w:sz w:val="16"/>
                  <w:highlight w:val="yellow"/>
                  <w:lang w:eastAsia="en-GB"/>
                </w:rPr>
                <w:t>in earlier section</w:t>
              </w:r>
            </w:hyperlink>
            <w:r w:rsidRPr="008A45A1">
              <w:rPr>
                <w:rStyle w:val="Hyperlink"/>
                <w:rFonts w:cs="Arial"/>
                <w:sz w:val="16"/>
                <w:highlight w:val="yellow"/>
                <w:lang w:eastAsia="en-GB"/>
              </w:rPr>
              <w:t xml:space="preserve"> on User </w:t>
            </w:r>
            <w:hyperlink w:anchor="_User_actions" w:history="1">
              <w:r w:rsidRPr="008A45A1">
                <w:rPr>
                  <w:rStyle w:val="Hyperlink"/>
                  <w:rFonts w:cs="Arial"/>
                  <w:sz w:val="16"/>
                  <w:highlight w:val="yellow"/>
                  <w:lang w:eastAsia="en-GB"/>
                </w:rPr>
                <w:t>Actions</w:t>
              </w:r>
            </w:hyperlink>
            <w:r w:rsidRPr="008A45A1">
              <w:rPr>
                <w:rFonts w:cs="Arial"/>
                <w:sz w:val="16"/>
                <w:highlight w:val="yellow"/>
                <w:lang w:eastAsia="en-GB"/>
              </w:rPr>
              <w:t xml:space="preserve"> on unsuitable/inappropriate activiti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7447345"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0701DF" w14:textId="77777777" w:rsidR="003546A7" w:rsidRPr="00345CE2" w:rsidRDefault="003546A7" w:rsidP="00322F3B">
            <w:pPr>
              <w:pStyle w:val="body"/>
              <w:jc w:val="center"/>
              <w:rPr>
                <w:rFonts w:ascii="Arial" w:hAnsi="Arial" w:cs="Arial"/>
                <w:color w:val="494949"/>
                <w:sz w:val="16"/>
                <w:lang w:val="en-GB" w:eastAsia="en-GB"/>
              </w:rPr>
            </w:pPr>
            <w:r w:rsidRPr="00345CE2">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DF9FC1" w14:textId="77777777" w:rsidR="003546A7" w:rsidRPr="00345CE2" w:rsidRDefault="003546A7" w:rsidP="00322F3B">
            <w:pPr>
              <w:pStyle w:val="body"/>
              <w:jc w:val="center"/>
              <w:rPr>
                <w:rFonts w:ascii="Arial" w:hAnsi="Arial" w:cs="Arial"/>
                <w:color w:val="494949"/>
                <w:sz w:val="16"/>
                <w:lang w:val="en-GB" w:eastAsia="en-GB"/>
              </w:rPr>
            </w:pPr>
            <w:r w:rsidRPr="00345CE2">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007D7D" w14:textId="77777777" w:rsidR="003546A7" w:rsidRPr="00345CE2" w:rsidRDefault="003546A7" w:rsidP="00322F3B">
            <w:pPr>
              <w:pStyle w:val="body"/>
              <w:jc w:val="center"/>
              <w:rPr>
                <w:rFonts w:ascii="Arial" w:hAnsi="Arial" w:cs="Arial"/>
                <w:color w:val="494949"/>
                <w:sz w:val="16"/>
                <w:lang w:val="en-GB" w:eastAsia="en-GB"/>
              </w:rPr>
            </w:pPr>
            <w:r w:rsidRPr="00345CE2">
              <w:rPr>
                <w:rFonts w:ascii="Gotham Medium" w:hAnsi="Gotham Medium" w:cs="Open Sans Light"/>
              </w:rPr>
              <w:t>X</w:t>
            </w: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DAFE19"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52EF2E"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AE9959"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3D9271"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427F235"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72B8D908" w14:textId="77777777" w:rsidTr="00322F3B">
        <w:trPr>
          <w:trHeight w:val="1691"/>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3AE05C30" w14:textId="77777777" w:rsidR="003546A7" w:rsidRPr="008A45A1" w:rsidRDefault="003546A7" w:rsidP="00322F3B">
            <w:pPr>
              <w:spacing w:after="0"/>
              <w:rPr>
                <w:rFonts w:cs="Arial"/>
                <w:sz w:val="16"/>
                <w:highlight w:val="yellow"/>
                <w:lang w:eastAsia="en-GB"/>
              </w:rPr>
            </w:pPr>
            <w:r w:rsidRPr="008A45A1">
              <w:rPr>
                <w:rFonts w:cs="Arial"/>
                <w:sz w:val="16"/>
                <w:highlight w:val="yellow"/>
                <w:lang w:eastAsia="en-GB"/>
              </w:rPr>
              <w:t>Attempting to access or accessing the school network, using another user’s account (staff or learner) or allowing others to access school network by sharing username and password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3D6EE2" w14:textId="63BA5B96" w:rsidR="003546A7" w:rsidRPr="007D7237" w:rsidRDefault="007D7237" w:rsidP="00322F3B">
            <w:pPr>
              <w:pStyle w:val="Noparagraphstyle"/>
              <w:spacing w:line="240" w:lineRule="auto"/>
              <w:jc w:val="center"/>
              <w:textAlignment w:val="auto"/>
              <w:rPr>
                <w:rFonts w:ascii="Arial" w:hAnsi="Arial" w:cs="Arial"/>
                <w:color w:val="494949"/>
                <w:sz w:val="20"/>
                <w:szCs w:val="24"/>
              </w:rPr>
            </w:pPr>
            <w:r w:rsidRPr="007D7237">
              <w:rPr>
                <w:rFonts w:ascii="Arial" w:hAnsi="Arial" w:cs="Arial"/>
                <w:color w:val="494949"/>
                <w:sz w:val="20"/>
                <w:szCs w:val="24"/>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BD3BEF2" w14:textId="796646E3" w:rsidR="003546A7" w:rsidRPr="007D7237" w:rsidRDefault="007D7237" w:rsidP="00322F3B">
            <w:pPr>
              <w:pStyle w:val="Noparagraphstyle"/>
              <w:spacing w:line="240" w:lineRule="auto"/>
              <w:jc w:val="center"/>
              <w:textAlignment w:val="auto"/>
              <w:rPr>
                <w:rFonts w:ascii="Arial" w:hAnsi="Arial" w:cs="Arial"/>
                <w:color w:val="494949"/>
                <w:sz w:val="20"/>
                <w:szCs w:val="24"/>
              </w:rPr>
            </w:pPr>
            <w:r w:rsidRPr="007D7237">
              <w:rPr>
                <w:rFonts w:ascii="Arial" w:hAnsi="Arial" w:cs="Arial"/>
                <w:color w:val="494949"/>
                <w:sz w:val="20"/>
                <w:szCs w:val="24"/>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5514ADE" w14:textId="7F5883B2" w:rsidR="003546A7" w:rsidRPr="007D7237" w:rsidRDefault="007D7237" w:rsidP="00322F3B">
            <w:pPr>
              <w:pStyle w:val="Noparagraphstyle"/>
              <w:spacing w:line="240" w:lineRule="auto"/>
              <w:jc w:val="center"/>
              <w:textAlignment w:val="auto"/>
              <w:rPr>
                <w:rFonts w:ascii="Arial" w:hAnsi="Arial" w:cs="Arial"/>
                <w:color w:val="494949"/>
                <w:sz w:val="20"/>
                <w:szCs w:val="24"/>
              </w:rPr>
            </w:pPr>
            <w:r w:rsidRPr="007D7237">
              <w:rPr>
                <w:rFonts w:ascii="Arial" w:hAnsi="Arial" w:cs="Arial"/>
                <w:color w:val="494949"/>
                <w:sz w:val="20"/>
                <w:szCs w:val="24"/>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AB1F15B" w14:textId="77777777" w:rsidR="003546A7" w:rsidRPr="007D7237" w:rsidRDefault="003546A7" w:rsidP="00322F3B">
            <w:pPr>
              <w:pStyle w:val="Noparagraphstyle"/>
              <w:spacing w:line="240" w:lineRule="auto"/>
              <w:jc w:val="center"/>
              <w:textAlignment w:val="auto"/>
              <w:rPr>
                <w:rFonts w:ascii="Arial" w:hAnsi="Arial" w:cs="Arial"/>
                <w:color w:val="494949"/>
                <w:sz w:val="20"/>
                <w:szCs w:val="24"/>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784E734" w14:textId="77777777" w:rsidR="003546A7" w:rsidRPr="007D7237" w:rsidRDefault="003546A7" w:rsidP="00322F3B">
            <w:pPr>
              <w:pStyle w:val="Noparagraphstyle"/>
              <w:spacing w:line="240" w:lineRule="auto"/>
              <w:jc w:val="center"/>
              <w:textAlignment w:val="auto"/>
              <w:rPr>
                <w:rFonts w:ascii="Arial" w:hAnsi="Arial" w:cs="Arial"/>
                <w:color w:val="494949"/>
                <w:sz w:val="20"/>
                <w:szCs w:val="24"/>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0A6AA1A" w14:textId="6FCDFC87" w:rsidR="003546A7" w:rsidRPr="007D7237" w:rsidRDefault="007D7237" w:rsidP="00322F3B">
            <w:pPr>
              <w:pStyle w:val="Noparagraphstyle"/>
              <w:spacing w:line="240" w:lineRule="auto"/>
              <w:jc w:val="center"/>
              <w:textAlignment w:val="auto"/>
              <w:rPr>
                <w:rFonts w:ascii="Arial" w:hAnsi="Arial" w:cs="Arial"/>
                <w:color w:val="494949"/>
                <w:sz w:val="20"/>
                <w:szCs w:val="24"/>
              </w:rPr>
            </w:pPr>
            <w:r w:rsidRPr="007D7237">
              <w:rPr>
                <w:rFonts w:ascii="Arial" w:hAnsi="Arial" w:cs="Arial"/>
                <w:color w:val="494949"/>
                <w:sz w:val="20"/>
                <w:szCs w:val="24"/>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D89D15" w14:textId="01C14DB0" w:rsidR="003546A7" w:rsidRPr="007D7237" w:rsidRDefault="007D7237" w:rsidP="00322F3B">
            <w:pPr>
              <w:pStyle w:val="Noparagraphstyle"/>
              <w:spacing w:line="240" w:lineRule="auto"/>
              <w:jc w:val="center"/>
              <w:textAlignment w:val="auto"/>
              <w:rPr>
                <w:rFonts w:ascii="Arial" w:hAnsi="Arial" w:cs="Arial"/>
                <w:color w:val="494949"/>
                <w:sz w:val="20"/>
                <w:szCs w:val="24"/>
              </w:rPr>
            </w:pPr>
            <w:r w:rsidRPr="007D7237">
              <w:rPr>
                <w:rFonts w:ascii="Arial" w:hAnsi="Arial" w:cs="Arial"/>
                <w:color w:val="494949"/>
                <w:sz w:val="20"/>
                <w:szCs w:val="24"/>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0F0F5D"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DCD295D"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35956F97"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386AF8AD" w14:textId="77777777" w:rsidR="003546A7" w:rsidRPr="008A45A1" w:rsidRDefault="003546A7" w:rsidP="00322F3B">
            <w:pPr>
              <w:spacing w:after="0"/>
              <w:rPr>
                <w:rFonts w:cs="Arial"/>
                <w:sz w:val="16"/>
                <w:highlight w:val="yellow"/>
                <w:lang w:eastAsia="en-GB"/>
              </w:rPr>
            </w:pPr>
            <w:r w:rsidRPr="008A45A1">
              <w:rPr>
                <w:rFonts w:cs="Arial"/>
                <w:sz w:val="16"/>
                <w:highlight w:val="yellow"/>
                <w:lang w:eastAsia="en-GB"/>
              </w:rPr>
              <w:t>Corrupting or destroying the data of other user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D2C68E" w14:textId="78713B5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184142" w14:textId="0D686181"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8C2444"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5833C0"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5C61E93"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8FAE5D" w14:textId="408CF45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211221" w14:textId="4C5DAB99"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2C16F02"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1CC4C3C"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5DC8FCFE"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40E6CCDF" w14:textId="77777777" w:rsidR="003546A7" w:rsidRPr="008A45A1" w:rsidRDefault="003546A7" w:rsidP="00322F3B">
            <w:pPr>
              <w:spacing w:after="0"/>
              <w:rPr>
                <w:rFonts w:cs="Arial"/>
                <w:sz w:val="16"/>
                <w:highlight w:val="yellow"/>
                <w:lang w:eastAsia="en-GB"/>
              </w:rPr>
            </w:pPr>
            <w:r w:rsidRPr="008A45A1">
              <w:rPr>
                <w:rFonts w:cs="Arial"/>
                <w:sz w:val="16"/>
                <w:highlight w:val="yellow"/>
                <w:lang w:eastAsia="en-GB"/>
              </w:rPr>
              <w:t>Sending an e-mail, text or message that is regarded as offensive, harassment or of a bullying nature</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4E58C1" w14:textId="66458091"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5AFEAD5" w14:textId="136239A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D0DDFF" w14:textId="2B729832"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E159B3"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3B0E9B"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AC1D68" w14:textId="02CA718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F11B77" w14:textId="32A1C334"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B7614D" w14:textId="2B4935CD"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61C7BE0" w14:textId="2AFF9D7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r>
      <w:tr w:rsidR="003546A7" w:rsidRPr="00345CE2" w14:paraId="46B5382A" w14:textId="77777777" w:rsidTr="00322F3B">
        <w:trPr>
          <w:trHeight w:val="948"/>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029E7F98" w14:textId="77777777" w:rsidR="003546A7" w:rsidRPr="008A45A1" w:rsidRDefault="003546A7" w:rsidP="00322F3B">
            <w:pPr>
              <w:spacing w:after="120"/>
              <w:rPr>
                <w:rFonts w:cs="Arial"/>
                <w:sz w:val="16"/>
                <w:highlight w:val="yellow"/>
                <w:lang w:eastAsia="en-GB"/>
              </w:rPr>
            </w:pPr>
            <w:r w:rsidRPr="008A45A1">
              <w:rPr>
                <w:rFonts w:cs="Arial"/>
                <w:sz w:val="16"/>
                <w:highlight w:val="yellow"/>
                <w:lang w:eastAsia="en-GB"/>
              </w:rPr>
              <w:t>Unauthorised downloading or uploading of files or use of file sharing.</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591A7D0" w14:textId="3A4B9D7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DF95E2" w14:textId="01E5464A"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85B5E1" w14:textId="53C626C0"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79F23C0"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2B3A44"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867216A"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779A9C3"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17277E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6EBF7F"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4B1F2AC0"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3138729C" w14:textId="77777777" w:rsidR="003546A7" w:rsidRPr="00345CE2" w:rsidRDefault="003546A7" w:rsidP="00322F3B">
            <w:pPr>
              <w:spacing w:after="120"/>
              <w:rPr>
                <w:rFonts w:cs="Arial"/>
                <w:sz w:val="16"/>
                <w:lang w:eastAsia="en-GB"/>
              </w:rPr>
            </w:pPr>
            <w:r w:rsidRPr="008A45A1">
              <w:rPr>
                <w:rFonts w:cs="Arial"/>
                <w:sz w:val="16"/>
                <w:highlight w:val="yellow"/>
                <w:lang w:eastAsia="en-GB"/>
              </w:rPr>
              <w:t>Using proxy sites or other means to subvert the school’s filtering system.</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918BDC" w14:textId="154D0E1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AF51D0" w14:textId="48237E66"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7E258B3" w14:textId="14B4DF4E"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71B772"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2978A40" w14:textId="79E77B6A"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9F7A36" w14:textId="7CED9DEA"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32055F6" w14:textId="12139BC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8EB162" w14:textId="73C9717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37CF78"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7D523F97"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05B7E0D8" w14:textId="77777777" w:rsidR="003546A7" w:rsidRPr="008A45A1" w:rsidRDefault="003546A7" w:rsidP="00322F3B">
            <w:pPr>
              <w:spacing w:after="120"/>
              <w:rPr>
                <w:rFonts w:cs="Arial"/>
                <w:sz w:val="16"/>
                <w:highlight w:val="yellow"/>
                <w:lang w:eastAsia="en-GB"/>
              </w:rPr>
            </w:pPr>
            <w:r w:rsidRPr="008A45A1">
              <w:rPr>
                <w:rFonts w:cs="Arial"/>
                <w:sz w:val="16"/>
                <w:highlight w:val="yellow"/>
                <w:lang w:eastAsia="en-GB"/>
              </w:rPr>
              <w:t>Accidentally accessing offensive or pornographic material and failing to report the inciden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3970D1"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AA0488" w14:textId="0FAAB2E1"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D7C7998" w14:textId="0871C54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51B228" w14:textId="429BF19C"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2C7EC5" w14:textId="407687A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084E64" w14:textId="42D00D53"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FB431DC"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E9B57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6E3697A"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64280EC8"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575E6EA1" w14:textId="77777777" w:rsidR="003546A7" w:rsidRPr="008A45A1" w:rsidRDefault="003546A7" w:rsidP="00322F3B">
            <w:pPr>
              <w:spacing w:after="120"/>
              <w:rPr>
                <w:rFonts w:cs="Arial"/>
                <w:sz w:val="16"/>
                <w:highlight w:val="yellow"/>
                <w:lang w:eastAsia="en-GB"/>
              </w:rPr>
            </w:pPr>
            <w:r w:rsidRPr="008A45A1">
              <w:rPr>
                <w:rFonts w:cs="Arial"/>
                <w:sz w:val="16"/>
                <w:highlight w:val="yellow"/>
                <w:lang w:eastAsia="en-GB"/>
              </w:rPr>
              <w:t>Deliberately accessing or trying to access offensive or pornographic materia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CC6EA2F"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12E2CB" w14:textId="229D130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9357CB" w14:textId="7EF05466"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9BDC9E" w14:textId="7390B9F2"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6B5304" w14:textId="64E2D13A"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5CB471" w14:textId="123A75A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8333C9" w14:textId="40435BE6"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D666C99" w14:textId="6C8187C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D612DD5"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4055C496" w14:textId="77777777" w:rsidTr="00322F3B">
        <w:trPr>
          <w:trHeight w:val="141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6FCBF6A7" w14:textId="77777777" w:rsidR="003546A7" w:rsidRPr="008A45A1" w:rsidRDefault="003546A7" w:rsidP="00322F3B">
            <w:pPr>
              <w:spacing w:after="120"/>
              <w:rPr>
                <w:rFonts w:cs="Arial"/>
                <w:sz w:val="16"/>
                <w:szCs w:val="16"/>
                <w:highlight w:val="yellow"/>
                <w:lang w:eastAsia="en-GB"/>
              </w:rPr>
            </w:pPr>
            <w:r w:rsidRPr="008A45A1">
              <w:rPr>
                <w:rFonts w:cs="Arial"/>
                <w:sz w:val="16"/>
                <w:szCs w:val="16"/>
                <w:highlight w:val="yellow"/>
                <w:lang w:eastAsia="en-GB"/>
              </w:rPr>
              <w:t>Receipt or transmission of material that infringes the copyright of another person or infringes the Data Protection Ac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C2695D"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510901" w14:textId="70A52113"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D31459" w14:textId="16A5C5E2"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C081E2"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643ACFE" w14:textId="732968C8"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5069B6"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F43201"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2EFD65"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BBEBE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627B15DD"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35639183" w14:textId="77777777" w:rsidR="003546A7" w:rsidRPr="008A45A1" w:rsidRDefault="003546A7" w:rsidP="00322F3B">
            <w:pPr>
              <w:spacing w:after="120"/>
              <w:rPr>
                <w:rFonts w:cs="Arial"/>
                <w:sz w:val="16"/>
                <w:szCs w:val="16"/>
                <w:highlight w:val="yellow"/>
                <w:lang w:eastAsia="en-GB"/>
              </w:rPr>
            </w:pPr>
            <w:r w:rsidRPr="008A45A1">
              <w:rPr>
                <w:rFonts w:cs="Arial"/>
                <w:sz w:val="16"/>
                <w:szCs w:val="16"/>
                <w:highlight w:val="yellow"/>
                <w:lang w:eastAsia="en-GB"/>
              </w:rPr>
              <w:t>Unauthorised use of digital devices (including taking imag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7D216AC" w14:textId="09F2DC07"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BC9448" w14:textId="44EFB16A"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917928"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9E1B5B1"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304300D"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2B43A04" w14:textId="67C10B98"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7227662" w14:textId="73E6A453"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02459A7" w14:textId="723B09B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904385"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4B2168CA"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2702A33E" w14:textId="77777777" w:rsidR="003546A7" w:rsidRPr="008A45A1" w:rsidRDefault="003546A7" w:rsidP="00322F3B">
            <w:pPr>
              <w:spacing w:after="120"/>
              <w:rPr>
                <w:rFonts w:cs="Arial"/>
                <w:sz w:val="16"/>
                <w:szCs w:val="16"/>
                <w:highlight w:val="yellow"/>
                <w:lang w:eastAsia="en-GB"/>
              </w:rPr>
            </w:pPr>
            <w:r w:rsidRPr="008A45A1">
              <w:rPr>
                <w:rFonts w:cs="Arial"/>
                <w:sz w:val="16"/>
                <w:szCs w:val="16"/>
                <w:highlight w:val="yellow"/>
                <w:lang w:eastAsia="en-GB"/>
              </w:rPr>
              <w:t>Unauthorised use of online servic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3D40D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7ED3E3C" w14:textId="2E925459"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379849A" w14:textId="5ED50E4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7E0C4A3"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E48000" w14:textId="5C8B15ED"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D0F513A"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ABCDA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CFD4042" w14:textId="3A76042D"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96ED7B"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593F3A4A"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5BBDF6CE" w14:textId="77777777" w:rsidR="003546A7" w:rsidRPr="008A45A1" w:rsidRDefault="003546A7" w:rsidP="00322F3B">
            <w:pPr>
              <w:spacing w:after="120"/>
              <w:rPr>
                <w:rFonts w:cs="Arial"/>
                <w:sz w:val="16"/>
                <w:highlight w:val="yellow"/>
                <w:lang w:eastAsia="en-GB"/>
              </w:rPr>
            </w:pPr>
            <w:r w:rsidRPr="008A45A1">
              <w:rPr>
                <w:rFonts w:cs="Arial"/>
                <w:sz w:val="16"/>
                <w:highlight w:val="yellow"/>
                <w:lang w:eastAsia="en-GB"/>
              </w:rPr>
              <w:t>Actions which could bring the school into disrepute or breach the integrity or the ethos of the scho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1B22C7B"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B6136E3" w14:textId="3EBAB2E6"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B8371E3" w14:textId="1B6DEFDB"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B4FFFC" w14:textId="63977747"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CD3D64" w14:textId="44C7CD03"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B8ECCE" w14:textId="30F2C6A7"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61A5FB" w14:textId="637C41BC"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294D7F" w14:textId="5FA2A054"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8EEDA1"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r>
      <w:tr w:rsidR="003546A7" w:rsidRPr="00345CE2" w14:paraId="54800059" w14:textId="77777777" w:rsidTr="00322F3B">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tcPr>
          <w:p w14:paraId="69AC0C03" w14:textId="77777777" w:rsidR="003546A7" w:rsidRPr="008A45A1" w:rsidRDefault="003546A7" w:rsidP="00322F3B">
            <w:pPr>
              <w:spacing w:after="120"/>
              <w:rPr>
                <w:rFonts w:cs="Arial"/>
                <w:sz w:val="16"/>
                <w:highlight w:val="yellow"/>
                <w:lang w:eastAsia="en-GB"/>
              </w:rPr>
            </w:pPr>
            <w:r w:rsidRPr="008A45A1">
              <w:rPr>
                <w:rFonts w:cs="Arial"/>
                <w:sz w:val="16"/>
                <w:highlight w:val="yellow"/>
                <w:lang w:eastAsia="en-GB"/>
              </w:rPr>
              <w:t>Continued infringements of the above, following previous warnings or sanction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55B4D9"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078F92"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1BAA5B" w14:textId="39C0381F"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C63487D"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7E0BEAC" w14:textId="0F834379"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FFAF77"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2FB400B" w14:textId="5DF1DF7E"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D4E1B4" w14:textId="77777777" w:rsidR="003546A7" w:rsidRPr="00345CE2" w:rsidRDefault="003546A7" w:rsidP="00322F3B">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E38C09" w14:textId="1E35DBD3" w:rsidR="003546A7" w:rsidRPr="00345CE2" w:rsidRDefault="007D7237" w:rsidP="00322F3B">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r>
    </w:tbl>
    <w:p w14:paraId="4D9A3052" w14:textId="77777777" w:rsidR="003546A7" w:rsidRPr="00345CE2" w:rsidRDefault="003546A7" w:rsidP="003546A7">
      <w:bookmarkStart w:id="76" w:name="_Toc29915715"/>
      <w:bookmarkStart w:id="77" w:name="_Toc61445991"/>
      <w:bookmarkStart w:id="78" w:name="_Toc61452111"/>
    </w:p>
    <w:p w14:paraId="2F3C9966" w14:textId="77777777" w:rsidR="003546A7" w:rsidRPr="00345CE2" w:rsidRDefault="003546A7" w:rsidP="003546A7">
      <w:pPr>
        <w:spacing w:after="200" w:line="276" w:lineRule="auto"/>
        <w:jc w:val="left"/>
      </w:pPr>
      <w:r w:rsidRPr="00345CE2">
        <w:br w:type="page"/>
      </w:r>
    </w:p>
    <w:p w14:paraId="42D5AF34" w14:textId="24B96234" w:rsidR="003546A7" w:rsidRPr="00345CE2" w:rsidRDefault="003546A7" w:rsidP="003546A7">
      <w:pPr>
        <w:pStyle w:val="Heading2"/>
        <w:ind w:left="-567"/>
        <w:rPr>
          <w:rFonts w:cs="Arial"/>
          <w:bCs w:val="0"/>
          <w:szCs w:val="28"/>
        </w:rPr>
      </w:pPr>
      <w:bookmarkStart w:id="79" w:name="_Toc99368212"/>
      <w:bookmarkStart w:id="80" w:name="_Toc112767674"/>
      <w:bookmarkStart w:id="81" w:name="_Toc127524313"/>
      <w:r w:rsidRPr="00D06526">
        <w:rPr>
          <w:rFonts w:cs="Arial"/>
          <w:bCs w:val="0"/>
          <w:szCs w:val="28"/>
        </w:rPr>
        <w:t>Responding to Staff Actions</w:t>
      </w:r>
      <w:bookmarkEnd w:id="76"/>
      <w:bookmarkEnd w:id="77"/>
      <w:bookmarkEnd w:id="78"/>
      <w:bookmarkEnd w:id="79"/>
      <w:bookmarkEnd w:id="80"/>
      <w:bookmarkEnd w:id="81"/>
    </w:p>
    <w:tbl>
      <w:tblPr>
        <w:tblStyle w:val="TableGrid"/>
        <w:tblW w:w="10349" w:type="dxa"/>
        <w:tblInd w:w="-431" w:type="dxa"/>
        <w:tblLook w:val="04A0" w:firstRow="1" w:lastRow="0" w:firstColumn="1" w:lastColumn="0" w:noHBand="0" w:noVBand="1"/>
      </w:tblPr>
      <w:tblGrid>
        <w:gridCol w:w="3494"/>
        <w:gridCol w:w="856"/>
        <w:gridCol w:w="857"/>
        <w:gridCol w:w="857"/>
        <w:gridCol w:w="857"/>
        <w:gridCol w:w="857"/>
        <w:gridCol w:w="857"/>
        <w:gridCol w:w="857"/>
        <w:gridCol w:w="857"/>
      </w:tblGrid>
      <w:tr w:rsidR="00134003" w:rsidRPr="00D06526" w14:paraId="0BF40509" w14:textId="77777777" w:rsidTr="00134003">
        <w:trPr>
          <w:trHeight w:val="3282"/>
        </w:trPr>
        <w:tc>
          <w:tcPr>
            <w:tcW w:w="3494" w:type="dxa"/>
            <w:vAlign w:val="center"/>
          </w:tcPr>
          <w:p w14:paraId="1AAF2CDE" w14:textId="77777777" w:rsidR="003546A7" w:rsidRPr="00D06526" w:rsidRDefault="003546A7" w:rsidP="00322F3B">
            <w:pPr>
              <w:ind w:left="-687"/>
              <w:jc w:val="center"/>
            </w:pPr>
            <w:r w:rsidRPr="00D06526">
              <w:rPr>
                <w:rFonts w:cs="Arial"/>
                <w:b/>
                <w:szCs w:val="18"/>
                <w:lang w:eastAsia="en-GB"/>
              </w:rPr>
              <w:t>Incidents</w:t>
            </w:r>
          </w:p>
        </w:tc>
        <w:tc>
          <w:tcPr>
            <w:tcW w:w="856" w:type="dxa"/>
            <w:shd w:val="clear" w:color="auto" w:fill="DBE5F1" w:themeFill="accent1" w:themeFillTint="33"/>
            <w:textDirection w:val="btLr"/>
            <w:vAlign w:val="center"/>
          </w:tcPr>
          <w:p w14:paraId="4D59055B" w14:textId="77777777" w:rsidR="003546A7" w:rsidRPr="00D06526" w:rsidRDefault="003546A7" w:rsidP="00322F3B">
            <w:pPr>
              <w:jc w:val="center"/>
            </w:pPr>
            <w:r w:rsidRPr="00D06526">
              <w:rPr>
                <w:rFonts w:cs="Arial"/>
                <w:sz w:val="18"/>
                <w:szCs w:val="18"/>
                <w:lang w:eastAsia="en-GB"/>
              </w:rPr>
              <w:t>Refer to line manager</w:t>
            </w:r>
          </w:p>
        </w:tc>
        <w:tc>
          <w:tcPr>
            <w:tcW w:w="857" w:type="dxa"/>
            <w:shd w:val="clear" w:color="auto" w:fill="DBE5F1" w:themeFill="accent1" w:themeFillTint="33"/>
            <w:textDirection w:val="btLr"/>
            <w:vAlign w:val="center"/>
          </w:tcPr>
          <w:p w14:paraId="6B2F638D" w14:textId="77777777" w:rsidR="003546A7" w:rsidRPr="00D06526" w:rsidRDefault="003546A7" w:rsidP="00322F3B">
            <w:pPr>
              <w:jc w:val="center"/>
            </w:pPr>
            <w:r w:rsidRPr="00D06526">
              <w:rPr>
                <w:rFonts w:cs="Arial"/>
                <w:sz w:val="18"/>
                <w:szCs w:val="18"/>
                <w:lang w:eastAsia="en-GB"/>
              </w:rPr>
              <w:t>Refer to Headteacher/ Principal</w:t>
            </w:r>
          </w:p>
        </w:tc>
        <w:tc>
          <w:tcPr>
            <w:tcW w:w="857" w:type="dxa"/>
            <w:shd w:val="clear" w:color="auto" w:fill="DBE5F1" w:themeFill="accent1" w:themeFillTint="33"/>
            <w:textDirection w:val="btLr"/>
            <w:vAlign w:val="center"/>
          </w:tcPr>
          <w:p w14:paraId="140AFCDB" w14:textId="77777777" w:rsidR="003546A7" w:rsidRPr="00D06526" w:rsidRDefault="003546A7" w:rsidP="00322F3B">
            <w:pPr>
              <w:jc w:val="center"/>
            </w:pPr>
            <w:r w:rsidRPr="00D06526">
              <w:rPr>
                <w:rFonts w:cs="Arial"/>
                <w:sz w:val="18"/>
                <w:szCs w:val="18"/>
                <w:lang w:eastAsia="en-GB"/>
              </w:rPr>
              <w:t>Refer to local authority/MAT/HR</w:t>
            </w:r>
          </w:p>
        </w:tc>
        <w:tc>
          <w:tcPr>
            <w:tcW w:w="857" w:type="dxa"/>
            <w:shd w:val="clear" w:color="auto" w:fill="DBE5F1" w:themeFill="accent1" w:themeFillTint="33"/>
            <w:textDirection w:val="btLr"/>
            <w:vAlign w:val="center"/>
          </w:tcPr>
          <w:p w14:paraId="04930EF1" w14:textId="77777777" w:rsidR="003546A7" w:rsidRPr="00D06526" w:rsidRDefault="003546A7" w:rsidP="00322F3B">
            <w:pPr>
              <w:jc w:val="center"/>
            </w:pPr>
            <w:r w:rsidRPr="00D06526">
              <w:rPr>
                <w:rFonts w:cs="Arial"/>
                <w:sz w:val="18"/>
                <w:szCs w:val="18"/>
                <w:lang w:eastAsia="en-GB"/>
              </w:rPr>
              <w:t>Refer to Police</w:t>
            </w:r>
          </w:p>
        </w:tc>
        <w:tc>
          <w:tcPr>
            <w:tcW w:w="857" w:type="dxa"/>
            <w:shd w:val="clear" w:color="auto" w:fill="DBE5F1" w:themeFill="accent1" w:themeFillTint="33"/>
            <w:textDirection w:val="btLr"/>
            <w:vAlign w:val="center"/>
          </w:tcPr>
          <w:p w14:paraId="18B0DB91" w14:textId="77777777" w:rsidR="003546A7" w:rsidRPr="00D06526" w:rsidRDefault="003546A7" w:rsidP="00322F3B">
            <w:pPr>
              <w:jc w:val="center"/>
            </w:pPr>
            <w:r w:rsidRPr="00D06526">
              <w:rPr>
                <w:rFonts w:cs="Arial"/>
                <w:sz w:val="18"/>
                <w:szCs w:val="18"/>
                <w:lang w:eastAsia="en-GB"/>
              </w:rPr>
              <w:t>Refer to LA / Technical Support Staff for action re filtering, etc.</w:t>
            </w:r>
          </w:p>
        </w:tc>
        <w:tc>
          <w:tcPr>
            <w:tcW w:w="857" w:type="dxa"/>
            <w:shd w:val="clear" w:color="auto" w:fill="DBE5F1" w:themeFill="accent1" w:themeFillTint="33"/>
            <w:textDirection w:val="btLr"/>
            <w:vAlign w:val="center"/>
          </w:tcPr>
          <w:p w14:paraId="53E3FD00" w14:textId="77777777" w:rsidR="003546A7" w:rsidRPr="00D06526" w:rsidRDefault="003546A7" w:rsidP="00322F3B">
            <w:pPr>
              <w:jc w:val="center"/>
            </w:pPr>
            <w:r w:rsidRPr="00D06526">
              <w:rPr>
                <w:rFonts w:cs="Arial"/>
                <w:sz w:val="18"/>
                <w:szCs w:val="18"/>
                <w:lang w:eastAsia="en-GB"/>
              </w:rPr>
              <w:t>Issue a warning</w:t>
            </w:r>
          </w:p>
        </w:tc>
        <w:tc>
          <w:tcPr>
            <w:tcW w:w="857" w:type="dxa"/>
            <w:shd w:val="clear" w:color="auto" w:fill="DBE5F1" w:themeFill="accent1" w:themeFillTint="33"/>
            <w:textDirection w:val="btLr"/>
            <w:vAlign w:val="center"/>
          </w:tcPr>
          <w:p w14:paraId="6C6DD319" w14:textId="77777777" w:rsidR="003546A7" w:rsidRPr="00D06526" w:rsidRDefault="003546A7" w:rsidP="00322F3B">
            <w:pPr>
              <w:jc w:val="center"/>
            </w:pPr>
            <w:r w:rsidRPr="00D06526">
              <w:rPr>
                <w:rFonts w:cs="Arial"/>
                <w:sz w:val="18"/>
                <w:szCs w:val="18"/>
                <w:lang w:eastAsia="en-GB"/>
              </w:rPr>
              <w:t>Suspension</w:t>
            </w:r>
          </w:p>
        </w:tc>
        <w:tc>
          <w:tcPr>
            <w:tcW w:w="857" w:type="dxa"/>
            <w:shd w:val="clear" w:color="auto" w:fill="DBE5F1" w:themeFill="accent1" w:themeFillTint="33"/>
            <w:textDirection w:val="btLr"/>
            <w:vAlign w:val="center"/>
          </w:tcPr>
          <w:p w14:paraId="4C4847B7" w14:textId="77777777" w:rsidR="003546A7" w:rsidRPr="00D06526" w:rsidRDefault="003546A7" w:rsidP="00322F3B">
            <w:pPr>
              <w:jc w:val="center"/>
            </w:pPr>
            <w:r w:rsidRPr="00D06526">
              <w:rPr>
                <w:rFonts w:cs="Arial"/>
                <w:sz w:val="18"/>
                <w:szCs w:val="18"/>
                <w:lang w:eastAsia="en-GB"/>
              </w:rPr>
              <w:t>Disciplinary action</w:t>
            </w:r>
          </w:p>
        </w:tc>
      </w:tr>
      <w:tr w:rsidR="003546A7" w:rsidRPr="00D06526" w14:paraId="28354527" w14:textId="77777777" w:rsidTr="00134003">
        <w:tc>
          <w:tcPr>
            <w:tcW w:w="3494" w:type="dxa"/>
            <w:shd w:val="clear" w:color="auto" w:fill="DBE5F1" w:themeFill="accent1" w:themeFillTint="33"/>
          </w:tcPr>
          <w:p w14:paraId="2B71DDAC" w14:textId="7A4D99BA" w:rsidR="003546A7" w:rsidRPr="00D06526" w:rsidRDefault="003546A7" w:rsidP="00322F3B">
            <w:r w:rsidRPr="00D06526">
              <w:rPr>
                <w:rFonts w:cs="Arial"/>
                <w:b/>
                <w:sz w:val="18"/>
                <w:szCs w:val="18"/>
                <w:lang w:eastAsia="en-GB"/>
              </w:rPr>
              <w:t xml:space="preserve">Deliberately accessing or trying to access material that could be considered illegal (see list </w:t>
            </w:r>
            <w:hyperlink w:anchor="_User_actions" w:history="1">
              <w:r w:rsidRPr="00D06526">
                <w:rPr>
                  <w:b/>
                  <w:sz w:val="18"/>
                  <w:szCs w:val="18"/>
                </w:rPr>
                <w:t>in earlier section</w:t>
              </w:r>
            </w:hyperlink>
            <w:r w:rsidRPr="00D06526">
              <w:rPr>
                <w:b/>
                <w:sz w:val="18"/>
                <w:szCs w:val="18"/>
              </w:rPr>
              <w:t xml:space="preserve"> </w:t>
            </w:r>
            <w:r w:rsidRPr="00D06526">
              <w:rPr>
                <w:rFonts w:cs="Arial"/>
                <w:b/>
                <w:sz w:val="18"/>
                <w:szCs w:val="18"/>
                <w:lang w:eastAsia="en-GB"/>
              </w:rPr>
              <w:t>on unsuitable / inappropriate activities)</w:t>
            </w:r>
            <w:r w:rsidR="00134003" w:rsidRPr="00D06526">
              <w:rPr>
                <w:rFonts w:cs="Arial"/>
                <w:b/>
                <w:sz w:val="18"/>
                <w:szCs w:val="18"/>
                <w:lang w:eastAsia="en-GB"/>
              </w:rPr>
              <w:t xml:space="preserve"> </w:t>
            </w:r>
          </w:p>
        </w:tc>
        <w:tc>
          <w:tcPr>
            <w:tcW w:w="856" w:type="dxa"/>
          </w:tcPr>
          <w:p w14:paraId="4A51DA30" w14:textId="77777777" w:rsidR="003546A7" w:rsidRPr="00D06526" w:rsidRDefault="003546A7" w:rsidP="00D06526">
            <w:pPr>
              <w:jc w:val="center"/>
              <w:rPr>
                <w:b/>
                <w:bCs/>
              </w:rPr>
            </w:pPr>
          </w:p>
        </w:tc>
        <w:tc>
          <w:tcPr>
            <w:tcW w:w="857" w:type="dxa"/>
          </w:tcPr>
          <w:p w14:paraId="412C40F3" w14:textId="77777777" w:rsidR="003546A7" w:rsidRPr="00D06526" w:rsidRDefault="003546A7" w:rsidP="00D06526">
            <w:pPr>
              <w:pStyle w:val="body"/>
              <w:spacing w:line="240" w:lineRule="auto"/>
              <w:jc w:val="center"/>
              <w:rPr>
                <w:rFonts w:ascii="Arial" w:hAnsi="Arial" w:cs="Arial"/>
                <w:b/>
                <w:bCs/>
                <w:color w:val="494949"/>
                <w:sz w:val="18"/>
                <w:szCs w:val="18"/>
                <w:lang w:val="en-GB" w:eastAsia="en-GB"/>
              </w:rPr>
            </w:pPr>
          </w:p>
          <w:p w14:paraId="59C47820" w14:textId="77777777" w:rsidR="003546A7" w:rsidRPr="00D06526" w:rsidRDefault="003546A7" w:rsidP="00D06526">
            <w:pPr>
              <w:jc w:val="center"/>
              <w:rPr>
                <w:b/>
                <w:bCs/>
              </w:rPr>
            </w:pPr>
            <w:r w:rsidRPr="00D06526">
              <w:rPr>
                <w:rFonts w:ascii="Arial" w:hAnsi="Arial" w:cs="Arial"/>
                <w:b/>
                <w:bCs/>
                <w:color w:val="494949"/>
                <w:sz w:val="18"/>
                <w:szCs w:val="18"/>
                <w:lang w:eastAsia="en-GB"/>
              </w:rPr>
              <w:t>X</w:t>
            </w:r>
          </w:p>
        </w:tc>
        <w:tc>
          <w:tcPr>
            <w:tcW w:w="857" w:type="dxa"/>
          </w:tcPr>
          <w:p w14:paraId="61415943" w14:textId="77777777" w:rsidR="003546A7" w:rsidRPr="00D06526" w:rsidRDefault="003546A7" w:rsidP="00D06526">
            <w:pPr>
              <w:pStyle w:val="body"/>
              <w:spacing w:line="240" w:lineRule="auto"/>
              <w:jc w:val="center"/>
              <w:rPr>
                <w:rFonts w:ascii="Arial" w:hAnsi="Arial" w:cs="Arial"/>
                <w:b/>
                <w:bCs/>
                <w:color w:val="494949"/>
                <w:sz w:val="18"/>
                <w:szCs w:val="18"/>
                <w:lang w:val="en-GB" w:eastAsia="en-GB"/>
              </w:rPr>
            </w:pPr>
          </w:p>
          <w:p w14:paraId="230A3FED" w14:textId="77777777" w:rsidR="003546A7" w:rsidRPr="00D06526" w:rsidRDefault="003546A7" w:rsidP="00D06526">
            <w:pPr>
              <w:jc w:val="center"/>
              <w:rPr>
                <w:b/>
                <w:bCs/>
              </w:rPr>
            </w:pPr>
            <w:r w:rsidRPr="00D06526">
              <w:rPr>
                <w:rFonts w:ascii="Arial" w:hAnsi="Arial" w:cs="Arial"/>
                <w:b/>
                <w:bCs/>
                <w:color w:val="494949"/>
                <w:sz w:val="18"/>
                <w:szCs w:val="18"/>
                <w:lang w:eastAsia="en-GB"/>
              </w:rPr>
              <w:t>X</w:t>
            </w:r>
          </w:p>
        </w:tc>
        <w:tc>
          <w:tcPr>
            <w:tcW w:w="857" w:type="dxa"/>
          </w:tcPr>
          <w:p w14:paraId="5B431FBE" w14:textId="77777777" w:rsidR="003546A7" w:rsidRPr="00D06526" w:rsidRDefault="003546A7" w:rsidP="00D06526">
            <w:pPr>
              <w:pStyle w:val="body"/>
              <w:spacing w:line="240" w:lineRule="auto"/>
              <w:jc w:val="center"/>
              <w:rPr>
                <w:rFonts w:ascii="Arial" w:hAnsi="Arial" w:cs="Arial"/>
                <w:b/>
                <w:bCs/>
                <w:color w:val="494949"/>
                <w:sz w:val="18"/>
                <w:szCs w:val="18"/>
                <w:lang w:val="en-GB" w:eastAsia="en-GB"/>
              </w:rPr>
            </w:pPr>
          </w:p>
          <w:p w14:paraId="3925A227" w14:textId="77777777" w:rsidR="003546A7" w:rsidRPr="00D06526" w:rsidRDefault="003546A7" w:rsidP="00D06526">
            <w:pPr>
              <w:jc w:val="center"/>
              <w:rPr>
                <w:b/>
                <w:bCs/>
              </w:rPr>
            </w:pPr>
            <w:r w:rsidRPr="00D06526">
              <w:rPr>
                <w:rFonts w:ascii="Arial" w:hAnsi="Arial" w:cs="Arial"/>
                <w:b/>
                <w:bCs/>
                <w:color w:val="494949"/>
                <w:sz w:val="18"/>
                <w:szCs w:val="18"/>
                <w:lang w:eastAsia="en-GB"/>
              </w:rPr>
              <w:t>X</w:t>
            </w:r>
          </w:p>
        </w:tc>
        <w:tc>
          <w:tcPr>
            <w:tcW w:w="857" w:type="dxa"/>
          </w:tcPr>
          <w:p w14:paraId="73CA7BBF" w14:textId="20989938" w:rsidR="003546A7" w:rsidRPr="00D06526" w:rsidRDefault="00D06526" w:rsidP="00D06526">
            <w:pPr>
              <w:jc w:val="center"/>
              <w:rPr>
                <w:b/>
                <w:bCs/>
              </w:rPr>
            </w:pPr>
            <w:r w:rsidRPr="00D06526">
              <w:rPr>
                <w:b/>
                <w:bCs/>
              </w:rPr>
              <w:t>x</w:t>
            </w:r>
          </w:p>
        </w:tc>
        <w:tc>
          <w:tcPr>
            <w:tcW w:w="857" w:type="dxa"/>
          </w:tcPr>
          <w:p w14:paraId="39FA3676" w14:textId="77777777" w:rsidR="003546A7" w:rsidRPr="00D06526" w:rsidRDefault="003546A7" w:rsidP="00D06526">
            <w:pPr>
              <w:jc w:val="center"/>
              <w:rPr>
                <w:b/>
                <w:bCs/>
              </w:rPr>
            </w:pPr>
          </w:p>
        </w:tc>
        <w:tc>
          <w:tcPr>
            <w:tcW w:w="857" w:type="dxa"/>
          </w:tcPr>
          <w:p w14:paraId="4F08323F" w14:textId="77777777" w:rsidR="003546A7" w:rsidRPr="00D06526" w:rsidRDefault="003546A7" w:rsidP="00D06526">
            <w:pPr>
              <w:jc w:val="center"/>
              <w:rPr>
                <w:b/>
                <w:bCs/>
              </w:rPr>
            </w:pPr>
          </w:p>
        </w:tc>
        <w:tc>
          <w:tcPr>
            <w:tcW w:w="857" w:type="dxa"/>
          </w:tcPr>
          <w:p w14:paraId="087C6B83" w14:textId="375518E5" w:rsidR="003546A7" w:rsidRPr="00D06526" w:rsidRDefault="00D81E75" w:rsidP="00D06526">
            <w:pPr>
              <w:jc w:val="center"/>
              <w:rPr>
                <w:b/>
                <w:bCs/>
              </w:rPr>
            </w:pPr>
            <w:r w:rsidRPr="00D06526">
              <w:rPr>
                <w:b/>
                <w:bCs/>
              </w:rPr>
              <w:t>x</w:t>
            </w:r>
          </w:p>
        </w:tc>
      </w:tr>
      <w:tr w:rsidR="003546A7" w:rsidRPr="00D06526" w14:paraId="55B50E5C" w14:textId="77777777" w:rsidTr="00134003">
        <w:tc>
          <w:tcPr>
            <w:tcW w:w="3494" w:type="dxa"/>
            <w:shd w:val="clear" w:color="auto" w:fill="DBE5F1" w:themeFill="accent1" w:themeFillTint="33"/>
          </w:tcPr>
          <w:p w14:paraId="1EAAA45D" w14:textId="77777777" w:rsidR="003546A7" w:rsidRPr="00D06526" w:rsidRDefault="003546A7" w:rsidP="00322F3B">
            <w:r w:rsidRPr="00D06526">
              <w:rPr>
                <w:rFonts w:cs="Arial"/>
                <w:sz w:val="18"/>
                <w:szCs w:val="18"/>
                <w:lang w:eastAsia="en-GB"/>
              </w:rPr>
              <w:t>Deliberate actions to breach data protection or network security rules.</w:t>
            </w:r>
          </w:p>
        </w:tc>
        <w:tc>
          <w:tcPr>
            <w:tcW w:w="856" w:type="dxa"/>
          </w:tcPr>
          <w:p w14:paraId="13704A4C" w14:textId="77777777" w:rsidR="003546A7" w:rsidRPr="00D06526" w:rsidRDefault="003546A7" w:rsidP="00D06526">
            <w:pPr>
              <w:jc w:val="center"/>
              <w:rPr>
                <w:b/>
                <w:bCs/>
              </w:rPr>
            </w:pPr>
          </w:p>
        </w:tc>
        <w:tc>
          <w:tcPr>
            <w:tcW w:w="857" w:type="dxa"/>
          </w:tcPr>
          <w:p w14:paraId="55DEF629" w14:textId="4A7FFC5F" w:rsidR="003546A7" w:rsidRPr="00D06526" w:rsidRDefault="00D06526" w:rsidP="00D06526">
            <w:pPr>
              <w:jc w:val="center"/>
              <w:rPr>
                <w:b/>
                <w:bCs/>
              </w:rPr>
            </w:pPr>
            <w:r w:rsidRPr="00D06526">
              <w:rPr>
                <w:b/>
                <w:bCs/>
              </w:rPr>
              <w:t>X</w:t>
            </w:r>
          </w:p>
        </w:tc>
        <w:tc>
          <w:tcPr>
            <w:tcW w:w="857" w:type="dxa"/>
          </w:tcPr>
          <w:p w14:paraId="659677B5" w14:textId="3857DACF" w:rsidR="003546A7" w:rsidRPr="00D06526" w:rsidRDefault="00D06526" w:rsidP="00D06526">
            <w:pPr>
              <w:jc w:val="center"/>
              <w:rPr>
                <w:b/>
                <w:bCs/>
              </w:rPr>
            </w:pPr>
            <w:r w:rsidRPr="00D06526">
              <w:rPr>
                <w:b/>
                <w:bCs/>
              </w:rPr>
              <w:t>X</w:t>
            </w:r>
          </w:p>
        </w:tc>
        <w:tc>
          <w:tcPr>
            <w:tcW w:w="857" w:type="dxa"/>
          </w:tcPr>
          <w:p w14:paraId="587B3B69" w14:textId="133EE9F9" w:rsidR="003546A7" w:rsidRPr="00D06526" w:rsidRDefault="007D7237" w:rsidP="00D06526">
            <w:pPr>
              <w:jc w:val="center"/>
              <w:rPr>
                <w:b/>
                <w:bCs/>
              </w:rPr>
            </w:pPr>
            <w:r w:rsidRPr="00D06526">
              <w:rPr>
                <w:b/>
                <w:bCs/>
              </w:rPr>
              <w:t>X</w:t>
            </w:r>
          </w:p>
        </w:tc>
        <w:tc>
          <w:tcPr>
            <w:tcW w:w="857" w:type="dxa"/>
          </w:tcPr>
          <w:p w14:paraId="0AA31120" w14:textId="6F06E73A" w:rsidR="003546A7" w:rsidRPr="00D06526" w:rsidRDefault="00D06526" w:rsidP="00D06526">
            <w:pPr>
              <w:jc w:val="center"/>
              <w:rPr>
                <w:b/>
                <w:bCs/>
              </w:rPr>
            </w:pPr>
            <w:r w:rsidRPr="00D06526">
              <w:rPr>
                <w:b/>
                <w:bCs/>
              </w:rPr>
              <w:t>X</w:t>
            </w:r>
          </w:p>
        </w:tc>
        <w:tc>
          <w:tcPr>
            <w:tcW w:w="857" w:type="dxa"/>
          </w:tcPr>
          <w:p w14:paraId="2CD4B445" w14:textId="77777777" w:rsidR="003546A7" w:rsidRPr="00D06526" w:rsidRDefault="003546A7" w:rsidP="00D06526">
            <w:pPr>
              <w:jc w:val="center"/>
              <w:rPr>
                <w:b/>
                <w:bCs/>
              </w:rPr>
            </w:pPr>
          </w:p>
        </w:tc>
        <w:tc>
          <w:tcPr>
            <w:tcW w:w="857" w:type="dxa"/>
          </w:tcPr>
          <w:p w14:paraId="77148505" w14:textId="77777777" w:rsidR="003546A7" w:rsidRPr="00D06526" w:rsidRDefault="003546A7" w:rsidP="00D06526">
            <w:pPr>
              <w:jc w:val="center"/>
              <w:rPr>
                <w:b/>
                <w:bCs/>
              </w:rPr>
            </w:pPr>
          </w:p>
        </w:tc>
        <w:tc>
          <w:tcPr>
            <w:tcW w:w="857" w:type="dxa"/>
          </w:tcPr>
          <w:p w14:paraId="693FF55E" w14:textId="6B65B82F" w:rsidR="003546A7" w:rsidRPr="00D06526" w:rsidRDefault="00D06526" w:rsidP="00D06526">
            <w:pPr>
              <w:jc w:val="center"/>
              <w:rPr>
                <w:b/>
                <w:bCs/>
              </w:rPr>
            </w:pPr>
            <w:r w:rsidRPr="00D06526">
              <w:rPr>
                <w:b/>
                <w:bCs/>
              </w:rPr>
              <w:t>X</w:t>
            </w:r>
          </w:p>
        </w:tc>
      </w:tr>
      <w:tr w:rsidR="003546A7" w:rsidRPr="00D06526" w14:paraId="3FBEE437" w14:textId="77777777" w:rsidTr="00134003">
        <w:tc>
          <w:tcPr>
            <w:tcW w:w="3494" w:type="dxa"/>
            <w:shd w:val="clear" w:color="auto" w:fill="DBE5F1" w:themeFill="accent1" w:themeFillTint="33"/>
          </w:tcPr>
          <w:p w14:paraId="1DF4B8E3" w14:textId="73D6DEC1" w:rsidR="003546A7" w:rsidRPr="00D06526" w:rsidRDefault="003546A7" w:rsidP="00322F3B">
            <w:r w:rsidRPr="00D06526">
              <w:rPr>
                <w:rFonts w:cs="Arial"/>
                <w:sz w:val="18"/>
                <w:szCs w:val="18"/>
                <w:lang w:eastAsia="en-GB"/>
              </w:rPr>
              <w:t>Deliberately accessing or trying to access offensive or pornographic material</w:t>
            </w:r>
            <w:r w:rsidR="00D32095" w:rsidRPr="00D06526">
              <w:rPr>
                <w:rFonts w:cs="Arial"/>
                <w:sz w:val="18"/>
                <w:szCs w:val="18"/>
                <w:lang w:eastAsia="en-GB"/>
              </w:rPr>
              <w:t>.</w:t>
            </w:r>
          </w:p>
        </w:tc>
        <w:tc>
          <w:tcPr>
            <w:tcW w:w="856" w:type="dxa"/>
          </w:tcPr>
          <w:p w14:paraId="5065B1A8" w14:textId="77777777" w:rsidR="003546A7" w:rsidRPr="00D06526" w:rsidRDefault="003546A7" w:rsidP="00D06526">
            <w:pPr>
              <w:jc w:val="center"/>
              <w:rPr>
                <w:b/>
                <w:bCs/>
              </w:rPr>
            </w:pPr>
          </w:p>
        </w:tc>
        <w:tc>
          <w:tcPr>
            <w:tcW w:w="857" w:type="dxa"/>
          </w:tcPr>
          <w:p w14:paraId="685D6806" w14:textId="2B01A80C" w:rsidR="003546A7" w:rsidRPr="00D06526" w:rsidRDefault="00D06526" w:rsidP="00D06526">
            <w:pPr>
              <w:jc w:val="center"/>
              <w:rPr>
                <w:b/>
                <w:bCs/>
              </w:rPr>
            </w:pPr>
            <w:r w:rsidRPr="00D06526">
              <w:rPr>
                <w:b/>
                <w:bCs/>
              </w:rPr>
              <w:t>X</w:t>
            </w:r>
          </w:p>
        </w:tc>
        <w:tc>
          <w:tcPr>
            <w:tcW w:w="857" w:type="dxa"/>
          </w:tcPr>
          <w:p w14:paraId="626CA0E5" w14:textId="79989E89" w:rsidR="003546A7" w:rsidRPr="00D06526" w:rsidRDefault="00D06526" w:rsidP="00D06526">
            <w:pPr>
              <w:jc w:val="center"/>
              <w:rPr>
                <w:b/>
                <w:bCs/>
              </w:rPr>
            </w:pPr>
            <w:r w:rsidRPr="00D06526">
              <w:rPr>
                <w:b/>
                <w:bCs/>
              </w:rPr>
              <w:t>X</w:t>
            </w:r>
          </w:p>
        </w:tc>
        <w:tc>
          <w:tcPr>
            <w:tcW w:w="857" w:type="dxa"/>
          </w:tcPr>
          <w:p w14:paraId="7C654E8C" w14:textId="77777777" w:rsidR="003546A7" w:rsidRPr="00D06526" w:rsidRDefault="003546A7" w:rsidP="00D06526">
            <w:pPr>
              <w:jc w:val="center"/>
              <w:rPr>
                <w:b/>
                <w:bCs/>
              </w:rPr>
            </w:pPr>
          </w:p>
        </w:tc>
        <w:tc>
          <w:tcPr>
            <w:tcW w:w="857" w:type="dxa"/>
          </w:tcPr>
          <w:p w14:paraId="55835D80" w14:textId="76E186D7" w:rsidR="003546A7" w:rsidRPr="00D06526" w:rsidRDefault="00D06526" w:rsidP="00D06526">
            <w:pPr>
              <w:jc w:val="center"/>
              <w:rPr>
                <w:b/>
                <w:bCs/>
              </w:rPr>
            </w:pPr>
            <w:r w:rsidRPr="00D06526">
              <w:rPr>
                <w:b/>
                <w:bCs/>
              </w:rPr>
              <w:t>X</w:t>
            </w:r>
          </w:p>
        </w:tc>
        <w:tc>
          <w:tcPr>
            <w:tcW w:w="857" w:type="dxa"/>
          </w:tcPr>
          <w:p w14:paraId="2BA6CF18" w14:textId="44FEE02A" w:rsidR="003546A7" w:rsidRPr="00D06526" w:rsidRDefault="00D06526" w:rsidP="00D06526">
            <w:pPr>
              <w:jc w:val="center"/>
              <w:rPr>
                <w:b/>
                <w:bCs/>
              </w:rPr>
            </w:pPr>
            <w:r w:rsidRPr="00D06526">
              <w:rPr>
                <w:b/>
                <w:bCs/>
              </w:rPr>
              <w:t>X</w:t>
            </w:r>
          </w:p>
        </w:tc>
        <w:tc>
          <w:tcPr>
            <w:tcW w:w="857" w:type="dxa"/>
          </w:tcPr>
          <w:p w14:paraId="39638C28" w14:textId="77777777" w:rsidR="003546A7" w:rsidRPr="00D06526" w:rsidRDefault="003546A7" w:rsidP="00D06526">
            <w:pPr>
              <w:jc w:val="center"/>
              <w:rPr>
                <w:b/>
                <w:bCs/>
              </w:rPr>
            </w:pPr>
          </w:p>
        </w:tc>
        <w:tc>
          <w:tcPr>
            <w:tcW w:w="857" w:type="dxa"/>
          </w:tcPr>
          <w:p w14:paraId="3B04BC77" w14:textId="77777777" w:rsidR="003546A7" w:rsidRPr="00D06526" w:rsidRDefault="003546A7" w:rsidP="00D06526">
            <w:pPr>
              <w:jc w:val="center"/>
              <w:rPr>
                <w:b/>
                <w:bCs/>
              </w:rPr>
            </w:pPr>
          </w:p>
        </w:tc>
      </w:tr>
      <w:tr w:rsidR="003546A7" w:rsidRPr="00D06526" w14:paraId="06CD5BDA" w14:textId="77777777" w:rsidTr="00134003">
        <w:tc>
          <w:tcPr>
            <w:tcW w:w="3494" w:type="dxa"/>
            <w:shd w:val="clear" w:color="auto" w:fill="DBE5F1" w:themeFill="accent1" w:themeFillTint="33"/>
          </w:tcPr>
          <w:p w14:paraId="1945FAA8" w14:textId="152C7DDD" w:rsidR="003546A7" w:rsidRPr="00D06526" w:rsidRDefault="003546A7" w:rsidP="00322F3B">
            <w:r w:rsidRPr="00D06526">
              <w:rPr>
                <w:rFonts w:cs="Arial"/>
                <w:sz w:val="18"/>
                <w:szCs w:val="18"/>
                <w:lang w:eastAsia="en-GB"/>
              </w:rPr>
              <w:t>Corrupting or destroying the data of other users or causing deliberate damage to hardware or software</w:t>
            </w:r>
            <w:r w:rsidR="00D32095" w:rsidRPr="00D06526">
              <w:rPr>
                <w:rFonts w:cs="Arial"/>
                <w:sz w:val="18"/>
                <w:szCs w:val="18"/>
                <w:lang w:eastAsia="en-GB"/>
              </w:rPr>
              <w:t>.</w:t>
            </w:r>
          </w:p>
        </w:tc>
        <w:tc>
          <w:tcPr>
            <w:tcW w:w="856" w:type="dxa"/>
          </w:tcPr>
          <w:p w14:paraId="2CADCF5B" w14:textId="77777777" w:rsidR="003546A7" w:rsidRPr="00D06526" w:rsidRDefault="003546A7" w:rsidP="00D06526">
            <w:pPr>
              <w:jc w:val="center"/>
              <w:rPr>
                <w:b/>
                <w:bCs/>
              </w:rPr>
            </w:pPr>
          </w:p>
        </w:tc>
        <w:tc>
          <w:tcPr>
            <w:tcW w:w="857" w:type="dxa"/>
          </w:tcPr>
          <w:p w14:paraId="22F8A51C" w14:textId="77777777" w:rsidR="003546A7" w:rsidRPr="00D06526" w:rsidRDefault="003546A7" w:rsidP="00D06526">
            <w:pPr>
              <w:jc w:val="center"/>
              <w:rPr>
                <w:b/>
                <w:bCs/>
              </w:rPr>
            </w:pPr>
          </w:p>
        </w:tc>
        <w:tc>
          <w:tcPr>
            <w:tcW w:w="857" w:type="dxa"/>
          </w:tcPr>
          <w:p w14:paraId="37E2EEDA" w14:textId="5EC26565" w:rsidR="003546A7" w:rsidRPr="00D06526" w:rsidRDefault="00D06526" w:rsidP="00D06526">
            <w:pPr>
              <w:jc w:val="center"/>
              <w:rPr>
                <w:b/>
                <w:bCs/>
              </w:rPr>
            </w:pPr>
            <w:r w:rsidRPr="00D06526">
              <w:rPr>
                <w:b/>
                <w:bCs/>
              </w:rPr>
              <w:t>X</w:t>
            </w:r>
          </w:p>
        </w:tc>
        <w:tc>
          <w:tcPr>
            <w:tcW w:w="857" w:type="dxa"/>
          </w:tcPr>
          <w:p w14:paraId="17F1E635" w14:textId="77777777" w:rsidR="003546A7" w:rsidRPr="00D06526" w:rsidRDefault="003546A7" w:rsidP="00D06526">
            <w:pPr>
              <w:jc w:val="center"/>
              <w:rPr>
                <w:b/>
                <w:bCs/>
              </w:rPr>
            </w:pPr>
          </w:p>
        </w:tc>
        <w:tc>
          <w:tcPr>
            <w:tcW w:w="857" w:type="dxa"/>
          </w:tcPr>
          <w:p w14:paraId="36193DE5" w14:textId="403F7D9A" w:rsidR="003546A7" w:rsidRPr="00D06526" w:rsidRDefault="00D06526" w:rsidP="00D06526">
            <w:pPr>
              <w:jc w:val="center"/>
              <w:rPr>
                <w:b/>
                <w:bCs/>
              </w:rPr>
            </w:pPr>
            <w:r w:rsidRPr="00D06526">
              <w:rPr>
                <w:b/>
                <w:bCs/>
              </w:rPr>
              <w:t>X</w:t>
            </w:r>
          </w:p>
        </w:tc>
        <w:tc>
          <w:tcPr>
            <w:tcW w:w="857" w:type="dxa"/>
          </w:tcPr>
          <w:p w14:paraId="01684E57" w14:textId="77777777" w:rsidR="003546A7" w:rsidRPr="00D06526" w:rsidRDefault="003546A7" w:rsidP="00D06526">
            <w:pPr>
              <w:jc w:val="center"/>
              <w:rPr>
                <w:b/>
                <w:bCs/>
              </w:rPr>
            </w:pPr>
          </w:p>
        </w:tc>
        <w:tc>
          <w:tcPr>
            <w:tcW w:w="857" w:type="dxa"/>
          </w:tcPr>
          <w:p w14:paraId="19921269" w14:textId="77777777" w:rsidR="003546A7" w:rsidRPr="00D06526" w:rsidRDefault="003546A7" w:rsidP="00D06526">
            <w:pPr>
              <w:jc w:val="center"/>
              <w:rPr>
                <w:b/>
                <w:bCs/>
              </w:rPr>
            </w:pPr>
          </w:p>
        </w:tc>
        <w:tc>
          <w:tcPr>
            <w:tcW w:w="857" w:type="dxa"/>
          </w:tcPr>
          <w:p w14:paraId="13D8FF78" w14:textId="3A072C69" w:rsidR="003546A7" w:rsidRPr="00D06526" w:rsidRDefault="00D06526" w:rsidP="00D06526">
            <w:pPr>
              <w:jc w:val="center"/>
              <w:rPr>
                <w:b/>
                <w:bCs/>
              </w:rPr>
            </w:pPr>
            <w:r w:rsidRPr="00D06526">
              <w:rPr>
                <w:b/>
                <w:bCs/>
              </w:rPr>
              <w:t>X</w:t>
            </w:r>
          </w:p>
        </w:tc>
      </w:tr>
      <w:tr w:rsidR="003546A7" w:rsidRPr="00D06526" w14:paraId="7BEDA7EF" w14:textId="77777777" w:rsidTr="00134003">
        <w:tc>
          <w:tcPr>
            <w:tcW w:w="3494" w:type="dxa"/>
            <w:shd w:val="clear" w:color="auto" w:fill="DBE5F1" w:themeFill="accent1" w:themeFillTint="33"/>
          </w:tcPr>
          <w:p w14:paraId="0F496D56" w14:textId="77777777" w:rsidR="003546A7" w:rsidRPr="00D06526" w:rsidRDefault="003546A7" w:rsidP="00322F3B">
            <w:r w:rsidRPr="00D06526">
              <w:rPr>
                <w:rFonts w:cs="Arial"/>
                <w:sz w:val="18"/>
                <w:szCs w:val="18"/>
                <w:lang w:eastAsia="en-GB"/>
              </w:rPr>
              <w:t>Using proxy sites or other means to subvert the school’s filtering system.</w:t>
            </w:r>
          </w:p>
        </w:tc>
        <w:tc>
          <w:tcPr>
            <w:tcW w:w="856" w:type="dxa"/>
          </w:tcPr>
          <w:p w14:paraId="0EF441BE" w14:textId="62B8B579" w:rsidR="003546A7" w:rsidRPr="00D06526" w:rsidRDefault="00D06526" w:rsidP="00D06526">
            <w:pPr>
              <w:jc w:val="center"/>
              <w:rPr>
                <w:b/>
                <w:bCs/>
              </w:rPr>
            </w:pPr>
            <w:r w:rsidRPr="00D06526">
              <w:rPr>
                <w:b/>
                <w:bCs/>
              </w:rPr>
              <w:t>X</w:t>
            </w:r>
          </w:p>
        </w:tc>
        <w:tc>
          <w:tcPr>
            <w:tcW w:w="857" w:type="dxa"/>
          </w:tcPr>
          <w:p w14:paraId="4B8AC86A" w14:textId="6316BE5E" w:rsidR="003546A7" w:rsidRPr="00D06526" w:rsidRDefault="00D06526" w:rsidP="00D06526">
            <w:pPr>
              <w:jc w:val="center"/>
              <w:rPr>
                <w:b/>
                <w:bCs/>
              </w:rPr>
            </w:pPr>
            <w:r w:rsidRPr="00D06526">
              <w:rPr>
                <w:b/>
                <w:bCs/>
              </w:rPr>
              <w:t>X</w:t>
            </w:r>
          </w:p>
        </w:tc>
        <w:tc>
          <w:tcPr>
            <w:tcW w:w="857" w:type="dxa"/>
          </w:tcPr>
          <w:p w14:paraId="2637570D" w14:textId="77777777" w:rsidR="003546A7" w:rsidRPr="00D06526" w:rsidRDefault="003546A7" w:rsidP="00D06526">
            <w:pPr>
              <w:jc w:val="center"/>
              <w:rPr>
                <w:b/>
                <w:bCs/>
              </w:rPr>
            </w:pPr>
          </w:p>
        </w:tc>
        <w:tc>
          <w:tcPr>
            <w:tcW w:w="857" w:type="dxa"/>
          </w:tcPr>
          <w:p w14:paraId="341342EC" w14:textId="77777777" w:rsidR="003546A7" w:rsidRPr="00D06526" w:rsidRDefault="003546A7" w:rsidP="00D06526">
            <w:pPr>
              <w:jc w:val="center"/>
              <w:rPr>
                <w:b/>
                <w:bCs/>
              </w:rPr>
            </w:pPr>
          </w:p>
        </w:tc>
        <w:tc>
          <w:tcPr>
            <w:tcW w:w="857" w:type="dxa"/>
          </w:tcPr>
          <w:p w14:paraId="61FB3039" w14:textId="7A920D10" w:rsidR="003546A7" w:rsidRPr="00D06526" w:rsidRDefault="00D06526" w:rsidP="00D06526">
            <w:pPr>
              <w:jc w:val="center"/>
              <w:rPr>
                <w:b/>
                <w:bCs/>
              </w:rPr>
            </w:pPr>
            <w:r w:rsidRPr="00D06526">
              <w:rPr>
                <w:b/>
                <w:bCs/>
              </w:rPr>
              <w:t>X</w:t>
            </w:r>
          </w:p>
        </w:tc>
        <w:tc>
          <w:tcPr>
            <w:tcW w:w="857" w:type="dxa"/>
          </w:tcPr>
          <w:p w14:paraId="7C75E866" w14:textId="77777777" w:rsidR="003546A7" w:rsidRPr="00D06526" w:rsidRDefault="003546A7" w:rsidP="00D06526">
            <w:pPr>
              <w:jc w:val="center"/>
              <w:rPr>
                <w:b/>
                <w:bCs/>
              </w:rPr>
            </w:pPr>
          </w:p>
        </w:tc>
        <w:tc>
          <w:tcPr>
            <w:tcW w:w="857" w:type="dxa"/>
          </w:tcPr>
          <w:p w14:paraId="52618E42" w14:textId="77777777" w:rsidR="003546A7" w:rsidRPr="00D06526" w:rsidRDefault="003546A7" w:rsidP="00D06526">
            <w:pPr>
              <w:jc w:val="center"/>
              <w:rPr>
                <w:b/>
                <w:bCs/>
              </w:rPr>
            </w:pPr>
          </w:p>
        </w:tc>
        <w:tc>
          <w:tcPr>
            <w:tcW w:w="857" w:type="dxa"/>
          </w:tcPr>
          <w:p w14:paraId="039B67E6" w14:textId="77777777" w:rsidR="003546A7" w:rsidRPr="00D06526" w:rsidRDefault="003546A7" w:rsidP="00D06526">
            <w:pPr>
              <w:jc w:val="center"/>
              <w:rPr>
                <w:b/>
                <w:bCs/>
              </w:rPr>
            </w:pPr>
          </w:p>
        </w:tc>
      </w:tr>
      <w:tr w:rsidR="003546A7" w:rsidRPr="00D06526" w14:paraId="7CF2AD49" w14:textId="77777777" w:rsidTr="00134003">
        <w:tc>
          <w:tcPr>
            <w:tcW w:w="3494" w:type="dxa"/>
            <w:shd w:val="clear" w:color="auto" w:fill="DBE5F1" w:themeFill="accent1" w:themeFillTint="33"/>
          </w:tcPr>
          <w:p w14:paraId="675083AB" w14:textId="66E5428D" w:rsidR="003546A7" w:rsidRPr="00D06526" w:rsidRDefault="003546A7" w:rsidP="00322F3B">
            <w:r w:rsidRPr="00D06526">
              <w:rPr>
                <w:rFonts w:cs="Arial"/>
                <w:sz w:val="18"/>
                <w:szCs w:val="18"/>
                <w:lang w:eastAsia="en-GB"/>
              </w:rPr>
              <w:t>Unauthorised downloading or uploading of files or file sharing</w:t>
            </w:r>
            <w:r w:rsidR="00D32095" w:rsidRPr="00D06526">
              <w:rPr>
                <w:rFonts w:cs="Arial"/>
                <w:sz w:val="18"/>
                <w:szCs w:val="18"/>
                <w:lang w:eastAsia="en-GB"/>
              </w:rPr>
              <w:t>.</w:t>
            </w:r>
            <w:r w:rsidRPr="00D06526">
              <w:rPr>
                <w:rFonts w:cs="Arial"/>
                <w:sz w:val="18"/>
                <w:szCs w:val="18"/>
                <w:lang w:eastAsia="en-GB"/>
              </w:rPr>
              <w:t xml:space="preserve"> </w:t>
            </w:r>
          </w:p>
        </w:tc>
        <w:tc>
          <w:tcPr>
            <w:tcW w:w="856" w:type="dxa"/>
          </w:tcPr>
          <w:p w14:paraId="16D81D1A" w14:textId="500C14C0" w:rsidR="003546A7" w:rsidRPr="00D06526" w:rsidRDefault="00D06526" w:rsidP="00D06526">
            <w:pPr>
              <w:jc w:val="center"/>
              <w:rPr>
                <w:b/>
                <w:bCs/>
              </w:rPr>
            </w:pPr>
            <w:r w:rsidRPr="00D06526">
              <w:rPr>
                <w:b/>
                <w:bCs/>
              </w:rPr>
              <w:t>X</w:t>
            </w:r>
          </w:p>
        </w:tc>
        <w:tc>
          <w:tcPr>
            <w:tcW w:w="857" w:type="dxa"/>
          </w:tcPr>
          <w:p w14:paraId="7BE12A16" w14:textId="7A84DFFD" w:rsidR="003546A7" w:rsidRPr="00D06526" w:rsidRDefault="00D06526" w:rsidP="00D06526">
            <w:pPr>
              <w:jc w:val="center"/>
              <w:rPr>
                <w:b/>
                <w:bCs/>
              </w:rPr>
            </w:pPr>
            <w:r w:rsidRPr="00D06526">
              <w:rPr>
                <w:b/>
                <w:bCs/>
              </w:rPr>
              <w:t>X</w:t>
            </w:r>
          </w:p>
        </w:tc>
        <w:tc>
          <w:tcPr>
            <w:tcW w:w="857" w:type="dxa"/>
          </w:tcPr>
          <w:p w14:paraId="08187E50" w14:textId="77777777" w:rsidR="003546A7" w:rsidRPr="00D06526" w:rsidRDefault="003546A7" w:rsidP="00D06526">
            <w:pPr>
              <w:jc w:val="center"/>
              <w:rPr>
                <w:b/>
                <w:bCs/>
              </w:rPr>
            </w:pPr>
          </w:p>
        </w:tc>
        <w:tc>
          <w:tcPr>
            <w:tcW w:w="857" w:type="dxa"/>
          </w:tcPr>
          <w:p w14:paraId="2EB28154" w14:textId="77777777" w:rsidR="003546A7" w:rsidRPr="00D06526" w:rsidRDefault="003546A7" w:rsidP="00D06526">
            <w:pPr>
              <w:jc w:val="center"/>
              <w:rPr>
                <w:b/>
                <w:bCs/>
              </w:rPr>
            </w:pPr>
          </w:p>
        </w:tc>
        <w:tc>
          <w:tcPr>
            <w:tcW w:w="857" w:type="dxa"/>
          </w:tcPr>
          <w:p w14:paraId="11184B2F" w14:textId="77777777" w:rsidR="003546A7" w:rsidRPr="00D06526" w:rsidRDefault="003546A7" w:rsidP="00D06526">
            <w:pPr>
              <w:jc w:val="center"/>
              <w:rPr>
                <w:b/>
                <w:bCs/>
              </w:rPr>
            </w:pPr>
          </w:p>
        </w:tc>
        <w:tc>
          <w:tcPr>
            <w:tcW w:w="857" w:type="dxa"/>
          </w:tcPr>
          <w:p w14:paraId="6C09117B" w14:textId="77777777" w:rsidR="003546A7" w:rsidRPr="00D06526" w:rsidRDefault="003546A7" w:rsidP="00D06526">
            <w:pPr>
              <w:jc w:val="center"/>
              <w:rPr>
                <w:b/>
                <w:bCs/>
              </w:rPr>
            </w:pPr>
          </w:p>
        </w:tc>
        <w:tc>
          <w:tcPr>
            <w:tcW w:w="857" w:type="dxa"/>
          </w:tcPr>
          <w:p w14:paraId="32F0797F" w14:textId="77777777" w:rsidR="003546A7" w:rsidRPr="00D06526" w:rsidRDefault="003546A7" w:rsidP="00D06526">
            <w:pPr>
              <w:jc w:val="center"/>
              <w:rPr>
                <w:b/>
                <w:bCs/>
              </w:rPr>
            </w:pPr>
          </w:p>
        </w:tc>
        <w:tc>
          <w:tcPr>
            <w:tcW w:w="857" w:type="dxa"/>
          </w:tcPr>
          <w:p w14:paraId="4E71C07F" w14:textId="77777777" w:rsidR="003546A7" w:rsidRPr="00D06526" w:rsidRDefault="003546A7" w:rsidP="00D06526">
            <w:pPr>
              <w:jc w:val="center"/>
              <w:rPr>
                <w:b/>
                <w:bCs/>
              </w:rPr>
            </w:pPr>
          </w:p>
        </w:tc>
      </w:tr>
      <w:tr w:rsidR="003546A7" w:rsidRPr="00D06526" w14:paraId="33ABE95E" w14:textId="77777777" w:rsidTr="00134003">
        <w:tc>
          <w:tcPr>
            <w:tcW w:w="3494" w:type="dxa"/>
            <w:shd w:val="clear" w:color="auto" w:fill="DBE5F1" w:themeFill="accent1" w:themeFillTint="33"/>
          </w:tcPr>
          <w:p w14:paraId="04EED1F8" w14:textId="77777777" w:rsidR="003546A7" w:rsidRPr="00D06526" w:rsidRDefault="003546A7" w:rsidP="00322F3B">
            <w:r w:rsidRPr="00D06526">
              <w:rPr>
                <w:rFonts w:cs="Arial"/>
                <w:sz w:val="18"/>
                <w:szCs w:val="18"/>
                <w:lang w:eastAsia="en-GB"/>
              </w:rPr>
              <w:t>Breaching copyright or licensing regulations.</w:t>
            </w:r>
          </w:p>
        </w:tc>
        <w:tc>
          <w:tcPr>
            <w:tcW w:w="856" w:type="dxa"/>
          </w:tcPr>
          <w:p w14:paraId="58F9C1BA" w14:textId="37A6DED5" w:rsidR="003546A7" w:rsidRPr="00D06526" w:rsidRDefault="00D06526" w:rsidP="00D06526">
            <w:pPr>
              <w:jc w:val="center"/>
              <w:rPr>
                <w:b/>
                <w:bCs/>
              </w:rPr>
            </w:pPr>
            <w:r w:rsidRPr="00D06526">
              <w:rPr>
                <w:b/>
                <w:bCs/>
              </w:rPr>
              <w:t>X</w:t>
            </w:r>
          </w:p>
        </w:tc>
        <w:tc>
          <w:tcPr>
            <w:tcW w:w="857" w:type="dxa"/>
          </w:tcPr>
          <w:p w14:paraId="0089E3FA" w14:textId="17BF5B90" w:rsidR="003546A7" w:rsidRPr="00D06526" w:rsidRDefault="00D06526" w:rsidP="00D06526">
            <w:pPr>
              <w:jc w:val="center"/>
              <w:rPr>
                <w:b/>
                <w:bCs/>
              </w:rPr>
            </w:pPr>
            <w:r w:rsidRPr="00D06526">
              <w:rPr>
                <w:b/>
                <w:bCs/>
              </w:rPr>
              <w:t>X</w:t>
            </w:r>
          </w:p>
        </w:tc>
        <w:tc>
          <w:tcPr>
            <w:tcW w:w="857" w:type="dxa"/>
          </w:tcPr>
          <w:p w14:paraId="44FB9469" w14:textId="77777777" w:rsidR="003546A7" w:rsidRPr="00D06526" w:rsidRDefault="003546A7" w:rsidP="00D06526">
            <w:pPr>
              <w:jc w:val="center"/>
              <w:rPr>
                <w:b/>
                <w:bCs/>
              </w:rPr>
            </w:pPr>
          </w:p>
        </w:tc>
        <w:tc>
          <w:tcPr>
            <w:tcW w:w="857" w:type="dxa"/>
          </w:tcPr>
          <w:p w14:paraId="02794888" w14:textId="77777777" w:rsidR="003546A7" w:rsidRPr="00D06526" w:rsidRDefault="003546A7" w:rsidP="00D06526">
            <w:pPr>
              <w:jc w:val="center"/>
              <w:rPr>
                <w:b/>
                <w:bCs/>
              </w:rPr>
            </w:pPr>
          </w:p>
        </w:tc>
        <w:tc>
          <w:tcPr>
            <w:tcW w:w="857" w:type="dxa"/>
          </w:tcPr>
          <w:p w14:paraId="01E033D2" w14:textId="5691EFBC" w:rsidR="003546A7" w:rsidRPr="00D06526" w:rsidRDefault="00D06526" w:rsidP="00D06526">
            <w:pPr>
              <w:jc w:val="center"/>
              <w:rPr>
                <w:b/>
                <w:bCs/>
              </w:rPr>
            </w:pPr>
            <w:r w:rsidRPr="00D06526">
              <w:rPr>
                <w:b/>
                <w:bCs/>
              </w:rPr>
              <w:t>X</w:t>
            </w:r>
          </w:p>
        </w:tc>
        <w:tc>
          <w:tcPr>
            <w:tcW w:w="857" w:type="dxa"/>
          </w:tcPr>
          <w:p w14:paraId="1130AB6D" w14:textId="77777777" w:rsidR="003546A7" w:rsidRPr="00D06526" w:rsidRDefault="003546A7" w:rsidP="00D06526">
            <w:pPr>
              <w:jc w:val="center"/>
              <w:rPr>
                <w:b/>
                <w:bCs/>
              </w:rPr>
            </w:pPr>
          </w:p>
        </w:tc>
        <w:tc>
          <w:tcPr>
            <w:tcW w:w="857" w:type="dxa"/>
          </w:tcPr>
          <w:p w14:paraId="132D3E8D" w14:textId="77777777" w:rsidR="003546A7" w:rsidRPr="00D06526" w:rsidRDefault="003546A7" w:rsidP="00D06526">
            <w:pPr>
              <w:jc w:val="center"/>
              <w:rPr>
                <w:b/>
                <w:bCs/>
              </w:rPr>
            </w:pPr>
          </w:p>
        </w:tc>
        <w:tc>
          <w:tcPr>
            <w:tcW w:w="857" w:type="dxa"/>
          </w:tcPr>
          <w:p w14:paraId="49C55DCA" w14:textId="77777777" w:rsidR="003546A7" w:rsidRPr="00D06526" w:rsidRDefault="003546A7" w:rsidP="00D06526">
            <w:pPr>
              <w:jc w:val="center"/>
              <w:rPr>
                <w:b/>
                <w:bCs/>
              </w:rPr>
            </w:pPr>
          </w:p>
        </w:tc>
      </w:tr>
      <w:tr w:rsidR="003546A7" w:rsidRPr="00D06526" w14:paraId="584AD9B7" w14:textId="77777777" w:rsidTr="00134003">
        <w:tc>
          <w:tcPr>
            <w:tcW w:w="3494" w:type="dxa"/>
            <w:shd w:val="clear" w:color="auto" w:fill="DBE5F1" w:themeFill="accent1" w:themeFillTint="33"/>
          </w:tcPr>
          <w:p w14:paraId="65247A63" w14:textId="77777777" w:rsidR="003546A7" w:rsidRPr="00D06526" w:rsidRDefault="003546A7" w:rsidP="00322F3B">
            <w:pPr>
              <w:rPr>
                <w:rFonts w:cs="Arial"/>
                <w:sz w:val="18"/>
                <w:szCs w:val="18"/>
                <w:lang w:eastAsia="en-GB"/>
              </w:rPr>
            </w:pPr>
            <w:r w:rsidRPr="00D06526">
              <w:rPr>
                <w:rFonts w:cs="Arial"/>
                <w:sz w:val="18"/>
                <w:szCs w:val="18"/>
                <w:lang w:eastAsia="en-GB"/>
              </w:rPr>
              <w:t>Allowing others to access school network by sharing username and passwords or attempting to access or accessing the school network, using another person’s account.</w:t>
            </w:r>
          </w:p>
        </w:tc>
        <w:tc>
          <w:tcPr>
            <w:tcW w:w="856" w:type="dxa"/>
          </w:tcPr>
          <w:p w14:paraId="43780D7E" w14:textId="2328500C" w:rsidR="003546A7" w:rsidRPr="00D06526" w:rsidRDefault="00D06526" w:rsidP="00D06526">
            <w:pPr>
              <w:jc w:val="center"/>
              <w:rPr>
                <w:b/>
                <w:bCs/>
              </w:rPr>
            </w:pPr>
            <w:r w:rsidRPr="00D06526">
              <w:rPr>
                <w:b/>
                <w:bCs/>
              </w:rPr>
              <w:t>X</w:t>
            </w:r>
          </w:p>
        </w:tc>
        <w:tc>
          <w:tcPr>
            <w:tcW w:w="857" w:type="dxa"/>
          </w:tcPr>
          <w:p w14:paraId="6FAA7955" w14:textId="5C93A0B1" w:rsidR="003546A7" w:rsidRPr="00D06526" w:rsidRDefault="00D06526" w:rsidP="00D06526">
            <w:pPr>
              <w:jc w:val="center"/>
              <w:rPr>
                <w:b/>
                <w:bCs/>
              </w:rPr>
            </w:pPr>
            <w:r w:rsidRPr="00D06526">
              <w:rPr>
                <w:b/>
                <w:bCs/>
              </w:rPr>
              <w:t>X</w:t>
            </w:r>
          </w:p>
        </w:tc>
        <w:tc>
          <w:tcPr>
            <w:tcW w:w="857" w:type="dxa"/>
          </w:tcPr>
          <w:p w14:paraId="79FD948E" w14:textId="77777777" w:rsidR="003546A7" w:rsidRPr="00D06526" w:rsidRDefault="003546A7" w:rsidP="00D06526">
            <w:pPr>
              <w:jc w:val="center"/>
              <w:rPr>
                <w:b/>
                <w:bCs/>
              </w:rPr>
            </w:pPr>
          </w:p>
        </w:tc>
        <w:tc>
          <w:tcPr>
            <w:tcW w:w="857" w:type="dxa"/>
          </w:tcPr>
          <w:p w14:paraId="10391455" w14:textId="77777777" w:rsidR="003546A7" w:rsidRPr="00D06526" w:rsidRDefault="003546A7" w:rsidP="00D06526">
            <w:pPr>
              <w:jc w:val="center"/>
              <w:rPr>
                <w:b/>
                <w:bCs/>
              </w:rPr>
            </w:pPr>
          </w:p>
        </w:tc>
        <w:tc>
          <w:tcPr>
            <w:tcW w:w="857" w:type="dxa"/>
          </w:tcPr>
          <w:p w14:paraId="78CDC762" w14:textId="77777777" w:rsidR="003546A7" w:rsidRPr="00D06526" w:rsidRDefault="003546A7" w:rsidP="00D06526">
            <w:pPr>
              <w:jc w:val="center"/>
              <w:rPr>
                <w:b/>
                <w:bCs/>
              </w:rPr>
            </w:pPr>
          </w:p>
        </w:tc>
        <w:tc>
          <w:tcPr>
            <w:tcW w:w="857" w:type="dxa"/>
          </w:tcPr>
          <w:p w14:paraId="0966F7E3" w14:textId="26889951" w:rsidR="003546A7" w:rsidRPr="00D06526" w:rsidRDefault="00D06526" w:rsidP="00D06526">
            <w:pPr>
              <w:jc w:val="center"/>
              <w:rPr>
                <w:b/>
                <w:bCs/>
              </w:rPr>
            </w:pPr>
            <w:r w:rsidRPr="00D06526">
              <w:rPr>
                <w:b/>
                <w:bCs/>
              </w:rPr>
              <w:t>X</w:t>
            </w:r>
          </w:p>
        </w:tc>
        <w:tc>
          <w:tcPr>
            <w:tcW w:w="857" w:type="dxa"/>
          </w:tcPr>
          <w:p w14:paraId="4E40678D" w14:textId="77777777" w:rsidR="003546A7" w:rsidRPr="00D06526" w:rsidRDefault="003546A7" w:rsidP="00D06526">
            <w:pPr>
              <w:jc w:val="center"/>
              <w:rPr>
                <w:b/>
                <w:bCs/>
              </w:rPr>
            </w:pPr>
          </w:p>
        </w:tc>
        <w:tc>
          <w:tcPr>
            <w:tcW w:w="857" w:type="dxa"/>
          </w:tcPr>
          <w:p w14:paraId="17D16CE2" w14:textId="77777777" w:rsidR="003546A7" w:rsidRPr="00D06526" w:rsidRDefault="003546A7" w:rsidP="00D06526">
            <w:pPr>
              <w:jc w:val="center"/>
              <w:rPr>
                <w:b/>
                <w:bCs/>
              </w:rPr>
            </w:pPr>
          </w:p>
        </w:tc>
      </w:tr>
      <w:tr w:rsidR="003546A7" w:rsidRPr="00D06526" w14:paraId="7D632ED2" w14:textId="77777777" w:rsidTr="00134003">
        <w:tc>
          <w:tcPr>
            <w:tcW w:w="3494" w:type="dxa"/>
            <w:shd w:val="clear" w:color="auto" w:fill="DBE5F1" w:themeFill="accent1" w:themeFillTint="33"/>
          </w:tcPr>
          <w:p w14:paraId="4A8F237D" w14:textId="04370F11" w:rsidR="003546A7" w:rsidRPr="00D06526" w:rsidRDefault="003546A7" w:rsidP="00322F3B">
            <w:pPr>
              <w:rPr>
                <w:rFonts w:cs="Arial"/>
                <w:sz w:val="18"/>
                <w:szCs w:val="18"/>
                <w:lang w:eastAsia="en-GB"/>
              </w:rPr>
            </w:pPr>
            <w:r w:rsidRPr="00D06526">
              <w:rPr>
                <w:rFonts w:cs="Arial"/>
                <w:sz w:val="18"/>
                <w:szCs w:val="18"/>
                <w:lang w:eastAsia="en-GB"/>
              </w:rPr>
              <w:t>Sending an e-mail, text or message that is regarded as offensive, harassment or of a bullying nature</w:t>
            </w:r>
            <w:r w:rsidR="00D32095" w:rsidRPr="00D06526">
              <w:rPr>
                <w:rFonts w:cs="Arial"/>
                <w:sz w:val="18"/>
                <w:szCs w:val="18"/>
                <w:lang w:eastAsia="en-GB"/>
              </w:rPr>
              <w:t>.</w:t>
            </w:r>
          </w:p>
        </w:tc>
        <w:tc>
          <w:tcPr>
            <w:tcW w:w="856" w:type="dxa"/>
          </w:tcPr>
          <w:p w14:paraId="70513C5D" w14:textId="616E8B4B" w:rsidR="003546A7" w:rsidRPr="00D06526" w:rsidRDefault="00D06526" w:rsidP="00D06526">
            <w:pPr>
              <w:jc w:val="center"/>
              <w:rPr>
                <w:b/>
                <w:bCs/>
              </w:rPr>
            </w:pPr>
            <w:r w:rsidRPr="00D06526">
              <w:rPr>
                <w:b/>
                <w:bCs/>
              </w:rPr>
              <w:t>X</w:t>
            </w:r>
          </w:p>
        </w:tc>
        <w:tc>
          <w:tcPr>
            <w:tcW w:w="857" w:type="dxa"/>
          </w:tcPr>
          <w:p w14:paraId="7785A056" w14:textId="2AEE1413" w:rsidR="003546A7" w:rsidRPr="00D06526" w:rsidRDefault="00D06526" w:rsidP="00D06526">
            <w:pPr>
              <w:jc w:val="center"/>
              <w:rPr>
                <w:b/>
                <w:bCs/>
              </w:rPr>
            </w:pPr>
            <w:r w:rsidRPr="00D06526">
              <w:rPr>
                <w:b/>
                <w:bCs/>
              </w:rPr>
              <w:t>X</w:t>
            </w:r>
          </w:p>
        </w:tc>
        <w:tc>
          <w:tcPr>
            <w:tcW w:w="857" w:type="dxa"/>
          </w:tcPr>
          <w:p w14:paraId="5C64FA74" w14:textId="0A84D6E7" w:rsidR="003546A7" w:rsidRPr="00D06526" w:rsidRDefault="00D06526" w:rsidP="00D06526">
            <w:pPr>
              <w:jc w:val="center"/>
              <w:rPr>
                <w:b/>
                <w:bCs/>
              </w:rPr>
            </w:pPr>
            <w:r w:rsidRPr="00D06526">
              <w:rPr>
                <w:b/>
                <w:bCs/>
              </w:rPr>
              <w:t>X</w:t>
            </w:r>
          </w:p>
        </w:tc>
        <w:tc>
          <w:tcPr>
            <w:tcW w:w="857" w:type="dxa"/>
          </w:tcPr>
          <w:p w14:paraId="28E90DAF" w14:textId="77777777" w:rsidR="003546A7" w:rsidRPr="00D06526" w:rsidRDefault="003546A7" w:rsidP="00D06526">
            <w:pPr>
              <w:jc w:val="center"/>
              <w:rPr>
                <w:b/>
                <w:bCs/>
              </w:rPr>
            </w:pPr>
          </w:p>
        </w:tc>
        <w:tc>
          <w:tcPr>
            <w:tcW w:w="857" w:type="dxa"/>
          </w:tcPr>
          <w:p w14:paraId="0FBEA860" w14:textId="77777777" w:rsidR="003546A7" w:rsidRPr="00D06526" w:rsidRDefault="003546A7" w:rsidP="00D06526">
            <w:pPr>
              <w:jc w:val="center"/>
              <w:rPr>
                <w:b/>
                <w:bCs/>
              </w:rPr>
            </w:pPr>
          </w:p>
        </w:tc>
        <w:tc>
          <w:tcPr>
            <w:tcW w:w="857" w:type="dxa"/>
          </w:tcPr>
          <w:p w14:paraId="204E2E63" w14:textId="2534FFA9" w:rsidR="003546A7" w:rsidRPr="00D06526" w:rsidRDefault="00D06526" w:rsidP="00D06526">
            <w:pPr>
              <w:jc w:val="center"/>
              <w:rPr>
                <w:b/>
                <w:bCs/>
              </w:rPr>
            </w:pPr>
            <w:r w:rsidRPr="00D06526">
              <w:rPr>
                <w:b/>
                <w:bCs/>
              </w:rPr>
              <w:t>X</w:t>
            </w:r>
          </w:p>
        </w:tc>
        <w:tc>
          <w:tcPr>
            <w:tcW w:w="857" w:type="dxa"/>
          </w:tcPr>
          <w:p w14:paraId="725658B0" w14:textId="77777777" w:rsidR="003546A7" w:rsidRPr="00D06526" w:rsidRDefault="003546A7" w:rsidP="00D06526">
            <w:pPr>
              <w:jc w:val="center"/>
              <w:rPr>
                <w:b/>
                <w:bCs/>
              </w:rPr>
            </w:pPr>
          </w:p>
        </w:tc>
        <w:tc>
          <w:tcPr>
            <w:tcW w:w="857" w:type="dxa"/>
          </w:tcPr>
          <w:p w14:paraId="75955823" w14:textId="7D40C285" w:rsidR="003546A7" w:rsidRPr="00D06526" w:rsidRDefault="00D06526" w:rsidP="00D06526">
            <w:pPr>
              <w:jc w:val="center"/>
              <w:rPr>
                <w:b/>
                <w:bCs/>
              </w:rPr>
            </w:pPr>
            <w:r w:rsidRPr="00D06526">
              <w:rPr>
                <w:b/>
                <w:bCs/>
              </w:rPr>
              <w:t>X</w:t>
            </w:r>
          </w:p>
        </w:tc>
      </w:tr>
      <w:tr w:rsidR="003546A7" w:rsidRPr="00D06526" w14:paraId="428FE7B4" w14:textId="77777777" w:rsidTr="00134003">
        <w:tc>
          <w:tcPr>
            <w:tcW w:w="3494" w:type="dxa"/>
            <w:shd w:val="clear" w:color="auto" w:fill="DBE5F1" w:themeFill="accent1" w:themeFillTint="33"/>
          </w:tcPr>
          <w:p w14:paraId="61083515" w14:textId="77777777" w:rsidR="003546A7" w:rsidRPr="00D06526" w:rsidRDefault="003546A7" w:rsidP="00322F3B">
            <w:pPr>
              <w:rPr>
                <w:rFonts w:cs="Arial"/>
                <w:sz w:val="18"/>
                <w:szCs w:val="18"/>
                <w:lang w:eastAsia="en-GB"/>
              </w:rPr>
            </w:pPr>
            <w:r w:rsidRPr="00D06526">
              <w:rPr>
                <w:rFonts w:cs="Arial"/>
                <w:sz w:val="18"/>
                <w:szCs w:val="18"/>
                <w:lang w:eastAsia="en-GB"/>
              </w:rPr>
              <w:t>Using personal e-mail/social networking/messaging to carry out digital communications with learners and parents/carers</w:t>
            </w:r>
          </w:p>
        </w:tc>
        <w:tc>
          <w:tcPr>
            <w:tcW w:w="856" w:type="dxa"/>
          </w:tcPr>
          <w:p w14:paraId="12E95E25" w14:textId="38735723" w:rsidR="003546A7" w:rsidRPr="00D06526" w:rsidRDefault="00D06526" w:rsidP="00D06526">
            <w:pPr>
              <w:jc w:val="center"/>
              <w:rPr>
                <w:b/>
                <w:bCs/>
              </w:rPr>
            </w:pPr>
            <w:r w:rsidRPr="00D06526">
              <w:rPr>
                <w:b/>
                <w:bCs/>
              </w:rPr>
              <w:t>X</w:t>
            </w:r>
          </w:p>
        </w:tc>
        <w:tc>
          <w:tcPr>
            <w:tcW w:w="857" w:type="dxa"/>
          </w:tcPr>
          <w:p w14:paraId="1DCD5A0E" w14:textId="3BE2A611" w:rsidR="003546A7" w:rsidRPr="00D06526" w:rsidRDefault="00D06526" w:rsidP="00D06526">
            <w:pPr>
              <w:jc w:val="center"/>
              <w:rPr>
                <w:b/>
                <w:bCs/>
              </w:rPr>
            </w:pPr>
            <w:r w:rsidRPr="00D06526">
              <w:rPr>
                <w:b/>
                <w:bCs/>
              </w:rPr>
              <w:t>X</w:t>
            </w:r>
          </w:p>
        </w:tc>
        <w:tc>
          <w:tcPr>
            <w:tcW w:w="857" w:type="dxa"/>
          </w:tcPr>
          <w:p w14:paraId="6A048FCB" w14:textId="77777777" w:rsidR="003546A7" w:rsidRPr="00D06526" w:rsidRDefault="003546A7" w:rsidP="00D06526">
            <w:pPr>
              <w:jc w:val="center"/>
              <w:rPr>
                <w:b/>
                <w:bCs/>
              </w:rPr>
            </w:pPr>
          </w:p>
        </w:tc>
        <w:tc>
          <w:tcPr>
            <w:tcW w:w="857" w:type="dxa"/>
          </w:tcPr>
          <w:p w14:paraId="4C0D4E3D" w14:textId="77777777" w:rsidR="003546A7" w:rsidRPr="00D06526" w:rsidRDefault="003546A7" w:rsidP="00D06526">
            <w:pPr>
              <w:jc w:val="center"/>
              <w:rPr>
                <w:b/>
                <w:bCs/>
              </w:rPr>
            </w:pPr>
          </w:p>
        </w:tc>
        <w:tc>
          <w:tcPr>
            <w:tcW w:w="857" w:type="dxa"/>
          </w:tcPr>
          <w:p w14:paraId="357F5ECA" w14:textId="77777777" w:rsidR="003546A7" w:rsidRPr="00D06526" w:rsidRDefault="003546A7" w:rsidP="00D06526">
            <w:pPr>
              <w:jc w:val="center"/>
              <w:rPr>
                <w:b/>
                <w:bCs/>
              </w:rPr>
            </w:pPr>
          </w:p>
        </w:tc>
        <w:tc>
          <w:tcPr>
            <w:tcW w:w="857" w:type="dxa"/>
          </w:tcPr>
          <w:p w14:paraId="7264430C" w14:textId="77777777" w:rsidR="003546A7" w:rsidRPr="00D06526" w:rsidRDefault="003546A7" w:rsidP="00D06526">
            <w:pPr>
              <w:jc w:val="center"/>
              <w:rPr>
                <w:b/>
                <w:bCs/>
              </w:rPr>
            </w:pPr>
          </w:p>
        </w:tc>
        <w:tc>
          <w:tcPr>
            <w:tcW w:w="857" w:type="dxa"/>
          </w:tcPr>
          <w:p w14:paraId="0B6D1122" w14:textId="77777777" w:rsidR="003546A7" w:rsidRPr="00D06526" w:rsidRDefault="003546A7" w:rsidP="00D06526">
            <w:pPr>
              <w:jc w:val="center"/>
              <w:rPr>
                <w:b/>
                <w:bCs/>
              </w:rPr>
            </w:pPr>
          </w:p>
        </w:tc>
        <w:tc>
          <w:tcPr>
            <w:tcW w:w="857" w:type="dxa"/>
          </w:tcPr>
          <w:p w14:paraId="7236FCDF" w14:textId="77777777" w:rsidR="003546A7" w:rsidRPr="00D06526" w:rsidRDefault="003546A7" w:rsidP="00D06526">
            <w:pPr>
              <w:jc w:val="center"/>
              <w:rPr>
                <w:b/>
                <w:bCs/>
              </w:rPr>
            </w:pPr>
          </w:p>
        </w:tc>
      </w:tr>
      <w:tr w:rsidR="003546A7" w:rsidRPr="00D06526" w14:paraId="387BED20" w14:textId="77777777" w:rsidTr="00134003">
        <w:tc>
          <w:tcPr>
            <w:tcW w:w="3494" w:type="dxa"/>
            <w:shd w:val="clear" w:color="auto" w:fill="DBE5F1" w:themeFill="accent1" w:themeFillTint="33"/>
          </w:tcPr>
          <w:p w14:paraId="25B8C56D" w14:textId="4F49AB9C" w:rsidR="003546A7" w:rsidRPr="00D06526" w:rsidRDefault="003546A7" w:rsidP="00322F3B">
            <w:pPr>
              <w:rPr>
                <w:rFonts w:cs="Arial"/>
                <w:sz w:val="18"/>
                <w:szCs w:val="18"/>
                <w:lang w:eastAsia="en-GB"/>
              </w:rPr>
            </w:pPr>
            <w:r w:rsidRPr="00D06526">
              <w:rPr>
                <w:rFonts w:cs="Arial"/>
                <w:sz w:val="18"/>
                <w:szCs w:val="18"/>
                <w:lang w:eastAsia="en-GB"/>
              </w:rPr>
              <w:t>Inappropriate personal use of the digital technologies e.g. social media / personal e-mail</w:t>
            </w:r>
            <w:r w:rsidR="00D32095" w:rsidRPr="00D06526">
              <w:rPr>
                <w:rFonts w:cs="Arial"/>
                <w:sz w:val="18"/>
                <w:szCs w:val="18"/>
                <w:lang w:eastAsia="en-GB"/>
              </w:rPr>
              <w:t>.</w:t>
            </w:r>
          </w:p>
        </w:tc>
        <w:tc>
          <w:tcPr>
            <w:tcW w:w="856" w:type="dxa"/>
          </w:tcPr>
          <w:p w14:paraId="3C7AA2B1" w14:textId="0109B78A" w:rsidR="003546A7" w:rsidRPr="00D06526" w:rsidRDefault="00D06526" w:rsidP="00D06526">
            <w:pPr>
              <w:jc w:val="center"/>
              <w:rPr>
                <w:b/>
                <w:bCs/>
              </w:rPr>
            </w:pPr>
            <w:r w:rsidRPr="00D06526">
              <w:rPr>
                <w:b/>
                <w:bCs/>
              </w:rPr>
              <w:t>X</w:t>
            </w:r>
          </w:p>
        </w:tc>
        <w:tc>
          <w:tcPr>
            <w:tcW w:w="857" w:type="dxa"/>
          </w:tcPr>
          <w:p w14:paraId="47C02DB4" w14:textId="6CD2E90B" w:rsidR="003546A7" w:rsidRPr="00D06526" w:rsidRDefault="00D06526" w:rsidP="00D06526">
            <w:pPr>
              <w:jc w:val="center"/>
              <w:rPr>
                <w:b/>
                <w:bCs/>
              </w:rPr>
            </w:pPr>
            <w:r w:rsidRPr="00D06526">
              <w:rPr>
                <w:b/>
                <w:bCs/>
              </w:rPr>
              <w:t>X</w:t>
            </w:r>
          </w:p>
        </w:tc>
        <w:tc>
          <w:tcPr>
            <w:tcW w:w="857" w:type="dxa"/>
          </w:tcPr>
          <w:p w14:paraId="32A61E38" w14:textId="77777777" w:rsidR="003546A7" w:rsidRPr="00D06526" w:rsidRDefault="003546A7" w:rsidP="00D06526">
            <w:pPr>
              <w:jc w:val="center"/>
              <w:rPr>
                <w:b/>
                <w:bCs/>
              </w:rPr>
            </w:pPr>
          </w:p>
        </w:tc>
        <w:tc>
          <w:tcPr>
            <w:tcW w:w="857" w:type="dxa"/>
          </w:tcPr>
          <w:p w14:paraId="29E21D4B" w14:textId="77777777" w:rsidR="003546A7" w:rsidRPr="00D06526" w:rsidRDefault="003546A7" w:rsidP="00D06526">
            <w:pPr>
              <w:jc w:val="center"/>
              <w:rPr>
                <w:b/>
                <w:bCs/>
              </w:rPr>
            </w:pPr>
          </w:p>
        </w:tc>
        <w:tc>
          <w:tcPr>
            <w:tcW w:w="857" w:type="dxa"/>
          </w:tcPr>
          <w:p w14:paraId="628A7CA4" w14:textId="77777777" w:rsidR="003546A7" w:rsidRPr="00D06526" w:rsidRDefault="003546A7" w:rsidP="00D06526">
            <w:pPr>
              <w:jc w:val="center"/>
              <w:rPr>
                <w:b/>
                <w:bCs/>
              </w:rPr>
            </w:pPr>
          </w:p>
        </w:tc>
        <w:tc>
          <w:tcPr>
            <w:tcW w:w="857" w:type="dxa"/>
          </w:tcPr>
          <w:p w14:paraId="75DC9AD5" w14:textId="724348E0" w:rsidR="003546A7" w:rsidRPr="00D06526" w:rsidRDefault="00D06526" w:rsidP="00D06526">
            <w:pPr>
              <w:jc w:val="center"/>
              <w:rPr>
                <w:b/>
                <w:bCs/>
              </w:rPr>
            </w:pPr>
            <w:r w:rsidRPr="00D06526">
              <w:rPr>
                <w:b/>
                <w:bCs/>
              </w:rPr>
              <w:t>X</w:t>
            </w:r>
          </w:p>
        </w:tc>
        <w:tc>
          <w:tcPr>
            <w:tcW w:w="857" w:type="dxa"/>
          </w:tcPr>
          <w:p w14:paraId="2B2CD5DD" w14:textId="77777777" w:rsidR="003546A7" w:rsidRPr="00D06526" w:rsidRDefault="003546A7" w:rsidP="00D06526">
            <w:pPr>
              <w:jc w:val="center"/>
              <w:rPr>
                <w:b/>
                <w:bCs/>
              </w:rPr>
            </w:pPr>
          </w:p>
        </w:tc>
        <w:tc>
          <w:tcPr>
            <w:tcW w:w="857" w:type="dxa"/>
          </w:tcPr>
          <w:p w14:paraId="72155C1E" w14:textId="77777777" w:rsidR="003546A7" w:rsidRPr="00D06526" w:rsidRDefault="003546A7" w:rsidP="00D06526">
            <w:pPr>
              <w:jc w:val="center"/>
              <w:rPr>
                <w:b/>
                <w:bCs/>
              </w:rPr>
            </w:pPr>
          </w:p>
        </w:tc>
      </w:tr>
      <w:tr w:rsidR="003546A7" w:rsidRPr="00D06526" w14:paraId="3F32629E" w14:textId="77777777" w:rsidTr="00134003">
        <w:tc>
          <w:tcPr>
            <w:tcW w:w="3494" w:type="dxa"/>
            <w:shd w:val="clear" w:color="auto" w:fill="DBE5F1" w:themeFill="accent1" w:themeFillTint="33"/>
          </w:tcPr>
          <w:p w14:paraId="0544B2C7" w14:textId="58494E7F" w:rsidR="003546A7" w:rsidRPr="00D06526" w:rsidRDefault="003546A7" w:rsidP="00322F3B">
            <w:pPr>
              <w:rPr>
                <w:rFonts w:cs="Arial"/>
                <w:sz w:val="18"/>
                <w:szCs w:val="18"/>
                <w:lang w:eastAsia="en-GB"/>
              </w:rPr>
            </w:pPr>
            <w:r w:rsidRPr="00D06526">
              <w:rPr>
                <w:rFonts w:cs="Arial"/>
                <w:sz w:val="18"/>
                <w:szCs w:val="18"/>
                <w:lang w:eastAsia="en-GB"/>
              </w:rPr>
              <w:t>Careless use of personal data, e.g. displaying, holding or transferring data in an insecure manner</w:t>
            </w:r>
            <w:r w:rsidR="00D32095" w:rsidRPr="00D06526">
              <w:rPr>
                <w:rFonts w:cs="Arial"/>
                <w:sz w:val="18"/>
                <w:szCs w:val="18"/>
                <w:lang w:eastAsia="en-GB"/>
              </w:rPr>
              <w:t>.</w:t>
            </w:r>
          </w:p>
        </w:tc>
        <w:tc>
          <w:tcPr>
            <w:tcW w:w="856" w:type="dxa"/>
          </w:tcPr>
          <w:p w14:paraId="378B4114" w14:textId="611ACD03" w:rsidR="003546A7" w:rsidRPr="00D06526" w:rsidRDefault="00D06526" w:rsidP="00D06526">
            <w:pPr>
              <w:jc w:val="center"/>
              <w:rPr>
                <w:b/>
                <w:bCs/>
              </w:rPr>
            </w:pPr>
            <w:r w:rsidRPr="00D06526">
              <w:rPr>
                <w:b/>
                <w:bCs/>
              </w:rPr>
              <w:t>X</w:t>
            </w:r>
          </w:p>
        </w:tc>
        <w:tc>
          <w:tcPr>
            <w:tcW w:w="857" w:type="dxa"/>
          </w:tcPr>
          <w:p w14:paraId="744C6C5C" w14:textId="73676857" w:rsidR="003546A7" w:rsidRPr="00D06526" w:rsidRDefault="00D06526" w:rsidP="00D06526">
            <w:pPr>
              <w:jc w:val="center"/>
              <w:rPr>
                <w:b/>
                <w:bCs/>
              </w:rPr>
            </w:pPr>
            <w:r w:rsidRPr="00D06526">
              <w:rPr>
                <w:b/>
                <w:bCs/>
              </w:rPr>
              <w:t>X</w:t>
            </w:r>
          </w:p>
        </w:tc>
        <w:tc>
          <w:tcPr>
            <w:tcW w:w="857" w:type="dxa"/>
          </w:tcPr>
          <w:p w14:paraId="32E60C4B" w14:textId="7C701876" w:rsidR="003546A7" w:rsidRPr="00D06526" w:rsidRDefault="00D06526" w:rsidP="00D06526">
            <w:pPr>
              <w:jc w:val="center"/>
              <w:rPr>
                <w:b/>
                <w:bCs/>
              </w:rPr>
            </w:pPr>
            <w:r w:rsidRPr="00D06526">
              <w:rPr>
                <w:b/>
                <w:bCs/>
              </w:rPr>
              <w:t>X</w:t>
            </w:r>
          </w:p>
        </w:tc>
        <w:tc>
          <w:tcPr>
            <w:tcW w:w="857" w:type="dxa"/>
          </w:tcPr>
          <w:p w14:paraId="3E72714A" w14:textId="77777777" w:rsidR="003546A7" w:rsidRPr="00D06526" w:rsidRDefault="003546A7" w:rsidP="00D06526">
            <w:pPr>
              <w:jc w:val="center"/>
              <w:rPr>
                <w:b/>
                <w:bCs/>
              </w:rPr>
            </w:pPr>
          </w:p>
        </w:tc>
        <w:tc>
          <w:tcPr>
            <w:tcW w:w="857" w:type="dxa"/>
          </w:tcPr>
          <w:p w14:paraId="4770E7C5" w14:textId="1A4FA4C0" w:rsidR="003546A7" w:rsidRPr="00D06526" w:rsidRDefault="00D06526" w:rsidP="00D06526">
            <w:pPr>
              <w:jc w:val="center"/>
              <w:rPr>
                <w:b/>
                <w:bCs/>
              </w:rPr>
            </w:pPr>
            <w:r w:rsidRPr="00D06526">
              <w:rPr>
                <w:b/>
                <w:bCs/>
              </w:rPr>
              <w:t>X</w:t>
            </w:r>
          </w:p>
        </w:tc>
        <w:tc>
          <w:tcPr>
            <w:tcW w:w="857" w:type="dxa"/>
          </w:tcPr>
          <w:p w14:paraId="517839C5" w14:textId="77777777" w:rsidR="003546A7" w:rsidRPr="00D06526" w:rsidRDefault="003546A7" w:rsidP="00D06526">
            <w:pPr>
              <w:jc w:val="center"/>
              <w:rPr>
                <w:b/>
                <w:bCs/>
              </w:rPr>
            </w:pPr>
          </w:p>
        </w:tc>
        <w:tc>
          <w:tcPr>
            <w:tcW w:w="857" w:type="dxa"/>
          </w:tcPr>
          <w:p w14:paraId="0C4D262B" w14:textId="77777777" w:rsidR="003546A7" w:rsidRPr="00D06526" w:rsidRDefault="003546A7" w:rsidP="00D06526">
            <w:pPr>
              <w:jc w:val="center"/>
              <w:rPr>
                <w:b/>
                <w:bCs/>
              </w:rPr>
            </w:pPr>
          </w:p>
        </w:tc>
        <w:tc>
          <w:tcPr>
            <w:tcW w:w="857" w:type="dxa"/>
          </w:tcPr>
          <w:p w14:paraId="06BDECCF" w14:textId="77777777" w:rsidR="003546A7" w:rsidRPr="00D06526" w:rsidRDefault="003546A7" w:rsidP="00D06526">
            <w:pPr>
              <w:jc w:val="center"/>
              <w:rPr>
                <w:b/>
                <w:bCs/>
              </w:rPr>
            </w:pPr>
          </w:p>
        </w:tc>
      </w:tr>
      <w:tr w:rsidR="003546A7" w:rsidRPr="00D06526" w14:paraId="2FAD03A6" w14:textId="77777777" w:rsidTr="00134003">
        <w:tc>
          <w:tcPr>
            <w:tcW w:w="3494" w:type="dxa"/>
            <w:shd w:val="clear" w:color="auto" w:fill="DBE5F1" w:themeFill="accent1" w:themeFillTint="33"/>
          </w:tcPr>
          <w:p w14:paraId="0AFE21B1" w14:textId="0F553B47" w:rsidR="003546A7" w:rsidRPr="00D06526" w:rsidRDefault="003546A7" w:rsidP="00322F3B">
            <w:pPr>
              <w:rPr>
                <w:rFonts w:cs="Arial"/>
                <w:sz w:val="18"/>
                <w:szCs w:val="18"/>
                <w:lang w:eastAsia="en-GB"/>
              </w:rPr>
            </w:pPr>
            <w:r w:rsidRPr="00D06526">
              <w:rPr>
                <w:rFonts w:cs="Arial"/>
                <w:sz w:val="18"/>
                <w:szCs w:val="18"/>
                <w:lang w:eastAsia="en-GB"/>
              </w:rPr>
              <w:t>Actions which could compromise the staff member’s professional standing</w:t>
            </w:r>
            <w:r w:rsidR="00D32095" w:rsidRPr="00D06526">
              <w:rPr>
                <w:rFonts w:cs="Arial"/>
                <w:sz w:val="18"/>
                <w:szCs w:val="18"/>
                <w:lang w:eastAsia="en-GB"/>
              </w:rPr>
              <w:t>.</w:t>
            </w:r>
          </w:p>
        </w:tc>
        <w:tc>
          <w:tcPr>
            <w:tcW w:w="856" w:type="dxa"/>
          </w:tcPr>
          <w:p w14:paraId="525F320E" w14:textId="5C37CC39" w:rsidR="003546A7" w:rsidRPr="00D06526" w:rsidRDefault="00D06526" w:rsidP="00D06526">
            <w:pPr>
              <w:jc w:val="center"/>
              <w:rPr>
                <w:b/>
                <w:bCs/>
              </w:rPr>
            </w:pPr>
            <w:r w:rsidRPr="00D06526">
              <w:rPr>
                <w:b/>
                <w:bCs/>
              </w:rPr>
              <w:t>X</w:t>
            </w:r>
          </w:p>
        </w:tc>
        <w:tc>
          <w:tcPr>
            <w:tcW w:w="857" w:type="dxa"/>
          </w:tcPr>
          <w:p w14:paraId="29102A1D" w14:textId="63A28244" w:rsidR="003546A7" w:rsidRPr="00D06526" w:rsidRDefault="00D06526" w:rsidP="00D06526">
            <w:pPr>
              <w:jc w:val="center"/>
              <w:rPr>
                <w:b/>
                <w:bCs/>
              </w:rPr>
            </w:pPr>
            <w:r w:rsidRPr="00D06526">
              <w:rPr>
                <w:b/>
                <w:bCs/>
              </w:rPr>
              <w:t>X</w:t>
            </w:r>
          </w:p>
        </w:tc>
        <w:tc>
          <w:tcPr>
            <w:tcW w:w="857" w:type="dxa"/>
          </w:tcPr>
          <w:p w14:paraId="6C2C6B01" w14:textId="6C6C698E" w:rsidR="003546A7" w:rsidRPr="00D06526" w:rsidRDefault="00D06526" w:rsidP="00D06526">
            <w:pPr>
              <w:jc w:val="center"/>
              <w:rPr>
                <w:b/>
                <w:bCs/>
              </w:rPr>
            </w:pPr>
            <w:r w:rsidRPr="00D06526">
              <w:rPr>
                <w:b/>
                <w:bCs/>
              </w:rPr>
              <w:t>X</w:t>
            </w:r>
          </w:p>
        </w:tc>
        <w:tc>
          <w:tcPr>
            <w:tcW w:w="857" w:type="dxa"/>
          </w:tcPr>
          <w:p w14:paraId="7F1208B6" w14:textId="77777777" w:rsidR="003546A7" w:rsidRPr="00D06526" w:rsidRDefault="003546A7" w:rsidP="00D06526">
            <w:pPr>
              <w:jc w:val="center"/>
              <w:rPr>
                <w:b/>
                <w:bCs/>
              </w:rPr>
            </w:pPr>
          </w:p>
        </w:tc>
        <w:tc>
          <w:tcPr>
            <w:tcW w:w="857" w:type="dxa"/>
          </w:tcPr>
          <w:p w14:paraId="71E517FD" w14:textId="77777777" w:rsidR="003546A7" w:rsidRPr="00D06526" w:rsidRDefault="003546A7" w:rsidP="00D06526">
            <w:pPr>
              <w:jc w:val="center"/>
              <w:rPr>
                <w:b/>
                <w:bCs/>
              </w:rPr>
            </w:pPr>
          </w:p>
        </w:tc>
        <w:tc>
          <w:tcPr>
            <w:tcW w:w="857" w:type="dxa"/>
          </w:tcPr>
          <w:p w14:paraId="7CD63812" w14:textId="69AAEE7B" w:rsidR="003546A7" w:rsidRPr="00D06526" w:rsidRDefault="00D06526" w:rsidP="00D06526">
            <w:pPr>
              <w:jc w:val="center"/>
              <w:rPr>
                <w:b/>
                <w:bCs/>
              </w:rPr>
            </w:pPr>
            <w:r w:rsidRPr="00D06526">
              <w:rPr>
                <w:b/>
                <w:bCs/>
              </w:rPr>
              <w:t>X</w:t>
            </w:r>
          </w:p>
        </w:tc>
        <w:tc>
          <w:tcPr>
            <w:tcW w:w="857" w:type="dxa"/>
          </w:tcPr>
          <w:p w14:paraId="413211C9" w14:textId="77777777" w:rsidR="003546A7" w:rsidRPr="00D06526" w:rsidRDefault="003546A7" w:rsidP="00D06526">
            <w:pPr>
              <w:jc w:val="center"/>
              <w:rPr>
                <w:b/>
                <w:bCs/>
              </w:rPr>
            </w:pPr>
          </w:p>
        </w:tc>
        <w:tc>
          <w:tcPr>
            <w:tcW w:w="857" w:type="dxa"/>
          </w:tcPr>
          <w:p w14:paraId="38E1209D" w14:textId="5D8BC976" w:rsidR="003546A7" w:rsidRPr="00D06526" w:rsidRDefault="00D06526" w:rsidP="00D06526">
            <w:pPr>
              <w:jc w:val="center"/>
              <w:rPr>
                <w:b/>
                <w:bCs/>
              </w:rPr>
            </w:pPr>
            <w:r w:rsidRPr="00D06526">
              <w:rPr>
                <w:b/>
                <w:bCs/>
              </w:rPr>
              <w:t>X</w:t>
            </w:r>
          </w:p>
        </w:tc>
      </w:tr>
      <w:tr w:rsidR="003546A7" w:rsidRPr="00D06526" w14:paraId="703A344B" w14:textId="77777777" w:rsidTr="00134003">
        <w:tc>
          <w:tcPr>
            <w:tcW w:w="3494" w:type="dxa"/>
            <w:shd w:val="clear" w:color="auto" w:fill="DBE5F1" w:themeFill="accent1" w:themeFillTint="33"/>
          </w:tcPr>
          <w:p w14:paraId="1B71BE44" w14:textId="77777777" w:rsidR="003546A7" w:rsidRPr="00D06526" w:rsidRDefault="003546A7" w:rsidP="00322F3B">
            <w:pPr>
              <w:rPr>
                <w:rFonts w:cs="Arial"/>
                <w:sz w:val="18"/>
                <w:szCs w:val="18"/>
                <w:lang w:eastAsia="en-GB"/>
              </w:rPr>
            </w:pPr>
            <w:r w:rsidRPr="00D06526">
              <w:rPr>
                <w:rFonts w:cs="Arial"/>
                <w:sz w:val="18"/>
                <w:szCs w:val="18"/>
                <w:lang w:eastAsia="en-GB"/>
              </w:rPr>
              <w:t>Actions which could bring the school into disrepute or breach the integrity or the ethos of the school.</w:t>
            </w:r>
          </w:p>
        </w:tc>
        <w:tc>
          <w:tcPr>
            <w:tcW w:w="856" w:type="dxa"/>
          </w:tcPr>
          <w:p w14:paraId="759CEAB3" w14:textId="073FB52F" w:rsidR="003546A7" w:rsidRPr="00D06526" w:rsidRDefault="00D06526" w:rsidP="00D06526">
            <w:pPr>
              <w:jc w:val="center"/>
              <w:rPr>
                <w:b/>
                <w:bCs/>
              </w:rPr>
            </w:pPr>
            <w:r w:rsidRPr="00D06526">
              <w:rPr>
                <w:b/>
                <w:bCs/>
              </w:rPr>
              <w:t>X</w:t>
            </w:r>
          </w:p>
        </w:tc>
        <w:tc>
          <w:tcPr>
            <w:tcW w:w="857" w:type="dxa"/>
          </w:tcPr>
          <w:p w14:paraId="1FE4D77B" w14:textId="248D97F9" w:rsidR="003546A7" w:rsidRPr="00D06526" w:rsidRDefault="00D06526" w:rsidP="00D06526">
            <w:pPr>
              <w:jc w:val="center"/>
              <w:rPr>
                <w:b/>
                <w:bCs/>
              </w:rPr>
            </w:pPr>
            <w:r w:rsidRPr="00D06526">
              <w:rPr>
                <w:b/>
                <w:bCs/>
              </w:rPr>
              <w:t>X</w:t>
            </w:r>
          </w:p>
        </w:tc>
        <w:tc>
          <w:tcPr>
            <w:tcW w:w="857" w:type="dxa"/>
          </w:tcPr>
          <w:p w14:paraId="292B464D" w14:textId="08B861D3" w:rsidR="003546A7" w:rsidRPr="00D06526" w:rsidRDefault="00D06526" w:rsidP="00D06526">
            <w:pPr>
              <w:jc w:val="center"/>
              <w:rPr>
                <w:b/>
                <w:bCs/>
              </w:rPr>
            </w:pPr>
            <w:r w:rsidRPr="00D06526">
              <w:rPr>
                <w:b/>
                <w:bCs/>
              </w:rPr>
              <w:t>X</w:t>
            </w:r>
          </w:p>
        </w:tc>
        <w:tc>
          <w:tcPr>
            <w:tcW w:w="857" w:type="dxa"/>
          </w:tcPr>
          <w:p w14:paraId="7C34CFC9" w14:textId="77777777" w:rsidR="003546A7" w:rsidRPr="00D06526" w:rsidRDefault="003546A7" w:rsidP="00D06526">
            <w:pPr>
              <w:jc w:val="center"/>
              <w:rPr>
                <w:b/>
                <w:bCs/>
              </w:rPr>
            </w:pPr>
          </w:p>
        </w:tc>
        <w:tc>
          <w:tcPr>
            <w:tcW w:w="857" w:type="dxa"/>
          </w:tcPr>
          <w:p w14:paraId="11144DBB" w14:textId="670BE766" w:rsidR="003546A7" w:rsidRPr="00D06526" w:rsidRDefault="00D06526" w:rsidP="00D06526">
            <w:pPr>
              <w:jc w:val="center"/>
              <w:rPr>
                <w:b/>
                <w:bCs/>
              </w:rPr>
            </w:pPr>
            <w:r w:rsidRPr="00D06526">
              <w:rPr>
                <w:b/>
                <w:bCs/>
              </w:rPr>
              <w:t>X</w:t>
            </w:r>
          </w:p>
        </w:tc>
        <w:tc>
          <w:tcPr>
            <w:tcW w:w="857" w:type="dxa"/>
          </w:tcPr>
          <w:p w14:paraId="52F6AE36" w14:textId="1C587620" w:rsidR="003546A7" w:rsidRPr="00D06526" w:rsidRDefault="00D06526" w:rsidP="00D06526">
            <w:pPr>
              <w:jc w:val="center"/>
              <w:rPr>
                <w:b/>
                <w:bCs/>
              </w:rPr>
            </w:pPr>
            <w:r w:rsidRPr="00D06526">
              <w:rPr>
                <w:b/>
                <w:bCs/>
              </w:rPr>
              <w:t>X</w:t>
            </w:r>
          </w:p>
        </w:tc>
        <w:tc>
          <w:tcPr>
            <w:tcW w:w="857" w:type="dxa"/>
          </w:tcPr>
          <w:p w14:paraId="5C863F0F" w14:textId="77777777" w:rsidR="003546A7" w:rsidRPr="00D06526" w:rsidRDefault="003546A7" w:rsidP="00D06526">
            <w:pPr>
              <w:jc w:val="center"/>
              <w:rPr>
                <w:b/>
                <w:bCs/>
              </w:rPr>
            </w:pPr>
          </w:p>
        </w:tc>
        <w:tc>
          <w:tcPr>
            <w:tcW w:w="857" w:type="dxa"/>
          </w:tcPr>
          <w:p w14:paraId="252DFC71" w14:textId="56BC9978" w:rsidR="003546A7" w:rsidRPr="00D06526" w:rsidRDefault="00D06526" w:rsidP="00D06526">
            <w:pPr>
              <w:jc w:val="center"/>
              <w:rPr>
                <w:b/>
                <w:bCs/>
              </w:rPr>
            </w:pPr>
            <w:r w:rsidRPr="00D06526">
              <w:rPr>
                <w:b/>
                <w:bCs/>
              </w:rPr>
              <w:t>X</w:t>
            </w:r>
          </w:p>
        </w:tc>
      </w:tr>
      <w:tr w:rsidR="003546A7" w:rsidRPr="00D06526" w14:paraId="18CAB0F1" w14:textId="77777777" w:rsidTr="00134003">
        <w:tc>
          <w:tcPr>
            <w:tcW w:w="3494" w:type="dxa"/>
            <w:shd w:val="clear" w:color="auto" w:fill="DBE5F1" w:themeFill="accent1" w:themeFillTint="33"/>
          </w:tcPr>
          <w:p w14:paraId="03F518C3" w14:textId="53CFBDCD" w:rsidR="003546A7" w:rsidRPr="00D06526" w:rsidRDefault="003546A7" w:rsidP="00322F3B">
            <w:pPr>
              <w:rPr>
                <w:rFonts w:cs="Arial"/>
                <w:sz w:val="18"/>
                <w:szCs w:val="18"/>
                <w:lang w:eastAsia="en-GB"/>
              </w:rPr>
            </w:pPr>
            <w:r w:rsidRPr="00D06526">
              <w:rPr>
                <w:rFonts w:cs="Arial"/>
                <w:sz w:val="18"/>
                <w:szCs w:val="18"/>
                <w:lang w:eastAsia="en-GB"/>
              </w:rPr>
              <w:t>Failing to report incidents whether caused by deliberate or accidental actions</w:t>
            </w:r>
            <w:r w:rsidR="00D32095" w:rsidRPr="00D06526">
              <w:rPr>
                <w:rFonts w:cs="Arial"/>
                <w:sz w:val="18"/>
                <w:szCs w:val="18"/>
                <w:lang w:eastAsia="en-GB"/>
              </w:rPr>
              <w:t>.</w:t>
            </w:r>
          </w:p>
        </w:tc>
        <w:tc>
          <w:tcPr>
            <w:tcW w:w="856" w:type="dxa"/>
          </w:tcPr>
          <w:p w14:paraId="6CC39986" w14:textId="32168984" w:rsidR="003546A7" w:rsidRPr="00D06526" w:rsidRDefault="00D06526" w:rsidP="00D06526">
            <w:pPr>
              <w:jc w:val="center"/>
              <w:rPr>
                <w:b/>
                <w:bCs/>
              </w:rPr>
            </w:pPr>
            <w:r w:rsidRPr="00D06526">
              <w:rPr>
                <w:b/>
                <w:bCs/>
              </w:rPr>
              <w:t>X</w:t>
            </w:r>
          </w:p>
        </w:tc>
        <w:tc>
          <w:tcPr>
            <w:tcW w:w="857" w:type="dxa"/>
          </w:tcPr>
          <w:p w14:paraId="26E59BB9" w14:textId="25A664B2" w:rsidR="003546A7" w:rsidRPr="00D06526" w:rsidRDefault="00D06526" w:rsidP="00D06526">
            <w:pPr>
              <w:jc w:val="center"/>
              <w:rPr>
                <w:b/>
                <w:bCs/>
              </w:rPr>
            </w:pPr>
            <w:r w:rsidRPr="00D06526">
              <w:rPr>
                <w:b/>
                <w:bCs/>
              </w:rPr>
              <w:t>X</w:t>
            </w:r>
          </w:p>
        </w:tc>
        <w:tc>
          <w:tcPr>
            <w:tcW w:w="857" w:type="dxa"/>
          </w:tcPr>
          <w:p w14:paraId="5193CD5D" w14:textId="7B71CF09" w:rsidR="003546A7" w:rsidRPr="00D06526" w:rsidRDefault="00D06526" w:rsidP="00D06526">
            <w:pPr>
              <w:jc w:val="center"/>
              <w:rPr>
                <w:b/>
                <w:bCs/>
              </w:rPr>
            </w:pPr>
            <w:r w:rsidRPr="00D06526">
              <w:rPr>
                <w:b/>
                <w:bCs/>
              </w:rPr>
              <w:t>X</w:t>
            </w:r>
          </w:p>
        </w:tc>
        <w:tc>
          <w:tcPr>
            <w:tcW w:w="857" w:type="dxa"/>
          </w:tcPr>
          <w:p w14:paraId="2E3A5BBA" w14:textId="77777777" w:rsidR="003546A7" w:rsidRPr="00D06526" w:rsidRDefault="003546A7" w:rsidP="00D06526">
            <w:pPr>
              <w:jc w:val="center"/>
              <w:rPr>
                <w:b/>
                <w:bCs/>
              </w:rPr>
            </w:pPr>
          </w:p>
        </w:tc>
        <w:tc>
          <w:tcPr>
            <w:tcW w:w="857" w:type="dxa"/>
          </w:tcPr>
          <w:p w14:paraId="0FDDBA7A" w14:textId="77777777" w:rsidR="003546A7" w:rsidRPr="00D06526" w:rsidRDefault="003546A7" w:rsidP="00D06526">
            <w:pPr>
              <w:jc w:val="center"/>
              <w:rPr>
                <w:b/>
                <w:bCs/>
              </w:rPr>
            </w:pPr>
          </w:p>
        </w:tc>
        <w:tc>
          <w:tcPr>
            <w:tcW w:w="857" w:type="dxa"/>
          </w:tcPr>
          <w:p w14:paraId="48478DDF" w14:textId="58208C52" w:rsidR="003546A7" w:rsidRPr="00D06526" w:rsidRDefault="00D06526" w:rsidP="00D06526">
            <w:pPr>
              <w:jc w:val="center"/>
              <w:rPr>
                <w:b/>
                <w:bCs/>
              </w:rPr>
            </w:pPr>
            <w:r w:rsidRPr="00D06526">
              <w:rPr>
                <w:b/>
                <w:bCs/>
              </w:rPr>
              <w:t>X</w:t>
            </w:r>
          </w:p>
        </w:tc>
        <w:tc>
          <w:tcPr>
            <w:tcW w:w="857" w:type="dxa"/>
          </w:tcPr>
          <w:p w14:paraId="7C1A7CA6" w14:textId="77777777" w:rsidR="003546A7" w:rsidRPr="00D06526" w:rsidRDefault="003546A7" w:rsidP="00D06526">
            <w:pPr>
              <w:jc w:val="center"/>
              <w:rPr>
                <w:b/>
                <w:bCs/>
              </w:rPr>
            </w:pPr>
          </w:p>
        </w:tc>
        <w:tc>
          <w:tcPr>
            <w:tcW w:w="857" w:type="dxa"/>
          </w:tcPr>
          <w:p w14:paraId="1F2CE7F0" w14:textId="73B40FF6" w:rsidR="003546A7" w:rsidRPr="00D06526" w:rsidRDefault="00D06526" w:rsidP="00D06526">
            <w:pPr>
              <w:jc w:val="center"/>
              <w:rPr>
                <w:b/>
                <w:bCs/>
              </w:rPr>
            </w:pPr>
            <w:r w:rsidRPr="00D06526">
              <w:rPr>
                <w:b/>
                <w:bCs/>
              </w:rPr>
              <w:t>X</w:t>
            </w:r>
          </w:p>
        </w:tc>
      </w:tr>
      <w:tr w:rsidR="003546A7" w:rsidRPr="00345CE2" w14:paraId="655053E4" w14:textId="77777777" w:rsidTr="00134003">
        <w:tc>
          <w:tcPr>
            <w:tcW w:w="3494" w:type="dxa"/>
            <w:shd w:val="clear" w:color="auto" w:fill="DBE5F1" w:themeFill="accent1" w:themeFillTint="33"/>
          </w:tcPr>
          <w:p w14:paraId="32F2BD5B" w14:textId="77777777" w:rsidR="003546A7" w:rsidRPr="00D06526" w:rsidRDefault="003546A7" w:rsidP="00322F3B">
            <w:pPr>
              <w:rPr>
                <w:rFonts w:cs="Arial"/>
                <w:sz w:val="18"/>
                <w:szCs w:val="18"/>
                <w:lang w:eastAsia="en-GB"/>
              </w:rPr>
            </w:pPr>
            <w:r w:rsidRPr="00D06526">
              <w:rPr>
                <w:rFonts w:cs="Arial"/>
                <w:sz w:val="18"/>
                <w:szCs w:val="18"/>
                <w:lang w:eastAsia="en-GB"/>
              </w:rPr>
              <w:t>Continued infringements of the above, following previous warnings or sanctions.</w:t>
            </w:r>
          </w:p>
        </w:tc>
        <w:tc>
          <w:tcPr>
            <w:tcW w:w="856" w:type="dxa"/>
          </w:tcPr>
          <w:p w14:paraId="2557218E" w14:textId="77777777" w:rsidR="003546A7" w:rsidRPr="00D06526" w:rsidRDefault="003546A7" w:rsidP="00D06526">
            <w:pPr>
              <w:jc w:val="center"/>
              <w:rPr>
                <w:b/>
                <w:bCs/>
              </w:rPr>
            </w:pPr>
          </w:p>
        </w:tc>
        <w:tc>
          <w:tcPr>
            <w:tcW w:w="857" w:type="dxa"/>
          </w:tcPr>
          <w:p w14:paraId="1AAF01BB" w14:textId="77777777" w:rsidR="003546A7" w:rsidRPr="00D06526" w:rsidRDefault="003546A7" w:rsidP="00D06526">
            <w:pPr>
              <w:jc w:val="center"/>
              <w:rPr>
                <w:b/>
                <w:bCs/>
              </w:rPr>
            </w:pPr>
          </w:p>
        </w:tc>
        <w:tc>
          <w:tcPr>
            <w:tcW w:w="857" w:type="dxa"/>
          </w:tcPr>
          <w:p w14:paraId="46E21ECD" w14:textId="45164DF3" w:rsidR="003546A7" w:rsidRPr="00D06526" w:rsidRDefault="00D06526" w:rsidP="00D06526">
            <w:pPr>
              <w:jc w:val="center"/>
              <w:rPr>
                <w:b/>
                <w:bCs/>
              </w:rPr>
            </w:pPr>
            <w:r w:rsidRPr="00D06526">
              <w:rPr>
                <w:b/>
                <w:bCs/>
              </w:rPr>
              <w:t>X</w:t>
            </w:r>
          </w:p>
        </w:tc>
        <w:tc>
          <w:tcPr>
            <w:tcW w:w="857" w:type="dxa"/>
          </w:tcPr>
          <w:p w14:paraId="6BC47D54" w14:textId="77777777" w:rsidR="003546A7" w:rsidRPr="00D06526" w:rsidRDefault="003546A7" w:rsidP="00D06526">
            <w:pPr>
              <w:jc w:val="center"/>
              <w:rPr>
                <w:b/>
                <w:bCs/>
              </w:rPr>
            </w:pPr>
          </w:p>
        </w:tc>
        <w:tc>
          <w:tcPr>
            <w:tcW w:w="857" w:type="dxa"/>
          </w:tcPr>
          <w:p w14:paraId="6C08FE11" w14:textId="77777777" w:rsidR="003546A7" w:rsidRPr="00D06526" w:rsidRDefault="003546A7" w:rsidP="00D06526">
            <w:pPr>
              <w:jc w:val="center"/>
              <w:rPr>
                <w:b/>
                <w:bCs/>
              </w:rPr>
            </w:pPr>
          </w:p>
        </w:tc>
        <w:tc>
          <w:tcPr>
            <w:tcW w:w="857" w:type="dxa"/>
          </w:tcPr>
          <w:p w14:paraId="3007CA70" w14:textId="77777777" w:rsidR="003546A7" w:rsidRPr="00D06526" w:rsidRDefault="003546A7" w:rsidP="00D06526">
            <w:pPr>
              <w:jc w:val="center"/>
              <w:rPr>
                <w:b/>
                <w:bCs/>
              </w:rPr>
            </w:pPr>
          </w:p>
        </w:tc>
        <w:tc>
          <w:tcPr>
            <w:tcW w:w="857" w:type="dxa"/>
          </w:tcPr>
          <w:p w14:paraId="35EDF2B2" w14:textId="57F74B73" w:rsidR="003546A7" w:rsidRPr="00D06526" w:rsidRDefault="00D06526" w:rsidP="00D06526">
            <w:pPr>
              <w:jc w:val="center"/>
              <w:rPr>
                <w:b/>
                <w:bCs/>
              </w:rPr>
            </w:pPr>
            <w:r w:rsidRPr="00D06526">
              <w:rPr>
                <w:b/>
                <w:bCs/>
              </w:rPr>
              <w:t>X</w:t>
            </w:r>
          </w:p>
        </w:tc>
        <w:tc>
          <w:tcPr>
            <w:tcW w:w="857" w:type="dxa"/>
          </w:tcPr>
          <w:p w14:paraId="04845F80" w14:textId="5DD538F7" w:rsidR="003546A7" w:rsidRPr="00D06526" w:rsidRDefault="00D06526" w:rsidP="00D06526">
            <w:pPr>
              <w:jc w:val="center"/>
              <w:rPr>
                <w:b/>
                <w:bCs/>
              </w:rPr>
            </w:pPr>
            <w:r w:rsidRPr="00D06526">
              <w:rPr>
                <w:b/>
                <w:bCs/>
              </w:rPr>
              <w:t>X</w:t>
            </w:r>
          </w:p>
        </w:tc>
      </w:tr>
    </w:tbl>
    <w:p w14:paraId="4C41C48C" w14:textId="54E4B25E" w:rsidR="00C41074" w:rsidRPr="00345CE2" w:rsidRDefault="000D2E40" w:rsidP="007C3837">
      <w:pPr>
        <w:pStyle w:val="body"/>
      </w:pPr>
      <w:r w:rsidRPr="00345CE2">
        <w:rPr>
          <w:rFonts w:ascii="Arial" w:hAnsi="Arial" w:cs="Arial"/>
          <w:noProof/>
          <w:lang w:val="en-GB" w:eastAsia="en-GB"/>
        </w:rPr>
        <mc:AlternateContent>
          <mc:Choice Requires="wps">
            <w:drawing>
              <wp:anchor distT="0" distB="0" distL="114300" distR="114300" simplePos="0" relativeHeight="251658246" behindDoc="0" locked="0" layoutInCell="1" allowOverlap="1" wp14:anchorId="62B19EC4" wp14:editId="2E8F84F2">
                <wp:simplePos x="0" y="0"/>
                <wp:positionH relativeFrom="column">
                  <wp:posOffset>-1784985</wp:posOffset>
                </wp:positionH>
                <wp:positionV relativeFrom="paragraph">
                  <wp:posOffset>617220</wp:posOffset>
                </wp:positionV>
                <wp:extent cx="800100" cy="57150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AB010" w14:textId="77777777" w:rsidR="00574475" w:rsidRDefault="00574475" w:rsidP="000D2E40">
                            <w:pPr>
                              <w:jc w:val="center"/>
                            </w:pPr>
                            <w:r>
                              <w:rPr>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2B19EC4" id="Text Box 4" o:spid="_x0000_s1070" type="#_x0000_t202" style="position:absolute;margin-left:-140.55pt;margin-top:48.6pt;width:63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KwF4gEAAKg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" filled="f" stroked="f">
                <v:textbox>
                  <w:txbxContent>
                    <w:p w14:paraId="067AB010" w14:textId="77777777" w:rsidR="00574475" w:rsidRDefault="00574475" w:rsidP="000D2E40">
                      <w:pPr>
                        <w:jc w:val="center"/>
                      </w:pPr>
                      <w:r>
                        <w:rPr>
                          <w:color w:val="FFFFFF"/>
                          <w:sz w:val="60"/>
                        </w:rPr>
                        <w:t>22</w:t>
                      </w:r>
                    </w:p>
                  </w:txbxContent>
                </v:textbox>
              </v:shape>
            </w:pict>
          </mc:Fallback>
        </mc:AlternateContent>
      </w:r>
      <w:bookmarkStart w:id="82" w:name="_Toc61445992"/>
      <w:bookmarkStart w:id="83" w:name="_Toc61452112"/>
    </w:p>
    <w:p w14:paraId="2E2E55A7" w14:textId="157D083E" w:rsidR="00315040" w:rsidRPr="00345CE2" w:rsidRDefault="00315040" w:rsidP="00315040">
      <w:pPr>
        <w:pStyle w:val="Heading1"/>
      </w:pPr>
      <w:bookmarkStart w:id="84" w:name="_Toc127524314"/>
      <w:r w:rsidRPr="00345CE2">
        <w:t>Education</w:t>
      </w:r>
      <w:bookmarkEnd w:id="82"/>
      <w:bookmarkEnd w:id="83"/>
      <w:bookmarkEnd w:id="84"/>
      <w:r w:rsidRPr="00345CE2">
        <w:t xml:space="preserve"> </w:t>
      </w:r>
    </w:p>
    <w:p w14:paraId="79138C18" w14:textId="49E73BC1" w:rsidR="00315040" w:rsidRPr="00345CE2" w:rsidRDefault="00315040" w:rsidP="00D157A3">
      <w:pPr>
        <w:pStyle w:val="Heading2"/>
      </w:pPr>
      <w:bookmarkStart w:id="85" w:name="_Toc61445993"/>
      <w:bookmarkStart w:id="86" w:name="_Toc61452113"/>
      <w:bookmarkStart w:id="87" w:name="_Toc127524315"/>
      <w:r w:rsidRPr="00345CE2">
        <w:t>Online Safety Education Programme</w:t>
      </w:r>
      <w:bookmarkStart w:id="88" w:name="_Hlk526181184"/>
      <w:bookmarkEnd w:id="85"/>
      <w:bookmarkEnd w:id="86"/>
      <w:bookmarkEnd w:id="87"/>
      <w:r w:rsidRPr="00345CE2">
        <w:t xml:space="preserve"> </w:t>
      </w:r>
    </w:p>
    <w:p w14:paraId="60B38977" w14:textId="49FF9389" w:rsidR="00B119AB" w:rsidRPr="00345CE2" w:rsidRDefault="0014425D" w:rsidP="00A779F8">
      <w:pPr>
        <w:rPr>
          <w:rFonts w:cs="Open Sans Light"/>
          <w:color w:val="1F1F1F"/>
          <w:spacing w:val="-5"/>
          <w:sz w:val="24"/>
          <w:szCs w:val="24"/>
        </w:rPr>
      </w:pPr>
      <w:hyperlink r:id="rId36" w:history="1">
        <w:r w:rsidR="00B119AB" w:rsidRPr="00345CE2">
          <w:rPr>
            <w:rStyle w:val="Hyperlink"/>
            <w:rFonts w:cs="Open Sans Light"/>
            <w:spacing w:val="-5"/>
            <w:sz w:val="24"/>
            <w:szCs w:val="24"/>
          </w:rPr>
          <w:t>Enhancing digital resilience in education: An action plan to protect children and young people online</w:t>
        </w:r>
      </w:hyperlink>
      <w:r w:rsidR="00556589" w:rsidRPr="00345CE2">
        <w:rPr>
          <w:rFonts w:cs="Open Sans Light"/>
          <w:color w:val="1F1F1F"/>
          <w:spacing w:val="-5"/>
          <w:sz w:val="24"/>
          <w:szCs w:val="24"/>
        </w:rPr>
        <w:t xml:space="preserve"> s</w:t>
      </w:r>
      <w:r w:rsidR="001B4F35" w:rsidRPr="00345CE2">
        <w:rPr>
          <w:rFonts w:cs="Open Sans Light"/>
          <w:color w:val="1F1F1F"/>
          <w:spacing w:val="-5"/>
          <w:sz w:val="24"/>
          <w:szCs w:val="24"/>
        </w:rPr>
        <w:t>t</w:t>
      </w:r>
      <w:r w:rsidR="00556589" w:rsidRPr="00345CE2">
        <w:rPr>
          <w:rFonts w:cs="Open Sans Light"/>
          <w:color w:val="1F1F1F"/>
          <w:spacing w:val="-5"/>
          <w:sz w:val="24"/>
          <w:szCs w:val="24"/>
        </w:rPr>
        <w:t>ates:</w:t>
      </w:r>
    </w:p>
    <w:p w14:paraId="4774E094" w14:textId="5B549B00" w:rsidR="002F79E7" w:rsidRPr="00345CE2" w:rsidRDefault="002F79E7" w:rsidP="002F79E7">
      <w:pPr>
        <w:pStyle w:val="NormalWeb"/>
        <w:shd w:val="clear" w:color="auto" w:fill="FFFFFF"/>
        <w:spacing w:before="0" w:beforeAutospacing="0" w:after="0" w:afterAutospacing="0" w:line="405" w:lineRule="atLeast"/>
        <w:ind w:left="360"/>
        <w:textAlignment w:val="baseline"/>
        <w:rPr>
          <w:rFonts w:ascii="Open Sans Light" w:hAnsi="Open Sans Light" w:cs="Open Sans Light"/>
          <w:color w:val="0070C0"/>
          <w:sz w:val="22"/>
          <w:szCs w:val="22"/>
        </w:rPr>
      </w:pPr>
      <w:r w:rsidRPr="00345CE2">
        <w:rPr>
          <w:rFonts w:ascii="Open Sans Light" w:hAnsi="Open Sans Light" w:cs="Open Sans Light"/>
          <w:color w:val="0070C0"/>
          <w:sz w:val="22"/>
          <w:szCs w:val="22"/>
        </w:rPr>
        <w:t>“With so many aspects of our lives now entwined with using technology in an online world, supporting our children and young people to be digitally resilient is fundamental. Digital resilience encapsulates the need to develop knowledge, skills and strategies in order for children and young people to:</w:t>
      </w:r>
    </w:p>
    <w:p w14:paraId="413880A5" w14:textId="77777777" w:rsidR="006A284E" w:rsidRPr="00345CE2" w:rsidRDefault="006A284E" w:rsidP="002F79E7">
      <w:pPr>
        <w:pStyle w:val="NormalWeb"/>
        <w:shd w:val="clear" w:color="auto" w:fill="FFFFFF"/>
        <w:spacing w:before="0" w:beforeAutospacing="0" w:after="0" w:afterAutospacing="0" w:line="405" w:lineRule="atLeast"/>
        <w:ind w:left="360"/>
        <w:textAlignment w:val="baseline"/>
        <w:rPr>
          <w:rFonts w:ascii="Open Sans Light" w:hAnsi="Open Sans Light" w:cs="Open Sans Light"/>
          <w:color w:val="0070C0"/>
          <w:sz w:val="22"/>
          <w:szCs w:val="22"/>
        </w:rPr>
      </w:pPr>
    </w:p>
    <w:p w14:paraId="69D85FCF" w14:textId="77777777"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0070C0"/>
        </w:rPr>
      </w:pPr>
      <w:r w:rsidRPr="00345CE2">
        <w:rPr>
          <w:rFonts w:cs="Open Sans Light"/>
          <w:color w:val="0070C0"/>
        </w:rPr>
        <w:t>manage their online experience safely and responsibly while protecting their digital identity</w:t>
      </w:r>
    </w:p>
    <w:p w14:paraId="2CE0846F" w14:textId="77777777"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0070C0"/>
        </w:rPr>
      </w:pPr>
      <w:r w:rsidRPr="00345CE2">
        <w:rPr>
          <w:rFonts w:cs="Open Sans Light"/>
          <w:color w:val="0070C0"/>
        </w:rPr>
        <w:t>identify and mitigate risks to stay safe from harm online</w:t>
      </w:r>
    </w:p>
    <w:p w14:paraId="3C454FF2" w14:textId="77777777"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0070C0"/>
        </w:rPr>
      </w:pPr>
      <w:r w:rsidRPr="00345CE2">
        <w:rPr>
          <w:rFonts w:cs="Open Sans Light"/>
          <w:color w:val="0070C0"/>
        </w:rPr>
        <w:t>understand the importance of using reliable sources and employing critical thinking skills to identify misinformation</w:t>
      </w:r>
    </w:p>
    <w:p w14:paraId="4A18C48A" w14:textId="77777777"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0070C0"/>
        </w:rPr>
      </w:pPr>
      <w:r w:rsidRPr="00345CE2">
        <w:rPr>
          <w:rFonts w:cs="Open Sans Light"/>
          <w:color w:val="0070C0"/>
        </w:rPr>
        <w:t>seek help when they need it</w:t>
      </w:r>
    </w:p>
    <w:p w14:paraId="3338C2DE" w14:textId="77777777"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0070C0"/>
        </w:rPr>
      </w:pPr>
      <w:r w:rsidRPr="00345CE2">
        <w:rPr>
          <w:rFonts w:cs="Open Sans Light"/>
          <w:color w:val="0070C0"/>
        </w:rPr>
        <w:t>learn from their experiences and recover when things go wrong</w:t>
      </w:r>
    </w:p>
    <w:p w14:paraId="2398853C" w14:textId="6677FDD9" w:rsidR="002F79E7" w:rsidRPr="00345CE2" w:rsidRDefault="002F79E7" w:rsidP="002F79E7">
      <w:pPr>
        <w:numPr>
          <w:ilvl w:val="0"/>
          <w:numId w:val="58"/>
        </w:numPr>
        <w:shd w:val="clear" w:color="auto" w:fill="FFFFFF"/>
        <w:tabs>
          <w:tab w:val="clear" w:pos="720"/>
          <w:tab w:val="num" w:pos="1080"/>
        </w:tabs>
        <w:spacing w:after="0" w:line="240" w:lineRule="auto"/>
        <w:ind w:left="1080"/>
        <w:jc w:val="left"/>
        <w:textAlignment w:val="baseline"/>
        <w:rPr>
          <w:rFonts w:cs="Open Sans Light"/>
          <w:color w:val="1F1F1F"/>
        </w:rPr>
      </w:pPr>
      <w:r w:rsidRPr="00345CE2">
        <w:rPr>
          <w:rFonts w:cs="Open Sans Light"/>
          <w:color w:val="0070C0"/>
        </w:rPr>
        <w:t>thrive and benefit from the opportunities the internet offers.”</w:t>
      </w:r>
    </w:p>
    <w:p w14:paraId="304E508C" w14:textId="77777777" w:rsidR="002F79E7" w:rsidRPr="00345CE2" w:rsidRDefault="002F79E7" w:rsidP="003A133A"/>
    <w:p w14:paraId="59CFB8DD" w14:textId="743DAE0E" w:rsidR="003C03E9" w:rsidRPr="00345CE2" w:rsidRDefault="00675C63" w:rsidP="002F79E7">
      <w:pPr>
        <w:pStyle w:val="NormalWeb"/>
        <w:shd w:val="clear" w:color="auto" w:fill="FFFFFF"/>
        <w:spacing w:before="0" w:beforeAutospacing="0" w:after="0" w:afterAutospacing="0" w:line="405" w:lineRule="atLeast"/>
        <w:ind w:left="720"/>
        <w:textAlignment w:val="baseline"/>
        <w:rPr>
          <w:rFonts w:ascii="Open Sans Light" w:hAnsi="Open Sans Light" w:cs="Open Sans Light"/>
          <w:color w:val="0070C0"/>
          <w:sz w:val="22"/>
          <w:szCs w:val="22"/>
        </w:rPr>
      </w:pPr>
      <w:r w:rsidRPr="00345CE2">
        <w:rPr>
          <w:rFonts w:ascii="Open Sans Light" w:hAnsi="Open Sans Light" w:cs="Open Sans Light"/>
          <w:color w:val="0070C0"/>
          <w:sz w:val="22"/>
          <w:szCs w:val="22"/>
        </w:rPr>
        <w:t>“</w:t>
      </w:r>
      <w:r w:rsidR="003C03E9" w:rsidRPr="00345CE2">
        <w:rPr>
          <w:rFonts w:ascii="Open Sans Light" w:hAnsi="Open Sans Light" w:cs="Open Sans Light"/>
          <w:color w:val="0070C0"/>
          <w:sz w:val="22"/>
          <w:szCs w:val="22"/>
        </w:rPr>
        <w:t>Building digital resilience within our children and young people prepares them to become well-rounded and balanced citizens that recognise the impact of their actions. Ensuring our children and young people use technology responsibly to foster a culture where mental and physical health is not adversely affected by the internet is crucial.</w:t>
      </w:r>
    </w:p>
    <w:p w14:paraId="6CDF8F69" w14:textId="77777777" w:rsidR="00675C63" w:rsidRPr="00345CE2" w:rsidRDefault="00675C63" w:rsidP="002F79E7">
      <w:pPr>
        <w:pStyle w:val="NormalWeb"/>
        <w:shd w:val="clear" w:color="auto" w:fill="FFFFFF"/>
        <w:spacing w:before="0" w:beforeAutospacing="0" w:after="0" w:afterAutospacing="0" w:line="405" w:lineRule="atLeast"/>
        <w:ind w:left="720"/>
        <w:textAlignment w:val="baseline"/>
        <w:rPr>
          <w:rFonts w:ascii="Open Sans Light" w:hAnsi="Open Sans Light" w:cs="Open Sans Light"/>
          <w:color w:val="0070C0"/>
          <w:sz w:val="22"/>
          <w:szCs w:val="22"/>
        </w:rPr>
      </w:pPr>
    </w:p>
    <w:p w14:paraId="10F3EB2D" w14:textId="67D16BDB" w:rsidR="003C03E9" w:rsidRPr="00345CE2" w:rsidRDefault="003C03E9" w:rsidP="000608F9">
      <w:pPr>
        <w:pStyle w:val="NormalWeb"/>
        <w:shd w:val="clear" w:color="auto" w:fill="FFFFFF"/>
        <w:spacing w:before="0" w:beforeAutospacing="0" w:after="0" w:afterAutospacing="0" w:line="405" w:lineRule="atLeast"/>
        <w:ind w:left="720"/>
        <w:textAlignment w:val="baseline"/>
        <w:rPr>
          <w:rFonts w:ascii="Open Sans Light" w:hAnsi="Open Sans Light" w:cs="Open Sans Light"/>
          <w:color w:val="0070C0"/>
          <w:sz w:val="22"/>
          <w:szCs w:val="22"/>
        </w:rPr>
      </w:pPr>
      <w:r w:rsidRPr="00345CE2">
        <w:rPr>
          <w:rFonts w:ascii="Open Sans Light" w:hAnsi="Open Sans Light" w:cs="Open Sans Light"/>
          <w:color w:val="0070C0"/>
          <w:sz w:val="22"/>
          <w:szCs w:val="22"/>
        </w:rPr>
        <w:t>Supporting the social and cultural development of our children and young people, including promoting values such as tolerance and respect for others in all environments, is another overarching objective, which we set out to achieve through our online safety education activities.</w:t>
      </w:r>
      <w:r w:rsidR="00675C63" w:rsidRPr="00345CE2">
        <w:rPr>
          <w:rFonts w:ascii="Open Sans Light" w:hAnsi="Open Sans Light" w:cs="Open Sans Light"/>
          <w:color w:val="0070C0"/>
          <w:sz w:val="22"/>
          <w:szCs w:val="22"/>
        </w:rPr>
        <w:t>”</w:t>
      </w:r>
    </w:p>
    <w:p w14:paraId="504DF57E" w14:textId="77777777" w:rsidR="003C03E9" w:rsidRPr="00345CE2" w:rsidRDefault="003C03E9" w:rsidP="000608F9">
      <w:pPr>
        <w:spacing w:after="0"/>
      </w:pPr>
    </w:p>
    <w:p w14:paraId="77427730" w14:textId="0C9993E1" w:rsidR="000608F9" w:rsidRPr="00345CE2" w:rsidRDefault="0014425D" w:rsidP="000608F9">
      <w:pPr>
        <w:pStyle w:val="ListParagraph"/>
        <w:spacing w:after="0"/>
        <w:ind w:left="0"/>
      </w:pPr>
      <w:hyperlink r:id="rId37">
        <w:r w:rsidR="000608F9" w:rsidRPr="00345CE2">
          <w:rPr>
            <w:rStyle w:val="Hyperlink"/>
          </w:rPr>
          <w:t>Guidance for education settings on peer sexual abuse, exploitation and harmful sexual behaviour</w:t>
        </w:r>
      </w:hyperlink>
      <w:r w:rsidR="002E0EB1" w:rsidRPr="00345CE2">
        <w:t xml:space="preserve"> </w:t>
      </w:r>
      <w:r w:rsidR="002E0EB1" w:rsidRPr="00345CE2">
        <w:rPr>
          <w:color w:val="0070C0"/>
        </w:rPr>
        <w:t>states:</w:t>
      </w:r>
    </w:p>
    <w:p w14:paraId="19C79F07" w14:textId="77777777" w:rsidR="00A72D80" w:rsidRPr="00345CE2" w:rsidRDefault="00A72D80" w:rsidP="000608F9">
      <w:pPr>
        <w:spacing w:after="0"/>
      </w:pPr>
    </w:p>
    <w:p w14:paraId="3611B57B" w14:textId="37FF9C4D" w:rsidR="00A72D80" w:rsidRPr="00345CE2" w:rsidRDefault="00D32095" w:rsidP="000608F9">
      <w:pPr>
        <w:spacing w:after="0"/>
        <w:ind w:left="720"/>
        <w:rPr>
          <w:i/>
          <w:iCs/>
          <w:color w:val="0070C0"/>
        </w:rPr>
      </w:pPr>
      <w:r w:rsidRPr="00345CE2">
        <w:rPr>
          <w:color w:val="0070C0"/>
        </w:rPr>
        <w:t>“</w:t>
      </w:r>
      <w:r w:rsidR="00A72D80" w:rsidRPr="00345CE2">
        <w:rPr>
          <w:color w:val="0070C0"/>
        </w:rPr>
        <w:t>Young people increasingly experience abuse and exploitation online and/or digitally. This will be more difficult for education settings to identify, as some of it is likely to occur outside schools and colleges. However, it is important to consider the impact of this on young people’s offline lives</w:t>
      </w:r>
      <w:r w:rsidR="00A72D80" w:rsidRPr="00345CE2">
        <w:rPr>
          <w:i/>
          <w:iCs/>
          <w:color w:val="0070C0"/>
        </w:rPr>
        <w:t>.</w:t>
      </w:r>
      <w:r w:rsidRPr="00345CE2">
        <w:rPr>
          <w:i/>
          <w:iCs/>
          <w:color w:val="0070C0"/>
        </w:rPr>
        <w:t>”</w:t>
      </w:r>
    </w:p>
    <w:p w14:paraId="5558CD78" w14:textId="77777777" w:rsidR="002E0EB1" w:rsidRPr="00345CE2" w:rsidRDefault="002E0EB1" w:rsidP="000608F9">
      <w:pPr>
        <w:spacing w:after="0"/>
        <w:ind w:left="720"/>
        <w:rPr>
          <w:i/>
          <w:iCs/>
        </w:rPr>
      </w:pPr>
    </w:p>
    <w:p w14:paraId="586B3FB1" w14:textId="79AC153C" w:rsidR="00315040" w:rsidRPr="00345CE2" w:rsidRDefault="00315040" w:rsidP="00315040">
      <w:pPr>
        <w:rPr>
          <w:rFonts w:cs="Arial"/>
        </w:rPr>
      </w:pPr>
      <w:r w:rsidRPr="00345CE2">
        <w:rPr>
          <w:rFonts w:cs="Arial"/>
        </w:rPr>
        <w:t xml:space="preserve">While regulation and technical solutions are very important, their use must be balanced by educating learners to take a responsible approach. The education of learners in online safety is therefore an essential part of the school’s </w:t>
      </w:r>
      <w:r w:rsidR="006A284E" w:rsidRPr="00345CE2">
        <w:rPr>
          <w:rFonts w:cs="Arial"/>
        </w:rPr>
        <w:t xml:space="preserve">safeguarding </w:t>
      </w:r>
      <w:r w:rsidRPr="00345CE2">
        <w:rPr>
          <w:rFonts w:cs="Arial"/>
        </w:rPr>
        <w:t>provision. Learners need the help and support of the school to recognise and avoid online safety risks and develop their resilience.</w:t>
      </w:r>
    </w:p>
    <w:p w14:paraId="25774AA2" w14:textId="18406BF2" w:rsidR="00315040" w:rsidRPr="00345CE2" w:rsidRDefault="00315040" w:rsidP="00315040">
      <w:pPr>
        <w:rPr>
          <w:rStyle w:val="GridBlueChar"/>
        </w:rPr>
      </w:pPr>
      <w:r w:rsidRPr="00345CE2">
        <w:rPr>
          <w:rFonts w:cs="Arial"/>
        </w:rPr>
        <w:t xml:space="preserve">Online safety should be a focus in all areas of the curriculum and staff should reinforce online safety messages across the curriculum. The online safety curriculum should be broad, relevant and provide progression, with opportunities for creative activities and will be provided in the following ways </w:t>
      </w:r>
    </w:p>
    <w:p w14:paraId="6C7700D1" w14:textId="77777777" w:rsidR="00315040" w:rsidRPr="00345CE2" w:rsidRDefault="00315040" w:rsidP="00144607">
      <w:pPr>
        <w:pStyle w:val="ListParagraph"/>
        <w:numPr>
          <w:ilvl w:val="0"/>
          <w:numId w:val="41"/>
        </w:numPr>
        <w:rPr>
          <w:b/>
          <w:bCs/>
        </w:rPr>
      </w:pPr>
      <w:r w:rsidRPr="00345CE2">
        <w:rPr>
          <w:b/>
          <w:bCs/>
        </w:rPr>
        <w:t>a planned online safety curriculum across all year groups and a range of subjects, (e.g. DCF/PSE/RSE/</w:t>
      </w:r>
      <w:r w:rsidRPr="00345CE2">
        <w:rPr>
          <w:b/>
          <w:bCs/>
          <w:color w:val="1F1F1F"/>
          <w:szCs w:val="20"/>
          <w:shd w:val="clear" w:color="auto" w:fill="FFFFFF"/>
        </w:rPr>
        <w:t>Health and Well-being</w:t>
      </w:r>
      <w:r w:rsidRPr="00345CE2">
        <w:rPr>
          <w:b/>
          <w:bCs/>
        </w:rPr>
        <w:t xml:space="preserve">) and topic areas and should be regularly revisited </w:t>
      </w:r>
    </w:p>
    <w:p w14:paraId="2C673535" w14:textId="77777777" w:rsidR="00315040" w:rsidRPr="00345CE2" w:rsidRDefault="00315040" w:rsidP="00144607">
      <w:pPr>
        <w:pStyle w:val="ListParagraph"/>
        <w:numPr>
          <w:ilvl w:val="0"/>
          <w:numId w:val="41"/>
        </w:numPr>
        <w:rPr>
          <w:b/>
          <w:bCs/>
        </w:rPr>
      </w:pPr>
      <w:r w:rsidRPr="00345CE2">
        <w:rPr>
          <w:b/>
          <w:bCs/>
        </w:rPr>
        <w:t>key online safety messages should be reinforced as part of a planned programme of assemblies and tutorial/pastoral activities</w:t>
      </w:r>
    </w:p>
    <w:p w14:paraId="0E70FFA8" w14:textId="1E7C34B2" w:rsidR="00315040" w:rsidRPr="00345CE2" w:rsidRDefault="00315040" w:rsidP="00144607">
      <w:pPr>
        <w:pStyle w:val="ListParagraph"/>
        <w:numPr>
          <w:ilvl w:val="0"/>
          <w:numId w:val="41"/>
        </w:numPr>
        <w:rPr>
          <w:rFonts w:cs="Arial"/>
          <w:b/>
        </w:rPr>
      </w:pPr>
      <w:r w:rsidRPr="00345CE2">
        <w:rPr>
          <w:rFonts w:cs="Arial"/>
          <w:b/>
        </w:rPr>
        <w:t xml:space="preserve">it incorporates/makes use of relevant national initiatives and opportunities e.g. </w:t>
      </w:r>
      <w:hyperlink r:id="rId38">
        <w:r w:rsidRPr="00345CE2">
          <w:rPr>
            <w:rStyle w:val="IntenseEmphasis"/>
          </w:rPr>
          <w:t>Safer Internet Day</w:t>
        </w:r>
      </w:hyperlink>
      <w:r w:rsidRPr="00345CE2">
        <w:rPr>
          <w:rFonts w:cs="Arial"/>
          <w:b/>
          <w:bCs/>
        </w:rPr>
        <w:t xml:space="preserve"> and </w:t>
      </w:r>
      <w:hyperlink r:id="rId39">
        <w:r w:rsidRPr="00345CE2">
          <w:rPr>
            <w:rStyle w:val="Hyperlink"/>
          </w:rPr>
          <w:t>Anti-bullying week</w:t>
        </w:r>
      </w:hyperlink>
      <w:r w:rsidRPr="00345CE2">
        <w:rPr>
          <w:rFonts w:cs="Arial"/>
          <w:b/>
          <w:bCs/>
        </w:rPr>
        <w:t xml:space="preserve"> </w:t>
      </w:r>
    </w:p>
    <w:p w14:paraId="200C9BDC" w14:textId="77777777" w:rsidR="00315040" w:rsidRPr="00345CE2" w:rsidRDefault="00315040" w:rsidP="00144607">
      <w:pPr>
        <w:pStyle w:val="ListParagraph"/>
        <w:numPr>
          <w:ilvl w:val="0"/>
          <w:numId w:val="41"/>
        </w:numPr>
        <w:rPr>
          <w:rFonts w:cs="Arial"/>
          <w:b/>
        </w:rPr>
      </w:pPr>
      <w:r w:rsidRPr="00345CE2">
        <w:rPr>
          <w:rFonts w:cs="Arial"/>
          <w:b/>
        </w:rPr>
        <w:t xml:space="preserve">the programme will be accessible to learners at different ages and abilities such as those with additional learning needs or those with English as an additional language. Learners considered to be at increased risk online (e.g. children in care, SEND learners, learners experiencing loss or trauma or mental health issues) are provided with targeted or differentiated online safety education </w:t>
      </w:r>
    </w:p>
    <w:p w14:paraId="1EC419DF" w14:textId="77777777" w:rsidR="00315040" w:rsidRPr="00345CE2" w:rsidRDefault="00315040" w:rsidP="00144607">
      <w:pPr>
        <w:pStyle w:val="ListParagraph"/>
        <w:numPr>
          <w:ilvl w:val="0"/>
          <w:numId w:val="41"/>
        </w:numPr>
        <w:rPr>
          <w:rFonts w:cs="Arial"/>
          <w:b/>
        </w:rPr>
      </w:pPr>
      <w:r w:rsidRPr="00345CE2">
        <w:rPr>
          <w:rFonts w:cs="Arial"/>
          <w:b/>
        </w:rPr>
        <w:t>learners should be taught in all lessons to be critically aware of the materials/content they access online and be guided to validate the accuracy of information</w:t>
      </w:r>
    </w:p>
    <w:p w14:paraId="64213668" w14:textId="77777777" w:rsidR="00315040" w:rsidRPr="00345CE2" w:rsidRDefault="00315040" w:rsidP="00144607">
      <w:pPr>
        <w:pStyle w:val="ListParagraph"/>
        <w:numPr>
          <w:ilvl w:val="0"/>
          <w:numId w:val="41"/>
        </w:numPr>
        <w:rPr>
          <w:rFonts w:cs="Arial"/>
        </w:rPr>
      </w:pPr>
      <w:r w:rsidRPr="00345CE2">
        <w:rPr>
          <w:rFonts w:cs="Arial"/>
          <w:b/>
        </w:rPr>
        <w:t>learners</w:t>
      </w:r>
      <w:r w:rsidRPr="00345CE2">
        <w:rPr>
          <w:rFonts w:cs="Arial"/>
          <w:b/>
          <w:spacing w:val="-2"/>
        </w:rPr>
        <w:t xml:space="preserve"> should be taught to acknowledge the source of information used and to respect copyright when using material accessed on the internet</w:t>
      </w:r>
    </w:p>
    <w:p w14:paraId="69312F09" w14:textId="77777777" w:rsidR="00315040" w:rsidRPr="00345CE2" w:rsidRDefault="00315040" w:rsidP="00144607">
      <w:pPr>
        <w:pStyle w:val="ListParagraph"/>
        <w:numPr>
          <w:ilvl w:val="0"/>
          <w:numId w:val="41"/>
        </w:numPr>
        <w:rPr>
          <w:rStyle w:val="GridBlueChar"/>
        </w:rPr>
      </w:pPr>
      <w:r w:rsidRPr="00345CE2">
        <w:t>learners</w:t>
      </w:r>
      <w:r w:rsidRPr="00345CE2">
        <w:rPr>
          <w:spacing w:val="-2"/>
        </w:rPr>
        <w:t xml:space="preserve"> should be supported in building </w:t>
      </w:r>
      <w:r w:rsidRPr="00345CE2">
        <w:t xml:space="preserve">resilience to radicalisation by providing a safe environment for debating controversial issues and helping them to understand how they can influence and participate in decision-making. </w:t>
      </w:r>
      <w:r w:rsidRPr="00345CE2">
        <w:rPr>
          <w:rStyle w:val="GridBlueChar"/>
        </w:rPr>
        <w:t>NB additional duties for schools under the Counter Terrorism and Securities Act 2015 which requires schools to ensure that children are safe from terrorist and extremist material on the internet</w:t>
      </w:r>
    </w:p>
    <w:p w14:paraId="1EE664C2" w14:textId="77777777" w:rsidR="00315040" w:rsidRPr="00345CE2" w:rsidRDefault="00315040" w:rsidP="00144607">
      <w:pPr>
        <w:pStyle w:val="ListParagraph"/>
        <w:numPr>
          <w:ilvl w:val="0"/>
          <w:numId w:val="41"/>
        </w:numPr>
        <w:rPr>
          <w:i/>
        </w:rPr>
      </w:pPr>
      <w:r w:rsidRPr="00345CE2">
        <w:rPr>
          <w:i/>
        </w:rPr>
        <w:t>learners should be helped to understand the need for the learner acceptable use agreement and encouraged to adopt safe and responsible use both within and outside school</w:t>
      </w:r>
    </w:p>
    <w:p w14:paraId="07B41CF4" w14:textId="77777777" w:rsidR="00315040" w:rsidRPr="00345CE2" w:rsidRDefault="00315040" w:rsidP="00144607">
      <w:pPr>
        <w:pStyle w:val="ListParagraph"/>
        <w:numPr>
          <w:ilvl w:val="0"/>
          <w:numId w:val="41"/>
        </w:numPr>
        <w:rPr>
          <w:i/>
        </w:rPr>
      </w:pPr>
      <w:r w:rsidRPr="00345CE2">
        <w:rPr>
          <w:i/>
        </w:rPr>
        <w:t>staff should act as good role models in their use of digital technologies the internet and mobile devices</w:t>
      </w:r>
    </w:p>
    <w:p w14:paraId="23C77224" w14:textId="77777777" w:rsidR="00315040" w:rsidRPr="00345CE2" w:rsidRDefault="00315040" w:rsidP="00144607">
      <w:pPr>
        <w:pStyle w:val="ListParagraph"/>
        <w:numPr>
          <w:ilvl w:val="0"/>
          <w:numId w:val="41"/>
        </w:numPr>
        <w:rPr>
          <w:i/>
          <w:color w:val="494949"/>
          <w:spacing w:val="-2"/>
        </w:rPr>
      </w:pPr>
      <w:r w:rsidRPr="00345CE2">
        <w:rPr>
          <w:i/>
          <w:color w:val="494949"/>
          <w:spacing w:val="-2"/>
        </w:rPr>
        <w:t xml:space="preserve">in lessons where internet use is pre-planned, it is best practice that learners should be guided to sites checked as suitable for their use and that processes are in place for dealing with any unsuitable material that is found in internet searches </w:t>
      </w:r>
    </w:p>
    <w:p w14:paraId="35729D14" w14:textId="77777777" w:rsidR="00315040" w:rsidRPr="00345CE2" w:rsidRDefault="00315040" w:rsidP="00144607">
      <w:pPr>
        <w:pStyle w:val="ListParagraph"/>
        <w:numPr>
          <w:ilvl w:val="0"/>
          <w:numId w:val="41"/>
        </w:numPr>
        <w:rPr>
          <w:i/>
          <w:color w:val="494949"/>
          <w:spacing w:val="-2"/>
        </w:rPr>
      </w:pPr>
      <w:r w:rsidRPr="00345CE2">
        <w:rPr>
          <w:i/>
          <w:color w:val="494949"/>
          <w:spacing w:val="-2"/>
        </w:rPr>
        <w:t>where learners are allowed to freely search the internet, staff should be vigilant in supervising the learners and monitoring the content of the websites the young people visit</w:t>
      </w:r>
    </w:p>
    <w:p w14:paraId="0900E57B" w14:textId="77777777" w:rsidR="00315040" w:rsidRPr="00345CE2" w:rsidRDefault="00315040" w:rsidP="00144607">
      <w:pPr>
        <w:pStyle w:val="ListParagraph"/>
        <w:numPr>
          <w:ilvl w:val="0"/>
          <w:numId w:val="41"/>
        </w:numPr>
        <w:rPr>
          <w:i/>
          <w:color w:val="494949"/>
        </w:rPr>
      </w:pPr>
      <w:r w:rsidRPr="00345CE2">
        <w:rPr>
          <w:i/>
          <w:color w:val="494949"/>
          <w:spacing w:val="-2"/>
        </w:rPr>
        <w:t>it is accepted that from time to time, for good educational reasons, students may need to research topics, (e.g. racism, drugs, discrimination) that would normally result in internet searches being blocked. In such a situation, staff can request that the technical staff (or other nominated person) can temporarily remove those sites from the filtered list for the period of study. Any request to do so, should be auditable, with clear reasons for the need</w:t>
      </w:r>
    </w:p>
    <w:p w14:paraId="027051AA" w14:textId="77777777" w:rsidR="00315040" w:rsidRPr="00345CE2" w:rsidRDefault="00315040" w:rsidP="00144607">
      <w:pPr>
        <w:pStyle w:val="ListParagraph"/>
        <w:numPr>
          <w:ilvl w:val="0"/>
          <w:numId w:val="41"/>
        </w:numPr>
        <w:rPr>
          <w:iCs/>
          <w:color w:val="494949"/>
        </w:rPr>
      </w:pPr>
      <w:r w:rsidRPr="00345CE2">
        <w:rPr>
          <w:iCs/>
          <w:color w:val="494949"/>
        </w:rPr>
        <w:t xml:space="preserve">the online safety education programme will be regularly audited and evaluated to ensure the quality of learning and outcomes. </w:t>
      </w:r>
    </w:p>
    <w:p w14:paraId="6881D741" w14:textId="70F9A1EC" w:rsidR="00315040" w:rsidRPr="00345CE2" w:rsidRDefault="00315040" w:rsidP="00315040">
      <w:pPr>
        <w:pStyle w:val="Heading2"/>
        <w:rPr>
          <w:color w:val="FF0000"/>
        </w:rPr>
      </w:pPr>
      <w:bookmarkStart w:id="89" w:name="_Toc61445994"/>
      <w:bookmarkStart w:id="90" w:name="_Toc61452114"/>
      <w:bookmarkStart w:id="91" w:name="_Toc127524316"/>
      <w:bookmarkEnd w:id="88"/>
      <w:r w:rsidRPr="00345CE2">
        <w:t>Contribution of Learners</w:t>
      </w:r>
      <w:bookmarkStart w:id="92" w:name="_Hlk62660013"/>
      <w:bookmarkEnd w:id="89"/>
      <w:bookmarkEnd w:id="90"/>
      <w:bookmarkEnd w:id="91"/>
      <w:r w:rsidRPr="00345CE2">
        <w:t xml:space="preserve"> </w:t>
      </w:r>
    </w:p>
    <w:p w14:paraId="0E1566CE" w14:textId="35647E3C" w:rsidR="002C0F00" w:rsidRPr="00345CE2" w:rsidRDefault="0014425D" w:rsidP="00A65E4D">
      <w:pPr>
        <w:spacing w:after="0"/>
        <w:rPr>
          <w:rFonts w:cs="Arial"/>
        </w:rPr>
      </w:pPr>
      <w:hyperlink r:id="rId40">
        <w:r w:rsidR="002C0F00" w:rsidRPr="00345CE2">
          <w:rPr>
            <w:rStyle w:val="Hyperlink"/>
            <w:rFonts w:cs="Arial"/>
          </w:rPr>
          <w:t>Keeping Learners Safe</w:t>
        </w:r>
      </w:hyperlink>
      <w:r w:rsidR="002C0F00" w:rsidRPr="00345CE2">
        <w:rPr>
          <w:rFonts w:cs="Arial"/>
        </w:rPr>
        <w:t xml:space="preserve"> </w:t>
      </w:r>
      <w:r w:rsidR="00781ACF" w:rsidRPr="00345CE2">
        <w:rPr>
          <w:rFonts w:cs="Arial"/>
        </w:rPr>
        <w:t>state</w:t>
      </w:r>
      <w:r w:rsidR="00A65E4D" w:rsidRPr="00345CE2">
        <w:rPr>
          <w:rFonts w:cs="Arial"/>
        </w:rPr>
        <w:t>s</w:t>
      </w:r>
      <w:r w:rsidR="002C0F00" w:rsidRPr="00345CE2">
        <w:rPr>
          <w:rFonts w:cs="Arial"/>
        </w:rPr>
        <w:t>:</w:t>
      </w:r>
    </w:p>
    <w:p w14:paraId="5CF88370" w14:textId="77777777" w:rsidR="00A65E4D" w:rsidRPr="00345CE2" w:rsidRDefault="00A65E4D" w:rsidP="00A65E4D">
      <w:pPr>
        <w:spacing w:after="0"/>
        <w:rPr>
          <w:rFonts w:cs="Arial"/>
        </w:rPr>
      </w:pPr>
    </w:p>
    <w:p w14:paraId="3F661390" w14:textId="38811BF8" w:rsidR="002C0F00" w:rsidRPr="00345CE2" w:rsidRDefault="00A65E4D" w:rsidP="00A65E4D">
      <w:pPr>
        <w:pStyle w:val="ListParagraph"/>
        <w:spacing w:after="0"/>
        <w:ind w:left="405"/>
      </w:pPr>
      <w:r w:rsidRPr="00345CE2">
        <w:t>“</w:t>
      </w:r>
      <w:r w:rsidR="002C0F00" w:rsidRPr="00345CE2">
        <w:t xml:space="preserve">How safe do learners feel? The United Nations Convention on the Rights of the Child (UNCRC) sets out that children have a right to be safe and protected from </w:t>
      </w:r>
      <w:bookmarkStart w:id="93" w:name="_Int_5SfVeROr"/>
      <w:r w:rsidR="002C0F00" w:rsidRPr="00345CE2">
        <w:t>harm, and</w:t>
      </w:r>
      <w:bookmarkEnd w:id="93"/>
      <w:r w:rsidR="002C0F00" w:rsidRPr="00345CE2">
        <w:t xml:space="preserve"> have the right to express their opinions and participate in decision-making. In accordance with the UNCRC, the best way to understand how safe an education setting feels to learners is to ask them and observe how they and staff interact.</w:t>
      </w:r>
      <w:r w:rsidRPr="00345CE2">
        <w:t>”</w:t>
      </w:r>
    </w:p>
    <w:p w14:paraId="71A90475" w14:textId="77777777" w:rsidR="00A65E4D" w:rsidRPr="00345CE2" w:rsidRDefault="00A65E4D" w:rsidP="00315040">
      <w:pPr>
        <w:rPr>
          <w:rFonts w:cs="Arial"/>
          <w:szCs w:val="20"/>
        </w:rPr>
      </w:pPr>
      <w:bookmarkStart w:id="94" w:name="_Hlk526181530"/>
    </w:p>
    <w:p w14:paraId="582BB659" w14:textId="59C1CADB" w:rsidR="00315040" w:rsidRPr="00345CE2" w:rsidRDefault="00315040" w:rsidP="00315040">
      <w:pPr>
        <w:rPr>
          <w:rFonts w:cs="Arial"/>
          <w:szCs w:val="20"/>
        </w:rPr>
      </w:pPr>
      <w:r w:rsidRPr="00345CE2">
        <w:rPr>
          <w:rFonts w:cs="Arial"/>
          <w:szCs w:val="20"/>
        </w:rPr>
        <w:t xml:space="preserve">The school acknowledges, learns from and uses the skills and knowledge of learners in the use of digital technologies. We </w:t>
      </w:r>
      <w:r w:rsidRPr="00345CE2">
        <w:rPr>
          <w:rFonts w:cs="Arial"/>
          <w:color w:val="000000"/>
          <w:szCs w:val="20"/>
          <w:shd w:val="clear" w:color="auto" w:fill="FFFFFF"/>
        </w:rPr>
        <w:t xml:space="preserve">recognise the potential for this to shape the online safety strategy for the school community and how this contributes positively to the personal development of young people. Their contribution is recognised through: </w:t>
      </w:r>
    </w:p>
    <w:p w14:paraId="1FFF5717" w14:textId="77777777" w:rsidR="00315040" w:rsidRPr="00345CE2" w:rsidRDefault="00315040" w:rsidP="00144607">
      <w:pPr>
        <w:pStyle w:val="ListParagraph"/>
        <w:numPr>
          <w:ilvl w:val="0"/>
          <w:numId w:val="42"/>
        </w:numPr>
        <w:rPr>
          <w:i/>
          <w:iCs/>
        </w:rPr>
      </w:pPr>
      <w:r w:rsidRPr="00345CE2">
        <w:rPr>
          <w:i/>
          <w:iCs/>
        </w:rPr>
        <w:t>mechanisms to canvass learner feedback and opinion.</w:t>
      </w:r>
    </w:p>
    <w:p w14:paraId="21BCD045" w14:textId="3F471396" w:rsidR="00315040" w:rsidRPr="00345CE2" w:rsidRDefault="00315040" w:rsidP="00144607">
      <w:pPr>
        <w:pStyle w:val="ListParagraph"/>
        <w:numPr>
          <w:ilvl w:val="0"/>
          <w:numId w:val="42"/>
        </w:numPr>
        <w:rPr>
          <w:rStyle w:val="GridBlueChar"/>
          <w:i/>
          <w:iCs/>
        </w:rPr>
      </w:pPr>
      <w:r w:rsidRPr="00345CE2">
        <w:rPr>
          <w:i/>
          <w:iCs/>
        </w:rPr>
        <w:t xml:space="preserve">appointment of digital leaders/anti-bullying ambassadors/peer mentors </w:t>
      </w:r>
      <w:r w:rsidRPr="00345CE2">
        <w:rPr>
          <w:rStyle w:val="GridBlueChar"/>
          <w:i/>
          <w:iCs/>
        </w:rPr>
        <w:t xml:space="preserve"> </w:t>
      </w:r>
    </w:p>
    <w:p w14:paraId="638EA268" w14:textId="77777777" w:rsidR="00315040" w:rsidRPr="00345CE2" w:rsidRDefault="00315040" w:rsidP="00144607">
      <w:pPr>
        <w:pStyle w:val="ListParagraph"/>
        <w:numPr>
          <w:ilvl w:val="0"/>
          <w:numId w:val="42"/>
        </w:numPr>
        <w:rPr>
          <w:i/>
          <w:iCs/>
        </w:rPr>
      </w:pPr>
      <w:r w:rsidRPr="00345CE2">
        <w:rPr>
          <w:i/>
          <w:iCs/>
        </w:rPr>
        <w:t>the Online Safety Group has learner representation</w:t>
      </w:r>
    </w:p>
    <w:p w14:paraId="71F96A96" w14:textId="77777777" w:rsidR="00315040" w:rsidRPr="00345CE2" w:rsidRDefault="00315040" w:rsidP="00144607">
      <w:pPr>
        <w:pStyle w:val="ListParagraph"/>
        <w:numPr>
          <w:ilvl w:val="0"/>
          <w:numId w:val="42"/>
        </w:numPr>
        <w:rPr>
          <w:i/>
          <w:iCs/>
        </w:rPr>
      </w:pPr>
      <w:r w:rsidRPr="00345CE2">
        <w:rPr>
          <w:i/>
          <w:iCs/>
        </w:rPr>
        <w:t>learners contribute to the online safety education programme e.g. peer education, digital leaders leading lessons for younger learners, online safety campaigns</w:t>
      </w:r>
    </w:p>
    <w:p w14:paraId="087AF189" w14:textId="77777777" w:rsidR="00315040" w:rsidRPr="00345CE2" w:rsidRDefault="00315040" w:rsidP="00144607">
      <w:pPr>
        <w:pStyle w:val="ListParagraph"/>
        <w:numPr>
          <w:ilvl w:val="0"/>
          <w:numId w:val="42"/>
        </w:numPr>
        <w:rPr>
          <w:i/>
          <w:iCs/>
        </w:rPr>
      </w:pPr>
      <w:r w:rsidRPr="00345CE2">
        <w:rPr>
          <w:i/>
          <w:iCs/>
        </w:rPr>
        <w:t>learners designing/updating acceptable use agreements</w:t>
      </w:r>
    </w:p>
    <w:p w14:paraId="6F90BDC1" w14:textId="77777777" w:rsidR="00315040" w:rsidRPr="00345CE2" w:rsidRDefault="00315040" w:rsidP="00144607">
      <w:pPr>
        <w:pStyle w:val="ListParagraph"/>
        <w:numPr>
          <w:ilvl w:val="0"/>
          <w:numId w:val="42"/>
        </w:numPr>
        <w:rPr>
          <w:b/>
          <w:i/>
          <w:iCs/>
          <w:szCs w:val="24"/>
        </w:rPr>
      </w:pPr>
      <w:r w:rsidRPr="00345CE2">
        <w:rPr>
          <w:i/>
          <w:iCs/>
        </w:rPr>
        <w:t>contributing to online safety events with the wider school community e.g. parents’ evenings, family learning programmes etc.</w:t>
      </w:r>
    </w:p>
    <w:p w14:paraId="52A9402F" w14:textId="4EC8EB61" w:rsidR="00315040" w:rsidRPr="00345CE2" w:rsidRDefault="00315040" w:rsidP="00D157A3">
      <w:pPr>
        <w:pStyle w:val="Heading2"/>
        <w:rPr>
          <w:rStyle w:val="GreyArial10body-TemplatesChar"/>
          <w:rFonts w:ascii="Gotham Medium" w:eastAsiaTheme="majorEastAsia" w:hAnsi="Gotham Medium" w:cstheme="majorBidi"/>
          <w:color w:val="000000" w:themeColor="text1"/>
          <w:sz w:val="36"/>
          <w:szCs w:val="26"/>
          <w:lang w:val="en-GB" w:eastAsia="en-US"/>
        </w:rPr>
      </w:pPr>
      <w:bookmarkStart w:id="95" w:name="_Toc61445995"/>
      <w:bookmarkStart w:id="96" w:name="_Toc61452115"/>
      <w:bookmarkStart w:id="97" w:name="_Toc127524317"/>
      <w:bookmarkStart w:id="98" w:name="_Hlk62660129"/>
      <w:bookmarkEnd w:id="92"/>
      <w:r w:rsidRPr="00345CE2">
        <w:t>Staff/volunteers</w:t>
      </w:r>
      <w:bookmarkEnd w:id="95"/>
      <w:bookmarkEnd w:id="96"/>
      <w:bookmarkEnd w:id="97"/>
    </w:p>
    <w:p w14:paraId="01F1A4D6" w14:textId="0B4FF124" w:rsidR="00315040" w:rsidRPr="00345CE2" w:rsidRDefault="00315040" w:rsidP="00315040">
      <w:pPr>
        <w:rPr>
          <w:rFonts w:cs="Arial"/>
          <w:color w:val="1762AB"/>
        </w:rPr>
      </w:pPr>
      <w:r w:rsidRPr="00345CE2">
        <w:t>It is essential that all staff receive online safety training and understand their responsibilities, as outlined in this policy. Training will be offered as follows:</w:t>
      </w:r>
    </w:p>
    <w:p w14:paraId="2E4D5F83" w14:textId="647F069B" w:rsidR="00315040" w:rsidRPr="00345CE2" w:rsidRDefault="00315040" w:rsidP="00144607">
      <w:pPr>
        <w:pStyle w:val="ListParagraph"/>
        <w:numPr>
          <w:ilvl w:val="0"/>
          <w:numId w:val="30"/>
        </w:numPr>
        <w:spacing w:after="200" w:line="264" w:lineRule="auto"/>
        <w:jc w:val="left"/>
        <w:rPr>
          <w:rFonts w:cs="Arial"/>
          <w:i/>
        </w:rPr>
      </w:pPr>
      <w:r w:rsidRPr="00345CE2">
        <w:rPr>
          <w:rFonts w:cs="Arial"/>
          <w:b/>
        </w:rPr>
        <w:t>a planned programme of formal online safety</w:t>
      </w:r>
      <w:r w:rsidR="00424DA8" w:rsidRPr="00345CE2">
        <w:rPr>
          <w:rFonts w:cs="Arial"/>
          <w:b/>
        </w:rPr>
        <w:t xml:space="preserve">, </w:t>
      </w:r>
      <w:r w:rsidR="007F68DA" w:rsidRPr="00345CE2">
        <w:rPr>
          <w:rFonts w:cs="Arial"/>
          <w:b/>
        </w:rPr>
        <w:t>cyber security</w:t>
      </w:r>
      <w:r w:rsidRPr="00345CE2">
        <w:rPr>
          <w:rFonts w:cs="Arial"/>
          <w:b/>
        </w:rPr>
        <w:t xml:space="preserve"> and data protection training will be made available to all staff. This will be regularly updated and reinforced. An audit of the online safety training needs of all staff will be carried out regularly. </w:t>
      </w:r>
      <w:r w:rsidRPr="00345CE2">
        <w:rPr>
          <w:rFonts w:cs="Arial"/>
          <w:i/>
        </w:rPr>
        <w:t>It is expected that some staff will identify online safety as a training need within the performance management process</w:t>
      </w:r>
    </w:p>
    <w:p w14:paraId="69560027" w14:textId="77777777" w:rsidR="00315040" w:rsidRPr="00345CE2" w:rsidRDefault="00315040" w:rsidP="00144607">
      <w:pPr>
        <w:pStyle w:val="ListParagraph"/>
        <w:numPr>
          <w:ilvl w:val="0"/>
          <w:numId w:val="30"/>
        </w:numPr>
        <w:spacing w:after="200" w:line="264" w:lineRule="auto"/>
        <w:jc w:val="left"/>
        <w:rPr>
          <w:rFonts w:cs="Arial"/>
          <w:i/>
        </w:rPr>
      </w:pPr>
      <w:r w:rsidRPr="00345CE2">
        <w:rPr>
          <w:rFonts w:cs="Arial"/>
          <w:b/>
        </w:rPr>
        <w:t>the training will be an integral part of the school’s annual safeguarding and data protection training for all staff</w:t>
      </w:r>
    </w:p>
    <w:p w14:paraId="2350C7AA" w14:textId="77777777" w:rsidR="00315040" w:rsidRPr="00345CE2" w:rsidRDefault="00315040" w:rsidP="00144607">
      <w:pPr>
        <w:pStyle w:val="ListParagraph"/>
        <w:numPr>
          <w:ilvl w:val="0"/>
          <w:numId w:val="30"/>
        </w:numPr>
        <w:spacing w:after="200" w:line="264" w:lineRule="auto"/>
        <w:jc w:val="left"/>
        <w:rPr>
          <w:rFonts w:cs="Arial"/>
          <w:b/>
        </w:rPr>
      </w:pPr>
      <w:r w:rsidRPr="00345CE2">
        <w:rPr>
          <w:rFonts w:cs="Arial"/>
          <w:b/>
        </w:rPr>
        <w:t>all new staff will receive online safety training as part of their induction programme, ensuring that they fully understand the school online safety policy and acceptable use agreements. It includes explicit reference to classroom management, professional conduct, online reputation and the need to model positive online behaviours</w:t>
      </w:r>
    </w:p>
    <w:p w14:paraId="6D088305" w14:textId="77777777" w:rsidR="00315040" w:rsidRPr="00345CE2" w:rsidRDefault="00315040" w:rsidP="00144607">
      <w:pPr>
        <w:pStyle w:val="ListParagraph"/>
        <w:numPr>
          <w:ilvl w:val="0"/>
          <w:numId w:val="30"/>
        </w:numPr>
        <w:spacing w:after="0" w:line="240" w:lineRule="auto"/>
        <w:jc w:val="left"/>
        <w:rPr>
          <w:rFonts w:cs="Arial"/>
          <w:i/>
        </w:rPr>
      </w:pPr>
      <w:r w:rsidRPr="00345CE2">
        <w:rPr>
          <w:rFonts w:cs="Arial"/>
          <w:i/>
        </w:rPr>
        <w:t>the Online Safety Lead and Designated Safeguarding Person (or other nominated person) will receive regular updates through attendance at external training events, (e.g. Hwb Keeping safe online training events, from the Regional Consortium/SWGfL/LA/other relevant organisations) and by reviewing guidance documents released by relevant organisations</w:t>
      </w:r>
    </w:p>
    <w:p w14:paraId="7A9754D8" w14:textId="77777777" w:rsidR="00315040" w:rsidRPr="00345CE2" w:rsidRDefault="00315040" w:rsidP="00144607">
      <w:pPr>
        <w:pStyle w:val="ListParagraph"/>
        <w:numPr>
          <w:ilvl w:val="0"/>
          <w:numId w:val="30"/>
        </w:numPr>
        <w:spacing w:after="0" w:line="240" w:lineRule="auto"/>
        <w:jc w:val="left"/>
        <w:rPr>
          <w:rFonts w:cs="Arial"/>
          <w:i/>
        </w:rPr>
      </w:pPr>
      <w:r w:rsidRPr="00345CE2">
        <w:rPr>
          <w:rFonts w:cs="Arial"/>
          <w:i/>
        </w:rPr>
        <w:t>this Online Safety Policy and its updates will be presented to and discussed by staff in staff/team meetings/INSET days</w:t>
      </w:r>
    </w:p>
    <w:p w14:paraId="1A9ED064" w14:textId="77777777" w:rsidR="00315040" w:rsidRPr="00345CE2" w:rsidRDefault="00315040" w:rsidP="00144607">
      <w:pPr>
        <w:pStyle w:val="ListParagraph"/>
        <w:numPr>
          <w:ilvl w:val="0"/>
          <w:numId w:val="30"/>
        </w:numPr>
        <w:spacing w:after="0" w:line="240" w:lineRule="auto"/>
        <w:jc w:val="left"/>
        <w:rPr>
          <w:rFonts w:cs="Arial"/>
          <w:i/>
        </w:rPr>
      </w:pPr>
      <w:r w:rsidRPr="00345CE2">
        <w:rPr>
          <w:rFonts w:cs="Arial"/>
          <w:i/>
        </w:rPr>
        <w:t xml:space="preserve">the Online Safety Lead (or other nominated person) will provide advice/guidance/training to individuals as required. </w:t>
      </w:r>
    </w:p>
    <w:p w14:paraId="69277478" w14:textId="77777777" w:rsidR="00315040" w:rsidRPr="00345CE2" w:rsidRDefault="00315040" w:rsidP="00315040">
      <w:pPr>
        <w:pStyle w:val="Heading2"/>
      </w:pPr>
      <w:bookmarkStart w:id="99" w:name="_Toc61445996"/>
      <w:bookmarkStart w:id="100" w:name="_Toc61452116"/>
      <w:bookmarkStart w:id="101" w:name="_Toc127524318"/>
      <w:bookmarkStart w:id="102" w:name="_Hlk526181646"/>
      <w:bookmarkStart w:id="103" w:name="_Hlk62660257"/>
      <w:bookmarkEnd w:id="94"/>
      <w:bookmarkEnd w:id="98"/>
      <w:r w:rsidRPr="00345CE2">
        <w:t>Governors</w:t>
      </w:r>
      <w:bookmarkEnd w:id="99"/>
      <w:bookmarkEnd w:id="100"/>
      <w:bookmarkEnd w:id="101"/>
      <w:r w:rsidRPr="00345CE2">
        <w:t xml:space="preserve"> </w:t>
      </w:r>
    </w:p>
    <w:p w14:paraId="29AC0160" w14:textId="77777777" w:rsidR="00315040" w:rsidRPr="00345CE2" w:rsidRDefault="00315040" w:rsidP="00315040">
      <w:pPr>
        <w:rPr>
          <w:rFonts w:cs="Arial"/>
        </w:rPr>
      </w:pPr>
      <w:r w:rsidRPr="00345CE2">
        <w:rPr>
          <w:rFonts w:cs="Arial"/>
          <w:b/>
        </w:rPr>
        <w:t>Governors should take part in online safety training/awareness sessions</w:t>
      </w:r>
      <w:r w:rsidRPr="00345CE2">
        <w:rPr>
          <w:rFonts w:cs="Arial"/>
        </w:rPr>
        <w:t>, with particular importance for those who are members of any sub-committee/group involved in technology/online safety/health and safety/safeguarding. This may be offered in a number of ways such as:</w:t>
      </w:r>
    </w:p>
    <w:p w14:paraId="46BD9B4A" w14:textId="03C62D94" w:rsidR="00315040" w:rsidRPr="00345CE2" w:rsidRDefault="00315040" w:rsidP="005A1F89">
      <w:pPr>
        <w:pStyle w:val="ListParagraph"/>
        <w:numPr>
          <w:ilvl w:val="0"/>
          <w:numId w:val="9"/>
        </w:numPr>
        <w:spacing w:after="0" w:line="240" w:lineRule="auto"/>
        <w:jc w:val="left"/>
        <w:rPr>
          <w:rFonts w:cs="Arial"/>
        </w:rPr>
      </w:pPr>
      <w:r w:rsidRPr="00345CE2">
        <w:rPr>
          <w:rFonts w:cs="Arial"/>
        </w:rPr>
        <w:t xml:space="preserve">Hwb training – </w:t>
      </w:r>
      <w:hyperlink r:id="rId41">
        <w:r w:rsidRPr="00345CE2">
          <w:rPr>
            <w:rStyle w:val="Hyperlink"/>
            <w:rFonts w:cs="Arial"/>
          </w:rPr>
          <w:t>Online safety for governors</w:t>
        </w:r>
      </w:hyperlink>
    </w:p>
    <w:p w14:paraId="72FB306F" w14:textId="77777777" w:rsidR="00315040" w:rsidRPr="00345CE2" w:rsidRDefault="00315040" w:rsidP="005A1F89">
      <w:pPr>
        <w:pStyle w:val="ListParagraph"/>
        <w:numPr>
          <w:ilvl w:val="0"/>
          <w:numId w:val="9"/>
        </w:numPr>
        <w:spacing w:after="0" w:line="240" w:lineRule="auto"/>
        <w:jc w:val="left"/>
        <w:rPr>
          <w:rFonts w:cs="Arial"/>
        </w:rPr>
      </w:pPr>
      <w:r w:rsidRPr="00345CE2">
        <w:rPr>
          <w:rFonts w:cs="Arial"/>
        </w:rPr>
        <w:t>attendance at training provided by the local authority or other relevant organisation (e.g. SWGfL)</w:t>
      </w:r>
    </w:p>
    <w:p w14:paraId="630FC895" w14:textId="30D616B2" w:rsidR="00315040" w:rsidRPr="00345CE2" w:rsidRDefault="00315040" w:rsidP="005A1F89">
      <w:pPr>
        <w:pStyle w:val="ListParagraph"/>
        <w:numPr>
          <w:ilvl w:val="0"/>
          <w:numId w:val="9"/>
        </w:numPr>
        <w:spacing w:after="0" w:line="240" w:lineRule="auto"/>
        <w:jc w:val="left"/>
        <w:rPr>
          <w:rStyle w:val="GridBlueChar"/>
        </w:rPr>
      </w:pPr>
      <w:r w:rsidRPr="00345CE2">
        <w:rPr>
          <w:rFonts w:cs="Arial"/>
        </w:rPr>
        <w:t xml:space="preserve">participation in school training/information sessions for staff or parents </w:t>
      </w:r>
      <w:r w:rsidRPr="00345CE2">
        <w:rPr>
          <w:rStyle w:val="GridBlueChar"/>
        </w:rPr>
        <w:t>(this may include attendance at assemblies/lessons).</w:t>
      </w:r>
      <w:bookmarkStart w:id="104" w:name="_Hlk526181269"/>
      <w:bookmarkEnd w:id="102"/>
    </w:p>
    <w:p w14:paraId="20316E07" w14:textId="77777777" w:rsidR="00D157A3" w:rsidRPr="00345CE2" w:rsidRDefault="00D157A3" w:rsidP="00D157A3">
      <w:pPr>
        <w:pStyle w:val="ListParagraph"/>
        <w:spacing w:after="0" w:line="240" w:lineRule="auto"/>
        <w:jc w:val="left"/>
        <w:rPr>
          <w:rFonts w:cs="Arial"/>
          <w:color w:val="1762AB"/>
        </w:rPr>
      </w:pPr>
    </w:p>
    <w:p w14:paraId="5617F83D" w14:textId="5548D98C" w:rsidR="00315040" w:rsidRPr="00345CE2" w:rsidRDefault="00315040" w:rsidP="00315040">
      <w:pPr>
        <w:rPr>
          <w:rFonts w:cs="Arial"/>
          <w:szCs w:val="20"/>
        </w:rPr>
      </w:pPr>
      <w:r w:rsidRPr="00345CE2">
        <w:rPr>
          <w:rFonts w:cs="Arial"/>
          <w:szCs w:val="20"/>
        </w:rPr>
        <w:t xml:space="preserve">A higher level of training will be made available to (at least) the Online Safety Governor. </w:t>
      </w:r>
    </w:p>
    <w:p w14:paraId="09FB006A" w14:textId="671AAF29" w:rsidR="00315040" w:rsidRPr="00345CE2" w:rsidRDefault="00315040" w:rsidP="00D157A3">
      <w:pPr>
        <w:rPr>
          <w:rFonts w:cs="Arial"/>
          <w:szCs w:val="20"/>
        </w:rPr>
      </w:pPr>
      <w:r w:rsidRPr="00345CE2">
        <w:rPr>
          <w:rFonts w:cs="Arial"/>
          <w:szCs w:val="20"/>
        </w:rPr>
        <w:t>Schools should consider providing all governors with a Hwb account in order to use the secure tools and services available e.g. Microsoft Outlook, Teams etc as well as appropriate application training.</w:t>
      </w:r>
      <w:r w:rsidR="00BF35BD" w:rsidRPr="00345CE2">
        <w:rPr>
          <w:rFonts w:cs="Arial"/>
          <w:szCs w:val="20"/>
        </w:rPr>
        <w:t xml:space="preserve"> </w:t>
      </w:r>
      <w:r w:rsidRPr="00345CE2">
        <w:rPr>
          <w:rFonts w:cs="Arial"/>
          <w:szCs w:val="20"/>
        </w:rPr>
        <w:t>This would negate the need for governors to use personal email accounts, thereby reducing the risk to data.</w:t>
      </w:r>
    </w:p>
    <w:p w14:paraId="7D4BA1F8" w14:textId="77777777" w:rsidR="00315040" w:rsidRPr="00345CE2" w:rsidRDefault="00315040" w:rsidP="00315040">
      <w:pPr>
        <w:pStyle w:val="Heading2"/>
      </w:pPr>
      <w:bookmarkStart w:id="105" w:name="_Toc61445997"/>
      <w:bookmarkStart w:id="106" w:name="_Toc61452117"/>
      <w:bookmarkStart w:id="107" w:name="_Toc127524319"/>
      <w:bookmarkStart w:id="108" w:name="_Hlk62660324"/>
      <w:bookmarkEnd w:id="103"/>
      <w:r w:rsidRPr="00345CE2">
        <w:t>Families</w:t>
      </w:r>
      <w:bookmarkEnd w:id="105"/>
      <w:bookmarkEnd w:id="106"/>
      <w:bookmarkEnd w:id="107"/>
    </w:p>
    <w:p w14:paraId="4F062373" w14:textId="46C47975" w:rsidR="003A0E38" w:rsidRPr="00345CE2" w:rsidRDefault="0014425D" w:rsidP="00651B5C">
      <w:pPr>
        <w:rPr>
          <w:rFonts w:cs="Open Sans Light"/>
          <w:color w:val="1F1F1F"/>
          <w:spacing w:val="-5"/>
        </w:rPr>
      </w:pPr>
      <w:hyperlink r:id="rId42" w:history="1">
        <w:r w:rsidR="003A0E38" w:rsidRPr="00345CE2">
          <w:rPr>
            <w:rStyle w:val="Hyperlink"/>
            <w:rFonts w:cs="Open Sans Light"/>
            <w:spacing w:val="-5"/>
          </w:rPr>
          <w:t>Enhancing digital resilience in education: An action plan to protect children and young people online</w:t>
        </w:r>
      </w:hyperlink>
      <w:r w:rsidR="003A0E38" w:rsidRPr="00345CE2">
        <w:rPr>
          <w:rFonts w:cs="Open Sans Light"/>
          <w:color w:val="1F1F1F"/>
          <w:spacing w:val="-5"/>
        </w:rPr>
        <w:t xml:space="preserve"> states:</w:t>
      </w:r>
    </w:p>
    <w:p w14:paraId="56DF4926" w14:textId="77777777" w:rsidR="003A0E38" w:rsidRPr="00345CE2" w:rsidRDefault="003A0E38" w:rsidP="00547A1B">
      <w:pPr>
        <w:spacing w:after="0"/>
      </w:pPr>
    </w:p>
    <w:p w14:paraId="44E2AFA5" w14:textId="3EDC401D" w:rsidR="003A0E38" w:rsidRPr="00345CE2" w:rsidRDefault="00547A1B" w:rsidP="00547A1B">
      <w:pPr>
        <w:ind w:left="720"/>
        <w:rPr>
          <w:rFonts w:cs="Open Sans Light"/>
          <w:color w:val="0070C0"/>
        </w:rPr>
      </w:pPr>
      <w:r w:rsidRPr="00345CE2">
        <w:rPr>
          <w:rFonts w:cs="Open Sans Light"/>
          <w:color w:val="0070C0"/>
        </w:rPr>
        <w:t>“</w:t>
      </w:r>
      <w:r w:rsidR="003A0E38" w:rsidRPr="00345CE2">
        <w:rPr>
          <w:rFonts w:cs="Open Sans Light"/>
          <w:color w:val="0070C0"/>
        </w:rPr>
        <w:t>Building digital resilience in our children and young people also depends on the resilience of our families and communities. We are committed to nurturing and promoting the safe and positive use of technology to children and young people by building a strong architecture around the child where professionals are skilled and families are aware of how to support children in their online lives. We seek to foster a protective environment for our children and young people by supporting families, practitioners, governors and other professionals creating a culture where keeping children safe online is everyone’s business.</w:t>
      </w:r>
      <w:r w:rsidRPr="00345CE2">
        <w:rPr>
          <w:rFonts w:cs="Open Sans Light"/>
          <w:color w:val="0070C0"/>
        </w:rPr>
        <w:t>”</w:t>
      </w:r>
    </w:p>
    <w:p w14:paraId="42EE8A64" w14:textId="36F6E281" w:rsidR="00315040" w:rsidRPr="00345CE2" w:rsidRDefault="00315040" w:rsidP="00315040">
      <w:pPr>
        <w:rPr>
          <w:rFonts w:cs="Arial"/>
          <w:color w:val="1F497D" w:themeColor="text2"/>
        </w:rPr>
      </w:pPr>
      <w:r w:rsidRPr="00345CE2">
        <w:rPr>
          <w:rFonts w:cs="Arial"/>
          <w:color w:val="1F497D" w:themeColor="text2"/>
        </w:rPr>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543FE9B5" w14:textId="594BB584" w:rsidR="00315040" w:rsidRPr="00345CE2" w:rsidRDefault="00315040" w:rsidP="00315040">
      <w:pPr>
        <w:rPr>
          <w:rStyle w:val="Blue-Arial10-optionaltext-templatesChar"/>
          <w:rFonts w:cs="Arial"/>
          <w:color w:val="96BE2B"/>
        </w:rPr>
      </w:pPr>
      <w:r w:rsidRPr="00345CE2">
        <w:rPr>
          <w:rFonts w:cs="Arial"/>
        </w:rPr>
        <w:t xml:space="preserve">The school will seek to provide information and awareness to parents and carers through: </w:t>
      </w:r>
    </w:p>
    <w:p w14:paraId="32F59441" w14:textId="77777777" w:rsidR="00315040" w:rsidRPr="00345CE2" w:rsidRDefault="00315040" w:rsidP="00144607">
      <w:pPr>
        <w:pStyle w:val="ListParagraph"/>
        <w:numPr>
          <w:ilvl w:val="0"/>
          <w:numId w:val="43"/>
        </w:numPr>
        <w:rPr>
          <w:i/>
          <w:iCs/>
        </w:rPr>
      </w:pPr>
      <w:r w:rsidRPr="00345CE2">
        <w:rPr>
          <w:i/>
          <w:iCs/>
        </w:rPr>
        <w:t xml:space="preserve">regular communication, awareness-raising and engagement on online safety issues, curriculum activities and reporting routes </w:t>
      </w:r>
    </w:p>
    <w:p w14:paraId="124550BE" w14:textId="77777777" w:rsidR="00315040" w:rsidRPr="00345CE2" w:rsidRDefault="00315040" w:rsidP="00144607">
      <w:pPr>
        <w:pStyle w:val="ListParagraph"/>
        <w:numPr>
          <w:ilvl w:val="0"/>
          <w:numId w:val="43"/>
        </w:numPr>
        <w:rPr>
          <w:i/>
          <w:iCs/>
        </w:rPr>
      </w:pPr>
      <w:r w:rsidRPr="00345CE2">
        <w:rPr>
          <w:i/>
          <w:iCs/>
        </w:rPr>
        <w:t xml:space="preserve">regular opportunities for engagement with parents/carers on online safety issues through awareness workshops/parent/carer evenings etc </w:t>
      </w:r>
    </w:p>
    <w:p w14:paraId="0837354F" w14:textId="77777777" w:rsidR="00315040" w:rsidRPr="00345CE2" w:rsidRDefault="00315040" w:rsidP="00144607">
      <w:pPr>
        <w:pStyle w:val="ListParagraph"/>
        <w:numPr>
          <w:ilvl w:val="0"/>
          <w:numId w:val="43"/>
        </w:numPr>
        <w:rPr>
          <w:i/>
          <w:iCs/>
        </w:rPr>
      </w:pPr>
      <w:r w:rsidRPr="00345CE2">
        <w:rPr>
          <w:i/>
          <w:iCs/>
        </w:rPr>
        <w:t xml:space="preserve">the learners – who are encouraged to pass on to parents the online safety messages they have learned in lessons and by learners leading sessions at parent/carer evenings. </w:t>
      </w:r>
    </w:p>
    <w:p w14:paraId="4904D896" w14:textId="77777777" w:rsidR="00315040" w:rsidRPr="00345CE2" w:rsidRDefault="00315040" w:rsidP="00144607">
      <w:pPr>
        <w:pStyle w:val="ListParagraph"/>
        <w:numPr>
          <w:ilvl w:val="0"/>
          <w:numId w:val="43"/>
        </w:numPr>
        <w:rPr>
          <w:i/>
          <w:iCs/>
        </w:rPr>
      </w:pPr>
      <w:r w:rsidRPr="00345CE2">
        <w:rPr>
          <w:i/>
          <w:iCs/>
        </w:rPr>
        <w:t>letters, newsletters, website, learning platform, Hwb</w:t>
      </w:r>
    </w:p>
    <w:p w14:paraId="59F5D7DE" w14:textId="50CD2812" w:rsidR="00315040" w:rsidRPr="00345CE2" w:rsidRDefault="00315040" w:rsidP="00144607">
      <w:pPr>
        <w:pStyle w:val="ListParagraph"/>
        <w:numPr>
          <w:ilvl w:val="0"/>
          <w:numId w:val="43"/>
        </w:numPr>
        <w:rPr>
          <w:rStyle w:val="GridBlueChar"/>
          <w:i/>
          <w:iCs/>
          <w:u w:val="single"/>
        </w:rPr>
      </w:pPr>
      <w:r w:rsidRPr="00345CE2">
        <w:rPr>
          <w:i/>
          <w:iCs/>
        </w:rPr>
        <w:t xml:space="preserve">high profile events/campaigns e.g. </w:t>
      </w:r>
      <w:hyperlink r:id="rId43">
        <w:r w:rsidRPr="00345CE2">
          <w:rPr>
            <w:rStyle w:val="Hyperlink"/>
            <w:i/>
            <w:iCs/>
          </w:rPr>
          <w:t>Safe</w:t>
        </w:r>
        <w:r w:rsidR="55B2EBF5" w:rsidRPr="00345CE2">
          <w:rPr>
            <w:rStyle w:val="Hyperlink"/>
            <w:i/>
            <w:iCs/>
          </w:rPr>
          <w:t>r</w:t>
        </w:r>
        <w:r w:rsidRPr="00345CE2">
          <w:rPr>
            <w:rStyle w:val="Hyperlink"/>
            <w:i/>
            <w:iCs/>
          </w:rPr>
          <w:t xml:space="preserve"> Internet Day</w:t>
        </w:r>
      </w:hyperlink>
    </w:p>
    <w:p w14:paraId="476756A2" w14:textId="0CE90BFD" w:rsidR="00315040" w:rsidRPr="00345CE2" w:rsidRDefault="00315040" w:rsidP="00144607">
      <w:pPr>
        <w:pStyle w:val="ListParagraph"/>
        <w:numPr>
          <w:ilvl w:val="0"/>
          <w:numId w:val="43"/>
        </w:numPr>
        <w:rPr>
          <w:i/>
          <w:iCs/>
          <w:color w:val="244061" w:themeColor="accent1" w:themeShade="80"/>
        </w:rPr>
      </w:pPr>
      <w:r w:rsidRPr="00345CE2">
        <w:rPr>
          <w:i/>
          <w:iCs/>
        </w:rPr>
        <w:t xml:space="preserve">reference to the relevant web sites/publications, e.g. Hwb </w:t>
      </w:r>
      <w:hyperlink r:id="rId44">
        <w:r w:rsidRPr="00345CE2">
          <w:rPr>
            <w:rStyle w:val="Hyperlink"/>
            <w:i/>
            <w:iCs/>
          </w:rPr>
          <w:t>Keeping safe online</w:t>
        </w:r>
      </w:hyperlink>
      <w:r w:rsidRPr="00345CE2">
        <w:rPr>
          <w:rStyle w:val="GridBlueChar"/>
          <w:i/>
          <w:iCs/>
          <w:u w:val="single"/>
        </w:rPr>
        <w:t xml:space="preserve">, </w:t>
      </w:r>
      <w:hyperlink r:id="rId45">
        <w:r w:rsidR="42088393" w:rsidRPr="00345CE2">
          <w:rPr>
            <w:rStyle w:val="Hyperlink"/>
            <w:i/>
            <w:iCs/>
          </w:rPr>
          <w:t>The UK Safer Internet Centre</w:t>
        </w:r>
        <w:r w:rsidR="6271264D" w:rsidRPr="00345CE2">
          <w:rPr>
            <w:rStyle w:val="Hyperlink"/>
            <w:i/>
            <w:iCs/>
          </w:rPr>
          <w:t>,</w:t>
        </w:r>
      </w:hyperlink>
      <w:r w:rsidR="00E62A04" w:rsidRPr="00345CE2">
        <w:rPr>
          <w:rStyle w:val="IntenseEmphasis"/>
          <w:i/>
          <w:u w:val="none"/>
        </w:rPr>
        <w:t xml:space="preserve"> </w:t>
      </w:r>
      <w:hyperlink r:id="rId46">
        <w:proofErr w:type="spellStart"/>
        <w:r w:rsidR="0BDE343A" w:rsidRPr="00345CE2">
          <w:rPr>
            <w:rStyle w:val="Hyperlink"/>
            <w:i/>
            <w:iCs/>
          </w:rPr>
          <w:t>Childnet</w:t>
        </w:r>
        <w:proofErr w:type="spellEnd"/>
        <w:r w:rsidR="0BDE343A" w:rsidRPr="00345CE2">
          <w:rPr>
            <w:rStyle w:val="Hyperlink"/>
            <w:i/>
            <w:iCs/>
          </w:rPr>
          <w:t xml:space="preserve"> International</w:t>
        </w:r>
      </w:hyperlink>
      <w:r w:rsidRPr="00345CE2">
        <w:rPr>
          <w:i/>
          <w:iCs/>
        </w:rPr>
        <w:t xml:space="preserve"> (see Appendix for further links/resources).</w:t>
      </w:r>
    </w:p>
    <w:p w14:paraId="4E7B605F" w14:textId="77777777" w:rsidR="00D157A3" w:rsidRPr="00345CE2" w:rsidRDefault="00315040" w:rsidP="00144607">
      <w:pPr>
        <w:pStyle w:val="ListParagraph"/>
        <w:numPr>
          <w:ilvl w:val="0"/>
          <w:numId w:val="43"/>
        </w:numPr>
        <w:rPr>
          <w:i/>
          <w:iCs/>
          <w:color w:val="244061" w:themeColor="accent1" w:themeShade="80"/>
        </w:rPr>
      </w:pPr>
      <w:r w:rsidRPr="00345CE2">
        <w:rPr>
          <w:i/>
          <w:iCs/>
        </w:rPr>
        <w:t>Sharing good practice with other schools in clusters and or the local authority</w:t>
      </w:r>
      <w:bookmarkStart w:id="109" w:name="_Toc61445998"/>
      <w:bookmarkStart w:id="110" w:name="_Toc61452118"/>
      <w:bookmarkStart w:id="111" w:name="_Hlk526181371"/>
      <w:bookmarkEnd w:id="104"/>
    </w:p>
    <w:p w14:paraId="2117E1EB" w14:textId="7EC67E7A" w:rsidR="00315040" w:rsidRPr="00345CE2" w:rsidRDefault="00315040" w:rsidP="00D157A3">
      <w:pPr>
        <w:pStyle w:val="Heading2"/>
        <w:rPr>
          <w:rFonts w:cs="Arial"/>
          <w:i/>
          <w:color w:val="244061" w:themeColor="accent1" w:themeShade="80"/>
        </w:rPr>
      </w:pPr>
      <w:bookmarkStart w:id="112" w:name="_Toc127524320"/>
      <w:bookmarkStart w:id="113" w:name="_Hlk62660476"/>
      <w:bookmarkEnd w:id="108"/>
      <w:r w:rsidRPr="00345CE2">
        <w:t>Adults and Agencies</w:t>
      </w:r>
      <w:bookmarkEnd w:id="109"/>
      <w:bookmarkEnd w:id="110"/>
      <w:bookmarkEnd w:id="112"/>
      <w:r w:rsidR="00BF35BD" w:rsidRPr="00345CE2">
        <w:t xml:space="preserve"> </w:t>
      </w:r>
    </w:p>
    <w:p w14:paraId="044BC6ED" w14:textId="66531037" w:rsidR="006F6E77" w:rsidRPr="00345CE2" w:rsidRDefault="00BC40D6" w:rsidP="00A779F8">
      <w:pPr>
        <w:rPr>
          <w:rFonts w:cs="Arial"/>
          <w:bCs/>
        </w:rPr>
      </w:pPr>
      <w:r w:rsidRPr="00345CE2">
        <w:rPr>
          <w:rFonts w:cs="Arial"/>
          <w:bCs/>
        </w:rPr>
        <w:t xml:space="preserve">The </w:t>
      </w:r>
      <w:hyperlink r:id="rId47" w:history="1">
        <w:r w:rsidR="006F6E77" w:rsidRPr="00345CE2">
          <w:rPr>
            <w:rStyle w:val="Hyperlink"/>
            <w:rFonts w:cs="Open Sans Light"/>
            <w:spacing w:val="-5"/>
          </w:rPr>
          <w:t>Enhancing digital resilience in education: An action plan to protect children and young people online</w:t>
        </w:r>
      </w:hyperlink>
      <w:r w:rsidR="006F6E77" w:rsidRPr="00345CE2">
        <w:rPr>
          <w:rFonts w:cs="Open Sans Light"/>
          <w:color w:val="1F1F1F"/>
          <w:spacing w:val="-5"/>
        </w:rPr>
        <w:t xml:space="preserve"> </w:t>
      </w:r>
      <w:r w:rsidR="000671FD" w:rsidRPr="00345CE2">
        <w:rPr>
          <w:rFonts w:cs="Arial"/>
          <w:bCs/>
        </w:rPr>
        <w:t>draws upon the self-review information schools in Wales record in the 360 safe Cymru tool.</w:t>
      </w:r>
      <w:r w:rsidR="00D76C75" w:rsidRPr="00345CE2">
        <w:rPr>
          <w:rFonts w:cs="Arial"/>
          <w:bCs/>
        </w:rPr>
        <w:t xml:space="preserve"> This data highlights that schools showing the strongest performance, amongst other indicators,</w:t>
      </w:r>
    </w:p>
    <w:p w14:paraId="0F29B5B7" w14:textId="77777777" w:rsidR="00174845" w:rsidRPr="00345CE2" w:rsidRDefault="00174845" w:rsidP="00425E9C">
      <w:pPr>
        <w:spacing w:after="0"/>
      </w:pPr>
    </w:p>
    <w:p w14:paraId="6199BBEB" w14:textId="4C37EFAE" w:rsidR="00174845" w:rsidRPr="00345CE2" w:rsidRDefault="6DD150FF" w:rsidP="00315040">
      <w:pPr>
        <w:rPr>
          <w:color w:val="0070C0"/>
        </w:rPr>
      </w:pPr>
      <w:r w:rsidRPr="00345CE2">
        <w:rPr>
          <w:color w:val="0070C0"/>
        </w:rPr>
        <w:t>‘ensure that parents and carers receive these important online safety messages, often through the learners themselves sharing the messages learned in school. The school will also share their good practice with the wider community and other schools and will make use of the valuable community resources available to them from agencies such as the police’.</w:t>
      </w:r>
    </w:p>
    <w:p w14:paraId="2C42CB4A" w14:textId="3EDE1171" w:rsidR="00315040" w:rsidRPr="00345CE2" w:rsidRDefault="00425E9C" w:rsidP="00315040">
      <w:pPr>
        <w:rPr>
          <w:rFonts w:cs="Arial"/>
        </w:rPr>
      </w:pPr>
      <w:r w:rsidRPr="00345CE2">
        <w:rPr>
          <w:rFonts w:cs="Arial"/>
        </w:rPr>
        <w:t xml:space="preserve">Drawing on this intelligence, the school will </w:t>
      </w:r>
      <w:r w:rsidR="00315040" w:rsidRPr="00345CE2">
        <w:rPr>
          <w:rFonts w:cs="Arial"/>
        </w:rPr>
        <w:t>provide opportunities for local community groups and members of the wider community to gain from the school’s online safety knowledge and experience. This may be offered through the following:</w:t>
      </w:r>
    </w:p>
    <w:p w14:paraId="05CF6DB0" w14:textId="77777777" w:rsidR="00315040" w:rsidRPr="00345CE2" w:rsidRDefault="00315040" w:rsidP="00144607">
      <w:pPr>
        <w:pStyle w:val="ListParagraph"/>
        <w:numPr>
          <w:ilvl w:val="0"/>
          <w:numId w:val="44"/>
        </w:numPr>
      </w:pPr>
      <w:r w:rsidRPr="00345CE2">
        <w:t>providing family learning courses in use of new digital technologies and online safety</w:t>
      </w:r>
    </w:p>
    <w:p w14:paraId="01AFB8F8" w14:textId="77777777" w:rsidR="00315040" w:rsidRPr="00345CE2" w:rsidRDefault="00315040" w:rsidP="00144607">
      <w:pPr>
        <w:pStyle w:val="ListParagraph"/>
        <w:numPr>
          <w:ilvl w:val="0"/>
          <w:numId w:val="44"/>
        </w:numPr>
      </w:pPr>
      <w:r w:rsidRPr="00345CE2">
        <w:t xml:space="preserve">online safety messages targeted towards families and relatives. </w:t>
      </w:r>
    </w:p>
    <w:p w14:paraId="4D57AA84" w14:textId="77777777" w:rsidR="00315040" w:rsidRPr="00345CE2" w:rsidRDefault="00315040" w:rsidP="00144607">
      <w:pPr>
        <w:pStyle w:val="ListParagraph"/>
        <w:numPr>
          <w:ilvl w:val="0"/>
          <w:numId w:val="44"/>
        </w:numPr>
      </w:pPr>
      <w:r w:rsidRPr="00345CE2">
        <w:t xml:space="preserve">the school will provide online safety information via their learning platform, website, and social media for the wider community </w:t>
      </w:r>
    </w:p>
    <w:p w14:paraId="191AFA9A" w14:textId="38C945F4" w:rsidR="00315040" w:rsidRPr="00345CE2" w:rsidRDefault="00315040" w:rsidP="00144607">
      <w:pPr>
        <w:pStyle w:val="ListParagraph"/>
        <w:numPr>
          <w:ilvl w:val="0"/>
          <w:numId w:val="44"/>
        </w:numPr>
        <w:rPr>
          <w:rStyle w:val="GridBlueChar"/>
        </w:rPr>
      </w:pPr>
      <w:r w:rsidRPr="00345CE2">
        <w:t xml:space="preserve">supporting community groups, e.g. early years settings, childminders, youth/sports/voluntary groups to enhance their online safety provision </w:t>
      </w:r>
      <w:r w:rsidRPr="00345CE2">
        <w:rPr>
          <w:rStyle w:val="GridBlueChar"/>
        </w:rPr>
        <w:t>(</w:t>
      </w:r>
      <w:bookmarkEnd w:id="111"/>
      <w:r w:rsidRPr="00345CE2">
        <w:rPr>
          <w:rStyle w:val="GridBlueChar"/>
        </w:rPr>
        <w:t xml:space="preserve">for early years settings please refer to the </w:t>
      </w:r>
      <w:hyperlink r:id="rId48" w:history="1">
        <w:r w:rsidRPr="00345CE2">
          <w:rPr>
            <w:rStyle w:val="GridBlueChar"/>
          </w:rPr>
          <w:t>Online Safety Toolkit for early years practitioners</w:t>
        </w:r>
      </w:hyperlink>
      <w:r w:rsidRPr="00345CE2">
        <w:rPr>
          <w:rStyle w:val="GridBlueChar"/>
        </w:rPr>
        <w:t>)</w:t>
      </w:r>
    </w:p>
    <w:p w14:paraId="48A5F084" w14:textId="46E02034" w:rsidR="00BA075C" w:rsidRPr="00345CE2" w:rsidRDefault="008B71BF" w:rsidP="00BA075C">
      <w:pPr>
        <w:rPr>
          <w:rFonts w:cs="Arial"/>
        </w:rPr>
      </w:pPr>
      <w:r w:rsidRPr="00345CE2">
        <w:rPr>
          <w:rFonts w:cs="Arial"/>
        </w:rPr>
        <w:t xml:space="preserve">The school </w:t>
      </w:r>
      <w:r w:rsidR="00492C98" w:rsidRPr="00345CE2">
        <w:rPr>
          <w:rFonts w:cs="Arial"/>
        </w:rPr>
        <w:t xml:space="preserve">recognises the </w:t>
      </w:r>
      <w:r w:rsidR="003E7299" w:rsidRPr="00345CE2">
        <w:rPr>
          <w:rFonts w:cs="Arial"/>
        </w:rPr>
        <w:t xml:space="preserve">support and advice </w:t>
      </w:r>
      <w:r w:rsidR="00092EFA" w:rsidRPr="00345CE2">
        <w:rPr>
          <w:rFonts w:cs="Arial"/>
        </w:rPr>
        <w:t xml:space="preserve">that may be provided by </w:t>
      </w:r>
      <w:r w:rsidR="0037321F" w:rsidRPr="00345CE2">
        <w:rPr>
          <w:rFonts w:cs="Arial"/>
        </w:rPr>
        <w:t xml:space="preserve">external groups and agencies </w:t>
      </w:r>
      <w:r w:rsidR="00092EFA" w:rsidRPr="00345CE2">
        <w:rPr>
          <w:rFonts w:cs="Arial"/>
        </w:rPr>
        <w:t>and values their</w:t>
      </w:r>
      <w:r w:rsidR="009F3AAD" w:rsidRPr="00345CE2">
        <w:rPr>
          <w:rFonts w:cs="Arial"/>
        </w:rPr>
        <w:t xml:space="preserve"> contribution to school programmes</w:t>
      </w:r>
      <w:r w:rsidR="00120D27" w:rsidRPr="00345CE2">
        <w:rPr>
          <w:rFonts w:cs="Arial"/>
        </w:rPr>
        <w:t xml:space="preserve"> and events. </w:t>
      </w:r>
    </w:p>
    <w:p w14:paraId="0015260C" w14:textId="6AE87F9A" w:rsidR="00120D27" w:rsidRPr="00345CE2" w:rsidRDefault="00120D27" w:rsidP="00BA075C">
      <w:pPr>
        <w:rPr>
          <w:rFonts w:cs="Arial"/>
          <w:i/>
          <w:iCs/>
        </w:rPr>
      </w:pPr>
      <w:r w:rsidRPr="00345CE2">
        <w:rPr>
          <w:rFonts w:cs="Arial"/>
          <w:i/>
          <w:iCs/>
        </w:rPr>
        <w:t xml:space="preserve">The school is committed to sharing its </w:t>
      </w:r>
      <w:r w:rsidR="00D53B39" w:rsidRPr="00345CE2">
        <w:rPr>
          <w:rFonts w:cs="Arial"/>
          <w:i/>
          <w:iCs/>
        </w:rPr>
        <w:t xml:space="preserve">good practice with other schools </w:t>
      </w:r>
      <w:r w:rsidR="00EF3A77" w:rsidRPr="00345CE2">
        <w:rPr>
          <w:rFonts w:cs="Arial"/>
          <w:i/>
          <w:iCs/>
        </w:rPr>
        <w:t>and education settings.</w:t>
      </w:r>
    </w:p>
    <w:p w14:paraId="3B0CA9E8" w14:textId="5DB66C4F" w:rsidR="00315040" w:rsidRPr="00345CE2" w:rsidRDefault="00315040" w:rsidP="00315040">
      <w:pPr>
        <w:pStyle w:val="Heading1"/>
      </w:pPr>
      <w:bookmarkStart w:id="114" w:name="_Toc61445999"/>
      <w:bookmarkStart w:id="115" w:name="_Toc61452119"/>
      <w:bookmarkStart w:id="116" w:name="_Toc127524321"/>
      <w:bookmarkStart w:id="117" w:name="_Hlk62660576"/>
      <w:bookmarkEnd w:id="113"/>
      <w:r w:rsidRPr="00345CE2">
        <w:t>Technology</w:t>
      </w:r>
      <w:bookmarkEnd w:id="114"/>
      <w:bookmarkEnd w:id="115"/>
      <w:bookmarkEnd w:id="116"/>
    </w:p>
    <w:p w14:paraId="6FDEF974" w14:textId="77777777" w:rsidR="00315040" w:rsidRPr="00345CE2" w:rsidRDefault="00315040" w:rsidP="00D157A3">
      <w:pPr>
        <w:pStyle w:val="GridBlue"/>
      </w:pPr>
      <w:r w:rsidRPr="00345CE2">
        <w:t>If the school has a managed ICT service provided by an outside contractor, it is the responsibility of the school to ensure that the managed service provider carries out all the online safety and security measures that would otherwise be the responsibility of the school. It is also important that the managed service provider is fully aware of the school Online Safety Policy/acceptable use agreements and the school has a Data Processing Agreement in place with them. The school should also check their local authority/other relevant body policies on these technical and data protection issues if the service is not provided by the authority and will need to ensure that their Data Protection Impact Assessment (DPIA) covers this contract.</w:t>
      </w:r>
    </w:p>
    <w:p w14:paraId="2EE18765" w14:textId="77777777" w:rsidR="00315040" w:rsidRPr="00345CE2" w:rsidRDefault="00315040" w:rsidP="00315040">
      <w:pPr>
        <w:rPr>
          <w:rStyle w:val="GridBlueChar"/>
        </w:rPr>
      </w:pPr>
      <w:r w:rsidRPr="00345CE2">
        <w:rPr>
          <w:rFonts w:cs="Arial"/>
        </w:rPr>
        <w:t xml:space="preserve">The school is responsible for ensuring that the school infrastructure/network is as safe and secure as is reasonably possible and that policies and procedures approved within this policy are implemented. The school should ensure that all staff are made aware of policies and procedures in place on a regular basis and explain that everyone is responsible for online safety and data protection. </w:t>
      </w:r>
      <w:r w:rsidRPr="00345CE2">
        <w:rPr>
          <w:rStyle w:val="GridBlueChar"/>
        </w:rPr>
        <w:t xml:space="preserve">(schools will have very different technical infrastructures and differing views as to how these technical issues will be handled – it is therefore essential that this section is fully discussed by a wide range of staff – technical, educational and administrative staff before these statements are agreed and added to the policy). A more detailed technical security policy template can be found in the Appendix. </w:t>
      </w:r>
    </w:p>
    <w:p w14:paraId="2BBE76E4" w14:textId="10757599" w:rsidR="00C84575" w:rsidRPr="00345CE2" w:rsidRDefault="0014425D" w:rsidP="00C84575">
      <w:pPr>
        <w:spacing w:after="0"/>
        <w:rPr>
          <w:rFonts w:cs="Arial"/>
        </w:rPr>
      </w:pPr>
      <w:hyperlink r:id="rId49">
        <w:r w:rsidR="00C84575" w:rsidRPr="00345CE2">
          <w:rPr>
            <w:rStyle w:val="Hyperlink"/>
            <w:rFonts w:cs="Arial"/>
          </w:rPr>
          <w:t>Keeping Learners Safe</w:t>
        </w:r>
      </w:hyperlink>
      <w:r w:rsidR="00C84575" w:rsidRPr="00345CE2">
        <w:rPr>
          <w:rFonts w:cs="Arial"/>
        </w:rPr>
        <w:t xml:space="preserve"> states:</w:t>
      </w:r>
    </w:p>
    <w:p w14:paraId="44E3D2A2" w14:textId="2112F2B1" w:rsidR="00C84575" w:rsidRPr="00345CE2" w:rsidRDefault="00781ACF" w:rsidP="00C84575">
      <w:pPr>
        <w:ind w:left="360"/>
      </w:pPr>
      <w:r w:rsidRPr="00345CE2">
        <w:rPr>
          <w:color w:val="0070C0"/>
        </w:rPr>
        <w:t xml:space="preserve">7.7. </w:t>
      </w:r>
      <w:r w:rsidR="00C84575" w:rsidRPr="00345CE2">
        <w:rPr>
          <w:color w:val="0070C0"/>
        </w:rPr>
        <w:t>“It is critical that web-filtering standards are fit for purpose for twenty-first century learning and teaching, allowing the access schools require while still safeguarding children and young people. Governing bodies should ensure appropriate filters and appropriate monitoring systems are in place and refer to web filtering standards as part of the Education Digital Standards for schools in Wales. The standards seek to support schools to provide a safe, responsible and supportive environment to learn in, and prevent access to inappropriate or harmful content. Responding to incidents of sharing nude or semi-nude images”</w:t>
      </w:r>
    </w:p>
    <w:p w14:paraId="2241374C" w14:textId="07451C06" w:rsidR="00315040" w:rsidRPr="00345CE2" w:rsidRDefault="00315040" w:rsidP="00315040">
      <w:pPr>
        <w:pStyle w:val="Heading2"/>
      </w:pPr>
      <w:bookmarkStart w:id="118" w:name="_Toc61446000"/>
      <w:bookmarkStart w:id="119" w:name="_Toc61452120"/>
      <w:bookmarkStart w:id="120" w:name="_Toc127524322"/>
      <w:r w:rsidRPr="00345CE2">
        <w:t>Filtering</w:t>
      </w:r>
      <w:bookmarkEnd w:id="118"/>
      <w:bookmarkEnd w:id="119"/>
      <w:bookmarkEnd w:id="120"/>
    </w:p>
    <w:p w14:paraId="3AF335FA" w14:textId="77777777" w:rsidR="00315040" w:rsidRPr="00345CE2" w:rsidRDefault="00315040" w:rsidP="00144607">
      <w:pPr>
        <w:pStyle w:val="ListParagraph"/>
        <w:numPr>
          <w:ilvl w:val="0"/>
          <w:numId w:val="31"/>
        </w:numPr>
      </w:pPr>
      <w:r w:rsidRPr="00345CE2">
        <w:t>the school filtering policies are agreed by senior leaders and technical staff and are regularly reviewed and updated in response to changes in technology and patterns of online safety incidents/behaviours</w:t>
      </w:r>
    </w:p>
    <w:p w14:paraId="1F6A89B8" w14:textId="02FC3422" w:rsidR="00315040" w:rsidRPr="00345CE2" w:rsidRDefault="00315040" w:rsidP="00144607">
      <w:pPr>
        <w:pStyle w:val="ListParagraph"/>
        <w:numPr>
          <w:ilvl w:val="0"/>
          <w:numId w:val="31"/>
        </w:numPr>
        <w:rPr>
          <w:rStyle w:val="GridBlueChar"/>
        </w:rPr>
      </w:pPr>
      <w:r w:rsidRPr="00345CE2">
        <w:rPr>
          <w:color w:val="000000"/>
          <w:shd w:val="clear" w:color="auto" w:fill="FFFFFF"/>
        </w:rPr>
        <w:t xml:space="preserve">the school manages access to content across its systems for all users. The filtering provided meets the standards defined in the Welsh Government </w:t>
      </w:r>
      <w:hyperlink r:id="rId50">
        <w:r w:rsidRPr="00345CE2">
          <w:rPr>
            <w:rStyle w:val="Hyperlink"/>
          </w:rPr>
          <w:t>Recommended web filtering standards for schools</w:t>
        </w:r>
      </w:hyperlink>
      <w:r w:rsidRPr="00345CE2">
        <w:rPr>
          <w:color w:val="000000"/>
          <w:shd w:val="clear" w:color="auto" w:fill="FFFFFF"/>
        </w:rPr>
        <w:t xml:space="preserve"> and the UK Safer Internet Centre </w:t>
      </w:r>
      <w:hyperlink r:id="rId51" w:history="1">
        <w:r w:rsidRPr="00345CE2">
          <w:rPr>
            <w:rStyle w:val="IntenseEmphasis"/>
          </w:rPr>
          <w:t>Appropriate filtering</w:t>
        </w:r>
      </w:hyperlink>
      <w:r w:rsidRPr="00345CE2">
        <w:rPr>
          <w:rStyle w:val="IntenseEmphasis"/>
        </w:rPr>
        <w:t>.</w:t>
      </w:r>
      <w:r w:rsidRPr="00345CE2">
        <w:rPr>
          <w:color w:val="000000"/>
          <w:shd w:val="clear" w:color="auto" w:fill="FFFFFF"/>
        </w:rPr>
        <w:t xml:space="preserve"> </w:t>
      </w:r>
      <w:r w:rsidRPr="00345CE2">
        <w:rPr>
          <w:rStyle w:val="GridBlueChar"/>
        </w:rPr>
        <w:t xml:space="preserve">(The school will need to decide on the merits of external/internal provision of the filtering service – see Appendix). </w:t>
      </w:r>
    </w:p>
    <w:p w14:paraId="55321FC6" w14:textId="77777777" w:rsidR="00315040" w:rsidRPr="00345CE2" w:rsidRDefault="00315040" w:rsidP="00144607">
      <w:pPr>
        <w:pStyle w:val="ListParagraph"/>
        <w:numPr>
          <w:ilvl w:val="0"/>
          <w:numId w:val="31"/>
        </w:numPr>
      </w:pPr>
      <w:r w:rsidRPr="00345CE2">
        <w:t>internet access is filtered for all users</w:t>
      </w:r>
    </w:p>
    <w:p w14:paraId="7EF9D727" w14:textId="2CDDECBF" w:rsidR="00315040" w:rsidRPr="00345CE2" w:rsidRDefault="00315040" w:rsidP="00144607">
      <w:pPr>
        <w:pStyle w:val="ListParagraph"/>
        <w:numPr>
          <w:ilvl w:val="0"/>
          <w:numId w:val="31"/>
        </w:numPr>
        <w:rPr>
          <w:rStyle w:val="GridBlueChar"/>
        </w:rPr>
      </w:pPr>
      <w:r w:rsidRPr="00345CE2">
        <w:t>illegal content (e.g. child sexual abuse images) is filtered by the broadband or filtering provider by actively employing the Internet Watch Foundation CAIC list and the police assessed list of unlawful terrorist content, produced on behalf of the Home Office.</w:t>
      </w:r>
      <w:r w:rsidR="00BF35BD" w:rsidRPr="00345CE2">
        <w:t xml:space="preserve"> </w:t>
      </w:r>
      <w:r w:rsidRPr="00345CE2">
        <w:t xml:space="preserve">Content lists are regularly updated </w:t>
      </w:r>
      <w:r w:rsidRPr="00345CE2">
        <w:rPr>
          <w:rStyle w:val="GridBlueChar"/>
        </w:rPr>
        <w:t>(n.b. additional duties for schools under the Counter Terrorism and Securities Act 2015 which requires schools to ensure that children are safe from terrorist and extremist material on the internet - see Appendix for information on ‘appropriate filtering/monitoring’)</w:t>
      </w:r>
    </w:p>
    <w:p w14:paraId="51BFE668" w14:textId="77777777" w:rsidR="00315040" w:rsidRPr="00345CE2" w:rsidRDefault="00315040" w:rsidP="00144607">
      <w:pPr>
        <w:pStyle w:val="ListParagraph"/>
        <w:numPr>
          <w:ilvl w:val="0"/>
          <w:numId w:val="31"/>
        </w:numPr>
      </w:pPr>
      <w:r w:rsidRPr="00345CE2">
        <w:t>there are established and effective routes for users to report inappropriate content</w:t>
      </w:r>
    </w:p>
    <w:p w14:paraId="49F70BB5" w14:textId="77777777" w:rsidR="00315040" w:rsidRPr="00345CE2" w:rsidRDefault="00315040" w:rsidP="00144607">
      <w:pPr>
        <w:pStyle w:val="ListParagraph"/>
        <w:numPr>
          <w:ilvl w:val="0"/>
          <w:numId w:val="31"/>
        </w:numPr>
        <w:rPr>
          <w:rStyle w:val="GridBlueChar"/>
        </w:rPr>
      </w:pPr>
      <w:r w:rsidRPr="00345CE2">
        <w:t xml:space="preserve">there is a clear process in place to deal with requests for filtering </w:t>
      </w:r>
      <w:r w:rsidRPr="00345CE2">
        <w:rPr>
          <w:rStyle w:val="GridBlueChar"/>
        </w:rPr>
        <w:t xml:space="preserve">changes (see Appendix for more details). </w:t>
      </w:r>
    </w:p>
    <w:p w14:paraId="2588F61F" w14:textId="77777777" w:rsidR="00315040" w:rsidRPr="00345CE2" w:rsidRDefault="00315040" w:rsidP="00144607">
      <w:pPr>
        <w:pStyle w:val="ListParagraph"/>
        <w:numPr>
          <w:ilvl w:val="0"/>
          <w:numId w:val="31"/>
        </w:numPr>
      </w:pPr>
      <w:r w:rsidRPr="00345CE2">
        <w:rPr>
          <w:i/>
        </w:rPr>
        <w:t xml:space="preserve">the school has (if possible) provided enhanced/differentiated user-level filtering </w:t>
      </w:r>
      <w:r w:rsidRPr="00345CE2">
        <w:t>(allowing different filtering levels for different ages/stages and different groups of users: staff/learners, etc.)</w:t>
      </w:r>
    </w:p>
    <w:p w14:paraId="1256D529" w14:textId="52FEAC41" w:rsidR="00315040" w:rsidRPr="00345CE2" w:rsidRDefault="00315040" w:rsidP="00144607">
      <w:pPr>
        <w:pStyle w:val="ListParagraph"/>
        <w:numPr>
          <w:ilvl w:val="0"/>
          <w:numId w:val="31"/>
        </w:numPr>
        <w:rPr>
          <w:rStyle w:val="IntenseEmphasis"/>
          <w:i/>
          <w:iCs w:val="0"/>
        </w:rPr>
      </w:pPr>
      <w:r w:rsidRPr="00345CE2">
        <w:rPr>
          <w:i/>
        </w:rPr>
        <w:t xml:space="preserve">younger learners will use child friendly/age appropriate search engines e.g. </w:t>
      </w:r>
      <w:hyperlink r:id="rId52" w:history="1">
        <w:proofErr w:type="spellStart"/>
        <w:r w:rsidRPr="00345CE2">
          <w:rPr>
            <w:rStyle w:val="IntenseEmphasis"/>
            <w:i/>
            <w:iCs w:val="0"/>
          </w:rPr>
          <w:t>SWGfL</w:t>
        </w:r>
        <w:proofErr w:type="spellEnd"/>
        <w:r w:rsidRPr="00345CE2">
          <w:rPr>
            <w:rStyle w:val="IntenseEmphasis"/>
            <w:i/>
            <w:iCs w:val="0"/>
          </w:rPr>
          <w:t xml:space="preserve"> </w:t>
        </w:r>
        <w:proofErr w:type="spellStart"/>
        <w:r w:rsidRPr="00345CE2">
          <w:rPr>
            <w:rStyle w:val="IntenseEmphasis"/>
            <w:i/>
            <w:iCs w:val="0"/>
          </w:rPr>
          <w:t>Swiggle</w:t>
        </w:r>
        <w:proofErr w:type="spellEnd"/>
      </w:hyperlink>
    </w:p>
    <w:p w14:paraId="283C4DD4" w14:textId="77777777" w:rsidR="00315040" w:rsidRPr="00345CE2" w:rsidRDefault="00315040" w:rsidP="00144607">
      <w:pPr>
        <w:pStyle w:val="ListParagraph"/>
        <w:numPr>
          <w:ilvl w:val="0"/>
          <w:numId w:val="31"/>
        </w:numPr>
      </w:pPr>
      <w:r w:rsidRPr="00345CE2">
        <w:t>there is an appropriate and balanced approach to providing access to online content according to role and/or need</w:t>
      </w:r>
    </w:p>
    <w:p w14:paraId="2C827FE1" w14:textId="0F392599" w:rsidR="00315040" w:rsidRPr="00345CE2" w:rsidRDefault="00D157A3" w:rsidP="00144607">
      <w:pPr>
        <w:pStyle w:val="ListParagraph"/>
        <w:numPr>
          <w:ilvl w:val="0"/>
          <w:numId w:val="31"/>
        </w:numPr>
      </w:pPr>
      <w:r w:rsidRPr="00345CE2">
        <w:t>filtering</w:t>
      </w:r>
      <w:r w:rsidR="00315040" w:rsidRPr="00345CE2">
        <w:t xml:space="preserve"> logs are regularly reviewed and alert the school to breaches of the filtering policy, which are then acted upon.</w:t>
      </w:r>
    </w:p>
    <w:p w14:paraId="2570A79E" w14:textId="77777777" w:rsidR="00315040" w:rsidRPr="00345CE2" w:rsidRDefault="00315040" w:rsidP="00144607">
      <w:pPr>
        <w:pStyle w:val="ListParagraph"/>
        <w:numPr>
          <w:ilvl w:val="0"/>
          <w:numId w:val="31"/>
        </w:numPr>
      </w:pPr>
      <w:r w:rsidRPr="00345CE2">
        <w:rPr>
          <w:i/>
          <w:iCs/>
        </w:rPr>
        <w:t>where personal mobile devices have internet access through the school network, content is managed in ways that are consistent with school policy and practice.</w:t>
      </w:r>
    </w:p>
    <w:p w14:paraId="6DDB19CF" w14:textId="77777777" w:rsidR="00315040" w:rsidRPr="00345CE2" w:rsidRDefault="00315040" w:rsidP="00144607">
      <w:pPr>
        <w:pStyle w:val="ListParagraph"/>
        <w:numPr>
          <w:ilvl w:val="0"/>
          <w:numId w:val="31"/>
        </w:numPr>
        <w:rPr>
          <w:i/>
          <w:iCs/>
        </w:rPr>
      </w:pPr>
      <w:r w:rsidRPr="00345CE2">
        <w:rPr>
          <w:i/>
          <w:iCs/>
        </w:rPr>
        <w:t>the system manages access to content through non-browser services (e.g. apps and other mobile technologies)</w:t>
      </w:r>
    </w:p>
    <w:p w14:paraId="097A09FF" w14:textId="2DA2143F" w:rsidR="00315040" w:rsidRPr="00345CE2" w:rsidRDefault="00315040" w:rsidP="00315040">
      <w:pPr>
        <w:rPr>
          <w:rFonts w:cs="Arial"/>
        </w:rPr>
      </w:pPr>
      <w:r w:rsidRPr="00345CE2">
        <w:rPr>
          <w:rFonts w:cs="Arial"/>
        </w:rPr>
        <w:t xml:space="preserve">If necessary, the school will seek advice from, and report issues to, the </w:t>
      </w:r>
      <w:hyperlink r:id="rId53">
        <w:r w:rsidRPr="00345CE2">
          <w:rPr>
            <w:rStyle w:val="Hyperlink"/>
          </w:rPr>
          <w:t>Report Harmful Content</w:t>
        </w:r>
      </w:hyperlink>
      <w:r w:rsidRPr="00345CE2">
        <w:rPr>
          <w:rFonts w:cs="Arial"/>
        </w:rPr>
        <w:t xml:space="preserve"> site. </w:t>
      </w:r>
    </w:p>
    <w:p w14:paraId="4BCDBCB0" w14:textId="2591CBB8" w:rsidR="00315040" w:rsidRPr="00345CE2" w:rsidRDefault="00315040" w:rsidP="00885AF7">
      <w:pPr>
        <w:pStyle w:val="Heading2"/>
      </w:pPr>
      <w:bookmarkStart w:id="121" w:name="_Toc61446001"/>
      <w:bookmarkStart w:id="122" w:name="_Toc61452121"/>
      <w:bookmarkStart w:id="123" w:name="_Toc127524323"/>
      <w:r w:rsidRPr="00345CE2">
        <w:t>Monitoring</w:t>
      </w:r>
      <w:bookmarkEnd w:id="121"/>
      <w:bookmarkEnd w:id="122"/>
      <w:bookmarkEnd w:id="123"/>
    </w:p>
    <w:p w14:paraId="7A6B0FF9" w14:textId="7CB29601" w:rsidR="00315040" w:rsidRPr="00345CE2" w:rsidRDefault="00315040" w:rsidP="00885AF7">
      <w:pPr>
        <w:jc w:val="left"/>
        <w:rPr>
          <w:rFonts w:cs="Arial"/>
        </w:rPr>
      </w:pPr>
      <w:r w:rsidRPr="00345CE2">
        <w:rPr>
          <w:rFonts w:cs="Arial"/>
        </w:rPr>
        <w:t xml:space="preserve">The school follows the UK Safer Internet Centre </w:t>
      </w:r>
      <w:hyperlink r:id="rId54">
        <w:r w:rsidRPr="00345CE2">
          <w:rPr>
            <w:rStyle w:val="Hyperlink"/>
          </w:rPr>
          <w:t>Appropriate Monitoring</w:t>
        </w:r>
      </w:hyperlink>
      <w:r w:rsidRPr="00345CE2">
        <w:rPr>
          <w:rFonts w:cs="Arial"/>
        </w:rPr>
        <w:t xml:space="preserve"> guidance and protects users and school systems through:</w:t>
      </w:r>
    </w:p>
    <w:p w14:paraId="7850CDD9" w14:textId="77777777" w:rsidR="00315040" w:rsidRPr="00345CE2" w:rsidRDefault="00315040" w:rsidP="00144607">
      <w:pPr>
        <w:pStyle w:val="ListParagraph"/>
        <w:numPr>
          <w:ilvl w:val="0"/>
          <w:numId w:val="32"/>
        </w:numPr>
        <w:jc w:val="left"/>
      </w:pPr>
      <w:r w:rsidRPr="00345CE2">
        <w:t>physical monitoring (adult supervision in the classroom)</w:t>
      </w:r>
    </w:p>
    <w:p w14:paraId="4EF5EA8D" w14:textId="77777777" w:rsidR="00315040" w:rsidRPr="00345CE2" w:rsidRDefault="00315040" w:rsidP="00144607">
      <w:pPr>
        <w:pStyle w:val="ListParagraph"/>
        <w:numPr>
          <w:ilvl w:val="0"/>
          <w:numId w:val="32"/>
        </w:numPr>
        <w:jc w:val="left"/>
      </w:pPr>
      <w:r w:rsidRPr="00345CE2">
        <w:t>internet use is logged, regularly monitored and reviewed</w:t>
      </w:r>
    </w:p>
    <w:p w14:paraId="4B3412A4" w14:textId="77777777" w:rsidR="00315040" w:rsidRPr="00345CE2" w:rsidRDefault="00315040" w:rsidP="00144607">
      <w:pPr>
        <w:pStyle w:val="ListParagraph"/>
        <w:numPr>
          <w:ilvl w:val="0"/>
          <w:numId w:val="32"/>
        </w:numPr>
        <w:jc w:val="left"/>
      </w:pPr>
      <w:r w:rsidRPr="00345CE2">
        <w:t>filtering logs are regularly analysed and breaches are reported to senior leaders</w:t>
      </w:r>
    </w:p>
    <w:p w14:paraId="27BBFB3E" w14:textId="77777777" w:rsidR="00315040" w:rsidRPr="00345CE2" w:rsidRDefault="00315040" w:rsidP="00144607">
      <w:pPr>
        <w:pStyle w:val="ListParagraph"/>
        <w:numPr>
          <w:ilvl w:val="0"/>
          <w:numId w:val="32"/>
        </w:numPr>
        <w:jc w:val="left"/>
        <w:rPr>
          <w:i/>
          <w:iCs/>
        </w:rPr>
      </w:pPr>
      <w:r w:rsidRPr="00345CE2">
        <w:rPr>
          <w:i/>
          <w:iCs/>
        </w:rPr>
        <w:t>pro-active alerts inform the school of breaches to the filtering policy, allowing effective intervention.</w:t>
      </w:r>
    </w:p>
    <w:p w14:paraId="71A22EF2" w14:textId="77777777" w:rsidR="00315040" w:rsidRPr="00345CE2" w:rsidRDefault="00315040" w:rsidP="00144607">
      <w:pPr>
        <w:pStyle w:val="ListParagraph"/>
        <w:numPr>
          <w:ilvl w:val="0"/>
          <w:numId w:val="32"/>
        </w:numPr>
        <w:jc w:val="left"/>
        <w:rPr>
          <w:i/>
          <w:iCs/>
        </w:rPr>
      </w:pPr>
      <w:r w:rsidRPr="00345CE2">
        <w:rPr>
          <w:i/>
          <w:iCs/>
        </w:rPr>
        <w:t xml:space="preserve">where possible, school technical staff regularly monitor and record the activity of users on the school technical systems </w:t>
      </w:r>
    </w:p>
    <w:p w14:paraId="0F89A309" w14:textId="53467E6D" w:rsidR="00315040" w:rsidRPr="00345CE2" w:rsidRDefault="00315040" w:rsidP="00885AF7">
      <w:pPr>
        <w:jc w:val="left"/>
        <w:rPr>
          <w:rStyle w:val="IntenseEmphasis"/>
        </w:rPr>
      </w:pPr>
      <w:r w:rsidRPr="00345CE2">
        <w:rPr>
          <w:rFonts w:cs="Arial"/>
          <w:b/>
          <w:bCs/>
        </w:rPr>
        <w:t xml:space="preserve">Users are made aware, through the acceptable use agreements, that monitoring takes place. </w:t>
      </w:r>
    </w:p>
    <w:p w14:paraId="0834D377" w14:textId="6E9B79C2" w:rsidR="00315040" w:rsidRPr="00345CE2" w:rsidRDefault="00315040" w:rsidP="00315040">
      <w:pPr>
        <w:pStyle w:val="Heading2"/>
      </w:pPr>
      <w:bookmarkStart w:id="124" w:name="_Toc61446002"/>
      <w:bookmarkStart w:id="125" w:name="_Toc61452122"/>
      <w:bookmarkStart w:id="126" w:name="_Toc127524324"/>
      <w:r w:rsidRPr="00345CE2">
        <w:t>Technical Security</w:t>
      </w:r>
      <w:bookmarkEnd w:id="124"/>
      <w:bookmarkEnd w:id="125"/>
      <w:bookmarkEnd w:id="126"/>
      <w:r w:rsidRPr="00345CE2">
        <w:t xml:space="preserve"> </w:t>
      </w:r>
    </w:p>
    <w:p w14:paraId="46BA2265" w14:textId="50532F64" w:rsidR="00315040" w:rsidRPr="00345CE2" w:rsidRDefault="00F334F4" w:rsidP="00F334F4">
      <w:pPr>
        <w:rPr>
          <w:color w:val="003EA4"/>
        </w:rPr>
      </w:pPr>
      <w:r w:rsidRPr="00345CE2">
        <w:t>S</w:t>
      </w:r>
      <w:r w:rsidR="00315040" w:rsidRPr="00345CE2">
        <w:t>chool technical systems will be managed in ways that ensure</w:t>
      </w:r>
      <w:r w:rsidR="3A81B7AA" w:rsidRPr="00345CE2">
        <w:t>s</w:t>
      </w:r>
      <w:r w:rsidR="00315040" w:rsidRPr="00345CE2">
        <w:t xml:space="preserve"> that the school meets recommended technical requirements</w:t>
      </w:r>
      <w:r w:rsidR="00315040" w:rsidRPr="00345CE2">
        <w:rPr>
          <w:spacing w:val="-8"/>
        </w:rPr>
        <w:t xml:space="preserve"> </w:t>
      </w:r>
      <w:r w:rsidR="00315040" w:rsidRPr="00345CE2">
        <w:rPr>
          <w:rStyle w:val="GridBlueChar"/>
        </w:rPr>
        <w:t>(these may be outlined in local authority/other relevant body policy and guidance)</w:t>
      </w:r>
      <w:r w:rsidR="006F0BF8" w:rsidRPr="00345CE2">
        <w:rPr>
          <w:rStyle w:val="GridBlueChar"/>
        </w:rPr>
        <w:t>:</w:t>
      </w:r>
    </w:p>
    <w:p w14:paraId="6DC64E49" w14:textId="77777777" w:rsidR="00315040" w:rsidRPr="00345CE2" w:rsidRDefault="00315040" w:rsidP="00144607">
      <w:pPr>
        <w:pStyle w:val="ListParagraph"/>
        <w:numPr>
          <w:ilvl w:val="0"/>
          <w:numId w:val="33"/>
        </w:numPr>
      </w:pPr>
      <w:r w:rsidRPr="00345CE2">
        <w:t>there will be regular reviews and audits of the safety and security of school technical systems</w:t>
      </w:r>
    </w:p>
    <w:p w14:paraId="6BB63F4D" w14:textId="77777777" w:rsidR="00315040" w:rsidRPr="00345CE2" w:rsidRDefault="00315040" w:rsidP="00144607">
      <w:pPr>
        <w:pStyle w:val="ListParagraph"/>
        <w:numPr>
          <w:ilvl w:val="0"/>
          <w:numId w:val="33"/>
        </w:numPr>
      </w:pPr>
      <w:r w:rsidRPr="00345CE2">
        <w:t>servers, wireless systems and cabling are securely located and physical access restricted</w:t>
      </w:r>
    </w:p>
    <w:p w14:paraId="49A765AF" w14:textId="77777777" w:rsidR="00315040" w:rsidRPr="00345CE2" w:rsidRDefault="00315040" w:rsidP="00144607">
      <w:pPr>
        <w:pStyle w:val="ListParagraph"/>
        <w:numPr>
          <w:ilvl w:val="0"/>
          <w:numId w:val="33"/>
        </w:numPr>
        <w:rPr>
          <w:rStyle w:val="GridBlueChar"/>
        </w:rPr>
      </w:pPr>
      <w:r w:rsidRPr="00345CE2">
        <w:t xml:space="preserve">there are rigorous and verified back-up routines, including the keeping of copies off-site or in the cloud, </w:t>
      </w:r>
      <w:r w:rsidRPr="00345CE2">
        <w:rPr>
          <w:rStyle w:val="GridBlueChar"/>
        </w:rPr>
        <w:t>(this is good practice in helping to prevent loss of data from ransomware attacks)</w:t>
      </w:r>
    </w:p>
    <w:p w14:paraId="35F4B607" w14:textId="5E237203" w:rsidR="00315040" w:rsidRPr="00345CE2" w:rsidRDefault="00315040" w:rsidP="00144607">
      <w:pPr>
        <w:pStyle w:val="ListParagraph"/>
        <w:numPr>
          <w:ilvl w:val="0"/>
          <w:numId w:val="33"/>
        </w:numPr>
        <w:rPr>
          <w:rStyle w:val="GridBlueChar"/>
        </w:rPr>
      </w:pPr>
      <w:r w:rsidRPr="00345CE2">
        <w:rPr>
          <w:b/>
        </w:rPr>
        <w:t xml:space="preserve">all users have clearly defined access rights to school technical systems and devices. Details of the access rights available to groups of users will be recorded by the Network Manager (or other person) and will be reviewed, at least annually, by the Online Safety Group </w:t>
      </w:r>
    </w:p>
    <w:p w14:paraId="07F80104" w14:textId="77777777" w:rsidR="00315040" w:rsidRPr="00345CE2" w:rsidRDefault="00315040" w:rsidP="00144607">
      <w:pPr>
        <w:pStyle w:val="ListParagraph"/>
        <w:numPr>
          <w:ilvl w:val="0"/>
          <w:numId w:val="33"/>
        </w:numPr>
        <w:rPr>
          <w:b/>
        </w:rPr>
      </w:pPr>
      <w:r w:rsidRPr="00345CE2">
        <w:rPr>
          <w:b/>
        </w:rPr>
        <w:t>all users (adults and learners) have responsibility for the security of their username and password, must not allow other users to access the systems using their log on details. Sharing of passwords or ID and passwords could lead to an offence under the Computer Misuse Act 1990. Users</w:t>
      </w:r>
      <w:r w:rsidRPr="00345CE2">
        <w:t xml:space="preserve"> </w:t>
      </w:r>
      <w:r w:rsidRPr="00345CE2">
        <w:rPr>
          <w:b/>
        </w:rPr>
        <w:t>must immediately report any suspicion or evidence that there has been a breach of security</w:t>
      </w:r>
    </w:p>
    <w:p w14:paraId="504B9B18" w14:textId="2287276A" w:rsidR="00315040" w:rsidRPr="00345CE2" w:rsidRDefault="00315040" w:rsidP="00144607">
      <w:pPr>
        <w:pStyle w:val="ListParagraph"/>
        <w:numPr>
          <w:ilvl w:val="0"/>
          <w:numId w:val="33"/>
        </w:numPr>
        <w:rPr>
          <w:rStyle w:val="GridBlueChar"/>
        </w:rPr>
      </w:pPr>
      <w:r w:rsidRPr="00345CE2">
        <w:rPr>
          <w:b/>
        </w:rPr>
        <w:t>all school networks and system will be protected by secure passwords. Passwords must not be shared with anyone. All users</w:t>
      </w:r>
      <w:r w:rsidRPr="00345CE2">
        <w:t xml:space="preserve"> </w:t>
      </w:r>
      <w:r w:rsidRPr="00345CE2">
        <w:rPr>
          <w:b/>
        </w:rPr>
        <w:t xml:space="preserve">will be provided with a username and password </w:t>
      </w:r>
      <w:r w:rsidRPr="00345CE2">
        <w:t xml:space="preserve">by </w:t>
      </w:r>
      <w:proofErr w:type="spellStart"/>
      <w:r w:rsidR="00D06526">
        <w:t>ITeach</w:t>
      </w:r>
      <w:proofErr w:type="spellEnd"/>
      <w:r w:rsidR="00D06526">
        <w:t xml:space="preserve"> (support@i-teach</w:t>
      </w:r>
      <w:r w:rsidR="00FE3D1A">
        <w:t>.org.uk)</w:t>
      </w:r>
      <w:r w:rsidRPr="00345CE2">
        <w:rPr>
          <w:color w:val="003EA4"/>
        </w:rPr>
        <w:t xml:space="preserve"> </w:t>
      </w:r>
      <w:r w:rsidRPr="00345CE2">
        <w:t xml:space="preserve">who will keep an up to date record of users and their usernames </w:t>
      </w:r>
      <w:r w:rsidRPr="00345CE2">
        <w:rPr>
          <w:rStyle w:val="GridBlueChar"/>
        </w:rPr>
        <w:t>(see section on password generation in ‘Technical security policy template’ in the Appendix)</w:t>
      </w:r>
    </w:p>
    <w:p w14:paraId="7F89BABC" w14:textId="27BAB771" w:rsidR="00315040" w:rsidRPr="00345CE2" w:rsidRDefault="00315040" w:rsidP="00144607">
      <w:pPr>
        <w:pStyle w:val="ListParagraph"/>
        <w:numPr>
          <w:ilvl w:val="0"/>
          <w:numId w:val="33"/>
        </w:numPr>
        <w:rPr>
          <w:rStyle w:val="GridBlueChar"/>
        </w:rPr>
      </w:pPr>
      <w:r w:rsidRPr="00345CE2">
        <w:rPr>
          <w:b/>
        </w:rPr>
        <w:t xml:space="preserve">the master account passwords for the school systems are kept in a secure place. </w:t>
      </w:r>
      <w:r w:rsidRPr="00345CE2">
        <w:rPr>
          <w:rStyle w:val="GridBlueChar"/>
          <w:b/>
          <w:bCs/>
        </w:rPr>
        <w:t>It is recommended that these are secured using two factor authentication for such accounts</w:t>
      </w:r>
      <w:r w:rsidRPr="00345CE2">
        <w:rPr>
          <w:rStyle w:val="GridBlueChar"/>
        </w:rPr>
        <w:t xml:space="preserve"> (further guidance is available in the ‘Technical security policy template’ in the Appendix)</w:t>
      </w:r>
    </w:p>
    <w:p w14:paraId="61CDC863" w14:textId="5ED4F1A6" w:rsidR="00315040" w:rsidRPr="00345CE2" w:rsidRDefault="00315040" w:rsidP="00144607">
      <w:pPr>
        <w:pStyle w:val="ListParagraph"/>
        <w:numPr>
          <w:ilvl w:val="0"/>
          <w:numId w:val="33"/>
        </w:numPr>
        <w:rPr>
          <w:rStyle w:val="GridBlueChar"/>
          <w:b/>
          <w:bCs/>
        </w:rPr>
      </w:pPr>
      <w:r w:rsidRPr="00345CE2">
        <w:rPr>
          <w:b/>
        </w:rPr>
        <w:t xml:space="preserve">passwords should be long. </w:t>
      </w:r>
      <w:r w:rsidRPr="00345CE2">
        <w:rPr>
          <w:rStyle w:val="GridBlueChar"/>
          <w:b/>
          <w:bCs/>
        </w:rPr>
        <w:t>Good practice highlights that passwords over 12 characters in length are more difficult to crack. Passwords generated by using a combination of unconnected words that are over 16 characters long are extremely difficult to crack. Password length is more secure than any other special requirements such as uppercase/lowercase letters, number and special characters. Users should be encourage</w:t>
      </w:r>
      <w:r w:rsidR="3E4234C8" w:rsidRPr="00345CE2">
        <w:rPr>
          <w:rStyle w:val="GridBlueChar"/>
          <w:b/>
          <w:bCs/>
        </w:rPr>
        <w:t>d</w:t>
      </w:r>
      <w:r w:rsidRPr="00345CE2">
        <w:rPr>
          <w:rStyle w:val="GridBlueChar"/>
          <w:b/>
          <w:bCs/>
        </w:rPr>
        <w:t xml:space="preserve"> to avoid using sequential or chronological numbers within their passwords. Passwords/passphrases should be easy to remember, but difficult to guess or crack</w:t>
      </w:r>
      <w:r w:rsidR="47128FA7" w:rsidRPr="00345CE2">
        <w:rPr>
          <w:rStyle w:val="GridBlueChar"/>
          <w:b/>
          <w:bCs/>
        </w:rPr>
        <w:t xml:space="preserve">. See the </w:t>
      </w:r>
      <w:hyperlink r:id="rId55">
        <w:r w:rsidR="47128FA7" w:rsidRPr="00345CE2">
          <w:rPr>
            <w:rStyle w:val="Hyperlink"/>
            <w:b/>
            <w:bCs/>
          </w:rPr>
          <w:t>Family guide to cybersecurity</w:t>
        </w:r>
      </w:hyperlink>
      <w:r w:rsidR="47128FA7" w:rsidRPr="00345CE2">
        <w:rPr>
          <w:rStyle w:val="GridBlueChar"/>
          <w:b/>
          <w:bCs/>
        </w:rPr>
        <w:t xml:space="preserve"> for more information.</w:t>
      </w:r>
    </w:p>
    <w:p w14:paraId="2E8D752D" w14:textId="77777777" w:rsidR="00315040" w:rsidRPr="00345CE2" w:rsidRDefault="00315040" w:rsidP="00144607">
      <w:pPr>
        <w:pStyle w:val="ListParagraph"/>
        <w:numPr>
          <w:ilvl w:val="0"/>
          <w:numId w:val="33"/>
        </w:numPr>
        <w:rPr>
          <w:rStyle w:val="GridBlueChar"/>
          <w:i/>
          <w:iCs/>
        </w:rPr>
      </w:pPr>
      <w:r w:rsidRPr="00345CE2">
        <w:t xml:space="preserve">records of learner usernames and passwords for Foundation Phase learners can be kept in an electronic or paper-based form, but they must be securely kept when not required by the user. </w:t>
      </w:r>
      <w:r w:rsidRPr="00345CE2">
        <w:rPr>
          <w:rStyle w:val="GridBlueChar"/>
          <w:i/>
          <w:iCs/>
        </w:rPr>
        <w:t>Password complexity in foundation phase should be reduced (for example 6 character maximum) and should not include special characters. Where external systems have different password requirements the use of random words or sentences should be encouraged</w:t>
      </w:r>
    </w:p>
    <w:p w14:paraId="03D518D1" w14:textId="77777777" w:rsidR="00315040" w:rsidRPr="00345CE2" w:rsidRDefault="00315040" w:rsidP="00144607">
      <w:pPr>
        <w:pStyle w:val="ListParagraph"/>
        <w:numPr>
          <w:ilvl w:val="0"/>
          <w:numId w:val="33"/>
        </w:numPr>
      </w:pPr>
      <w:r w:rsidRPr="00345CE2">
        <w:t>password requirements for learners at Key Stage 2 and above should increase as learners progress through school</w:t>
      </w:r>
    </w:p>
    <w:p w14:paraId="2125B8C2" w14:textId="084832CF" w:rsidR="00315040" w:rsidRPr="00345CE2" w:rsidRDefault="00FE3D1A" w:rsidP="00144607">
      <w:pPr>
        <w:pStyle w:val="ListParagraph"/>
        <w:numPr>
          <w:ilvl w:val="0"/>
          <w:numId w:val="33"/>
        </w:numPr>
        <w:rPr>
          <w:rStyle w:val="GridBlueChar"/>
        </w:rPr>
      </w:pPr>
      <w:r>
        <w:rPr>
          <w:rStyle w:val="GridBlueChar"/>
        </w:rPr>
        <w:t>The head teacher</w:t>
      </w:r>
      <w:r w:rsidR="00315040" w:rsidRPr="00345CE2">
        <w:rPr>
          <w:color w:val="466DB0"/>
        </w:rPr>
        <w:t xml:space="preserve"> </w:t>
      </w:r>
      <w:r w:rsidR="00315040" w:rsidRPr="00345CE2">
        <w:t xml:space="preserve">is responsible for ensuring that software licence logs are accurate and up-to-date and that regular checks are made to reconcile the number of licences purchased against the number of software installations </w:t>
      </w:r>
      <w:r w:rsidR="00315040" w:rsidRPr="00345CE2">
        <w:rPr>
          <w:rStyle w:val="GridBlueChar"/>
        </w:rPr>
        <w:t>(inadequate licencing could cause the school to breach the Copyright Act which could result in fines or unexpected licensing costs)</w:t>
      </w:r>
    </w:p>
    <w:p w14:paraId="3F2DB21C" w14:textId="04FC1EE7" w:rsidR="00315040" w:rsidRPr="00345CE2" w:rsidRDefault="00315040" w:rsidP="00144607">
      <w:pPr>
        <w:pStyle w:val="ListParagraph"/>
        <w:numPr>
          <w:ilvl w:val="0"/>
          <w:numId w:val="33"/>
        </w:numPr>
      </w:pPr>
      <w:r w:rsidRPr="00345CE2">
        <w:t xml:space="preserve">an appropriate system is in place </w:t>
      </w:r>
      <w:r w:rsidR="00DA7564">
        <w:t>f</w:t>
      </w:r>
      <w:r w:rsidRPr="00345CE2">
        <w:t xml:space="preserve">or users to report any actual/potential technical incident/security breach to the relevant person, as agreed) </w:t>
      </w:r>
    </w:p>
    <w:p w14:paraId="5716A886" w14:textId="6E74BA7C" w:rsidR="00315040" w:rsidRPr="00345CE2" w:rsidRDefault="00315040" w:rsidP="00144607">
      <w:pPr>
        <w:pStyle w:val="ListParagraph"/>
        <w:numPr>
          <w:ilvl w:val="0"/>
          <w:numId w:val="33"/>
        </w:numPr>
      </w:pPr>
      <w:r w:rsidRPr="00345CE2">
        <w:t xml:space="preserve">appropriate security measures are in </w:t>
      </w:r>
      <w:r w:rsidRPr="00DA7564">
        <w:rPr>
          <w:rStyle w:val="GridBlueChar"/>
          <w:color w:val="auto"/>
        </w:rPr>
        <w:t>place</w:t>
      </w:r>
      <w:r w:rsidRPr="00345CE2">
        <w:rPr>
          <w:color w:val="466DB0"/>
        </w:rPr>
        <w:t xml:space="preserve"> </w:t>
      </w:r>
      <w:r w:rsidRPr="00345CE2">
        <w:t>to protect the servers, firewalls, routers, wireless systems, work stations, mobile devices, etc., from accidental or malicious attempts which might threaten the security of the school systems and data. These are tested regularly. The school infrastructure and individual workstations are protected by up to date virus software.</w:t>
      </w:r>
    </w:p>
    <w:p w14:paraId="1B4BFA0B" w14:textId="655A5155" w:rsidR="00315040" w:rsidRPr="00345CE2" w:rsidRDefault="00315040" w:rsidP="00144607">
      <w:pPr>
        <w:pStyle w:val="ListParagraph"/>
        <w:numPr>
          <w:ilvl w:val="0"/>
          <w:numId w:val="33"/>
        </w:numPr>
        <w:rPr>
          <w:color w:val="244061" w:themeColor="accent1" w:themeShade="80"/>
        </w:rPr>
      </w:pPr>
      <w:r w:rsidRPr="00345CE2">
        <w:t>an agreed policy is in place for the provision of temporary access of ‘guests’, (e.g. trainee teachers, supply teachers, visitors) onto the school systems</w:t>
      </w:r>
    </w:p>
    <w:p w14:paraId="4CC437E9" w14:textId="6FCADE02" w:rsidR="00315040" w:rsidRPr="00345CE2" w:rsidRDefault="00315040" w:rsidP="00144607">
      <w:pPr>
        <w:pStyle w:val="ListParagraph"/>
        <w:numPr>
          <w:ilvl w:val="0"/>
          <w:numId w:val="33"/>
        </w:numPr>
        <w:rPr>
          <w:color w:val="244061" w:themeColor="accent1" w:themeShade="80"/>
        </w:rPr>
      </w:pPr>
      <w:r w:rsidRPr="00345CE2">
        <w:t>an agreed policy is in place regarding the extent of personal use that users (staff/learners/community users) and their family members are allowed on school devices that may be used out of school</w:t>
      </w:r>
    </w:p>
    <w:p w14:paraId="1EA1BD2A" w14:textId="126AD507" w:rsidR="00315040" w:rsidRPr="00345CE2" w:rsidRDefault="00315040" w:rsidP="00144607">
      <w:pPr>
        <w:pStyle w:val="ListParagraph"/>
        <w:numPr>
          <w:ilvl w:val="0"/>
          <w:numId w:val="33"/>
        </w:numPr>
        <w:rPr>
          <w:color w:val="003EA4"/>
          <w:szCs w:val="20"/>
        </w:rPr>
      </w:pPr>
      <w:r w:rsidRPr="00345CE2">
        <w:t>an agreed policy is in place</w:t>
      </w:r>
      <w:r w:rsidRPr="00345CE2">
        <w:rPr>
          <w:color w:val="003EA4"/>
        </w:rPr>
        <w:t xml:space="preserve"> </w:t>
      </w:r>
      <w:r w:rsidRPr="00345CE2">
        <w:t>that allows staff to/forbids staff from downloading executable files and installing programmes on school devices</w:t>
      </w:r>
    </w:p>
    <w:p w14:paraId="4752842F" w14:textId="277B2332" w:rsidR="00745927" w:rsidRPr="00345CE2" w:rsidRDefault="00315040" w:rsidP="00144607">
      <w:pPr>
        <w:pStyle w:val="ListParagraph"/>
        <w:numPr>
          <w:ilvl w:val="0"/>
          <w:numId w:val="33"/>
        </w:numPr>
        <w:rPr>
          <w:rFonts w:cs="Arial"/>
          <w:color w:val="1762AB"/>
        </w:rPr>
      </w:pPr>
      <w:r w:rsidRPr="00345CE2">
        <w:rPr>
          <w:szCs w:val="20"/>
        </w:rPr>
        <w:t>an agreed policy is in place</w:t>
      </w:r>
      <w:r w:rsidRPr="00345CE2">
        <w:rPr>
          <w:rStyle w:val="GridBlueChar"/>
        </w:rPr>
        <w:t>)</w:t>
      </w:r>
      <w:r w:rsidRPr="00345CE2">
        <w:rPr>
          <w:color w:val="003EA4"/>
          <w:szCs w:val="20"/>
        </w:rPr>
        <w:t xml:space="preserve"> </w:t>
      </w:r>
      <w:r w:rsidRPr="00345CE2">
        <w:rPr>
          <w:szCs w:val="20"/>
        </w:rPr>
        <w:t xml:space="preserve">regarding the use of removable media (e.g. memory sticks/CDs/DVDs) by users on school devices. </w:t>
      </w:r>
    </w:p>
    <w:p w14:paraId="3DE2ADBA" w14:textId="773AC223" w:rsidR="00315040" w:rsidRPr="00345CE2" w:rsidRDefault="00D5059D" w:rsidP="00144607">
      <w:pPr>
        <w:pStyle w:val="ListParagraph"/>
        <w:numPr>
          <w:ilvl w:val="0"/>
          <w:numId w:val="33"/>
        </w:numPr>
        <w:rPr>
          <w:rStyle w:val="GridBlueChar"/>
        </w:rPr>
      </w:pPr>
      <w:r w:rsidRPr="00345CE2">
        <w:t>systems are in place that prevent the unauthorised sharing of personal data unless safely encrypted or otherwise secured</w:t>
      </w:r>
      <w:r w:rsidRPr="00345CE2">
        <w:rPr>
          <w:color w:val="003EA4"/>
        </w:rPr>
        <w:t xml:space="preserve">. </w:t>
      </w:r>
      <w:r w:rsidR="00315040" w:rsidRPr="00345CE2">
        <w:rPr>
          <w:color w:val="003EA4"/>
          <w:szCs w:val="20"/>
        </w:rPr>
        <w:t xml:space="preserve"> </w:t>
      </w:r>
      <w:r w:rsidR="00315040" w:rsidRPr="00345CE2">
        <w:rPr>
          <w:rStyle w:val="GridBlueChar"/>
        </w:rPr>
        <w:t xml:space="preserve"> </w:t>
      </w:r>
    </w:p>
    <w:p w14:paraId="09E522BD" w14:textId="53588F65" w:rsidR="00315040" w:rsidRPr="00345CE2" w:rsidRDefault="00315040" w:rsidP="00315040">
      <w:pPr>
        <w:pStyle w:val="Heading2"/>
      </w:pPr>
      <w:bookmarkStart w:id="127" w:name="_Toc61446003"/>
      <w:bookmarkStart w:id="128" w:name="_Toc61452123"/>
      <w:bookmarkStart w:id="129" w:name="_Toc127524325"/>
      <w:bookmarkStart w:id="130" w:name="_Hlk62660662"/>
      <w:bookmarkEnd w:id="117"/>
      <w:r w:rsidRPr="00345CE2">
        <w:t>Mobile technologies</w:t>
      </w:r>
      <w:bookmarkStart w:id="131" w:name="_Hlk526180503"/>
      <w:bookmarkEnd w:id="127"/>
      <w:bookmarkEnd w:id="128"/>
      <w:bookmarkEnd w:id="129"/>
      <w:r w:rsidRPr="00345CE2">
        <w:t xml:space="preserve"> </w:t>
      </w:r>
    </w:p>
    <w:p w14:paraId="3672727F" w14:textId="77777777" w:rsidR="00315040" w:rsidRPr="00345CE2" w:rsidRDefault="00315040" w:rsidP="00483A65">
      <w:pPr>
        <w:pStyle w:val="GridBlue"/>
      </w:pPr>
      <w:r w:rsidRPr="00345CE2">
        <w:t>Mobile technology devices may be school owned/provided or personally owned and might include smartphone, tablet, wearable devices, notebook/laptop or other technology that usually has the capability of utilising the school’s wireless network. The device then has access to the wider internet which may include the school learning platform and other cloud-based services such as e-mail and data storage.</w:t>
      </w:r>
    </w:p>
    <w:p w14:paraId="791C3690" w14:textId="77777777" w:rsidR="00315040" w:rsidRPr="00345CE2" w:rsidRDefault="00315040" w:rsidP="00483A65">
      <w:pPr>
        <w:pStyle w:val="GridBlue"/>
      </w:pPr>
      <w:r w:rsidRPr="00345CE2">
        <w:t>All users should understand that the primary purpose of the use of mobile/personal devices in a school context is educational. The mobile technologies policy should be consistent with and inter-related to other relevant school polices including but not limited to those for safeguarding, behaviour, anti-bullying, acceptable use, and policies around theft or malicious damage. Teaching about the safe and appropriate use of mobile technologies should be an integral part of the school’s online safety education programme.</w:t>
      </w:r>
    </w:p>
    <w:p w14:paraId="4E30FDC0" w14:textId="77777777" w:rsidR="00315040" w:rsidRPr="00345CE2" w:rsidRDefault="00315040" w:rsidP="00483A65">
      <w:pPr>
        <w:pStyle w:val="GridBlue"/>
      </w:pPr>
      <w:r w:rsidRPr="00345CE2">
        <w:t xml:space="preserve">In preparing a mobile technologies policy the school should consider possible issues and risks. These may include: </w:t>
      </w:r>
    </w:p>
    <w:p w14:paraId="4883915B" w14:textId="77777777" w:rsidR="00315040" w:rsidRPr="00345CE2" w:rsidRDefault="00315040" w:rsidP="00144607">
      <w:pPr>
        <w:pStyle w:val="GridBlue"/>
        <w:numPr>
          <w:ilvl w:val="0"/>
          <w:numId w:val="34"/>
        </w:numPr>
        <w:spacing w:after="0"/>
        <w:ind w:left="714" w:hanging="357"/>
      </w:pPr>
      <w:r w:rsidRPr="00345CE2">
        <w:t>security risks in allowing connections to your school network</w:t>
      </w:r>
    </w:p>
    <w:p w14:paraId="7A6C2B65" w14:textId="77777777" w:rsidR="00315040" w:rsidRPr="00345CE2" w:rsidRDefault="00315040" w:rsidP="00144607">
      <w:pPr>
        <w:pStyle w:val="GridBlue"/>
        <w:numPr>
          <w:ilvl w:val="0"/>
          <w:numId w:val="34"/>
        </w:numPr>
        <w:spacing w:after="0"/>
        <w:ind w:left="714" w:hanging="357"/>
      </w:pPr>
      <w:r w:rsidRPr="00345CE2">
        <w:t>filtering of personal devices</w:t>
      </w:r>
    </w:p>
    <w:p w14:paraId="22C9ABA4" w14:textId="77777777" w:rsidR="00315040" w:rsidRPr="00345CE2" w:rsidRDefault="00315040" w:rsidP="00144607">
      <w:pPr>
        <w:pStyle w:val="GridBlue"/>
        <w:numPr>
          <w:ilvl w:val="0"/>
          <w:numId w:val="34"/>
        </w:numPr>
        <w:spacing w:after="0"/>
        <w:ind w:left="714" w:hanging="357"/>
      </w:pPr>
      <w:r w:rsidRPr="00345CE2">
        <w:t>breakages and insurance</w:t>
      </w:r>
    </w:p>
    <w:p w14:paraId="2DCA866D" w14:textId="77777777" w:rsidR="00315040" w:rsidRPr="00345CE2" w:rsidRDefault="00315040" w:rsidP="00144607">
      <w:pPr>
        <w:pStyle w:val="GridBlue"/>
        <w:numPr>
          <w:ilvl w:val="0"/>
          <w:numId w:val="34"/>
        </w:numPr>
        <w:spacing w:after="0"/>
        <w:ind w:left="714" w:hanging="357"/>
      </w:pPr>
      <w:r w:rsidRPr="00345CE2">
        <w:t>access to devices for all learners</w:t>
      </w:r>
    </w:p>
    <w:p w14:paraId="4D93C0E3" w14:textId="77777777" w:rsidR="00315040" w:rsidRPr="00345CE2" w:rsidRDefault="00315040" w:rsidP="00144607">
      <w:pPr>
        <w:pStyle w:val="GridBlue"/>
        <w:numPr>
          <w:ilvl w:val="0"/>
          <w:numId w:val="34"/>
        </w:numPr>
        <w:spacing w:after="0"/>
        <w:ind w:left="714" w:hanging="357"/>
      </w:pPr>
      <w:r w:rsidRPr="00345CE2">
        <w:t>avoiding potential classroom distraction</w:t>
      </w:r>
    </w:p>
    <w:p w14:paraId="385BB4A2" w14:textId="77777777" w:rsidR="00315040" w:rsidRPr="00345CE2" w:rsidRDefault="00315040" w:rsidP="00144607">
      <w:pPr>
        <w:pStyle w:val="GridBlue"/>
        <w:numPr>
          <w:ilvl w:val="0"/>
          <w:numId w:val="34"/>
        </w:numPr>
        <w:spacing w:after="0"/>
        <w:ind w:left="714" w:hanging="357"/>
      </w:pPr>
      <w:r w:rsidRPr="00345CE2">
        <w:t>network connection speeds, types of devices</w:t>
      </w:r>
    </w:p>
    <w:p w14:paraId="312D8178" w14:textId="77777777" w:rsidR="00315040" w:rsidRPr="00345CE2" w:rsidRDefault="00315040" w:rsidP="00144607">
      <w:pPr>
        <w:pStyle w:val="GridBlue"/>
        <w:numPr>
          <w:ilvl w:val="0"/>
          <w:numId w:val="34"/>
        </w:numPr>
        <w:spacing w:after="0"/>
        <w:ind w:left="714" w:hanging="357"/>
      </w:pPr>
      <w:r w:rsidRPr="00345CE2">
        <w:t>charging facilities</w:t>
      </w:r>
    </w:p>
    <w:p w14:paraId="39CCB189" w14:textId="2245CB6B" w:rsidR="00315040" w:rsidRPr="00345CE2" w:rsidRDefault="00315040" w:rsidP="00144607">
      <w:pPr>
        <w:pStyle w:val="GridBlue"/>
        <w:numPr>
          <w:ilvl w:val="0"/>
          <w:numId w:val="34"/>
        </w:numPr>
        <w:spacing w:after="0"/>
        <w:ind w:left="714" w:hanging="357"/>
      </w:pPr>
      <w:r w:rsidRPr="00345CE2">
        <w:t xml:space="preserve">total cost of ownership. </w:t>
      </w:r>
    </w:p>
    <w:p w14:paraId="6A9979D9" w14:textId="77777777" w:rsidR="007C3837" w:rsidRPr="00345CE2" w:rsidRDefault="007C3837" w:rsidP="007C3837">
      <w:pPr>
        <w:pStyle w:val="GridBlue"/>
        <w:spacing w:after="0"/>
        <w:ind w:left="714"/>
      </w:pPr>
    </w:p>
    <w:p w14:paraId="77CCA256" w14:textId="77777777" w:rsidR="00315040" w:rsidRPr="00345CE2" w:rsidRDefault="00315040" w:rsidP="00483A65">
      <w:pPr>
        <w:pStyle w:val="GridBlue"/>
      </w:pPr>
      <w:r w:rsidRPr="00345CE2">
        <w:t>Before implementing a mobile technology policy, schools must undertake a Data Protection Impact Assessment (DPIA). Should this identify a high risk to personal data that cannot be controlled then the school is obliged to inform the ICO of this residual risk and are recommended not to proceed with this approach. The ideal situation is for schools to identify a suitable remote access approach (such as a VPN) that provides staff with safe and secure access to personal data.</w:t>
      </w:r>
    </w:p>
    <w:p w14:paraId="4A156BD6" w14:textId="77777777" w:rsidR="00315040" w:rsidRPr="00345CE2" w:rsidRDefault="00315040" w:rsidP="00483A65">
      <w:pPr>
        <w:pStyle w:val="GridBlue"/>
      </w:pPr>
      <w:r w:rsidRPr="00345CE2">
        <w:t>A range of mobile technology implementations is possible.</w:t>
      </w:r>
    </w:p>
    <w:p w14:paraId="32D6D0A7" w14:textId="598B8FF4" w:rsidR="00315040" w:rsidRPr="00345CE2" w:rsidRDefault="00315040" w:rsidP="00315040">
      <w:pPr>
        <w:rPr>
          <w:rFonts w:cs="Arial"/>
          <w:color w:val="1F497D" w:themeColor="text2"/>
        </w:rPr>
      </w:pPr>
      <w:r w:rsidRPr="00345CE2">
        <w:rPr>
          <w:rStyle w:val="GridBlueChar"/>
        </w:rPr>
        <w:t xml:space="preserve">For further reading, please refer to the Welsh </w:t>
      </w:r>
      <w:r w:rsidRPr="00345CE2">
        <w:rPr>
          <w:rStyle w:val="GridBlueChar"/>
          <w:iCs/>
        </w:rPr>
        <w:t xml:space="preserve">Government </w:t>
      </w:r>
      <w:hyperlink r:id="rId56" w:history="1">
        <w:r w:rsidR="00C321FD" w:rsidRPr="00345CE2">
          <w:rPr>
            <w:rStyle w:val="IntenseEmphasis"/>
          </w:rPr>
          <w:t>Education - digital guidance for schools</w:t>
        </w:r>
      </w:hyperlink>
      <w:r w:rsidR="00BF35BD" w:rsidRPr="00345CE2">
        <w:rPr>
          <w:rFonts w:cs="Arial"/>
        </w:rPr>
        <w:t xml:space="preserve"> </w:t>
      </w:r>
      <w:r w:rsidR="00C321FD" w:rsidRPr="00345CE2">
        <w:rPr>
          <w:rStyle w:val="GridBlueChar"/>
        </w:rPr>
        <w:t>and</w:t>
      </w:r>
      <w:r w:rsidR="00C321FD" w:rsidRPr="00345CE2">
        <w:rPr>
          <w:rFonts w:cs="Arial"/>
        </w:rPr>
        <w:t xml:space="preserve"> </w:t>
      </w:r>
      <w:hyperlink r:id="rId57" w:history="1">
        <w:r w:rsidR="00C321FD" w:rsidRPr="00345CE2">
          <w:rPr>
            <w:rStyle w:val="Hyperlink"/>
            <w:rFonts w:cs="Arial"/>
          </w:rPr>
          <w:t>BYOD guidance</w:t>
        </w:r>
      </w:hyperlink>
    </w:p>
    <w:p w14:paraId="760F68C9" w14:textId="77777777" w:rsidR="00315040" w:rsidRPr="00345CE2" w:rsidRDefault="00315040" w:rsidP="00483A65">
      <w:pPr>
        <w:pStyle w:val="GridBlue"/>
      </w:pPr>
      <w:r w:rsidRPr="00345CE2">
        <w:t xml:space="preserve">A more detailed mobile technologies policy template can be found in the Appendix. The school may however choose to include these aspects of their policy in a comprehensive acceptable use agreement, rather than in a separate mobile technologies policy. It is suggested that the school should in this overall policy document outline the main points from their agreed policy. A checklist of points to be considered is included below. </w:t>
      </w:r>
    </w:p>
    <w:p w14:paraId="0AAD4249" w14:textId="77777777" w:rsidR="00315040" w:rsidRPr="00345CE2" w:rsidRDefault="00315040" w:rsidP="005A1F89">
      <w:pPr>
        <w:pStyle w:val="ListParagraph"/>
        <w:numPr>
          <w:ilvl w:val="0"/>
          <w:numId w:val="10"/>
        </w:numPr>
        <w:spacing w:after="0" w:line="240" w:lineRule="auto"/>
        <w:jc w:val="left"/>
        <w:rPr>
          <w:rFonts w:cs="Arial"/>
        </w:rPr>
      </w:pPr>
      <w:r w:rsidRPr="00345CE2">
        <w:rPr>
          <w:rFonts w:cs="Arial"/>
        </w:rPr>
        <w:t>The school acceptable use agreements for staff, learners, parents and carers outline the expectations around the use of mobile technologies.</w:t>
      </w:r>
    </w:p>
    <w:p w14:paraId="6826ECBE" w14:textId="17C9FA6A" w:rsidR="00FE3D1A" w:rsidRPr="00FE3D1A" w:rsidRDefault="00315040" w:rsidP="00D662EF">
      <w:pPr>
        <w:pStyle w:val="ListParagraph"/>
        <w:numPr>
          <w:ilvl w:val="0"/>
          <w:numId w:val="10"/>
        </w:numPr>
        <w:spacing w:after="0" w:line="240" w:lineRule="auto"/>
        <w:jc w:val="left"/>
        <w:rPr>
          <w:rFonts w:cs="Arial"/>
          <w:color w:val="1762AB"/>
        </w:rPr>
      </w:pPr>
      <w:r w:rsidRPr="00FE3D1A">
        <w:rPr>
          <w:rFonts w:cs="Arial"/>
        </w:rPr>
        <w:t>The school allows</w:t>
      </w:r>
      <w:r w:rsidR="00FE3D1A">
        <w:rPr>
          <w:rFonts w:cs="Arial"/>
        </w:rPr>
        <w:t>:</w:t>
      </w:r>
    </w:p>
    <w:p w14:paraId="069A408A" w14:textId="77777777" w:rsidR="00FE3D1A" w:rsidRDefault="00FE3D1A" w:rsidP="00FE3D1A">
      <w:pPr>
        <w:spacing w:after="0" w:line="240" w:lineRule="auto"/>
        <w:jc w:val="left"/>
        <w:rPr>
          <w:rStyle w:val="GridBlueChar"/>
        </w:rPr>
      </w:pPr>
    </w:p>
    <w:p w14:paraId="07023EFC" w14:textId="77777777" w:rsidR="00FE3D1A" w:rsidRDefault="00FE3D1A" w:rsidP="00FE3D1A">
      <w:pPr>
        <w:spacing w:after="0" w:line="240" w:lineRule="auto"/>
        <w:jc w:val="left"/>
        <w:rPr>
          <w:rStyle w:val="GridBlueChar"/>
        </w:rPr>
      </w:pPr>
    </w:p>
    <w:p w14:paraId="633F903D" w14:textId="77777777" w:rsidR="00FE3D1A" w:rsidRDefault="00FE3D1A" w:rsidP="00FE3D1A">
      <w:pPr>
        <w:spacing w:after="0" w:line="240" w:lineRule="auto"/>
        <w:jc w:val="left"/>
        <w:rPr>
          <w:rStyle w:val="GridBlueChar"/>
        </w:rPr>
      </w:pPr>
    </w:p>
    <w:p w14:paraId="34782B51" w14:textId="77777777" w:rsidR="00FE3D1A" w:rsidRDefault="00FE3D1A" w:rsidP="00FE3D1A">
      <w:pPr>
        <w:spacing w:after="0" w:line="240" w:lineRule="auto"/>
        <w:jc w:val="left"/>
        <w:rPr>
          <w:rStyle w:val="GridBlueChar"/>
        </w:rPr>
      </w:pPr>
    </w:p>
    <w:p w14:paraId="2702B7B0" w14:textId="77777777" w:rsidR="00FE3D1A" w:rsidRPr="00345CE2" w:rsidRDefault="00FE3D1A" w:rsidP="00FE3D1A">
      <w:pPr>
        <w:spacing w:after="0" w:line="240" w:lineRule="auto"/>
        <w:jc w:val="left"/>
        <w:rPr>
          <w:rStyle w:val="GridBlueChar"/>
        </w:rPr>
      </w:pPr>
    </w:p>
    <w:p w14:paraId="7E0339B6" w14:textId="77777777" w:rsidR="00315040" w:rsidRPr="00345CE2" w:rsidRDefault="00315040" w:rsidP="00315040">
      <w:pPr>
        <w:ind w:left="360"/>
        <w:rPr>
          <w:rFonts w:cs="Arial"/>
          <w:color w:val="1F497D" w:themeColor="text2"/>
        </w:rPr>
      </w:pPr>
    </w:p>
    <w:tbl>
      <w:tblPr>
        <w:tblStyle w:val="TableGrid"/>
        <w:tblW w:w="9781" w:type="dxa"/>
        <w:jc w:val="center"/>
        <w:tblLayout w:type="fixed"/>
        <w:tblLook w:val="04A0" w:firstRow="1" w:lastRow="0" w:firstColumn="1" w:lastColumn="0" w:noHBand="0" w:noVBand="1"/>
      </w:tblPr>
      <w:tblGrid>
        <w:gridCol w:w="1701"/>
        <w:gridCol w:w="1560"/>
        <w:gridCol w:w="1559"/>
        <w:gridCol w:w="1446"/>
        <w:gridCol w:w="1106"/>
        <w:gridCol w:w="1134"/>
        <w:gridCol w:w="1275"/>
      </w:tblGrid>
      <w:tr w:rsidR="00315040" w:rsidRPr="00FE3D1A" w14:paraId="3D948129" w14:textId="77777777" w:rsidTr="002A7171">
        <w:trPr>
          <w:jc w:val="center"/>
        </w:trPr>
        <w:tc>
          <w:tcPr>
            <w:tcW w:w="1701" w:type="dxa"/>
          </w:tcPr>
          <w:p w14:paraId="5CC9FA32" w14:textId="77777777" w:rsidR="00315040" w:rsidRPr="00FE3D1A" w:rsidRDefault="00315040" w:rsidP="00626046">
            <w:pPr>
              <w:jc w:val="center"/>
              <w:rPr>
                <w:rFonts w:cs="Arial"/>
              </w:rPr>
            </w:pPr>
          </w:p>
        </w:tc>
        <w:tc>
          <w:tcPr>
            <w:tcW w:w="4565" w:type="dxa"/>
            <w:gridSpan w:val="3"/>
          </w:tcPr>
          <w:p w14:paraId="4B902C67" w14:textId="77777777" w:rsidR="00315040" w:rsidRPr="00FE3D1A" w:rsidRDefault="00315040" w:rsidP="006C3D38">
            <w:pPr>
              <w:jc w:val="center"/>
              <w:rPr>
                <w:rFonts w:cs="Arial"/>
                <w:b/>
              </w:rPr>
            </w:pPr>
            <w:r w:rsidRPr="00FE3D1A">
              <w:rPr>
                <w:rFonts w:cs="Arial"/>
                <w:b/>
              </w:rPr>
              <w:t>School devices</w:t>
            </w:r>
          </w:p>
        </w:tc>
        <w:tc>
          <w:tcPr>
            <w:tcW w:w="3515" w:type="dxa"/>
            <w:gridSpan w:val="3"/>
          </w:tcPr>
          <w:p w14:paraId="750435E5" w14:textId="77777777" w:rsidR="00315040" w:rsidRPr="00FE3D1A" w:rsidRDefault="00315040" w:rsidP="006C3D38">
            <w:pPr>
              <w:jc w:val="center"/>
              <w:rPr>
                <w:rFonts w:cs="Arial"/>
                <w:b/>
              </w:rPr>
            </w:pPr>
            <w:r w:rsidRPr="00FE3D1A">
              <w:rPr>
                <w:rFonts w:cs="Arial"/>
                <w:b/>
              </w:rPr>
              <w:t>Personal devices</w:t>
            </w:r>
          </w:p>
        </w:tc>
      </w:tr>
      <w:tr w:rsidR="00315040" w:rsidRPr="00FE3D1A" w14:paraId="15A36CF1" w14:textId="77777777" w:rsidTr="002A7171">
        <w:trPr>
          <w:jc w:val="center"/>
        </w:trPr>
        <w:tc>
          <w:tcPr>
            <w:tcW w:w="1701" w:type="dxa"/>
          </w:tcPr>
          <w:p w14:paraId="052BDC30" w14:textId="77777777" w:rsidR="00315040" w:rsidRPr="00FE3D1A" w:rsidRDefault="00315040" w:rsidP="00626046">
            <w:pPr>
              <w:jc w:val="center"/>
              <w:rPr>
                <w:rFonts w:cs="Arial"/>
              </w:rPr>
            </w:pPr>
          </w:p>
        </w:tc>
        <w:tc>
          <w:tcPr>
            <w:tcW w:w="1560" w:type="dxa"/>
            <w:vAlign w:val="center"/>
          </w:tcPr>
          <w:p w14:paraId="7EAACC30" w14:textId="77777777" w:rsidR="00315040" w:rsidRPr="00FE3D1A" w:rsidRDefault="00315040" w:rsidP="00626046">
            <w:pPr>
              <w:jc w:val="center"/>
              <w:rPr>
                <w:rFonts w:cs="Arial"/>
              </w:rPr>
            </w:pPr>
            <w:r w:rsidRPr="00FE3D1A">
              <w:rPr>
                <w:rFonts w:cs="Arial"/>
              </w:rPr>
              <w:t>School owned for individual use</w:t>
            </w:r>
          </w:p>
        </w:tc>
        <w:tc>
          <w:tcPr>
            <w:tcW w:w="1559" w:type="dxa"/>
            <w:vAlign w:val="center"/>
          </w:tcPr>
          <w:p w14:paraId="79685AD3" w14:textId="77777777" w:rsidR="00315040" w:rsidRPr="00FE3D1A" w:rsidRDefault="00315040" w:rsidP="00626046">
            <w:pPr>
              <w:jc w:val="center"/>
              <w:rPr>
                <w:rFonts w:cs="Arial"/>
              </w:rPr>
            </w:pPr>
            <w:r w:rsidRPr="00FE3D1A">
              <w:rPr>
                <w:rFonts w:cs="Arial"/>
              </w:rPr>
              <w:t>School owned for multiple users</w:t>
            </w:r>
          </w:p>
        </w:tc>
        <w:tc>
          <w:tcPr>
            <w:tcW w:w="1446" w:type="dxa"/>
            <w:vAlign w:val="center"/>
          </w:tcPr>
          <w:p w14:paraId="33714791" w14:textId="77777777" w:rsidR="00315040" w:rsidRPr="00FE3D1A" w:rsidRDefault="00315040" w:rsidP="00626046">
            <w:pPr>
              <w:jc w:val="center"/>
              <w:rPr>
                <w:rFonts w:cs="Arial"/>
              </w:rPr>
            </w:pPr>
            <w:r w:rsidRPr="00FE3D1A">
              <w:rPr>
                <w:rFonts w:cs="Arial"/>
              </w:rPr>
              <w:t>Authorised device</w:t>
            </w:r>
            <w:r w:rsidRPr="00FE3D1A">
              <w:rPr>
                <w:rStyle w:val="FootnoteReference"/>
                <w:rFonts w:cs="Arial"/>
                <w:color w:val="494949"/>
                <w:lang w:eastAsia="x-none"/>
              </w:rPr>
              <w:footnoteReference w:id="8"/>
            </w:r>
          </w:p>
        </w:tc>
        <w:tc>
          <w:tcPr>
            <w:tcW w:w="1106" w:type="dxa"/>
            <w:vAlign w:val="center"/>
          </w:tcPr>
          <w:p w14:paraId="1BD34358" w14:textId="77777777" w:rsidR="00315040" w:rsidRPr="00FE3D1A" w:rsidRDefault="00315040" w:rsidP="00626046">
            <w:pPr>
              <w:jc w:val="center"/>
              <w:rPr>
                <w:rFonts w:cs="Arial"/>
              </w:rPr>
            </w:pPr>
            <w:r w:rsidRPr="00FE3D1A">
              <w:rPr>
                <w:rFonts w:cs="Arial"/>
              </w:rPr>
              <w:t>Student owned</w:t>
            </w:r>
          </w:p>
        </w:tc>
        <w:tc>
          <w:tcPr>
            <w:tcW w:w="1134" w:type="dxa"/>
            <w:vAlign w:val="center"/>
          </w:tcPr>
          <w:p w14:paraId="12CB4D41" w14:textId="77777777" w:rsidR="00315040" w:rsidRPr="00FE3D1A" w:rsidRDefault="00315040" w:rsidP="00626046">
            <w:pPr>
              <w:jc w:val="center"/>
              <w:rPr>
                <w:rFonts w:cs="Arial"/>
              </w:rPr>
            </w:pPr>
            <w:r w:rsidRPr="00FE3D1A">
              <w:rPr>
                <w:rFonts w:cs="Arial"/>
              </w:rPr>
              <w:t>Staff owned</w:t>
            </w:r>
          </w:p>
        </w:tc>
        <w:tc>
          <w:tcPr>
            <w:tcW w:w="1275" w:type="dxa"/>
            <w:vAlign w:val="center"/>
          </w:tcPr>
          <w:p w14:paraId="1C5F78A1" w14:textId="356070E4" w:rsidR="00315040" w:rsidRPr="00FE3D1A" w:rsidRDefault="00C50BDE" w:rsidP="00626046">
            <w:pPr>
              <w:jc w:val="center"/>
              <w:rPr>
                <w:rFonts w:cs="Arial"/>
              </w:rPr>
            </w:pPr>
            <w:r w:rsidRPr="00FE3D1A">
              <w:rPr>
                <w:rFonts w:cs="Arial"/>
              </w:rPr>
              <w:t xml:space="preserve">Visitor </w:t>
            </w:r>
            <w:r w:rsidR="00315040" w:rsidRPr="00FE3D1A">
              <w:rPr>
                <w:rFonts w:cs="Arial"/>
              </w:rPr>
              <w:t>owned</w:t>
            </w:r>
          </w:p>
        </w:tc>
      </w:tr>
      <w:tr w:rsidR="00315040" w:rsidRPr="00FE3D1A" w14:paraId="22219582" w14:textId="77777777" w:rsidTr="002A7171">
        <w:trPr>
          <w:jc w:val="center"/>
        </w:trPr>
        <w:tc>
          <w:tcPr>
            <w:tcW w:w="1701" w:type="dxa"/>
            <w:vAlign w:val="center"/>
          </w:tcPr>
          <w:p w14:paraId="399712B9" w14:textId="77777777" w:rsidR="00315040" w:rsidRPr="00FE3D1A" w:rsidRDefault="00315040" w:rsidP="00626046">
            <w:pPr>
              <w:jc w:val="center"/>
              <w:rPr>
                <w:rFonts w:cs="Arial"/>
              </w:rPr>
            </w:pPr>
            <w:r w:rsidRPr="00FE3D1A">
              <w:rPr>
                <w:rFonts w:cs="Arial"/>
              </w:rPr>
              <w:t>Allowed in school</w:t>
            </w:r>
          </w:p>
        </w:tc>
        <w:tc>
          <w:tcPr>
            <w:tcW w:w="1560" w:type="dxa"/>
            <w:vAlign w:val="center"/>
          </w:tcPr>
          <w:p w14:paraId="73B60D62" w14:textId="63F06E5F" w:rsidR="00315040" w:rsidRPr="00FE3D1A" w:rsidRDefault="00C50BDE" w:rsidP="006B2DB6">
            <w:pPr>
              <w:jc w:val="center"/>
              <w:rPr>
                <w:rFonts w:cs="Arial"/>
              </w:rPr>
            </w:pPr>
            <w:r w:rsidRPr="00FE3D1A">
              <w:rPr>
                <w:rFonts w:cs="Arial"/>
              </w:rPr>
              <w:t>Yes</w:t>
            </w:r>
          </w:p>
        </w:tc>
        <w:tc>
          <w:tcPr>
            <w:tcW w:w="1559" w:type="dxa"/>
            <w:vAlign w:val="center"/>
          </w:tcPr>
          <w:p w14:paraId="2A2C6210" w14:textId="54F59DBE" w:rsidR="00315040" w:rsidRPr="00FE3D1A" w:rsidRDefault="00C50BDE" w:rsidP="006B2DB6">
            <w:pPr>
              <w:jc w:val="center"/>
              <w:rPr>
                <w:rFonts w:cs="Arial"/>
              </w:rPr>
            </w:pPr>
            <w:r w:rsidRPr="00FE3D1A">
              <w:rPr>
                <w:rFonts w:cs="Arial"/>
              </w:rPr>
              <w:t>Yes</w:t>
            </w:r>
          </w:p>
        </w:tc>
        <w:tc>
          <w:tcPr>
            <w:tcW w:w="1446" w:type="dxa"/>
            <w:vAlign w:val="center"/>
          </w:tcPr>
          <w:p w14:paraId="03BAC43A" w14:textId="240C565E" w:rsidR="00315040" w:rsidRPr="00FE3D1A" w:rsidRDefault="00C50BDE" w:rsidP="006C3D38">
            <w:pPr>
              <w:jc w:val="center"/>
              <w:rPr>
                <w:rFonts w:cs="Arial"/>
              </w:rPr>
            </w:pPr>
            <w:r w:rsidRPr="00FE3D1A">
              <w:rPr>
                <w:rFonts w:cs="Arial"/>
              </w:rPr>
              <w:t>Yes</w:t>
            </w:r>
          </w:p>
        </w:tc>
        <w:tc>
          <w:tcPr>
            <w:tcW w:w="1106" w:type="dxa"/>
            <w:vAlign w:val="center"/>
          </w:tcPr>
          <w:p w14:paraId="2F069254" w14:textId="20D06D82" w:rsidR="00315040" w:rsidRPr="00FE3D1A" w:rsidRDefault="00FE3D1A" w:rsidP="006C3D38">
            <w:pPr>
              <w:jc w:val="center"/>
              <w:rPr>
                <w:rFonts w:cs="Arial"/>
              </w:rPr>
            </w:pPr>
            <w:r>
              <w:rPr>
                <w:rFonts w:cs="Arial"/>
              </w:rPr>
              <w:t>No</w:t>
            </w:r>
          </w:p>
        </w:tc>
        <w:tc>
          <w:tcPr>
            <w:tcW w:w="1134" w:type="dxa"/>
            <w:vAlign w:val="center"/>
          </w:tcPr>
          <w:p w14:paraId="2A286F44" w14:textId="4D989ABE" w:rsidR="00315040" w:rsidRPr="00FE3D1A" w:rsidRDefault="00315040" w:rsidP="006C3D38">
            <w:pPr>
              <w:jc w:val="center"/>
              <w:rPr>
                <w:rFonts w:cs="Arial"/>
              </w:rPr>
            </w:pPr>
            <w:r w:rsidRPr="00FE3D1A">
              <w:rPr>
                <w:rFonts w:cs="Arial"/>
              </w:rPr>
              <w:t>Yes</w:t>
            </w:r>
          </w:p>
        </w:tc>
        <w:tc>
          <w:tcPr>
            <w:tcW w:w="1275" w:type="dxa"/>
            <w:vAlign w:val="center"/>
          </w:tcPr>
          <w:p w14:paraId="6C4159DE" w14:textId="4BBF239F" w:rsidR="00315040" w:rsidRPr="00FE3D1A" w:rsidRDefault="00315040" w:rsidP="006C3D38">
            <w:pPr>
              <w:jc w:val="center"/>
              <w:rPr>
                <w:rFonts w:cs="Arial"/>
              </w:rPr>
            </w:pPr>
            <w:r w:rsidRPr="00FE3D1A">
              <w:rPr>
                <w:rFonts w:cs="Arial"/>
              </w:rPr>
              <w:t>Yes</w:t>
            </w:r>
          </w:p>
        </w:tc>
      </w:tr>
      <w:tr w:rsidR="00315040" w:rsidRPr="00FE3D1A" w14:paraId="63B25266" w14:textId="77777777" w:rsidTr="002A7171">
        <w:trPr>
          <w:jc w:val="center"/>
        </w:trPr>
        <w:tc>
          <w:tcPr>
            <w:tcW w:w="1701" w:type="dxa"/>
            <w:vAlign w:val="center"/>
          </w:tcPr>
          <w:p w14:paraId="7D715971" w14:textId="77777777" w:rsidR="00315040" w:rsidRPr="00FE3D1A" w:rsidRDefault="00315040" w:rsidP="00626046">
            <w:pPr>
              <w:jc w:val="center"/>
              <w:rPr>
                <w:rFonts w:cs="Arial"/>
              </w:rPr>
            </w:pPr>
            <w:r w:rsidRPr="00FE3D1A">
              <w:rPr>
                <w:rFonts w:cs="Arial"/>
              </w:rPr>
              <w:t>Full network access</w:t>
            </w:r>
          </w:p>
        </w:tc>
        <w:tc>
          <w:tcPr>
            <w:tcW w:w="1560" w:type="dxa"/>
            <w:vAlign w:val="center"/>
          </w:tcPr>
          <w:p w14:paraId="00812D41" w14:textId="15512C0E" w:rsidR="00315040" w:rsidRPr="00FE3D1A" w:rsidRDefault="006B2DB6" w:rsidP="006B2DB6">
            <w:pPr>
              <w:jc w:val="center"/>
              <w:rPr>
                <w:rFonts w:cs="Arial"/>
              </w:rPr>
            </w:pPr>
            <w:r w:rsidRPr="00FE3D1A">
              <w:rPr>
                <w:rFonts w:cs="Arial"/>
              </w:rPr>
              <w:t>Yes</w:t>
            </w:r>
          </w:p>
        </w:tc>
        <w:tc>
          <w:tcPr>
            <w:tcW w:w="1559" w:type="dxa"/>
            <w:vAlign w:val="center"/>
          </w:tcPr>
          <w:p w14:paraId="76B1CAFC" w14:textId="52AC9270" w:rsidR="00315040" w:rsidRPr="00FE3D1A" w:rsidRDefault="006B2DB6" w:rsidP="006B2DB6">
            <w:pPr>
              <w:jc w:val="center"/>
              <w:rPr>
                <w:rFonts w:cs="Arial"/>
              </w:rPr>
            </w:pPr>
            <w:r w:rsidRPr="00FE3D1A">
              <w:rPr>
                <w:rFonts w:cs="Arial"/>
              </w:rPr>
              <w:t>Yes</w:t>
            </w:r>
          </w:p>
        </w:tc>
        <w:tc>
          <w:tcPr>
            <w:tcW w:w="1446" w:type="dxa"/>
            <w:vAlign w:val="center"/>
          </w:tcPr>
          <w:p w14:paraId="1DC5247B" w14:textId="539EBF53" w:rsidR="00315040" w:rsidRPr="00FE3D1A" w:rsidRDefault="006B2DB6" w:rsidP="006C3D38">
            <w:pPr>
              <w:jc w:val="center"/>
              <w:rPr>
                <w:rFonts w:cs="Arial"/>
              </w:rPr>
            </w:pPr>
            <w:r w:rsidRPr="00FE3D1A">
              <w:rPr>
                <w:rFonts w:cs="Arial"/>
              </w:rPr>
              <w:t>Yes</w:t>
            </w:r>
          </w:p>
        </w:tc>
        <w:tc>
          <w:tcPr>
            <w:tcW w:w="1106" w:type="dxa"/>
            <w:vAlign w:val="center"/>
          </w:tcPr>
          <w:p w14:paraId="2F153629" w14:textId="1CE2F00D" w:rsidR="00315040" w:rsidRPr="00FE3D1A" w:rsidRDefault="00FE3D1A" w:rsidP="006C3D38">
            <w:pPr>
              <w:jc w:val="center"/>
              <w:rPr>
                <w:rFonts w:cs="Arial"/>
              </w:rPr>
            </w:pPr>
            <w:r>
              <w:rPr>
                <w:rFonts w:cs="Arial"/>
              </w:rPr>
              <w:t>No</w:t>
            </w:r>
          </w:p>
        </w:tc>
        <w:tc>
          <w:tcPr>
            <w:tcW w:w="1134" w:type="dxa"/>
            <w:vAlign w:val="center"/>
          </w:tcPr>
          <w:p w14:paraId="5BCB9491" w14:textId="65A2B19C" w:rsidR="00315040" w:rsidRPr="00FE3D1A" w:rsidRDefault="00FE3D1A" w:rsidP="006C3D38">
            <w:pPr>
              <w:jc w:val="center"/>
              <w:rPr>
                <w:rFonts w:cs="Arial"/>
              </w:rPr>
            </w:pPr>
            <w:r>
              <w:rPr>
                <w:rFonts w:cs="Arial"/>
              </w:rPr>
              <w:t>No</w:t>
            </w:r>
          </w:p>
        </w:tc>
        <w:tc>
          <w:tcPr>
            <w:tcW w:w="1275" w:type="dxa"/>
            <w:vAlign w:val="center"/>
          </w:tcPr>
          <w:p w14:paraId="2C0F5811" w14:textId="491FD7B2" w:rsidR="00315040" w:rsidRPr="00FE3D1A" w:rsidRDefault="00FE3D1A" w:rsidP="006C3D38">
            <w:pPr>
              <w:jc w:val="center"/>
              <w:rPr>
                <w:rFonts w:cs="Arial"/>
              </w:rPr>
            </w:pPr>
            <w:r>
              <w:rPr>
                <w:rFonts w:cs="Arial"/>
              </w:rPr>
              <w:t>No</w:t>
            </w:r>
          </w:p>
        </w:tc>
      </w:tr>
    </w:tbl>
    <w:p w14:paraId="17E96896" w14:textId="4655A45C" w:rsidR="00315040" w:rsidRPr="00345CE2" w:rsidRDefault="00315040" w:rsidP="00483A65">
      <w:pPr>
        <w:pStyle w:val="GridBlue"/>
      </w:pPr>
      <w:r w:rsidRPr="00345CE2">
        <w:t>Aspects that the school may wish to consider and include in their Online Safety Policy, mobile technologies policy or acceptable use agreements should include the following:</w:t>
      </w:r>
    </w:p>
    <w:p w14:paraId="705E034D" w14:textId="67EEE848" w:rsidR="00315040" w:rsidRPr="00345CE2" w:rsidRDefault="00315040" w:rsidP="007C3837">
      <w:pPr>
        <w:pStyle w:val="Heading3"/>
      </w:pPr>
      <w:r w:rsidRPr="00345CE2">
        <w:t>School owned/provided devices:</w:t>
      </w:r>
    </w:p>
    <w:p w14:paraId="2CA660D9" w14:textId="77777777" w:rsidR="007C3837" w:rsidRPr="00345CE2" w:rsidRDefault="007C3837" w:rsidP="007C3837">
      <w:pPr>
        <w:pStyle w:val="ListParagraph"/>
        <w:rPr>
          <w:i/>
          <w:iCs/>
        </w:rPr>
      </w:pPr>
    </w:p>
    <w:p w14:paraId="61B1A5BE" w14:textId="0B894846" w:rsidR="00315040" w:rsidRPr="00345CE2" w:rsidRDefault="00315040" w:rsidP="00144607">
      <w:pPr>
        <w:pStyle w:val="ListParagraph"/>
        <w:numPr>
          <w:ilvl w:val="0"/>
          <w:numId w:val="45"/>
        </w:numPr>
        <w:rPr>
          <w:i/>
          <w:iCs/>
        </w:rPr>
      </w:pPr>
      <w:r w:rsidRPr="00345CE2">
        <w:rPr>
          <w:i/>
          <w:iCs/>
        </w:rPr>
        <w:t>to whom they will be allocated</w:t>
      </w:r>
    </w:p>
    <w:p w14:paraId="77306521" w14:textId="77777777" w:rsidR="00315040" w:rsidRPr="00345CE2" w:rsidRDefault="00315040" w:rsidP="00144607">
      <w:pPr>
        <w:pStyle w:val="ListParagraph"/>
        <w:numPr>
          <w:ilvl w:val="0"/>
          <w:numId w:val="45"/>
        </w:numPr>
        <w:rPr>
          <w:rStyle w:val="GridBlueChar"/>
          <w:i/>
          <w:iCs/>
        </w:rPr>
      </w:pPr>
      <w:r w:rsidRPr="00345CE2">
        <w:rPr>
          <w:i/>
          <w:iCs/>
        </w:rPr>
        <w:t xml:space="preserve">where, when and how their use is allowed – times/places/in/out of school </w:t>
      </w:r>
      <w:r w:rsidRPr="00345CE2">
        <w:rPr>
          <w:rStyle w:val="GridBlueChar"/>
          <w:i/>
          <w:iCs/>
        </w:rPr>
        <w:t xml:space="preserve">(n.b. the need for some areas to be clearly identified as mobile free zones) </w:t>
      </w:r>
    </w:p>
    <w:p w14:paraId="16A48D8A" w14:textId="77777777" w:rsidR="00315040" w:rsidRPr="00345CE2" w:rsidRDefault="00315040" w:rsidP="00144607">
      <w:pPr>
        <w:pStyle w:val="ListParagraph"/>
        <w:numPr>
          <w:ilvl w:val="0"/>
          <w:numId w:val="45"/>
        </w:numPr>
        <w:rPr>
          <w:i/>
          <w:iCs/>
        </w:rPr>
      </w:pPr>
      <w:r w:rsidRPr="00345CE2">
        <w:rPr>
          <w:i/>
          <w:iCs/>
        </w:rPr>
        <w:t>if personal use is allowed</w:t>
      </w:r>
    </w:p>
    <w:p w14:paraId="41D6A5FF" w14:textId="77777777" w:rsidR="00315040" w:rsidRPr="00345CE2" w:rsidRDefault="00315040" w:rsidP="00144607">
      <w:pPr>
        <w:pStyle w:val="ListParagraph"/>
        <w:numPr>
          <w:ilvl w:val="0"/>
          <w:numId w:val="45"/>
        </w:numPr>
        <w:rPr>
          <w:i/>
          <w:iCs/>
        </w:rPr>
      </w:pPr>
      <w:r w:rsidRPr="00345CE2">
        <w:rPr>
          <w:i/>
          <w:iCs/>
        </w:rPr>
        <w:t>levels of access to networks/internet (as above)</w:t>
      </w:r>
    </w:p>
    <w:p w14:paraId="62AB10AF" w14:textId="77777777" w:rsidR="00315040" w:rsidRPr="00345CE2" w:rsidRDefault="00315040" w:rsidP="00144607">
      <w:pPr>
        <w:pStyle w:val="ListParagraph"/>
        <w:numPr>
          <w:ilvl w:val="0"/>
          <w:numId w:val="45"/>
        </w:numPr>
        <w:rPr>
          <w:i/>
          <w:iCs/>
        </w:rPr>
      </w:pPr>
      <w:r w:rsidRPr="00345CE2">
        <w:rPr>
          <w:i/>
          <w:iCs/>
        </w:rPr>
        <w:t>management of devices/installation of apps/changing of settings/monitoring</w:t>
      </w:r>
    </w:p>
    <w:p w14:paraId="57ABFCBD" w14:textId="77777777" w:rsidR="00315040" w:rsidRPr="00345CE2" w:rsidRDefault="00315040" w:rsidP="00144607">
      <w:pPr>
        <w:pStyle w:val="ListParagraph"/>
        <w:numPr>
          <w:ilvl w:val="0"/>
          <w:numId w:val="45"/>
        </w:numPr>
        <w:rPr>
          <w:i/>
          <w:iCs/>
        </w:rPr>
      </w:pPr>
      <w:r w:rsidRPr="00345CE2">
        <w:rPr>
          <w:i/>
          <w:iCs/>
        </w:rPr>
        <w:t xml:space="preserve">network/broadband capacity </w:t>
      </w:r>
    </w:p>
    <w:p w14:paraId="7C0BBF77" w14:textId="77777777" w:rsidR="00315040" w:rsidRPr="00345CE2" w:rsidRDefault="00315040" w:rsidP="00144607">
      <w:pPr>
        <w:pStyle w:val="ListParagraph"/>
        <w:numPr>
          <w:ilvl w:val="0"/>
          <w:numId w:val="45"/>
        </w:numPr>
        <w:rPr>
          <w:i/>
          <w:iCs/>
        </w:rPr>
      </w:pPr>
      <w:r w:rsidRPr="00345CE2">
        <w:rPr>
          <w:i/>
          <w:iCs/>
        </w:rPr>
        <w:t>technical support</w:t>
      </w:r>
    </w:p>
    <w:p w14:paraId="69BD2C24" w14:textId="77777777" w:rsidR="00315040" w:rsidRPr="00345CE2" w:rsidRDefault="00315040" w:rsidP="00144607">
      <w:pPr>
        <w:pStyle w:val="ListParagraph"/>
        <w:numPr>
          <w:ilvl w:val="0"/>
          <w:numId w:val="45"/>
        </w:numPr>
        <w:rPr>
          <w:i/>
          <w:iCs/>
        </w:rPr>
      </w:pPr>
      <w:r w:rsidRPr="00345CE2">
        <w:rPr>
          <w:i/>
          <w:iCs/>
        </w:rPr>
        <w:t>filtering of devices</w:t>
      </w:r>
    </w:p>
    <w:p w14:paraId="19536148" w14:textId="77777777" w:rsidR="00315040" w:rsidRPr="00345CE2" w:rsidRDefault="00315040" w:rsidP="00144607">
      <w:pPr>
        <w:pStyle w:val="ListParagraph"/>
        <w:numPr>
          <w:ilvl w:val="0"/>
          <w:numId w:val="45"/>
        </w:numPr>
        <w:rPr>
          <w:i/>
          <w:iCs/>
        </w:rPr>
      </w:pPr>
      <w:r w:rsidRPr="00345CE2">
        <w:rPr>
          <w:i/>
          <w:iCs/>
        </w:rPr>
        <w:t>access to cloud services</w:t>
      </w:r>
    </w:p>
    <w:p w14:paraId="2EC7D8D4" w14:textId="77777777" w:rsidR="00315040" w:rsidRPr="00345CE2" w:rsidRDefault="00315040" w:rsidP="00144607">
      <w:pPr>
        <w:pStyle w:val="ListParagraph"/>
        <w:numPr>
          <w:ilvl w:val="0"/>
          <w:numId w:val="45"/>
        </w:numPr>
        <w:rPr>
          <w:i/>
          <w:iCs/>
        </w:rPr>
      </w:pPr>
      <w:r w:rsidRPr="00345CE2">
        <w:rPr>
          <w:i/>
          <w:iCs/>
        </w:rPr>
        <w:t>use on trips/events away from school</w:t>
      </w:r>
    </w:p>
    <w:p w14:paraId="43D61668" w14:textId="77777777" w:rsidR="00315040" w:rsidRPr="00345CE2" w:rsidRDefault="00315040" w:rsidP="00144607">
      <w:pPr>
        <w:pStyle w:val="ListParagraph"/>
        <w:numPr>
          <w:ilvl w:val="0"/>
          <w:numId w:val="45"/>
        </w:numPr>
        <w:rPr>
          <w:i/>
          <w:iCs/>
        </w:rPr>
      </w:pPr>
      <w:r w:rsidRPr="00345CE2">
        <w:rPr>
          <w:i/>
          <w:iCs/>
        </w:rPr>
        <w:t>data protection</w:t>
      </w:r>
    </w:p>
    <w:p w14:paraId="07266203" w14:textId="77777777" w:rsidR="00315040" w:rsidRPr="00345CE2" w:rsidRDefault="00315040" w:rsidP="00144607">
      <w:pPr>
        <w:pStyle w:val="ListParagraph"/>
        <w:numPr>
          <w:ilvl w:val="0"/>
          <w:numId w:val="45"/>
        </w:numPr>
        <w:rPr>
          <w:i/>
          <w:iCs/>
        </w:rPr>
      </w:pPr>
      <w:r w:rsidRPr="00345CE2">
        <w:rPr>
          <w:i/>
          <w:iCs/>
        </w:rPr>
        <w:t>taking/storage/use of images</w:t>
      </w:r>
    </w:p>
    <w:p w14:paraId="668AB27A" w14:textId="77777777" w:rsidR="00315040" w:rsidRPr="00345CE2" w:rsidRDefault="00315040" w:rsidP="00144607">
      <w:pPr>
        <w:pStyle w:val="ListParagraph"/>
        <w:numPr>
          <w:ilvl w:val="0"/>
          <w:numId w:val="45"/>
        </w:numPr>
        <w:rPr>
          <w:i/>
          <w:iCs/>
        </w:rPr>
      </w:pPr>
      <w:r w:rsidRPr="00345CE2">
        <w:rPr>
          <w:i/>
          <w:iCs/>
        </w:rPr>
        <w:t>exit processes, what happens to devices/software/apps/stored data if user leaves the school</w:t>
      </w:r>
    </w:p>
    <w:p w14:paraId="71EDE4A8" w14:textId="77777777" w:rsidR="00315040" w:rsidRPr="00345CE2" w:rsidRDefault="00315040" w:rsidP="00144607">
      <w:pPr>
        <w:pStyle w:val="ListParagraph"/>
        <w:numPr>
          <w:ilvl w:val="0"/>
          <w:numId w:val="45"/>
        </w:numPr>
        <w:rPr>
          <w:i/>
          <w:iCs/>
        </w:rPr>
      </w:pPr>
      <w:r w:rsidRPr="00345CE2">
        <w:rPr>
          <w:i/>
          <w:iCs/>
        </w:rPr>
        <w:t>liability for damage</w:t>
      </w:r>
    </w:p>
    <w:p w14:paraId="54CC6063" w14:textId="6254BD6C" w:rsidR="00315040" w:rsidRPr="00345CE2" w:rsidRDefault="00315040" w:rsidP="00144607">
      <w:pPr>
        <w:pStyle w:val="ListParagraph"/>
        <w:numPr>
          <w:ilvl w:val="0"/>
          <w:numId w:val="45"/>
        </w:numPr>
        <w:rPr>
          <w:i/>
          <w:iCs/>
        </w:rPr>
      </w:pPr>
      <w:r w:rsidRPr="00345CE2">
        <w:rPr>
          <w:i/>
          <w:iCs/>
        </w:rPr>
        <w:t>staff training.</w:t>
      </w:r>
    </w:p>
    <w:p w14:paraId="3F9A9294" w14:textId="05DE4040" w:rsidR="00315040" w:rsidRPr="00345CE2" w:rsidRDefault="00315040" w:rsidP="007C3837">
      <w:pPr>
        <w:pStyle w:val="Heading3"/>
      </w:pPr>
      <w:r w:rsidRPr="00345CE2">
        <w:t>Personal devices</w:t>
      </w:r>
    </w:p>
    <w:p w14:paraId="11816939" w14:textId="77777777" w:rsidR="007C3837" w:rsidRPr="00345CE2" w:rsidRDefault="007C3837" w:rsidP="007C3837">
      <w:pPr>
        <w:pStyle w:val="ListParagraph"/>
        <w:rPr>
          <w:i/>
          <w:iCs/>
        </w:rPr>
      </w:pPr>
    </w:p>
    <w:p w14:paraId="27F5FEB9" w14:textId="2FB36DA0" w:rsidR="00315040" w:rsidRPr="00345CE2" w:rsidRDefault="00315040" w:rsidP="00144607">
      <w:pPr>
        <w:pStyle w:val="ListParagraph"/>
        <w:numPr>
          <w:ilvl w:val="0"/>
          <w:numId w:val="46"/>
        </w:numPr>
        <w:rPr>
          <w:i/>
          <w:iCs/>
        </w:rPr>
      </w:pPr>
      <w:r w:rsidRPr="00345CE2">
        <w:rPr>
          <w:i/>
          <w:iCs/>
        </w:rPr>
        <w:t>which users are allowed to use personal mobile devices in school (staff/learners/visitors)</w:t>
      </w:r>
    </w:p>
    <w:p w14:paraId="2339D993" w14:textId="77777777" w:rsidR="00315040" w:rsidRPr="00345CE2" w:rsidRDefault="00315040" w:rsidP="00144607">
      <w:pPr>
        <w:pStyle w:val="ListParagraph"/>
        <w:numPr>
          <w:ilvl w:val="0"/>
          <w:numId w:val="46"/>
        </w:numPr>
        <w:rPr>
          <w:i/>
          <w:iCs/>
        </w:rPr>
      </w:pPr>
      <w:r w:rsidRPr="00345CE2">
        <w:rPr>
          <w:i/>
          <w:iCs/>
        </w:rPr>
        <w:t>restrictions on where, when and how they may be used in school</w:t>
      </w:r>
    </w:p>
    <w:p w14:paraId="7D5C921F" w14:textId="77777777" w:rsidR="00315040" w:rsidRPr="00345CE2" w:rsidRDefault="00315040" w:rsidP="00144607">
      <w:pPr>
        <w:pStyle w:val="ListParagraph"/>
        <w:numPr>
          <w:ilvl w:val="0"/>
          <w:numId w:val="46"/>
        </w:numPr>
        <w:rPr>
          <w:i/>
          <w:iCs/>
        </w:rPr>
      </w:pPr>
      <w:r w:rsidRPr="00345CE2">
        <w:rPr>
          <w:i/>
          <w:iCs/>
        </w:rPr>
        <w:t xml:space="preserve">if used in support of learning, </w:t>
      </w:r>
      <w:r w:rsidRPr="00345CE2">
        <w:rPr>
          <w:i/>
          <w:iCs/>
          <w:szCs w:val="20"/>
        </w:rPr>
        <w:t xml:space="preserve">how staff </w:t>
      </w:r>
      <w:r w:rsidRPr="00345CE2">
        <w:rPr>
          <w:bCs/>
          <w:i/>
          <w:iCs/>
          <w:szCs w:val="20"/>
        </w:rPr>
        <w:t>will plan their lessons around the potential variety of device models and different operating systems</w:t>
      </w:r>
    </w:p>
    <w:p w14:paraId="635EB887" w14:textId="77777777" w:rsidR="00315040" w:rsidRPr="00345CE2" w:rsidRDefault="00315040" w:rsidP="00144607">
      <w:pPr>
        <w:pStyle w:val="ListParagraph"/>
        <w:numPr>
          <w:ilvl w:val="0"/>
          <w:numId w:val="46"/>
        </w:numPr>
        <w:rPr>
          <w:i/>
          <w:iCs/>
        </w:rPr>
      </w:pPr>
      <w:r w:rsidRPr="00345CE2">
        <w:rPr>
          <w:i/>
          <w:iCs/>
        </w:rPr>
        <w:t>storage</w:t>
      </w:r>
    </w:p>
    <w:p w14:paraId="43DA0A41" w14:textId="77777777" w:rsidR="00315040" w:rsidRPr="00345CE2" w:rsidRDefault="00315040" w:rsidP="00144607">
      <w:pPr>
        <w:pStyle w:val="ListParagraph"/>
        <w:numPr>
          <w:ilvl w:val="0"/>
          <w:numId w:val="46"/>
        </w:numPr>
        <w:rPr>
          <w:i/>
          <w:iCs/>
        </w:rPr>
      </w:pPr>
      <w:r w:rsidRPr="00345CE2">
        <w:rPr>
          <w:i/>
          <w:iCs/>
        </w:rPr>
        <w:t>whether staff will be allowed to use personal devices for school business</w:t>
      </w:r>
    </w:p>
    <w:p w14:paraId="1EC83914" w14:textId="77777777" w:rsidR="00315040" w:rsidRPr="00345CE2" w:rsidRDefault="00315040" w:rsidP="00144607">
      <w:pPr>
        <w:pStyle w:val="ListParagraph"/>
        <w:numPr>
          <w:ilvl w:val="0"/>
          <w:numId w:val="46"/>
        </w:numPr>
        <w:rPr>
          <w:rStyle w:val="GridBlueChar"/>
          <w:i/>
          <w:iCs/>
        </w:rPr>
      </w:pPr>
      <w:r w:rsidRPr="00345CE2">
        <w:rPr>
          <w:i/>
          <w:iCs/>
        </w:rPr>
        <w:t xml:space="preserve">levels of access to networks/internet </w:t>
      </w:r>
      <w:r w:rsidRPr="00345CE2">
        <w:rPr>
          <w:rStyle w:val="GridBlueChar"/>
          <w:i/>
          <w:iCs/>
        </w:rPr>
        <w:t>(e.g. access, or not, to internet/guest wi-fi/network)</w:t>
      </w:r>
    </w:p>
    <w:p w14:paraId="02428977" w14:textId="77777777" w:rsidR="00315040" w:rsidRPr="00345CE2" w:rsidRDefault="00315040" w:rsidP="00144607">
      <w:pPr>
        <w:pStyle w:val="ListParagraph"/>
        <w:numPr>
          <w:ilvl w:val="0"/>
          <w:numId w:val="46"/>
        </w:numPr>
        <w:rPr>
          <w:i/>
          <w:iCs/>
        </w:rPr>
      </w:pPr>
      <w:r w:rsidRPr="00345CE2">
        <w:rPr>
          <w:i/>
          <w:iCs/>
        </w:rPr>
        <w:t>network/broadband capacity</w:t>
      </w:r>
    </w:p>
    <w:p w14:paraId="4DA03B80" w14:textId="77777777" w:rsidR="00315040" w:rsidRPr="00345CE2" w:rsidRDefault="00315040" w:rsidP="00144607">
      <w:pPr>
        <w:pStyle w:val="ListParagraph"/>
        <w:numPr>
          <w:ilvl w:val="0"/>
          <w:numId w:val="46"/>
        </w:numPr>
        <w:rPr>
          <w:rStyle w:val="GridBlueChar"/>
          <w:i/>
          <w:iCs/>
        </w:rPr>
      </w:pPr>
      <w:r w:rsidRPr="00345CE2">
        <w:rPr>
          <w:i/>
          <w:iCs/>
        </w:rPr>
        <w:t xml:space="preserve">technical support </w:t>
      </w:r>
      <w:r w:rsidRPr="00345CE2">
        <w:rPr>
          <w:rStyle w:val="GridBlueChar"/>
          <w:i/>
          <w:iCs/>
        </w:rPr>
        <w:t>(this may be a clear statement that no technical support is available)</w:t>
      </w:r>
    </w:p>
    <w:p w14:paraId="171769DB" w14:textId="77777777" w:rsidR="00315040" w:rsidRPr="00345CE2" w:rsidRDefault="00315040" w:rsidP="00144607">
      <w:pPr>
        <w:pStyle w:val="ListParagraph"/>
        <w:numPr>
          <w:ilvl w:val="0"/>
          <w:numId w:val="46"/>
        </w:numPr>
        <w:rPr>
          <w:i/>
          <w:iCs/>
        </w:rPr>
      </w:pPr>
      <w:r w:rsidRPr="00345CE2">
        <w:rPr>
          <w:i/>
          <w:iCs/>
        </w:rPr>
        <w:t>filtering of the internet connection to these devices and monitoring the access</w:t>
      </w:r>
    </w:p>
    <w:p w14:paraId="7844C48E" w14:textId="68025817" w:rsidR="00315040" w:rsidRPr="00345CE2" w:rsidRDefault="00315040" w:rsidP="00144607">
      <w:pPr>
        <w:pStyle w:val="ListParagraph"/>
        <w:numPr>
          <w:ilvl w:val="0"/>
          <w:numId w:val="46"/>
        </w:numPr>
        <w:rPr>
          <w:rStyle w:val="GridBlueChar"/>
          <w:i/>
          <w:iCs/>
        </w:rPr>
      </w:pPr>
      <w:r w:rsidRPr="00345CE2">
        <w:rPr>
          <w:i/>
          <w:iCs/>
          <w:color w:val="000000" w:themeColor="text1"/>
          <w:szCs w:val="20"/>
        </w:rPr>
        <w:t>management of software licences for personally owned devices.</w:t>
      </w:r>
      <w:r w:rsidR="00BF35BD" w:rsidRPr="00345CE2">
        <w:rPr>
          <w:i/>
          <w:iCs/>
          <w:color w:val="000000" w:themeColor="text1"/>
          <w:szCs w:val="24"/>
        </w:rPr>
        <w:t xml:space="preserve"> </w:t>
      </w:r>
      <w:r w:rsidRPr="00345CE2">
        <w:rPr>
          <w:rStyle w:val="GridBlueChar"/>
          <w:i/>
          <w:iCs/>
        </w:rPr>
        <w:t>(the national Microsoft licensing deal through Hwb allows teachers and learners to install core Microsoft applications on personal devices)</w:t>
      </w:r>
    </w:p>
    <w:p w14:paraId="01357F2A" w14:textId="77777777" w:rsidR="00315040" w:rsidRPr="00345CE2" w:rsidRDefault="00315040" w:rsidP="00144607">
      <w:pPr>
        <w:pStyle w:val="ListParagraph"/>
        <w:numPr>
          <w:ilvl w:val="0"/>
          <w:numId w:val="46"/>
        </w:numPr>
        <w:rPr>
          <w:i/>
          <w:iCs/>
        </w:rPr>
      </w:pPr>
      <w:r w:rsidRPr="00345CE2">
        <w:rPr>
          <w:i/>
          <w:iCs/>
        </w:rPr>
        <w:t>data protection</w:t>
      </w:r>
    </w:p>
    <w:p w14:paraId="7C5C203B" w14:textId="77777777" w:rsidR="00315040" w:rsidRPr="00345CE2" w:rsidRDefault="00315040" w:rsidP="00144607">
      <w:pPr>
        <w:pStyle w:val="ListParagraph"/>
        <w:numPr>
          <w:ilvl w:val="0"/>
          <w:numId w:val="46"/>
        </w:numPr>
        <w:rPr>
          <w:i/>
          <w:iCs/>
        </w:rPr>
      </w:pPr>
      <w:r w:rsidRPr="00345CE2">
        <w:rPr>
          <w:i/>
          <w:iCs/>
        </w:rPr>
        <w:t>taking/storage/use of images</w:t>
      </w:r>
    </w:p>
    <w:p w14:paraId="754D7D8E" w14:textId="77777777" w:rsidR="00315040" w:rsidRPr="00345CE2" w:rsidRDefault="00315040" w:rsidP="00144607">
      <w:pPr>
        <w:pStyle w:val="ListParagraph"/>
        <w:numPr>
          <w:ilvl w:val="0"/>
          <w:numId w:val="46"/>
        </w:numPr>
        <w:rPr>
          <w:i/>
          <w:iCs/>
        </w:rPr>
      </w:pPr>
      <w:r w:rsidRPr="00345CE2">
        <w:rPr>
          <w:i/>
          <w:iCs/>
        </w:rPr>
        <w:t>liability for loss/damage or malfunction following access to the network (likely to be a disclaimer about school responsibility)</w:t>
      </w:r>
    </w:p>
    <w:p w14:paraId="38D69B36" w14:textId="77777777" w:rsidR="00315040" w:rsidRPr="00345CE2" w:rsidRDefault="00315040" w:rsidP="00144607">
      <w:pPr>
        <w:pStyle w:val="ListParagraph"/>
        <w:numPr>
          <w:ilvl w:val="0"/>
          <w:numId w:val="46"/>
        </w:numPr>
        <w:rPr>
          <w:i/>
          <w:iCs/>
        </w:rPr>
      </w:pPr>
      <w:r w:rsidRPr="00345CE2">
        <w:rPr>
          <w:i/>
          <w:iCs/>
        </w:rPr>
        <w:t xml:space="preserve">identification/labelling of personal devices </w:t>
      </w:r>
    </w:p>
    <w:p w14:paraId="1C0D2C61" w14:textId="77777777" w:rsidR="00315040" w:rsidRPr="00345CE2" w:rsidRDefault="00315040" w:rsidP="00144607">
      <w:pPr>
        <w:pStyle w:val="ListParagraph"/>
        <w:numPr>
          <w:ilvl w:val="0"/>
          <w:numId w:val="46"/>
        </w:numPr>
        <w:rPr>
          <w:i/>
          <w:iCs/>
          <w:szCs w:val="20"/>
        </w:rPr>
      </w:pPr>
      <w:r w:rsidRPr="00345CE2">
        <w:rPr>
          <w:i/>
          <w:iCs/>
        </w:rPr>
        <w:t>how visitors will be informed about school requirements</w:t>
      </w:r>
    </w:p>
    <w:p w14:paraId="406C3CD6" w14:textId="77777777" w:rsidR="00315040" w:rsidRPr="00345CE2" w:rsidRDefault="00315040" w:rsidP="00144607">
      <w:pPr>
        <w:pStyle w:val="ListParagraph"/>
        <w:numPr>
          <w:ilvl w:val="0"/>
          <w:numId w:val="46"/>
        </w:numPr>
        <w:rPr>
          <w:i/>
          <w:iCs/>
          <w:szCs w:val="20"/>
        </w:rPr>
      </w:pPr>
      <w:r w:rsidRPr="00345CE2">
        <w:rPr>
          <w:i/>
          <w:iCs/>
          <w:szCs w:val="20"/>
        </w:rPr>
        <w:t>how education about the safe and responsible use of mobile devices is included in the school online safety education programmes</w:t>
      </w:r>
    </w:p>
    <w:p w14:paraId="6555EF8B" w14:textId="728EF3CE" w:rsidR="00315040" w:rsidRPr="00345CE2" w:rsidRDefault="00315040" w:rsidP="00144607">
      <w:pPr>
        <w:pStyle w:val="ListParagraph"/>
        <w:numPr>
          <w:ilvl w:val="0"/>
          <w:numId w:val="46"/>
        </w:numPr>
        <w:rPr>
          <w:i/>
          <w:iCs/>
          <w:szCs w:val="20"/>
        </w:rPr>
      </w:pPr>
      <w:r w:rsidRPr="00345CE2">
        <w:rPr>
          <w:i/>
          <w:iCs/>
          <w:szCs w:val="20"/>
        </w:rPr>
        <w:t>how misuse will be dealt with</w:t>
      </w:r>
      <w:bookmarkStart w:id="132" w:name="_Hlk526180731"/>
      <w:bookmarkStart w:id="133" w:name="_Hlk526180846"/>
      <w:bookmarkEnd w:id="131"/>
    </w:p>
    <w:p w14:paraId="2CD38A54" w14:textId="77777777" w:rsidR="00315040" w:rsidRPr="00345CE2" w:rsidRDefault="00315040" w:rsidP="00315040">
      <w:pPr>
        <w:pStyle w:val="Heading2"/>
      </w:pPr>
      <w:bookmarkStart w:id="134" w:name="_Toc61446004"/>
      <w:bookmarkStart w:id="135" w:name="_Toc61452124"/>
      <w:bookmarkStart w:id="136" w:name="_Toc127524326"/>
      <w:bookmarkEnd w:id="130"/>
      <w:r w:rsidRPr="00345CE2">
        <w:t>Social media</w:t>
      </w:r>
      <w:bookmarkEnd w:id="134"/>
      <w:bookmarkEnd w:id="135"/>
      <w:bookmarkEnd w:id="136"/>
      <w:r w:rsidRPr="00345CE2">
        <w:t xml:space="preserve"> </w:t>
      </w:r>
    </w:p>
    <w:p w14:paraId="4A6E8265" w14:textId="15477EFA" w:rsidR="00315040" w:rsidRPr="00345CE2" w:rsidRDefault="00315040" w:rsidP="00483A65">
      <w:pPr>
        <w:pStyle w:val="GridBlue"/>
      </w:pPr>
      <w:r w:rsidRPr="00345CE2">
        <w:t>With an increase in use of all types of social media for professional and personal purposes a policy that sets out clear guidance for staff to manage risk and behaviour online is essential. Core messages should include the protection of learners, the school and the individual when publishing any material online.</w:t>
      </w:r>
      <w:r w:rsidR="0327FC1A" w:rsidRPr="00345CE2">
        <w:t xml:space="preserve"> The </w:t>
      </w:r>
      <w:hyperlink r:id="rId58">
        <w:r w:rsidR="0327FC1A" w:rsidRPr="00345CE2">
          <w:rPr>
            <w:rStyle w:val="Hyperlink"/>
          </w:rPr>
          <w:t>practitioner’s guide to using social media</w:t>
        </w:r>
      </w:hyperlink>
      <w:r w:rsidR="76B08FAB" w:rsidRPr="00345CE2">
        <w:t xml:space="preserve"> on Hwb</w:t>
      </w:r>
      <w:r w:rsidR="0327FC1A" w:rsidRPr="00345CE2">
        <w:t xml:space="preserve"> provides further information</w:t>
      </w:r>
      <w:r w:rsidR="27AF5801" w:rsidRPr="00345CE2">
        <w:t>.</w:t>
      </w:r>
    </w:p>
    <w:p w14:paraId="0C8D3A48" w14:textId="77777777" w:rsidR="00315040" w:rsidRPr="00345CE2" w:rsidRDefault="00315040" w:rsidP="00483A65">
      <w:pPr>
        <w:pStyle w:val="GridBlue"/>
      </w:pPr>
      <w:r w:rsidRPr="00345CE2">
        <w:t xml:space="preserve">Expectations for teachers’ professional conduct are set out by the General Teaching Council Wales (GTCW) but all adults working with children and young people must understand that the nature and responsibilities of their work place them in a position of trust and that their conduct should reflect this. </w:t>
      </w:r>
    </w:p>
    <w:p w14:paraId="532F7430" w14:textId="2B141CF6" w:rsidR="00315040" w:rsidRPr="00345CE2" w:rsidRDefault="00315040" w:rsidP="00483A65">
      <w:pPr>
        <w:pStyle w:val="GridBlue"/>
      </w:pPr>
      <w:r w:rsidRPr="00345CE2">
        <w:t>All schools and local authorities have a duty of care to provide a safe learning environment for learners and staff. Schools and local authorities could be held responsible, indirectly for acts of their employees in the course of their employment. Staff members who harass, bully online, discriminate on the grounds of sex, race or disability or who defame a third party may render the school or local authority liable to the injured party. Reasonable steps to prevent predictable harm must be in place. All staff working at any educational establishment are expected to follow the professional conduct set out by the General Teaching Council Wales (GTCW) and respect learners, their families, colleagues and the school.</w:t>
      </w:r>
      <w:r w:rsidR="007D17B8" w:rsidRPr="00345CE2">
        <w:t xml:space="preserve"> </w:t>
      </w:r>
    </w:p>
    <w:p w14:paraId="6C8C623B" w14:textId="712C213D" w:rsidR="00315040" w:rsidRPr="00345CE2" w:rsidRDefault="00315040" w:rsidP="00315040">
      <w:pPr>
        <w:rPr>
          <w:rFonts w:cs="Arial"/>
          <w:lang w:val="en-US"/>
        </w:rPr>
      </w:pPr>
      <w:r w:rsidRPr="00345CE2">
        <w:rPr>
          <w:rFonts w:cs="Arial"/>
          <w:lang w:val="en-US"/>
        </w:rPr>
        <w:t xml:space="preserve">The school provides the following measures to ensure reasonable steps are in place to </w:t>
      </w:r>
      <w:proofErr w:type="spellStart"/>
      <w:r w:rsidRPr="00345CE2">
        <w:rPr>
          <w:rFonts w:cs="Arial"/>
          <w:lang w:val="en-US"/>
        </w:rPr>
        <w:t>minimise</w:t>
      </w:r>
      <w:proofErr w:type="spellEnd"/>
      <w:r w:rsidRPr="00345CE2">
        <w:rPr>
          <w:rFonts w:cs="Arial"/>
          <w:lang w:val="en-US"/>
        </w:rPr>
        <w:t xml:space="preserve"> risk of harm to learners through: </w:t>
      </w:r>
    </w:p>
    <w:p w14:paraId="60A1633F" w14:textId="77777777" w:rsidR="00315040" w:rsidRPr="00345CE2" w:rsidRDefault="00315040" w:rsidP="00144607">
      <w:pPr>
        <w:pStyle w:val="ListParagraph"/>
        <w:numPr>
          <w:ilvl w:val="0"/>
          <w:numId w:val="47"/>
        </w:numPr>
        <w:rPr>
          <w:lang w:val="en-US"/>
        </w:rPr>
      </w:pPr>
      <w:r w:rsidRPr="00345CE2">
        <w:rPr>
          <w:lang w:val="en-US"/>
        </w:rPr>
        <w:t>ensuring that personal information is not published</w:t>
      </w:r>
    </w:p>
    <w:p w14:paraId="2A6964CB" w14:textId="77777777" w:rsidR="00315040" w:rsidRPr="00345CE2" w:rsidRDefault="00315040" w:rsidP="00144607">
      <w:pPr>
        <w:pStyle w:val="ListParagraph"/>
        <w:numPr>
          <w:ilvl w:val="0"/>
          <w:numId w:val="47"/>
        </w:numPr>
        <w:rPr>
          <w:lang w:val="en-US"/>
        </w:rPr>
      </w:pPr>
      <w:r w:rsidRPr="00345CE2">
        <w:rPr>
          <w:lang w:val="en-US"/>
        </w:rPr>
        <w:t xml:space="preserve">education/training being provided including acceptable use, age restrictions, social media risks, digital and video images policy, checking of settings, data protection and reporting issues </w:t>
      </w:r>
    </w:p>
    <w:p w14:paraId="284C91B8" w14:textId="77777777" w:rsidR="00315040" w:rsidRPr="00345CE2" w:rsidRDefault="00315040" w:rsidP="00144607">
      <w:pPr>
        <w:pStyle w:val="ListParagraph"/>
        <w:numPr>
          <w:ilvl w:val="0"/>
          <w:numId w:val="47"/>
        </w:numPr>
        <w:rPr>
          <w:lang w:val="en-US"/>
        </w:rPr>
      </w:pPr>
      <w:r w:rsidRPr="00345CE2">
        <w:rPr>
          <w:lang w:val="en-US"/>
        </w:rPr>
        <w:t>clear reporting guidance, including responsibilities, procedures and sanctions</w:t>
      </w:r>
    </w:p>
    <w:p w14:paraId="1C7F0EBF" w14:textId="77777777" w:rsidR="00315040" w:rsidRPr="00345CE2" w:rsidRDefault="00315040" w:rsidP="00144607">
      <w:pPr>
        <w:pStyle w:val="ListParagraph"/>
        <w:numPr>
          <w:ilvl w:val="0"/>
          <w:numId w:val="47"/>
        </w:numPr>
        <w:rPr>
          <w:lang w:val="en-US"/>
        </w:rPr>
      </w:pPr>
      <w:r w:rsidRPr="00345CE2">
        <w:rPr>
          <w:lang w:val="en-US"/>
        </w:rPr>
        <w:t>risk assessment, including legal risk</w:t>
      </w:r>
    </w:p>
    <w:p w14:paraId="179E484E" w14:textId="77777777" w:rsidR="00C41074" w:rsidRPr="00345CE2" w:rsidRDefault="00315040" w:rsidP="00144607">
      <w:pPr>
        <w:pStyle w:val="ListParagraph"/>
        <w:numPr>
          <w:ilvl w:val="0"/>
          <w:numId w:val="47"/>
        </w:numPr>
        <w:rPr>
          <w:lang w:val="en-US"/>
        </w:rPr>
      </w:pPr>
      <w:r w:rsidRPr="00345CE2">
        <w:rPr>
          <w:lang w:val="en-US"/>
        </w:rPr>
        <w:t>guidance for learners, parents/carers</w:t>
      </w:r>
    </w:p>
    <w:p w14:paraId="2E70B66A" w14:textId="01A4D12E" w:rsidR="00315040" w:rsidRPr="00345CE2" w:rsidRDefault="00315040" w:rsidP="00C41074">
      <w:pPr>
        <w:spacing w:after="0" w:line="240" w:lineRule="auto"/>
        <w:jc w:val="left"/>
        <w:rPr>
          <w:rFonts w:cs="Arial"/>
          <w:lang w:val="en-US"/>
        </w:rPr>
      </w:pPr>
      <w:r w:rsidRPr="00345CE2">
        <w:rPr>
          <w:rFonts w:cs="Arial"/>
          <w:lang w:val="en-US"/>
        </w:rPr>
        <w:t>School staff should ensure that:</w:t>
      </w:r>
    </w:p>
    <w:p w14:paraId="2AF97D52" w14:textId="77777777" w:rsidR="00C41074" w:rsidRPr="00345CE2" w:rsidRDefault="00C41074" w:rsidP="00C41074">
      <w:pPr>
        <w:spacing w:after="0" w:line="240" w:lineRule="auto"/>
        <w:jc w:val="left"/>
        <w:rPr>
          <w:rFonts w:cs="Arial"/>
          <w:lang w:val="en-US"/>
        </w:rPr>
      </w:pPr>
    </w:p>
    <w:p w14:paraId="2F8317AD" w14:textId="77777777" w:rsidR="00315040" w:rsidRPr="00345CE2" w:rsidRDefault="00315040" w:rsidP="00144607">
      <w:pPr>
        <w:pStyle w:val="ListParagraph"/>
        <w:numPr>
          <w:ilvl w:val="0"/>
          <w:numId w:val="48"/>
        </w:numPr>
        <w:rPr>
          <w:lang w:val="en-US"/>
        </w:rPr>
      </w:pPr>
      <w:r w:rsidRPr="00345CE2">
        <w:rPr>
          <w:lang w:val="en-US"/>
        </w:rPr>
        <w:t xml:space="preserve">no reference should be made in social media to learners, parents/carers or school staff </w:t>
      </w:r>
    </w:p>
    <w:p w14:paraId="533023C9" w14:textId="77777777" w:rsidR="00315040" w:rsidRPr="00345CE2" w:rsidRDefault="00315040" w:rsidP="00144607">
      <w:pPr>
        <w:pStyle w:val="ListParagraph"/>
        <w:numPr>
          <w:ilvl w:val="0"/>
          <w:numId w:val="48"/>
        </w:numPr>
        <w:rPr>
          <w:lang w:val="en-US"/>
        </w:rPr>
      </w:pPr>
      <w:r w:rsidRPr="00345CE2">
        <w:rPr>
          <w:lang w:val="en-US"/>
        </w:rPr>
        <w:t xml:space="preserve">they do not engage in online discussion on personal matters relating to members of the school community </w:t>
      </w:r>
    </w:p>
    <w:p w14:paraId="78D9AAFC" w14:textId="77777777" w:rsidR="00315040" w:rsidRPr="00345CE2" w:rsidRDefault="00315040" w:rsidP="00144607">
      <w:pPr>
        <w:pStyle w:val="ListParagraph"/>
        <w:numPr>
          <w:ilvl w:val="0"/>
          <w:numId w:val="48"/>
        </w:numPr>
        <w:rPr>
          <w:lang w:val="en-US"/>
        </w:rPr>
      </w:pPr>
      <w:r w:rsidRPr="00345CE2">
        <w:rPr>
          <w:lang w:val="en-US"/>
        </w:rPr>
        <w:t>personal opinions should not be attributed to the school or local authority</w:t>
      </w:r>
    </w:p>
    <w:p w14:paraId="51818500" w14:textId="77777777" w:rsidR="00315040" w:rsidRPr="00345CE2" w:rsidRDefault="00315040" w:rsidP="00144607">
      <w:pPr>
        <w:pStyle w:val="ListParagraph"/>
        <w:numPr>
          <w:ilvl w:val="0"/>
          <w:numId w:val="48"/>
        </w:numPr>
        <w:rPr>
          <w:lang w:val="en-US"/>
        </w:rPr>
      </w:pPr>
      <w:r w:rsidRPr="00345CE2">
        <w:rPr>
          <w:lang w:val="en-US"/>
        </w:rPr>
        <w:t xml:space="preserve">security settings on personal social media profiles are regularly checked to </w:t>
      </w:r>
      <w:proofErr w:type="spellStart"/>
      <w:r w:rsidRPr="00345CE2">
        <w:rPr>
          <w:lang w:val="en-US"/>
        </w:rPr>
        <w:t>minimise</w:t>
      </w:r>
      <w:proofErr w:type="spellEnd"/>
      <w:r w:rsidRPr="00345CE2">
        <w:rPr>
          <w:lang w:val="en-US"/>
        </w:rPr>
        <w:t xml:space="preserve"> risk of loss of personal information</w:t>
      </w:r>
    </w:p>
    <w:p w14:paraId="6AE55FBF" w14:textId="77777777" w:rsidR="00483A65" w:rsidRPr="00345CE2" w:rsidRDefault="00315040" w:rsidP="00144607">
      <w:pPr>
        <w:pStyle w:val="ListParagraph"/>
        <w:numPr>
          <w:ilvl w:val="0"/>
          <w:numId w:val="48"/>
        </w:numPr>
        <w:rPr>
          <w:lang w:val="en-US"/>
        </w:rPr>
      </w:pPr>
      <w:r w:rsidRPr="00345CE2">
        <w:rPr>
          <w:lang w:val="en-US"/>
        </w:rPr>
        <w:t>they act as positive role models in their use of social media</w:t>
      </w:r>
    </w:p>
    <w:p w14:paraId="28BE2037" w14:textId="363F3751" w:rsidR="00315040" w:rsidRPr="00345CE2" w:rsidRDefault="00315040" w:rsidP="00483A65">
      <w:pPr>
        <w:spacing w:after="0" w:line="240" w:lineRule="auto"/>
        <w:jc w:val="left"/>
        <w:rPr>
          <w:rFonts w:cs="Arial"/>
        </w:rPr>
      </w:pPr>
      <w:r w:rsidRPr="00345CE2">
        <w:rPr>
          <w:rFonts w:cs="Arial"/>
        </w:rPr>
        <w:t>When official school social media accounts are established there should be:</w:t>
      </w:r>
    </w:p>
    <w:p w14:paraId="3239FEEF" w14:textId="77777777" w:rsidR="00483A65" w:rsidRPr="00345CE2" w:rsidRDefault="00483A65" w:rsidP="00483A65">
      <w:pPr>
        <w:spacing w:after="0" w:line="240" w:lineRule="auto"/>
        <w:jc w:val="left"/>
        <w:rPr>
          <w:rFonts w:cs="Arial"/>
          <w:lang w:val="en-US"/>
        </w:rPr>
      </w:pPr>
    </w:p>
    <w:p w14:paraId="4BA0020F" w14:textId="77777777" w:rsidR="00315040" w:rsidRPr="00345CE2" w:rsidRDefault="00315040" w:rsidP="00144607">
      <w:pPr>
        <w:pStyle w:val="ListParagraph"/>
        <w:numPr>
          <w:ilvl w:val="0"/>
          <w:numId w:val="49"/>
        </w:numPr>
      </w:pPr>
      <w:r w:rsidRPr="00345CE2">
        <w:t>a process for approval by senior leaders</w:t>
      </w:r>
    </w:p>
    <w:p w14:paraId="547BD95B" w14:textId="77777777" w:rsidR="00315040" w:rsidRPr="00345CE2" w:rsidRDefault="00315040" w:rsidP="00144607">
      <w:pPr>
        <w:pStyle w:val="ListParagraph"/>
        <w:numPr>
          <w:ilvl w:val="0"/>
          <w:numId w:val="49"/>
        </w:numPr>
      </w:pPr>
      <w:r w:rsidRPr="00345CE2">
        <w:t>clear processes for the administration and monitoring of these accounts – involving at least two members of staff</w:t>
      </w:r>
    </w:p>
    <w:p w14:paraId="2E4E6515" w14:textId="77777777" w:rsidR="00315040" w:rsidRPr="00345CE2" w:rsidRDefault="00315040" w:rsidP="00144607">
      <w:pPr>
        <w:pStyle w:val="ListParagraph"/>
        <w:numPr>
          <w:ilvl w:val="0"/>
          <w:numId w:val="49"/>
        </w:numPr>
      </w:pPr>
      <w:r w:rsidRPr="00345CE2">
        <w:t>a code of behaviour for users of the accounts</w:t>
      </w:r>
    </w:p>
    <w:p w14:paraId="1088951F" w14:textId="77777777" w:rsidR="00315040" w:rsidRPr="00345CE2" w:rsidRDefault="00315040" w:rsidP="00144607">
      <w:pPr>
        <w:pStyle w:val="ListParagraph"/>
        <w:numPr>
          <w:ilvl w:val="0"/>
          <w:numId w:val="49"/>
        </w:numPr>
      </w:pPr>
      <w:r w:rsidRPr="00345CE2">
        <w:t>systems for reporting and dealing with abuse and misuse</w:t>
      </w:r>
    </w:p>
    <w:p w14:paraId="3FDF136C" w14:textId="6FB1BC96" w:rsidR="00C41074" w:rsidRPr="00345CE2" w:rsidRDefault="00315040" w:rsidP="00144607">
      <w:pPr>
        <w:pStyle w:val="ListParagraph"/>
        <w:numPr>
          <w:ilvl w:val="0"/>
          <w:numId w:val="49"/>
        </w:numPr>
      </w:pPr>
      <w:bookmarkStart w:id="137" w:name="_GoBack"/>
      <w:bookmarkEnd w:id="137"/>
      <w:r w:rsidRPr="00345CE2">
        <w:t>understanding of how incidents may be dealt with under school disciplinary procedures.</w:t>
      </w:r>
    </w:p>
    <w:p w14:paraId="51D013EF" w14:textId="4B16AC5C" w:rsidR="00315040" w:rsidRPr="00345CE2" w:rsidRDefault="00315040" w:rsidP="00483A65">
      <w:pPr>
        <w:pStyle w:val="Heading3"/>
        <w:rPr>
          <w:b/>
        </w:rPr>
      </w:pPr>
      <w:r w:rsidRPr="00345CE2">
        <w:t>Personal use</w:t>
      </w:r>
    </w:p>
    <w:p w14:paraId="369996FD" w14:textId="77777777" w:rsidR="00315040" w:rsidRPr="00345CE2" w:rsidRDefault="00315040" w:rsidP="00144607">
      <w:pPr>
        <w:pStyle w:val="ListParagraph"/>
        <w:numPr>
          <w:ilvl w:val="0"/>
          <w:numId w:val="50"/>
        </w:numPr>
      </w:pPr>
      <w:r w:rsidRPr="00345CE2">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3D422640" w14:textId="77777777" w:rsidR="00315040" w:rsidRPr="00345CE2" w:rsidRDefault="00315040" w:rsidP="00144607">
      <w:pPr>
        <w:pStyle w:val="ListParagraph"/>
        <w:numPr>
          <w:ilvl w:val="0"/>
          <w:numId w:val="50"/>
        </w:numPr>
      </w:pPr>
      <w:r w:rsidRPr="00345CE2">
        <w:t>personal communications which do not refer to or impact upon the school are outside the scope of this policy</w:t>
      </w:r>
    </w:p>
    <w:p w14:paraId="2DC243E3" w14:textId="77777777" w:rsidR="00315040" w:rsidRPr="00345CE2" w:rsidRDefault="00315040" w:rsidP="00144607">
      <w:pPr>
        <w:pStyle w:val="ListParagraph"/>
        <w:numPr>
          <w:ilvl w:val="0"/>
          <w:numId w:val="50"/>
        </w:numPr>
      </w:pPr>
      <w:r w:rsidRPr="00345CE2">
        <w:t>where excessive personal use of social media in school is suspected, and considered to be interfering with relevant duties, disciplinary action may be taken</w:t>
      </w:r>
    </w:p>
    <w:p w14:paraId="10B31EC1" w14:textId="77777777" w:rsidR="00315040" w:rsidRPr="00345CE2" w:rsidRDefault="00315040" w:rsidP="00144607">
      <w:pPr>
        <w:pStyle w:val="ListParagraph"/>
        <w:numPr>
          <w:ilvl w:val="0"/>
          <w:numId w:val="50"/>
        </w:numPr>
      </w:pPr>
      <w:r w:rsidRPr="00345CE2">
        <w:rPr>
          <w:i/>
        </w:rPr>
        <w:t>the school permits reasonable and appropriate access to private social media sites</w:t>
      </w:r>
    </w:p>
    <w:p w14:paraId="634B7C06" w14:textId="77777777" w:rsidR="00315040" w:rsidRPr="00345CE2" w:rsidRDefault="00315040" w:rsidP="00315040">
      <w:pPr>
        <w:pStyle w:val="Heading3"/>
        <w:rPr>
          <w:rFonts w:cs="Arial"/>
          <w:b/>
          <w:szCs w:val="24"/>
        </w:rPr>
      </w:pPr>
      <w:r w:rsidRPr="00345CE2">
        <w:rPr>
          <w:rFonts w:cs="Arial"/>
          <w:szCs w:val="24"/>
        </w:rPr>
        <w:t>Monitoring of public social media</w:t>
      </w:r>
    </w:p>
    <w:p w14:paraId="61E1E917" w14:textId="77777777" w:rsidR="00315040" w:rsidRPr="00345CE2" w:rsidRDefault="00315040" w:rsidP="00144607">
      <w:pPr>
        <w:pStyle w:val="ListParagraph"/>
        <w:numPr>
          <w:ilvl w:val="0"/>
          <w:numId w:val="51"/>
        </w:numPr>
      </w:pPr>
      <w:r w:rsidRPr="00345CE2">
        <w:t>As part of active social media engagement, the school will pro-actively monitor the Internet for public postings about the school</w:t>
      </w:r>
    </w:p>
    <w:p w14:paraId="32B7FB50" w14:textId="77777777" w:rsidR="00315040" w:rsidRPr="00345CE2" w:rsidRDefault="00315040" w:rsidP="00144607">
      <w:pPr>
        <w:pStyle w:val="ListParagraph"/>
        <w:numPr>
          <w:ilvl w:val="0"/>
          <w:numId w:val="51"/>
        </w:numPr>
        <w:rPr>
          <w:rFonts w:eastAsia="ヒラギノ角ゴ Pro W3"/>
          <w:lang w:val="en-US"/>
        </w:rPr>
      </w:pPr>
      <w:r w:rsidRPr="00345CE2">
        <w:t>the school should effectively respond to social media comments made by others according to a defined policy or process</w:t>
      </w:r>
    </w:p>
    <w:p w14:paraId="48A034C1" w14:textId="1FC54902" w:rsidR="00C41074" w:rsidRPr="00345CE2" w:rsidRDefault="00315040" w:rsidP="00144607">
      <w:pPr>
        <w:pStyle w:val="ListParagraph"/>
        <w:numPr>
          <w:ilvl w:val="0"/>
          <w:numId w:val="51"/>
        </w:numPr>
        <w:rPr>
          <w:rFonts w:eastAsia="ヒラギノ角ゴ Pro W3"/>
          <w:lang w:val="en-US"/>
        </w:rPr>
      </w:pPr>
      <w:r w:rsidRPr="00345CE2">
        <w:t xml:space="preserve">when parents/carers express concerns about the school on social media we will urge them to make direct contact with the school, in private, to resolve the matter. Where this cannot be resolved, parents/carers should be informed of the school complaints procedure. </w:t>
      </w:r>
    </w:p>
    <w:p w14:paraId="69A84CF3" w14:textId="5E832E7C" w:rsidR="00315040" w:rsidRPr="00345CE2" w:rsidRDefault="00315040" w:rsidP="00483A65">
      <w:pPr>
        <w:pStyle w:val="GridBlue"/>
        <w:rPr>
          <w:lang w:val="en-US"/>
        </w:rPr>
      </w:pPr>
      <w:r w:rsidRPr="00345CE2">
        <w:rPr>
          <w:lang w:val="en-US"/>
        </w:rPr>
        <w:t xml:space="preserve">School use of social media for professional purposes will be checked regularly by a senior leader and the Online Safety Group to ensure compliance with the social media, data protection, communications, digital image and video policies. In the event of any social media issues that the school is unable to resolve support may be sought from the </w:t>
      </w:r>
      <w:hyperlink r:id="rId59" w:history="1">
        <w:r w:rsidRPr="00345CE2">
          <w:rPr>
            <w:rStyle w:val="Hyperlink"/>
            <w:lang w:val="en-US"/>
          </w:rPr>
          <w:t>Professionals Online Safety Helpline</w:t>
        </w:r>
      </w:hyperlink>
      <w:r w:rsidRPr="00345CE2">
        <w:rPr>
          <w:lang w:val="en-US"/>
        </w:rPr>
        <w:t xml:space="preserve">. </w:t>
      </w:r>
    </w:p>
    <w:p w14:paraId="789CE954" w14:textId="5D861732" w:rsidR="00315040" w:rsidRPr="00345CE2" w:rsidRDefault="00315040" w:rsidP="00483A65">
      <w:pPr>
        <w:pStyle w:val="GridBlue"/>
      </w:pPr>
      <w:r w:rsidRPr="00345CE2">
        <w:t xml:space="preserve">The social media policy template in Appendix </w:t>
      </w:r>
      <w:r w:rsidR="00686E1D" w:rsidRPr="00345CE2">
        <w:t>C</w:t>
      </w:r>
      <w:r w:rsidRPr="00345CE2">
        <w:t>4 provides more detailed guidance on the school’s responsibilities and on good practice.</w:t>
      </w:r>
    </w:p>
    <w:p w14:paraId="22AD8B0F" w14:textId="77777777" w:rsidR="00315040" w:rsidRPr="00345CE2" w:rsidRDefault="00315040" w:rsidP="00315040">
      <w:pPr>
        <w:pStyle w:val="Heading2"/>
      </w:pPr>
      <w:bookmarkStart w:id="138" w:name="_Toc61446005"/>
      <w:bookmarkStart w:id="139" w:name="_Toc61452125"/>
      <w:bookmarkStart w:id="140" w:name="_Toc127524327"/>
      <w:bookmarkEnd w:id="132"/>
      <w:r w:rsidRPr="00345CE2">
        <w:t>Digital and video images</w:t>
      </w:r>
      <w:bookmarkEnd w:id="138"/>
      <w:bookmarkEnd w:id="139"/>
      <w:bookmarkEnd w:id="140"/>
      <w:r w:rsidRPr="00345CE2">
        <w:t xml:space="preserve"> </w:t>
      </w:r>
    </w:p>
    <w:p w14:paraId="45AEBCF7" w14:textId="73DA4435" w:rsidR="00C41074" w:rsidRPr="00345CE2" w:rsidRDefault="00315040" w:rsidP="006D79CE">
      <w:pPr>
        <w:pStyle w:val="GridBlue"/>
      </w:pPr>
      <w:r w:rsidRPr="00345CE2">
        <w:t xml:space="preserve">The development of digital imaging technologies has created significant benefits to learning, allowing staff and learners instant use of images that they have recorded themselves or downloaded from the internet. However, staff, parents/carers and learners need to be aware of the risks associated with publishing digital images on the internet. Such images may provide avenues for online bullying to take place. Digital images may remain available on the internet forever and may cause harm or embarrassment to individuals in the short or longer term. It is common for employers to carry out internet searches for information about potential and existing employees. </w:t>
      </w:r>
    </w:p>
    <w:p w14:paraId="79FFEE8B" w14:textId="511A3E6D" w:rsidR="00315040" w:rsidRPr="00345CE2" w:rsidRDefault="00315040" w:rsidP="00315040">
      <w:pPr>
        <w:rPr>
          <w:rStyle w:val="GridBlueChar"/>
        </w:rPr>
      </w:pPr>
      <w:r w:rsidRPr="00345CE2">
        <w:rPr>
          <w:rFonts w:cs="Arial"/>
        </w:rPr>
        <w:t>The school will inform and educate users about these risks and will implement policies to reduce the likelihood of the potential for harm</w:t>
      </w:r>
      <w:r w:rsidRPr="00345CE2">
        <w:rPr>
          <w:rStyle w:val="GridBlueChar"/>
        </w:rPr>
        <w:t>:</w:t>
      </w:r>
    </w:p>
    <w:p w14:paraId="6A6F5569" w14:textId="00AB25E2" w:rsidR="00315040" w:rsidRPr="00345CE2" w:rsidRDefault="00315040" w:rsidP="00144607">
      <w:pPr>
        <w:pStyle w:val="ListParagraph"/>
        <w:numPr>
          <w:ilvl w:val="0"/>
          <w:numId w:val="52"/>
        </w:numPr>
        <w:rPr>
          <w:rStyle w:val="IntenseEmphasis"/>
        </w:rPr>
      </w:pPr>
      <w:r w:rsidRPr="00345CE2">
        <w:rPr>
          <w:b/>
          <w:bCs/>
        </w:rPr>
        <w:t>should a maintained school or setting choose to use live-streaming or video-conferencing, governing bodies, headteachers and staff must have full regard to national safeguarding guidance and local safeguarding policies and should take note of the guidance contained in the</w:t>
      </w:r>
      <w:r w:rsidRPr="00345CE2">
        <w:t xml:space="preserve"> </w:t>
      </w:r>
      <w:hyperlink r:id="rId60">
        <w:r w:rsidRPr="00345CE2">
          <w:rPr>
            <w:rStyle w:val="IntenseEmphasis"/>
          </w:rPr>
          <w:t>Live-streaming and video-conferencing: safeguarding principles and practice guidance</w:t>
        </w:r>
      </w:hyperlink>
      <w:r w:rsidR="2A96386D" w:rsidRPr="00345CE2">
        <w:t xml:space="preserve"> and</w:t>
      </w:r>
      <w:r w:rsidR="004A4259" w:rsidRPr="00345CE2">
        <w:t xml:space="preserve"> </w:t>
      </w:r>
      <w:hyperlink r:id="rId61">
        <w:r w:rsidR="00B037D5" w:rsidRPr="00345CE2">
          <w:rPr>
            <w:rStyle w:val="Hyperlink"/>
            <w:rFonts w:cs="Arial"/>
          </w:rPr>
          <w:t>Keeping Learners Safe</w:t>
        </w:r>
      </w:hyperlink>
      <w:r w:rsidR="00B037D5" w:rsidRPr="00345CE2">
        <w:rPr>
          <w:rFonts w:cs="Arial"/>
        </w:rPr>
        <w:t xml:space="preserve"> </w:t>
      </w:r>
      <w:r w:rsidR="00765610" w:rsidRPr="00345CE2">
        <w:rPr>
          <w:rFonts w:cs="Arial"/>
        </w:rPr>
        <w:t>para 7.6</w:t>
      </w:r>
    </w:p>
    <w:p w14:paraId="4C2C945B" w14:textId="77777777" w:rsidR="00315040" w:rsidRPr="00345CE2" w:rsidRDefault="00315040" w:rsidP="00144607">
      <w:pPr>
        <w:pStyle w:val="ListParagraph"/>
        <w:numPr>
          <w:ilvl w:val="0"/>
          <w:numId w:val="52"/>
        </w:numPr>
        <w:rPr>
          <w:b/>
          <w:bCs/>
        </w:rPr>
      </w:pPr>
      <w:r w:rsidRPr="00345CE2">
        <w:rPr>
          <w:b/>
          <w:bCs/>
        </w:rPr>
        <w:t>when using digital images, staff should inform and educate learners about the risks associated with the taking, use, sharing, publication and distribution of images. In particular they should recognise the risks attached to publishing their own images on the internet, e.g. on social networking sites</w:t>
      </w:r>
    </w:p>
    <w:p w14:paraId="65444085" w14:textId="72D7D93A" w:rsidR="00315040" w:rsidRPr="00345CE2" w:rsidRDefault="00315040" w:rsidP="00144607">
      <w:pPr>
        <w:pStyle w:val="ListParagraph"/>
        <w:numPr>
          <w:ilvl w:val="0"/>
          <w:numId w:val="52"/>
        </w:numPr>
      </w:pPr>
      <w:r w:rsidRPr="00345CE2">
        <w:t>in accordance with guidance from the Information Commissioner’s Office, parents/carers are welcome to take videos and digital images of their children at school events for their own personal use (as such use i</w:t>
      </w:r>
      <w:r w:rsidR="0020028F" w:rsidRPr="00345CE2">
        <w:t xml:space="preserve">s </w:t>
      </w:r>
      <w:r w:rsidRPr="00345CE2">
        <w:t xml:space="preserve">not covered by the Data Protection Act). To respect everyone’s privacy and in some cases protection, these images should not be published/made publicly available on social networking sites, nor should parents/carers comment on any activities involving other </w:t>
      </w:r>
      <w:r w:rsidRPr="00345CE2">
        <w:rPr>
          <w:i/>
        </w:rPr>
        <w:t>learners</w:t>
      </w:r>
      <w:r w:rsidRPr="00345CE2">
        <w:t xml:space="preserve"> in the digital/video images</w:t>
      </w:r>
    </w:p>
    <w:p w14:paraId="066C29E1" w14:textId="77777777" w:rsidR="00315040" w:rsidRPr="00345CE2" w:rsidRDefault="00315040" w:rsidP="00144607">
      <w:pPr>
        <w:pStyle w:val="ListParagraph"/>
        <w:numPr>
          <w:ilvl w:val="0"/>
          <w:numId w:val="52"/>
        </w:numPr>
        <w:rPr>
          <w:i/>
        </w:rPr>
      </w:pPr>
      <w:r w:rsidRPr="00345CE2">
        <w:rPr>
          <w:i/>
        </w:rPr>
        <w:t>staff and volunteers are allowed to take digital/video images to support educational aims, but must follow school policies concerning the sharing, storage, distribution and publication of those images. Staff/volunteers must be aware of those learners whose images must not be taken/published. Those images should only be taken on school equipment. The personal equipment of staff should not be used for such purposes</w:t>
      </w:r>
    </w:p>
    <w:p w14:paraId="7E8F3E01" w14:textId="77777777" w:rsidR="00315040" w:rsidRPr="00345CE2" w:rsidRDefault="00315040" w:rsidP="00144607">
      <w:pPr>
        <w:pStyle w:val="ListParagraph"/>
        <w:numPr>
          <w:ilvl w:val="0"/>
          <w:numId w:val="52"/>
        </w:numPr>
        <w:rPr>
          <w:i/>
        </w:rPr>
      </w:pPr>
      <w:r w:rsidRPr="00345CE2">
        <w:rPr>
          <w:i/>
        </w:rPr>
        <w:t xml:space="preserve">care should be taken when taking digital/video images that learners are appropriately dressed and are not participating in activities that might bring the individuals or the school into disrepute </w:t>
      </w:r>
    </w:p>
    <w:p w14:paraId="584A9F14" w14:textId="77777777" w:rsidR="00315040" w:rsidRPr="00345CE2" w:rsidRDefault="00315040" w:rsidP="00144607">
      <w:pPr>
        <w:pStyle w:val="ListParagraph"/>
        <w:numPr>
          <w:ilvl w:val="0"/>
          <w:numId w:val="52"/>
        </w:numPr>
        <w:rPr>
          <w:i/>
        </w:rPr>
      </w:pPr>
      <w:r w:rsidRPr="00345CE2">
        <w:rPr>
          <w:i/>
        </w:rPr>
        <w:t xml:space="preserve">learners must not take, use, share, publish or distribute images of others without their permission </w:t>
      </w:r>
    </w:p>
    <w:p w14:paraId="41C59FB4" w14:textId="77777777" w:rsidR="00315040" w:rsidRPr="00345CE2" w:rsidRDefault="00315040" w:rsidP="00144607">
      <w:pPr>
        <w:pStyle w:val="ListParagraph"/>
        <w:numPr>
          <w:ilvl w:val="0"/>
          <w:numId w:val="52"/>
        </w:numPr>
        <w:rPr>
          <w:i/>
        </w:rPr>
      </w:pPr>
      <w:r w:rsidRPr="00345CE2">
        <w:rPr>
          <w:i/>
        </w:rPr>
        <w:t>photographs published on the website, or elsewhere that include learners will be selected carefully and will comply with good practice guidance on the use of such images</w:t>
      </w:r>
    </w:p>
    <w:p w14:paraId="558C8346" w14:textId="77777777" w:rsidR="00315040" w:rsidRPr="00345CE2" w:rsidRDefault="00315040" w:rsidP="00144607">
      <w:pPr>
        <w:pStyle w:val="ListParagraph"/>
        <w:numPr>
          <w:ilvl w:val="0"/>
          <w:numId w:val="52"/>
        </w:numPr>
        <w:rPr>
          <w:i/>
        </w:rPr>
      </w:pPr>
      <w:r w:rsidRPr="00345CE2">
        <w:rPr>
          <w:i/>
        </w:rPr>
        <w:t>learners’ full names will not be used anywhere on a website or blog, particularly in association with photographs</w:t>
      </w:r>
    </w:p>
    <w:p w14:paraId="0A94E7D4" w14:textId="77777777" w:rsidR="00315040" w:rsidRPr="00345CE2" w:rsidRDefault="00315040" w:rsidP="00144607">
      <w:pPr>
        <w:pStyle w:val="ListParagraph"/>
        <w:numPr>
          <w:ilvl w:val="0"/>
          <w:numId w:val="52"/>
        </w:numPr>
        <w:rPr>
          <w:rStyle w:val="GridBlueChar"/>
        </w:rPr>
      </w:pPr>
      <w:r w:rsidRPr="00345CE2">
        <w:rPr>
          <w:iCs/>
        </w:rPr>
        <w:t>written permission from parents or carers will be obtained before photographs of learners are taken for use in school or published on the school website/social media.</w:t>
      </w:r>
      <w:r w:rsidRPr="00345CE2">
        <w:rPr>
          <w:i/>
        </w:rPr>
        <w:t xml:space="preserve"> </w:t>
      </w:r>
      <w:r w:rsidRPr="00345CE2">
        <w:rPr>
          <w:rStyle w:val="GridBlueChar"/>
        </w:rPr>
        <w:t>(see parents and carers acceptable use agreement in the Appendix). Permission is not required for images taken solely for internal purposes</w:t>
      </w:r>
    </w:p>
    <w:p w14:paraId="0D8E69DD" w14:textId="77777777" w:rsidR="00315040" w:rsidRPr="00345CE2" w:rsidRDefault="00315040" w:rsidP="00144607">
      <w:pPr>
        <w:pStyle w:val="ListParagraph"/>
        <w:numPr>
          <w:ilvl w:val="0"/>
          <w:numId w:val="52"/>
        </w:numPr>
      </w:pPr>
      <w:r w:rsidRPr="00345CE2">
        <w:t>parents/carers will be informed of the purposes for the use of images, how they will be stored and for how long – in line with the school data protection policy</w:t>
      </w:r>
    </w:p>
    <w:p w14:paraId="2B7FFF74" w14:textId="77777777" w:rsidR="00315040" w:rsidRPr="00345CE2" w:rsidRDefault="00315040" w:rsidP="00144607">
      <w:pPr>
        <w:pStyle w:val="ListParagraph"/>
        <w:numPr>
          <w:ilvl w:val="0"/>
          <w:numId w:val="52"/>
        </w:numPr>
      </w:pPr>
      <w:r w:rsidRPr="00345CE2">
        <w:t>images will be securely stored on the school network in line with the school retention policy</w:t>
      </w:r>
    </w:p>
    <w:p w14:paraId="6877D982" w14:textId="77777777" w:rsidR="00315040" w:rsidRPr="00345CE2" w:rsidRDefault="00315040" w:rsidP="00144607">
      <w:pPr>
        <w:pStyle w:val="ListParagraph"/>
        <w:numPr>
          <w:ilvl w:val="0"/>
          <w:numId w:val="52"/>
        </w:numPr>
        <w:rPr>
          <w:i/>
        </w:rPr>
      </w:pPr>
      <w:r w:rsidRPr="00345CE2">
        <w:rPr>
          <w:i/>
        </w:rPr>
        <w:t xml:space="preserve">learners’ work can only be published with the permission of the learner and parents/carers. </w:t>
      </w:r>
    </w:p>
    <w:p w14:paraId="22D6CFB4" w14:textId="5B9438B4" w:rsidR="00315040" w:rsidRPr="00345CE2" w:rsidRDefault="00315040" w:rsidP="00483A65">
      <w:pPr>
        <w:pStyle w:val="Heading2"/>
      </w:pPr>
      <w:bookmarkStart w:id="141" w:name="_Toc61446006"/>
      <w:bookmarkStart w:id="142" w:name="_Toc61452126"/>
      <w:bookmarkStart w:id="143" w:name="_Toc127524328"/>
      <w:bookmarkStart w:id="144" w:name="_Hlk526180978"/>
      <w:bookmarkEnd w:id="133"/>
      <w:r w:rsidRPr="00345CE2">
        <w:t>Online Publishing</w:t>
      </w:r>
      <w:bookmarkEnd w:id="141"/>
      <w:bookmarkEnd w:id="142"/>
      <w:bookmarkEnd w:id="143"/>
    </w:p>
    <w:p w14:paraId="4086A335" w14:textId="1C1A7872" w:rsidR="00315040" w:rsidRPr="00345CE2" w:rsidRDefault="00315040" w:rsidP="00315040">
      <w:pPr>
        <w:rPr>
          <w:rStyle w:val="GridBlueChar"/>
        </w:rPr>
      </w:pPr>
      <w:r w:rsidRPr="00345CE2">
        <w:rPr>
          <w:rFonts w:cs="Arial"/>
          <w:bCs/>
          <w:szCs w:val="20"/>
        </w:rPr>
        <w:t>The school communicates with parents/carers and the wider community and promotes the school through</w:t>
      </w:r>
      <w:r w:rsidRPr="00345CE2">
        <w:rPr>
          <w:rStyle w:val="GridBlueChar"/>
        </w:rPr>
        <w:t>:</w:t>
      </w:r>
    </w:p>
    <w:p w14:paraId="082FF37C" w14:textId="77777777" w:rsidR="00315040" w:rsidRPr="00345CE2" w:rsidRDefault="00315040" w:rsidP="00144607">
      <w:pPr>
        <w:pStyle w:val="ListParagraph"/>
        <w:numPr>
          <w:ilvl w:val="0"/>
          <w:numId w:val="20"/>
        </w:numPr>
        <w:spacing w:after="0" w:line="240" w:lineRule="auto"/>
        <w:jc w:val="left"/>
        <w:rPr>
          <w:rFonts w:cs="Arial"/>
          <w:bCs/>
          <w:szCs w:val="20"/>
        </w:rPr>
      </w:pPr>
      <w:r w:rsidRPr="00345CE2">
        <w:rPr>
          <w:rFonts w:cs="Arial"/>
          <w:bCs/>
          <w:szCs w:val="20"/>
        </w:rPr>
        <w:t>Public-facing website</w:t>
      </w:r>
    </w:p>
    <w:p w14:paraId="329C9D9C" w14:textId="77777777" w:rsidR="00315040" w:rsidRPr="00345CE2" w:rsidRDefault="00315040" w:rsidP="00144607">
      <w:pPr>
        <w:pStyle w:val="ListParagraph"/>
        <w:numPr>
          <w:ilvl w:val="0"/>
          <w:numId w:val="20"/>
        </w:numPr>
        <w:spacing w:after="0" w:line="240" w:lineRule="auto"/>
        <w:jc w:val="left"/>
        <w:rPr>
          <w:rFonts w:cs="Arial"/>
          <w:bCs/>
          <w:szCs w:val="20"/>
        </w:rPr>
      </w:pPr>
      <w:r w:rsidRPr="00345CE2">
        <w:rPr>
          <w:rFonts w:cs="Arial"/>
          <w:bCs/>
          <w:szCs w:val="20"/>
        </w:rPr>
        <w:t>Social media</w:t>
      </w:r>
    </w:p>
    <w:p w14:paraId="3D57410A" w14:textId="77777777" w:rsidR="00315040" w:rsidRPr="00345CE2" w:rsidRDefault="00315040" w:rsidP="00144607">
      <w:pPr>
        <w:pStyle w:val="ListParagraph"/>
        <w:numPr>
          <w:ilvl w:val="0"/>
          <w:numId w:val="20"/>
        </w:numPr>
        <w:spacing w:after="0" w:line="240" w:lineRule="auto"/>
        <w:jc w:val="left"/>
        <w:rPr>
          <w:rFonts w:cs="Arial"/>
          <w:bCs/>
          <w:szCs w:val="20"/>
        </w:rPr>
      </w:pPr>
      <w:r w:rsidRPr="00345CE2">
        <w:rPr>
          <w:rFonts w:cs="Arial"/>
          <w:bCs/>
          <w:szCs w:val="20"/>
        </w:rPr>
        <w:t>Online newsletters</w:t>
      </w:r>
    </w:p>
    <w:p w14:paraId="22D99F57" w14:textId="499F5FA7" w:rsidR="00315040" w:rsidRPr="00345CE2" w:rsidRDefault="00315040" w:rsidP="00144607">
      <w:pPr>
        <w:pStyle w:val="ListParagraph"/>
        <w:numPr>
          <w:ilvl w:val="0"/>
          <w:numId w:val="20"/>
        </w:numPr>
        <w:spacing w:after="0" w:line="240" w:lineRule="auto"/>
        <w:jc w:val="left"/>
        <w:rPr>
          <w:rFonts w:cs="Arial"/>
          <w:bCs/>
          <w:szCs w:val="20"/>
        </w:rPr>
      </w:pPr>
      <w:r w:rsidRPr="00345CE2">
        <w:rPr>
          <w:rFonts w:cs="Arial"/>
          <w:bCs/>
          <w:szCs w:val="20"/>
        </w:rPr>
        <w:t>Other</w:t>
      </w:r>
    </w:p>
    <w:p w14:paraId="02256490" w14:textId="77777777" w:rsidR="00AB4EC7" w:rsidRPr="00345CE2" w:rsidRDefault="00AB4EC7" w:rsidP="00AB4EC7">
      <w:pPr>
        <w:pStyle w:val="ListParagraph"/>
        <w:spacing w:after="0" w:line="240" w:lineRule="auto"/>
        <w:jc w:val="left"/>
        <w:rPr>
          <w:rFonts w:cs="Arial"/>
          <w:bCs/>
          <w:szCs w:val="20"/>
        </w:rPr>
      </w:pPr>
    </w:p>
    <w:p w14:paraId="11C28E78" w14:textId="2CF76650" w:rsidR="00315040" w:rsidRPr="00345CE2" w:rsidRDefault="00315040" w:rsidP="00315040">
      <w:pPr>
        <w:rPr>
          <w:rFonts w:cs="Arial"/>
        </w:rPr>
      </w:pPr>
      <w:r w:rsidRPr="00345CE2">
        <w:rPr>
          <w:rFonts w:cs="Arial"/>
          <w:bCs/>
          <w:szCs w:val="20"/>
        </w:rPr>
        <w:t xml:space="preserve">The school website is hosted by </w:t>
      </w:r>
      <w:r w:rsidR="00FE3D1A">
        <w:rPr>
          <w:rStyle w:val="GridBlueChar"/>
        </w:rPr>
        <w:t>Wix.com and managed by Christian Webster.</w:t>
      </w:r>
      <w:r w:rsidRPr="00345CE2">
        <w:rPr>
          <w:rFonts w:cs="Arial"/>
          <w:bCs/>
          <w:szCs w:val="20"/>
        </w:rPr>
        <w:t xml:space="preserve"> </w:t>
      </w:r>
      <w:r w:rsidRPr="00345CE2">
        <w:rPr>
          <w:rFonts w:cs="Arial"/>
        </w:rPr>
        <w:t>The school ensures that good practice has been observed in the use of online publishing e.g. use of digital and video images, copyright, identification of young people, publication of school calendars and personal information – ensuring that there is no risk to members of the school community, through such publications.</w:t>
      </w:r>
    </w:p>
    <w:p w14:paraId="29954B05" w14:textId="70ED61AD" w:rsidR="00315040" w:rsidRPr="00345CE2" w:rsidRDefault="00315040" w:rsidP="00315040">
      <w:pPr>
        <w:rPr>
          <w:rFonts w:cs="Arial"/>
          <w:bCs/>
          <w:szCs w:val="20"/>
        </w:rPr>
      </w:pPr>
      <w:r w:rsidRPr="00345CE2">
        <w:rPr>
          <w:rFonts w:cs="Arial"/>
        </w:rPr>
        <w:t xml:space="preserve">Where learner work, images or videos are published, their identities are protected and full names are not published. </w:t>
      </w:r>
    </w:p>
    <w:p w14:paraId="5F6BB98F" w14:textId="77777777" w:rsidR="00315040" w:rsidRPr="00345CE2" w:rsidRDefault="00315040" w:rsidP="00315040">
      <w:pPr>
        <w:rPr>
          <w:rFonts w:cs="Arial"/>
          <w:i/>
          <w:iCs/>
        </w:rPr>
      </w:pPr>
      <w:r w:rsidRPr="00345CE2">
        <w:rPr>
          <w:rFonts w:cs="Arial"/>
          <w:i/>
          <w:iCs/>
        </w:rPr>
        <w:t>The school public online publishing provides information about online safety e.g. publishing the schools Online Safety Policy; curating latest advice and guidance; news articles etc, creating an online safety page on the school website.</w:t>
      </w:r>
    </w:p>
    <w:p w14:paraId="42BA8C60" w14:textId="77777777" w:rsidR="00315040" w:rsidRPr="00345CE2" w:rsidRDefault="00315040" w:rsidP="00315040">
      <w:pPr>
        <w:rPr>
          <w:rFonts w:cs="Arial"/>
          <w:i/>
          <w:iCs/>
        </w:rPr>
      </w:pPr>
      <w:r w:rsidRPr="00345CE2">
        <w:rPr>
          <w:rFonts w:cs="Arial"/>
          <w:i/>
          <w:iCs/>
        </w:rPr>
        <w:t>The website includes an online reporting process for parents and the wider community to register issues and concerns to complement the internal reporting process</w:t>
      </w:r>
    </w:p>
    <w:p w14:paraId="55CEA5B8" w14:textId="5DC913A5" w:rsidR="00315040" w:rsidRPr="00345CE2" w:rsidRDefault="00315040" w:rsidP="00483A65">
      <w:pPr>
        <w:pStyle w:val="Heading2"/>
      </w:pPr>
      <w:bookmarkStart w:id="145" w:name="_Toc61446007"/>
      <w:bookmarkStart w:id="146" w:name="_Toc61452127"/>
      <w:bookmarkStart w:id="147" w:name="_Toc127524329"/>
      <w:r w:rsidRPr="00345CE2">
        <w:t>Data Protection</w:t>
      </w:r>
      <w:bookmarkEnd w:id="145"/>
      <w:bookmarkEnd w:id="146"/>
      <w:bookmarkEnd w:id="147"/>
    </w:p>
    <w:p w14:paraId="0608308E" w14:textId="06038D11" w:rsidR="00315040" w:rsidRPr="00345CE2" w:rsidRDefault="00315040" w:rsidP="00315040">
      <w:pPr>
        <w:rPr>
          <w:rFonts w:cs="Arial"/>
          <w:szCs w:val="20"/>
        </w:rPr>
      </w:pPr>
      <w:r w:rsidRPr="00345CE2">
        <w:rPr>
          <w:rFonts w:cs="Arial"/>
          <w:szCs w:val="20"/>
        </w:rPr>
        <w:t xml:space="preserve">Personal data will be recorded, processed, transferred and made available according to the current data protection legislation. </w:t>
      </w:r>
    </w:p>
    <w:p w14:paraId="1B80FFBA" w14:textId="51477CC6" w:rsidR="00315040" w:rsidRPr="00345CE2" w:rsidRDefault="00315040" w:rsidP="00315040">
      <w:pPr>
        <w:rPr>
          <w:rFonts w:cs="Arial"/>
          <w:szCs w:val="20"/>
        </w:rPr>
      </w:pPr>
      <w:r w:rsidRPr="00345CE2">
        <w:rPr>
          <w:rFonts w:cs="Arial"/>
          <w:szCs w:val="20"/>
        </w:rPr>
        <w:t xml:space="preserve">The school: </w:t>
      </w:r>
    </w:p>
    <w:p w14:paraId="3EDF3932" w14:textId="3E8B604A"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 xml:space="preserve">has a Data Protection Policy. </w:t>
      </w:r>
    </w:p>
    <w:p w14:paraId="14A20D9B"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implements the data protection principles and is able to demonstrate that it does so</w:t>
      </w:r>
    </w:p>
    <w:p w14:paraId="27F0B001"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has paid the appropriate fee to the Information Commissioner’s Office (ICO)</w:t>
      </w:r>
    </w:p>
    <w:p w14:paraId="579CCEC8" w14:textId="77777777" w:rsidR="00315040" w:rsidRPr="00345CE2" w:rsidRDefault="00315040" w:rsidP="00144607">
      <w:pPr>
        <w:pStyle w:val="ListParagraph"/>
        <w:numPr>
          <w:ilvl w:val="0"/>
          <w:numId w:val="18"/>
        </w:numPr>
        <w:spacing w:line="312" w:lineRule="auto"/>
        <w:ind w:left="426"/>
        <w:jc w:val="left"/>
        <w:rPr>
          <w:rStyle w:val="GridBlueChar"/>
        </w:rPr>
      </w:pPr>
      <w:r w:rsidRPr="00345CE2">
        <w:rPr>
          <w:rFonts w:cs="Arial"/>
          <w:b/>
          <w:szCs w:val="20"/>
        </w:rPr>
        <w:t xml:space="preserve">has appointed an appropriate Data Protection Officer (DPO) who has a high level of understanding of data protection law and is free from any conflict of interest. </w:t>
      </w:r>
      <w:r w:rsidRPr="00345CE2">
        <w:rPr>
          <w:rStyle w:val="GridBlueChar"/>
        </w:rPr>
        <w:t>The school may also wish to appoint a Data Manager and Systems Controllers to support the DPO</w:t>
      </w:r>
    </w:p>
    <w:p w14:paraId="35B5C63E" w14:textId="77777777" w:rsidR="00315040" w:rsidRPr="00345CE2" w:rsidRDefault="00315040" w:rsidP="00144607">
      <w:pPr>
        <w:pStyle w:val="ListParagraph"/>
        <w:numPr>
          <w:ilvl w:val="0"/>
          <w:numId w:val="18"/>
        </w:numPr>
        <w:spacing w:line="312" w:lineRule="auto"/>
        <w:ind w:left="426"/>
        <w:jc w:val="left"/>
        <w:rPr>
          <w:rFonts w:cs="Arial"/>
          <w:szCs w:val="20"/>
        </w:rPr>
      </w:pPr>
      <w:r w:rsidRPr="00345CE2">
        <w:rPr>
          <w:rFonts w:cs="Arial"/>
          <w:b/>
          <w:szCs w:val="20"/>
        </w:rPr>
        <w:t>has a ‘Record of Processing Activities’ in place and knows exactly what personal data is held, where, why and which member of staff has responsibility for managing it</w:t>
      </w:r>
    </w:p>
    <w:p w14:paraId="19830E78"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 xml:space="preserve">the Record of Processing Activities lists the lawful basis for processing personal data (including, where relevant, consent). Where special category data is processed, an additional lawful basis is listed </w:t>
      </w:r>
    </w:p>
    <w:p w14:paraId="53CED22E" w14:textId="779B1397" w:rsidR="00315040" w:rsidRPr="00345CE2" w:rsidRDefault="00315040" w:rsidP="00144607">
      <w:pPr>
        <w:pStyle w:val="ListParagraph"/>
        <w:numPr>
          <w:ilvl w:val="0"/>
          <w:numId w:val="18"/>
        </w:numPr>
        <w:spacing w:line="312" w:lineRule="auto"/>
        <w:ind w:left="426"/>
        <w:jc w:val="left"/>
        <w:rPr>
          <w:rFonts w:cs="Arial"/>
          <w:szCs w:val="20"/>
        </w:rPr>
      </w:pPr>
      <w:r w:rsidRPr="00345CE2">
        <w:rPr>
          <w:rFonts w:cs="Arial"/>
          <w:b/>
          <w:szCs w:val="20"/>
        </w:rPr>
        <w:t xml:space="preserve">has an ‘information asset register’ in place and knows exactly </w:t>
      </w:r>
      <w:hyperlink r:id="rId62" w:history="1">
        <w:r w:rsidRPr="00345CE2">
          <w:rPr>
            <w:rStyle w:val="IntenseEmphasis"/>
            <w:b/>
            <w:bCs/>
          </w:rPr>
          <w:t>what personal data is held</w:t>
        </w:r>
      </w:hyperlink>
      <w:r w:rsidRPr="00345CE2">
        <w:rPr>
          <w:rFonts w:cs="Arial"/>
          <w:b/>
          <w:szCs w:val="20"/>
        </w:rPr>
        <w:t>, where, why and which member of staff has responsibility for managing it</w:t>
      </w:r>
    </w:p>
    <w:p w14:paraId="40621E94"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information asset register lists the lawful basis for processing personal data (including, where relevant, consent). Where special category data is processed, an additional lawful basis will have also been listed</w:t>
      </w:r>
    </w:p>
    <w:p w14:paraId="0F3BF4E0" w14:textId="6B306024"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will hold the minimum personal data necessary to enable it to perform its function and will not hold it for longer than necessary for the purposes it was collected for.</w:t>
      </w:r>
      <w:r w:rsidR="00BF35BD" w:rsidRPr="00345CE2">
        <w:rPr>
          <w:rFonts w:cs="Arial"/>
          <w:b/>
          <w:szCs w:val="20"/>
        </w:rPr>
        <w:t xml:space="preserve"> </w:t>
      </w:r>
      <w:r w:rsidRPr="00345CE2">
        <w:rPr>
          <w:rFonts w:cs="Arial"/>
          <w:b/>
          <w:szCs w:val="20"/>
        </w:rPr>
        <w:t>The school ‘retention schedule” supports this</w:t>
      </w:r>
    </w:p>
    <w:p w14:paraId="0A2DF870" w14:textId="27D4189E" w:rsidR="00315040" w:rsidRPr="00345CE2" w:rsidRDefault="00315040" w:rsidP="00144607">
      <w:pPr>
        <w:pStyle w:val="ListParagraph"/>
        <w:numPr>
          <w:ilvl w:val="0"/>
          <w:numId w:val="18"/>
        </w:numPr>
        <w:spacing w:line="312" w:lineRule="auto"/>
        <w:ind w:left="426"/>
        <w:jc w:val="left"/>
        <w:rPr>
          <w:rFonts w:cs="Arial"/>
          <w:szCs w:val="20"/>
        </w:rPr>
      </w:pPr>
      <w:r w:rsidRPr="00345CE2">
        <w:rPr>
          <w:rFonts w:cs="Arial"/>
          <w:b/>
          <w:szCs w:val="20"/>
        </w:rPr>
        <w:t>data held is accurate and up to date and is held only for the purpose it was held for.</w:t>
      </w:r>
      <w:r w:rsidR="00BF35BD" w:rsidRPr="00345CE2">
        <w:rPr>
          <w:rFonts w:cs="Arial"/>
          <w:b/>
          <w:szCs w:val="20"/>
        </w:rPr>
        <w:t xml:space="preserve"> </w:t>
      </w:r>
      <w:r w:rsidRPr="00345CE2">
        <w:rPr>
          <w:rFonts w:cs="Arial"/>
          <w:b/>
          <w:szCs w:val="20"/>
        </w:rPr>
        <w:t>Systems are in place to identify inaccuracies, such as asking parents to check emergency contact details at suitable intervals</w:t>
      </w:r>
    </w:p>
    <w:p w14:paraId="20A0A9F8" w14:textId="77777777" w:rsidR="00315040" w:rsidRPr="00345CE2" w:rsidRDefault="00315040" w:rsidP="00144607">
      <w:pPr>
        <w:pStyle w:val="ListParagraph"/>
        <w:numPr>
          <w:ilvl w:val="0"/>
          <w:numId w:val="18"/>
        </w:numPr>
        <w:spacing w:line="312" w:lineRule="auto"/>
        <w:ind w:left="426"/>
        <w:jc w:val="left"/>
        <w:rPr>
          <w:rFonts w:cs="Arial"/>
          <w:szCs w:val="20"/>
        </w:rPr>
      </w:pPr>
      <w:r w:rsidRPr="00345CE2">
        <w:rPr>
          <w:rFonts w:cs="Arial"/>
          <w:b/>
          <w:szCs w:val="20"/>
        </w:rPr>
        <w:t xml:space="preserve">provides staff, parents, volunteers, teenagers and older children with information about how the school looks after their data and what their rights are in a clear Privacy Notice </w:t>
      </w:r>
      <w:r w:rsidRPr="00345CE2">
        <w:rPr>
          <w:rFonts w:cs="Arial"/>
          <w:szCs w:val="20"/>
        </w:rPr>
        <w:t>(see Privacy Notice section in the appendix)</w:t>
      </w:r>
    </w:p>
    <w:p w14:paraId="4EA55B4C" w14:textId="77777777" w:rsidR="00315040" w:rsidRPr="00345CE2" w:rsidRDefault="00315040" w:rsidP="00144607">
      <w:pPr>
        <w:pStyle w:val="ListParagraph"/>
        <w:numPr>
          <w:ilvl w:val="0"/>
          <w:numId w:val="18"/>
        </w:numPr>
        <w:spacing w:line="312" w:lineRule="auto"/>
        <w:ind w:left="426"/>
        <w:jc w:val="left"/>
        <w:rPr>
          <w:rStyle w:val="GridBlueChar"/>
          <w:b/>
          <w:bCs/>
        </w:rPr>
      </w:pPr>
      <w:r w:rsidRPr="00345CE2">
        <w:rPr>
          <w:rFonts w:cs="Arial"/>
          <w:b/>
          <w:szCs w:val="20"/>
        </w:rPr>
        <w:t xml:space="preserve">has procedures in place to deal with the individual rights of the data subject, </w:t>
      </w:r>
      <w:r w:rsidRPr="00345CE2">
        <w:rPr>
          <w:rStyle w:val="GridBlueChar"/>
          <w:b/>
          <w:bCs/>
        </w:rPr>
        <w:t>e.g. one of the dozen rights applicable is that of Subject Access which enables an individual to see/have a copy of the personal data held about them</w:t>
      </w:r>
    </w:p>
    <w:p w14:paraId="38AC4209"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carries out Data Protection Impact Assessments (DPIA) where necessary e.g. to ensure protection of personal data when accessed using any remote access solutions, or entering into a relationship with a new supplier</w:t>
      </w:r>
    </w:p>
    <w:p w14:paraId="436E1B6D" w14:textId="77777777" w:rsidR="00315040" w:rsidRPr="00345CE2" w:rsidRDefault="00315040" w:rsidP="00144607">
      <w:pPr>
        <w:pStyle w:val="ListParagraph"/>
        <w:numPr>
          <w:ilvl w:val="0"/>
          <w:numId w:val="18"/>
        </w:numPr>
        <w:spacing w:line="312" w:lineRule="auto"/>
        <w:ind w:left="426"/>
        <w:jc w:val="left"/>
        <w:rPr>
          <w:rFonts w:cs="Arial"/>
          <w:szCs w:val="20"/>
        </w:rPr>
      </w:pPr>
      <w:r w:rsidRPr="00345CE2">
        <w:rPr>
          <w:rFonts w:cs="Arial"/>
          <w:szCs w:val="20"/>
        </w:rPr>
        <w:t>IT system security is ensured and regularly checked. Patches and other security essential updates are applied promptly to protect the personal data on the systems. Administrative systems are securely ring fenced from systems accessible in the classroom/to learners</w:t>
      </w:r>
    </w:p>
    <w:p w14:paraId="721EFB5D"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has undertaken appropriate due diligence and has data protection compliant contracts in place with any data processors</w:t>
      </w:r>
    </w:p>
    <w:p w14:paraId="299E05AA" w14:textId="134B8BE2" w:rsidR="00315040" w:rsidRPr="00345CE2" w:rsidRDefault="00315040" w:rsidP="00144607">
      <w:pPr>
        <w:pStyle w:val="ListParagraph"/>
        <w:numPr>
          <w:ilvl w:val="0"/>
          <w:numId w:val="18"/>
        </w:numPr>
        <w:spacing w:line="312" w:lineRule="auto"/>
        <w:ind w:left="426"/>
        <w:jc w:val="left"/>
        <w:rPr>
          <w:rStyle w:val="GridBlueChar"/>
          <w:b/>
          <w:bCs/>
        </w:rPr>
      </w:pPr>
      <w:r w:rsidRPr="00345CE2">
        <w:rPr>
          <w:rFonts w:cs="Arial"/>
          <w:b/>
          <w:szCs w:val="20"/>
        </w:rPr>
        <w:t xml:space="preserve">understands how to share data lawfully and safely with other relevant data controllers. </w:t>
      </w:r>
      <w:r w:rsidRPr="00345CE2">
        <w:rPr>
          <w:rStyle w:val="GridBlueChar"/>
          <w:b/>
          <w:bCs/>
        </w:rPr>
        <w:t xml:space="preserve">In Wales, schools should consider using the </w:t>
      </w:r>
      <w:hyperlink r:id="rId63" w:history="1">
        <w:r w:rsidRPr="00345CE2">
          <w:rPr>
            <w:rStyle w:val="GridBlueChar"/>
            <w:b/>
            <w:bCs/>
            <w:u w:val="single"/>
          </w:rPr>
          <w:t>Wales Accord on Sharing Personal Information</w:t>
        </w:r>
      </w:hyperlink>
      <w:r w:rsidRPr="00345CE2">
        <w:rPr>
          <w:rStyle w:val="GridBlueChar"/>
          <w:b/>
          <w:bCs/>
        </w:rPr>
        <w:t xml:space="preserve"> toolkit to support regular data sharing between data controllers</w:t>
      </w:r>
    </w:p>
    <w:p w14:paraId="2E4C0D5F"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szCs w:val="20"/>
        </w:rPr>
        <w:t>has clear and understood policies and routines for the deletion and disposal of data</w:t>
      </w:r>
    </w:p>
    <w:p w14:paraId="36A9BB59" w14:textId="23A45B5D" w:rsidR="00315040" w:rsidRPr="00345CE2" w:rsidRDefault="0014425D" w:rsidP="00144607">
      <w:pPr>
        <w:pStyle w:val="ListParagraph"/>
        <w:numPr>
          <w:ilvl w:val="0"/>
          <w:numId w:val="18"/>
        </w:numPr>
        <w:spacing w:line="312" w:lineRule="auto"/>
        <w:ind w:left="426"/>
        <w:jc w:val="left"/>
        <w:rPr>
          <w:rFonts w:cs="Arial"/>
          <w:b/>
          <w:szCs w:val="20"/>
        </w:rPr>
      </w:pPr>
      <w:hyperlink r:id="rId64" w:history="1">
        <w:r w:rsidR="00315040" w:rsidRPr="00345CE2">
          <w:rPr>
            <w:rStyle w:val="IntenseEmphasis"/>
            <w:b/>
            <w:bCs/>
          </w:rPr>
          <w:t>reports any relevant breaches to the Information Commissioner</w:t>
        </w:r>
      </w:hyperlink>
      <w:r w:rsidR="00315040" w:rsidRPr="00345CE2">
        <w:rPr>
          <w:rFonts w:cs="Arial"/>
          <w:b/>
          <w:szCs w:val="20"/>
        </w:rPr>
        <w:t xml:space="preserve"> within 72hrs of becoming aware of the breach as required by law.</w:t>
      </w:r>
      <w:r w:rsidR="00BF35BD" w:rsidRPr="00345CE2">
        <w:rPr>
          <w:rFonts w:cs="Arial"/>
          <w:b/>
          <w:szCs w:val="20"/>
        </w:rPr>
        <w:t xml:space="preserve"> </w:t>
      </w:r>
      <w:r w:rsidR="00315040" w:rsidRPr="00345CE2">
        <w:rPr>
          <w:rFonts w:cs="Arial"/>
          <w:b/>
          <w:szCs w:val="20"/>
        </w:rPr>
        <w:t xml:space="preserve">It also reports relevant breaches to the individuals affected as required by law. In order to do </w:t>
      </w:r>
      <w:proofErr w:type="gramStart"/>
      <w:r w:rsidR="00315040" w:rsidRPr="00345CE2">
        <w:rPr>
          <w:rFonts w:cs="Arial"/>
          <w:b/>
          <w:szCs w:val="20"/>
        </w:rPr>
        <w:t>this</w:t>
      </w:r>
      <w:proofErr w:type="gramEnd"/>
      <w:r w:rsidR="00315040" w:rsidRPr="00345CE2">
        <w:rPr>
          <w:rFonts w:cs="Arial"/>
          <w:b/>
          <w:szCs w:val="20"/>
        </w:rPr>
        <w:t xml:space="preserve"> it has a policy for reporting, logging, managing, investigating and learning from information risk incidents</w:t>
      </w:r>
    </w:p>
    <w:p w14:paraId="288503E6"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Style w:val="GridBlueChar"/>
          <w:b/>
          <w:bCs/>
        </w:rPr>
        <w:t>As a maintained school</w:t>
      </w:r>
      <w:r w:rsidRPr="00345CE2">
        <w:rPr>
          <w:rFonts w:cs="Arial"/>
          <w:b/>
          <w:szCs w:val="20"/>
        </w:rPr>
        <w:t>, has a Freedom of Information Policy which sets out how it will deal with FOI requests</w:t>
      </w:r>
    </w:p>
    <w:p w14:paraId="11F35BBC" w14:textId="77777777" w:rsidR="00315040" w:rsidRPr="00345CE2" w:rsidRDefault="00315040" w:rsidP="00144607">
      <w:pPr>
        <w:pStyle w:val="ListParagraph"/>
        <w:numPr>
          <w:ilvl w:val="0"/>
          <w:numId w:val="18"/>
        </w:numPr>
        <w:spacing w:line="312" w:lineRule="auto"/>
        <w:ind w:left="426"/>
        <w:jc w:val="left"/>
        <w:rPr>
          <w:rFonts w:cs="Arial"/>
          <w:b/>
          <w:color w:val="000000" w:themeColor="text1"/>
          <w:szCs w:val="20"/>
        </w:rPr>
      </w:pPr>
      <w:r w:rsidRPr="00345CE2">
        <w:rPr>
          <w:rFonts w:cs="Arial"/>
          <w:b/>
          <w:szCs w:val="20"/>
        </w:rPr>
        <w:t xml:space="preserve">provides protection training for all staff at induction and appropriate refresher training thereafter. Staff undertaking particular data protection functions, such as handling requests under the individual’s rights, will receive training appropriate for their function as well as the core training </w:t>
      </w:r>
      <w:r w:rsidRPr="00345CE2">
        <w:rPr>
          <w:rFonts w:cs="Arial"/>
          <w:b/>
          <w:color w:val="000000" w:themeColor="text1"/>
          <w:szCs w:val="20"/>
        </w:rPr>
        <w:t>provided to all staff</w:t>
      </w:r>
    </w:p>
    <w:p w14:paraId="4012F238" w14:textId="77777777" w:rsidR="00315040" w:rsidRPr="00345CE2" w:rsidRDefault="00315040" w:rsidP="00315040">
      <w:pPr>
        <w:rPr>
          <w:rFonts w:cs="Arial"/>
          <w:b/>
          <w:color w:val="000000" w:themeColor="text1"/>
          <w:szCs w:val="20"/>
        </w:rPr>
      </w:pPr>
      <w:r w:rsidRPr="00345CE2">
        <w:rPr>
          <w:rFonts w:cs="Arial"/>
          <w:color w:val="000000" w:themeColor="text1"/>
          <w:szCs w:val="20"/>
        </w:rPr>
        <w:t>When personal data is stored on any mobile device or removable media the:</w:t>
      </w:r>
    </w:p>
    <w:p w14:paraId="31E32DA7" w14:textId="77777777" w:rsidR="00315040" w:rsidRPr="00345CE2" w:rsidRDefault="00315040" w:rsidP="00144607">
      <w:pPr>
        <w:pStyle w:val="ListParagraph"/>
        <w:numPr>
          <w:ilvl w:val="0"/>
          <w:numId w:val="18"/>
        </w:numPr>
        <w:spacing w:line="312" w:lineRule="auto"/>
        <w:ind w:left="426"/>
        <w:jc w:val="left"/>
        <w:rPr>
          <w:rFonts w:cs="Arial"/>
          <w:b/>
          <w:color w:val="000000" w:themeColor="text1"/>
          <w:szCs w:val="20"/>
        </w:rPr>
      </w:pPr>
      <w:r w:rsidRPr="00345CE2">
        <w:rPr>
          <w:rFonts w:cs="Arial"/>
          <w:b/>
          <w:szCs w:val="20"/>
        </w:rPr>
        <w:t xml:space="preserve">data will </w:t>
      </w:r>
      <w:r w:rsidRPr="00345CE2">
        <w:rPr>
          <w:rFonts w:cs="Arial"/>
          <w:b/>
          <w:color w:val="000000" w:themeColor="text1"/>
          <w:szCs w:val="20"/>
        </w:rPr>
        <w:t>be encrypted and password protected.</w:t>
      </w:r>
    </w:p>
    <w:p w14:paraId="735B3B4D" w14:textId="77777777" w:rsidR="00315040" w:rsidRPr="00345CE2" w:rsidRDefault="00315040" w:rsidP="00144607">
      <w:pPr>
        <w:pStyle w:val="ListParagraph"/>
        <w:numPr>
          <w:ilvl w:val="0"/>
          <w:numId w:val="18"/>
        </w:numPr>
        <w:spacing w:line="312" w:lineRule="auto"/>
        <w:ind w:left="426"/>
        <w:jc w:val="left"/>
        <w:rPr>
          <w:rStyle w:val="GridBlueChar"/>
        </w:rPr>
      </w:pPr>
      <w:r w:rsidRPr="00345CE2">
        <w:rPr>
          <w:rFonts w:cs="Arial"/>
          <w:b/>
          <w:color w:val="000000" w:themeColor="text1"/>
          <w:szCs w:val="20"/>
        </w:rPr>
        <w:t>device will be password protected</w:t>
      </w:r>
      <w:r w:rsidRPr="00345CE2">
        <w:rPr>
          <w:rStyle w:val="GridBlueChar"/>
        </w:rPr>
        <w:t>. (be sure to select devices that can be protected in this way)</w:t>
      </w:r>
    </w:p>
    <w:p w14:paraId="0DFEFECC" w14:textId="77777777" w:rsidR="00315040" w:rsidRPr="00345CE2" w:rsidRDefault="00315040" w:rsidP="00144607">
      <w:pPr>
        <w:pStyle w:val="ListParagraph"/>
        <w:numPr>
          <w:ilvl w:val="0"/>
          <w:numId w:val="18"/>
        </w:numPr>
        <w:spacing w:line="312" w:lineRule="auto"/>
        <w:ind w:left="426"/>
        <w:jc w:val="left"/>
        <w:rPr>
          <w:rFonts w:cs="Arial"/>
          <w:b/>
          <w:color w:val="000000" w:themeColor="text1"/>
          <w:szCs w:val="20"/>
        </w:rPr>
      </w:pPr>
      <w:r w:rsidRPr="00345CE2">
        <w:rPr>
          <w:rFonts w:cs="Arial"/>
          <w:noProof/>
          <w:color w:val="000000" w:themeColor="text1"/>
          <w:szCs w:val="20"/>
          <w:lang w:eastAsia="en-GB"/>
        </w:rPr>
        <mc:AlternateContent>
          <mc:Choice Requires="wps">
            <w:drawing>
              <wp:anchor distT="0" distB="0" distL="114300" distR="114300" simplePos="0" relativeHeight="251658251" behindDoc="0" locked="0" layoutInCell="1" allowOverlap="1" wp14:anchorId="68AC3A68" wp14:editId="52EBFBCC">
                <wp:simplePos x="0" y="0"/>
                <wp:positionH relativeFrom="column">
                  <wp:posOffset>-1784985</wp:posOffset>
                </wp:positionH>
                <wp:positionV relativeFrom="paragraph">
                  <wp:posOffset>621030</wp:posOffset>
                </wp:positionV>
                <wp:extent cx="800100" cy="571500"/>
                <wp:effectExtent l="0" t="0" r="381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A3F3" w14:textId="77777777" w:rsidR="00574475" w:rsidRDefault="00574475" w:rsidP="00315040">
                            <w:pPr>
                              <w:jc w:val="center"/>
                            </w:pPr>
                            <w:r>
                              <w:rPr>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8AC3A68" id="Text Box 24" o:spid="_x0000_s1071" type="#_x0000_t202" style="position:absolute;left:0;text-align:left;margin-left:-140.55pt;margin-top:48.9pt;width:63pt;height:4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" filled="f" stroked="f">
                <v:textbox>
                  <w:txbxContent>
                    <w:p w14:paraId="1BD0A3F3" w14:textId="77777777" w:rsidR="00574475" w:rsidRDefault="00574475" w:rsidP="00315040">
                      <w:pPr>
                        <w:jc w:val="center"/>
                      </w:pPr>
                      <w:r>
                        <w:rPr>
                          <w:color w:val="FFFFFF"/>
                          <w:sz w:val="60"/>
                        </w:rPr>
                        <w:t>16</w:t>
                      </w:r>
                    </w:p>
                  </w:txbxContent>
                </v:textbox>
              </v:shape>
            </w:pict>
          </mc:Fallback>
        </mc:AlternateContent>
      </w:r>
      <w:r w:rsidRPr="00345CE2">
        <w:rPr>
          <w:rFonts w:cs="Arial"/>
          <w:b/>
          <w:color w:val="000000" w:themeColor="text1"/>
          <w:szCs w:val="20"/>
        </w:rPr>
        <w:t xml:space="preserve">device will be protected by up to date virus and malware checking software </w:t>
      </w:r>
    </w:p>
    <w:p w14:paraId="0A819B79" w14:textId="77777777" w:rsidR="00315040" w:rsidRPr="00345CE2" w:rsidRDefault="00315040" w:rsidP="00144607">
      <w:pPr>
        <w:pStyle w:val="ListParagraph"/>
        <w:numPr>
          <w:ilvl w:val="0"/>
          <w:numId w:val="18"/>
        </w:numPr>
        <w:spacing w:line="312" w:lineRule="auto"/>
        <w:ind w:left="426"/>
        <w:jc w:val="left"/>
        <w:rPr>
          <w:rFonts w:cs="Arial"/>
          <w:b/>
          <w:szCs w:val="20"/>
        </w:rPr>
      </w:pPr>
      <w:r w:rsidRPr="00345CE2">
        <w:rPr>
          <w:rFonts w:cs="Arial"/>
          <w:b/>
          <w:color w:val="000000" w:themeColor="text1"/>
          <w:szCs w:val="20"/>
        </w:rPr>
        <w:t xml:space="preserve">data will be securely deleted from the device, in line with school policy (below) once it has been </w:t>
      </w:r>
      <w:r w:rsidRPr="00345CE2">
        <w:rPr>
          <w:rFonts w:cs="Arial"/>
          <w:b/>
          <w:szCs w:val="20"/>
        </w:rPr>
        <w:t>transferred or its use is complete.</w:t>
      </w:r>
    </w:p>
    <w:p w14:paraId="29362FC0" w14:textId="33F6BD6D" w:rsidR="00315040" w:rsidRPr="00345CE2" w:rsidRDefault="00315040" w:rsidP="00315040">
      <w:pPr>
        <w:rPr>
          <w:rStyle w:val="GridBlueChar"/>
        </w:rPr>
      </w:pPr>
      <w:r w:rsidRPr="00345CE2">
        <w:rPr>
          <w:rFonts w:cs="Arial"/>
          <w:b/>
          <w:color w:val="000000" w:themeColor="text1"/>
          <w:szCs w:val="20"/>
        </w:rPr>
        <w:t xml:space="preserve">Staff must ensure that they: </w:t>
      </w:r>
      <w:r w:rsidRPr="00345CE2">
        <w:rPr>
          <w:rStyle w:val="GridBlueChar"/>
        </w:rPr>
        <w:t xml:space="preserve"> </w:t>
      </w:r>
    </w:p>
    <w:p w14:paraId="1ED29478" w14:textId="77777777"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at all times take care to ensure the safe keeping of personal data, minimising the risk of its loss or misuse</w:t>
      </w:r>
    </w:p>
    <w:p w14:paraId="0F969085" w14:textId="77777777"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can recognise a possible breach, understand the need for urgency and know who to report it to within the school</w:t>
      </w:r>
    </w:p>
    <w:p w14:paraId="1E32F863" w14:textId="77777777"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can help data subjects understand their rights and know how to handle a request whether verbal or written and know who to pass it to in the school</w:t>
      </w:r>
    </w:p>
    <w:p w14:paraId="246FBF0A" w14:textId="77777777"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only use encrypted mobile devices (including USBs) for personal data, particularly when it is about children</w:t>
      </w:r>
    </w:p>
    <w:p w14:paraId="6E00AAA3" w14:textId="240A79A8" w:rsidR="00315040" w:rsidRPr="00345CE2" w:rsidRDefault="00315040" w:rsidP="00144607">
      <w:pPr>
        <w:pStyle w:val="ListParagraph"/>
        <w:numPr>
          <w:ilvl w:val="0"/>
          <w:numId w:val="19"/>
        </w:numPr>
        <w:spacing w:after="0" w:line="312" w:lineRule="auto"/>
        <w:ind w:left="567"/>
        <w:jc w:val="left"/>
        <w:rPr>
          <w:rStyle w:val="GridBlueChar"/>
        </w:rPr>
      </w:pPr>
      <w:r w:rsidRPr="00345CE2">
        <w:rPr>
          <w:rFonts w:cs="Arial"/>
          <w:b/>
          <w:szCs w:val="20"/>
        </w:rPr>
        <w:t>will not transfer any school personal data to personal devices.</w:t>
      </w:r>
      <w:r w:rsidR="00BF35BD" w:rsidRPr="00345CE2">
        <w:rPr>
          <w:rFonts w:cs="Arial"/>
          <w:b/>
          <w:szCs w:val="20"/>
        </w:rPr>
        <w:t xml:space="preserve"> </w:t>
      </w:r>
      <w:r w:rsidRPr="00345CE2">
        <w:rPr>
          <w:rStyle w:val="GridBlueChar"/>
        </w:rPr>
        <w:t>Procedures should be in place to enable staff to work from home (i.e. VPN access to the school network, or a work laptop provided).</w:t>
      </w:r>
    </w:p>
    <w:p w14:paraId="2A9F1E69" w14:textId="77777777"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use personal data only on secure password protected computers and other devices, ensuring that they are properly “logged-off” at the end of any session in which they are using personal data</w:t>
      </w:r>
    </w:p>
    <w:p w14:paraId="0237E1B6" w14:textId="3EE5E4F2" w:rsidR="00315040" w:rsidRPr="00345CE2" w:rsidRDefault="00315040" w:rsidP="00144607">
      <w:pPr>
        <w:pStyle w:val="ListParagraph"/>
        <w:numPr>
          <w:ilvl w:val="0"/>
          <w:numId w:val="19"/>
        </w:numPr>
        <w:spacing w:after="0" w:line="312" w:lineRule="auto"/>
        <w:ind w:left="567"/>
        <w:jc w:val="left"/>
        <w:rPr>
          <w:rFonts w:cs="Arial"/>
          <w:b/>
          <w:szCs w:val="20"/>
        </w:rPr>
      </w:pPr>
      <w:r w:rsidRPr="00345CE2">
        <w:rPr>
          <w:rFonts w:cs="Arial"/>
          <w:b/>
          <w:szCs w:val="20"/>
        </w:rPr>
        <w:t>transfer data using encryption, a secure email account (where appropriate), and secure password protected devices.</w:t>
      </w:r>
    </w:p>
    <w:p w14:paraId="22461A7B" w14:textId="77777777" w:rsidR="00483A65" w:rsidRPr="00345CE2" w:rsidRDefault="00483A65" w:rsidP="00483A65">
      <w:pPr>
        <w:pStyle w:val="GridBlue"/>
        <w:rPr>
          <w:color w:val="003EA4"/>
        </w:rPr>
      </w:pPr>
    </w:p>
    <w:p w14:paraId="34DAA2AA" w14:textId="2B98DC3F" w:rsidR="00315040" w:rsidRPr="00345CE2" w:rsidRDefault="00315040" w:rsidP="00483A65">
      <w:pPr>
        <w:pStyle w:val="GridBlue"/>
        <w:rPr>
          <w:color w:val="003EA4"/>
        </w:rPr>
      </w:pPr>
      <w:r w:rsidRPr="00345CE2">
        <w:rPr>
          <w:color w:val="003EA4"/>
        </w:rPr>
        <w:t xml:space="preserve">(The school will need to set its own policy as to whether data storage on removal media is allowed, even if encrypted – some organisations do not allow storage of personal data on removable devices). The Personal Data Advice and Guidance in the appendix (B2) provides more detailed information on the school’s responsibilities and on good practice. </w:t>
      </w:r>
    </w:p>
    <w:p w14:paraId="79FAB209" w14:textId="4A28D7F2" w:rsidR="009C7FF7" w:rsidRPr="00345CE2" w:rsidRDefault="009C7FF7" w:rsidP="009C7FF7">
      <w:pPr>
        <w:pStyle w:val="Heading2"/>
      </w:pPr>
      <w:bookmarkStart w:id="148" w:name="_Toc127524330"/>
      <w:bookmarkStart w:id="149" w:name="_Toc61446008"/>
      <w:bookmarkStart w:id="150" w:name="_Toc61452128"/>
      <w:bookmarkEnd w:id="144"/>
      <w:r w:rsidRPr="00345CE2">
        <w:t>Cyber Security</w:t>
      </w:r>
      <w:bookmarkEnd w:id="148"/>
    </w:p>
    <w:p w14:paraId="3DEF317A" w14:textId="7CDAD760" w:rsidR="007A79F7" w:rsidRPr="00345CE2" w:rsidRDefault="0014425D" w:rsidP="00A779F8">
      <w:pPr>
        <w:rPr>
          <w:rFonts w:cs="Open Sans Light"/>
          <w:color w:val="1F1F1F"/>
          <w:spacing w:val="-5"/>
        </w:rPr>
      </w:pPr>
      <w:hyperlink r:id="rId65" w:history="1">
        <w:r w:rsidR="007A79F7" w:rsidRPr="00345CE2">
          <w:rPr>
            <w:rStyle w:val="Hyperlink"/>
            <w:rFonts w:cs="Open Sans Light"/>
            <w:spacing w:val="-5"/>
          </w:rPr>
          <w:t>Enhancing digital resilience in education: An action plan to protect children and young people online</w:t>
        </w:r>
      </w:hyperlink>
      <w:r w:rsidR="007A79F7" w:rsidRPr="00345CE2">
        <w:rPr>
          <w:rFonts w:cs="Open Sans Light"/>
          <w:color w:val="1F1F1F"/>
          <w:spacing w:val="-5"/>
        </w:rPr>
        <w:t xml:space="preserve"> describes cyber security as:</w:t>
      </w:r>
    </w:p>
    <w:p w14:paraId="5CDD3DB8" w14:textId="77777777" w:rsidR="007A79F7" w:rsidRPr="00345CE2" w:rsidRDefault="007A79F7" w:rsidP="007A79F7">
      <w:pPr>
        <w:spacing w:after="0"/>
      </w:pPr>
    </w:p>
    <w:p w14:paraId="04869CD4" w14:textId="2CDD51CD" w:rsidR="007A79F7" w:rsidRPr="00345CE2" w:rsidRDefault="006F0BF8" w:rsidP="1DE219A0">
      <w:pPr>
        <w:pStyle w:val="NormalWeb"/>
        <w:shd w:val="clear" w:color="auto" w:fill="FFFFFF" w:themeFill="background1"/>
        <w:spacing w:before="0" w:beforeAutospacing="0" w:after="0" w:afterAutospacing="0" w:line="405" w:lineRule="atLeast"/>
        <w:ind w:left="720"/>
        <w:textAlignment w:val="baseline"/>
        <w:rPr>
          <w:rFonts w:ascii="Open Sans Light" w:hAnsi="Open Sans Light" w:cs="Open Sans Light"/>
          <w:color w:val="1F1F1F"/>
          <w:sz w:val="22"/>
          <w:szCs w:val="22"/>
        </w:rPr>
      </w:pPr>
      <w:r w:rsidRPr="00345CE2">
        <w:rPr>
          <w:rFonts w:ascii="Open Sans Light" w:hAnsi="Open Sans Light" w:cs="Open Sans Light"/>
          <w:color w:val="1F1F1F"/>
          <w:sz w:val="22"/>
          <w:szCs w:val="22"/>
        </w:rPr>
        <w:t>“</w:t>
      </w:r>
      <w:r w:rsidR="14662B10" w:rsidRPr="00345CE2">
        <w:rPr>
          <w:rFonts w:ascii="Open Sans Light" w:hAnsi="Open Sans Light" w:cs="Open Sans Light"/>
          <w:color w:val="1F1F1F"/>
          <w:sz w:val="22"/>
          <w:szCs w:val="22"/>
        </w:rPr>
        <w:t>T</w:t>
      </w:r>
      <w:r w:rsidR="007A79F7" w:rsidRPr="00345CE2">
        <w:rPr>
          <w:rFonts w:ascii="Open Sans Light" w:hAnsi="Open Sans Light" w:cs="Open Sans Light"/>
          <w:color w:val="1F1F1F"/>
          <w:sz w:val="22"/>
          <w:szCs w:val="22"/>
        </w:rPr>
        <w:t xml:space="preserve">he term used to describe how both individuals and organisations can reduce the risk of </w:t>
      </w:r>
      <w:proofErr w:type="spellStart"/>
      <w:r w:rsidR="007A79F7" w:rsidRPr="00345CE2">
        <w:rPr>
          <w:rFonts w:ascii="Open Sans Light" w:hAnsi="Open Sans Light" w:cs="Open Sans Light"/>
          <w:color w:val="1F1F1F"/>
          <w:sz w:val="22"/>
          <w:szCs w:val="22"/>
        </w:rPr>
        <w:t>cyber attacks</w:t>
      </w:r>
      <w:proofErr w:type="spellEnd"/>
      <w:r w:rsidR="007A79F7" w:rsidRPr="00345CE2">
        <w:rPr>
          <w:rFonts w:ascii="Open Sans Light" w:hAnsi="Open Sans Light" w:cs="Open Sans Light"/>
          <w:color w:val="1F1F1F"/>
          <w:sz w:val="22"/>
          <w:szCs w:val="22"/>
        </w:rPr>
        <w:t xml:space="preserve">. Cyber security’s main purpose is to ensure the technology we use (devices such as computers, tablets and smartphones) and the services we access online are protected from the risk posed by </w:t>
      </w:r>
      <w:proofErr w:type="spellStart"/>
      <w:r w:rsidR="007A79F7" w:rsidRPr="00345CE2">
        <w:rPr>
          <w:rFonts w:ascii="Open Sans Light" w:hAnsi="Open Sans Light" w:cs="Open Sans Light"/>
          <w:color w:val="1F1F1F"/>
          <w:sz w:val="22"/>
          <w:szCs w:val="22"/>
        </w:rPr>
        <w:t>cyber crime</w:t>
      </w:r>
      <w:proofErr w:type="spellEnd"/>
      <w:r w:rsidR="007A79F7" w:rsidRPr="00345CE2">
        <w:rPr>
          <w:rFonts w:ascii="Open Sans Light" w:hAnsi="Open Sans Light" w:cs="Open Sans Light"/>
          <w:color w:val="1F1F1F"/>
          <w:sz w:val="22"/>
          <w:szCs w:val="22"/>
        </w:rPr>
        <w:t xml:space="preserve"> including theft for gain such as ransomware attacks and seeking competitive advantage, or malicious damage intended to disrupt an organisation’s ability to operate effectively. We store large amounts of personal and organisational information on devices and services and preventing unauthorised access to this information is critical.</w:t>
      </w:r>
      <w:r w:rsidRPr="00345CE2">
        <w:rPr>
          <w:rFonts w:ascii="Open Sans Light" w:hAnsi="Open Sans Light" w:cs="Open Sans Light"/>
          <w:color w:val="1F1F1F"/>
          <w:sz w:val="22"/>
          <w:szCs w:val="22"/>
        </w:rPr>
        <w:t>”</w:t>
      </w:r>
    </w:p>
    <w:p w14:paraId="05B2A86D" w14:textId="77777777" w:rsidR="007A79F7" w:rsidRPr="00345CE2" w:rsidRDefault="007A79F7" w:rsidP="007A79F7">
      <w:pPr>
        <w:spacing w:after="0"/>
        <w:rPr>
          <w:color w:val="0070C0"/>
        </w:rPr>
      </w:pPr>
    </w:p>
    <w:p w14:paraId="78B64BCB" w14:textId="77777777" w:rsidR="007A79F7" w:rsidRPr="00345CE2" w:rsidRDefault="007A79F7" w:rsidP="007A79F7">
      <w:pPr>
        <w:spacing w:after="0"/>
        <w:rPr>
          <w:color w:val="0070C0"/>
        </w:rPr>
      </w:pPr>
    </w:p>
    <w:p w14:paraId="112F095F" w14:textId="015931AE" w:rsidR="009C7FF7" w:rsidRPr="00345CE2" w:rsidRDefault="0095452D" w:rsidP="009C7FF7">
      <w:pPr>
        <w:rPr>
          <w:color w:val="0070C0"/>
        </w:rPr>
      </w:pPr>
      <w:r w:rsidRPr="00345CE2">
        <w:rPr>
          <w:color w:val="0070C0"/>
        </w:rPr>
        <w:t>The ‘</w:t>
      </w:r>
      <w:hyperlink r:id="rId66">
        <w:r w:rsidRPr="00345CE2">
          <w:rPr>
            <w:rStyle w:val="Hyperlink"/>
          </w:rPr>
          <w:t>Cyber security in schools: questions for governing bodies and management committees’</w:t>
        </w:r>
      </w:hyperlink>
      <w:r w:rsidRPr="00345CE2">
        <w:rPr>
          <w:color w:val="0070C0"/>
        </w:rPr>
        <w:t xml:space="preserve"> guidance produced by the National Cyber Security Centre (NCSC) working with Welsh Government aims to support governing bodies’ and management committees’ understanding of their education settings’ cyber security risks. The guidance includes eight questions to facilitate the cyber security conversation between the governing body and school leaders, with the governing body taking the lead. </w:t>
      </w:r>
    </w:p>
    <w:p w14:paraId="276F15AE" w14:textId="7EDC712F" w:rsidR="36F629B1" w:rsidRPr="00345CE2" w:rsidRDefault="36F629B1" w:rsidP="1DE219A0">
      <w:pPr>
        <w:rPr>
          <w:color w:val="0070C0"/>
        </w:rPr>
      </w:pPr>
      <w:r w:rsidRPr="00345CE2">
        <w:rPr>
          <w:color w:val="0070C0"/>
        </w:rPr>
        <w:t>The school may wish to consider the following statements, amending them in the light of their current cybersecurity policy, processes and procedures</w:t>
      </w:r>
      <w:r w:rsidR="00EB6F76" w:rsidRPr="00345CE2">
        <w:rPr>
          <w:color w:val="0070C0"/>
        </w:rPr>
        <w:t>:</w:t>
      </w:r>
    </w:p>
    <w:p w14:paraId="1B514183" w14:textId="29A082F8" w:rsidR="00201BF8" w:rsidRPr="00345CE2" w:rsidRDefault="00EB6F76" w:rsidP="00086B26">
      <w:pPr>
        <w:pStyle w:val="ListParagraph"/>
        <w:numPr>
          <w:ilvl w:val="0"/>
          <w:numId w:val="59"/>
        </w:numPr>
      </w:pPr>
      <w:r w:rsidRPr="00345CE2">
        <w:t>t</w:t>
      </w:r>
      <w:r w:rsidR="00201BF8" w:rsidRPr="00345CE2">
        <w:t xml:space="preserve">he school has </w:t>
      </w:r>
      <w:r w:rsidR="00DF0857" w:rsidRPr="00345CE2">
        <w:t>adopted</w:t>
      </w:r>
      <w:r w:rsidR="00820238" w:rsidRPr="00345CE2">
        <w:t xml:space="preserve"> and made use of</w:t>
      </w:r>
      <w:r w:rsidR="00201BF8" w:rsidRPr="00345CE2">
        <w:t xml:space="preserve"> </w:t>
      </w:r>
      <w:r w:rsidR="00DF0857" w:rsidRPr="00345CE2">
        <w:t>the relevant</w:t>
      </w:r>
      <w:r w:rsidR="00F84FB8" w:rsidRPr="00345CE2">
        <w:t xml:space="preserve"> Hwb</w:t>
      </w:r>
      <w:r w:rsidR="00DF0857" w:rsidRPr="00345CE2">
        <w:t xml:space="preserve"> </w:t>
      </w:r>
      <w:hyperlink r:id="rId67" w:history="1">
        <w:r w:rsidR="00DF0857" w:rsidRPr="00345CE2">
          <w:rPr>
            <w:rStyle w:val="Hyperlink"/>
          </w:rPr>
          <w:t>Network and Data Standards</w:t>
        </w:r>
      </w:hyperlink>
      <w:r w:rsidR="00DF0857" w:rsidRPr="00345CE2">
        <w:t xml:space="preserve"> </w:t>
      </w:r>
    </w:p>
    <w:p w14:paraId="47872C1F" w14:textId="7D03A20A" w:rsidR="00C248B8" w:rsidRPr="00345CE2" w:rsidRDefault="00F84FB8" w:rsidP="00086B26">
      <w:pPr>
        <w:pStyle w:val="ListParagraph"/>
        <w:numPr>
          <w:ilvl w:val="0"/>
          <w:numId w:val="59"/>
        </w:numPr>
      </w:pPr>
      <w:r w:rsidRPr="00345CE2">
        <w:t>t</w:t>
      </w:r>
      <w:r w:rsidR="00C97885" w:rsidRPr="00345CE2">
        <w:t>he school</w:t>
      </w:r>
      <w:r w:rsidRPr="00345CE2">
        <w:t xml:space="preserve">, in partnership with their education technology support partner, </w:t>
      </w:r>
      <w:r w:rsidR="00C248B8" w:rsidRPr="00345CE2">
        <w:t>has i</w:t>
      </w:r>
      <w:r w:rsidR="00C97885" w:rsidRPr="00345CE2">
        <w:t xml:space="preserve">dentified the most critical parts of the school’s digital and technology services and sought assurance about their </w:t>
      </w:r>
      <w:r w:rsidR="00C248B8" w:rsidRPr="00345CE2">
        <w:t xml:space="preserve">cyber </w:t>
      </w:r>
      <w:r w:rsidR="00C97885" w:rsidRPr="00345CE2">
        <w:t>security</w:t>
      </w:r>
    </w:p>
    <w:p w14:paraId="7F1B75F0" w14:textId="5CD9CD02" w:rsidR="00E17252" w:rsidRPr="00345CE2" w:rsidRDefault="00C248B8" w:rsidP="00086B26">
      <w:pPr>
        <w:pStyle w:val="ListParagraph"/>
        <w:numPr>
          <w:ilvl w:val="0"/>
          <w:numId w:val="59"/>
        </w:numPr>
      </w:pPr>
      <w:r w:rsidRPr="00345CE2">
        <w:t>t</w:t>
      </w:r>
      <w:r w:rsidR="00E22BC7" w:rsidRPr="00345CE2">
        <w:t>he school</w:t>
      </w:r>
      <w:r w:rsidR="00CF175C" w:rsidRPr="00345CE2">
        <w:t>, in partnership with their education technology support partner,</w:t>
      </w:r>
      <w:r w:rsidR="00E22BC7" w:rsidRPr="00345CE2">
        <w:t xml:space="preserve"> ha</w:t>
      </w:r>
      <w:r w:rsidRPr="00345CE2">
        <w:t xml:space="preserve">s </w:t>
      </w:r>
      <w:r w:rsidR="00E22BC7" w:rsidRPr="00345CE2">
        <w:t>a</w:t>
      </w:r>
      <w:r w:rsidR="00CF175C" w:rsidRPr="00345CE2">
        <w:t xml:space="preserve">n effective </w:t>
      </w:r>
      <w:r w:rsidR="00E22BC7" w:rsidRPr="00345CE2">
        <w:t>backup and restoration plan in place</w:t>
      </w:r>
      <w:r w:rsidRPr="00345CE2">
        <w:t xml:space="preserve"> in the event of cyber attacks</w:t>
      </w:r>
    </w:p>
    <w:p w14:paraId="2110BAF7" w14:textId="77777777" w:rsidR="00E17252" w:rsidRPr="00345CE2" w:rsidRDefault="00D72D56" w:rsidP="00086B26">
      <w:pPr>
        <w:pStyle w:val="ListParagraph"/>
        <w:numPr>
          <w:ilvl w:val="0"/>
          <w:numId w:val="59"/>
        </w:numPr>
      </w:pPr>
      <w:r w:rsidRPr="00345CE2">
        <w:t>the school’s governance and IT policies reflect the importance of good cyber security</w:t>
      </w:r>
    </w:p>
    <w:p w14:paraId="0748683D" w14:textId="77777777" w:rsidR="00E17252" w:rsidRPr="00345CE2" w:rsidRDefault="00D72D56" w:rsidP="00086B26">
      <w:pPr>
        <w:pStyle w:val="ListParagraph"/>
        <w:numPr>
          <w:ilvl w:val="0"/>
          <w:numId w:val="59"/>
        </w:numPr>
      </w:pPr>
      <w:r w:rsidRPr="00345CE2">
        <w:t xml:space="preserve">staff </w:t>
      </w:r>
      <w:r w:rsidR="00E17252" w:rsidRPr="00345CE2">
        <w:t xml:space="preserve">receive training </w:t>
      </w:r>
      <w:r w:rsidRPr="00345CE2">
        <w:t>on the common cyber security threats and incidents that schools experience</w:t>
      </w:r>
    </w:p>
    <w:p w14:paraId="6A06C4D3" w14:textId="23DE5427" w:rsidR="00B97BB3" w:rsidRPr="00345CE2" w:rsidRDefault="004C34D4" w:rsidP="00086B26">
      <w:pPr>
        <w:pStyle w:val="ListParagraph"/>
        <w:numPr>
          <w:ilvl w:val="0"/>
          <w:numId w:val="59"/>
        </w:numPr>
      </w:pPr>
      <w:r w:rsidRPr="00345CE2">
        <w:rPr>
          <w:shd w:val="clear" w:color="auto" w:fill="EEEEEE"/>
        </w:rPr>
        <w:t xml:space="preserve">the school has a business continuity </w:t>
      </w:r>
      <w:r w:rsidR="00AE11E4" w:rsidRPr="00345CE2">
        <w:rPr>
          <w:shd w:val="clear" w:color="auto" w:fill="EEEEEE"/>
        </w:rPr>
        <w:t xml:space="preserve">and incident management </w:t>
      </w:r>
      <w:r w:rsidRPr="00345CE2">
        <w:rPr>
          <w:shd w:val="clear" w:color="auto" w:fill="EEEEEE"/>
        </w:rPr>
        <w:t>plan in place that includes IT and these wider services.</w:t>
      </w:r>
    </w:p>
    <w:p w14:paraId="6C9A324D" w14:textId="5EFB4EB1" w:rsidR="00315040" w:rsidRPr="00345CE2" w:rsidRDefault="00315040" w:rsidP="00315040">
      <w:pPr>
        <w:pStyle w:val="Heading1"/>
      </w:pPr>
      <w:bookmarkStart w:id="151" w:name="_Toc127524331"/>
      <w:r w:rsidRPr="00345CE2">
        <w:t>Outcomes</w:t>
      </w:r>
      <w:bookmarkStart w:id="152" w:name="Part1"/>
      <w:bookmarkEnd w:id="149"/>
      <w:bookmarkEnd w:id="150"/>
      <w:bookmarkEnd w:id="151"/>
    </w:p>
    <w:p w14:paraId="7288AEED" w14:textId="77777777" w:rsidR="00315040" w:rsidRPr="00345CE2" w:rsidRDefault="00315040" w:rsidP="00315040">
      <w:pPr>
        <w:rPr>
          <w:rFonts w:cs="Arial"/>
        </w:rPr>
      </w:pPr>
      <w:r w:rsidRPr="00345CE2">
        <w:rPr>
          <w:rFonts w:cs="Arial"/>
        </w:rPr>
        <w:t>The impact of the Online Safety Policy and practice is regularly evaluated through the review/audit of online safety incident logs; behaviour/bullying reports; surveys of staff, learners; parents/carers and is reported to relevant groups:</w:t>
      </w:r>
    </w:p>
    <w:p w14:paraId="578428CE" w14:textId="77777777" w:rsidR="00315040" w:rsidRPr="00345CE2" w:rsidRDefault="00315040" w:rsidP="00144607">
      <w:pPr>
        <w:pStyle w:val="ListParagraph"/>
        <w:numPr>
          <w:ilvl w:val="0"/>
          <w:numId w:val="53"/>
        </w:numPr>
      </w:pPr>
      <w:r w:rsidRPr="00345CE2">
        <w:t>there is balanced professional debate about the evidence taken from the reviews/audits and the impact of preventative work e.g. online safety education, awareness and training</w:t>
      </w:r>
    </w:p>
    <w:p w14:paraId="041E440D" w14:textId="77777777" w:rsidR="00315040" w:rsidRPr="00345CE2" w:rsidRDefault="00315040" w:rsidP="00144607">
      <w:pPr>
        <w:pStyle w:val="ListParagraph"/>
        <w:numPr>
          <w:ilvl w:val="0"/>
          <w:numId w:val="53"/>
        </w:numPr>
      </w:pPr>
      <w:r w:rsidRPr="00345CE2">
        <w:t>there are well-established routes to regularly report patterns of online safety incidents and outcomes to school leadership and Governors</w:t>
      </w:r>
    </w:p>
    <w:p w14:paraId="1825642B" w14:textId="77777777" w:rsidR="00315040" w:rsidRPr="00345CE2" w:rsidRDefault="00315040" w:rsidP="00144607">
      <w:pPr>
        <w:pStyle w:val="ListParagraph"/>
        <w:numPr>
          <w:ilvl w:val="0"/>
          <w:numId w:val="53"/>
        </w:numPr>
      </w:pPr>
      <w:r w:rsidRPr="00345CE2">
        <w:t>parents/carers are informed of patterns of online safety incidents as part of the school’s online safety awareness raising</w:t>
      </w:r>
    </w:p>
    <w:p w14:paraId="6D8076FF" w14:textId="77777777" w:rsidR="00315040" w:rsidRPr="00345CE2" w:rsidRDefault="00315040" w:rsidP="00144607">
      <w:pPr>
        <w:pStyle w:val="ListParagraph"/>
        <w:numPr>
          <w:ilvl w:val="0"/>
          <w:numId w:val="53"/>
        </w:numPr>
      </w:pPr>
      <w:r w:rsidRPr="00345CE2">
        <w:t>online safety (and related) policies and procedures are regularly updated in response to the evidence gathered from these reviews/audits/professional debate</w:t>
      </w:r>
    </w:p>
    <w:p w14:paraId="67FA7FC5" w14:textId="1176C02B" w:rsidR="00C41074" w:rsidRPr="00345CE2" w:rsidRDefault="00315040" w:rsidP="00144607">
      <w:pPr>
        <w:pStyle w:val="ListParagraph"/>
        <w:numPr>
          <w:ilvl w:val="0"/>
          <w:numId w:val="53"/>
        </w:numPr>
      </w:pPr>
      <w:r w:rsidRPr="00345CE2">
        <w:t>the evidence of impact is shared with other schools, agencies and LAs to help ensure the development of a consistent and effective local online safety strategy.</w:t>
      </w:r>
      <w:bookmarkStart w:id="153" w:name="_Toc29915716"/>
    </w:p>
    <w:p w14:paraId="2C9613E1" w14:textId="672DED6E" w:rsidR="00483A65" w:rsidRPr="00345CE2" w:rsidRDefault="00315040" w:rsidP="00A66583">
      <w:pPr>
        <w:pStyle w:val="Heading3"/>
        <w:rPr>
          <w:rFonts w:cs="Arial"/>
        </w:rPr>
      </w:pPr>
      <w:r w:rsidRPr="00345CE2">
        <w:t>Appendix</w:t>
      </w:r>
      <w:bookmarkEnd w:id="153"/>
    </w:p>
    <w:p w14:paraId="01F34832" w14:textId="544212AD" w:rsidR="00AE4389" w:rsidRPr="00345CE2" w:rsidRDefault="00916C87" w:rsidP="00916C87">
      <w:pPr>
        <w:rPr>
          <w:rFonts w:cs="Arial"/>
        </w:rPr>
      </w:pPr>
      <w:r w:rsidRPr="00345CE2">
        <w:rPr>
          <w:rFonts w:cs="Arial"/>
        </w:rPr>
        <w:t>C</w:t>
      </w:r>
      <w:r w:rsidR="00315040" w:rsidRPr="00345CE2">
        <w:rPr>
          <w:rFonts w:cs="Arial"/>
        </w:rPr>
        <w:t>opies of the more detailed template policies and agreements, contained in the a</w:t>
      </w:r>
      <w:r w:rsidR="00AE4389" w:rsidRPr="00345CE2">
        <w:rPr>
          <w:rFonts w:cs="Arial"/>
        </w:rPr>
        <w:t xml:space="preserve">ppendix, can be </w:t>
      </w:r>
      <w:hyperlink r:id="rId68" w:history="1">
        <w:r w:rsidR="00AE4389" w:rsidRPr="00345CE2">
          <w:rPr>
            <w:rStyle w:val="Hyperlink"/>
            <w:rFonts w:cs="Arial"/>
          </w:rPr>
          <w:t>downloaded from Hwb</w:t>
        </w:r>
      </w:hyperlink>
      <w:r w:rsidR="00AE4389" w:rsidRPr="00345CE2">
        <w:rPr>
          <w:rFonts w:cs="Arial"/>
        </w:rPr>
        <w:t>.</w:t>
      </w:r>
    </w:p>
    <w:p w14:paraId="5BA200E2" w14:textId="733D8EAE" w:rsidR="00315040" w:rsidRPr="00345CE2" w:rsidRDefault="00AE4389" w:rsidP="00916C87">
      <w:pPr>
        <w:rPr>
          <w:rFonts w:cs="Arial"/>
        </w:rPr>
      </w:pPr>
      <w:r w:rsidRPr="00345CE2">
        <w:rPr>
          <w:rFonts w:cs="Arial"/>
        </w:rPr>
        <w:t xml:space="preserve">The </w:t>
      </w:r>
      <w:r w:rsidR="00315040" w:rsidRPr="00345CE2">
        <w:t xml:space="preserve">Welsh Government and SWGfL would like to acknowledge a range of individuals and organisations whose policies, documents, advice and guidance have contributed to the development of this school Online Safety Policy template and of the 360 safe Cymru online safety </w:t>
      </w:r>
      <w:r w:rsidR="00626046" w:rsidRPr="00345CE2">
        <w:t>self-review</w:t>
      </w:r>
      <w:r w:rsidR="00315040" w:rsidRPr="00345CE2">
        <w:t xml:space="preserve"> tool:</w:t>
      </w:r>
    </w:p>
    <w:p w14:paraId="40AAF0CB" w14:textId="36FF5B54" w:rsidR="00916C87" w:rsidRPr="00345CE2" w:rsidRDefault="00315040" w:rsidP="00916C87">
      <w:pPr>
        <w:pStyle w:val="Heading3"/>
      </w:pPr>
      <w:r w:rsidRPr="00345CE2">
        <w:t>Acknowledgements:</w:t>
      </w:r>
    </w:p>
    <w:p w14:paraId="74C67092" w14:textId="2C57BDD8" w:rsidR="00315040" w:rsidRPr="00345CE2" w:rsidRDefault="00315040" w:rsidP="00144607">
      <w:pPr>
        <w:pStyle w:val="ListParagraph"/>
        <w:numPr>
          <w:ilvl w:val="0"/>
          <w:numId w:val="56"/>
        </w:numPr>
        <w:rPr>
          <w:b/>
        </w:rPr>
      </w:pPr>
      <w:r w:rsidRPr="00345CE2">
        <w:t>Members of the SWGfL Online Safety Group</w:t>
      </w:r>
    </w:p>
    <w:p w14:paraId="7BD985D9" w14:textId="77777777" w:rsidR="00315040" w:rsidRPr="00345CE2" w:rsidRDefault="00315040" w:rsidP="00144607">
      <w:pPr>
        <w:pStyle w:val="ListParagraph"/>
        <w:numPr>
          <w:ilvl w:val="0"/>
          <w:numId w:val="56"/>
        </w:numPr>
        <w:rPr>
          <w:rFonts w:cs="Arial"/>
        </w:rPr>
      </w:pPr>
      <w:r w:rsidRPr="00345CE2">
        <w:rPr>
          <w:rFonts w:cs="Arial"/>
        </w:rPr>
        <w:t>Representatives of Welsh local authorities</w:t>
      </w:r>
    </w:p>
    <w:p w14:paraId="77A4E04E" w14:textId="77777777" w:rsidR="00916C87" w:rsidRPr="00345CE2" w:rsidRDefault="00315040" w:rsidP="00144607">
      <w:pPr>
        <w:pStyle w:val="ListParagraph"/>
        <w:numPr>
          <w:ilvl w:val="0"/>
          <w:numId w:val="56"/>
        </w:numPr>
        <w:rPr>
          <w:rFonts w:cs="Arial"/>
        </w:rPr>
      </w:pPr>
      <w:r w:rsidRPr="00345CE2">
        <w:rPr>
          <w:rFonts w:cs="Arial"/>
        </w:rPr>
        <w:t>Representatives from a range of Welsh schools involved in consultation and pilot groups</w:t>
      </w:r>
    </w:p>
    <w:bookmarkEnd w:id="1"/>
    <w:bookmarkEnd w:id="152"/>
    <w:p w14:paraId="6FBF2D65" w14:textId="6D68B2F9" w:rsidR="005E7AAB" w:rsidRPr="00345CE2" w:rsidRDefault="005E7AAB" w:rsidP="005E7AAB">
      <w:pPr>
        <w:rPr>
          <w:rFonts w:eastAsiaTheme="majorEastAsia" w:cs="Arial"/>
          <w:color w:val="000000" w:themeColor="text1"/>
          <w:spacing w:val="-6"/>
          <w:sz w:val="28"/>
          <w:szCs w:val="28"/>
        </w:rPr>
      </w:pPr>
      <w:r w:rsidRPr="00345CE2">
        <w:rPr>
          <w:rFonts w:cs="Arial"/>
          <w:color w:val="494949"/>
          <w:sz w:val="20"/>
          <w:szCs w:val="24"/>
        </w:rPr>
        <w:t xml:space="preserve">Copyright of the </w:t>
      </w:r>
      <w:proofErr w:type="spellStart"/>
      <w:r w:rsidRPr="00345CE2">
        <w:rPr>
          <w:rFonts w:cs="Arial"/>
          <w:color w:val="494949"/>
          <w:sz w:val="20"/>
          <w:szCs w:val="24"/>
        </w:rPr>
        <w:t>SWGfL</w:t>
      </w:r>
      <w:proofErr w:type="spellEnd"/>
      <w:r w:rsidRPr="00345CE2">
        <w:rPr>
          <w:rFonts w:cs="Arial"/>
          <w:color w:val="494949"/>
          <w:sz w:val="20"/>
          <w:szCs w:val="24"/>
        </w:rPr>
        <w:t xml:space="preserve"> School Online Safety Policy Templates is held by SWGfL. Schools and other educational institutions are permitted free use of the templates. Any person or organisation wishing to use the document for other purposes should seek consent from SWGfL and acknowledge its use. Every reasonable effort has been made to ensure that the information included in this template is accurate, as at the date of publication in March 2023.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p w14:paraId="143D663E" w14:textId="77777777" w:rsidR="005E7AAB" w:rsidRPr="00345CE2" w:rsidRDefault="005E7AAB" w:rsidP="005E7AAB">
      <w:pPr>
        <w:rPr>
          <w:rFonts w:cs="Arial"/>
        </w:rPr>
      </w:pPr>
      <w:r w:rsidRPr="00345CE2">
        <w:rPr>
          <w:rFonts w:cs="Arial"/>
        </w:rPr>
        <w:t>© SWGfL 2023</w:t>
      </w:r>
    </w:p>
    <w:p w14:paraId="71D5C906" w14:textId="12881764" w:rsidR="00FC012E" w:rsidRPr="00345CE2" w:rsidRDefault="00FC012E" w:rsidP="005E7AAB">
      <w:pPr>
        <w:rPr>
          <w:rFonts w:cs="Arial"/>
        </w:rPr>
      </w:pPr>
      <w:r w:rsidRPr="00345CE2">
        <w:rPr>
          <w:rFonts w:cs="Arial"/>
        </w:rPr>
        <w:br w:type="page"/>
      </w:r>
    </w:p>
    <w:p w14:paraId="0D387A70" w14:textId="77777777" w:rsidR="002F0AC1" w:rsidRPr="00345CE2" w:rsidRDefault="002F0AC1" w:rsidP="00A22BA8">
      <w:pPr>
        <w:pStyle w:val="Heading1"/>
      </w:pPr>
      <w:bookmarkStart w:id="154" w:name="_Toc127524332"/>
      <w:r w:rsidRPr="00345CE2">
        <w:t>Appendices</w:t>
      </w:r>
      <w:bookmarkEnd w:id="154"/>
    </w:p>
    <w:p w14:paraId="68CB53CD" w14:textId="38C657F6" w:rsidR="007E6A5A" w:rsidRPr="00345CE2" w:rsidRDefault="002F0AC1">
      <w:pPr>
        <w:pStyle w:val="TOC1"/>
        <w:rPr>
          <w:rFonts w:asciiTheme="minorHAnsi" w:eastAsiaTheme="minorEastAsia" w:hAnsiTheme="minorHAnsi"/>
          <w:noProof/>
          <w:lang w:eastAsia="en-GB"/>
        </w:rPr>
      </w:pPr>
      <w:r w:rsidRPr="00345CE2">
        <w:rPr>
          <w:rFonts w:eastAsiaTheme="majorEastAsia"/>
          <w:color w:val="000000" w:themeColor="text1"/>
          <w:spacing w:val="-6"/>
          <w:sz w:val="28"/>
          <w:szCs w:val="28"/>
        </w:rPr>
        <w:fldChar w:fldCharType="begin"/>
      </w:r>
      <w:r w:rsidRPr="00345CE2">
        <w:rPr>
          <w:rFonts w:eastAsiaTheme="majorEastAsia"/>
          <w:color w:val="000000" w:themeColor="text1"/>
          <w:spacing w:val="-6"/>
          <w:sz w:val="28"/>
          <w:szCs w:val="28"/>
        </w:rPr>
        <w:instrText xml:space="preserve"> TOC \o "1-2" \h \z \u \b Part2</w:instrText>
      </w:r>
      <w:r w:rsidRPr="00345CE2">
        <w:rPr>
          <w:rFonts w:eastAsiaTheme="majorEastAsia"/>
          <w:color w:val="000000" w:themeColor="text1"/>
          <w:spacing w:val="-6"/>
          <w:sz w:val="28"/>
          <w:szCs w:val="28"/>
        </w:rPr>
        <w:fldChar w:fldCharType="separate"/>
      </w:r>
      <w:hyperlink w:anchor="_Toc120543196" w:history="1">
        <w:r w:rsidR="007E6A5A" w:rsidRPr="00345CE2">
          <w:rPr>
            <w:rStyle w:val="Hyperlink"/>
            <w:noProof/>
          </w:rPr>
          <w:t>A1 Learner Acceptable Use Agreement template – for older learner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196 \h </w:instrText>
        </w:r>
        <w:r w:rsidR="007E6A5A" w:rsidRPr="00345CE2">
          <w:rPr>
            <w:noProof/>
            <w:webHidden/>
          </w:rPr>
        </w:r>
        <w:r w:rsidR="007E6A5A" w:rsidRPr="00345CE2">
          <w:rPr>
            <w:noProof/>
            <w:webHidden/>
          </w:rPr>
          <w:fldChar w:fldCharType="separate"/>
        </w:r>
        <w:r w:rsidR="00F56E2D">
          <w:rPr>
            <w:noProof/>
            <w:webHidden/>
          </w:rPr>
          <w:t>52</w:t>
        </w:r>
        <w:r w:rsidR="007E6A5A" w:rsidRPr="00345CE2">
          <w:rPr>
            <w:noProof/>
            <w:webHidden/>
          </w:rPr>
          <w:fldChar w:fldCharType="end"/>
        </w:r>
      </w:hyperlink>
    </w:p>
    <w:p w14:paraId="5B5AC0E1" w14:textId="493AC1CE" w:rsidR="007E6A5A" w:rsidRPr="00345CE2" w:rsidRDefault="0014425D">
      <w:pPr>
        <w:pStyle w:val="TOC1"/>
        <w:rPr>
          <w:rFonts w:asciiTheme="minorHAnsi" w:eastAsiaTheme="minorEastAsia" w:hAnsiTheme="minorHAnsi"/>
          <w:noProof/>
          <w:lang w:eastAsia="en-GB"/>
        </w:rPr>
      </w:pPr>
      <w:hyperlink w:anchor="_Toc120543197" w:history="1">
        <w:r w:rsidR="007E6A5A" w:rsidRPr="00345CE2">
          <w:rPr>
            <w:rStyle w:val="Hyperlink"/>
            <w:noProof/>
          </w:rPr>
          <w:t>A2 Learner Acceptable Use Agreement Template – for KS2</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197 \h </w:instrText>
        </w:r>
        <w:r w:rsidR="007E6A5A" w:rsidRPr="00345CE2">
          <w:rPr>
            <w:noProof/>
            <w:webHidden/>
          </w:rPr>
        </w:r>
        <w:r w:rsidR="007E6A5A" w:rsidRPr="00345CE2">
          <w:rPr>
            <w:noProof/>
            <w:webHidden/>
          </w:rPr>
          <w:fldChar w:fldCharType="separate"/>
        </w:r>
        <w:r w:rsidR="00F56E2D">
          <w:rPr>
            <w:noProof/>
            <w:webHidden/>
          </w:rPr>
          <w:t>56</w:t>
        </w:r>
        <w:r w:rsidR="007E6A5A" w:rsidRPr="00345CE2">
          <w:rPr>
            <w:noProof/>
            <w:webHidden/>
          </w:rPr>
          <w:fldChar w:fldCharType="end"/>
        </w:r>
      </w:hyperlink>
    </w:p>
    <w:p w14:paraId="43A656AC" w14:textId="54873013" w:rsidR="007E6A5A" w:rsidRPr="00345CE2" w:rsidRDefault="0014425D">
      <w:pPr>
        <w:pStyle w:val="TOC1"/>
        <w:rPr>
          <w:rFonts w:asciiTheme="minorHAnsi" w:eastAsiaTheme="minorEastAsia" w:hAnsiTheme="minorHAnsi"/>
          <w:noProof/>
          <w:lang w:eastAsia="en-GB"/>
        </w:rPr>
      </w:pPr>
      <w:hyperlink w:anchor="_Toc120543198" w:history="1">
        <w:r w:rsidR="007E6A5A" w:rsidRPr="00345CE2">
          <w:rPr>
            <w:rStyle w:val="Hyperlink"/>
            <w:noProof/>
          </w:rPr>
          <w:t>A3 Learner Acceptable Use Policy Agreement Template – for younger pupil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198 \h </w:instrText>
        </w:r>
        <w:r w:rsidR="007E6A5A" w:rsidRPr="00345CE2">
          <w:rPr>
            <w:noProof/>
            <w:webHidden/>
          </w:rPr>
        </w:r>
        <w:r w:rsidR="007E6A5A" w:rsidRPr="00345CE2">
          <w:rPr>
            <w:noProof/>
            <w:webHidden/>
          </w:rPr>
          <w:fldChar w:fldCharType="separate"/>
        </w:r>
        <w:r w:rsidR="00F56E2D">
          <w:rPr>
            <w:noProof/>
            <w:webHidden/>
          </w:rPr>
          <w:t>59</w:t>
        </w:r>
        <w:r w:rsidR="007E6A5A" w:rsidRPr="00345CE2">
          <w:rPr>
            <w:noProof/>
            <w:webHidden/>
          </w:rPr>
          <w:fldChar w:fldCharType="end"/>
        </w:r>
      </w:hyperlink>
    </w:p>
    <w:p w14:paraId="5F57E3A4" w14:textId="3F6235C4" w:rsidR="007E6A5A" w:rsidRPr="00345CE2" w:rsidRDefault="0014425D">
      <w:pPr>
        <w:pStyle w:val="TOC1"/>
        <w:rPr>
          <w:rFonts w:asciiTheme="minorHAnsi" w:eastAsiaTheme="minorEastAsia" w:hAnsiTheme="minorHAnsi"/>
          <w:noProof/>
          <w:lang w:eastAsia="en-GB"/>
        </w:rPr>
      </w:pPr>
      <w:hyperlink w:anchor="_Toc120543199" w:history="1">
        <w:r w:rsidR="007E6A5A" w:rsidRPr="00345CE2">
          <w:rPr>
            <w:rStyle w:val="Hyperlink"/>
            <w:noProof/>
          </w:rPr>
          <w:t>A4 Parent/Carer Acceptable Use Agreement Template and permission form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199 \h </w:instrText>
        </w:r>
        <w:r w:rsidR="007E6A5A" w:rsidRPr="00345CE2">
          <w:rPr>
            <w:noProof/>
            <w:webHidden/>
          </w:rPr>
        </w:r>
        <w:r w:rsidR="007E6A5A" w:rsidRPr="00345CE2">
          <w:rPr>
            <w:noProof/>
            <w:webHidden/>
          </w:rPr>
          <w:fldChar w:fldCharType="separate"/>
        </w:r>
        <w:r w:rsidR="00F56E2D">
          <w:rPr>
            <w:noProof/>
            <w:webHidden/>
          </w:rPr>
          <w:t>60</w:t>
        </w:r>
        <w:r w:rsidR="007E6A5A" w:rsidRPr="00345CE2">
          <w:rPr>
            <w:noProof/>
            <w:webHidden/>
          </w:rPr>
          <w:fldChar w:fldCharType="end"/>
        </w:r>
      </w:hyperlink>
    </w:p>
    <w:p w14:paraId="49C4FEA4" w14:textId="0F0EFE8D" w:rsidR="007E6A5A" w:rsidRPr="00345CE2" w:rsidRDefault="0014425D">
      <w:pPr>
        <w:pStyle w:val="TOC1"/>
        <w:rPr>
          <w:rFonts w:asciiTheme="minorHAnsi" w:eastAsiaTheme="minorEastAsia" w:hAnsiTheme="minorHAnsi"/>
          <w:noProof/>
          <w:lang w:eastAsia="en-GB"/>
        </w:rPr>
      </w:pPr>
      <w:hyperlink w:anchor="_Toc120543200" w:history="1">
        <w:r w:rsidR="007E6A5A" w:rsidRPr="00345CE2">
          <w:rPr>
            <w:rStyle w:val="Hyperlink"/>
            <w:noProof/>
          </w:rPr>
          <w:t>A5 Staff (and Volunteer) Acceptable Use Policy Agreement Template</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0 \h </w:instrText>
        </w:r>
        <w:r w:rsidR="007E6A5A" w:rsidRPr="00345CE2">
          <w:rPr>
            <w:noProof/>
            <w:webHidden/>
          </w:rPr>
        </w:r>
        <w:r w:rsidR="007E6A5A" w:rsidRPr="00345CE2">
          <w:rPr>
            <w:noProof/>
            <w:webHidden/>
          </w:rPr>
          <w:fldChar w:fldCharType="separate"/>
        </w:r>
        <w:r w:rsidR="00F56E2D">
          <w:rPr>
            <w:noProof/>
            <w:webHidden/>
          </w:rPr>
          <w:t>68</w:t>
        </w:r>
        <w:r w:rsidR="007E6A5A" w:rsidRPr="00345CE2">
          <w:rPr>
            <w:noProof/>
            <w:webHidden/>
          </w:rPr>
          <w:fldChar w:fldCharType="end"/>
        </w:r>
      </w:hyperlink>
    </w:p>
    <w:p w14:paraId="2569C148" w14:textId="60C52740" w:rsidR="007E6A5A" w:rsidRPr="00345CE2" w:rsidRDefault="0014425D">
      <w:pPr>
        <w:pStyle w:val="TOC1"/>
        <w:rPr>
          <w:rFonts w:asciiTheme="minorHAnsi" w:eastAsiaTheme="minorEastAsia" w:hAnsiTheme="minorHAnsi"/>
          <w:noProof/>
          <w:lang w:eastAsia="en-GB"/>
        </w:rPr>
      </w:pPr>
      <w:hyperlink w:anchor="_Toc120543201" w:history="1">
        <w:r w:rsidR="007E6A5A" w:rsidRPr="00345CE2">
          <w:rPr>
            <w:rStyle w:val="Hyperlink"/>
            <w:noProof/>
          </w:rPr>
          <w:t>A6 Acceptable Use Agreement for Community Users Template</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1 \h </w:instrText>
        </w:r>
        <w:r w:rsidR="007E6A5A" w:rsidRPr="00345CE2">
          <w:rPr>
            <w:noProof/>
            <w:webHidden/>
          </w:rPr>
        </w:r>
        <w:r w:rsidR="007E6A5A" w:rsidRPr="00345CE2">
          <w:rPr>
            <w:noProof/>
            <w:webHidden/>
          </w:rPr>
          <w:fldChar w:fldCharType="separate"/>
        </w:r>
        <w:r w:rsidR="00F56E2D">
          <w:rPr>
            <w:noProof/>
            <w:webHidden/>
          </w:rPr>
          <w:t>72</w:t>
        </w:r>
        <w:r w:rsidR="007E6A5A" w:rsidRPr="00345CE2">
          <w:rPr>
            <w:noProof/>
            <w:webHidden/>
          </w:rPr>
          <w:fldChar w:fldCharType="end"/>
        </w:r>
      </w:hyperlink>
    </w:p>
    <w:p w14:paraId="6528A99E" w14:textId="6CD27F24" w:rsidR="007E6A5A" w:rsidRPr="00345CE2" w:rsidRDefault="0014425D">
      <w:pPr>
        <w:pStyle w:val="TOC1"/>
        <w:rPr>
          <w:rFonts w:asciiTheme="minorHAnsi" w:eastAsiaTheme="minorEastAsia" w:hAnsiTheme="minorHAnsi"/>
          <w:noProof/>
          <w:lang w:eastAsia="en-GB"/>
        </w:rPr>
      </w:pPr>
      <w:hyperlink w:anchor="_Toc120543202" w:history="1">
        <w:r w:rsidR="007E6A5A" w:rsidRPr="00345CE2">
          <w:rPr>
            <w:rStyle w:val="Hyperlink"/>
            <w:noProof/>
            <w:lang w:val="en-US"/>
          </w:rPr>
          <w:t>A7 Online Safety Group Terms of Reference template</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2 \h </w:instrText>
        </w:r>
        <w:r w:rsidR="007E6A5A" w:rsidRPr="00345CE2">
          <w:rPr>
            <w:noProof/>
            <w:webHidden/>
          </w:rPr>
        </w:r>
        <w:r w:rsidR="007E6A5A" w:rsidRPr="00345CE2">
          <w:rPr>
            <w:noProof/>
            <w:webHidden/>
          </w:rPr>
          <w:fldChar w:fldCharType="separate"/>
        </w:r>
        <w:r w:rsidR="00F56E2D">
          <w:rPr>
            <w:noProof/>
            <w:webHidden/>
          </w:rPr>
          <w:t>74</w:t>
        </w:r>
        <w:r w:rsidR="007E6A5A" w:rsidRPr="00345CE2">
          <w:rPr>
            <w:noProof/>
            <w:webHidden/>
          </w:rPr>
          <w:fldChar w:fldCharType="end"/>
        </w:r>
      </w:hyperlink>
    </w:p>
    <w:p w14:paraId="63FFF0A8" w14:textId="4240ACC5" w:rsidR="007E6A5A" w:rsidRPr="00345CE2" w:rsidRDefault="0014425D">
      <w:pPr>
        <w:pStyle w:val="TOC1"/>
        <w:rPr>
          <w:rFonts w:asciiTheme="minorHAnsi" w:eastAsiaTheme="minorEastAsia" w:hAnsiTheme="minorHAnsi"/>
          <w:noProof/>
          <w:lang w:eastAsia="en-GB"/>
        </w:rPr>
      </w:pPr>
      <w:hyperlink w:anchor="_Toc120543203" w:history="1">
        <w:r w:rsidR="007E6A5A" w:rsidRPr="00345CE2">
          <w:rPr>
            <w:rStyle w:val="Hyperlink"/>
            <w:noProof/>
          </w:rPr>
          <w:t>A8 Responding to incidents of misuse – flow chart</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3 \h </w:instrText>
        </w:r>
        <w:r w:rsidR="007E6A5A" w:rsidRPr="00345CE2">
          <w:rPr>
            <w:noProof/>
            <w:webHidden/>
          </w:rPr>
        </w:r>
        <w:r w:rsidR="007E6A5A" w:rsidRPr="00345CE2">
          <w:rPr>
            <w:noProof/>
            <w:webHidden/>
          </w:rPr>
          <w:fldChar w:fldCharType="separate"/>
        </w:r>
        <w:r w:rsidR="00F56E2D">
          <w:rPr>
            <w:noProof/>
            <w:webHidden/>
          </w:rPr>
          <w:t>77</w:t>
        </w:r>
        <w:r w:rsidR="007E6A5A" w:rsidRPr="00345CE2">
          <w:rPr>
            <w:noProof/>
            <w:webHidden/>
          </w:rPr>
          <w:fldChar w:fldCharType="end"/>
        </w:r>
      </w:hyperlink>
    </w:p>
    <w:p w14:paraId="6CC04A33" w14:textId="5C078ED2" w:rsidR="007E6A5A" w:rsidRPr="00345CE2" w:rsidRDefault="0014425D">
      <w:pPr>
        <w:pStyle w:val="TOC1"/>
        <w:rPr>
          <w:rFonts w:asciiTheme="minorHAnsi" w:eastAsiaTheme="minorEastAsia" w:hAnsiTheme="minorHAnsi"/>
          <w:noProof/>
          <w:lang w:eastAsia="en-GB"/>
        </w:rPr>
      </w:pPr>
      <w:hyperlink w:anchor="_Toc120543204" w:history="1">
        <w:r w:rsidR="007E6A5A" w:rsidRPr="00345CE2">
          <w:rPr>
            <w:rStyle w:val="Hyperlink"/>
            <w:noProof/>
          </w:rPr>
          <w:t>A9 Record of reviewing devices/internet site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4 \h </w:instrText>
        </w:r>
        <w:r w:rsidR="007E6A5A" w:rsidRPr="00345CE2">
          <w:rPr>
            <w:noProof/>
            <w:webHidden/>
          </w:rPr>
        </w:r>
        <w:r w:rsidR="007E6A5A" w:rsidRPr="00345CE2">
          <w:rPr>
            <w:noProof/>
            <w:webHidden/>
          </w:rPr>
          <w:fldChar w:fldCharType="separate"/>
        </w:r>
        <w:r w:rsidR="00F56E2D">
          <w:rPr>
            <w:noProof/>
            <w:webHidden/>
          </w:rPr>
          <w:t>78</w:t>
        </w:r>
        <w:r w:rsidR="007E6A5A" w:rsidRPr="00345CE2">
          <w:rPr>
            <w:noProof/>
            <w:webHidden/>
          </w:rPr>
          <w:fldChar w:fldCharType="end"/>
        </w:r>
      </w:hyperlink>
    </w:p>
    <w:p w14:paraId="27EB7952" w14:textId="59D94098" w:rsidR="007E6A5A" w:rsidRPr="00345CE2" w:rsidRDefault="0014425D">
      <w:pPr>
        <w:pStyle w:val="TOC1"/>
        <w:rPr>
          <w:rFonts w:asciiTheme="minorHAnsi" w:eastAsiaTheme="minorEastAsia" w:hAnsiTheme="minorHAnsi"/>
          <w:noProof/>
          <w:lang w:eastAsia="en-GB"/>
        </w:rPr>
      </w:pPr>
      <w:hyperlink w:anchor="_Toc120543205" w:history="1">
        <w:r w:rsidR="007E6A5A" w:rsidRPr="00345CE2">
          <w:rPr>
            <w:rStyle w:val="Hyperlink"/>
            <w:noProof/>
          </w:rPr>
          <w:t>A10 Reporting Log</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5 \h </w:instrText>
        </w:r>
        <w:r w:rsidR="007E6A5A" w:rsidRPr="00345CE2">
          <w:rPr>
            <w:noProof/>
            <w:webHidden/>
          </w:rPr>
        </w:r>
        <w:r w:rsidR="007E6A5A" w:rsidRPr="00345CE2">
          <w:rPr>
            <w:noProof/>
            <w:webHidden/>
          </w:rPr>
          <w:fldChar w:fldCharType="separate"/>
        </w:r>
        <w:r w:rsidR="00F56E2D">
          <w:rPr>
            <w:noProof/>
            <w:webHidden/>
          </w:rPr>
          <w:t>79</w:t>
        </w:r>
        <w:r w:rsidR="007E6A5A" w:rsidRPr="00345CE2">
          <w:rPr>
            <w:noProof/>
            <w:webHidden/>
          </w:rPr>
          <w:fldChar w:fldCharType="end"/>
        </w:r>
      </w:hyperlink>
    </w:p>
    <w:p w14:paraId="0F99FCC2" w14:textId="71F8DFC3" w:rsidR="007E6A5A" w:rsidRPr="00345CE2" w:rsidRDefault="0014425D">
      <w:pPr>
        <w:pStyle w:val="TOC1"/>
        <w:rPr>
          <w:rFonts w:asciiTheme="minorHAnsi" w:eastAsiaTheme="minorEastAsia" w:hAnsiTheme="minorHAnsi"/>
          <w:noProof/>
          <w:lang w:eastAsia="en-GB"/>
        </w:rPr>
      </w:pPr>
      <w:hyperlink w:anchor="_Toc120543206" w:history="1">
        <w:r w:rsidR="007E6A5A" w:rsidRPr="00345CE2">
          <w:rPr>
            <w:rStyle w:val="Hyperlink"/>
            <w:noProof/>
          </w:rPr>
          <w:t>B1 Training Needs Audit Log</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6 \h </w:instrText>
        </w:r>
        <w:r w:rsidR="007E6A5A" w:rsidRPr="00345CE2">
          <w:rPr>
            <w:noProof/>
            <w:webHidden/>
          </w:rPr>
        </w:r>
        <w:r w:rsidR="007E6A5A" w:rsidRPr="00345CE2">
          <w:rPr>
            <w:noProof/>
            <w:webHidden/>
          </w:rPr>
          <w:fldChar w:fldCharType="separate"/>
        </w:r>
        <w:r w:rsidR="00F56E2D">
          <w:rPr>
            <w:noProof/>
            <w:webHidden/>
          </w:rPr>
          <w:t>80</w:t>
        </w:r>
        <w:r w:rsidR="007E6A5A" w:rsidRPr="00345CE2">
          <w:rPr>
            <w:noProof/>
            <w:webHidden/>
          </w:rPr>
          <w:fldChar w:fldCharType="end"/>
        </w:r>
      </w:hyperlink>
    </w:p>
    <w:p w14:paraId="21825A46" w14:textId="5846FF58" w:rsidR="007E6A5A" w:rsidRPr="00345CE2" w:rsidRDefault="0014425D">
      <w:pPr>
        <w:pStyle w:val="TOC1"/>
        <w:rPr>
          <w:rFonts w:asciiTheme="minorHAnsi" w:eastAsiaTheme="minorEastAsia" w:hAnsiTheme="minorHAnsi"/>
          <w:noProof/>
          <w:lang w:eastAsia="en-GB"/>
        </w:rPr>
      </w:pPr>
      <w:hyperlink w:anchor="_Toc120543207" w:history="1">
        <w:r w:rsidR="007E6A5A" w:rsidRPr="00345CE2">
          <w:rPr>
            <w:rStyle w:val="Hyperlink"/>
            <w:noProof/>
          </w:rPr>
          <w:t>C1 Technical Security Policy Template (including filtering and password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7 \h </w:instrText>
        </w:r>
        <w:r w:rsidR="007E6A5A" w:rsidRPr="00345CE2">
          <w:rPr>
            <w:noProof/>
            <w:webHidden/>
          </w:rPr>
        </w:r>
        <w:r w:rsidR="007E6A5A" w:rsidRPr="00345CE2">
          <w:rPr>
            <w:noProof/>
            <w:webHidden/>
          </w:rPr>
          <w:fldChar w:fldCharType="separate"/>
        </w:r>
        <w:r w:rsidR="00F56E2D">
          <w:rPr>
            <w:noProof/>
            <w:webHidden/>
          </w:rPr>
          <w:t>81</w:t>
        </w:r>
        <w:r w:rsidR="007E6A5A" w:rsidRPr="00345CE2">
          <w:rPr>
            <w:noProof/>
            <w:webHidden/>
          </w:rPr>
          <w:fldChar w:fldCharType="end"/>
        </w:r>
      </w:hyperlink>
    </w:p>
    <w:p w14:paraId="20CDE0F6" w14:textId="4EF4F078" w:rsidR="007E6A5A" w:rsidRPr="00345CE2" w:rsidRDefault="0014425D">
      <w:pPr>
        <w:pStyle w:val="TOC1"/>
        <w:rPr>
          <w:rFonts w:asciiTheme="minorHAnsi" w:eastAsiaTheme="minorEastAsia" w:hAnsiTheme="minorHAnsi"/>
          <w:noProof/>
          <w:lang w:eastAsia="en-GB"/>
        </w:rPr>
      </w:pPr>
      <w:hyperlink w:anchor="_Toc120543208" w:history="1">
        <w:r w:rsidR="007E6A5A" w:rsidRPr="00345CE2">
          <w:rPr>
            <w:rStyle w:val="Hyperlink"/>
            <w:noProof/>
          </w:rPr>
          <w:t>C2 Personal Data Advice and Guidance</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8 \h </w:instrText>
        </w:r>
        <w:r w:rsidR="007E6A5A" w:rsidRPr="00345CE2">
          <w:rPr>
            <w:noProof/>
            <w:webHidden/>
          </w:rPr>
        </w:r>
        <w:r w:rsidR="007E6A5A" w:rsidRPr="00345CE2">
          <w:rPr>
            <w:noProof/>
            <w:webHidden/>
          </w:rPr>
          <w:fldChar w:fldCharType="separate"/>
        </w:r>
        <w:r w:rsidR="00F56E2D">
          <w:rPr>
            <w:noProof/>
            <w:webHidden/>
          </w:rPr>
          <w:t>91</w:t>
        </w:r>
        <w:r w:rsidR="007E6A5A" w:rsidRPr="00345CE2">
          <w:rPr>
            <w:noProof/>
            <w:webHidden/>
          </w:rPr>
          <w:fldChar w:fldCharType="end"/>
        </w:r>
      </w:hyperlink>
    </w:p>
    <w:p w14:paraId="153BF352" w14:textId="6ED0A994" w:rsidR="007E6A5A" w:rsidRPr="00345CE2" w:rsidRDefault="0014425D">
      <w:pPr>
        <w:pStyle w:val="TOC1"/>
        <w:rPr>
          <w:rFonts w:asciiTheme="minorHAnsi" w:eastAsiaTheme="minorEastAsia" w:hAnsiTheme="minorHAnsi"/>
          <w:noProof/>
          <w:lang w:eastAsia="en-GB"/>
        </w:rPr>
      </w:pPr>
      <w:hyperlink w:anchor="_Toc120543209" w:history="1">
        <w:r w:rsidR="007E6A5A" w:rsidRPr="00345CE2">
          <w:rPr>
            <w:rStyle w:val="Hyperlink"/>
            <w:noProof/>
          </w:rPr>
          <w:t>C3 Mobile Technologies Policy Template (inc. BYOD/BYOT)</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09 \h </w:instrText>
        </w:r>
        <w:r w:rsidR="007E6A5A" w:rsidRPr="00345CE2">
          <w:rPr>
            <w:noProof/>
            <w:webHidden/>
          </w:rPr>
        </w:r>
        <w:r w:rsidR="007E6A5A" w:rsidRPr="00345CE2">
          <w:rPr>
            <w:noProof/>
            <w:webHidden/>
          </w:rPr>
          <w:fldChar w:fldCharType="separate"/>
        </w:r>
        <w:r w:rsidR="00F56E2D">
          <w:rPr>
            <w:noProof/>
            <w:webHidden/>
          </w:rPr>
          <w:t>106</w:t>
        </w:r>
        <w:r w:rsidR="007E6A5A" w:rsidRPr="00345CE2">
          <w:rPr>
            <w:noProof/>
            <w:webHidden/>
          </w:rPr>
          <w:fldChar w:fldCharType="end"/>
        </w:r>
      </w:hyperlink>
    </w:p>
    <w:p w14:paraId="37F23BE0" w14:textId="50BD79D4" w:rsidR="007E6A5A" w:rsidRPr="00345CE2" w:rsidRDefault="0014425D">
      <w:pPr>
        <w:pStyle w:val="TOC1"/>
        <w:rPr>
          <w:rFonts w:asciiTheme="minorHAnsi" w:eastAsiaTheme="minorEastAsia" w:hAnsiTheme="minorHAnsi"/>
          <w:noProof/>
          <w:lang w:eastAsia="en-GB"/>
        </w:rPr>
      </w:pPr>
      <w:hyperlink w:anchor="_Toc120543210" w:history="1">
        <w:r w:rsidR="007E6A5A" w:rsidRPr="00345CE2">
          <w:rPr>
            <w:rStyle w:val="Hyperlink"/>
            <w:noProof/>
          </w:rPr>
          <w:t>C4 Social Media Policy Template</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10 \h </w:instrText>
        </w:r>
        <w:r w:rsidR="007E6A5A" w:rsidRPr="00345CE2">
          <w:rPr>
            <w:noProof/>
            <w:webHidden/>
          </w:rPr>
        </w:r>
        <w:r w:rsidR="007E6A5A" w:rsidRPr="00345CE2">
          <w:rPr>
            <w:noProof/>
            <w:webHidden/>
          </w:rPr>
          <w:fldChar w:fldCharType="separate"/>
        </w:r>
        <w:r w:rsidR="00F56E2D">
          <w:rPr>
            <w:noProof/>
            <w:webHidden/>
          </w:rPr>
          <w:t>110</w:t>
        </w:r>
        <w:r w:rsidR="007E6A5A" w:rsidRPr="00345CE2">
          <w:rPr>
            <w:noProof/>
            <w:webHidden/>
          </w:rPr>
          <w:fldChar w:fldCharType="end"/>
        </w:r>
      </w:hyperlink>
    </w:p>
    <w:p w14:paraId="62EFC4DC" w14:textId="29F852D3" w:rsidR="007E6A5A" w:rsidRPr="00345CE2" w:rsidRDefault="0014425D">
      <w:pPr>
        <w:pStyle w:val="TOC1"/>
        <w:rPr>
          <w:rFonts w:asciiTheme="minorHAnsi" w:eastAsiaTheme="minorEastAsia" w:hAnsiTheme="minorHAnsi"/>
          <w:noProof/>
          <w:lang w:eastAsia="en-GB"/>
        </w:rPr>
      </w:pPr>
      <w:hyperlink w:anchor="_Toc120543211" w:history="1">
        <w:r w:rsidR="007E6A5A" w:rsidRPr="00345CE2">
          <w:rPr>
            <w:rStyle w:val="Hyperlink"/>
            <w:noProof/>
          </w:rPr>
          <w:t>Legislation</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11 \h </w:instrText>
        </w:r>
        <w:r w:rsidR="007E6A5A" w:rsidRPr="00345CE2">
          <w:rPr>
            <w:noProof/>
            <w:webHidden/>
          </w:rPr>
        </w:r>
        <w:r w:rsidR="007E6A5A" w:rsidRPr="00345CE2">
          <w:rPr>
            <w:noProof/>
            <w:webHidden/>
          </w:rPr>
          <w:fldChar w:fldCharType="separate"/>
        </w:r>
        <w:r w:rsidR="00F56E2D">
          <w:rPr>
            <w:noProof/>
            <w:webHidden/>
          </w:rPr>
          <w:t>116</w:t>
        </w:r>
        <w:r w:rsidR="007E6A5A" w:rsidRPr="00345CE2">
          <w:rPr>
            <w:noProof/>
            <w:webHidden/>
          </w:rPr>
          <w:fldChar w:fldCharType="end"/>
        </w:r>
      </w:hyperlink>
    </w:p>
    <w:p w14:paraId="23600683" w14:textId="07FBEB95" w:rsidR="007E6A5A" w:rsidRPr="00345CE2" w:rsidRDefault="0014425D">
      <w:pPr>
        <w:pStyle w:val="TOC1"/>
        <w:rPr>
          <w:rFonts w:asciiTheme="minorHAnsi" w:eastAsiaTheme="minorEastAsia" w:hAnsiTheme="minorHAnsi"/>
          <w:noProof/>
          <w:lang w:eastAsia="en-GB"/>
        </w:rPr>
      </w:pPr>
      <w:hyperlink w:anchor="_Toc120543212" w:history="1">
        <w:r w:rsidR="007E6A5A" w:rsidRPr="00345CE2">
          <w:rPr>
            <w:rStyle w:val="Hyperlink"/>
            <w:noProof/>
          </w:rPr>
          <w:t>Links to other organisations or documents</w:t>
        </w:r>
        <w:r w:rsidR="007E6A5A" w:rsidRPr="00345CE2">
          <w:rPr>
            <w:noProof/>
            <w:webHidden/>
          </w:rPr>
          <w:tab/>
        </w:r>
        <w:r w:rsidR="007E6A5A" w:rsidRPr="00345CE2">
          <w:rPr>
            <w:noProof/>
            <w:webHidden/>
          </w:rPr>
          <w:fldChar w:fldCharType="begin"/>
        </w:r>
        <w:r w:rsidR="007E6A5A" w:rsidRPr="00345CE2">
          <w:rPr>
            <w:noProof/>
            <w:webHidden/>
          </w:rPr>
          <w:instrText xml:space="preserve"> PAGEREF _Toc120543212 \h </w:instrText>
        </w:r>
        <w:r w:rsidR="007E6A5A" w:rsidRPr="00345CE2">
          <w:rPr>
            <w:noProof/>
            <w:webHidden/>
          </w:rPr>
        </w:r>
        <w:r w:rsidR="007E6A5A" w:rsidRPr="00345CE2">
          <w:rPr>
            <w:noProof/>
            <w:webHidden/>
          </w:rPr>
          <w:fldChar w:fldCharType="separate"/>
        </w:r>
        <w:r w:rsidR="00F56E2D">
          <w:rPr>
            <w:noProof/>
            <w:webHidden/>
          </w:rPr>
          <w:t>121</w:t>
        </w:r>
        <w:r w:rsidR="007E6A5A" w:rsidRPr="00345CE2">
          <w:rPr>
            <w:noProof/>
            <w:webHidden/>
          </w:rPr>
          <w:fldChar w:fldCharType="end"/>
        </w:r>
      </w:hyperlink>
    </w:p>
    <w:p w14:paraId="59257749" w14:textId="35E69A38" w:rsidR="002F0AC1" w:rsidRPr="00345CE2" w:rsidRDefault="002F0AC1" w:rsidP="002F0AC1">
      <w:pPr>
        <w:spacing w:after="200" w:line="276" w:lineRule="auto"/>
        <w:rPr>
          <w:rFonts w:eastAsiaTheme="majorEastAsia" w:cs="Arial"/>
          <w:color w:val="000000" w:themeColor="text1"/>
          <w:spacing w:val="-6"/>
          <w:sz w:val="28"/>
          <w:szCs w:val="28"/>
        </w:rPr>
      </w:pPr>
      <w:r w:rsidRPr="00345CE2">
        <w:rPr>
          <w:rFonts w:eastAsiaTheme="majorEastAsia"/>
          <w:noProof/>
          <w:color w:val="000000" w:themeColor="text1"/>
          <w:spacing w:val="-6"/>
          <w:sz w:val="28"/>
          <w:szCs w:val="28"/>
        </w:rPr>
        <w:fldChar w:fldCharType="end"/>
      </w:r>
    </w:p>
    <w:p w14:paraId="0D5E23C8" w14:textId="77777777" w:rsidR="002F0AC1" w:rsidRPr="00345CE2" w:rsidRDefault="002F0AC1" w:rsidP="002F0AC1">
      <w:pPr>
        <w:spacing w:after="200" w:line="276" w:lineRule="auto"/>
        <w:jc w:val="left"/>
        <w:rPr>
          <w:rFonts w:eastAsiaTheme="majorEastAsia" w:cs="Arial"/>
          <w:color w:val="000000" w:themeColor="text1"/>
          <w:spacing w:val="-6"/>
          <w:sz w:val="28"/>
          <w:szCs w:val="28"/>
        </w:rPr>
      </w:pPr>
      <w:r w:rsidRPr="00345CE2">
        <w:rPr>
          <w:rFonts w:eastAsiaTheme="majorEastAsia" w:cs="Arial"/>
          <w:color w:val="000000" w:themeColor="text1"/>
          <w:spacing w:val="-6"/>
          <w:sz w:val="28"/>
          <w:szCs w:val="28"/>
        </w:rPr>
        <w:br w:type="page"/>
      </w:r>
    </w:p>
    <w:p w14:paraId="6F8F7796" w14:textId="77777777" w:rsidR="002F0AC1" w:rsidRPr="00345CE2" w:rsidRDefault="002F0AC1" w:rsidP="002F0AC1">
      <w:pPr>
        <w:pStyle w:val="Heading1"/>
        <w:rPr>
          <w:rFonts w:ascii="Arial" w:hAnsi="Arial"/>
        </w:rPr>
      </w:pPr>
      <w:bookmarkStart w:id="155" w:name="_Toc29910043"/>
      <w:bookmarkStart w:id="156" w:name="_Toc61446010"/>
      <w:bookmarkStart w:id="157" w:name="_Toc61452130"/>
      <w:bookmarkStart w:id="158" w:name="_Toc120543196"/>
      <w:bookmarkStart w:id="159" w:name="_Toc127524333"/>
      <w:bookmarkStart w:id="160" w:name="_Hlk30700071"/>
      <w:bookmarkStart w:id="161" w:name="Part2"/>
      <w:r w:rsidRPr="00345CE2">
        <w:t>A1 Learner Acceptable Use Agreement template – for older learners</w:t>
      </w:r>
      <w:bookmarkEnd w:id="155"/>
      <w:bookmarkEnd w:id="156"/>
      <w:bookmarkEnd w:id="157"/>
      <w:bookmarkEnd w:id="158"/>
      <w:bookmarkEnd w:id="159"/>
      <w:r w:rsidRPr="00345CE2">
        <w:t xml:space="preserve"> </w:t>
      </w:r>
    </w:p>
    <w:p w14:paraId="030E68CD" w14:textId="77777777" w:rsidR="002F0AC1" w:rsidRPr="00345CE2" w:rsidRDefault="002F0AC1" w:rsidP="002F0AC1">
      <w:pPr>
        <w:pStyle w:val="Heading3"/>
        <w:rPr>
          <w:rFonts w:cs="Arial"/>
        </w:rPr>
      </w:pPr>
      <w:bookmarkStart w:id="162" w:name="_Toc448745840"/>
      <w:bookmarkStart w:id="163" w:name="_Toc448754163"/>
      <w:bookmarkStart w:id="164" w:name="_Toc25747651"/>
      <w:r w:rsidRPr="00345CE2">
        <w:rPr>
          <w:rFonts w:cs="Arial"/>
        </w:rPr>
        <w:t>School policy</w:t>
      </w:r>
      <w:bookmarkEnd w:id="162"/>
      <w:bookmarkEnd w:id="163"/>
      <w:bookmarkEnd w:id="164"/>
    </w:p>
    <w:p w14:paraId="5AD72290" w14:textId="77777777" w:rsidR="002F0AC1" w:rsidRPr="00345CE2" w:rsidRDefault="002F0AC1" w:rsidP="002F0AC1">
      <w:pPr>
        <w:rPr>
          <w:rFonts w:cs="Arial"/>
        </w:rPr>
      </w:pPr>
      <w:r w:rsidRPr="00345CE2">
        <w:rPr>
          <w:rFonts w:cs="Arial"/>
        </w:rPr>
        <w:t>Digital technologies have become integral to the lives of children and young people, both within and outside schools. These technologies are powerful tools, which open up new opportunities for everyone. These technologies can stimulate discussion, promote creativity and stimulate awareness of context to promote effective learning. Learners should have an entitlement to safe access to these digital technologies.</w:t>
      </w:r>
    </w:p>
    <w:p w14:paraId="0A55E0F5" w14:textId="77777777" w:rsidR="002F0AC1" w:rsidRPr="00345CE2" w:rsidRDefault="002F0AC1" w:rsidP="002F0AC1">
      <w:pPr>
        <w:pStyle w:val="Heading3"/>
        <w:rPr>
          <w:rFonts w:cs="Arial"/>
        </w:rPr>
      </w:pPr>
      <w:bookmarkStart w:id="165" w:name="_Toc448745841"/>
      <w:bookmarkStart w:id="166" w:name="_Toc25747652"/>
      <w:r w:rsidRPr="00345CE2">
        <w:rPr>
          <w:rFonts w:cs="Arial"/>
        </w:rPr>
        <w:t>This acceptable use agreement is intended to ensure:</w:t>
      </w:r>
      <w:bookmarkEnd w:id="165"/>
      <w:bookmarkEnd w:id="166"/>
    </w:p>
    <w:p w14:paraId="1BA3DE0A" w14:textId="77777777" w:rsidR="002F0AC1" w:rsidRPr="00345CE2" w:rsidRDefault="002F0AC1" w:rsidP="00086B26">
      <w:pPr>
        <w:pStyle w:val="ListParagraph"/>
        <w:numPr>
          <w:ilvl w:val="0"/>
          <w:numId w:val="123"/>
        </w:numPr>
      </w:pPr>
      <w:r w:rsidRPr="00345CE2">
        <w:t xml:space="preserve">that children and young people will have good access to digital technologies, be responsible users and stay safe while using the internet and other digital technologies for educational, personal and recreational use. </w:t>
      </w:r>
    </w:p>
    <w:p w14:paraId="7889E099" w14:textId="77777777" w:rsidR="002F0AC1" w:rsidRPr="00345CE2" w:rsidRDefault="002F0AC1" w:rsidP="00086B26">
      <w:pPr>
        <w:pStyle w:val="ListParagraph"/>
        <w:numPr>
          <w:ilvl w:val="0"/>
          <w:numId w:val="123"/>
        </w:numPr>
      </w:pPr>
      <w:r w:rsidRPr="00345CE2">
        <w:t>that school systems and users are protected from accidental or deliberate misuse that could put the security of the systems and users at risk.</w:t>
      </w:r>
    </w:p>
    <w:p w14:paraId="5C7A4BE9" w14:textId="77777777" w:rsidR="002F0AC1" w:rsidRPr="00345CE2" w:rsidRDefault="002F0AC1" w:rsidP="002F0AC1">
      <w:pPr>
        <w:pStyle w:val="Heading3"/>
        <w:rPr>
          <w:rFonts w:cs="Arial"/>
        </w:rPr>
      </w:pPr>
      <w:bookmarkStart w:id="167" w:name="_Toc448745842"/>
      <w:bookmarkStart w:id="168" w:name="_Toc448754164"/>
      <w:bookmarkStart w:id="169" w:name="_Toc25747653"/>
      <w:r w:rsidRPr="00345CE2">
        <w:rPr>
          <w:rFonts w:cs="Arial"/>
        </w:rPr>
        <w:t>Acceptable Use Agreement</w:t>
      </w:r>
      <w:bookmarkEnd w:id="167"/>
      <w:bookmarkEnd w:id="168"/>
      <w:bookmarkEnd w:id="169"/>
      <w:r w:rsidRPr="00345CE2">
        <w:rPr>
          <w:rFonts w:cs="Arial"/>
        </w:rPr>
        <w:t xml:space="preserve"> </w:t>
      </w:r>
    </w:p>
    <w:p w14:paraId="5ABF0D13" w14:textId="77777777" w:rsidR="002F0AC1" w:rsidRPr="00345CE2" w:rsidRDefault="002F0AC1" w:rsidP="002F0AC1">
      <w:pPr>
        <w:rPr>
          <w:rFonts w:cs="Arial"/>
        </w:rPr>
      </w:pPr>
      <w:r w:rsidRPr="00345CE2">
        <w:rPr>
          <w:rFonts w:cs="Arial"/>
        </w:rPr>
        <w:t>I understand that I must use school systems in a responsible way to ensure that there is no risk to my safety or to the safety and security of the systems and other users.</w:t>
      </w:r>
    </w:p>
    <w:p w14:paraId="6E656D2A" w14:textId="77777777" w:rsidR="002F0AC1" w:rsidRPr="00345CE2" w:rsidRDefault="002F0AC1" w:rsidP="002F0AC1">
      <w:pPr>
        <w:pStyle w:val="Heading3"/>
        <w:rPr>
          <w:rFonts w:cs="Arial"/>
        </w:rPr>
      </w:pPr>
      <w:bookmarkStart w:id="170" w:name="_Toc448745843"/>
      <w:bookmarkStart w:id="171" w:name="_Toc25747654"/>
      <w:r w:rsidRPr="00345CE2">
        <w:rPr>
          <w:rFonts w:cs="Arial"/>
        </w:rPr>
        <w:t>For my own personal safety:</w:t>
      </w:r>
      <w:bookmarkEnd w:id="170"/>
      <w:bookmarkEnd w:id="171"/>
    </w:p>
    <w:p w14:paraId="4419C73D" w14:textId="77777777" w:rsidR="002F0AC1" w:rsidRPr="00345CE2" w:rsidRDefault="002F0AC1" w:rsidP="00086B26">
      <w:pPr>
        <w:pStyle w:val="ListParagraph"/>
        <w:numPr>
          <w:ilvl w:val="0"/>
          <w:numId w:val="124"/>
        </w:numPr>
      </w:pPr>
      <w:r w:rsidRPr="00345CE2">
        <w:t xml:space="preserve">I understand that the </w:t>
      </w:r>
      <w:r w:rsidRPr="00345CE2">
        <w:rPr>
          <w:iCs/>
        </w:rPr>
        <w:t>school</w:t>
      </w:r>
      <w:r w:rsidRPr="00345CE2">
        <w:t xml:space="preserve"> will monitor my use of the systems, devices and digital communications</w:t>
      </w:r>
    </w:p>
    <w:p w14:paraId="2BFD470D" w14:textId="77777777" w:rsidR="002F0AC1" w:rsidRPr="00345CE2" w:rsidRDefault="002F0AC1" w:rsidP="00086B26">
      <w:pPr>
        <w:pStyle w:val="ListParagraph"/>
        <w:numPr>
          <w:ilvl w:val="0"/>
          <w:numId w:val="124"/>
        </w:numPr>
      </w:pPr>
      <w:r w:rsidRPr="00345CE2">
        <w:t xml:space="preserve">I will keep my username and password safe and secure – I will not share it, nor will I try to use any other person’s username and password. </w:t>
      </w:r>
      <w:r w:rsidRPr="00345CE2">
        <w:rPr>
          <w:shd w:val="clear" w:color="auto" w:fill="FFFFFF"/>
        </w:rPr>
        <w:t>I understand that I should not write down or store a password where it is possible that someone may steal it</w:t>
      </w:r>
    </w:p>
    <w:p w14:paraId="2E9B9A09" w14:textId="77777777" w:rsidR="002F0AC1" w:rsidRPr="00345CE2" w:rsidRDefault="002F0AC1" w:rsidP="00086B26">
      <w:pPr>
        <w:pStyle w:val="ListParagraph"/>
        <w:numPr>
          <w:ilvl w:val="0"/>
          <w:numId w:val="124"/>
        </w:numPr>
      </w:pPr>
      <w:r w:rsidRPr="00345CE2">
        <w:t>I will be aware of “stranger danger” when I am communicating online</w:t>
      </w:r>
    </w:p>
    <w:p w14:paraId="22711CB8" w14:textId="77777777" w:rsidR="002F0AC1" w:rsidRPr="00345CE2" w:rsidRDefault="002F0AC1" w:rsidP="00086B26">
      <w:pPr>
        <w:pStyle w:val="ListParagraph"/>
        <w:numPr>
          <w:ilvl w:val="0"/>
          <w:numId w:val="124"/>
        </w:numPr>
      </w:pPr>
      <w:r w:rsidRPr="00345CE2">
        <w:t>I will not disclose or share personal information about myself or others when online (this could include names, addresses, e-mail addresses, telephone numbers, age, gender, educational details, financial details etc)</w:t>
      </w:r>
    </w:p>
    <w:p w14:paraId="68678353" w14:textId="77777777" w:rsidR="002F0AC1" w:rsidRPr="00345CE2" w:rsidRDefault="002F0AC1" w:rsidP="00086B26">
      <w:pPr>
        <w:pStyle w:val="ListParagraph"/>
        <w:numPr>
          <w:ilvl w:val="0"/>
          <w:numId w:val="124"/>
        </w:numPr>
      </w:pPr>
      <w:r w:rsidRPr="00345CE2">
        <w:t>If I arrange to meet people off-line that I have communicated with online, I will do so in a public place and take a trusted adult with me</w:t>
      </w:r>
    </w:p>
    <w:p w14:paraId="6626081A" w14:textId="77777777" w:rsidR="002F0AC1" w:rsidRPr="00345CE2" w:rsidRDefault="002F0AC1" w:rsidP="00086B26">
      <w:pPr>
        <w:pStyle w:val="ListParagraph"/>
        <w:numPr>
          <w:ilvl w:val="0"/>
          <w:numId w:val="124"/>
        </w:numPr>
      </w:pPr>
      <w:r w:rsidRPr="00345CE2">
        <w:t xml:space="preserve">I will immediately report any unpleasant or inappropriate material or messages or anything that makes me feel uncomfortable to a trusted adult when I see it online. </w:t>
      </w:r>
      <w:bookmarkStart w:id="172" w:name="_Toc448745844"/>
      <w:bookmarkStart w:id="173" w:name="_Toc25747655"/>
    </w:p>
    <w:p w14:paraId="5C11BE70" w14:textId="77777777" w:rsidR="002F0AC1" w:rsidRPr="00345CE2" w:rsidRDefault="002F0AC1" w:rsidP="002F0AC1">
      <w:pPr>
        <w:pStyle w:val="Heading3"/>
        <w:rPr>
          <w:rFonts w:cs="Arial"/>
        </w:rPr>
      </w:pPr>
      <w:r w:rsidRPr="00345CE2">
        <w:rPr>
          <w:rFonts w:cs="Arial"/>
        </w:rPr>
        <w:t>I understand that everyone has equal rights to use technology as a resource and:</w:t>
      </w:r>
      <w:bookmarkEnd w:id="172"/>
      <w:bookmarkEnd w:id="173"/>
    </w:p>
    <w:p w14:paraId="2FC3A53B" w14:textId="77777777" w:rsidR="002F0AC1" w:rsidRPr="00345CE2" w:rsidRDefault="002F0AC1" w:rsidP="00086B26">
      <w:pPr>
        <w:pStyle w:val="ListParagraph"/>
        <w:numPr>
          <w:ilvl w:val="0"/>
          <w:numId w:val="125"/>
        </w:numPr>
      </w:pPr>
      <w:r w:rsidRPr="00345CE2">
        <w:t xml:space="preserve">I understand that the </w:t>
      </w:r>
      <w:r w:rsidRPr="00345CE2">
        <w:rPr>
          <w:iCs/>
        </w:rPr>
        <w:t>school</w:t>
      </w:r>
      <w:r w:rsidRPr="00345CE2">
        <w:t xml:space="preserve"> systems and devices are primarily intended for educational use and that I will not use them for personal or recreational use unless I have permission</w:t>
      </w:r>
    </w:p>
    <w:p w14:paraId="7FA69A67" w14:textId="77777777" w:rsidR="002F0AC1" w:rsidRPr="00345CE2" w:rsidRDefault="002F0AC1" w:rsidP="00086B26">
      <w:pPr>
        <w:pStyle w:val="ListParagraph"/>
        <w:numPr>
          <w:ilvl w:val="0"/>
          <w:numId w:val="125"/>
        </w:numPr>
      </w:pPr>
      <w:r w:rsidRPr="00345CE2">
        <w:t>I will not try (unless I have permission) to make large downloads or uploads that might take up internet capacity and prevent other users from being able to carry out their work</w:t>
      </w:r>
    </w:p>
    <w:p w14:paraId="357E56AF" w14:textId="3E949CCC" w:rsidR="002F0AC1" w:rsidRPr="00345CE2" w:rsidRDefault="002F0AC1" w:rsidP="00086B26">
      <w:pPr>
        <w:pStyle w:val="ListParagraph"/>
        <w:numPr>
          <w:ilvl w:val="0"/>
          <w:numId w:val="125"/>
        </w:numPr>
        <w:rPr>
          <w:rStyle w:val="GridBlueChar"/>
        </w:rPr>
      </w:pPr>
      <w:r w:rsidRPr="00345CE2">
        <w:t xml:space="preserve">I will not use the </w:t>
      </w:r>
      <w:r w:rsidRPr="00345CE2">
        <w:rPr>
          <w:iCs/>
        </w:rPr>
        <w:t>school</w:t>
      </w:r>
      <w:r w:rsidRPr="00345CE2">
        <w:t xml:space="preserve"> systems or devices for online gaming, online gambling, internet shopping, file sharing, or video broadcasting (e.g. YouTube), unless I have permission of a member of staff to do so</w:t>
      </w:r>
      <w:r w:rsidRPr="00345CE2">
        <w:rPr>
          <w:color w:val="0070C0"/>
        </w:rPr>
        <w:t xml:space="preserve">. </w:t>
      </w:r>
      <w:r w:rsidRPr="00345CE2">
        <w:rPr>
          <w:rStyle w:val="GridBlueChar"/>
          <w:noProof/>
          <w:lang w:eastAsia="en-GB"/>
        </w:rPr>
        <mc:AlternateContent>
          <mc:Choice Requires="wps">
            <w:drawing>
              <wp:anchor distT="0" distB="0" distL="114300" distR="114300" simplePos="0" relativeHeight="251658253" behindDoc="0" locked="0" layoutInCell="1" allowOverlap="1" wp14:anchorId="6F126D59" wp14:editId="30F9E8B8">
                <wp:simplePos x="0" y="0"/>
                <wp:positionH relativeFrom="column">
                  <wp:posOffset>-1784985</wp:posOffset>
                </wp:positionH>
                <wp:positionV relativeFrom="paragraph">
                  <wp:posOffset>655320</wp:posOffset>
                </wp:positionV>
                <wp:extent cx="800100" cy="57150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DDD85" w14:textId="77777777" w:rsidR="00574475" w:rsidRDefault="00574475" w:rsidP="002F0AC1">
                            <w:pPr>
                              <w:jc w:val="center"/>
                            </w:pPr>
                            <w:r>
                              <w:rPr>
                                <w:color w:val="FFFFFF"/>
                                <w:sz w:val="60"/>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F126D59" id="Text Box 69" o:spid="_x0000_s1072" type="#_x0000_t202" style="position:absolute;left:0;text-align:left;margin-left:-140.55pt;margin-top:51.6pt;width:63pt;height:4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" filled="f" stroked="f">
                <v:textbox>
                  <w:txbxContent>
                    <w:p w14:paraId="318DDD85" w14:textId="77777777" w:rsidR="00574475" w:rsidRDefault="00574475" w:rsidP="002F0AC1">
                      <w:pPr>
                        <w:jc w:val="center"/>
                      </w:pPr>
                      <w:r>
                        <w:rPr>
                          <w:color w:val="FFFFFF"/>
                          <w:sz w:val="60"/>
                        </w:rPr>
                        <w:t>25</w:t>
                      </w:r>
                    </w:p>
                  </w:txbxContent>
                </v:textbox>
              </v:shape>
            </w:pict>
          </mc:Fallback>
        </mc:AlternateContent>
      </w:r>
      <w:bookmarkStart w:id="174" w:name="_Toc448745845"/>
      <w:bookmarkStart w:id="175" w:name="_Toc25747656"/>
    </w:p>
    <w:p w14:paraId="4AD03564" w14:textId="77777777" w:rsidR="002F0AC1" w:rsidRPr="00345CE2" w:rsidRDefault="002F0AC1" w:rsidP="002F0AC1">
      <w:pPr>
        <w:pStyle w:val="Heading3"/>
        <w:rPr>
          <w:rFonts w:cs="Arial"/>
          <w:b/>
        </w:rPr>
      </w:pPr>
      <w:r w:rsidRPr="00345CE2">
        <w:rPr>
          <w:rFonts w:cs="Arial"/>
        </w:rPr>
        <w:t>I will act as I expect others to act toward me:</w:t>
      </w:r>
      <w:bookmarkEnd w:id="174"/>
      <w:bookmarkEnd w:id="175"/>
    </w:p>
    <w:p w14:paraId="309D118C" w14:textId="77777777" w:rsidR="002F0AC1" w:rsidRPr="00345CE2" w:rsidRDefault="002F0AC1" w:rsidP="00086B26">
      <w:pPr>
        <w:pStyle w:val="ListParagraph"/>
        <w:numPr>
          <w:ilvl w:val="0"/>
          <w:numId w:val="126"/>
        </w:numPr>
      </w:pPr>
      <w:r w:rsidRPr="00345CE2">
        <w:t xml:space="preserve">I will respect others’ work and property and will not access, copy, remove or otherwise alter any other user’s files without the owner’s knowledge and permission. </w:t>
      </w:r>
    </w:p>
    <w:p w14:paraId="14B707FF" w14:textId="77777777" w:rsidR="002F0AC1" w:rsidRPr="00345CE2" w:rsidRDefault="002F0AC1" w:rsidP="00086B26">
      <w:pPr>
        <w:pStyle w:val="ListParagraph"/>
        <w:numPr>
          <w:ilvl w:val="0"/>
          <w:numId w:val="126"/>
        </w:numPr>
      </w:pPr>
      <w:r w:rsidRPr="00345CE2">
        <w:t xml:space="preserve">I will be polite and responsible when I communicate with others. I will not use strong, aggressive or inappropriate language and I appreciate that others may have different opinions. </w:t>
      </w:r>
    </w:p>
    <w:p w14:paraId="4CBA76D6" w14:textId="77777777" w:rsidR="002F0AC1" w:rsidRPr="00345CE2" w:rsidRDefault="002F0AC1" w:rsidP="00086B26">
      <w:pPr>
        <w:pStyle w:val="ListParagraph"/>
        <w:numPr>
          <w:ilvl w:val="0"/>
          <w:numId w:val="126"/>
        </w:numPr>
      </w:pPr>
      <w:r w:rsidRPr="00345CE2">
        <w:t xml:space="preserve">I will not take or distribute images of anyone without their permission. </w:t>
      </w:r>
    </w:p>
    <w:p w14:paraId="286DC83C" w14:textId="77777777" w:rsidR="002F0AC1" w:rsidRPr="00345CE2" w:rsidRDefault="002F0AC1" w:rsidP="002F0AC1">
      <w:pPr>
        <w:pStyle w:val="Heading3"/>
        <w:rPr>
          <w:rFonts w:cs="Arial"/>
        </w:rPr>
      </w:pPr>
      <w:bookmarkStart w:id="176" w:name="_Toc448745846"/>
      <w:bookmarkStart w:id="177" w:name="_Toc25747657"/>
      <w:r w:rsidRPr="00345CE2">
        <w:rPr>
          <w:rFonts w:cs="Arial"/>
        </w:rPr>
        <w:t xml:space="preserve">I recognise that the school has a responsibility to maintain the security and integrity of the technology it offers me and to ensure the smooth running of the </w:t>
      </w:r>
      <w:r w:rsidRPr="00345CE2">
        <w:rPr>
          <w:rFonts w:cs="Arial"/>
          <w:iCs/>
        </w:rPr>
        <w:t>school</w:t>
      </w:r>
      <w:r w:rsidRPr="00345CE2">
        <w:rPr>
          <w:rFonts w:cs="Arial"/>
        </w:rPr>
        <w:t>:</w:t>
      </w:r>
      <w:bookmarkEnd w:id="176"/>
      <w:bookmarkEnd w:id="177"/>
      <w:r w:rsidRPr="00345CE2">
        <w:rPr>
          <w:rFonts w:cs="Arial"/>
        </w:rPr>
        <w:t xml:space="preserve"> </w:t>
      </w:r>
    </w:p>
    <w:p w14:paraId="16A76D22" w14:textId="2A9EF3F5" w:rsidR="002F0AC1" w:rsidRPr="00345CE2" w:rsidRDefault="002F0AC1" w:rsidP="00086B26">
      <w:pPr>
        <w:pStyle w:val="ListParagraph"/>
        <w:numPr>
          <w:ilvl w:val="0"/>
          <w:numId w:val="127"/>
        </w:numPr>
      </w:pPr>
      <w:r w:rsidRPr="00345CE2">
        <w:t>I will only use my own personal devices (mobile phones/USB devices etc.) in the school if I have permission</w:t>
      </w:r>
      <w:r w:rsidR="00DA7564">
        <w:t>, following the school’s rules regarding mobile phones.</w:t>
      </w:r>
      <w:r w:rsidRPr="00345CE2">
        <w:rPr>
          <w:color w:val="0070C0"/>
        </w:rPr>
        <w:t xml:space="preserve"> </w:t>
      </w:r>
      <w:r w:rsidRPr="00345CE2">
        <w:t xml:space="preserve">I understand that if I do use my own devices in the </w:t>
      </w:r>
      <w:r w:rsidRPr="00345CE2">
        <w:rPr>
          <w:iCs/>
        </w:rPr>
        <w:t>school</w:t>
      </w:r>
      <w:r w:rsidRPr="00345CE2">
        <w:t xml:space="preserve"> I will follow the rules set out in this agreement, in the same way as if I was using school equipment. </w:t>
      </w:r>
    </w:p>
    <w:p w14:paraId="301261D5" w14:textId="77777777" w:rsidR="002F0AC1" w:rsidRPr="00345CE2" w:rsidRDefault="002F0AC1" w:rsidP="00086B26">
      <w:pPr>
        <w:pStyle w:val="ListParagraph"/>
        <w:numPr>
          <w:ilvl w:val="0"/>
          <w:numId w:val="127"/>
        </w:numPr>
      </w:pPr>
      <w:r w:rsidRPr="00345CE2">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14:paraId="4C3FEFDC" w14:textId="77777777" w:rsidR="002F0AC1" w:rsidRPr="00345CE2" w:rsidRDefault="002F0AC1" w:rsidP="00086B26">
      <w:pPr>
        <w:pStyle w:val="ListParagraph"/>
        <w:numPr>
          <w:ilvl w:val="0"/>
          <w:numId w:val="127"/>
        </w:numPr>
      </w:pPr>
      <w:r w:rsidRPr="00345CE2">
        <w:t>I will immediately report, to the relevant staff member, any damage or faults involving equipment or software, however this may have happened.</w:t>
      </w:r>
    </w:p>
    <w:p w14:paraId="4BE1AFB3" w14:textId="77777777" w:rsidR="002F0AC1" w:rsidRPr="00FE3D1A" w:rsidRDefault="002F0AC1" w:rsidP="00086B26">
      <w:pPr>
        <w:pStyle w:val="ListParagraph"/>
        <w:numPr>
          <w:ilvl w:val="0"/>
          <w:numId w:val="127"/>
        </w:numPr>
      </w:pPr>
      <w:r w:rsidRPr="00345CE2">
        <w:t xml:space="preserve">I will not open any hyperlinks in e-mails or any attachments to e-mails (unless I know and trust the person/organisation who sent the e-mail) if I have any concerns about the validity of the e-mail (due to the risk of the attachment containing viruses or other harmful </w:t>
      </w:r>
      <w:r w:rsidRPr="00FE3D1A">
        <w:t xml:space="preserve">programmes). </w:t>
      </w:r>
    </w:p>
    <w:p w14:paraId="2C1E4BA2" w14:textId="77777777" w:rsidR="002F0AC1" w:rsidRPr="00FE3D1A" w:rsidRDefault="002F0AC1" w:rsidP="00086B26">
      <w:pPr>
        <w:pStyle w:val="ListParagraph"/>
        <w:numPr>
          <w:ilvl w:val="0"/>
          <w:numId w:val="127"/>
        </w:numPr>
      </w:pPr>
      <w:r w:rsidRPr="00FE3D1A">
        <w:t xml:space="preserve">I will not install or attempt to install or store programmes of any type on any school device, nor will I try to alter computer settings. </w:t>
      </w:r>
    </w:p>
    <w:p w14:paraId="21484505" w14:textId="03953251" w:rsidR="002F0AC1" w:rsidRPr="00FE3D1A" w:rsidRDefault="002F0AC1" w:rsidP="00086B26">
      <w:pPr>
        <w:pStyle w:val="ListParagraph"/>
        <w:numPr>
          <w:ilvl w:val="0"/>
          <w:numId w:val="127"/>
        </w:numPr>
        <w:rPr>
          <w:rStyle w:val="BlueText"/>
        </w:rPr>
      </w:pPr>
      <w:r w:rsidRPr="00FE3D1A">
        <w:t xml:space="preserve">I will only use social media sites </w:t>
      </w:r>
      <w:r w:rsidR="00FE3D1A" w:rsidRPr="00FE3D1A">
        <w:t xml:space="preserve">if instructed and monitored by </w:t>
      </w:r>
      <w:r w:rsidR="00FE3D1A">
        <w:t xml:space="preserve">a </w:t>
      </w:r>
      <w:r w:rsidR="00FE3D1A" w:rsidRPr="00FE3D1A">
        <w:t>member of staff.</w:t>
      </w:r>
      <w:r w:rsidRPr="00FE3D1A">
        <w:rPr>
          <w:rStyle w:val="BlueText"/>
          <w:rFonts w:cs="Arial"/>
        </w:rPr>
        <w:t xml:space="preserve"> </w:t>
      </w:r>
    </w:p>
    <w:p w14:paraId="6C8C8903" w14:textId="77777777" w:rsidR="002F0AC1" w:rsidRPr="00345CE2" w:rsidRDefault="002F0AC1" w:rsidP="002F0AC1">
      <w:pPr>
        <w:pStyle w:val="Heading3"/>
        <w:rPr>
          <w:color w:val="494949"/>
        </w:rPr>
      </w:pPr>
      <w:bookmarkStart w:id="178" w:name="_Toc448745847"/>
      <w:r w:rsidRPr="00345CE2">
        <w:rPr>
          <w:rFonts w:cs="Arial"/>
        </w:rPr>
        <w:t>When using the internet for research or recreation, I recognise that:</w:t>
      </w:r>
      <w:bookmarkEnd w:id="178"/>
    </w:p>
    <w:p w14:paraId="66711AC5" w14:textId="77777777" w:rsidR="002F0AC1" w:rsidRPr="00345CE2" w:rsidRDefault="002F0AC1" w:rsidP="00086B26">
      <w:pPr>
        <w:pStyle w:val="ListParagraph"/>
        <w:numPr>
          <w:ilvl w:val="0"/>
          <w:numId w:val="128"/>
        </w:numPr>
      </w:pPr>
      <w:r w:rsidRPr="00345CE2">
        <w:t>I should ensure that I have permission to use the original work of others in my own work</w:t>
      </w:r>
    </w:p>
    <w:p w14:paraId="1C1CD9F3" w14:textId="77777777" w:rsidR="002F0AC1" w:rsidRPr="00345CE2" w:rsidRDefault="002F0AC1" w:rsidP="00086B26">
      <w:pPr>
        <w:pStyle w:val="ListParagraph"/>
        <w:numPr>
          <w:ilvl w:val="0"/>
          <w:numId w:val="128"/>
        </w:numPr>
      </w:pPr>
      <w:r w:rsidRPr="00345CE2">
        <w:t>where work is protected by copyright, I will not try to download copies (including music and videos)</w:t>
      </w:r>
    </w:p>
    <w:p w14:paraId="19E205B6" w14:textId="77777777" w:rsidR="002F0AC1" w:rsidRPr="00345CE2" w:rsidRDefault="002F0AC1" w:rsidP="00086B26">
      <w:pPr>
        <w:pStyle w:val="ListParagraph"/>
        <w:numPr>
          <w:ilvl w:val="0"/>
          <w:numId w:val="128"/>
        </w:numPr>
      </w:pPr>
      <w:r w:rsidRPr="00345CE2">
        <w:t>when I am using the internet to find information, I should take care to check that the information that I access is accurate, as I understand that the work of others may not be truthful and may be a deliberate attempt to mislead me.</w:t>
      </w:r>
    </w:p>
    <w:p w14:paraId="0F01E712" w14:textId="77777777" w:rsidR="002F0AC1" w:rsidRPr="00345CE2" w:rsidRDefault="002F0AC1" w:rsidP="002F0AC1">
      <w:pPr>
        <w:pStyle w:val="Heading3"/>
        <w:rPr>
          <w:rFonts w:cs="Arial"/>
          <w:color w:val="494949"/>
        </w:rPr>
      </w:pPr>
      <w:bookmarkStart w:id="179" w:name="_Toc448745848"/>
      <w:r w:rsidRPr="00345CE2">
        <w:rPr>
          <w:rFonts w:cs="Arial"/>
        </w:rPr>
        <w:t>I understand that I am responsible for my actions, both in and out of school:</w:t>
      </w:r>
      <w:bookmarkEnd w:id="179"/>
    </w:p>
    <w:p w14:paraId="570A49BF" w14:textId="77777777" w:rsidR="002F0AC1" w:rsidRPr="00345CE2" w:rsidRDefault="002F0AC1" w:rsidP="00086B26">
      <w:pPr>
        <w:pStyle w:val="ListParagraph"/>
        <w:numPr>
          <w:ilvl w:val="0"/>
          <w:numId w:val="129"/>
        </w:numPr>
      </w:pPr>
      <w:r w:rsidRPr="00345CE2">
        <w:t xml:space="preserve">I understand that the </w:t>
      </w:r>
      <w:r w:rsidRPr="00345CE2">
        <w:rPr>
          <w:iCs/>
        </w:rPr>
        <w:t>school</w:t>
      </w:r>
      <w:r w:rsidRPr="00345CE2">
        <w:t xml:space="preserve"> has the right to </w:t>
      </w:r>
      <w:proofErr w:type="gramStart"/>
      <w:r w:rsidRPr="00345CE2">
        <w:t>take action</w:t>
      </w:r>
      <w:proofErr w:type="gramEnd"/>
      <w:r w:rsidRPr="00345CE2">
        <w:t xml:space="preserve"> against me if I am involved in incidents of inappropriate behaviour, that are covered in this agreement, when I am out of the school and where they involve my membership of the school community (examples would be online-bullying, use of images or personal information). </w:t>
      </w:r>
    </w:p>
    <w:p w14:paraId="40BC04AB" w14:textId="787FCFFA" w:rsidR="002F0AC1" w:rsidRPr="00345CE2" w:rsidRDefault="002F0AC1" w:rsidP="00086B26">
      <w:pPr>
        <w:pStyle w:val="ListParagraph"/>
        <w:numPr>
          <w:ilvl w:val="0"/>
          <w:numId w:val="129"/>
        </w:numPr>
      </w:pPr>
      <w:r w:rsidRPr="00345CE2">
        <w:t xml:space="preserve">I understand that if I fail to comply with this acceptable use agreement, I may be subject to disciplinary action. This could </w:t>
      </w:r>
      <w:r w:rsidRPr="00345CE2">
        <w:rPr>
          <w:color w:val="494949"/>
        </w:rPr>
        <w:t>include</w:t>
      </w:r>
      <w:r w:rsidR="00DA7564">
        <w:rPr>
          <w:color w:val="494949"/>
        </w:rPr>
        <w:t xml:space="preserve"> </w:t>
      </w:r>
      <w:r w:rsidRPr="00345CE2">
        <w:t>loss of access to the school network/internet, detentions, suspensions, parents/carers contacted and in the event of illegal activities involvement of the police.</w:t>
      </w:r>
    </w:p>
    <w:p w14:paraId="080BFDA0" w14:textId="77777777" w:rsidR="002F0AC1" w:rsidRPr="00345CE2" w:rsidRDefault="002F0AC1" w:rsidP="002F0AC1">
      <w:pPr>
        <w:pStyle w:val="ListParagraph"/>
        <w:spacing w:after="0" w:line="240" w:lineRule="auto"/>
        <w:jc w:val="left"/>
        <w:rPr>
          <w:rFonts w:cs="Arial"/>
        </w:rPr>
      </w:pPr>
    </w:p>
    <w:p w14:paraId="55E7742B" w14:textId="77777777" w:rsidR="002F0AC1" w:rsidRPr="00345CE2" w:rsidRDefault="002F0AC1" w:rsidP="002F0AC1">
      <w:pPr>
        <w:spacing w:after="200" w:line="276" w:lineRule="auto"/>
        <w:jc w:val="left"/>
        <w:rPr>
          <w:rFonts w:ascii="Gotham Medium" w:eastAsiaTheme="majorEastAsia" w:hAnsi="Gotham Medium" w:cs="Arial"/>
          <w:bCs/>
          <w:color w:val="000000" w:themeColor="text1"/>
          <w:spacing w:val="-6"/>
          <w:sz w:val="26"/>
        </w:rPr>
      </w:pPr>
      <w:r w:rsidRPr="00345CE2">
        <w:rPr>
          <w:rFonts w:cs="Arial"/>
        </w:rPr>
        <w:br w:type="page"/>
      </w:r>
    </w:p>
    <w:p w14:paraId="2B608BC9" w14:textId="77777777" w:rsidR="002F0AC1" w:rsidRPr="00345CE2" w:rsidRDefault="002F0AC1" w:rsidP="002F0AC1">
      <w:pPr>
        <w:pStyle w:val="Heading3"/>
        <w:rPr>
          <w:rFonts w:cs="Arial"/>
          <w:b/>
        </w:rPr>
      </w:pPr>
      <w:r w:rsidRPr="00345CE2">
        <w:rPr>
          <w:rFonts w:cs="Arial"/>
        </w:rPr>
        <w:t xml:space="preserve">Learner Acceptable Use Agreement Form </w:t>
      </w:r>
    </w:p>
    <w:p w14:paraId="31DF62A8" w14:textId="77777777" w:rsidR="002F0AC1" w:rsidRPr="00345CE2" w:rsidRDefault="002F0AC1" w:rsidP="002F0AC1">
      <w:pPr>
        <w:rPr>
          <w:rFonts w:cs="Arial"/>
        </w:rPr>
      </w:pPr>
      <w:r w:rsidRPr="00345CE2">
        <w:rPr>
          <w:rFonts w:cs="Arial"/>
        </w:rPr>
        <w:t>This form relates to the</w:t>
      </w:r>
      <w:r w:rsidRPr="00345CE2">
        <w:rPr>
          <w:rFonts w:cs="Arial"/>
          <w:iCs/>
        </w:rPr>
        <w:t xml:space="preserve"> learner</w:t>
      </w:r>
      <w:r w:rsidRPr="00345CE2">
        <w:rPr>
          <w:rFonts w:cs="Arial"/>
        </w:rPr>
        <w:t xml:space="preserve"> acceptable use agreement; to which it is attached. </w:t>
      </w:r>
    </w:p>
    <w:p w14:paraId="61D88931" w14:textId="602AF950" w:rsidR="002F0AC1" w:rsidRPr="00345CE2" w:rsidRDefault="002F0AC1" w:rsidP="002F0AC1">
      <w:pPr>
        <w:rPr>
          <w:rStyle w:val="GridBlueChar"/>
        </w:rPr>
      </w:pPr>
      <w:r w:rsidRPr="00345CE2">
        <w:rPr>
          <w:rFonts w:cs="Arial"/>
        </w:rPr>
        <w:t>Please complete the sections below to confirm that you have read, understood and agree to the rules included in the learner acceptable use agreement. If you do not sign and return this agreement, access will not be granted to school systems</w:t>
      </w:r>
      <w:r w:rsidRPr="00345CE2">
        <w:rPr>
          <w:rStyle w:val="BlueText"/>
          <w:rFonts w:cs="Arial"/>
        </w:rPr>
        <w:t xml:space="preserve">. </w:t>
      </w:r>
    </w:p>
    <w:p w14:paraId="4B14058D" w14:textId="77777777" w:rsidR="002F0AC1" w:rsidRPr="00345CE2" w:rsidRDefault="002F0AC1" w:rsidP="002F0AC1">
      <w:r w:rsidRPr="00345CE2">
        <w:rPr>
          <w:rFonts w:cs="Arial"/>
        </w:rPr>
        <w:t>I have read and understand the above and agree to follow these guidelines when:</w:t>
      </w:r>
    </w:p>
    <w:p w14:paraId="5A25C983" w14:textId="77777777" w:rsidR="002F0AC1" w:rsidRPr="00345CE2" w:rsidRDefault="002F0AC1" w:rsidP="00086B26">
      <w:pPr>
        <w:pStyle w:val="ListParagraph"/>
        <w:numPr>
          <w:ilvl w:val="0"/>
          <w:numId w:val="60"/>
        </w:numPr>
        <w:spacing w:after="0" w:line="240" w:lineRule="auto"/>
        <w:jc w:val="left"/>
        <w:rPr>
          <w:rFonts w:cs="Arial"/>
        </w:rPr>
      </w:pPr>
      <w:r w:rsidRPr="00345CE2">
        <w:rPr>
          <w:rFonts w:cs="Arial"/>
        </w:rPr>
        <w:t xml:space="preserve">I use the </w:t>
      </w:r>
      <w:r w:rsidRPr="00345CE2">
        <w:rPr>
          <w:rFonts w:cs="Arial"/>
          <w:iCs/>
        </w:rPr>
        <w:t>school systems</w:t>
      </w:r>
      <w:r w:rsidRPr="00345CE2">
        <w:rPr>
          <w:rFonts w:cs="Arial"/>
        </w:rPr>
        <w:t xml:space="preserve"> and devices (both in and out of school) </w:t>
      </w:r>
    </w:p>
    <w:p w14:paraId="76B097E1" w14:textId="77777777" w:rsidR="002F0AC1" w:rsidRPr="00345CE2" w:rsidRDefault="002F0AC1" w:rsidP="00086B26">
      <w:pPr>
        <w:pStyle w:val="ListParagraph"/>
        <w:numPr>
          <w:ilvl w:val="0"/>
          <w:numId w:val="60"/>
        </w:numPr>
        <w:spacing w:after="0" w:line="240" w:lineRule="auto"/>
        <w:jc w:val="left"/>
        <w:rPr>
          <w:rFonts w:cs="Arial"/>
        </w:rPr>
      </w:pPr>
      <w:r w:rsidRPr="00345CE2">
        <w:rPr>
          <w:rFonts w:cs="Arial"/>
        </w:rPr>
        <w:t xml:space="preserve">I use my own devices in the </w:t>
      </w:r>
      <w:r w:rsidRPr="00345CE2">
        <w:rPr>
          <w:rFonts w:cs="Arial"/>
          <w:iCs/>
        </w:rPr>
        <w:t>school</w:t>
      </w:r>
      <w:r w:rsidRPr="00345CE2">
        <w:rPr>
          <w:rFonts w:cs="Arial"/>
        </w:rPr>
        <w:t xml:space="preserve"> (when allowed) e.g. mobile phones, gaming devices, USB devices, cameras etc.</w:t>
      </w:r>
    </w:p>
    <w:p w14:paraId="0A959CB9" w14:textId="77777777" w:rsidR="00575C4A" w:rsidRPr="00345CE2" w:rsidRDefault="002F0AC1" w:rsidP="00086B26">
      <w:pPr>
        <w:pStyle w:val="ListParagraph"/>
        <w:numPr>
          <w:ilvl w:val="0"/>
          <w:numId w:val="60"/>
        </w:numPr>
        <w:spacing w:after="0" w:line="240" w:lineRule="auto"/>
        <w:jc w:val="left"/>
        <w:rPr>
          <w:rFonts w:eastAsia="Times" w:cs="Arial"/>
          <w:color w:val="494949"/>
          <w:szCs w:val="20"/>
          <w:u w:val="dotted"/>
          <w:lang w:eastAsia="x-none"/>
        </w:rPr>
      </w:pPr>
      <w:r w:rsidRPr="00345CE2">
        <w:rPr>
          <w:rFonts w:cs="Arial"/>
        </w:rPr>
        <w:t xml:space="preserve">I am out of school and involved in any online behaviour that might affect the school or other members of the school. </w:t>
      </w:r>
    </w:p>
    <w:p w14:paraId="1FE0CA7E" w14:textId="77777777" w:rsidR="00575C4A" w:rsidRPr="00345CE2" w:rsidRDefault="00575C4A" w:rsidP="00575C4A">
      <w:pPr>
        <w:spacing w:after="0" w:line="240" w:lineRule="auto"/>
        <w:jc w:val="left"/>
        <w:rPr>
          <w:rFonts w:eastAsia="Times" w:cs="Arial"/>
          <w:color w:val="494949"/>
          <w:szCs w:val="20"/>
          <w:u w:val="dotted"/>
          <w:lang w:eastAsia="x-none"/>
        </w:rPr>
      </w:pPr>
    </w:p>
    <w:p w14:paraId="21641119" w14:textId="5882C9A1" w:rsidR="002F0AC1" w:rsidRPr="00345CE2" w:rsidRDefault="002F0AC1" w:rsidP="0037772D">
      <w:pPr>
        <w:spacing w:after="120"/>
        <w:jc w:val="left"/>
        <w:rPr>
          <w:rFonts w:eastAsia="Times" w:cs="Arial"/>
          <w:color w:val="494949"/>
          <w:szCs w:val="20"/>
          <w:u w:val="dotted"/>
          <w:lang w:eastAsia="x-none"/>
        </w:rPr>
      </w:pPr>
      <w:r w:rsidRPr="00345CE2">
        <w:rPr>
          <w:rFonts w:cs="Arial"/>
        </w:rPr>
        <w:t>Name of Learner:</w:t>
      </w:r>
      <w:r w:rsidR="0037772D" w:rsidRPr="00345CE2">
        <w:rPr>
          <w:rFonts w:cs="Arial"/>
        </w:rPr>
        <w:tab/>
        <w:t>……………………………………………………………………………………………………………………</w:t>
      </w:r>
    </w:p>
    <w:p w14:paraId="16F09D2A" w14:textId="77777777" w:rsidR="002F0AC1" w:rsidRPr="00345CE2" w:rsidRDefault="002F0AC1" w:rsidP="0037772D">
      <w:pPr>
        <w:tabs>
          <w:tab w:val="left" w:pos="1560"/>
          <w:tab w:val="right" w:leader="dot" w:pos="9072"/>
        </w:tabs>
        <w:spacing w:after="120"/>
        <w:rPr>
          <w:rFonts w:cs="Arial"/>
        </w:rPr>
      </w:pPr>
      <w:r w:rsidRPr="00345CE2">
        <w:rPr>
          <w:rFonts w:cs="Arial"/>
        </w:rPr>
        <w:t>Group/Class:</w:t>
      </w:r>
      <w:r w:rsidRPr="00345CE2">
        <w:rPr>
          <w:rFonts w:cs="Arial"/>
        </w:rPr>
        <w:tab/>
      </w:r>
      <w:r w:rsidRPr="00345CE2">
        <w:rPr>
          <w:rFonts w:cs="Arial"/>
        </w:rPr>
        <w:tab/>
      </w:r>
      <w:r w:rsidRPr="00345CE2">
        <w:rPr>
          <w:rFonts w:cs="Arial"/>
        </w:rPr>
        <w:tab/>
      </w:r>
    </w:p>
    <w:p w14:paraId="27CA06C3" w14:textId="77777777" w:rsidR="002F0AC1" w:rsidRPr="00345CE2" w:rsidRDefault="002F0AC1" w:rsidP="0037772D">
      <w:pPr>
        <w:tabs>
          <w:tab w:val="left" w:pos="1560"/>
          <w:tab w:val="right" w:leader="dot" w:pos="9072"/>
        </w:tabs>
        <w:spacing w:after="120"/>
        <w:rPr>
          <w:rFonts w:cs="Arial"/>
          <w:u w:val="dotted"/>
        </w:rPr>
      </w:pPr>
      <w:r w:rsidRPr="00345CE2">
        <w:rPr>
          <w:rFonts w:cs="Arial"/>
        </w:rPr>
        <w:t>Signed:</w:t>
      </w:r>
      <w:r w:rsidRPr="00345CE2">
        <w:rPr>
          <w:rFonts w:cs="Arial"/>
        </w:rPr>
        <w:tab/>
      </w:r>
      <w:r w:rsidRPr="00345CE2">
        <w:rPr>
          <w:rFonts w:cs="Arial"/>
        </w:rPr>
        <w:tab/>
      </w:r>
    </w:p>
    <w:p w14:paraId="0C722AA7" w14:textId="77777777" w:rsidR="002F0AC1" w:rsidRPr="00345CE2" w:rsidRDefault="002F0AC1" w:rsidP="0037772D">
      <w:pPr>
        <w:tabs>
          <w:tab w:val="left" w:pos="1560"/>
          <w:tab w:val="right" w:leader="dot" w:pos="9072"/>
        </w:tabs>
        <w:spacing w:after="120"/>
        <w:rPr>
          <w:rFonts w:eastAsia="Times" w:cs="Arial"/>
          <w:szCs w:val="20"/>
          <w:u w:val="dotted"/>
          <w:lang w:eastAsia="x-none"/>
        </w:rPr>
      </w:pPr>
      <w:r w:rsidRPr="00345CE2">
        <w:rPr>
          <w:rFonts w:cs="Arial"/>
        </w:rPr>
        <w:t>Date:</w:t>
      </w:r>
      <w:r w:rsidRPr="00345CE2">
        <w:rPr>
          <w:rFonts w:cs="Arial"/>
        </w:rPr>
        <w:tab/>
      </w:r>
      <w:r w:rsidRPr="00345CE2">
        <w:rPr>
          <w:rFonts w:cs="Arial"/>
        </w:rPr>
        <w:tab/>
      </w:r>
      <w:r w:rsidRPr="00345CE2">
        <w:rPr>
          <w:rFonts w:cs="Arial"/>
        </w:rPr>
        <w:tab/>
      </w:r>
    </w:p>
    <w:p w14:paraId="12DB0AE8" w14:textId="77777777" w:rsidR="002F0AC1" w:rsidRPr="00345CE2" w:rsidRDefault="002F0AC1" w:rsidP="002F0AC1">
      <w:pPr>
        <w:pStyle w:val="GridBlue"/>
        <w:rPr>
          <w:rStyle w:val="Heading3Char"/>
        </w:rPr>
      </w:pPr>
    </w:p>
    <w:p w14:paraId="497A8757" w14:textId="77777777" w:rsidR="002F0AC1" w:rsidRPr="00345CE2" w:rsidRDefault="002F0AC1" w:rsidP="002F0AC1">
      <w:pPr>
        <w:spacing w:line="276" w:lineRule="auto"/>
        <w:rPr>
          <w:rFonts w:eastAsiaTheme="majorEastAsia" w:cs="Arial"/>
          <w:bCs/>
          <w:color w:val="000000" w:themeColor="text1"/>
          <w:spacing w:val="-11"/>
          <w:sz w:val="36"/>
          <w:szCs w:val="26"/>
        </w:rPr>
      </w:pPr>
      <w:bookmarkStart w:id="180" w:name="_Toc448745851"/>
      <w:bookmarkStart w:id="181" w:name="_Toc448754166"/>
      <w:bookmarkStart w:id="182" w:name="_Toc511315132"/>
      <w:bookmarkStart w:id="183" w:name="_Toc25747660"/>
      <w:bookmarkStart w:id="184" w:name="_Toc29910044"/>
      <w:bookmarkStart w:id="185" w:name="_Toc29910843"/>
      <w:bookmarkStart w:id="186" w:name="_Hlk30700323"/>
      <w:bookmarkEnd w:id="160"/>
      <w:r w:rsidRPr="00345CE2">
        <w:rPr>
          <w:rFonts w:cs="Arial"/>
        </w:rPr>
        <w:br w:type="page"/>
      </w:r>
    </w:p>
    <w:p w14:paraId="7CA6DF9B" w14:textId="77777777" w:rsidR="002F0AC1" w:rsidRPr="00345CE2" w:rsidRDefault="002F0AC1" w:rsidP="002F0AC1">
      <w:pPr>
        <w:pStyle w:val="Heading1"/>
        <w:rPr>
          <w:sz w:val="28"/>
        </w:rPr>
      </w:pPr>
      <w:bookmarkStart w:id="187" w:name="_Toc61446011"/>
      <w:bookmarkStart w:id="188" w:name="_Toc61452131"/>
      <w:bookmarkStart w:id="189" w:name="_Toc120543197"/>
      <w:bookmarkStart w:id="190" w:name="_Toc127524334"/>
      <w:r w:rsidRPr="00345CE2">
        <w:t>A2 Learner Acceptable Use Agreement Template – for KS2</w:t>
      </w:r>
      <w:bookmarkEnd w:id="187"/>
      <w:bookmarkEnd w:id="188"/>
      <w:bookmarkEnd w:id="189"/>
      <w:bookmarkEnd w:id="190"/>
      <w:r w:rsidRPr="00345CE2">
        <w:t xml:space="preserve"> </w:t>
      </w:r>
    </w:p>
    <w:p w14:paraId="49880808" w14:textId="77777777" w:rsidR="002F0AC1" w:rsidRPr="00345CE2" w:rsidRDefault="002F0AC1" w:rsidP="002F0AC1">
      <w:pPr>
        <w:pStyle w:val="Heading3"/>
        <w:rPr>
          <w:sz w:val="24"/>
        </w:rPr>
      </w:pPr>
      <w:r w:rsidRPr="00345CE2">
        <w:t>Introduction</w:t>
      </w:r>
    </w:p>
    <w:p w14:paraId="02A8EBAF" w14:textId="77777777" w:rsidR="002F0AC1" w:rsidRPr="00345CE2" w:rsidRDefault="002F0AC1" w:rsidP="002F0AC1">
      <w:pPr>
        <w:rPr>
          <w:rFonts w:cs="Arial"/>
          <w:szCs w:val="24"/>
        </w:rPr>
      </w:pPr>
      <w:r w:rsidRPr="00345CE2">
        <w:rPr>
          <w:rFonts w:cs="Arial"/>
          <w:szCs w:val="24"/>
        </w:rPr>
        <w:t xml:space="preserve">Digital technologies have become integral to the lives of children and young people, both within and outside schools. These technologies are powerful tools, which open up new opportunities for everyone. They can stimulate discussion, encourage creativity and stimulate awareness of context to promote effective learning. Learners should have an entitlement to safe access to these digital technologies. </w:t>
      </w:r>
    </w:p>
    <w:p w14:paraId="256644B5" w14:textId="77777777" w:rsidR="002F0AC1" w:rsidRPr="00345CE2" w:rsidRDefault="002F0AC1" w:rsidP="002F0AC1">
      <w:pPr>
        <w:pStyle w:val="Heading3"/>
        <w:rPr>
          <w:rFonts w:cs="Arial"/>
          <w:szCs w:val="24"/>
        </w:rPr>
      </w:pPr>
      <w:r w:rsidRPr="00345CE2">
        <w:rPr>
          <w:rFonts w:cs="Arial"/>
          <w:szCs w:val="24"/>
        </w:rPr>
        <w:t>This acceptable use agreement is intended:</w:t>
      </w:r>
    </w:p>
    <w:p w14:paraId="5F66AD12" w14:textId="77777777" w:rsidR="002F0AC1" w:rsidRPr="00345CE2" w:rsidRDefault="002F0AC1" w:rsidP="00086B26">
      <w:pPr>
        <w:pStyle w:val="ListParagraph"/>
        <w:numPr>
          <w:ilvl w:val="0"/>
          <w:numId w:val="102"/>
        </w:numPr>
      </w:pPr>
      <w:r w:rsidRPr="00345CE2">
        <w:t>to ensure that learners will have good access to devices and the internet, be responsible users and stay safe while using digital technologies for educational, personal and recreational use</w:t>
      </w:r>
    </w:p>
    <w:p w14:paraId="010A69CE" w14:textId="77777777" w:rsidR="002F0AC1" w:rsidRPr="00345CE2" w:rsidRDefault="002F0AC1" w:rsidP="00086B26">
      <w:pPr>
        <w:pStyle w:val="ListParagraph"/>
        <w:numPr>
          <w:ilvl w:val="0"/>
          <w:numId w:val="102"/>
        </w:numPr>
      </w:pPr>
      <w:r w:rsidRPr="00345CE2">
        <w:t xml:space="preserve">to help learners understand good online behaviours that they can use in school, but also outside school </w:t>
      </w:r>
    </w:p>
    <w:p w14:paraId="0789A449" w14:textId="77777777" w:rsidR="002F0AC1" w:rsidRPr="00345CE2" w:rsidRDefault="002F0AC1" w:rsidP="00086B26">
      <w:pPr>
        <w:pStyle w:val="ListParagraph"/>
        <w:numPr>
          <w:ilvl w:val="0"/>
          <w:numId w:val="102"/>
        </w:numPr>
      </w:pPr>
      <w:r w:rsidRPr="00345CE2">
        <w:t>to protect school devices and networks from accidental or deliberate misuse that could put the security of the systems and users at risk.</w:t>
      </w:r>
    </w:p>
    <w:p w14:paraId="46702A96" w14:textId="77777777" w:rsidR="002F0AC1" w:rsidRPr="00345CE2" w:rsidRDefault="002F0AC1" w:rsidP="002F0AC1">
      <w:pPr>
        <w:pStyle w:val="Heading3"/>
        <w:rPr>
          <w:rFonts w:cs="Arial"/>
          <w:sz w:val="32"/>
          <w:szCs w:val="32"/>
        </w:rPr>
      </w:pPr>
      <w:r w:rsidRPr="00345CE2">
        <w:rPr>
          <w:rFonts w:cs="Arial"/>
          <w:sz w:val="32"/>
          <w:szCs w:val="32"/>
        </w:rPr>
        <w:t xml:space="preserve">Acceptable Use Agreement </w:t>
      </w:r>
    </w:p>
    <w:p w14:paraId="581E85F5" w14:textId="77777777" w:rsidR="002F0AC1" w:rsidRPr="00345CE2" w:rsidRDefault="002F0AC1" w:rsidP="002F0AC1">
      <w:pPr>
        <w:rPr>
          <w:rFonts w:cs="Arial"/>
          <w:sz w:val="24"/>
        </w:rPr>
      </w:pPr>
      <w:r w:rsidRPr="00345CE2">
        <w:rPr>
          <w:rFonts w:cs="Arial"/>
        </w:rPr>
        <w:t xml:space="preserve">When I use </w:t>
      </w:r>
      <w:proofErr w:type="gramStart"/>
      <w:r w:rsidRPr="00345CE2">
        <w:rPr>
          <w:rFonts w:cs="Arial"/>
        </w:rPr>
        <w:t>devices</w:t>
      </w:r>
      <w:proofErr w:type="gramEnd"/>
      <w:r w:rsidRPr="00345CE2">
        <w:rPr>
          <w:rFonts w:cs="Arial"/>
        </w:rPr>
        <w:t xml:space="preserve"> I must behave responsibly to help keep me and other users safe online and to look after the devices. </w:t>
      </w:r>
    </w:p>
    <w:p w14:paraId="2605F8D9" w14:textId="77777777" w:rsidR="002F0AC1" w:rsidRPr="00345CE2" w:rsidRDefault="002F0AC1" w:rsidP="002F0AC1">
      <w:pPr>
        <w:pStyle w:val="Heading3"/>
        <w:rPr>
          <w:rFonts w:cs="Arial"/>
        </w:rPr>
      </w:pPr>
      <w:r w:rsidRPr="00345CE2">
        <w:rPr>
          <w:rFonts w:cs="Arial"/>
        </w:rPr>
        <w:t>For my own personal safety:</w:t>
      </w:r>
    </w:p>
    <w:p w14:paraId="4E286570" w14:textId="77777777" w:rsidR="002F0AC1" w:rsidRPr="00345CE2" w:rsidRDefault="002F0AC1" w:rsidP="002F0AC1">
      <w:pPr>
        <w:pStyle w:val="ListParagraph"/>
      </w:pPr>
    </w:p>
    <w:p w14:paraId="7EC853E6" w14:textId="77777777" w:rsidR="002F0AC1" w:rsidRPr="00345CE2" w:rsidRDefault="002F0AC1" w:rsidP="00086B26">
      <w:pPr>
        <w:pStyle w:val="ListParagraph"/>
        <w:numPr>
          <w:ilvl w:val="0"/>
          <w:numId w:val="103"/>
        </w:numPr>
      </w:pPr>
      <w:r w:rsidRPr="00345CE2">
        <w:t>I understand that what I do online will be supervised and monitored and that I may not be allowed to use devices in school unless I follow these rules and use them responsibly</w:t>
      </w:r>
    </w:p>
    <w:p w14:paraId="66479311" w14:textId="77777777" w:rsidR="002F0AC1" w:rsidRPr="00345CE2" w:rsidRDefault="002F0AC1" w:rsidP="00086B26">
      <w:pPr>
        <w:pStyle w:val="ListParagraph"/>
        <w:numPr>
          <w:ilvl w:val="0"/>
          <w:numId w:val="103"/>
        </w:numPr>
      </w:pPr>
      <w:r w:rsidRPr="00345CE2">
        <w:t>I will only visit internet sites that adults have told me are safe to visit</w:t>
      </w:r>
    </w:p>
    <w:p w14:paraId="62E1DE65" w14:textId="77777777" w:rsidR="002F0AC1" w:rsidRPr="00345CE2" w:rsidRDefault="002F0AC1" w:rsidP="00086B26">
      <w:pPr>
        <w:pStyle w:val="ListParagraph"/>
        <w:numPr>
          <w:ilvl w:val="0"/>
          <w:numId w:val="103"/>
        </w:numPr>
      </w:pPr>
      <w:r w:rsidRPr="00345CE2">
        <w:t xml:space="preserve">I will keep my username and password safe and secure and not share it with anyone else </w:t>
      </w:r>
    </w:p>
    <w:p w14:paraId="0E1DC620" w14:textId="77777777" w:rsidR="002F0AC1" w:rsidRPr="00345CE2" w:rsidRDefault="002F0AC1" w:rsidP="00086B26">
      <w:pPr>
        <w:pStyle w:val="ListParagraph"/>
        <w:numPr>
          <w:ilvl w:val="0"/>
          <w:numId w:val="103"/>
        </w:numPr>
      </w:pPr>
      <w:r w:rsidRPr="00345CE2">
        <w:t xml:space="preserve">I will be aware of “stranger danger” when I am online </w:t>
      </w:r>
    </w:p>
    <w:p w14:paraId="27466FA6" w14:textId="77777777" w:rsidR="002F0AC1" w:rsidRPr="00345CE2" w:rsidRDefault="002F0AC1" w:rsidP="00086B26">
      <w:pPr>
        <w:pStyle w:val="ListParagraph"/>
        <w:numPr>
          <w:ilvl w:val="0"/>
          <w:numId w:val="103"/>
        </w:numPr>
      </w:pPr>
      <w:r w:rsidRPr="00345CE2">
        <w:t xml:space="preserve">I will not share personal information about myself or others when online </w:t>
      </w:r>
    </w:p>
    <w:p w14:paraId="54360BB8" w14:textId="77777777" w:rsidR="002F0AC1" w:rsidRPr="00345CE2" w:rsidRDefault="002F0AC1" w:rsidP="00086B26">
      <w:pPr>
        <w:pStyle w:val="ListParagraph"/>
        <w:numPr>
          <w:ilvl w:val="0"/>
          <w:numId w:val="103"/>
        </w:numPr>
      </w:pPr>
      <w:r w:rsidRPr="00345CE2">
        <w:t>If I arrange to meet people off-line that I have communicated with online, I will do so in a public place and take a trusted adult with me</w:t>
      </w:r>
    </w:p>
    <w:p w14:paraId="386C7892" w14:textId="77777777" w:rsidR="002F0AC1" w:rsidRPr="00345CE2" w:rsidRDefault="002F0AC1" w:rsidP="00086B26">
      <w:pPr>
        <w:pStyle w:val="ListParagraph"/>
        <w:numPr>
          <w:ilvl w:val="0"/>
          <w:numId w:val="103"/>
        </w:numPr>
      </w:pPr>
      <w:r w:rsidRPr="00345CE2">
        <w:t xml:space="preserve">I will immediately tell an adult if I see anything that makes me feel uncomfortable when I see it online. </w:t>
      </w:r>
    </w:p>
    <w:p w14:paraId="345A5401" w14:textId="77777777" w:rsidR="002F0AC1" w:rsidRPr="00345CE2" w:rsidRDefault="002F0AC1" w:rsidP="002F0AC1">
      <w:pPr>
        <w:pStyle w:val="Heading3"/>
        <w:rPr>
          <w:rFonts w:cs="Arial"/>
        </w:rPr>
      </w:pPr>
      <w:r w:rsidRPr="00345CE2">
        <w:rPr>
          <w:rFonts w:cs="Arial"/>
        </w:rPr>
        <w:t>I will look after the devices I use, so that the school and everyone there can be safe:</w:t>
      </w:r>
    </w:p>
    <w:p w14:paraId="08557179" w14:textId="77777777" w:rsidR="002F0AC1" w:rsidRPr="00345CE2" w:rsidRDefault="002F0AC1" w:rsidP="002F0AC1">
      <w:pPr>
        <w:pStyle w:val="ListParagraph"/>
      </w:pPr>
    </w:p>
    <w:p w14:paraId="50EEF0E5" w14:textId="77777777" w:rsidR="002F0AC1" w:rsidRPr="00345CE2" w:rsidRDefault="002F0AC1" w:rsidP="00086B26">
      <w:pPr>
        <w:pStyle w:val="ListParagraph"/>
        <w:numPr>
          <w:ilvl w:val="0"/>
          <w:numId w:val="130"/>
        </w:numPr>
      </w:pPr>
      <w:r w:rsidRPr="00345CE2">
        <w:t>I will handle all the devices carefully and only use them if I have permission.</w:t>
      </w:r>
    </w:p>
    <w:p w14:paraId="799C5508" w14:textId="77777777" w:rsidR="002F0AC1" w:rsidRPr="00345CE2" w:rsidRDefault="002F0AC1" w:rsidP="00086B26">
      <w:pPr>
        <w:pStyle w:val="ListParagraph"/>
        <w:numPr>
          <w:ilvl w:val="0"/>
          <w:numId w:val="130"/>
        </w:numPr>
      </w:pPr>
      <w:r w:rsidRPr="00345CE2">
        <w:t>I will not try to alter the settings on any devices or try to install any software or programmes.</w:t>
      </w:r>
    </w:p>
    <w:p w14:paraId="7D771DEC" w14:textId="77777777" w:rsidR="002F0AC1" w:rsidRPr="00345CE2" w:rsidRDefault="002F0AC1" w:rsidP="00086B26">
      <w:pPr>
        <w:pStyle w:val="ListParagraph"/>
        <w:numPr>
          <w:ilvl w:val="0"/>
          <w:numId w:val="130"/>
        </w:numPr>
      </w:pPr>
      <w:r w:rsidRPr="00345CE2">
        <w:t>I will tell an adult if a device is damaged or if anything else goes wrong.</w:t>
      </w:r>
    </w:p>
    <w:p w14:paraId="5DC3D70D" w14:textId="0057B335" w:rsidR="002F0AC1" w:rsidRPr="00345CE2" w:rsidRDefault="002F0AC1" w:rsidP="00086B26">
      <w:pPr>
        <w:pStyle w:val="ListParagraph"/>
        <w:numPr>
          <w:ilvl w:val="0"/>
          <w:numId w:val="130"/>
        </w:numPr>
        <w:rPr>
          <w:color w:val="4F81BD" w:themeColor="accent1"/>
        </w:rPr>
      </w:pPr>
      <w:r w:rsidRPr="00345CE2">
        <w:t>I will only use the devices to do things that I am allowed to do</w:t>
      </w:r>
      <w:r w:rsidR="00DB2253">
        <w:t xml:space="preserve"> and access websites which I have been given permission to.  I will not play games online unless instructed to.</w:t>
      </w:r>
      <w:r w:rsidRPr="00345CE2">
        <w:rPr>
          <w:color w:val="4F81BD" w:themeColor="accent1"/>
        </w:rPr>
        <w:t xml:space="preserve"> </w:t>
      </w:r>
    </w:p>
    <w:p w14:paraId="3D1DF25A" w14:textId="77777777" w:rsidR="002F0AC1" w:rsidRPr="00345CE2" w:rsidRDefault="002F0AC1" w:rsidP="002F0AC1">
      <w:pPr>
        <w:rPr>
          <w:rFonts w:cs="Arial"/>
          <w:b/>
        </w:rPr>
      </w:pPr>
      <w:r w:rsidRPr="00345CE2">
        <w:rPr>
          <w:rFonts w:cs="Arial"/>
          <w:b/>
          <w:szCs w:val="24"/>
        </w:rPr>
        <w:t>I will think about how my behaviour online might affect other people:</w:t>
      </w:r>
    </w:p>
    <w:p w14:paraId="40E73E5D" w14:textId="77777777" w:rsidR="002F0AC1" w:rsidRPr="00345CE2" w:rsidRDefault="002F0AC1" w:rsidP="00086B26">
      <w:pPr>
        <w:pStyle w:val="ListParagraph"/>
        <w:numPr>
          <w:ilvl w:val="0"/>
          <w:numId w:val="131"/>
        </w:numPr>
      </w:pPr>
      <w:r w:rsidRPr="00345CE2">
        <w:t>When online, I will act as I expect others to act toward me.</w:t>
      </w:r>
    </w:p>
    <w:p w14:paraId="02503D32" w14:textId="77777777" w:rsidR="002F0AC1" w:rsidRPr="00345CE2" w:rsidRDefault="002F0AC1" w:rsidP="00086B26">
      <w:pPr>
        <w:pStyle w:val="ListParagraph"/>
        <w:numPr>
          <w:ilvl w:val="0"/>
          <w:numId w:val="131"/>
        </w:numPr>
      </w:pPr>
      <w:r w:rsidRPr="00345CE2">
        <w:t xml:space="preserve">I will not copy anyone else’s work or files without their permission. </w:t>
      </w:r>
    </w:p>
    <w:p w14:paraId="5B485E9C" w14:textId="77777777" w:rsidR="002F0AC1" w:rsidRPr="00345CE2" w:rsidRDefault="002F0AC1" w:rsidP="00086B26">
      <w:pPr>
        <w:pStyle w:val="ListParagraph"/>
        <w:numPr>
          <w:ilvl w:val="0"/>
          <w:numId w:val="131"/>
        </w:numPr>
      </w:pPr>
      <w:r w:rsidRPr="00345CE2">
        <w:t xml:space="preserve">I will be polite and responsible when I communicate with others and I appreciate that others may have different opinions to me. </w:t>
      </w:r>
    </w:p>
    <w:p w14:paraId="02627067" w14:textId="77777777" w:rsidR="002F0AC1" w:rsidRPr="00345CE2" w:rsidRDefault="002F0AC1" w:rsidP="00086B26">
      <w:pPr>
        <w:pStyle w:val="ListParagraph"/>
        <w:numPr>
          <w:ilvl w:val="0"/>
          <w:numId w:val="131"/>
        </w:numPr>
      </w:pPr>
      <w:r w:rsidRPr="00345CE2">
        <w:t xml:space="preserve">I will not take or share images of anyone without their permission. </w:t>
      </w:r>
    </w:p>
    <w:p w14:paraId="157ECEDA" w14:textId="77777777" w:rsidR="002F0AC1" w:rsidRPr="00345CE2" w:rsidRDefault="002F0AC1" w:rsidP="002F0AC1">
      <w:pPr>
        <w:pStyle w:val="Heading3"/>
        <w:rPr>
          <w:rFonts w:cs="Arial"/>
        </w:rPr>
      </w:pPr>
      <w:r w:rsidRPr="00345CE2">
        <w:rPr>
          <w:rFonts w:cs="Arial"/>
        </w:rPr>
        <w:t xml:space="preserve">I know that there are other rules that I need to follow: </w:t>
      </w:r>
    </w:p>
    <w:p w14:paraId="3CD233DA" w14:textId="77777777" w:rsidR="002F0AC1" w:rsidRPr="00345CE2" w:rsidRDefault="002F0AC1" w:rsidP="002F0AC1">
      <w:pPr>
        <w:pStyle w:val="ListParagraph"/>
        <w:spacing w:after="0" w:line="240" w:lineRule="auto"/>
        <w:jc w:val="left"/>
        <w:rPr>
          <w:rFonts w:cs="Arial"/>
        </w:rPr>
      </w:pPr>
    </w:p>
    <w:p w14:paraId="671BF494" w14:textId="0F834EFD" w:rsidR="002F0AC1" w:rsidRPr="00DB2253" w:rsidRDefault="002F0AC1" w:rsidP="008B4F85">
      <w:pPr>
        <w:pStyle w:val="ListParagraph"/>
        <w:numPr>
          <w:ilvl w:val="0"/>
          <w:numId w:val="132"/>
        </w:numPr>
      </w:pPr>
      <w:r w:rsidRPr="00DB2253">
        <w:t xml:space="preserve">I will only use my own personal devices (mobile phones/USB devices etc.) in the school if I have </w:t>
      </w:r>
      <w:proofErr w:type="gramStart"/>
      <w:r w:rsidRPr="00DB2253">
        <w:t>permissi</w:t>
      </w:r>
      <w:r w:rsidR="00DB2253" w:rsidRPr="00DB2253">
        <w:t xml:space="preserve">on, </w:t>
      </w:r>
      <w:r w:rsidRPr="00DB2253">
        <w:t xml:space="preserve"> </w:t>
      </w:r>
      <w:r w:rsidRPr="00DB2253">
        <w:rPr>
          <w:color w:val="0070C0"/>
        </w:rPr>
        <w:t xml:space="preserve"> </w:t>
      </w:r>
      <w:proofErr w:type="gramEnd"/>
      <w:r w:rsidRPr="00DB2253">
        <w:t xml:space="preserve">If I am allowed, I still have to follow all the other school rules if I use them. </w:t>
      </w:r>
    </w:p>
    <w:p w14:paraId="3682CF6C" w14:textId="4B86998D" w:rsidR="002F0AC1" w:rsidRPr="00DB2253" w:rsidRDefault="002F0AC1" w:rsidP="00086B26">
      <w:pPr>
        <w:pStyle w:val="ListParagraph"/>
        <w:numPr>
          <w:ilvl w:val="0"/>
          <w:numId w:val="132"/>
        </w:numPr>
        <w:rPr>
          <w:rStyle w:val="BlueText"/>
        </w:rPr>
      </w:pPr>
      <w:r w:rsidRPr="00DB2253">
        <w:t xml:space="preserve">I will </w:t>
      </w:r>
      <w:r w:rsidR="00DB2253">
        <w:t>not use</w:t>
      </w:r>
      <w:r w:rsidRPr="00DB2253">
        <w:t xml:space="preserve"> social media sites </w:t>
      </w:r>
      <w:r w:rsidR="00DB2253">
        <w:t>unless</w:t>
      </w:r>
      <w:r w:rsidRPr="00DB2253">
        <w:t xml:space="preserve"> permission </w:t>
      </w:r>
      <w:r w:rsidR="00DB2253">
        <w:t>has been granted as part of a task.</w:t>
      </w:r>
      <w:r w:rsidRPr="00DB2253">
        <w:rPr>
          <w:color w:val="C66D25"/>
        </w:rPr>
        <w:t xml:space="preserve"> </w:t>
      </w:r>
    </w:p>
    <w:p w14:paraId="535C2D29" w14:textId="77777777" w:rsidR="002F0AC1" w:rsidRPr="00345CE2" w:rsidRDefault="002F0AC1" w:rsidP="00086B26">
      <w:pPr>
        <w:pStyle w:val="ListParagraph"/>
        <w:numPr>
          <w:ilvl w:val="0"/>
          <w:numId w:val="132"/>
        </w:numPr>
      </w:pPr>
      <w:r w:rsidRPr="00DB2253">
        <w:t>Where work is protected by copyright, I will not try to download copies (including music and</w:t>
      </w:r>
      <w:r w:rsidRPr="00345CE2">
        <w:t xml:space="preserve"> videos).</w:t>
      </w:r>
    </w:p>
    <w:p w14:paraId="123D7050" w14:textId="77777777" w:rsidR="002F0AC1" w:rsidRPr="00345CE2" w:rsidRDefault="002F0AC1" w:rsidP="00086B26">
      <w:pPr>
        <w:pStyle w:val="ListParagraph"/>
        <w:numPr>
          <w:ilvl w:val="0"/>
          <w:numId w:val="132"/>
        </w:numPr>
      </w:pPr>
      <w:r w:rsidRPr="00345CE2">
        <w:t xml:space="preserve">When I am using the internet to find information, I should take care to check that the information is accurate, as I understand that the work of others may not be truthful and may be a deliberate attempt to mislead me. </w:t>
      </w:r>
    </w:p>
    <w:p w14:paraId="5A0A6E8C" w14:textId="77777777" w:rsidR="002F0AC1" w:rsidRPr="00345CE2" w:rsidRDefault="002F0AC1" w:rsidP="00086B26">
      <w:pPr>
        <w:pStyle w:val="ListParagraph"/>
        <w:numPr>
          <w:ilvl w:val="0"/>
          <w:numId w:val="132"/>
        </w:numPr>
        <w:rPr>
          <w:color w:val="003EA4"/>
        </w:rPr>
      </w:pPr>
      <w:r w:rsidRPr="00345CE2">
        <w:t>I should have permission if I use the original work of others in my own work.</w:t>
      </w:r>
    </w:p>
    <w:p w14:paraId="5D3FE79F" w14:textId="77777777" w:rsidR="002F0AC1" w:rsidRPr="00345CE2" w:rsidRDefault="002F0AC1" w:rsidP="002F0AC1">
      <w:pPr>
        <w:spacing w:after="200" w:line="276" w:lineRule="auto"/>
        <w:jc w:val="left"/>
        <w:rPr>
          <w:rFonts w:ascii="Gotham Medium" w:eastAsiaTheme="majorEastAsia" w:hAnsi="Gotham Medium" w:cs="Arial"/>
          <w:bCs/>
          <w:color w:val="000000" w:themeColor="text1"/>
          <w:spacing w:val="-6"/>
          <w:sz w:val="26"/>
        </w:rPr>
      </w:pPr>
      <w:r w:rsidRPr="00345CE2">
        <w:rPr>
          <w:rFonts w:cs="Arial"/>
        </w:rPr>
        <w:br w:type="page"/>
      </w:r>
    </w:p>
    <w:p w14:paraId="77A594C7" w14:textId="77777777" w:rsidR="002F0AC1" w:rsidRPr="00345CE2" w:rsidRDefault="002F0AC1" w:rsidP="002F0AC1">
      <w:pPr>
        <w:pStyle w:val="Heading3"/>
        <w:rPr>
          <w:rFonts w:cs="Arial"/>
          <w:color w:val="494949"/>
        </w:rPr>
      </w:pPr>
      <w:r w:rsidRPr="00345CE2">
        <w:rPr>
          <w:rFonts w:cs="Arial"/>
        </w:rPr>
        <w:t>I understand that I am responsible for my actions, both in and out of school:</w:t>
      </w:r>
    </w:p>
    <w:p w14:paraId="26498437" w14:textId="77777777" w:rsidR="002F0AC1" w:rsidRPr="00345CE2" w:rsidRDefault="002F0AC1" w:rsidP="00086B26">
      <w:pPr>
        <w:pStyle w:val="ListParagraph"/>
        <w:numPr>
          <w:ilvl w:val="0"/>
          <w:numId w:val="133"/>
        </w:numPr>
      </w:pPr>
      <w:r w:rsidRPr="00345CE2">
        <w:t xml:space="preserve">I know that I am expected to follow these rules in school and that I should behave in the same way when out of school as well. </w:t>
      </w:r>
    </w:p>
    <w:p w14:paraId="6D61F770" w14:textId="25A86D4C" w:rsidR="002F0AC1" w:rsidRPr="00345CE2" w:rsidRDefault="002F0AC1" w:rsidP="00086B26">
      <w:pPr>
        <w:pStyle w:val="ListParagraph"/>
        <w:numPr>
          <w:ilvl w:val="0"/>
          <w:numId w:val="133"/>
        </w:numPr>
        <w:rPr>
          <w:i/>
          <w:iCs/>
        </w:rPr>
      </w:pPr>
      <w:r w:rsidRPr="00345CE2">
        <w:t xml:space="preserve">I understand that if I do not follow these rules, I may be subject to disciplinary action. This could </w:t>
      </w:r>
      <w:r w:rsidRPr="00345CE2">
        <w:rPr>
          <w:color w:val="494949"/>
        </w:rPr>
        <w:t>include</w:t>
      </w:r>
      <w:r w:rsidRPr="00345CE2">
        <w:rPr>
          <w:i/>
          <w:iCs/>
          <w:color w:val="0070C0"/>
        </w:rPr>
        <w:t xml:space="preserve"> </w:t>
      </w:r>
      <w:r w:rsidRPr="00345CE2">
        <w:rPr>
          <w:i/>
          <w:iCs/>
        </w:rPr>
        <w:t>loss of access to the school network/internet, detentions, suspensions, parents/carers contacted and in the event of illegal activities involvement of the police.</w:t>
      </w:r>
    </w:p>
    <w:p w14:paraId="5B675CA5" w14:textId="77777777" w:rsidR="002F0AC1" w:rsidRPr="00345CE2" w:rsidRDefault="002F0AC1" w:rsidP="002F0AC1">
      <w:pPr>
        <w:pStyle w:val="Heading3"/>
        <w:rPr>
          <w:rFonts w:cs="Arial"/>
          <w:b/>
        </w:rPr>
      </w:pPr>
      <w:r w:rsidRPr="00345CE2">
        <w:rPr>
          <w:rFonts w:cs="Arial"/>
        </w:rPr>
        <w:t xml:space="preserve">Learner Acceptable Use Agreement Form </w:t>
      </w:r>
    </w:p>
    <w:p w14:paraId="275A0F4B" w14:textId="4975D327" w:rsidR="002F0AC1" w:rsidRPr="00345CE2" w:rsidRDefault="002F0AC1" w:rsidP="002F0AC1">
      <w:pPr>
        <w:rPr>
          <w:rStyle w:val="BlueText"/>
          <w:color w:val="auto"/>
        </w:rPr>
      </w:pPr>
      <w:r w:rsidRPr="00345CE2">
        <w:rPr>
          <w:rFonts w:cs="Arial"/>
        </w:rPr>
        <w:t>Please complete the sections below to show that you have read, understood and agree to the rules included in the acceptable use agreement. If you do not sign and return this agreement, access will not be granted to school systems</w:t>
      </w:r>
      <w:r w:rsidRPr="00345CE2">
        <w:rPr>
          <w:rStyle w:val="BlueText"/>
          <w:rFonts w:cs="Arial"/>
        </w:rPr>
        <w:t xml:space="preserve">. </w:t>
      </w:r>
    </w:p>
    <w:p w14:paraId="4509728F" w14:textId="77777777" w:rsidR="002F0AC1" w:rsidRPr="00345CE2" w:rsidRDefault="002F0AC1" w:rsidP="002F0AC1">
      <w:r w:rsidRPr="00345CE2">
        <w:rPr>
          <w:rFonts w:cs="Arial"/>
        </w:rPr>
        <w:t>I have read and understand the above and agree to follow these guidelines when:</w:t>
      </w:r>
    </w:p>
    <w:p w14:paraId="167CA846" w14:textId="77777777" w:rsidR="002F0AC1" w:rsidRPr="00345CE2" w:rsidRDefault="002F0AC1" w:rsidP="00086B26">
      <w:pPr>
        <w:pStyle w:val="ListParagraph"/>
        <w:numPr>
          <w:ilvl w:val="0"/>
          <w:numId w:val="134"/>
        </w:numPr>
      </w:pPr>
      <w:r w:rsidRPr="00345CE2">
        <w:t xml:space="preserve">I use the </w:t>
      </w:r>
      <w:r w:rsidRPr="00345CE2">
        <w:rPr>
          <w:iCs/>
        </w:rPr>
        <w:t>school systems</w:t>
      </w:r>
      <w:r w:rsidRPr="00345CE2">
        <w:t xml:space="preserve"> and devices (both in and out of school) </w:t>
      </w:r>
    </w:p>
    <w:p w14:paraId="4750547B" w14:textId="77777777" w:rsidR="002F0AC1" w:rsidRPr="00345CE2" w:rsidRDefault="002F0AC1" w:rsidP="00086B26">
      <w:pPr>
        <w:pStyle w:val="ListParagraph"/>
        <w:numPr>
          <w:ilvl w:val="0"/>
          <w:numId w:val="134"/>
        </w:numPr>
      </w:pPr>
      <w:r w:rsidRPr="00345CE2">
        <w:t xml:space="preserve">I use my own devices in the </w:t>
      </w:r>
      <w:r w:rsidRPr="00345CE2">
        <w:rPr>
          <w:iCs/>
        </w:rPr>
        <w:t>school</w:t>
      </w:r>
      <w:r w:rsidRPr="00345CE2">
        <w:t xml:space="preserve"> (when allowed) e.g. mobile phones, gaming devices USB devices, cameras etc.</w:t>
      </w:r>
    </w:p>
    <w:p w14:paraId="6FC5BE5C" w14:textId="77777777" w:rsidR="002F0AC1" w:rsidRPr="00345CE2" w:rsidRDefault="002F0AC1" w:rsidP="00086B26">
      <w:pPr>
        <w:pStyle w:val="ListParagraph"/>
        <w:numPr>
          <w:ilvl w:val="0"/>
          <w:numId w:val="134"/>
        </w:numPr>
      </w:pPr>
      <w:r w:rsidRPr="00345CE2">
        <w:t xml:space="preserve">I am out of school and involved in any online behaviour that might affect the school or other members of the school. </w:t>
      </w:r>
    </w:p>
    <w:p w14:paraId="1024BACC" w14:textId="77777777" w:rsidR="002F0AC1" w:rsidRPr="00345CE2" w:rsidRDefault="002F0AC1" w:rsidP="002F0AC1">
      <w:pPr>
        <w:rPr>
          <w:rFonts w:eastAsia="Times" w:cs="Arial"/>
          <w:color w:val="494949"/>
          <w:szCs w:val="20"/>
          <w:u w:val="dotted"/>
          <w:lang w:eastAsia="x-none"/>
        </w:rPr>
      </w:pPr>
      <w:r w:rsidRPr="00345CE2">
        <w:rPr>
          <w:rFonts w:cs="Arial"/>
        </w:rPr>
        <w:t>Name of Learner:</w:t>
      </w:r>
      <w:r w:rsidRPr="00345CE2">
        <w:rPr>
          <w:rFonts w:cs="Arial"/>
        </w:rPr>
        <w:tab/>
      </w:r>
      <w:r w:rsidRPr="00345CE2">
        <w:rPr>
          <w:rFonts w:cs="Arial"/>
          <w:u w:val="dotted"/>
        </w:rPr>
        <w:tab/>
      </w:r>
      <w:r w:rsidRPr="00345CE2">
        <w:rPr>
          <w:rFonts w:eastAsia="Times" w:cs="Arial"/>
          <w:color w:val="494949"/>
          <w:szCs w:val="20"/>
          <w:u w:val="dotted"/>
          <w:lang w:val="x-none" w:eastAsia="x-none"/>
        </w:rPr>
        <w:tab/>
      </w:r>
      <w:r w:rsidRPr="00345CE2">
        <w:rPr>
          <w:rFonts w:eastAsia="Times" w:cs="Arial"/>
          <w:color w:val="494949"/>
          <w:szCs w:val="20"/>
          <w:u w:val="dotted"/>
          <w:lang w:val="x-none" w:eastAsia="x-none"/>
        </w:rPr>
        <w:tab/>
      </w:r>
      <w:r w:rsidRPr="00345CE2">
        <w:rPr>
          <w:rFonts w:eastAsia="Times" w:cs="Arial"/>
          <w:color w:val="494949"/>
          <w:szCs w:val="20"/>
          <w:u w:val="dotted"/>
          <w:lang w:eastAsia="x-none"/>
        </w:rPr>
        <w:tab/>
      </w:r>
      <w:r w:rsidRPr="00345CE2">
        <w:rPr>
          <w:rFonts w:cs="Arial"/>
        </w:rPr>
        <w:t>Group/Class:</w:t>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p>
    <w:p w14:paraId="6C1EE2D2" w14:textId="77777777" w:rsidR="002F0AC1" w:rsidRPr="00345CE2" w:rsidRDefault="002F0AC1" w:rsidP="002F0AC1">
      <w:pPr>
        <w:rPr>
          <w:rFonts w:eastAsia="Times" w:cs="Arial"/>
          <w:szCs w:val="20"/>
          <w:u w:val="dotted"/>
          <w:lang w:eastAsia="x-none"/>
        </w:rPr>
      </w:pPr>
      <w:r w:rsidRPr="00345CE2">
        <w:rPr>
          <w:rFonts w:cs="Arial"/>
        </w:rPr>
        <w:t>Signed:</w:t>
      </w:r>
      <w:r w:rsidRPr="00345CE2">
        <w:rPr>
          <w:rFonts w:cs="Arial"/>
        </w:rPr>
        <w:tab/>
      </w:r>
      <w:r w:rsidRPr="00345CE2">
        <w:rPr>
          <w:rFonts w:cs="Arial"/>
        </w:rPr>
        <w:tab/>
      </w:r>
      <w:r w:rsidRPr="00345CE2">
        <w:rPr>
          <w:rFonts w:cs="Arial"/>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r w:rsidRPr="00345CE2">
        <w:rPr>
          <w:rFonts w:cs="Arial"/>
        </w:rPr>
        <w:t>Date:</w:t>
      </w:r>
      <w:r w:rsidRPr="00345CE2">
        <w:rPr>
          <w:rFonts w:cs="Arial"/>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p>
    <w:p w14:paraId="328DA005" w14:textId="03BBD7FC" w:rsidR="002F0AC1" w:rsidRDefault="002F0AC1" w:rsidP="00DA7564">
      <w:pPr>
        <w:pStyle w:val="GridBlue"/>
      </w:pPr>
      <w:r w:rsidRPr="00345CE2">
        <w:rPr>
          <w:rStyle w:val="Heading3Char"/>
          <w:noProof/>
          <w:lang w:eastAsia="en-GB"/>
        </w:rPr>
        <mc:AlternateContent>
          <mc:Choice Requires="wps">
            <w:drawing>
              <wp:anchor distT="0" distB="0" distL="114300" distR="114300" simplePos="0" relativeHeight="251658256" behindDoc="0" locked="0" layoutInCell="1" allowOverlap="1" wp14:anchorId="3BFC6EF9" wp14:editId="5E3A2DB5">
                <wp:simplePos x="0" y="0"/>
                <wp:positionH relativeFrom="column">
                  <wp:posOffset>-1784985</wp:posOffset>
                </wp:positionH>
                <wp:positionV relativeFrom="paragraph">
                  <wp:posOffset>5055870</wp:posOffset>
                </wp:positionV>
                <wp:extent cx="800100" cy="5715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2E4D9" w14:textId="77777777" w:rsidR="00574475" w:rsidRDefault="00574475" w:rsidP="002F0AC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BFC6EF9" id="Text Box 15" o:spid="_x0000_s1073" type="#_x0000_t202" style="position:absolute;left:0;text-align:left;margin-left:-140.55pt;margin-top:398.1pt;width:63pt;height:4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5vk4gEAAKg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" filled="f" stroked="f">
                <v:textbox>
                  <w:txbxContent>
                    <w:p w14:paraId="3882E4D9" w14:textId="77777777" w:rsidR="00574475" w:rsidRDefault="00574475" w:rsidP="002F0AC1"/>
                  </w:txbxContent>
                </v:textbox>
              </v:shape>
            </w:pict>
          </mc:Fallback>
        </mc:AlternateContent>
      </w:r>
      <w:r w:rsidRPr="00345CE2">
        <w:rPr>
          <w:rStyle w:val="Heading3Char"/>
        </w:rPr>
        <w:t>Parent/Carer Countersignature</w:t>
      </w:r>
      <w:r w:rsidRPr="00345CE2">
        <w:t xml:space="preserve"> </w:t>
      </w:r>
      <w:bookmarkStart w:id="191" w:name="_Toc61446012"/>
      <w:bookmarkStart w:id="192" w:name="_Toc61452132"/>
    </w:p>
    <w:p w14:paraId="73BACF93" w14:textId="2CB4424E" w:rsidR="00DA7564" w:rsidRPr="00345CE2" w:rsidRDefault="00DA7564" w:rsidP="00DA7564">
      <w:pPr>
        <w:rPr>
          <w:rFonts w:eastAsia="Times" w:cs="Arial"/>
          <w:color w:val="494949"/>
          <w:szCs w:val="20"/>
          <w:u w:val="dotted"/>
          <w:lang w:eastAsia="x-none"/>
        </w:rPr>
      </w:pPr>
      <w:r w:rsidRPr="00345CE2">
        <w:rPr>
          <w:rFonts w:cs="Arial"/>
        </w:rPr>
        <w:t xml:space="preserve">Name of </w:t>
      </w:r>
      <w:r>
        <w:rPr>
          <w:rFonts w:cs="Arial"/>
        </w:rPr>
        <w:t>Parent</w:t>
      </w:r>
      <w:r w:rsidRPr="00345CE2">
        <w:rPr>
          <w:rFonts w:cs="Arial"/>
        </w:rPr>
        <w:t>:</w:t>
      </w:r>
      <w:r w:rsidRPr="00345CE2">
        <w:rPr>
          <w:rFonts w:cs="Arial"/>
        </w:rPr>
        <w:tab/>
      </w:r>
      <w:r w:rsidRPr="00345CE2">
        <w:rPr>
          <w:rFonts w:cs="Arial"/>
          <w:u w:val="dotted"/>
        </w:rPr>
        <w:tab/>
      </w:r>
      <w:r w:rsidRPr="00345CE2">
        <w:rPr>
          <w:rFonts w:eastAsia="Times" w:cs="Arial"/>
          <w:color w:val="494949"/>
          <w:szCs w:val="20"/>
          <w:u w:val="dotted"/>
          <w:lang w:val="x-none" w:eastAsia="x-none"/>
        </w:rPr>
        <w:tab/>
      </w:r>
      <w:r w:rsidRPr="00345CE2">
        <w:rPr>
          <w:rFonts w:eastAsia="Times" w:cs="Arial"/>
          <w:color w:val="494949"/>
          <w:szCs w:val="20"/>
          <w:u w:val="dotted"/>
          <w:lang w:val="x-none" w:eastAsia="x-none"/>
        </w:rPr>
        <w:tab/>
      </w:r>
      <w:r w:rsidRPr="00345CE2">
        <w:rPr>
          <w:rFonts w:eastAsia="Times" w:cs="Arial"/>
          <w:color w:val="494949"/>
          <w:szCs w:val="20"/>
          <w:u w:val="dotted"/>
          <w:lang w:eastAsia="x-none"/>
        </w:rPr>
        <w:tab/>
      </w:r>
    </w:p>
    <w:p w14:paraId="60BA3D3A" w14:textId="77777777" w:rsidR="00DA7564" w:rsidRPr="00345CE2" w:rsidRDefault="00DA7564" w:rsidP="00DA7564">
      <w:pPr>
        <w:rPr>
          <w:rFonts w:eastAsia="Times" w:cs="Arial"/>
          <w:szCs w:val="20"/>
          <w:u w:val="dotted"/>
          <w:lang w:eastAsia="x-none"/>
        </w:rPr>
      </w:pPr>
      <w:r w:rsidRPr="00345CE2">
        <w:rPr>
          <w:rFonts w:cs="Arial"/>
        </w:rPr>
        <w:t>Signed:</w:t>
      </w:r>
      <w:r w:rsidRPr="00345CE2">
        <w:rPr>
          <w:rFonts w:cs="Arial"/>
        </w:rPr>
        <w:tab/>
      </w:r>
      <w:r w:rsidRPr="00345CE2">
        <w:rPr>
          <w:rFonts w:cs="Arial"/>
        </w:rPr>
        <w:tab/>
      </w:r>
      <w:r w:rsidRPr="00345CE2">
        <w:rPr>
          <w:rFonts w:cs="Arial"/>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r w:rsidRPr="00345CE2">
        <w:rPr>
          <w:rFonts w:cs="Arial"/>
        </w:rPr>
        <w:t>Date:</w:t>
      </w:r>
      <w:r w:rsidRPr="00345CE2">
        <w:rPr>
          <w:rFonts w:cs="Arial"/>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r w:rsidRPr="00345CE2">
        <w:rPr>
          <w:rFonts w:cs="Arial"/>
          <w:u w:val="dotted"/>
        </w:rPr>
        <w:tab/>
      </w:r>
    </w:p>
    <w:p w14:paraId="2C938C69" w14:textId="77777777" w:rsidR="00DA7564" w:rsidRDefault="00DA7564" w:rsidP="00DA7564">
      <w:pPr>
        <w:pStyle w:val="GridBlue"/>
      </w:pPr>
    </w:p>
    <w:p w14:paraId="4D5FA0FA" w14:textId="70AF77BE" w:rsidR="00DA7564" w:rsidRDefault="00DA7564" w:rsidP="002F0AC1">
      <w:pPr>
        <w:pStyle w:val="GridBlue"/>
        <w:rPr>
          <w:rFonts w:ascii="Gotham Medium" w:eastAsiaTheme="majorEastAsia" w:hAnsi="Gotham Medium"/>
          <w:bCs/>
          <w:color w:val="000000" w:themeColor="text1"/>
          <w:spacing w:val="-11"/>
          <w:sz w:val="36"/>
          <w:szCs w:val="26"/>
        </w:rPr>
      </w:pPr>
    </w:p>
    <w:p w14:paraId="1691B6B4" w14:textId="4C776793" w:rsidR="00DA7564" w:rsidRDefault="00DA7564" w:rsidP="002F0AC1">
      <w:pPr>
        <w:pStyle w:val="GridBlue"/>
        <w:rPr>
          <w:rFonts w:ascii="Gotham Medium" w:eastAsiaTheme="majorEastAsia" w:hAnsi="Gotham Medium"/>
          <w:bCs/>
          <w:color w:val="000000" w:themeColor="text1"/>
          <w:spacing w:val="-11"/>
          <w:sz w:val="36"/>
          <w:szCs w:val="26"/>
        </w:rPr>
      </w:pPr>
    </w:p>
    <w:p w14:paraId="1BCD4B0C" w14:textId="77777777" w:rsidR="00DA7564" w:rsidRPr="00345CE2" w:rsidRDefault="00DA7564" w:rsidP="002F0AC1">
      <w:pPr>
        <w:pStyle w:val="GridBlue"/>
        <w:rPr>
          <w:rFonts w:ascii="Gotham Medium" w:eastAsiaTheme="majorEastAsia" w:hAnsi="Gotham Medium"/>
          <w:bCs/>
          <w:color w:val="000000" w:themeColor="text1"/>
          <w:spacing w:val="-11"/>
          <w:sz w:val="36"/>
          <w:szCs w:val="26"/>
        </w:rPr>
      </w:pPr>
    </w:p>
    <w:p w14:paraId="7E40BB60" w14:textId="77777777" w:rsidR="002F0AC1" w:rsidRPr="00345CE2" w:rsidRDefault="002F0AC1" w:rsidP="002F0AC1">
      <w:pPr>
        <w:pStyle w:val="Heading1"/>
      </w:pPr>
      <w:bookmarkStart w:id="193" w:name="_Toc120543198"/>
      <w:bookmarkStart w:id="194" w:name="_Toc127524335"/>
      <w:r w:rsidRPr="00345CE2">
        <w:t>A3 Learner Acceptable Use Policy Agreement Template – for younger pupils</w:t>
      </w:r>
      <w:bookmarkEnd w:id="191"/>
      <w:bookmarkEnd w:id="192"/>
      <w:bookmarkEnd w:id="193"/>
      <w:bookmarkEnd w:id="194"/>
      <w:r w:rsidRPr="00345CE2">
        <w:t xml:space="preserve"> </w:t>
      </w:r>
      <w:bookmarkEnd w:id="180"/>
      <w:bookmarkEnd w:id="181"/>
      <w:bookmarkEnd w:id="182"/>
      <w:bookmarkEnd w:id="183"/>
      <w:bookmarkEnd w:id="184"/>
      <w:bookmarkEnd w:id="185"/>
    </w:p>
    <w:p w14:paraId="146150BB" w14:textId="77777777" w:rsidR="002F0AC1" w:rsidRPr="00345CE2" w:rsidRDefault="002F0AC1" w:rsidP="002F0AC1">
      <w:pPr>
        <w:pStyle w:val="Heading3"/>
      </w:pPr>
      <w:bookmarkStart w:id="195" w:name="_Toc448745852"/>
      <w:r w:rsidRPr="00345CE2">
        <w:t>This is how we stay safe when we use computers:</w:t>
      </w:r>
      <w:bookmarkEnd w:id="195"/>
    </w:p>
    <w:p w14:paraId="7462DD56" w14:textId="77777777" w:rsidR="002F0AC1" w:rsidRPr="00345CE2" w:rsidRDefault="002F0AC1" w:rsidP="002F0AC1">
      <w:pPr>
        <w:pStyle w:val="ListParagraph"/>
        <w:spacing w:after="0" w:line="240" w:lineRule="auto"/>
        <w:ind w:left="426"/>
        <w:jc w:val="left"/>
        <w:rPr>
          <w:rFonts w:ascii="Arial" w:hAnsi="Arial" w:cs="Arial"/>
          <w:sz w:val="30"/>
          <w:szCs w:val="30"/>
        </w:rPr>
      </w:pPr>
    </w:p>
    <w:p w14:paraId="0FD2306B" w14:textId="77777777" w:rsidR="002F0AC1" w:rsidRPr="00345CE2" w:rsidRDefault="002F0AC1" w:rsidP="00086B26">
      <w:pPr>
        <w:pStyle w:val="ListParagraph"/>
        <w:numPr>
          <w:ilvl w:val="0"/>
          <w:numId w:val="61"/>
        </w:numPr>
        <w:spacing w:after="0" w:line="240" w:lineRule="auto"/>
        <w:ind w:left="426"/>
        <w:jc w:val="left"/>
        <w:rPr>
          <w:rFonts w:ascii="Arial" w:hAnsi="Arial" w:cs="Arial"/>
          <w:sz w:val="30"/>
          <w:szCs w:val="30"/>
        </w:rPr>
      </w:pPr>
      <w:r w:rsidRPr="00345CE2">
        <w:rPr>
          <w:rFonts w:cs="Arial"/>
          <w:sz w:val="30"/>
          <w:szCs w:val="30"/>
        </w:rPr>
        <w:t>I will ask a teacher or suitable adult if I want to use the computers/tablets.</w:t>
      </w:r>
    </w:p>
    <w:p w14:paraId="0D983C3C" w14:textId="77777777" w:rsidR="002F0AC1" w:rsidRPr="00345CE2" w:rsidRDefault="002F0AC1" w:rsidP="00086B26">
      <w:pPr>
        <w:pStyle w:val="ListParagraph"/>
        <w:numPr>
          <w:ilvl w:val="0"/>
          <w:numId w:val="61"/>
        </w:numPr>
        <w:spacing w:after="0" w:line="240" w:lineRule="auto"/>
        <w:ind w:left="426"/>
        <w:jc w:val="left"/>
        <w:rPr>
          <w:rFonts w:cs="Arial"/>
          <w:sz w:val="30"/>
          <w:szCs w:val="30"/>
        </w:rPr>
      </w:pPr>
      <w:r w:rsidRPr="00345CE2">
        <w:rPr>
          <w:rFonts w:cs="Arial"/>
          <w:sz w:val="30"/>
          <w:szCs w:val="30"/>
        </w:rPr>
        <w:t>I will only use activities that a teacher or suitable adult has told or allowed me to use.</w:t>
      </w:r>
    </w:p>
    <w:p w14:paraId="244B8897" w14:textId="77777777" w:rsidR="002F0AC1" w:rsidRPr="00345CE2" w:rsidRDefault="002F0AC1" w:rsidP="00086B26">
      <w:pPr>
        <w:pStyle w:val="ListParagraph"/>
        <w:numPr>
          <w:ilvl w:val="0"/>
          <w:numId w:val="61"/>
        </w:numPr>
        <w:spacing w:after="0" w:line="240" w:lineRule="auto"/>
        <w:ind w:left="426"/>
        <w:jc w:val="left"/>
        <w:rPr>
          <w:rFonts w:cs="Arial"/>
          <w:sz w:val="30"/>
          <w:szCs w:val="30"/>
        </w:rPr>
      </w:pPr>
      <w:r w:rsidRPr="00345CE2">
        <w:rPr>
          <w:rFonts w:cs="Arial"/>
          <w:sz w:val="30"/>
          <w:szCs w:val="30"/>
        </w:rPr>
        <w:t>I will take care of computers/tablets and other equipment.</w:t>
      </w:r>
    </w:p>
    <w:p w14:paraId="00C3C494" w14:textId="77777777" w:rsidR="002F0AC1" w:rsidRPr="00345CE2" w:rsidRDefault="002F0AC1" w:rsidP="00086B26">
      <w:pPr>
        <w:pStyle w:val="ListParagraph"/>
        <w:numPr>
          <w:ilvl w:val="0"/>
          <w:numId w:val="61"/>
        </w:numPr>
        <w:spacing w:after="0" w:line="240" w:lineRule="auto"/>
        <w:ind w:left="426"/>
        <w:jc w:val="left"/>
        <w:rPr>
          <w:rFonts w:cs="Arial"/>
          <w:sz w:val="30"/>
          <w:szCs w:val="30"/>
        </w:rPr>
      </w:pPr>
      <w:r w:rsidRPr="00345CE2">
        <w:rPr>
          <w:rFonts w:cs="Arial"/>
          <w:sz w:val="30"/>
          <w:szCs w:val="30"/>
        </w:rPr>
        <w:t>I will ask for help from a teacher or suitable adult if I am not sure what to do or if I think I have done something wrong.</w:t>
      </w:r>
    </w:p>
    <w:p w14:paraId="71590C52" w14:textId="77777777" w:rsidR="002F0AC1" w:rsidRPr="00345CE2" w:rsidRDefault="002F0AC1" w:rsidP="00086B26">
      <w:pPr>
        <w:pStyle w:val="ListParagraph"/>
        <w:numPr>
          <w:ilvl w:val="0"/>
          <w:numId w:val="61"/>
        </w:numPr>
        <w:spacing w:after="0" w:line="240" w:lineRule="auto"/>
        <w:ind w:left="426"/>
        <w:jc w:val="left"/>
        <w:rPr>
          <w:rFonts w:cs="Arial"/>
          <w:sz w:val="30"/>
          <w:szCs w:val="30"/>
        </w:rPr>
      </w:pPr>
      <w:r w:rsidRPr="00345CE2">
        <w:rPr>
          <w:rFonts w:cs="Arial"/>
          <w:sz w:val="30"/>
          <w:szCs w:val="30"/>
        </w:rPr>
        <w:t>I will tell a teacher or suitable adult if I see something that upsets me on the screen.</w:t>
      </w:r>
    </w:p>
    <w:p w14:paraId="003AAC97" w14:textId="77777777" w:rsidR="002F0AC1" w:rsidRPr="00345CE2" w:rsidRDefault="002F0AC1" w:rsidP="00086B26">
      <w:pPr>
        <w:pStyle w:val="ListParagraph"/>
        <w:numPr>
          <w:ilvl w:val="0"/>
          <w:numId w:val="61"/>
        </w:numPr>
        <w:spacing w:after="0" w:line="240" w:lineRule="auto"/>
        <w:ind w:left="426"/>
        <w:jc w:val="left"/>
        <w:rPr>
          <w:rFonts w:cs="Arial"/>
          <w:sz w:val="30"/>
          <w:szCs w:val="30"/>
        </w:rPr>
      </w:pPr>
      <w:r w:rsidRPr="00345CE2">
        <w:rPr>
          <w:rFonts w:cs="Arial"/>
          <w:sz w:val="30"/>
          <w:szCs w:val="30"/>
        </w:rPr>
        <w:t>I know that if I break the rules I might not be allowed to use a computer/tablet.</w:t>
      </w:r>
    </w:p>
    <w:p w14:paraId="65FBD32D" w14:textId="77777777" w:rsidR="002F0AC1" w:rsidRPr="00345CE2" w:rsidRDefault="002F0AC1" w:rsidP="002F0AC1">
      <w:pPr>
        <w:rPr>
          <w:rFonts w:cs="Arial"/>
          <w:sz w:val="24"/>
        </w:rPr>
      </w:pPr>
    </w:p>
    <w:p w14:paraId="08E159A4" w14:textId="77777777" w:rsidR="002F0AC1" w:rsidRPr="00345CE2" w:rsidRDefault="002F0AC1" w:rsidP="002F0AC1">
      <w:pPr>
        <w:pStyle w:val="Heading3"/>
      </w:pPr>
      <w:r w:rsidRPr="00345CE2">
        <w:t>Signed (child):</w:t>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118AFA20" w14:textId="77777777" w:rsidR="002F0AC1" w:rsidRPr="00345CE2" w:rsidRDefault="002F0AC1" w:rsidP="002F0AC1">
      <w:pPr>
        <w:pStyle w:val="Heading3"/>
      </w:pPr>
      <w:r w:rsidRPr="00345CE2">
        <w:t>Signed (parent):</w:t>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bookmarkEnd w:id="186"/>
    <w:p w14:paraId="708E7D43" w14:textId="77777777" w:rsidR="002F0AC1" w:rsidRPr="00345CE2" w:rsidRDefault="002F0AC1" w:rsidP="002F0AC1">
      <w:pPr>
        <w:spacing w:line="276" w:lineRule="auto"/>
        <w:rPr>
          <w:rFonts w:eastAsiaTheme="majorEastAsia"/>
          <w:bCs/>
          <w:color w:val="000000" w:themeColor="text1"/>
          <w:spacing w:val="-11"/>
          <w:sz w:val="36"/>
          <w:szCs w:val="26"/>
        </w:rPr>
      </w:pPr>
      <w:r w:rsidRPr="00345CE2">
        <w:rPr>
          <w:rFonts w:cs="Arial"/>
        </w:rPr>
        <w:br w:type="page"/>
      </w:r>
      <w:bookmarkStart w:id="196" w:name="_Toc448745853"/>
      <w:bookmarkStart w:id="197" w:name="_Toc448754167"/>
      <w:bookmarkStart w:id="198" w:name="_Toc511315133"/>
    </w:p>
    <w:p w14:paraId="2568587F" w14:textId="77777777" w:rsidR="002F0AC1" w:rsidRPr="00345CE2" w:rsidRDefault="002F0AC1" w:rsidP="002F0AC1">
      <w:pPr>
        <w:pStyle w:val="Heading1"/>
        <w:rPr>
          <w:sz w:val="20"/>
          <w:szCs w:val="20"/>
        </w:rPr>
      </w:pPr>
      <w:bookmarkStart w:id="199" w:name="_Toc29910045"/>
      <w:bookmarkStart w:id="200" w:name="_Toc61446013"/>
      <w:bookmarkStart w:id="201" w:name="_Toc61452133"/>
      <w:bookmarkStart w:id="202" w:name="_Toc120543199"/>
      <w:bookmarkStart w:id="203" w:name="_Toc127524336"/>
      <w:r w:rsidRPr="00345CE2">
        <w:t>A4 Parent/Carer Acceptable Use Agreement Template</w:t>
      </w:r>
      <w:bookmarkEnd w:id="196"/>
      <w:bookmarkEnd w:id="197"/>
      <w:bookmarkEnd w:id="198"/>
      <w:bookmarkEnd w:id="199"/>
      <w:r w:rsidRPr="00345CE2">
        <w:t xml:space="preserve"> and permission forms</w:t>
      </w:r>
      <w:bookmarkEnd w:id="200"/>
      <w:bookmarkEnd w:id="201"/>
      <w:bookmarkEnd w:id="202"/>
      <w:bookmarkEnd w:id="203"/>
    </w:p>
    <w:p w14:paraId="2F17BC01" w14:textId="77777777" w:rsidR="002F0AC1" w:rsidRPr="00345CE2" w:rsidRDefault="002F0AC1" w:rsidP="002F0AC1">
      <w:pPr>
        <w:rPr>
          <w:rFonts w:cs="Arial"/>
          <w:sz w:val="24"/>
        </w:rPr>
      </w:pPr>
      <w:bookmarkStart w:id="204" w:name="_Toc448745860"/>
      <w:bookmarkStart w:id="205" w:name="_Toc448754173"/>
      <w:r w:rsidRPr="00345CE2">
        <w:rPr>
          <w:rFonts w:cs="Arial"/>
        </w:rPr>
        <w:t xml:space="preserve">Digital technologies have become integral to the lives of children and young people, both within and outside schools.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14:paraId="3C945139" w14:textId="77777777" w:rsidR="002F0AC1" w:rsidRPr="00345CE2" w:rsidRDefault="002F0AC1" w:rsidP="002F0AC1">
      <w:pPr>
        <w:pStyle w:val="Heading3"/>
        <w:rPr>
          <w:rFonts w:cs="Arial"/>
        </w:rPr>
      </w:pPr>
      <w:bookmarkStart w:id="206" w:name="_Toc448407790"/>
      <w:bookmarkStart w:id="207" w:name="_Toc25747662"/>
      <w:r w:rsidRPr="00345CE2">
        <w:rPr>
          <w:rFonts w:cs="Arial"/>
        </w:rPr>
        <w:t>This acceptable use policy is intended to ensure:</w:t>
      </w:r>
      <w:bookmarkEnd w:id="206"/>
      <w:bookmarkEnd w:id="207"/>
    </w:p>
    <w:p w14:paraId="20FCCFE6" w14:textId="77777777" w:rsidR="002F0AC1" w:rsidRPr="00345CE2" w:rsidRDefault="002F0AC1" w:rsidP="00086B26">
      <w:pPr>
        <w:pStyle w:val="ListParagraph"/>
        <w:numPr>
          <w:ilvl w:val="0"/>
          <w:numId w:val="135"/>
        </w:numPr>
      </w:pPr>
      <w:r w:rsidRPr="00345CE2">
        <w:t>that young people will be responsible users and stay safe while using the internet and other communications technologies for educational, personal and recreational use</w:t>
      </w:r>
    </w:p>
    <w:p w14:paraId="1DC07C61" w14:textId="77777777" w:rsidR="002F0AC1" w:rsidRPr="00345CE2" w:rsidRDefault="002F0AC1" w:rsidP="00086B26">
      <w:pPr>
        <w:pStyle w:val="ListParagraph"/>
        <w:numPr>
          <w:ilvl w:val="0"/>
          <w:numId w:val="135"/>
        </w:numPr>
      </w:pPr>
      <w:r w:rsidRPr="00345CE2">
        <w:t>that school systems and users are protected from accidental or deliberate misuse that could put the security of the systems and users at risk</w:t>
      </w:r>
    </w:p>
    <w:p w14:paraId="7C705633" w14:textId="77777777" w:rsidR="002F0AC1" w:rsidRPr="00345CE2" w:rsidRDefault="002F0AC1" w:rsidP="00086B26">
      <w:pPr>
        <w:pStyle w:val="ListParagraph"/>
        <w:numPr>
          <w:ilvl w:val="0"/>
          <w:numId w:val="135"/>
        </w:numPr>
      </w:pPr>
      <w:r w:rsidRPr="00345CE2">
        <w:t xml:space="preserve">that parents and carers are aware of the importance of online safety and are involved in the education and guidance of young people with regard to their online behaviour. </w:t>
      </w:r>
    </w:p>
    <w:p w14:paraId="7CA7CEDF" w14:textId="77777777" w:rsidR="002F0AC1" w:rsidRPr="00345CE2" w:rsidRDefault="002F0AC1" w:rsidP="002F0AC1">
      <w:r w:rsidRPr="00345CE2">
        <w:t xml:space="preserve">The school will try to ensure that </w:t>
      </w:r>
      <w:r w:rsidRPr="00345CE2">
        <w:rPr>
          <w:iCs/>
        </w:rPr>
        <w:t>learners</w:t>
      </w:r>
      <w:r w:rsidRPr="00345CE2">
        <w:t xml:space="preserve"> will have good access to digital technologies to enhance their learning and will, in return, expect the </w:t>
      </w:r>
      <w:r w:rsidRPr="00345CE2">
        <w:rPr>
          <w:iCs/>
        </w:rPr>
        <w:t xml:space="preserve">learners </w:t>
      </w:r>
      <w:r w:rsidRPr="00345CE2">
        <w:t xml:space="preserve">to agree to be responsible users. A copy of the learner acceptable use agreement is attached to this permission form, so that parents/carers will be aware of the school expectations of the learners in their care. </w:t>
      </w:r>
    </w:p>
    <w:p w14:paraId="4CB83407" w14:textId="0C4B9468" w:rsidR="002F0AC1" w:rsidRPr="00345CE2" w:rsidRDefault="002F0AC1" w:rsidP="002F0AC1">
      <w:pPr>
        <w:rPr>
          <w:rStyle w:val="BlueText"/>
        </w:rPr>
      </w:pPr>
      <w:r w:rsidRPr="00345CE2">
        <w:rPr>
          <w:rFonts w:cs="Arial"/>
        </w:rPr>
        <w:t xml:space="preserve">Parents are requested to sign the permission form below to show their support of the school in this important aspect of the school’s work. </w:t>
      </w:r>
    </w:p>
    <w:p w14:paraId="51B0C37D" w14:textId="77777777" w:rsidR="002F0AC1" w:rsidRPr="00345CE2" w:rsidRDefault="002F0AC1" w:rsidP="002F0AC1">
      <w:pPr>
        <w:pStyle w:val="Heading3"/>
      </w:pPr>
      <w:bookmarkStart w:id="208" w:name="_Toc448407791"/>
      <w:bookmarkStart w:id="209" w:name="_Toc25747663"/>
      <w:r w:rsidRPr="00345CE2">
        <w:rPr>
          <w:rFonts w:cs="Arial"/>
        </w:rPr>
        <w:t>Permission Form</w:t>
      </w:r>
      <w:bookmarkEnd w:id="208"/>
      <w:bookmarkEnd w:id="209"/>
    </w:p>
    <w:p w14:paraId="05486F2D" w14:textId="77777777" w:rsidR="002F0AC1" w:rsidRPr="00345CE2" w:rsidRDefault="002F0AC1" w:rsidP="002F0AC1">
      <w:pPr>
        <w:pStyle w:val="Heading3"/>
      </w:pPr>
      <w:r w:rsidRPr="00345CE2">
        <w:t>Parent/Carers Name:</w:t>
      </w:r>
      <w:r w:rsidRPr="00345CE2">
        <w:rPr>
          <w:u w:val="dotted"/>
        </w:rPr>
        <w:tab/>
      </w:r>
      <w:r w:rsidRPr="00345CE2">
        <w:rPr>
          <w:u w:val="dotted"/>
        </w:rPr>
        <w:tab/>
      </w:r>
      <w:r w:rsidRPr="00345CE2">
        <w:rPr>
          <w:u w:val="dotted"/>
        </w:rPr>
        <w:tab/>
      </w:r>
      <w:r w:rsidRPr="00345CE2">
        <w:t>Name(s) of Learners</w:t>
      </w:r>
      <w:r w:rsidRPr="00345CE2">
        <w:rPr>
          <w:u w:val="dotted"/>
        </w:rPr>
        <w:tab/>
      </w:r>
      <w:r w:rsidRPr="00345CE2">
        <w:rPr>
          <w:u w:val="dotted"/>
        </w:rPr>
        <w:tab/>
      </w:r>
      <w:r w:rsidRPr="00345CE2">
        <w:rPr>
          <w:u w:val="dotted"/>
        </w:rPr>
        <w:tab/>
      </w:r>
      <w:r w:rsidRPr="00345CE2">
        <w:rPr>
          <w:u w:val="dotted"/>
        </w:rPr>
        <w:tab/>
      </w:r>
    </w:p>
    <w:p w14:paraId="46DDBFE1" w14:textId="77777777" w:rsidR="002F0AC1" w:rsidRPr="00345CE2" w:rsidRDefault="002F0AC1" w:rsidP="002F0AC1">
      <w:pPr>
        <w:rPr>
          <w:rFonts w:cs="Arial"/>
        </w:rPr>
      </w:pPr>
      <w:r w:rsidRPr="00345CE2">
        <w:rPr>
          <w:rFonts w:cs="Arial"/>
        </w:rPr>
        <w:t xml:space="preserve">As the parent/carer of the above </w:t>
      </w:r>
      <w:r w:rsidRPr="00345CE2">
        <w:rPr>
          <w:rFonts w:cs="Arial"/>
          <w:iCs/>
        </w:rPr>
        <w:t>learners,</w:t>
      </w:r>
      <w:r w:rsidRPr="00345CE2">
        <w:rPr>
          <w:rFonts w:cs="Arial"/>
        </w:rPr>
        <w:t xml:space="preserve"> I give permission for my child to have access to the internet and to ICT systems at school. </w:t>
      </w:r>
    </w:p>
    <w:p w14:paraId="4416ECDC" w14:textId="77777777" w:rsidR="002F0AC1" w:rsidRPr="00345CE2" w:rsidRDefault="002F0AC1" w:rsidP="002F0AC1">
      <w:pPr>
        <w:pStyle w:val="GridBlue"/>
        <w:rPr>
          <w:rStyle w:val="BlueText"/>
          <w:color w:val="1762AB"/>
        </w:rPr>
      </w:pPr>
      <w:r w:rsidRPr="00345CE2">
        <w:rPr>
          <w:rStyle w:val="BlueText"/>
          <w:color w:val="1762AB"/>
        </w:rPr>
        <w:t>Either: (KS2 and above)</w:t>
      </w:r>
    </w:p>
    <w:p w14:paraId="3E8990C2" w14:textId="77777777" w:rsidR="002F0AC1" w:rsidRPr="00345CE2" w:rsidRDefault="002F0AC1" w:rsidP="002F0AC1">
      <w:pPr>
        <w:rPr>
          <w:i/>
        </w:rPr>
      </w:pPr>
      <w:r w:rsidRPr="00345CE2">
        <w:rPr>
          <w:rFonts w:cs="Arial"/>
          <w:i/>
        </w:rPr>
        <w:t xml:space="preserve">I know that my child has signed an acceptable use agreement and has received, or will receive, online safety education to help them understand the importance of safe use of technology and the internet – both in and out of school. </w:t>
      </w:r>
    </w:p>
    <w:p w14:paraId="3E833E57" w14:textId="77777777" w:rsidR="002F0AC1" w:rsidRPr="00345CE2" w:rsidRDefault="002F0AC1" w:rsidP="002F0AC1">
      <w:pPr>
        <w:pStyle w:val="GridBlue"/>
        <w:rPr>
          <w:rStyle w:val="BlueText"/>
          <w:color w:val="1762AB"/>
        </w:rPr>
      </w:pPr>
      <w:r w:rsidRPr="00345CE2">
        <w:rPr>
          <w:rStyle w:val="BlueText"/>
          <w:color w:val="1762AB"/>
        </w:rPr>
        <w:t xml:space="preserve">Or: (Foundation) </w:t>
      </w:r>
    </w:p>
    <w:p w14:paraId="4BFB5D9B" w14:textId="77777777" w:rsidR="002F0AC1" w:rsidRPr="00345CE2" w:rsidRDefault="002F0AC1" w:rsidP="002F0AC1">
      <w:pPr>
        <w:rPr>
          <w:i/>
        </w:rPr>
      </w:pPr>
      <w:r w:rsidRPr="00345CE2">
        <w:rPr>
          <w:rFonts w:cs="Arial"/>
          <w:i/>
        </w:rPr>
        <w:t xml:space="preserve">I understand that the school has discussed the acceptable use agreement with my child and that they have received, or will receive, online safety education to help them understand the importance of safe use of technology and the internet – both in and out of the school. </w:t>
      </w:r>
    </w:p>
    <w:p w14:paraId="0542E086" w14:textId="77777777" w:rsidR="002F0AC1" w:rsidRPr="00345CE2" w:rsidRDefault="002F0AC1" w:rsidP="002F0AC1">
      <w:pPr>
        <w:rPr>
          <w:rFonts w:cs="Arial"/>
        </w:rPr>
      </w:pPr>
      <w:r w:rsidRPr="00345CE2">
        <w:rPr>
          <w:rFonts w:cs="Arial"/>
        </w:rPr>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14:paraId="71AC26A7" w14:textId="77777777" w:rsidR="002F0AC1" w:rsidRPr="00345CE2" w:rsidRDefault="002F0AC1" w:rsidP="002F0AC1">
      <w:pPr>
        <w:rPr>
          <w:rFonts w:cs="Arial"/>
        </w:rPr>
      </w:pPr>
      <w:r w:rsidRPr="00345CE2">
        <w:rPr>
          <w:rFonts w:cs="Arial"/>
        </w:rPr>
        <w:t xml:space="preserve">I understand that my child’s activity on the systems will be monitored and that the school will contact me if they have concerns about any possible breaches of the acceptable use agreement. </w:t>
      </w:r>
    </w:p>
    <w:p w14:paraId="7453DAC9" w14:textId="77777777" w:rsidR="002F0AC1" w:rsidRPr="00345CE2" w:rsidRDefault="002F0AC1" w:rsidP="002F0AC1">
      <w:pPr>
        <w:rPr>
          <w:rFonts w:cs="Arial"/>
        </w:rPr>
      </w:pPr>
      <w:r w:rsidRPr="00345CE2">
        <w:rPr>
          <w:rFonts w:cs="Arial"/>
        </w:rPr>
        <w:t>I will encourage my child to adopt safe use of the internet and digital technologies at home and will inform the school if I have concerns over my child’s online safety.</w:t>
      </w:r>
    </w:p>
    <w:p w14:paraId="4FFD569E" w14:textId="77777777" w:rsidR="002F0AC1" w:rsidRPr="00345CE2" w:rsidRDefault="002F0AC1" w:rsidP="002F0AC1">
      <w:pPr>
        <w:pStyle w:val="GridBlue"/>
        <w:rPr>
          <w:rStyle w:val="BlueText"/>
          <w:color w:val="1762AB"/>
        </w:rPr>
      </w:pPr>
      <w:r w:rsidRPr="00345CE2">
        <w:rPr>
          <w:rStyle w:val="BlueText"/>
          <w:color w:val="1762AB"/>
        </w:rPr>
        <w:t>As the school is collecting personal data by issuing this form, it should inform parents/carers as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tblGrid>
      <w:tr w:rsidR="002F0AC1" w:rsidRPr="00345CE2" w14:paraId="63080FA0" w14:textId="77777777" w:rsidTr="00574475">
        <w:tc>
          <w:tcPr>
            <w:tcW w:w="4621" w:type="dxa"/>
            <w:tcBorders>
              <w:top w:val="single" w:sz="4" w:space="0" w:color="auto"/>
              <w:left w:val="single" w:sz="4" w:space="0" w:color="auto"/>
              <w:bottom w:val="single" w:sz="4" w:space="0" w:color="auto"/>
              <w:right w:val="single" w:sz="4" w:space="0" w:color="auto"/>
            </w:tcBorders>
            <w:hideMark/>
          </w:tcPr>
          <w:p w14:paraId="44F0C024" w14:textId="77777777" w:rsidR="002F0AC1" w:rsidRPr="00345CE2" w:rsidRDefault="002F0AC1" w:rsidP="00574475">
            <w:pPr>
              <w:pStyle w:val="GridBlue"/>
              <w:rPr>
                <w:rStyle w:val="BlueText"/>
                <w:color w:val="1762AB"/>
              </w:rPr>
            </w:pPr>
            <w:r w:rsidRPr="00345CE2">
              <w:rPr>
                <w:rStyle w:val="BlueText"/>
                <w:color w:val="1762AB"/>
              </w:rPr>
              <w:t>This form (electronic or printed)</w:t>
            </w:r>
          </w:p>
        </w:tc>
      </w:tr>
      <w:tr w:rsidR="002F0AC1" w:rsidRPr="00345CE2" w14:paraId="55FA7001" w14:textId="77777777" w:rsidTr="00574475">
        <w:trPr>
          <w:trHeight w:val="663"/>
        </w:trPr>
        <w:tc>
          <w:tcPr>
            <w:tcW w:w="4621" w:type="dxa"/>
            <w:tcBorders>
              <w:top w:val="single" w:sz="4" w:space="0" w:color="auto"/>
              <w:left w:val="single" w:sz="4" w:space="0" w:color="auto"/>
              <w:bottom w:val="single" w:sz="4" w:space="0" w:color="auto"/>
              <w:right w:val="single" w:sz="4" w:space="0" w:color="auto"/>
            </w:tcBorders>
            <w:hideMark/>
          </w:tcPr>
          <w:p w14:paraId="474C5234" w14:textId="77777777" w:rsidR="002F0AC1" w:rsidRPr="00345CE2" w:rsidRDefault="002F0AC1" w:rsidP="00574475">
            <w:pPr>
              <w:pStyle w:val="GridBlue"/>
              <w:rPr>
                <w:rStyle w:val="BlueText"/>
                <w:color w:val="1762AB"/>
              </w:rPr>
            </w:pPr>
            <w:r w:rsidRPr="00345CE2">
              <w:rPr>
                <w:rStyle w:val="BlueText"/>
                <w:color w:val="1762AB"/>
              </w:rPr>
              <w:t>Who will have access to this form.</w:t>
            </w:r>
          </w:p>
        </w:tc>
      </w:tr>
      <w:tr w:rsidR="002F0AC1" w:rsidRPr="00345CE2" w14:paraId="526794D7" w14:textId="77777777" w:rsidTr="00574475">
        <w:trPr>
          <w:trHeight w:val="455"/>
        </w:trPr>
        <w:tc>
          <w:tcPr>
            <w:tcW w:w="4621" w:type="dxa"/>
            <w:tcBorders>
              <w:top w:val="single" w:sz="4" w:space="0" w:color="auto"/>
              <w:left w:val="single" w:sz="4" w:space="0" w:color="auto"/>
              <w:bottom w:val="single" w:sz="4" w:space="0" w:color="auto"/>
              <w:right w:val="single" w:sz="4" w:space="0" w:color="auto"/>
            </w:tcBorders>
            <w:hideMark/>
          </w:tcPr>
          <w:p w14:paraId="03A7AB69" w14:textId="77777777" w:rsidR="002F0AC1" w:rsidRPr="00345CE2" w:rsidRDefault="002F0AC1" w:rsidP="00574475">
            <w:pPr>
              <w:pStyle w:val="GridBlue"/>
              <w:rPr>
                <w:rStyle w:val="BlueText"/>
                <w:color w:val="1762AB"/>
              </w:rPr>
            </w:pPr>
            <w:r w:rsidRPr="00345CE2">
              <w:rPr>
                <w:rStyle w:val="BlueText"/>
                <w:color w:val="1762AB"/>
              </w:rPr>
              <w:t>Where this form will be stored.</w:t>
            </w:r>
          </w:p>
        </w:tc>
      </w:tr>
      <w:tr w:rsidR="002F0AC1" w:rsidRPr="00345CE2" w14:paraId="41E43FA4" w14:textId="77777777" w:rsidTr="00574475">
        <w:tc>
          <w:tcPr>
            <w:tcW w:w="4621" w:type="dxa"/>
            <w:tcBorders>
              <w:top w:val="single" w:sz="4" w:space="0" w:color="auto"/>
              <w:left w:val="single" w:sz="4" w:space="0" w:color="auto"/>
              <w:bottom w:val="single" w:sz="4" w:space="0" w:color="auto"/>
              <w:right w:val="single" w:sz="4" w:space="0" w:color="auto"/>
            </w:tcBorders>
            <w:hideMark/>
          </w:tcPr>
          <w:p w14:paraId="6AC5D0B2" w14:textId="77777777" w:rsidR="002F0AC1" w:rsidRPr="00345CE2" w:rsidRDefault="002F0AC1" w:rsidP="00574475">
            <w:pPr>
              <w:pStyle w:val="GridBlue"/>
              <w:rPr>
                <w:rStyle w:val="BlueText"/>
                <w:color w:val="1762AB"/>
              </w:rPr>
            </w:pPr>
            <w:r w:rsidRPr="00345CE2">
              <w:rPr>
                <w:rStyle w:val="BlueText"/>
                <w:color w:val="1762AB"/>
              </w:rPr>
              <w:t>How long this form will be stored for.</w:t>
            </w:r>
          </w:p>
        </w:tc>
      </w:tr>
      <w:tr w:rsidR="002F0AC1" w:rsidRPr="00345CE2" w14:paraId="42C78B22" w14:textId="77777777" w:rsidTr="00574475">
        <w:tc>
          <w:tcPr>
            <w:tcW w:w="4621" w:type="dxa"/>
            <w:tcBorders>
              <w:top w:val="single" w:sz="4" w:space="0" w:color="auto"/>
              <w:left w:val="single" w:sz="4" w:space="0" w:color="auto"/>
              <w:bottom w:val="single" w:sz="4" w:space="0" w:color="auto"/>
              <w:right w:val="single" w:sz="4" w:space="0" w:color="auto"/>
            </w:tcBorders>
            <w:hideMark/>
          </w:tcPr>
          <w:p w14:paraId="6C6A3D88" w14:textId="77777777" w:rsidR="002F0AC1" w:rsidRPr="00345CE2" w:rsidRDefault="002F0AC1" w:rsidP="00574475">
            <w:pPr>
              <w:pStyle w:val="GridBlue"/>
              <w:rPr>
                <w:rStyle w:val="BlueText"/>
                <w:color w:val="1762AB"/>
              </w:rPr>
            </w:pPr>
            <w:r w:rsidRPr="00345CE2">
              <w:rPr>
                <w:rStyle w:val="BlueText"/>
                <w:color w:val="1762AB"/>
              </w:rPr>
              <w:t>How this form will be destroyed.</w:t>
            </w:r>
          </w:p>
        </w:tc>
      </w:tr>
    </w:tbl>
    <w:p w14:paraId="7C317396" w14:textId="77777777" w:rsidR="002F0AC1" w:rsidRPr="00345CE2" w:rsidRDefault="002F0AC1" w:rsidP="002F0AC1">
      <w:pPr>
        <w:rPr>
          <w:rFonts w:ascii="Arial" w:hAnsi="Arial" w:cs="Arial"/>
          <w:color w:val="0070C0"/>
        </w:rPr>
      </w:pPr>
    </w:p>
    <w:p w14:paraId="102C3256" w14:textId="77777777" w:rsidR="002F0AC1" w:rsidRPr="00345CE2" w:rsidRDefault="002F0AC1" w:rsidP="002F0AC1">
      <w:pPr>
        <w:pStyle w:val="Heading3"/>
      </w:pPr>
      <w:r w:rsidRPr="00345CE2">
        <w:t>Signed:</w:t>
      </w:r>
      <w:r w:rsidRPr="00345CE2">
        <w:tab/>
        <w:t xml:space="preserve"> </w:t>
      </w:r>
      <w:r w:rsidRPr="00345CE2">
        <w:rPr>
          <w:u w:val="dotted"/>
        </w:rPr>
        <w:tab/>
      </w:r>
      <w:r w:rsidRPr="00345CE2">
        <w:rPr>
          <w:u w:val="dotted"/>
        </w:rPr>
        <w:tab/>
      </w:r>
      <w:r w:rsidRPr="00345CE2">
        <w:rPr>
          <w:u w:val="dotted"/>
        </w:rPr>
        <w:tab/>
      </w:r>
      <w:r w:rsidRPr="00345CE2">
        <w:rPr>
          <w:u w:val="dotted"/>
        </w:rPr>
        <w:tab/>
      </w:r>
      <w:r w:rsidRPr="00345CE2">
        <w:rPr>
          <w:u w:val="dotted"/>
        </w:rPr>
        <w:tab/>
      </w:r>
    </w:p>
    <w:p w14:paraId="0A93D600" w14:textId="77777777" w:rsidR="002F0AC1" w:rsidRPr="00345CE2" w:rsidRDefault="002F0AC1" w:rsidP="002F0AC1">
      <w:pPr>
        <w:pStyle w:val="Heading3"/>
        <w:rPr>
          <w:u w:val="dotted"/>
        </w:rPr>
      </w:pPr>
      <w:r w:rsidRPr="00345CE2">
        <w:t>Date:</w:t>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64857FC9" w14:textId="77777777" w:rsidR="002F0AC1" w:rsidRPr="00345CE2" w:rsidRDefault="002F0AC1" w:rsidP="002F0AC1">
      <w:pPr>
        <w:spacing w:line="276" w:lineRule="auto"/>
        <w:rPr>
          <w:rFonts w:cs="Arial"/>
        </w:rPr>
      </w:pPr>
      <w:bookmarkStart w:id="210" w:name="_Toc448407792"/>
      <w:bookmarkStart w:id="211" w:name="_Toc25747664"/>
    </w:p>
    <w:p w14:paraId="70842E4A" w14:textId="77777777" w:rsidR="002F0AC1" w:rsidRPr="00345CE2" w:rsidRDefault="002F0AC1" w:rsidP="002F0AC1">
      <w:pPr>
        <w:spacing w:line="276" w:lineRule="auto"/>
        <w:rPr>
          <w:rFonts w:cs="Arial"/>
        </w:rPr>
      </w:pPr>
      <w:r w:rsidRPr="00345CE2">
        <w:rPr>
          <w:noProof/>
          <w:lang w:eastAsia="en-GB"/>
        </w:rPr>
        <mc:AlternateContent>
          <mc:Choice Requires="wps">
            <w:drawing>
              <wp:inline distT="0" distB="0" distL="0" distR="0" wp14:anchorId="78F86998" wp14:editId="6CF7DB2F">
                <wp:extent cx="6192520" cy="497205"/>
                <wp:effectExtent l="9525" t="9525" r="8255" b="7620"/>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497205"/>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52A64E0E" w14:textId="77777777" w:rsidR="00574475" w:rsidRDefault="00574475" w:rsidP="002F0AC1">
                            <w:pPr>
                              <w:jc w:val="center"/>
                            </w:pPr>
                            <w:r>
                              <w:t>When complete, ensure the information on this form is recorded in the school database.</w:t>
                            </w:r>
                          </w:p>
                          <w:p w14:paraId="510D43FB" w14:textId="77777777" w:rsidR="00574475" w:rsidRDefault="00574475" w:rsidP="002F0AC1">
                            <w:pPr>
                              <w:jc w:val="center"/>
                            </w:pPr>
                            <w:r>
                              <w:t xml:space="preserve">Paper copies should be securely destroyed. </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F86998" id="Rectangle: Rounded Corners 14" o:spid="_x0000_s1074" style="width:487.6pt;height:39.1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" fillcolor="#d8d8d8 [2732]" strokeweight="1pt">
                <v:stroke joinstyle="miter"/>
                <v:textbox>
                  <w:txbxContent>
                    <w:p w14:paraId="52A64E0E" w14:textId="77777777" w:rsidR="00574475" w:rsidRDefault="00574475" w:rsidP="002F0AC1">
                      <w:pPr>
                        <w:jc w:val="center"/>
                      </w:pPr>
                      <w:r>
                        <w:t>When complete, ensure the information on this form is recorded in the school database.</w:t>
                      </w:r>
                    </w:p>
                    <w:p w14:paraId="510D43FB" w14:textId="77777777" w:rsidR="00574475" w:rsidRDefault="00574475" w:rsidP="002F0AC1">
                      <w:pPr>
                        <w:jc w:val="center"/>
                      </w:pPr>
                      <w:r>
                        <w:t xml:space="preserve">Paper copies should be securely destroyed. </w:t>
                      </w:r>
                    </w:p>
                  </w:txbxContent>
                </v:textbox>
                <w10:anchorlock/>
              </v:roundrect>
            </w:pict>
          </mc:Fallback>
        </mc:AlternateContent>
      </w:r>
    </w:p>
    <w:p w14:paraId="19F0B8C8" w14:textId="77777777" w:rsidR="002F0AC1" w:rsidRPr="00345CE2" w:rsidRDefault="002F0AC1" w:rsidP="002F0AC1">
      <w:pPr>
        <w:spacing w:line="276" w:lineRule="auto"/>
        <w:rPr>
          <w:rFonts w:cs="Arial"/>
        </w:rPr>
      </w:pPr>
    </w:p>
    <w:p w14:paraId="42ED99B6" w14:textId="77777777" w:rsidR="002F0AC1" w:rsidRPr="00345CE2" w:rsidRDefault="002F0AC1" w:rsidP="002F0AC1">
      <w:pPr>
        <w:spacing w:line="276" w:lineRule="auto"/>
        <w:rPr>
          <w:rFonts w:cs="Arial"/>
        </w:rPr>
      </w:pPr>
      <w:r w:rsidRPr="00345CE2">
        <w:rPr>
          <w:noProof/>
          <w:lang w:eastAsia="en-GB"/>
        </w:rPr>
        <mc:AlternateContent>
          <mc:Choice Requires="wps">
            <w:drawing>
              <wp:inline distT="0" distB="0" distL="0" distR="0" wp14:anchorId="7BA09AB9" wp14:editId="5B5CA6C3">
                <wp:extent cx="6192520" cy="519430"/>
                <wp:effectExtent l="0" t="0" r="17780" b="13970"/>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519430"/>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63C57B2C" w14:textId="77777777" w:rsidR="00574475" w:rsidRDefault="00574475" w:rsidP="002F0AC1">
                            <w:pPr>
                              <w:jc w:val="center"/>
                            </w:pPr>
                            <w:r>
                              <w:t>When complete, this page should be stored in a secure location for the duration of:</w:t>
                            </w:r>
                          </w:p>
                          <w:p w14:paraId="2A1322D9" w14:textId="77777777" w:rsidR="00574475" w:rsidRDefault="00574475" w:rsidP="002F0AC1">
                            <w:pPr>
                              <w:jc w:val="center"/>
                            </w:pPr>
                            <w:r>
                              <w:t xml:space="preserve"> </w:t>
                            </w:r>
                            <w:r>
                              <w:rPr>
                                <w:i/>
                                <w:iCs/>
                              </w:rPr>
                              <w:t>insert period</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BA09AB9" id="Rectangle: Rounded Corners 11" o:spid="_x0000_s1075" style="width:487.6pt;height:40.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" fillcolor="#d8d8d8 [2732]" strokeweight="1pt">
                <v:stroke joinstyle="miter"/>
                <v:textbox>
                  <w:txbxContent>
                    <w:p w14:paraId="63C57B2C" w14:textId="77777777" w:rsidR="00574475" w:rsidRDefault="00574475" w:rsidP="002F0AC1">
                      <w:pPr>
                        <w:jc w:val="center"/>
                      </w:pPr>
                      <w:r>
                        <w:t>When complete, this page should be stored in a secure location for the duration of:</w:t>
                      </w:r>
                    </w:p>
                    <w:p w14:paraId="2A1322D9" w14:textId="77777777" w:rsidR="00574475" w:rsidRDefault="00574475" w:rsidP="002F0AC1">
                      <w:pPr>
                        <w:jc w:val="center"/>
                      </w:pPr>
                      <w:r>
                        <w:t xml:space="preserve"> </w:t>
                      </w:r>
                      <w:r>
                        <w:rPr>
                          <w:i/>
                          <w:iCs/>
                        </w:rPr>
                        <w:t>insert period</w:t>
                      </w:r>
                    </w:p>
                  </w:txbxContent>
                </v:textbox>
                <w10:anchorlock/>
              </v:roundrect>
            </w:pict>
          </mc:Fallback>
        </mc:AlternateContent>
      </w:r>
    </w:p>
    <w:bookmarkEnd w:id="210"/>
    <w:bookmarkEnd w:id="211"/>
    <w:p w14:paraId="302EB8C7" w14:textId="77777777" w:rsidR="002F0AC1" w:rsidRPr="00345CE2" w:rsidRDefault="002F0AC1" w:rsidP="002F0AC1">
      <w:pPr>
        <w:pStyle w:val="Heading3"/>
        <w:rPr>
          <w:rFonts w:cs="Arial"/>
        </w:rPr>
      </w:pPr>
      <w:r w:rsidRPr="00345CE2">
        <w:rPr>
          <w:rFonts w:cs="Arial"/>
        </w:rPr>
        <w:t>Use of Digital/Video Images</w:t>
      </w:r>
    </w:p>
    <w:p w14:paraId="0B738615" w14:textId="77777777" w:rsidR="002F0AC1" w:rsidRPr="00345CE2" w:rsidRDefault="002F0AC1" w:rsidP="002F0AC1">
      <w:r w:rsidRPr="00345CE2">
        <w:t>There are certain activities where the school do not use consent as the basis for processing your child’s data. We take photographs/videos of the children for the purposes of recording and tracking pupil progress under the [</w:t>
      </w:r>
      <w:r w:rsidRPr="00345CE2">
        <w:rPr>
          <w:i/>
          <w:iCs/>
        </w:rPr>
        <w:t>e.g. Education Act 1996</w:t>
      </w:r>
      <w:r w:rsidRPr="00345CE2">
        <w:t>] and compiling evidence for assessment purposes. These are kept in secure locations within the school and destroyed in line with our retention policy. We may also need to share these files with third parties, such as [</w:t>
      </w:r>
      <w:r w:rsidRPr="00345CE2">
        <w:rPr>
          <w:i/>
          <w:iCs/>
        </w:rPr>
        <w:t>Insert professionals/third parties who may be a recipient or contributor, if any</w:t>
      </w:r>
      <w:r w:rsidRPr="00345CE2">
        <w:t xml:space="preserve">]. Further details can be found in the school privacy notice. </w:t>
      </w:r>
    </w:p>
    <w:p w14:paraId="69EB9AA9" w14:textId="77777777" w:rsidR="002F0AC1" w:rsidRPr="00345CE2" w:rsidRDefault="002F0AC1" w:rsidP="002F0AC1">
      <w:r w:rsidRPr="00345CE2">
        <w:t xml:space="preserve">On other occasions the school may wish to publish photographs and/or video footage of pupils in public documents such as the school prospectus, our social media pages (e.g. Twitter) and website, on display around the school, and in community publications such as local newspapers. All images are published with the strictest regard for safeguarding and child protection, and only with your consent. </w:t>
      </w:r>
    </w:p>
    <w:p w14:paraId="0E9926BB" w14:textId="77777777" w:rsidR="002F0AC1" w:rsidRPr="00345CE2" w:rsidRDefault="002F0AC1" w:rsidP="002F0AC1">
      <w:r w:rsidRPr="00345CE2">
        <w:t xml:space="preserve">The school will comply with data protection laws and request parent’s/carers permission before publishing images of members of the school. We will also ensure that when images are published the learner cannot be identified using their names. </w:t>
      </w:r>
    </w:p>
    <w:p w14:paraId="246F858A" w14:textId="77777777" w:rsidR="002F0AC1" w:rsidRPr="00345CE2" w:rsidRDefault="002F0AC1" w:rsidP="002F0AC1">
      <w:r w:rsidRPr="00345CE2">
        <w:t>Please note that you can withdraw your consent at any time. If you have any queries or wish to withdraw or review your consent, please contact the school.</w:t>
      </w:r>
    </w:p>
    <w:p w14:paraId="6562BC0C" w14:textId="77777777" w:rsidR="002F0AC1" w:rsidRPr="00345CE2" w:rsidRDefault="002F0AC1" w:rsidP="002F0AC1">
      <w:r w:rsidRPr="00345CE2">
        <w:t xml:space="preserve">In accordance with guidance from the Information Commissioner’s Office, parents/carers are welcome to take videos and digital images of their children at school events for their own personal use (as such use is not covered by the Data Protection Act 2018). To respect everyone’s privacy and in some cases protection, these images should not be published/made publicly available on social networking sites, nor should parents/carers comment on any activities involving other </w:t>
      </w:r>
      <w:r w:rsidRPr="00345CE2">
        <w:rPr>
          <w:iCs/>
        </w:rPr>
        <w:t xml:space="preserve">learners </w:t>
      </w:r>
      <w:r w:rsidRPr="00345CE2">
        <w:t>in the digital/video images.</w:t>
      </w:r>
    </w:p>
    <w:p w14:paraId="17D50C0D" w14:textId="77777777" w:rsidR="002F0AC1" w:rsidRPr="00345CE2" w:rsidRDefault="002F0AC1" w:rsidP="002F0AC1">
      <w:r w:rsidRPr="00345CE2">
        <w:t>Parents/carers are requested to sign the permission form below to allow the school to take and use images of their children and for the parents/carers to agree.</w:t>
      </w:r>
    </w:p>
    <w:p w14:paraId="633C1394" w14:textId="77777777" w:rsidR="002F0AC1" w:rsidRPr="00345CE2" w:rsidRDefault="002F0AC1" w:rsidP="002F0AC1">
      <w:pPr>
        <w:spacing w:after="200" w:line="276" w:lineRule="auto"/>
        <w:jc w:val="left"/>
        <w:rPr>
          <w:rStyle w:val="BlueText"/>
          <w:rFonts w:cs="Arial"/>
        </w:rPr>
      </w:pPr>
      <w:r w:rsidRPr="00345CE2">
        <w:rPr>
          <w:rStyle w:val="BlueText"/>
          <w:rFonts w:cs="Arial"/>
        </w:rPr>
        <w:br w:type="page"/>
      </w:r>
    </w:p>
    <w:p w14:paraId="12C81233" w14:textId="77777777" w:rsidR="002F0AC1" w:rsidRPr="00345CE2" w:rsidRDefault="002F0AC1" w:rsidP="002F0AC1">
      <w:pPr>
        <w:pStyle w:val="GridBlue"/>
        <w:rPr>
          <w:rStyle w:val="BlueText"/>
          <w:color w:val="1762AB"/>
        </w:rPr>
      </w:pPr>
      <w:r w:rsidRPr="00345CE2">
        <w:rPr>
          <w:rStyle w:val="BlueText"/>
          <w:color w:val="1762AB"/>
        </w:rPr>
        <w:t>As the school is collecting personal data by issuing this form, it should inform parents/carers as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2F0AC1" w:rsidRPr="00345CE2" w14:paraId="72D7CCF0" w14:textId="77777777" w:rsidTr="00574475">
        <w:tc>
          <w:tcPr>
            <w:tcW w:w="4621" w:type="dxa"/>
            <w:tcBorders>
              <w:top w:val="single" w:sz="4" w:space="0" w:color="auto"/>
              <w:left w:val="single" w:sz="4" w:space="0" w:color="auto"/>
              <w:bottom w:val="single" w:sz="4" w:space="0" w:color="auto"/>
              <w:right w:val="single" w:sz="4" w:space="0" w:color="auto"/>
            </w:tcBorders>
            <w:hideMark/>
          </w:tcPr>
          <w:p w14:paraId="206EE48E" w14:textId="77777777" w:rsidR="002F0AC1" w:rsidRPr="00345CE2" w:rsidRDefault="002F0AC1" w:rsidP="00574475">
            <w:pPr>
              <w:pStyle w:val="GridBlue"/>
              <w:rPr>
                <w:rStyle w:val="BlueText"/>
                <w:b/>
                <w:bCs/>
                <w:color w:val="1762AB"/>
              </w:rPr>
            </w:pPr>
            <w:r w:rsidRPr="00345CE2">
              <w:rPr>
                <w:rStyle w:val="BlueText"/>
                <w:b/>
                <w:bCs/>
                <w:color w:val="1762AB"/>
              </w:rPr>
              <w:t>This form (electronic or printed)</w:t>
            </w:r>
          </w:p>
        </w:tc>
        <w:tc>
          <w:tcPr>
            <w:tcW w:w="4621" w:type="dxa"/>
            <w:tcBorders>
              <w:top w:val="single" w:sz="4" w:space="0" w:color="auto"/>
              <w:left w:val="single" w:sz="4" w:space="0" w:color="auto"/>
              <w:bottom w:val="single" w:sz="4" w:space="0" w:color="auto"/>
              <w:right w:val="single" w:sz="4" w:space="0" w:color="auto"/>
            </w:tcBorders>
            <w:hideMark/>
          </w:tcPr>
          <w:p w14:paraId="5942CDA3" w14:textId="77777777" w:rsidR="002F0AC1" w:rsidRPr="00345CE2" w:rsidRDefault="002F0AC1" w:rsidP="00574475">
            <w:pPr>
              <w:pStyle w:val="GridBlue"/>
              <w:rPr>
                <w:rStyle w:val="BlueText"/>
                <w:b/>
                <w:bCs/>
                <w:color w:val="1762AB"/>
              </w:rPr>
            </w:pPr>
            <w:r w:rsidRPr="00345CE2">
              <w:rPr>
                <w:rStyle w:val="BlueText"/>
                <w:b/>
                <w:bCs/>
                <w:color w:val="1762AB"/>
              </w:rPr>
              <w:t>The images</w:t>
            </w:r>
          </w:p>
        </w:tc>
      </w:tr>
      <w:tr w:rsidR="002F0AC1" w:rsidRPr="00345CE2" w14:paraId="4D448E7E" w14:textId="77777777" w:rsidTr="00574475">
        <w:trPr>
          <w:trHeight w:val="1534"/>
        </w:trPr>
        <w:tc>
          <w:tcPr>
            <w:tcW w:w="4621" w:type="dxa"/>
            <w:tcBorders>
              <w:top w:val="single" w:sz="4" w:space="0" w:color="auto"/>
              <w:left w:val="single" w:sz="4" w:space="0" w:color="auto"/>
              <w:bottom w:val="single" w:sz="4" w:space="0" w:color="auto"/>
              <w:right w:val="single" w:sz="4" w:space="0" w:color="auto"/>
            </w:tcBorders>
            <w:hideMark/>
          </w:tcPr>
          <w:p w14:paraId="5BDE1483" w14:textId="77777777" w:rsidR="002F0AC1" w:rsidRPr="00345CE2" w:rsidRDefault="002F0AC1" w:rsidP="00574475">
            <w:pPr>
              <w:pStyle w:val="GridBlue"/>
              <w:rPr>
                <w:rStyle w:val="BlueText"/>
                <w:color w:val="1762AB"/>
              </w:rPr>
            </w:pPr>
            <w:r w:rsidRPr="00345CE2">
              <w:rPr>
                <w:rStyle w:val="BlueText"/>
                <w:color w:val="1762AB"/>
              </w:rPr>
              <w:t>The school will retain the consent form for the period of 1 academic year. Consent for the publication of photographs/images will be renewed on an annual basis.</w:t>
            </w:r>
          </w:p>
        </w:tc>
        <w:tc>
          <w:tcPr>
            <w:tcW w:w="4621" w:type="dxa"/>
            <w:tcBorders>
              <w:top w:val="single" w:sz="4" w:space="0" w:color="auto"/>
              <w:left w:val="single" w:sz="4" w:space="0" w:color="auto"/>
              <w:bottom w:val="single" w:sz="4" w:space="0" w:color="auto"/>
              <w:right w:val="single" w:sz="4" w:space="0" w:color="auto"/>
            </w:tcBorders>
            <w:hideMark/>
          </w:tcPr>
          <w:p w14:paraId="71C5D335" w14:textId="77777777" w:rsidR="002F0AC1" w:rsidRPr="00345CE2" w:rsidRDefault="002F0AC1" w:rsidP="00574475">
            <w:pPr>
              <w:pStyle w:val="GridBlue"/>
              <w:rPr>
                <w:rStyle w:val="BlueText"/>
                <w:color w:val="1762AB"/>
              </w:rPr>
            </w:pPr>
            <w:r w:rsidRPr="00345CE2">
              <w:rPr>
                <w:rStyle w:val="BlueText"/>
                <w:color w:val="1762AB"/>
              </w:rPr>
              <w:t>Where the images may be published. Such as; Twitter, Facebook, the school website, local press, etc. (see relevant section of form below)</w:t>
            </w:r>
          </w:p>
        </w:tc>
      </w:tr>
      <w:tr w:rsidR="002F0AC1" w:rsidRPr="00345CE2" w14:paraId="39F5C6B3" w14:textId="77777777" w:rsidTr="00574475">
        <w:trPr>
          <w:trHeight w:val="455"/>
        </w:trPr>
        <w:tc>
          <w:tcPr>
            <w:tcW w:w="4621" w:type="dxa"/>
            <w:tcBorders>
              <w:top w:val="single" w:sz="4" w:space="0" w:color="auto"/>
              <w:left w:val="single" w:sz="4" w:space="0" w:color="auto"/>
              <w:bottom w:val="single" w:sz="4" w:space="0" w:color="auto"/>
              <w:right w:val="single" w:sz="4" w:space="0" w:color="auto"/>
            </w:tcBorders>
          </w:tcPr>
          <w:p w14:paraId="5A1B4386" w14:textId="77777777" w:rsidR="002F0AC1" w:rsidRPr="00345CE2" w:rsidRDefault="002F0AC1" w:rsidP="00574475">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62FA5E05" w14:textId="77777777" w:rsidR="002F0AC1" w:rsidRPr="00345CE2" w:rsidRDefault="002F0AC1" w:rsidP="00574475">
            <w:pPr>
              <w:pStyle w:val="GridBlue"/>
              <w:rPr>
                <w:rStyle w:val="BlueText"/>
                <w:color w:val="1762AB"/>
              </w:rPr>
            </w:pPr>
            <w:r w:rsidRPr="00345CE2">
              <w:rPr>
                <w:rStyle w:val="BlueText"/>
                <w:color w:val="1762AB"/>
              </w:rPr>
              <w:t>Who will have access to the images.</w:t>
            </w:r>
          </w:p>
        </w:tc>
      </w:tr>
      <w:tr w:rsidR="002F0AC1" w:rsidRPr="00345CE2" w14:paraId="0332ACF2" w14:textId="77777777" w:rsidTr="00574475">
        <w:tc>
          <w:tcPr>
            <w:tcW w:w="4621" w:type="dxa"/>
            <w:tcBorders>
              <w:top w:val="single" w:sz="4" w:space="0" w:color="auto"/>
              <w:left w:val="single" w:sz="4" w:space="0" w:color="auto"/>
              <w:bottom w:val="single" w:sz="4" w:space="0" w:color="auto"/>
              <w:right w:val="single" w:sz="4" w:space="0" w:color="auto"/>
            </w:tcBorders>
          </w:tcPr>
          <w:p w14:paraId="24D4958C" w14:textId="77777777" w:rsidR="002F0AC1" w:rsidRPr="00345CE2" w:rsidRDefault="002F0AC1" w:rsidP="00574475">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0A79F182" w14:textId="77777777" w:rsidR="002F0AC1" w:rsidRPr="00345CE2" w:rsidRDefault="002F0AC1" w:rsidP="00574475">
            <w:pPr>
              <w:pStyle w:val="GridBlue"/>
              <w:rPr>
                <w:rStyle w:val="BlueText"/>
                <w:color w:val="1762AB"/>
              </w:rPr>
            </w:pPr>
            <w:r w:rsidRPr="00345CE2">
              <w:rPr>
                <w:rStyle w:val="BlueText"/>
                <w:color w:val="1762AB"/>
              </w:rPr>
              <w:t>Where the images will be stored.</w:t>
            </w:r>
          </w:p>
        </w:tc>
      </w:tr>
      <w:tr w:rsidR="002F0AC1" w:rsidRPr="00345CE2" w14:paraId="2471E52D" w14:textId="77777777" w:rsidTr="00574475">
        <w:trPr>
          <w:trHeight w:val="56"/>
        </w:trPr>
        <w:tc>
          <w:tcPr>
            <w:tcW w:w="4621" w:type="dxa"/>
            <w:tcBorders>
              <w:top w:val="single" w:sz="4" w:space="0" w:color="auto"/>
              <w:left w:val="single" w:sz="4" w:space="0" w:color="auto"/>
              <w:bottom w:val="single" w:sz="4" w:space="0" w:color="auto"/>
              <w:right w:val="single" w:sz="4" w:space="0" w:color="auto"/>
            </w:tcBorders>
          </w:tcPr>
          <w:p w14:paraId="4A21738A" w14:textId="77777777" w:rsidR="002F0AC1" w:rsidRPr="00345CE2" w:rsidRDefault="002F0AC1" w:rsidP="00574475">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005A54BF" w14:textId="77777777" w:rsidR="002F0AC1" w:rsidRPr="00345CE2" w:rsidRDefault="002F0AC1" w:rsidP="00574475">
            <w:pPr>
              <w:pStyle w:val="GridBlue"/>
              <w:rPr>
                <w:rStyle w:val="BlueText"/>
                <w:color w:val="1762AB"/>
              </w:rPr>
            </w:pPr>
            <w:r w:rsidRPr="00345CE2">
              <w:rPr>
                <w:rStyle w:val="BlueText"/>
                <w:color w:val="1762AB"/>
              </w:rPr>
              <w:t>How long the images will be stored for.</w:t>
            </w:r>
          </w:p>
        </w:tc>
      </w:tr>
      <w:tr w:rsidR="002F0AC1" w:rsidRPr="00345CE2" w14:paraId="6881D3D0" w14:textId="77777777" w:rsidTr="00574475">
        <w:tc>
          <w:tcPr>
            <w:tcW w:w="4621" w:type="dxa"/>
            <w:tcBorders>
              <w:top w:val="single" w:sz="4" w:space="0" w:color="auto"/>
              <w:left w:val="single" w:sz="4" w:space="0" w:color="auto"/>
              <w:bottom w:val="single" w:sz="4" w:space="0" w:color="auto"/>
              <w:right w:val="single" w:sz="4" w:space="0" w:color="auto"/>
            </w:tcBorders>
          </w:tcPr>
          <w:p w14:paraId="4071B542" w14:textId="77777777" w:rsidR="002F0AC1" w:rsidRPr="00345CE2" w:rsidRDefault="002F0AC1" w:rsidP="00574475">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654378E5" w14:textId="77777777" w:rsidR="002F0AC1" w:rsidRPr="00345CE2" w:rsidRDefault="002F0AC1" w:rsidP="00574475">
            <w:pPr>
              <w:pStyle w:val="GridBlue"/>
              <w:rPr>
                <w:rStyle w:val="BlueText"/>
                <w:color w:val="1762AB"/>
              </w:rPr>
            </w:pPr>
            <w:r w:rsidRPr="00345CE2">
              <w:rPr>
                <w:rStyle w:val="BlueText"/>
                <w:color w:val="1762AB"/>
              </w:rPr>
              <w:t>How the images will be destroyed.</w:t>
            </w:r>
          </w:p>
        </w:tc>
      </w:tr>
      <w:tr w:rsidR="002F0AC1" w:rsidRPr="00345CE2" w14:paraId="197932E3" w14:textId="77777777" w:rsidTr="00574475">
        <w:tc>
          <w:tcPr>
            <w:tcW w:w="4621" w:type="dxa"/>
            <w:tcBorders>
              <w:top w:val="single" w:sz="4" w:space="0" w:color="auto"/>
              <w:left w:val="single" w:sz="4" w:space="0" w:color="auto"/>
              <w:bottom w:val="single" w:sz="4" w:space="0" w:color="auto"/>
              <w:right w:val="single" w:sz="4" w:space="0" w:color="auto"/>
            </w:tcBorders>
          </w:tcPr>
          <w:p w14:paraId="57A7BE9C" w14:textId="77777777" w:rsidR="002F0AC1" w:rsidRPr="00345CE2" w:rsidRDefault="002F0AC1" w:rsidP="00574475">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59483DAA" w14:textId="77777777" w:rsidR="002F0AC1" w:rsidRPr="00345CE2" w:rsidRDefault="002F0AC1" w:rsidP="00574475">
            <w:pPr>
              <w:pStyle w:val="GridBlue"/>
              <w:rPr>
                <w:rStyle w:val="BlueText"/>
                <w:color w:val="1762AB"/>
              </w:rPr>
            </w:pPr>
            <w:r w:rsidRPr="00345CE2">
              <w:rPr>
                <w:rStyle w:val="BlueText"/>
                <w:color w:val="1762AB"/>
              </w:rPr>
              <w:t>How a request for deletion of the images can be made.</w:t>
            </w:r>
          </w:p>
          <w:p w14:paraId="4372782D" w14:textId="77777777" w:rsidR="002F0AC1" w:rsidRPr="00345CE2" w:rsidRDefault="002F0AC1" w:rsidP="00574475">
            <w:pPr>
              <w:pStyle w:val="GridBlue"/>
              <w:rPr>
                <w:rStyle w:val="BlueText"/>
                <w:color w:val="1762AB"/>
              </w:rPr>
            </w:pPr>
            <w:r w:rsidRPr="00345CE2">
              <w:rPr>
                <w:rStyle w:val="BlueText"/>
                <w:color w:val="1762AB"/>
              </w:rPr>
              <w:t>Parents/Carers should note that websites can be viewed throughout the World, and not just in the United Kingdom where UK/EU data protection law applies. Images and information can no longer be controlled by the school when copied from the website.</w:t>
            </w:r>
          </w:p>
        </w:tc>
      </w:tr>
    </w:tbl>
    <w:p w14:paraId="59A1EE74" w14:textId="77777777" w:rsidR="002F0AC1" w:rsidRPr="00345CE2" w:rsidRDefault="002F0AC1" w:rsidP="002F0AC1">
      <w:pPr>
        <w:rPr>
          <w:rFonts w:ascii="Gotham Medium" w:eastAsiaTheme="majorEastAsia" w:hAnsi="Gotham Medium" w:cs="Arial"/>
          <w:bCs/>
          <w:color w:val="000000" w:themeColor="text1"/>
          <w:spacing w:val="-6"/>
          <w:sz w:val="26"/>
        </w:rPr>
      </w:pPr>
      <w:r w:rsidRPr="00345CE2">
        <w:rPr>
          <w:rFonts w:cs="Arial"/>
        </w:rPr>
        <w:t xml:space="preserve"> </w:t>
      </w:r>
      <w:r w:rsidRPr="00345CE2">
        <w:rPr>
          <w:rFonts w:cs="Arial"/>
        </w:rPr>
        <w:br w:type="page"/>
      </w:r>
    </w:p>
    <w:p w14:paraId="3445B6A0" w14:textId="77777777" w:rsidR="002F0AC1" w:rsidRPr="00345CE2" w:rsidRDefault="002F0AC1" w:rsidP="002F0AC1">
      <w:pPr>
        <w:pStyle w:val="Heading3"/>
        <w:rPr>
          <w:rFonts w:cs="Arial"/>
        </w:rPr>
      </w:pPr>
      <w:bookmarkStart w:id="212" w:name="_Toc448407793"/>
      <w:bookmarkStart w:id="213" w:name="_Toc25747665"/>
      <w:r w:rsidRPr="00345CE2">
        <w:rPr>
          <w:rFonts w:cs="Arial"/>
        </w:rPr>
        <w:t>Digital/Video Images Permission Form</w:t>
      </w:r>
      <w:bookmarkEnd w:id="212"/>
      <w:bookmarkEnd w:id="213"/>
    </w:p>
    <w:p w14:paraId="717BF3D6" w14:textId="77777777" w:rsidR="002F0AC1" w:rsidRPr="00345CE2" w:rsidRDefault="002F0AC1" w:rsidP="002F0AC1">
      <w:pPr>
        <w:rPr>
          <w:rFonts w:cs="Arial"/>
        </w:rPr>
      </w:pPr>
    </w:p>
    <w:p w14:paraId="3B463F2B" w14:textId="77777777" w:rsidR="002F0AC1" w:rsidRPr="00345CE2" w:rsidRDefault="002F0AC1" w:rsidP="002F0AC1">
      <w:pPr>
        <w:pStyle w:val="Heading3"/>
        <w:rPr>
          <w:u w:val="dotted"/>
        </w:rPr>
      </w:pPr>
      <w:r w:rsidRPr="00345CE2">
        <w:t>Parent/Carers Name:</w:t>
      </w:r>
      <w:r w:rsidRPr="00345CE2">
        <w:rPr>
          <w:u w:val="dotted"/>
        </w:rPr>
        <w:tab/>
      </w:r>
      <w:r w:rsidRPr="00345CE2">
        <w:rPr>
          <w:u w:val="dotted"/>
        </w:rPr>
        <w:tab/>
      </w:r>
      <w:r w:rsidRPr="00345CE2">
        <w:rPr>
          <w:u w:val="dotted"/>
        </w:rPr>
        <w:tab/>
        <w:t xml:space="preserve">Name(s) of </w:t>
      </w:r>
      <w:r w:rsidRPr="00345CE2">
        <w:t>Learner(s):</w:t>
      </w:r>
      <w:r w:rsidRPr="00345CE2">
        <w:rPr>
          <w:u w:val="dotted"/>
        </w:rPr>
        <w:tab/>
      </w:r>
      <w:r w:rsidRPr="00345CE2">
        <w:rPr>
          <w:u w:val="dotted"/>
        </w:rPr>
        <w:tab/>
      </w:r>
      <w:r w:rsidRPr="00345CE2">
        <w:rPr>
          <w:u w:val="dotted"/>
        </w:rPr>
        <w:tab/>
      </w:r>
      <w:r w:rsidRPr="00345CE2">
        <w:rPr>
          <w:u w:val="dotted"/>
        </w:rPr>
        <w:tab/>
      </w:r>
    </w:p>
    <w:p w14:paraId="10F23A27" w14:textId="77777777" w:rsidR="002F0AC1" w:rsidRPr="00345CE2" w:rsidRDefault="002F0AC1" w:rsidP="002F0AC1"/>
    <w:tbl>
      <w:tblPr>
        <w:tblStyle w:val="TableGrid"/>
        <w:tblW w:w="5000" w:type="pct"/>
        <w:tblLook w:val="04A0" w:firstRow="1" w:lastRow="0" w:firstColumn="1" w:lastColumn="0" w:noHBand="0" w:noVBand="1"/>
      </w:tblPr>
      <w:tblGrid>
        <w:gridCol w:w="7222"/>
        <w:gridCol w:w="1357"/>
        <w:gridCol w:w="1163"/>
      </w:tblGrid>
      <w:tr w:rsidR="002F0AC1" w:rsidRPr="00345CE2" w14:paraId="34F7338A" w14:textId="77777777" w:rsidTr="00574475">
        <w:trPr>
          <w:trHeight w:val="306"/>
        </w:trPr>
        <w:tc>
          <w:tcPr>
            <w:tcW w:w="6993" w:type="dxa"/>
            <w:hideMark/>
          </w:tcPr>
          <w:p w14:paraId="37ADA25D" w14:textId="77777777" w:rsidR="002F0AC1" w:rsidRPr="00345CE2" w:rsidRDefault="002F0AC1" w:rsidP="00574475">
            <w:pPr>
              <w:pStyle w:val="Heading3"/>
              <w:outlineLvl w:val="2"/>
            </w:pPr>
            <w:r w:rsidRPr="00345CE2">
              <w:t>Description of the use of Photographs or Images</w:t>
            </w:r>
          </w:p>
        </w:tc>
        <w:tc>
          <w:tcPr>
            <w:tcW w:w="2440" w:type="dxa"/>
            <w:gridSpan w:val="2"/>
            <w:vAlign w:val="center"/>
            <w:hideMark/>
          </w:tcPr>
          <w:p w14:paraId="1B3AAC78" w14:textId="77777777" w:rsidR="002F0AC1" w:rsidRPr="00345CE2" w:rsidRDefault="002F0AC1" w:rsidP="00574475">
            <w:pPr>
              <w:pStyle w:val="Heading3"/>
              <w:jc w:val="center"/>
              <w:outlineLvl w:val="2"/>
            </w:pPr>
            <w:r w:rsidRPr="00345CE2">
              <w:t>Please Tick</w:t>
            </w:r>
          </w:p>
        </w:tc>
      </w:tr>
      <w:tr w:rsidR="002F0AC1" w:rsidRPr="00345CE2" w14:paraId="58B1C717" w14:textId="77777777" w:rsidTr="00574475">
        <w:trPr>
          <w:trHeight w:val="777"/>
        </w:trPr>
        <w:tc>
          <w:tcPr>
            <w:tcW w:w="6993" w:type="dxa"/>
            <w:vAlign w:val="center"/>
            <w:hideMark/>
          </w:tcPr>
          <w:p w14:paraId="0A80F49A" w14:textId="77777777" w:rsidR="002F0AC1" w:rsidRPr="00345CE2" w:rsidRDefault="002F0AC1" w:rsidP="00574475">
            <w:pPr>
              <w:pStyle w:val="NoSpacing"/>
            </w:pPr>
            <w:r w:rsidRPr="00345CE2">
              <w:t xml:space="preserve">I agree for photographs/videos to be taken of my child during school activities for use </w:t>
            </w:r>
            <w:r w:rsidRPr="00345CE2">
              <w:rPr>
                <w:u w:val="single"/>
              </w:rPr>
              <w:t>on display boards or walls around the school.</w:t>
            </w:r>
          </w:p>
        </w:tc>
        <w:tc>
          <w:tcPr>
            <w:tcW w:w="1314" w:type="dxa"/>
            <w:vAlign w:val="center"/>
            <w:hideMark/>
          </w:tcPr>
          <w:p w14:paraId="103465A8" w14:textId="77777777" w:rsidR="002F0AC1" w:rsidRPr="00345CE2" w:rsidRDefault="0014425D" w:rsidP="00574475">
            <w:pPr>
              <w:pStyle w:val="NoSpacing"/>
              <w:jc w:val="center"/>
              <w:rPr>
                <w:sz w:val="28"/>
              </w:rPr>
            </w:pPr>
            <w:sdt>
              <w:sdtPr>
                <w:rPr>
                  <w:sz w:val="28"/>
                </w:rPr>
                <w:id w:val="-1703627118"/>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Yes</w:t>
            </w:r>
          </w:p>
        </w:tc>
        <w:tc>
          <w:tcPr>
            <w:tcW w:w="1126" w:type="dxa"/>
            <w:vAlign w:val="center"/>
            <w:hideMark/>
          </w:tcPr>
          <w:p w14:paraId="452C89DD" w14:textId="77777777" w:rsidR="002F0AC1" w:rsidRPr="00345CE2" w:rsidRDefault="0014425D" w:rsidP="00574475">
            <w:pPr>
              <w:pStyle w:val="NoSpacing"/>
              <w:jc w:val="center"/>
              <w:rPr>
                <w:sz w:val="28"/>
              </w:rPr>
            </w:pPr>
            <w:sdt>
              <w:sdtPr>
                <w:rPr>
                  <w:sz w:val="28"/>
                </w:rPr>
                <w:id w:val="1531762013"/>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No</w:t>
            </w:r>
          </w:p>
        </w:tc>
      </w:tr>
      <w:tr w:rsidR="002F0AC1" w:rsidRPr="00345CE2" w14:paraId="321779E7" w14:textId="77777777" w:rsidTr="00574475">
        <w:trPr>
          <w:trHeight w:val="614"/>
        </w:trPr>
        <w:tc>
          <w:tcPr>
            <w:tcW w:w="6993" w:type="dxa"/>
            <w:vAlign w:val="center"/>
            <w:hideMark/>
          </w:tcPr>
          <w:p w14:paraId="372F9519" w14:textId="77777777" w:rsidR="002F0AC1" w:rsidRPr="00345CE2" w:rsidRDefault="002F0AC1" w:rsidP="00574475">
            <w:pPr>
              <w:pStyle w:val="NoSpacing"/>
              <w:rPr>
                <w:sz w:val="24"/>
              </w:rPr>
            </w:pPr>
            <w:r w:rsidRPr="00345CE2">
              <w:t xml:space="preserve">I agree for photographs/videos to be taken of my child during school activities for use </w:t>
            </w:r>
            <w:r w:rsidRPr="00345CE2">
              <w:rPr>
                <w:u w:val="single"/>
              </w:rPr>
              <w:t>within school printed publications</w:t>
            </w:r>
            <w:r w:rsidRPr="00345CE2">
              <w:t>.</w:t>
            </w:r>
          </w:p>
        </w:tc>
        <w:tc>
          <w:tcPr>
            <w:tcW w:w="1314" w:type="dxa"/>
            <w:vAlign w:val="center"/>
            <w:hideMark/>
          </w:tcPr>
          <w:p w14:paraId="3777AE75" w14:textId="77777777" w:rsidR="002F0AC1" w:rsidRPr="00345CE2" w:rsidRDefault="0014425D" w:rsidP="00574475">
            <w:pPr>
              <w:pStyle w:val="NoSpacing"/>
              <w:jc w:val="center"/>
              <w:rPr>
                <w:sz w:val="28"/>
              </w:rPr>
            </w:pPr>
            <w:sdt>
              <w:sdtPr>
                <w:rPr>
                  <w:sz w:val="28"/>
                </w:rPr>
                <w:id w:val="-1711488580"/>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Yes</w:t>
            </w:r>
          </w:p>
        </w:tc>
        <w:tc>
          <w:tcPr>
            <w:tcW w:w="1126" w:type="dxa"/>
            <w:vAlign w:val="center"/>
            <w:hideMark/>
          </w:tcPr>
          <w:p w14:paraId="056C9832" w14:textId="77777777" w:rsidR="002F0AC1" w:rsidRPr="00345CE2" w:rsidRDefault="0014425D" w:rsidP="00574475">
            <w:pPr>
              <w:pStyle w:val="NoSpacing"/>
              <w:jc w:val="center"/>
              <w:rPr>
                <w:sz w:val="28"/>
              </w:rPr>
            </w:pPr>
            <w:sdt>
              <w:sdtPr>
                <w:rPr>
                  <w:sz w:val="28"/>
                </w:rPr>
                <w:id w:val="-1628687612"/>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No</w:t>
            </w:r>
          </w:p>
        </w:tc>
      </w:tr>
      <w:tr w:rsidR="002F0AC1" w:rsidRPr="00345CE2" w14:paraId="75C918BC" w14:textId="77777777" w:rsidTr="00574475">
        <w:trPr>
          <w:trHeight w:val="795"/>
        </w:trPr>
        <w:tc>
          <w:tcPr>
            <w:tcW w:w="6993" w:type="dxa"/>
            <w:vAlign w:val="center"/>
            <w:hideMark/>
          </w:tcPr>
          <w:p w14:paraId="49AC4E30" w14:textId="77777777" w:rsidR="002F0AC1" w:rsidRPr="00345CE2" w:rsidRDefault="002F0AC1" w:rsidP="00574475">
            <w:pPr>
              <w:pStyle w:val="NoSpacing"/>
              <w:rPr>
                <w:sz w:val="24"/>
              </w:rPr>
            </w:pPr>
            <w:r w:rsidRPr="00345CE2">
              <w:t xml:space="preserve">I agree for photographs/videos to be taken of my child during school activities for use </w:t>
            </w:r>
            <w:r w:rsidRPr="00345CE2">
              <w:rPr>
                <w:u w:val="single"/>
              </w:rPr>
              <w:t>on school digital channels (e.g. websites, social media).</w:t>
            </w:r>
          </w:p>
        </w:tc>
        <w:tc>
          <w:tcPr>
            <w:tcW w:w="1314" w:type="dxa"/>
            <w:vAlign w:val="center"/>
            <w:hideMark/>
          </w:tcPr>
          <w:p w14:paraId="724054E9" w14:textId="77777777" w:rsidR="002F0AC1" w:rsidRPr="00345CE2" w:rsidRDefault="0014425D" w:rsidP="00574475">
            <w:pPr>
              <w:pStyle w:val="NoSpacing"/>
              <w:jc w:val="center"/>
              <w:rPr>
                <w:sz w:val="28"/>
              </w:rPr>
            </w:pPr>
            <w:sdt>
              <w:sdtPr>
                <w:rPr>
                  <w:sz w:val="28"/>
                </w:rPr>
                <w:id w:val="-2085129650"/>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Yes</w:t>
            </w:r>
          </w:p>
        </w:tc>
        <w:tc>
          <w:tcPr>
            <w:tcW w:w="1126" w:type="dxa"/>
            <w:vAlign w:val="center"/>
            <w:hideMark/>
          </w:tcPr>
          <w:p w14:paraId="290667CE" w14:textId="77777777" w:rsidR="002F0AC1" w:rsidRPr="00345CE2" w:rsidRDefault="0014425D" w:rsidP="00574475">
            <w:pPr>
              <w:pStyle w:val="NoSpacing"/>
              <w:jc w:val="center"/>
              <w:rPr>
                <w:sz w:val="28"/>
              </w:rPr>
            </w:pPr>
            <w:sdt>
              <w:sdtPr>
                <w:rPr>
                  <w:sz w:val="28"/>
                </w:rPr>
                <w:id w:val="-2114743489"/>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No</w:t>
            </w:r>
          </w:p>
        </w:tc>
      </w:tr>
      <w:tr w:rsidR="002F0AC1" w:rsidRPr="00345CE2" w14:paraId="734A3636" w14:textId="77777777" w:rsidTr="00574475">
        <w:trPr>
          <w:trHeight w:val="948"/>
        </w:trPr>
        <w:tc>
          <w:tcPr>
            <w:tcW w:w="6993" w:type="dxa"/>
            <w:vAlign w:val="center"/>
            <w:hideMark/>
          </w:tcPr>
          <w:p w14:paraId="3EC6C867" w14:textId="77777777" w:rsidR="002F0AC1" w:rsidRPr="00345CE2" w:rsidRDefault="002F0AC1" w:rsidP="00574475">
            <w:pPr>
              <w:pStyle w:val="NoSpacing"/>
              <w:rPr>
                <w:sz w:val="24"/>
              </w:rPr>
            </w:pPr>
            <w:r w:rsidRPr="00345CE2">
              <w:t xml:space="preserve">I agree for photographs/videos to be taken of my child during school activities and </w:t>
            </w:r>
            <w:r w:rsidRPr="00345CE2">
              <w:rPr>
                <w:u w:val="single"/>
              </w:rPr>
              <w:t xml:space="preserve">used in local or national media (e.g. newspapers or television appearance). </w:t>
            </w:r>
          </w:p>
        </w:tc>
        <w:tc>
          <w:tcPr>
            <w:tcW w:w="1314" w:type="dxa"/>
            <w:vAlign w:val="center"/>
            <w:hideMark/>
          </w:tcPr>
          <w:p w14:paraId="6B02E4AB" w14:textId="77777777" w:rsidR="002F0AC1" w:rsidRPr="00345CE2" w:rsidRDefault="0014425D" w:rsidP="00574475">
            <w:pPr>
              <w:pStyle w:val="NoSpacing"/>
              <w:jc w:val="center"/>
              <w:rPr>
                <w:sz w:val="28"/>
              </w:rPr>
            </w:pPr>
            <w:sdt>
              <w:sdtPr>
                <w:rPr>
                  <w:sz w:val="28"/>
                </w:rPr>
                <w:id w:val="-1263223751"/>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Yes</w:t>
            </w:r>
          </w:p>
        </w:tc>
        <w:tc>
          <w:tcPr>
            <w:tcW w:w="1126" w:type="dxa"/>
            <w:vAlign w:val="center"/>
            <w:hideMark/>
          </w:tcPr>
          <w:p w14:paraId="690B585F" w14:textId="77777777" w:rsidR="002F0AC1" w:rsidRPr="00345CE2" w:rsidRDefault="0014425D" w:rsidP="00574475">
            <w:pPr>
              <w:pStyle w:val="NoSpacing"/>
              <w:jc w:val="center"/>
              <w:rPr>
                <w:sz w:val="28"/>
              </w:rPr>
            </w:pPr>
            <w:sdt>
              <w:sdtPr>
                <w:rPr>
                  <w:sz w:val="28"/>
                </w:rPr>
                <w:id w:val="983425241"/>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No</w:t>
            </w:r>
          </w:p>
        </w:tc>
      </w:tr>
    </w:tbl>
    <w:p w14:paraId="010E9F92" w14:textId="77777777" w:rsidR="002F0AC1" w:rsidRPr="00345CE2" w:rsidRDefault="002F0AC1" w:rsidP="002F0AC1">
      <w:pPr>
        <w:jc w:val="center"/>
        <w:rPr>
          <w:rFonts w:ascii="Arial" w:hAnsi="Arial" w:cs="Arial"/>
          <w:b/>
          <w:sz w:val="28"/>
        </w:rPr>
      </w:pPr>
      <w:r w:rsidRPr="00345CE2">
        <w:rPr>
          <w:rFonts w:cs="Arial"/>
          <w:b/>
          <w:sz w:val="28"/>
        </w:rPr>
        <w:t>OR</w:t>
      </w:r>
    </w:p>
    <w:tbl>
      <w:tblPr>
        <w:tblStyle w:val="TableGrid"/>
        <w:tblW w:w="5000" w:type="pct"/>
        <w:tblLook w:val="04A0" w:firstRow="1" w:lastRow="0" w:firstColumn="1" w:lastColumn="0" w:noHBand="0" w:noVBand="1"/>
      </w:tblPr>
      <w:tblGrid>
        <w:gridCol w:w="7222"/>
        <w:gridCol w:w="1357"/>
        <w:gridCol w:w="1163"/>
      </w:tblGrid>
      <w:tr w:rsidR="002F0AC1" w:rsidRPr="00345CE2" w14:paraId="13763D25" w14:textId="77777777" w:rsidTr="00574475">
        <w:trPr>
          <w:trHeight w:val="784"/>
        </w:trPr>
        <w:tc>
          <w:tcPr>
            <w:tcW w:w="7040" w:type="dxa"/>
            <w:vAlign w:val="center"/>
            <w:hideMark/>
          </w:tcPr>
          <w:p w14:paraId="290C5186" w14:textId="77777777" w:rsidR="002F0AC1" w:rsidRPr="00345CE2" w:rsidRDefault="002F0AC1" w:rsidP="00574475">
            <w:pPr>
              <w:pStyle w:val="NoSpacing"/>
              <w:rPr>
                <w:sz w:val="24"/>
              </w:rPr>
            </w:pPr>
            <w:r w:rsidRPr="00345CE2">
              <w:t xml:space="preserve">I </w:t>
            </w:r>
            <w:r w:rsidRPr="00345CE2">
              <w:rPr>
                <w:u w:val="single"/>
              </w:rPr>
              <w:t>do not</w:t>
            </w:r>
            <w:r w:rsidRPr="00345CE2">
              <w:t xml:space="preserve"> wish any photographs/videos to be taken of my child for the purposes outlined above. </w:t>
            </w:r>
          </w:p>
        </w:tc>
        <w:tc>
          <w:tcPr>
            <w:tcW w:w="1323" w:type="dxa"/>
            <w:vAlign w:val="center"/>
            <w:hideMark/>
          </w:tcPr>
          <w:p w14:paraId="58A03EF9" w14:textId="77777777" w:rsidR="002F0AC1" w:rsidRPr="00345CE2" w:rsidRDefault="0014425D" w:rsidP="00574475">
            <w:pPr>
              <w:pStyle w:val="NoSpacing"/>
              <w:jc w:val="center"/>
              <w:rPr>
                <w:sz w:val="28"/>
              </w:rPr>
            </w:pPr>
            <w:sdt>
              <w:sdtPr>
                <w:rPr>
                  <w:sz w:val="28"/>
                </w:rPr>
                <w:id w:val="1036085208"/>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Yes</w:t>
            </w:r>
          </w:p>
        </w:tc>
        <w:tc>
          <w:tcPr>
            <w:tcW w:w="1134" w:type="dxa"/>
            <w:vAlign w:val="center"/>
            <w:hideMark/>
          </w:tcPr>
          <w:p w14:paraId="169CABC4" w14:textId="77777777" w:rsidR="002F0AC1" w:rsidRPr="00345CE2" w:rsidRDefault="0014425D" w:rsidP="00574475">
            <w:pPr>
              <w:pStyle w:val="NoSpacing"/>
              <w:jc w:val="center"/>
              <w:rPr>
                <w:sz w:val="28"/>
              </w:rPr>
            </w:pPr>
            <w:sdt>
              <w:sdtPr>
                <w:rPr>
                  <w:sz w:val="28"/>
                </w:rPr>
                <w:id w:val="260570761"/>
                <w14:checkbox>
                  <w14:checked w14:val="0"/>
                  <w14:checkedState w14:val="2612" w14:font="MS Gothic"/>
                  <w14:uncheckedState w14:val="2610" w14:font="MS Gothic"/>
                </w14:checkbox>
              </w:sdtPr>
              <w:sdtEndPr/>
              <w:sdtContent>
                <w:r w:rsidR="002F0AC1" w:rsidRPr="00345CE2">
                  <w:rPr>
                    <w:rFonts w:ascii="Segoe UI Symbol" w:eastAsia="MS Gothic" w:hAnsi="Segoe UI Symbol" w:cs="Segoe UI Symbol"/>
                    <w:sz w:val="28"/>
                  </w:rPr>
                  <w:t>☐</w:t>
                </w:r>
              </w:sdtContent>
            </w:sdt>
            <w:r w:rsidR="002F0AC1" w:rsidRPr="00345CE2">
              <w:rPr>
                <w:sz w:val="28"/>
              </w:rPr>
              <w:t xml:space="preserve"> No</w:t>
            </w:r>
          </w:p>
        </w:tc>
      </w:tr>
    </w:tbl>
    <w:p w14:paraId="3A147E19" w14:textId="77777777" w:rsidR="002F0AC1" w:rsidRPr="00345CE2" w:rsidRDefault="002F0AC1" w:rsidP="002F0AC1">
      <w:pPr>
        <w:rPr>
          <w:rFonts w:ascii="Arial" w:hAnsi="Arial" w:cs="Arial"/>
          <w:sz w:val="24"/>
        </w:rPr>
      </w:pPr>
    </w:p>
    <w:p w14:paraId="3F364DC3" w14:textId="77777777" w:rsidR="002F0AC1" w:rsidRPr="00345CE2" w:rsidRDefault="002F0AC1" w:rsidP="002F0AC1">
      <w:pPr>
        <w:pStyle w:val="Heading3"/>
      </w:pPr>
      <w:r w:rsidRPr="00345CE2">
        <w:t>Signed:</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21521306" w14:textId="77777777" w:rsidR="002F0AC1" w:rsidRPr="00345CE2" w:rsidRDefault="002F0AC1" w:rsidP="002F0AC1">
      <w:pPr>
        <w:pStyle w:val="Heading3"/>
        <w:rPr>
          <w:u w:val="dotted"/>
        </w:rPr>
      </w:pPr>
      <w:r w:rsidRPr="00345CE2">
        <w:t>Date:</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64B09735" w14:textId="77777777" w:rsidR="002F0AC1" w:rsidRPr="00345CE2" w:rsidRDefault="002F0AC1" w:rsidP="002F0AC1">
      <w:r w:rsidRPr="00345CE2">
        <w:rPr>
          <w:noProof/>
          <w:lang w:eastAsia="en-GB"/>
        </w:rPr>
        <mc:AlternateContent>
          <mc:Choice Requires="wps">
            <w:drawing>
              <wp:anchor distT="0" distB="0" distL="114300" distR="114300" simplePos="0" relativeHeight="251658263" behindDoc="1" locked="0" layoutInCell="1" allowOverlap="1" wp14:anchorId="0C7674EA" wp14:editId="26440C3F">
                <wp:simplePos x="0" y="0"/>
                <wp:positionH relativeFrom="column">
                  <wp:posOffset>-40005</wp:posOffset>
                </wp:positionH>
                <wp:positionV relativeFrom="paragraph">
                  <wp:posOffset>437515</wp:posOffset>
                </wp:positionV>
                <wp:extent cx="6191885" cy="1327785"/>
                <wp:effectExtent l="0" t="0" r="0" b="5715"/>
                <wp:wrapTight wrapText="bothSides">
                  <wp:wrapPolygon edited="0">
                    <wp:start x="332" y="0"/>
                    <wp:lineTo x="0" y="1549"/>
                    <wp:lineTo x="0" y="20143"/>
                    <wp:lineTo x="266" y="21383"/>
                    <wp:lineTo x="332" y="21383"/>
                    <wp:lineTo x="21266" y="21383"/>
                    <wp:lineTo x="21332" y="21383"/>
                    <wp:lineTo x="21531" y="19834"/>
                    <wp:lineTo x="21531" y="1549"/>
                    <wp:lineTo x="21199" y="0"/>
                    <wp:lineTo x="332" y="0"/>
                  </wp:wrapPolygon>
                </wp:wrapTight>
                <wp:docPr id="9"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885" cy="1327785"/>
                        </a:xfrm>
                        <a:prstGeom prst="roundRect">
                          <a:avLst>
                            <a:gd name="adj" fmla="val 16667"/>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EF4497" w14:textId="2EBE5790" w:rsidR="00574475" w:rsidRDefault="00574475" w:rsidP="002F0AC1">
                            <w:r>
                              <w:t xml:space="preserve">Parents/carers are welcome to take videos and digital images of their children at school events for their own personal use (as such use is not covered by Data Protection Laws). However,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65272D32" w14:textId="77777777" w:rsidR="00574475" w:rsidRDefault="00574475" w:rsidP="002F0AC1">
                            <w:pPr>
                              <w:tabs>
                                <w:tab w:val="left" w:pos="2268"/>
                              </w:tabs>
                              <w:rPr>
                                <w:rFonts w:asciiTheme="minorHAnsi" w:hAnsiTheme="minorHAnsi"/>
                                <w:b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C7674EA" id="Rectangle: Rounded Corners 9" o:spid="_x0000_s1076" style="position:absolute;left:0;text-align:left;margin-left:-3.15pt;margin-top:34.45pt;width:487.55pt;height:104.55pt;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" fillcolor="#d8d8d8 [2732]" stroked="f">
                <v:stroke joinstyle="miter"/>
                <v:textbox>
                  <w:txbxContent>
                    <w:p w14:paraId="3BEF4497" w14:textId="2EBE5790" w:rsidR="00574475" w:rsidRDefault="00574475" w:rsidP="002F0AC1">
                      <w:r>
                        <w:t xml:space="preserve">Parents/carers are welcome to take videos and digital images of their children at school events for their own personal use (as such use is not covered by Data Protection Laws). However,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65272D32" w14:textId="77777777" w:rsidR="00574475" w:rsidRDefault="00574475" w:rsidP="002F0AC1">
                      <w:pPr>
                        <w:tabs>
                          <w:tab w:val="left" w:pos="2268"/>
                        </w:tabs>
                        <w:rPr>
                          <w:rFonts w:asciiTheme="minorHAnsi" w:hAnsiTheme="minorHAnsi"/>
                          <w:bCs/>
                        </w:rPr>
                      </w:pPr>
                    </w:p>
                  </w:txbxContent>
                </v:textbox>
                <w10:wrap type="tight"/>
              </v:roundrect>
            </w:pict>
          </mc:Fallback>
        </mc:AlternateContent>
      </w:r>
    </w:p>
    <w:p w14:paraId="65A5B7C6" w14:textId="77777777" w:rsidR="002F0AC1" w:rsidRPr="00345CE2" w:rsidRDefault="002F0AC1" w:rsidP="002F0AC1">
      <w:pPr>
        <w:pStyle w:val="Heading3"/>
        <w:rPr>
          <w:rFonts w:cs="Arial"/>
        </w:rPr>
      </w:pPr>
      <w:bookmarkStart w:id="214" w:name="_Toc448407794"/>
      <w:bookmarkStart w:id="215" w:name="_Toc25747666"/>
    </w:p>
    <w:p w14:paraId="218819DF" w14:textId="77777777" w:rsidR="002F0AC1" w:rsidRPr="00345CE2" w:rsidRDefault="002F0AC1" w:rsidP="002F0AC1">
      <w:pPr>
        <w:spacing w:after="200" w:line="276" w:lineRule="auto"/>
        <w:jc w:val="left"/>
        <w:rPr>
          <w:rFonts w:ascii="Gotham Medium" w:eastAsiaTheme="majorEastAsia" w:hAnsi="Gotham Medium" w:cs="Arial"/>
          <w:bCs/>
          <w:color w:val="000000" w:themeColor="text1"/>
          <w:spacing w:val="-6"/>
          <w:sz w:val="26"/>
        </w:rPr>
      </w:pPr>
      <w:r w:rsidRPr="00345CE2">
        <w:rPr>
          <w:rFonts w:cs="Arial"/>
        </w:rPr>
        <w:br w:type="page"/>
      </w:r>
    </w:p>
    <w:p w14:paraId="7D554BE9" w14:textId="77777777" w:rsidR="002F0AC1" w:rsidRPr="00345CE2" w:rsidRDefault="002F0AC1" w:rsidP="002F0AC1">
      <w:pPr>
        <w:pStyle w:val="Heading3"/>
        <w:rPr>
          <w:rFonts w:cs="Arial"/>
        </w:rPr>
      </w:pPr>
      <w:r w:rsidRPr="00345CE2">
        <w:rPr>
          <w:rFonts w:cs="Arial"/>
        </w:rPr>
        <w:t xml:space="preserve">Use of Cloud Systems </w:t>
      </w:r>
      <w:bookmarkEnd w:id="214"/>
      <w:bookmarkEnd w:id="215"/>
    </w:p>
    <w:p w14:paraId="4C4E29EC" w14:textId="77777777" w:rsidR="002F0AC1" w:rsidRPr="00345CE2" w:rsidRDefault="002F0AC1" w:rsidP="002F0AC1">
      <w:pPr>
        <w:pStyle w:val="GridBlue"/>
        <w:rPr>
          <w:rStyle w:val="BlueText"/>
          <w:color w:val="1762AB"/>
        </w:rPr>
      </w:pPr>
      <w:r w:rsidRPr="00345CE2">
        <w:rPr>
          <w:rStyle w:val="BlueText"/>
          <w:color w:val="1762AB"/>
        </w:rPr>
        <w:t xml:space="preserve">In Wales, all learners have access to Hwb through a personalised account. In order for an account to be created, personal data is shared between the school and Hwb. The use of personal data in this manner is considered to be a public task, for the purposes of data protection. This means that consent is not required in order for a learner to have a Hwb account and access to the tools and services on this platform. More details can be found in the </w:t>
      </w:r>
      <w:hyperlink r:id="rId69" w:history="1">
        <w:r w:rsidRPr="00345CE2">
          <w:rPr>
            <w:rStyle w:val="Hyperlink"/>
            <w:u w:val="none"/>
          </w:rPr>
          <w:t>Hwb Trust Centre</w:t>
        </w:r>
      </w:hyperlink>
      <w:r w:rsidRPr="00345CE2">
        <w:rPr>
          <w:rStyle w:val="BlueText"/>
          <w:color w:val="1762AB"/>
        </w:rPr>
        <w:t>.</w:t>
      </w:r>
    </w:p>
    <w:p w14:paraId="6DAB1B5F" w14:textId="77777777" w:rsidR="002F0AC1" w:rsidRPr="00345CE2" w:rsidRDefault="002F0AC1" w:rsidP="002F0AC1">
      <w:pPr>
        <w:pStyle w:val="GridBlue"/>
        <w:rPr>
          <w:rStyle w:val="BlueText"/>
          <w:color w:val="1762AB"/>
        </w:rPr>
      </w:pPr>
      <w:r w:rsidRPr="00345CE2">
        <w:rPr>
          <w:rStyle w:val="BlueText"/>
          <w:color w:val="1762AB"/>
        </w:rPr>
        <w:t xml:space="preserve">Schools that use other cloud hosting services should assess the risk of sharing personal data with any other third party and should identify the correct lawful basis for this data sharing. It is likely that parent/carer consent may be required in order to create an account. Schools should consider the impact of relying on consent as the lawful basis if the service is regarded as essential to providing education. If consent is withdrawn and access to the service no longer possible, the school should consider if this would have a negative impact on the learners’ education? </w:t>
      </w:r>
    </w:p>
    <w:p w14:paraId="58460724" w14:textId="77777777" w:rsidR="002F0AC1" w:rsidRPr="00345CE2" w:rsidRDefault="002F0AC1" w:rsidP="002F0AC1">
      <w:pPr>
        <w:pStyle w:val="GridBlue"/>
      </w:pPr>
      <w:r w:rsidRPr="00345CE2">
        <w:rPr>
          <w:rStyle w:val="BlueText"/>
          <w:color w:val="1762AB"/>
        </w:rPr>
        <w:t>Schools may wish to include a simple form to collect any necessary permission here.</w:t>
      </w:r>
    </w:p>
    <w:p w14:paraId="118CE532" w14:textId="77777777" w:rsidR="002F0AC1" w:rsidRPr="00345CE2" w:rsidRDefault="002F0AC1" w:rsidP="002F0AC1">
      <w:pPr>
        <w:pStyle w:val="Heading3"/>
        <w:rPr>
          <w:rFonts w:cs="Arial"/>
          <w:sz w:val="24"/>
        </w:rPr>
      </w:pPr>
      <w:bookmarkStart w:id="216" w:name="_Toc448407795"/>
      <w:bookmarkStart w:id="217" w:name="_Toc25747667"/>
      <w:r w:rsidRPr="00345CE2">
        <w:rPr>
          <w:rFonts w:cs="Arial"/>
        </w:rPr>
        <w:t>Use of Biometric Systems</w:t>
      </w:r>
      <w:bookmarkEnd w:id="216"/>
      <w:r w:rsidRPr="00345CE2">
        <w:rPr>
          <w:rFonts w:cs="Arial"/>
        </w:rPr>
        <w:t xml:space="preserve"> in England and Wales</w:t>
      </w:r>
      <w:bookmarkEnd w:id="217"/>
    </w:p>
    <w:p w14:paraId="65415EF7" w14:textId="77777777" w:rsidR="002F0AC1" w:rsidRPr="00345CE2" w:rsidRDefault="002F0AC1" w:rsidP="002F0AC1">
      <w:pPr>
        <w:pStyle w:val="GridBlue"/>
        <w:rPr>
          <w:rStyle w:val="BlueText"/>
          <w:color w:val="1762AB"/>
        </w:rPr>
      </w:pPr>
      <w:r w:rsidRPr="00345CE2">
        <w:rPr>
          <w:rStyle w:val="BlueText"/>
          <w:color w:val="1762AB"/>
        </w:rPr>
        <w:t xml:space="preserve">If the school uses biometric systems (e.g. fingerprint/palm recognition technologies) to identify children for access, attendance recording, charging, library lending etc it must (under the “Protection of Freedoms” and Data Protection legislation) seek permission from a parent or carer. </w:t>
      </w:r>
    </w:p>
    <w:p w14:paraId="17E52597" w14:textId="77777777" w:rsidR="002F0AC1" w:rsidRPr="00345CE2" w:rsidRDefault="002F0AC1" w:rsidP="002F0AC1">
      <w:pPr>
        <w:rPr>
          <w:rStyle w:val="GridBlueChar"/>
        </w:rPr>
      </w:pPr>
      <w:r w:rsidRPr="00345CE2">
        <w:rPr>
          <w:rFonts w:cs="Arial"/>
        </w:rPr>
        <w:t>The school uses biometric systems for the recognition of individual children in the following ways</w:t>
      </w:r>
      <w:r w:rsidRPr="00345CE2">
        <w:rPr>
          <w:rStyle w:val="BlueText"/>
          <w:rFonts w:cs="Arial"/>
        </w:rPr>
        <w:t xml:space="preserve"> </w:t>
      </w:r>
      <w:r w:rsidRPr="00345CE2">
        <w:rPr>
          <w:rStyle w:val="GridBlueChar"/>
        </w:rPr>
        <w:t>(the school should describe here how it uses the biometric system).</w:t>
      </w:r>
    </w:p>
    <w:p w14:paraId="4CDFCEFF" w14:textId="77777777" w:rsidR="002F0AC1" w:rsidRPr="00345CE2" w:rsidRDefault="002F0AC1" w:rsidP="002F0AC1">
      <w:pPr>
        <w:rPr>
          <w:rFonts w:cs="Arial"/>
          <w:shd w:val="clear" w:color="auto" w:fill="FFFFFF"/>
        </w:rPr>
      </w:pPr>
      <w:r w:rsidRPr="00345CE2">
        <w:rPr>
          <w:rFonts w:cs="Arial"/>
          <w:shd w:val="clear" w:color="auto" w:fill="FFFFFF"/>
        </w:rPr>
        <w:t xml:space="preserve">Biometric technologies have certain advantages over other automatic identification systems as learners do not need to remember to bring anything with them </w:t>
      </w:r>
      <w:r w:rsidRPr="00345CE2">
        <w:rPr>
          <w:rStyle w:val="GridBlueChar"/>
        </w:rPr>
        <w:t>(to the canteen or school library)</w:t>
      </w:r>
      <w:r w:rsidRPr="00345CE2">
        <w:rPr>
          <w:rFonts w:cs="Arial"/>
          <w:shd w:val="clear" w:color="auto" w:fill="FFFFFF"/>
        </w:rPr>
        <w:t xml:space="preserve"> so nothing can be lost, such as a swipe card. </w:t>
      </w:r>
    </w:p>
    <w:p w14:paraId="4114EEDE" w14:textId="77777777" w:rsidR="002F0AC1" w:rsidRPr="00345CE2" w:rsidRDefault="002F0AC1" w:rsidP="002F0AC1">
      <w:pPr>
        <w:rPr>
          <w:rFonts w:cs="Arial"/>
        </w:rPr>
      </w:pPr>
      <w:r w:rsidRPr="00345CE2">
        <w:rPr>
          <w:rFonts w:cs="Arial"/>
        </w:rPr>
        <w:t>The school has carried out a Data Privacy Impact Assessment and is confident that the use of such technologies is effective and justified in a school context. Please see below for more information:</w:t>
      </w:r>
    </w:p>
    <w:p w14:paraId="5B1C9982" w14:textId="77777777" w:rsidR="002F0AC1" w:rsidRPr="00345CE2" w:rsidRDefault="002F0AC1" w:rsidP="002F0AC1">
      <w:pPr>
        <w:spacing w:after="200" w:line="276" w:lineRule="auto"/>
        <w:jc w:val="left"/>
        <w:rPr>
          <w:rStyle w:val="BlueText"/>
          <w:rFonts w:cs="Arial"/>
          <w:color w:val="1762AB"/>
        </w:rPr>
      </w:pPr>
      <w:r w:rsidRPr="00345CE2">
        <w:rPr>
          <w:rStyle w:val="BlueText"/>
          <w:color w:val="1762AB"/>
        </w:rPr>
        <w:br w:type="page"/>
      </w:r>
    </w:p>
    <w:p w14:paraId="7339E86A" w14:textId="77777777" w:rsidR="002F0AC1" w:rsidRPr="00345CE2" w:rsidRDefault="002F0AC1" w:rsidP="002F0AC1">
      <w:pPr>
        <w:pStyle w:val="GridBlue"/>
        <w:rPr>
          <w:rStyle w:val="BlueText"/>
          <w:color w:val="1762AB"/>
        </w:rPr>
      </w:pPr>
      <w:r w:rsidRPr="00345CE2">
        <w:rPr>
          <w:rStyle w:val="BlueText"/>
          <w:color w:val="1762AB"/>
        </w:rPr>
        <w:t>As the school is collecting special category personal data and *delete as appropriate* sharing this with a third party, it should inform parents/carers ab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739"/>
      </w:tblGrid>
      <w:tr w:rsidR="002F0AC1" w:rsidRPr="00345CE2" w14:paraId="44A03179" w14:textId="77777777" w:rsidTr="00574475">
        <w:tc>
          <w:tcPr>
            <w:tcW w:w="4503" w:type="dxa"/>
            <w:tcBorders>
              <w:top w:val="single" w:sz="4" w:space="0" w:color="auto"/>
              <w:left w:val="single" w:sz="4" w:space="0" w:color="auto"/>
              <w:bottom w:val="single" w:sz="4" w:space="0" w:color="auto"/>
              <w:right w:val="single" w:sz="4" w:space="0" w:color="auto"/>
            </w:tcBorders>
            <w:hideMark/>
          </w:tcPr>
          <w:p w14:paraId="0F9622B2" w14:textId="77777777" w:rsidR="002F0AC1" w:rsidRPr="00345CE2" w:rsidRDefault="002F0AC1" w:rsidP="00574475">
            <w:pPr>
              <w:pStyle w:val="GridBlue"/>
              <w:rPr>
                <w:rStyle w:val="BlueText"/>
                <w:color w:val="1762AB"/>
              </w:rPr>
            </w:pPr>
            <w:r w:rsidRPr="00345CE2">
              <w:rPr>
                <w:rStyle w:val="BlueText"/>
                <w:color w:val="1762AB"/>
              </w:rPr>
              <w:t>This form (electronic or printed)</w:t>
            </w:r>
          </w:p>
        </w:tc>
        <w:tc>
          <w:tcPr>
            <w:tcW w:w="4739" w:type="dxa"/>
            <w:tcBorders>
              <w:top w:val="single" w:sz="4" w:space="0" w:color="auto"/>
              <w:left w:val="single" w:sz="4" w:space="0" w:color="auto"/>
              <w:bottom w:val="single" w:sz="4" w:space="0" w:color="auto"/>
              <w:right w:val="single" w:sz="4" w:space="0" w:color="auto"/>
            </w:tcBorders>
            <w:hideMark/>
          </w:tcPr>
          <w:p w14:paraId="0DBDC7A1" w14:textId="77777777" w:rsidR="002F0AC1" w:rsidRPr="00345CE2" w:rsidRDefault="002F0AC1" w:rsidP="00574475">
            <w:pPr>
              <w:pStyle w:val="GridBlue"/>
              <w:rPr>
                <w:rStyle w:val="BlueText"/>
                <w:color w:val="1762AB"/>
              </w:rPr>
            </w:pPr>
            <w:r w:rsidRPr="00345CE2">
              <w:rPr>
                <w:rStyle w:val="BlueText"/>
                <w:color w:val="1762AB"/>
              </w:rPr>
              <w:t>The data shared with the service provider</w:t>
            </w:r>
          </w:p>
        </w:tc>
      </w:tr>
      <w:tr w:rsidR="002F0AC1" w:rsidRPr="00345CE2" w14:paraId="0DB53083" w14:textId="77777777" w:rsidTr="00574475">
        <w:trPr>
          <w:trHeight w:val="504"/>
        </w:trPr>
        <w:tc>
          <w:tcPr>
            <w:tcW w:w="4503" w:type="dxa"/>
            <w:tcBorders>
              <w:top w:val="single" w:sz="4" w:space="0" w:color="auto"/>
              <w:left w:val="single" w:sz="4" w:space="0" w:color="auto"/>
              <w:bottom w:val="single" w:sz="4" w:space="0" w:color="auto"/>
              <w:right w:val="single" w:sz="4" w:space="0" w:color="auto"/>
            </w:tcBorders>
            <w:hideMark/>
          </w:tcPr>
          <w:p w14:paraId="5096BB75" w14:textId="77777777" w:rsidR="002F0AC1" w:rsidRPr="00345CE2" w:rsidRDefault="002F0AC1" w:rsidP="00574475">
            <w:pPr>
              <w:pStyle w:val="GridBlue"/>
              <w:rPr>
                <w:rStyle w:val="BlueText"/>
                <w:color w:val="1762AB"/>
              </w:rPr>
            </w:pPr>
            <w:r w:rsidRPr="00345CE2">
              <w:rPr>
                <w:rStyle w:val="BlueText"/>
                <w:color w:val="1762AB"/>
              </w:rPr>
              <w:t>Who will have access to this form.</w:t>
            </w:r>
          </w:p>
        </w:tc>
        <w:tc>
          <w:tcPr>
            <w:tcW w:w="4739" w:type="dxa"/>
            <w:tcBorders>
              <w:top w:val="single" w:sz="4" w:space="0" w:color="auto"/>
              <w:left w:val="single" w:sz="4" w:space="0" w:color="auto"/>
              <w:bottom w:val="single" w:sz="4" w:space="0" w:color="auto"/>
              <w:right w:val="single" w:sz="4" w:space="0" w:color="auto"/>
            </w:tcBorders>
            <w:hideMark/>
          </w:tcPr>
          <w:p w14:paraId="41A262CD" w14:textId="77777777" w:rsidR="002F0AC1" w:rsidRPr="00345CE2" w:rsidRDefault="002F0AC1" w:rsidP="00574475">
            <w:pPr>
              <w:pStyle w:val="GridBlue"/>
              <w:rPr>
                <w:rStyle w:val="BlueText"/>
                <w:color w:val="1762AB"/>
              </w:rPr>
            </w:pPr>
            <w:r w:rsidRPr="00345CE2">
              <w:rPr>
                <w:rStyle w:val="BlueText"/>
                <w:color w:val="1762AB"/>
              </w:rPr>
              <w:t>What data will be shared</w:t>
            </w:r>
          </w:p>
        </w:tc>
      </w:tr>
      <w:tr w:rsidR="002F0AC1" w:rsidRPr="00345CE2" w14:paraId="23F72498" w14:textId="77777777" w:rsidTr="00574475">
        <w:trPr>
          <w:trHeight w:val="455"/>
        </w:trPr>
        <w:tc>
          <w:tcPr>
            <w:tcW w:w="4503" w:type="dxa"/>
            <w:tcBorders>
              <w:top w:val="single" w:sz="4" w:space="0" w:color="auto"/>
              <w:left w:val="single" w:sz="4" w:space="0" w:color="auto"/>
              <w:bottom w:val="single" w:sz="4" w:space="0" w:color="auto"/>
              <w:right w:val="single" w:sz="4" w:space="0" w:color="auto"/>
            </w:tcBorders>
            <w:hideMark/>
          </w:tcPr>
          <w:p w14:paraId="7B12C37D" w14:textId="77777777" w:rsidR="002F0AC1" w:rsidRPr="00345CE2" w:rsidRDefault="002F0AC1" w:rsidP="00574475">
            <w:pPr>
              <w:pStyle w:val="GridBlue"/>
              <w:rPr>
                <w:rStyle w:val="BlueText"/>
                <w:color w:val="1762AB"/>
              </w:rPr>
            </w:pPr>
            <w:r w:rsidRPr="00345CE2">
              <w:rPr>
                <w:rStyle w:val="BlueText"/>
                <w:color w:val="1762AB"/>
              </w:rPr>
              <w:t>Where this form will be stored.</w:t>
            </w:r>
          </w:p>
        </w:tc>
        <w:tc>
          <w:tcPr>
            <w:tcW w:w="4739" w:type="dxa"/>
            <w:tcBorders>
              <w:top w:val="single" w:sz="4" w:space="0" w:color="auto"/>
              <w:left w:val="single" w:sz="4" w:space="0" w:color="auto"/>
              <w:bottom w:val="single" w:sz="4" w:space="0" w:color="auto"/>
              <w:right w:val="single" w:sz="4" w:space="0" w:color="auto"/>
            </w:tcBorders>
            <w:hideMark/>
          </w:tcPr>
          <w:p w14:paraId="19E29191" w14:textId="77777777" w:rsidR="002F0AC1" w:rsidRPr="00345CE2" w:rsidRDefault="002F0AC1" w:rsidP="00574475">
            <w:pPr>
              <w:pStyle w:val="GridBlue"/>
              <w:rPr>
                <w:rStyle w:val="BlueText"/>
                <w:color w:val="1762AB"/>
              </w:rPr>
            </w:pPr>
            <w:r w:rsidRPr="00345CE2">
              <w:rPr>
                <w:rStyle w:val="BlueText"/>
                <w:color w:val="1762AB"/>
              </w:rPr>
              <w:t>Who the data will be shared with</w:t>
            </w:r>
          </w:p>
        </w:tc>
      </w:tr>
      <w:tr w:rsidR="002F0AC1" w:rsidRPr="00345CE2" w14:paraId="6BEBB4E8" w14:textId="77777777" w:rsidTr="00574475">
        <w:trPr>
          <w:trHeight w:val="455"/>
        </w:trPr>
        <w:tc>
          <w:tcPr>
            <w:tcW w:w="4503" w:type="dxa"/>
            <w:tcBorders>
              <w:top w:val="single" w:sz="4" w:space="0" w:color="auto"/>
              <w:left w:val="single" w:sz="4" w:space="0" w:color="auto"/>
              <w:bottom w:val="single" w:sz="4" w:space="0" w:color="auto"/>
              <w:right w:val="single" w:sz="4" w:space="0" w:color="auto"/>
            </w:tcBorders>
            <w:hideMark/>
          </w:tcPr>
          <w:p w14:paraId="5B43A88B" w14:textId="77777777" w:rsidR="002F0AC1" w:rsidRPr="00345CE2" w:rsidRDefault="002F0AC1" w:rsidP="00574475">
            <w:pPr>
              <w:pStyle w:val="GridBlue"/>
              <w:rPr>
                <w:rStyle w:val="BlueText"/>
                <w:color w:val="1762AB"/>
              </w:rPr>
            </w:pPr>
            <w:r w:rsidRPr="00345CE2">
              <w:rPr>
                <w:rStyle w:val="BlueText"/>
                <w:color w:val="1762AB"/>
              </w:rPr>
              <w:t>How long this form will be stored for.</w:t>
            </w:r>
          </w:p>
        </w:tc>
        <w:tc>
          <w:tcPr>
            <w:tcW w:w="4739" w:type="dxa"/>
            <w:tcBorders>
              <w:top w:val="single" w:sz="4" w:space="0" w:color="auto"/>
              <w:left w:val="single" w:sz="4" w:space="0" w:color="auto"/>
              <w:bottom w:val="single" w:sz="4" w:space="0" w:color="auto"/>
              <w:right w:val="single" w:sz="4" w:space="0" w:color="auto"/>
            </w:tcBorders>
            <w:hideMark/>
          </w:tcPr>
          <w:p w14:paraId="4DA5C7B8" w14:textId="77777777" w:rsidR="002F0AC1" w:rsidRPr="00345CE2" w:rsidRDefault="002F0AC1" w:rsidP="00574475">
            <w:pPr>
              <w:pStyle w:val="GridBlue"/>
              <w:rPr>
                <w:rStyle w:val="BlueText"/>
                <w:color w:val="1762AB"/>
              </w:rPr>
            </w:pPr>
            <w:r w:rsidRPr="00345CE2">
              <w:rPr>
                <w:rStyle w:val="BlueText"/>
                <w:color w:val="1762AB"/>
              </w:rPr>
              <w:t>Who will have access to the data.</w:t>
            </w:r>
          </w:p>
        </w:tc>
      </w:tr>
      <w:tr w:rsidR="002F0AC1" w:rsidRPr="00345CE2" w14:paraId="3880D263" w14:textId="77777777" w:rsidTr="00574475">
        <w:tc>
          <w:tcPr>
            <w:tcW w:w="4503" w:type="dxa"/>
            <w:tcBorders>
              <w:top w:val="single" w:sz="4" w:space="0" w:color="auto"/>
              <w:left w:val="single" w:sz="4" w:space="0" w:color="auto"/>
              <w:bottom w:val="single" w:sz="4" w:space="0" w:color="auto"/>
              <w:right w:val="single" w:sz="4" w:space="0" w:color="auto"/>
            </w:tcBorders>
            <w:hideMark/>
          </w:tcPr>
          <w:p w14:paraId="4C882B08" w14:textId="77777777" w:rsidR="002F0AC1" w:rsidRPr="00345CE2" w:rsidRDefault="002F0AC1" w:rsidP="00574475">
            <w:pPr>
              <w:pStyle w:val="GridBlue"/>
              <w:rPr>
                <w:rStyle w:val="BlueText"/>
                <w:color w:val="1762AB"/>
              </w:rPr>
            </w:pPr>
            <w:r w:rsidRPr="00345CE2">
              <w:rPr>
                <w:rStyle w:val="BlueText"/>
                <w:color w:val="1762AB"/>
              </w:rPr>
              <w:t>How this form will be destroyed.</w:t>
            </w:r>
          </w:p>
        </w:tc>
        <w:tc>
          <w:tcPr>
            <w:tcW w:w="4739" w:type="dxa"/>
            <w:tcBorders>
              <w:top w:val="single" w:sz="4" w:space="0" w:color="auto"/>
              <w:left w:val="single" w:sz="4" w:space="0" w:color="auto"/>
              <w:bottom w:val="single" w:sz="4" w:space="0" w:color="auto"/>
              <w:right w:val="single" w:sz="4" w:space="0" w:color="auto"/>
            </w:tcBorders>
            <w:hideMark/>
          </w:tcPr>
          <w:p w14:paraId="1EE7AA66" w14:textId="77777777" w:rsidR="002F0AC1" w:rsidRPr="00345CE2" w:rsidRDefault="002F0AC1" w:rsidP="00574475">
            <w:pPr>
              <w:pStyle w:val="GridBlue"/>
              <w:rPr>
                <w:rStyle w:val="BlueText"/>
                <w:color w:val="1762AB"/>
              </w:rPr>
            </w:pPr>
            <w:r w:rsidRPr="00345CE2">
              <w:rPr>
                <w:rStyle w:val="BlueText"/>
                <w:color w:val="1762AB"/>
              </w:rPr>
              <w:t>Where the data will be stored.</w:t>
            </w:r>
          </w:p>
        </w:tc>
      </w:tr>
      <w:tr w:rsidR="002F0AC1" w:rsidRPr="00345CE2" w14:paraId="59A239FD" w14:textId="77777777" w:rsidTr="00574475">
        <w:tc>
          <w:tcPr>
            <w:tcW w:w="4503" w:type="dxa"/>
            <w:tcBorders>
              <w:top w:val="single" w:sz="4" w:space="0" w:color="auto"/>
              <w:left w:val="single" w:sz="4" w:space="0" w:color="auto"/>
              <w:bottom w:val="single" w:sz="4" w:space="0" w:color="auto"/>
              <w:right w:val="single" w:sz="4" w:space="0" w:color="auto"/>
            </w:tcBorders>
          </w:tcPr>
          <w:p w14:paraId="4113F6CF" w14:textId="77777777" w:rsidR="002F0AC1" w:rsidRPr="00345CE2" w:rsidRDefault="002F0AC1" w:rsidP="00574475">
            <w:pPr>
              <w:pStyle w:val="GridBlue"/>
              <w:rPr>
                <w:rStyle w:val="BlueText"/>
                <w:color w:val="1762AB"/>
              </w:rPr>
            </w:pPr>
          </w:p>
        </w:tc>
        <w:tc>
          <w:tcPr>
            <w:tcW w:w="4739" w:type="dxa"/>
            <w:tcBorders>
              <w:top w:val="single" w:sz="4" w:space="0" w:color="auto"/>
              <w:left w:val="single" w:sz="4" w:space="0" w:color="auto"/>
              <w:bottom w:val="single" w:sz="4" w:space="0" w:color="auto"/>
              <w:right w:val="single" w:sz="4" w:space="0" w:color="auto"/>
            </w:tcBorders>
            <w:hideMark/>
          </w:tcPr>
          <w:p w14:paraId="35F02AAF" w14:textId="77777777" w:rsidR="002F0AC1" w:rsidRPr="00345CE2" w:rsidRDefault="002F0AC1" w:rsidP="00574475">
            <w:pPr>
              <w:pStyle w:val="GridBlue"/>
              <w:rPr>
                <w:rStyle w:val="BlueText"/>
                <w:color w:val="1762AB"/>
              </w:rPr>
            </w:pPr>
            <w:r w:rsidRPr="00345CE2">
              <w:rPr>
                <w:rStyle w:val="BlueText"/>
                <w:color w:val="1762AB"/>
              </w:rPr>
              <w:t>How long the data will be stored for.</w:t>
            </w:r>
          </w:p>
        </w:tc>
      </w:tr>
      <w:tr w:rsidR="002F0AC1" w:rsidRPr="00345CE2" w14:paraId="10570C76" w14:textId="77777777" w:rsidTr="00574475">
        <w:tc>
          <w:tcPr>
            <w:tcW w:w="4503" w:type="dxa"/>
            <w:tcBorders>
              <w:top w:val="single" w:sz="4" w:space="0" w:color="auto"/>
              <w:left w:val="single" w:sz="4" w:space="0" w:color="auto"/>
              <w:bottom w:val="single" w:sz="4" w:space="0" w:color="auto"/>
              <w:right w:val="single" w:sz="4" w:space="0" w:color="auto"/>
            </w:tcBorders>
          </w:tcPr>
          <w:p w14:paraId="3F978483" w14:textId="77777777" w:rsidR="002F0AC1" w:rsidRPr="00345CE2" w:rsidRDefault="002F0AC1" w:rsidP="00574475">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32C37B1E" w14:textId="77777777" w:rsidR="002F0AC1" w:rsidRPr="00345CE2" w:rsidRDefault="002F0AC1" w:rsidP="00574475">
            <w:pPr>
              <w:pStyle w:val="GridBlue"/>
              <w:rPr>
                <w:rStyle w:val="BlueText"/>
                <w:color w:val="1762AB"/>
              </w:rPr>
            </w:pPr>
            <w:r w:rsidRPr="00345CE2">
              <w:rPr>
                <w:rStyle w:val="BlueText"/>
                <w:color w:val="1762AB"/>
              </w:rPr>
              <w:t>How the data will be destroyed.</w:t>
            </w:r>
          </w:p>
        </w:tc>
      </w:tr>
      <w:tr w:rsidR="002F0AC1" w:rsidRPr="00345CE2" w14:paraId="327AC711" w14:textId="77777777" w:rsidTr="00574475">
        <w:tc>
          <w:tcPr>
            <w:tcW w:w="4503" w:type="dxa"/>
            <w:tcBorders>
              <w:top w:val="single" w:sz="4" w:space="0" w:color="auto"/>
              <w:left w:val="single" w:sz="4" w:space="0" w:color="auto"/>
              <w:bottom w:val="single" w:sz="4" w:space="0" w:color="auto"/>
              <w:right w:val="single" w:sz="4" w:space="0" w:color="auto"/>
            </w:tcBorders>
          </w:tcPr>
          <w:p w14:paraId="7685C72E" w14:textId="77777777" w:rsidR="002F0AC1" w:rsidRPr="00345CE2" w:rsidRDefault="002F0AC1" w:rsidP="00574475">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05373862" w14:textId="77777777" w:rsidR="002F0AC1" w:rsidRPr="00345CE2" w:rsidRDefault="002F0AC1" w:rsidP="00574475">
            <w:pPr>
              <w:pStyle w:val="GridBlue"/>
              <w:rPr>
                <w:rStyle w:val="BlueText"/>
                <w:color w:val="1762AB"/>
              </w:rPr>
            </w:pPr>
            <w:r w:rsidRPr="00345CE2">
              <w:rPr>
                <w:rStyle w:val="BlueText"/>
                <w:color w:val="1762AB"/>
              </w:rPr>
              <w:t>How consent to process the biometric data can be withdrawn.</w:t>
            </w:r>
          </w:p>
        </w:tc>
      </w:tr>
    </w:tbl>
    <w:p w14:paraId="2B33AB3F" w14:textId="77777777" w:rsidR="002F0AC1" w:rsidRPr="00345CE2" w:rsidRDefault="002F0AC1" w:rsidP="002F0AC1">
      <w:pPr>
        <w:rPr>
          <w:rFonts w:cs="Arial"/>
        </w:rPr>
      </w:pPr>
      <w:r w:rsidRPr="00345CE2">
        <w:rPr>
          <w:rFonts w:cs="Arial"/>
        </w:rPr>
        <w:t xml:space="preserve">No complete images of </w:t>
      </w:r>
      <w:r w:rsidRPr="00345CE2">
        <w:rPr>
          <w:rStyle w:val="GridBlueChar"/>
        </w:rPr>
        <w:t>fingerprints/palms</w:t>
      </w:r>
      <w:r w:rsidRPr="00345CE2">
        <w:rPr>
          <w:rFonts w:cs="Arial"/>
          <w:color w:val="0070C0"/>
        </w:rPr>
        <w:t xml:space="preserve"> </w:t>
      </w:r>
      <w:r w:rsidRPr="00345CE2">
        <w:rPr>
          <w:rFonts w:cs="Arial"/>
        </w:rPr>
        <w:t xml:space="preserve">are stored and the original image cannot be reconstructed from the data. Meaning that it is not possible, for example, to recreate a learner’s fingerprint or even the image of a fingerprint from what is in effect a string of numbers. </w:t>
      </w:r>
    </w:p>
    <w:p w14:paraId="783D6214" w14:textId="77777777" w:rsidR="002F0AC1" w:rsidRPr="00345CE2" w:rsidRDefault="002F0AC1" w:rsidP="002F0AC1">
      <w:pPr>
        <w:rPr>
          <w:rFonts w:ascii="Arial" w:hAnsi="Arial" w:cs="Arial"/>
        </w:rPr>
      </w:pPr>
    </w:p>
    <w:p w14:paraId="65E8A36E" w14:textId="77777777" w:rsidR="002F0AC1" w:rsidRPr="00345CE2" w:rsidRDefault="002F0AC1" w:rsidP="002F0AC1">
      <w:pPr>
        <w:pStyle w:val="Heading3"/>
        <w:rPr>
          <w:u w:val="dotted"/>
        </w:rPr>
      </w:pPr>
      <w:r w:rsidRPr="00345CE2">
        <w:t>Parent/Carers Name:</w:t>
      </w:r>
      <w:r w:rsidRPr="00345CE2">
        <w:rPr>
          <w:u w:val="dotted"/>
        </w:rPr>
        <w:tab/>
      </w:r>
      <w:r w:rsidRPr="00345CE2">
        <w:rPr>
          <w:u w:val="dotted"/>
        </w:rPr>
        <w:tab/>
      </w:r>
      <w:r w:rsidRPr="00345CE2">
        <w:rPr>
          <w:u w:val="dotted"/>
        </w:rPr>
        <w:tab/>
      </w:r>
      <w:r w:rsidRPr="00345CE2">
        <w:t xml:space="preserve">Name(s) of Learner(s) </w:t>
      </w:r>
      <w:r w:rsidRPr="00345CE2">
        <w:rPr>
          <w:u w:val="dotted"/>
        </w:rPr>
        <w:tab/>
      </w:r>
      <w:r w:rsidRPr="00345CE2">
        <w:rPr>
          <w:u w:val="dotted"/>
        </w:rPr>
        <w:tab/>
      </w:r>
      <w:r w:rsidRPr="00345CE2">
        <w:rPr>
          <w:u w:val="dotted"/>
        </w:rPr>
        <w:tab/>
      </w:r>
      <w:r w:rsidRPr="00345CE2">
        <w:rPr>
          <w:u w:val="dotted"/>
        </w:rPr>
        <w:tab/>
      </w:r>
    </w:p>
    <w:p w14:paraId="28D2B111" w14:textId="77777777" w:rsidR="002F0AC1" w:rsidRPr="00345CE2" w:rsidRDefault="002F0AC1" w:rsidP="002F0AC1">
      <w:pPr>
        <w:rPr>
          <w:rFonts w:cs="Arial"/>
          <w:sz w:val="20"/>
        </w:rPr>
      </w:pPr>
    </w:p>
    <w:p w14:paraId="35DFA78D" w14:textId="77777777" w:rsidR="002F0AC1" w:rsidRPr="00345CE2" w:rsidRDefault="002F0AC1" w:rsidP="002F0AC1">
      <w:pPr>
        <w:rPr>
          <w:rFonts w:cs="Arial"/>
          <w:sz w:val="20"/>
          <w:u w:val="dotted"/>
        </w:rPr>
      </w:pPr>
      <w:r w:rsidRPr="00345CE2">
        <w:rPr>
          <w:rFonts w:cs="Arial"/>
          <w:sz w:val="20"/>
        </w:rPr>
        <w:t>Where your child is over 13 years of age, we recommend that you complete this form with them, as learners may be able to decide how their data may be used in certain circumstances.</w:t>
      </w:r>
    </w:p>
    <w:tbl>
      <w:tblPr>
        <w:tblW w:w="0" w:type="auto"/>
        <w:tblCellMar>
          <w:top w:w="57" w:type="dxa"/>
          <w:bottom w:w="57" w:type="dxa"/>
        </w:tblCellMar>
        <w:tblLook w:val="04A0" w:firstRow="1" w:lastRow="0" w:firstColumn="1" w:lastColumn="0" w:noHBand="0" w:noVBand="1"/>
      </w:tblPr>
      <w:tblGrid>
        <w:gridCol w:w="8188"/>
        <w:gridCol w:w="1054"/>
      </w:tblGrid>
      <w:tr w:rsidR="002F0AC1" w:rsidRPr="00345CE2" w14:paraId="6B16EBA7" w14:textId="77777777" w:rsidTr="00574475">
        <w:tc>
          <w:tcPr>
            <w:tcW w:w="8188" w:type="dxa"/>
            <w:hideMark/>
          </w:tcPr>
          <w:p w14:paraId="602BA5E9" w14:textId="77777777" w:rsidR="002F0AC1" w:rsidRPr="00345CE2" w:rsidRDefault="002F0AC1" w:rsidP="00574475">
            <w:pPr>
              <w:spacing w:line="276" w:lineRule="auto"/>
              <w:rPr>
                <w:rFonts w:cs="Arial"/>
                <w:sz w:val="24"/>
              </w:rPr>
            </w:pPr>
            <w:r w:rsidRPr="00345CE2">
              <w:rPr>
                <w:rFonts w:cs="Arial"/>
              </w:rPr>
              <w:t>As the parent/carer of the above learner(s), I agree to the school using biometric recognition systems, as described above.</w:t>
            </w:r>
          </w:p>
        </w:tc>
        <w:tc>
          <w:tcPr>
            <w:tcW w:w="1054" w:type="dxa"/>
            <w:vAlign w:val="center"/>
            <w:hideMark/>
          </w:tcPr>
          <w:p w14:paraId="0588C5BF" w14:textId="77777777" w:rsidR="002F0AC1" w:rsidRPr="00345CE2" w:rsidRDefault="002F0AC1" w:rsidP="00574475">
            <w:pPr>
              <w:spacing w:line="276" w:lineRule="auto"/>
              <w:jc w:val="center"/>
              <w:rPr>
                <w:rFonts w:cs="Arial"/>
              </w:rPr>
            </w:pPr>
            <w:r w:rsidRPr="00345CE2">
              <w:rPr>
                <w:rFonts w:cs="Arial"/>
              </w:rPr>
              <w:t>Yes/No</w:t>
            </w:r>
          </w:p>
        </w:tc>
      </w:tr>
      <w:tr w:rsidR="002F0AC1" w:rsidRPr="00345CE2" w14:paraId="51D1ABBF" w14:textId="77777777" w:rsidTr="00574475">
        <w:trPr>
          <w:trHeight w:val="1059"/>
        </w:trPr>
        <w:tc>
          <w:tcPr>
            <w:tcW w:w="8188" w:type="dxa"/>
            <w:hideMark/>
          </w:tcPr>
          <w:p w14:paraId="695B5981" w14:textId="77777777" w:rsidR="002F0AC1" w:rsidRPr="00345CE2" w:rsidRDefault="002F0AC1" w:rsidP="00574475">
            <w:pPr>
              <w:spacing w:line="276" w:lineRule="auto"/>
              <w:rPr>
                <w:rFonts w:cs="Arial"/>
              </w:rPr>
            </w:pPr>
            <w:r w:rsidRPr="00345CE2">
              <w:rPr>
                <w:rFonts w:cs="Arial"/>
              </w:rPr>
              <w:t xml:space="preserve">I understand that the images cannot be used to create a whole </w:t>
            </w:r>
            <w:r w:rsidRPr="00345CE2">
              <w:rPr>
                <w:rStyle w:val="GridBlueChar"/>
              </w:rPr>
              <w:t>fingerprint/palm</w:t>
            </w:r>
            <w:r w:rsidRPr="00345CE2">
              <w:rPr>
                <w:rFonts w:cs="Arial"/>
                <w:color w:val="0070C0"/>
              </w:rPr>
              <w:t xml:space="preserve"> </w:t>
            </w:r>
            <w:r w:rsidRPr="00345CE2">
              <w:rPr>
                <w:rStyle w:val="GridBlueChar"/>
              </w:rPr>
              <w:t>print</w:t>
            </w:r>
            <w:r w:rsidRPr="00345CE2">
              <w:rPr>
                <w:rFonts w:cs="Arial"/>
                <w:color w:val="0070C0"/>
              </w:rPr>
              <w:t xml:space="preserve"> </w:t>
            </w:r>
            <w:r w:rsidRPr="00345CE2">
              <w:rPr>
                <w:rFonts w:cs="Arial"/>
              </w:rPr>
              <w:t>of my child and that these images will not be shared with anyone outside the school</w:t>
            </w:r>
          </w:p>
        </w:tc>
        <w:tc>
          <w:tcPr>
            <w:tcW w:w="1054" w:type="dxa"/>
            <w:hideMark/>
          </w:tcPr>
          <w:p w14:paraId="7085A32B" w14:textId="77777777" w:rsidR="002F0AC1" w:rsidRPr="00345CE2" w:rsidRDefault="002F0AC1" w:rsidP="00574475">
            <w:pPr>
              <w:spacing w:line="276" w:lineRule="auto"/>
              <w:jc w:val="center"/>
              <w:rPr>
                <w:rFonts w:cs="Arial"/>
              </w:rPr>
            </w:pPr>
            <w:r w:rsidRPr="00345CE2">
              <w:rPr>
                <w:rFonts w:cs="Arial"/>
              </w:rPr>
              <w:t>Yes/No</w:t>
            </w:r>
          </w:p>
        </w:tc>
      </w:tr>
    </w:tbl>
    <w:p w14:paraId="73B6936D" w14:textId="77777777" w:rsidR="002F0AC1" w:rsidRPr="00345CE2" w:rsidRDefault="002F0AC1" w:rsidP="002F0AC1">
      <w:pPr>
        <w:pStyle w:val="Heading3"/>
      </w:pPr>
      <w:r w:rsidRPr="00345CE2">
        <w:t>Signed:</w:t>
      </w:r>
      <w:r w:rsidRPr="00345CE2">
        <w:rPr>
          <w:u w:val="dotted"/>
        </w:rPr>
        <w:t xml:space="preserve"> </w:t>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3E42C305" w14:textId="77777777" w:rsidR="002F0AC1" w:rsidRPr="00345CE2" w:rsidRDefault="002F0AC1" w:rsidP="002F0AC1">
      <w:pPr>
        <w:spacing w:after="200" w:line="276" w:lineRule="auto"/>
        <w:jc w:val="left"/>
        <w:rPr>
          <w:rFonts w:ascii="Gotham Medium" w:eastAsiaTheme="majorEastAsia" w:hAnsi="Gotham Medium" w:cstheme="majorBidi"/>
          <w:bCs/>
          <w:color w:val="000000" w:themeColor="text1"/>
          <w:spacing w:val="-6"/>
          <w:sz w:val="26"/>
        </w:rPr>
      </w:pPr>
      <w:r w:rsidRPr="00345CE2">
        <w:br w:type="page"/>
      </w:r>
    </w:p>
    <w:p w14:paraId="22406B90" w14:textId="77777777" w:rsidR="002F0AC1" w:rsidRPr="00345CE2" w:rsidRDefault="002F0AC1" w:rsidP="002F0AC1">
      <w:pPr>
        <w:pStyle w:val="Heading3"/>
      </w:pPr>
      <w:r w:rsidRPr="00345CE2">
        <w:t>Further guidance</w:t>
      </w:r>
    </w:p>
    <w:p w14:paraId="1C6B3780" w14:textId="77777777" w:rsidR="002F0AC1" w:rsidRPr="00345CE2" w:rsidRDefault="002F0AC1" w:rsidP="00086B26">
      <w:pPr>
        <w:pStyle w:val="GridBlue"/>
        <w:numPr>
          <w:ilvl w:val="0"/>
          <w:numId w:val="136"/>
        </w:numPr>
        <w:rPr>
          <w:rStyle w:val="BlueText"/>
        </w:rPr>
      </w:pPr>
      <w:r w:rsidRPr="00345CE2">
        <w:rPr>
          <w:rStyle w:val="BlueText"/>
        </w:rPr>
        <w:t>Each parent of the child should be notified by the school that they are planning to process their child's biometrics and notified that they are able to object.</w:t>
      </w:r>
    </w:p>
    <w:p w14:paraId="583CE837" w14:textId="77777777" w:rsidR="002F0AC1" w:rsidRPr="00345CE2" w:rsidRDefault="002F0AC1" w:rsidP="00086B26">
      <w:pPr>
        <w:pStyle w:val="GridBlue"/>
        <w:numPr>
          <w:ilvl w:val="0"/>
          <w:numId w:val="136"/>
        </w:numPr>
        <w:rPr>
          <w:rStyle w:val="BlueText"/>
        </w:rPr>
      </w:pPr>
      <w:r w:rsidRPr="00345CE2">
        <w:rPr>
          <w:rStyle w:val="BlueText"/>
        </w:rPr>
        <w:t>In order for a school to process children's biometrics at least one parent must consent and no parent has withdrawn consent. This needs to be in writing.</w:t>
      </w:r>
    </w:p>
    <w:p w14:paraId="33A56118" w14:textId="77777777" w:rsidR="002F0AC1" w:rsidRPr="00345CE2" w:rsidRDefault="002F0AC1" w:rsidP="00086B26">
      <w:pPr>
        <w:pStyle w:val="GridBlue"/>
        <w:numPr>
          <w:ilvl w:val="0"/>
          <w:numId w:val="136"/>
        </w:numPr>
        <w:rPr>
          <w:rStyle w:val="BlueText"/>
        </w:rPr>
      </w:pPr>
      <w:r w:rsidRPr="00345CE2">
        <w:rPr>
          <w:rStyle w:val="BlueText"/>
        </w:rPr>
        <w:t>A child aged over 13 can object or refuse to participate in the processing of their biometric data regardless of parents’ consent.</w:t>
      </w:r>
    </w:p>
    <w:p w14:paraId="6A8AAAC3" w14:textId="77777777" w:rsidR="002F0AC1" w:rsidRPr="00345CE2" w:rsidRDefault="002F0AC1" w:rsidP="00086B26">
      <w:pPr>
        <w:pStyle w:val="GridBlue"/>
        <w:numPr>
          <w:ilvl w:val="0"/>
          <w:numId w:val="136"/>
        </w:numPr>
        <w:rPr>
          <w:rStyle w:val="BlueText"/>
        </w:rPr>
      </w:pPr>
      <w:r w:rsidRPr="00345CE2">
        <w:rPr>
          <w:rStyle w:val="BlueText"/>
        </w:rPr>
        <w:t>Schools must provide reasonable alternative means of accessing services for those learners who will not be using an automated biometric recognition system.</w:t>
      </w:r>
    </w:p>
    <w:p w14:paraId="64C5DAE5" w14:textId="77777777" w:rsidR="002F0AC1" w:rsidRPr="00345CE2" w:rsidRDefault="002F0AC1" w:rsidP="00086B26">
      <w:pPr>
        <w:pStyle w:val="GridBlue"/>
        <w:numPr>
          <w:ilvl w:val="0"/>
          <w:numId w:val="136"/>
        </w:numPr>
        <w:rPr>
          <w:rStyle w:val="BlueText"/>
        </w:rPr>
      </w:pPr>
      <w:r w:rsidRPr="00345CE2">
        <w:rPr>
          <w:rStyle w:val="BlueText"/>
        </w:rPr>
        <w:t>Permission only needs to be collected once during the period that the learner attends the school, but new permission is required if there are changes to the biometric systems in use.</w:t>
      </w:r>
    </w:p>
    <w:p w14:paraId="156B7E27" w14:textId="77777777" w:rsidR="002F0AC1" w:rsidRPr="00345CE2" w:rsidRDefault="002F0AC1" w:rsidP="002F0AC1">
      <w:pPr>
        <w:spacing w:line="276" w:lineRule="auto"/>
        <w:rPr>
          <w:rFonts w:cs="Arial"/>
        </w:rPr>
      </w:pPr>
      <w:bookmarkStart w:id="218" w:name="_Toc25747668"/>
    </w:p>
    <w:p w14:paraId="57D3546A" w14:textId="77777777" w:rsidR="002F0AC1" w:rsidRPr="00345CE2" w:rsidRDefault="002F0AC1" w:rsidP="002F0AC1">
      <w:pPr>
        <w:pStyle w:val="Heading3"/>
        <w:rPr>
          <w:rFonts w:cs="Arial"/>
        </w:rPr>
      </w:pPr>
      <w:r w:rsidRPr="00345CE2">
        <w:rPr>
          <w:rFonts w:cs="Arial"/>
        </w:rPr>
        <w:t>Learner Acceptable Use Agreement</w:t>
      </w:r>
      <w:bookmarkEnd w:id="204"/>
      <w:bookmarkEnd w:id="205"/>
      <w:bookmarkEnd w:id="218"/>
      <w:r w:rsidRPr="00345CE2">
        <w:rPr>
          <w:rFonts w:cs="Arial"/>
        </w:rPr>
        <w:t xml:space="preserve"> </w:t>
      </w:r>
    </w:p>
    <w:p w14:paraId="615A53D4" w14:textId="77777777" w:rsidR="002F0AC1" w:rsidRPr="00345CE2" w:rsidRDefault="002F0AC1" w:rsidP="002F0AC1">
      <w:pPr>
        <w:rPr>
          <w:rFonts w:cs="Arial"/>
        </w:rPr>
      </w:pPr>
      <w:r w:rsidRPr="00345CE2">
        <w:rPr>
          <w:rFonts w:cs="Arial"/>
        </w:rPr>
        <w:t xml:space="preserve">On the following pages we have copied, for the information of parents and carers, the learner acceptable use agreement. </w:t>
      </w:r>
    </w:p>
    <w:p w14:paraId="614EC661" w14:textId="77777777" w:rsidR="002F0AC1" w:rsidRPr="00345CE2" w:rsidRDefault="002F0AC1" w:rsidP="002F0AC1">
      <w:pPr>
        <w:pStyle w:val="GridBlue"/>
        <w:rPr>
          <w:rStyle w:val="BlueText"/>
          <w:color w:val="1762AB"/>
        </w:rPr>
      </w:pPr>
      <w:r w:rsidRPr="00345CE2">
        <w:rPr>
          <w:rStyle w:val="BlueText"/>
          <w:color w:val="1762AB"/>
        </w:rPr>
        <w:t>It is suggested that when the learner AUA is written that a copy should be attached to the parents/carers acceptable use agreement to provide information for parents and carers about the rules and behaviours that learners have committed to by signing the form.</w:t>
      </w:r>
    </w:p>
    <w:p w14:paraId="261D5354" w14:textId="77777777" w:rsidR="002F0AC1" w:rsidRPr="00345CE2" w:rsidRDefault="002F0AC1" w:rsidP="002F0AC1">
      <w:pPr>
        <w:spacing w:line="276" w:lineRule="auto"/>
        <w:rPr>
          <w:rFonts w:eastAsiaTheme="majorEastAsia"/>
          <w:bCs/>
          <w:color w:val="000000" w:themeColor="text1"/>
          <w:spacing w:val="-11"/>
          <w:sz w:val="36"/>
          <w:szCs w:val="26"/>
        </w:rPr>
      </w:pPr>
      <w:r w:rsidRPr="00345CE2">
        <w:rPr>
          <w:rFonts w:cs="Arial"/>
        </w:rPr>
        <w:br w:type="page"/>
      </w:r>
      <w:bookmarkStart w:id="219" w:name="_Toc448745861"/>
      <w:bookmarkStart w:id="220" w:name="_Toc448754174"/>
      <w:bookmarkStart w:id="221" w:name="_Toc511315134"/>
    </w:p>
    <w:p w14:paraId="4E127A0F" w14:textId="77777777" w:rsidR="002F0AC1" w:rsidRPr="00345CE2" w:rsidRDefault="002F0AC1" w:rsidP="002F0AC1">
      <w:pPr>
        <w:pStyle w:val="Heading1"/>
        <w:rPr>
          <w:color w:val="494949"/>
          <w:sz w:val="28"/>
        </w:rPr>
      </w:pPr>
      <w:bookmarkStart w:id="222" w:name="_Toc29910046"/>
      <w:bookmarkStart w:id="223" w:name="_Toc61446014"/>
      <w:bookmarkStart w:id="224" w:name="_Toc61452134"/>
      <w:bookmarkStart w:id="225" w:name="_Toc120543200"/>
      <w:bookmarkStart w:id="226" w:name="_Toc127524337"/>
      <w:r w:rsidRPr="00345CE2">
        <w:t>A5 Staff (and Volunteer) Acceptable Use Policy Agreement Template</w:t>
      </w:r>
      <w:bookmarkEnd w:id="219"/>
      <w:bookmarkEnd w:id="220"/>
      <w:bookmarkEnd w:id="221"/>
      <w:bookmarkEnd w:id="222"/>
      <w:bookmarkEnd w:id="223"/>
      <w:bookmarkEnd w:id="224"/>
      <w:bookmarkEnd w:id="225"/>
      <w:bookmarkEnd w:id="226"/>
    </w:p>
    <w:p w14:paraId="2284D713" w14:textId="77777777" w:rsidR="002F0AC1" w:rsidRPr="00345CE2" w:rsidRDefault="002F0AC1" w:rsidP="002F0AC1">
      <w:pPr>
        <w:pStyle w:val="Heading3"/>
      </w:pPr>
      <w:bookmarkStart w:id="227" w:name="_Toc448745862"/>
      <w:bookmarkStart w:id="228" w:name="_Toc448754175"/>
      <w:bookmarkStart w:id="229" w:name="_Toc25747670"/>
      <w:r w:rsidRPr="00345CE2">
        <w:rPr>
          <w:rFonts w:cs="Arial"/>
        </w:rPr>
        <w:t>School Policy</w:t>
      </w:r>
      <w:bookmarkEnd w:id="227"/>
      <w:bookmarkEnd w:id="228"/>
      <w:bookmarkEnd w:id="229"/>
    </w:p>
    <w:p w14:paraId="5D3BC918" w14:textId="77777777" w:rsidR="002F0AC1" w:rsidRPr="00345CE2" w:rsidRDefault="002F0AC1" w:rsidP="002F0AC1">
      <w:pPr>
        <w:rPr>
          <w:rFonts w:cs="Arial"/>
        </w:rPr>
      </w:pPr>
      <w:r w:rsidRPr="00345CE2">
        <w:rPr>
          <w:rFonts w:cs="Arial"/>
        </w:rPr>
        <w:t xml:space="preserve">New technologies have become integral to the lives of children and young people in today’s society, both within schools and in their lives outside school. The internet and other digital information and communications technologies are powerful tools, which open up new opportunities for everyone. These technologies can stimulate discussion, promote creativity and stimulate awareness of context to promote effective learning. They also bring opportunities for staff to be more creative and productive in their work. All users should have an entitlement to safe access to the internet and digital technologies at all times. </w:t>
      </w:r>
    </w:p>
    <w:p w14:paraId="599E8BB6" w14:textId="77777777" w:rsidR="002F0AC1" w:rsidRPr="00345CE2" w:rsidRDefault="002F0AC1" w:rsidP="002F0AC1">
      <w:pPr>
        <w:pStyle w:val="Heading3"/>
        <w:rPr>
          <w:rFonts w:cs="Arial"/>
        </w:rPr>
      </w:pPr>
      <w:bookmarkStart w:id="230" w:name="_Toc448745863"/>
      <w:r w:rsidRPr="00345CE2">
        <w:rPr>
          <w:rFonts w:cs="Arial"/>
        </w:rPr>
        <w:t>This acceptable use policy is intended to ensure:</w:t>
      </w:r>
      <w:bookmarkEnd w:id="230"/>
    </w:p>
    <w:p w14:paraId="3262B7D5" w14:textId="77777777" w:rsidR="002F0AC1" w:rsidRPr="00345CE2" w:rsidRDefault="002F0AC1" w:rsidP="002F0AC1">
      <w:pPr>
        <w:pStyle w:val="ListParagraph"/>
        <w:spacing w:after="0" w:line="240" w:lineRule="auto"/>
        <w:jc w:val="left"/>
        <w:rPr>
          <w:rFonts w:cs="Arial"/>
        </w:rPr>
      </w:pPr>
    </w:p>
    <w:p w14:paraId="103343BE" w14:textId="77777777" w:rsidR="002F0AC1" w:rsidRPr="00345CE2" w:rsidRDefault="002F0AC1" w:rsidP="00086B26">
      <w:pPr>
        <w:pStyle w:val="ListParagraph"/>
        <w:numPr>
          <w:ilvl w:val="0"/>
          <w:numId w:val="62"/>
        </w:numPr>
        <w:spacing w:after="0" w:line="240" w:lineRule="auto"/>
        <w:jc w:val="left"/>
        <w:rPr>
          <w:rFonts w:cs="Arial"/>
        </w:rPr>
      </w:pPr>
      <w:r w:rsidRPr="00345CE2">
        <w:rPr>
          <w:rFonts w:cs="Arial"/>
        </w:rPr>
        <w:t xml:space="preserve">that staff and volunteers will be responsible users and stay safe while using the internet and other communications technologies for educational, personal and recreational use </w:t>
      </w:r>
    </w:p>
    <w:p w14:paraId="19BA8FF1" w14:textId="77777777" w:rsidR="002F0AC1" w:rsidRPr="00345CE2" w:rsidRDefault="002F0AC1" w:rsidP="00086B26">
      <w:pPr>
        <w:pStyle w:val="ListParagraph"/>
        <w:numPr>
          <w:ilvl w:val="0"/>
          <w:numId w:val="62"/>
        </w:numPr>
        <w:spacing w:after="0" w:line="240" w:lineRule="auto"/>
        <w:jc w:val="left"/>
        <w:rPr>
          <w:rFonts w:cs="Arial"/>
        </w:rPr>
      </w:pPr>
      <w:r w:rsidRPr="00345CE2">
        <w:rPr>
          <w:rFonts w:cs="Arial"/>
        </w:rPr>
        <w:t xml:space="preserve">that school systems and users are protected from accidental or deliberate misuse that could put the security of the systems and users at risk </w:t>
      </w:r>
    </w:p>
    <w:p w14:paraId="2530C1B5" w14:textId="77777777" w:rsidR="002F0AC1" w:rsidRPr="00345CE2" w:rsidRDefault="002F0AC1" w:rsidP="00086B26">
      <w:pPr>
        <w:pStyle w:val="ListParagraph"/>
        <w:numPr>
          <w:ilvl w:val="0"/>
          <w:numId w:val="62"/>
        </w:numPr>
        <w:spacing w:after="0" w:line="240" w:lineRule="auto"/>
        <w:jc w:val="left"/>
        <w:rPr>
          <w:rFonts w:cs="Arial"/>
        </w:rPr>
      </w:pPr>
      <w:r w:rsidRPr="00345CE2">
        <w:rPr>
          <w:rFonts w:cs="Arial"/>
        </w:rPr>
        <w:t xml:space="preserve">that staff are protected from potential risk in their use of technology in their everyday work. </w:t>
      </w:r>
    </w:p>
    <w:p w14:paraId="5A83F639" w14:textId="77777777" w:rsidR="002F0AC1" w:rsidRPr="00345CE2" w:rsidRDefault="002F0AC1" w:rsidP="002F0AC1">
      <w:pPr>
        <w:pStyle w:val="ListParagraph"/>
        <w:spacing w:after="0" w:line="240" w:lineRule="auto"/>
        <w:jc w:val="left"/>
        <w:rPr>
          <w:rFonts w:cs="Arial"/>
        </w:rPr>
      </w:pPr>
    </w:p>
    <w:p w14:paraId="1389CEC3" w14:textId="77777777" w:rsidR="002F0AC1" w:rsidRPr="00345CE2" w:rsidRDefault="002F0AC1" w:rsidP="002F0AC1">
      <w:pPr>
        <w:rPr>
          <w:rFonts w:cs="Arial"/>
        </w:rPr>
      </w:pPr>
      <w:r w:rsidRPr="00345CE2">
        <w:rPr>
          <w:rFonts w:cs="Arial"/>
        </w:rPr>
        <w:t>The school will try to ensure that staff and volunteers will have good access to digital technology to enhance their work, to enhance learning opportunities and will, in return, expect staff and volunteers to agree to be responsible users.</w:t>
      </w:r>
    </w:p>
    <w:p w14:paraId="28CDD174" w14:textId="77777777" w:rsidR="002F0AC1" w:rsidRPr="00345CE2" w:rsidRDefault="002F0AC1" w:rsidP="002F0AC1">
      <w:pPr>
        <w:pStyle w:val="Heading3"/>
        <w:rPr>
          <w:rFonts w:cs="Arial"/>
        </w:rPr>
      </w:pPr>
      <w:bookmarkStart w:id="231" w:name="_Toc448745864"/>
      <w:bookmarkStart w:id="232" w:name="_Toc448754176"/>
      <w:bookmarkStart w:id="233" w:name="_Toc25747671"/>
      <w:r w:rsidRPr="00345CE2">
        <w:rPr>
          <w:rFonts w:cs="Arial"/>
        </w:rPr>
        <w:t>Acceptable Use Policy Agreement</w:t>
      </w:r>
      <w:bookmarkEnd w:id="231"/>
      <w:bookmarkEnd w:id="232"/>
      <w:bookmarkEnd w:id="233"/>
      <w:r w:rsidRPr="00345CE2">
        <w:rPr>
          <w:rFonts w:cs="Arial"/>
        </w:rPr>
        <w:t xml:space="preserve"> </w:t>
      </w:r>
    </w:p>
    <w:p w14:paraId="7AE914F8" w14:textId="77777777" w:rsidR="002F0AC1" w:rsidRPr="00345CE2" w:rsidRDefault="002F0AC1" w:rsidP="002F0AC1">
      <w:pPr>
        <w:rPr>
          <w:rFonts w:cs="Arial"/>
        </w:rPr>
      </w:pPr>
      <w:r w:rsidRPr="00345CE2">
        <w:rPr>
          <w:rFonts w:cs="Arial"/>
        </w:rPr>
        <w:t xml:space="preserve">I understand that I must use school systems in a responsible way, to ensure that there is no risk to my safety or to the safety and security of the systems and other users. I recognise the value of the use of digital technology for enhancing learning and will ensure that learners receive opportunities to gain from the use of digital technology. I will, where possible, educate the children and young people in my care in the safe use of digital technology and embed online safety in my work with children and young people. </w:t>
      </w:r>
    </w:p>
    <w:p w14:paraId="5AD67962" w14:textId="77777777" w:rsidR="002F0AC1" w:rsidRPr="00345CE2" w:rsidRDefault="002F0AC1" w:rsidP="002F0AC1">
      <w:pPr>
        <w:pStyle w:val="Heading3"/>
        <w:rPr>
          <w:rFonts w:cs="Arial"/>
        </w:rPr>
      </w:pPr>
      <w:bookmarkStart w:id="234" w:name="_Toc448745865"/>
      <w:r w:rsidRPr="00345CE2">
        <w:rPr>
          <w:rFonts w:cs="Arial"/>
        </w:rPr>
        <w:t>For my professional and personal safety:</w:t>
      </w:r>
      <w:bookmarkEnd w:id="234"/>
    </w:p>
    <w:p w14:paraId="70FB9837" w14:textId="77777777" w:rsidR="002F0AC1" w:rsidRPr="00DB2253" w:rsidRDefault="002F0AC1" w:rsidP="00086B26">
      <w:pPr>
        <w:pStyle w:val="ListParagraph"/>
        <w:numPr>
          <w:ilvl w:val="0"/>
          <w:numId w:val="104"/>
        </w:numPr>
      </w:pPr>
      <w:r w:rsidRPr="00345CE2">
        <w:t xml:space="preserve">I understand that the </w:t>
      </w:r>
      <w:r w:rsidRPr="00345CE2">
        <w:rPr>
          <w:iCs/>
        </w:rPr>
        <w:t>school</w:t>
      </w:r>
      <w:r w:rsidRPr="00345CE2">
        <w:t xml:space="preserve"> will monitor my use of the school digital technology and </w:t>
      </w:r>
      <w:r w:rsidRPr="00DB2253">
        <w:t>communications systems</w:t>
      </w:r>
    </w:p>
    <w:p w14:paraId="7F0B5A3B" w14:textId="541BA9AF" w:rsidR="002F0AC1" w:rsidRPr="00DB2253" w:rsidRDefault="002F0AC1" w:rsidP="00086B26">
      <w:pPr>
        <w:pStyle w:val="ListParagraph"/>
        <w:numPr>
          <w:ilvl w:val="0"/>
          <w:numId w:val="104"/>
        </w:numPr>
      </w:pPr>
      <w:r w:rsidRPr="00DB2253">
        <w:t xml:space="preserve">I understand that the rules set out in this agreement also apply to use of these technologies (e.g. laptops, e-mail, VLE etc.) out of school, and to the transfer of personal data (digital or paper based) out of the school </w:t>
      </w:r>
    </w:p>
    <w:p w14:paraId="71918B22" w14:textId="05BD8ECB" w:rsidR="002F0AC1" w:rsidRPr="00DB2253" w:rsidRDefault="002F0AC1" w:rsidP="00086B26">
      <w:pPr>
        <w:pStyle w:val="ListParagraph"/>
        <w:numPr>
          <w:ilvl w:val="0"/>
          <w:numId w:val="104"/>
        </w:numPr>
      </w:pPr>
      <w:r w:rsidRPr="00DB2253">
        <w:t xml:space="preserve">I understand that the school digital technology systems are primarily intended for educational use and that I will only use the systems for personal or recreational use within the policies and rules set down by the school. </w:t>
      </w:r>
    </w:p>
    <w:p w14:paraId="7793815F" w14:textId="77777777" w:rsidR="002F0AC1" w:rsidRPr="00345CE2" w:rsidRDefault="002F0AC1" w:rsidP="00086B26">
      <w:pPr>
        <w:pStyle w:val="ListParagraph"/>
        <w:numPr>
          <w:ilvl w:val="0"/>
          <w:numId w:val="104"/>
        </w:numPr>
      </w:pPr>
      <w:r w:rsidRPr="00DB2253">
        <w:t>I will not disclose my username or password to anyone else, nor will I try to use any other person’s username and password. I understand that I should not write down or store a</w:t>
      </w:r>
      <w:r w:rsidRPr="00345CE2">
        <w:t xml:space="preserve"> password where it is possible that someone may steal it</w:t>
      </w:r>
    </w:p>
    <w:p w14:paraId="70D71A9C" w14:textId="77777777" w:rsidR="002F0AC1" w:rsidRPr="00345CE2" w:rsidRDefault="002F0AC1" w:rsidP="00086B26">
      <w:pPr>
        <w:pStyle w:val="ListParagraph"/>
        <w:numPr>
          <w:ilvl w:val="0"/>
          <w:numId w:val="104"/>
        </w:numPr>
      </w:pPr>
      <w:r w:rsidRPr="00345CE2">
        <w:rPr>
          <w:noProof/>
          <w:lang w:eastAsia="en-GB"/>
        </w:rPr>
        <mc:AlternateContent>
          <mc:Choice Requires="wps">
            <w:drawing>
              <wp:anchor distT="0" distB="0" distL="114300" distR="114300" simplePos="0" relativeHeight="251658254" behindDoc="0" locked="0" layoutInCell="1" allowOverlap="1" wp14:anchorId="5A3C99F8" wp14:editId="61EBA5BE">
                <wp:simplePos x="0" y="0"/>
                <wp:positionH relativeFrom="column">
                  <wp:posOffset>-1784985</wp:posOffset>
                </wp:positionH>
                <wp:positionV relativeFrom="paragraph">
                  <wp:posOffset>875665</wp:posOffset>
                </wp:positionV>
                <wp:extent cx="800100" cy="5715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F5AD1" w14:textId="77777777" w:rsidR="00574475" w:rsidRDefault="00574475" w:rsidP="002F0AC1">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A3C99F8" id="Text Box 43" o:spid="_x0000_s1077" type="#_x0000_t202" style="position:absolute;left:0;text-align:left;margin-left:-140.55pt;margin-top:68.95pt;width:63pt;height:4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Q64gEAAKgDAAAOAAAAZHJzL2Uyb0RvYy54bWysU1Fv0zAQfkfiP1h+p0m6lo2o6TQ2DSGN&#10;gTT4AY5jJxaJz5zdJuXXc3a6rsAb4sU63znffd93l831NPRsr9AbsBUvFjlnykpojG0r/u3r/Zsr&#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mrnIRTRVJpfVmsKY4dRPn8sUMfPigYWAwqjjTTBC72Dz7MT5+fxF4W7k3fp7n29rcEYcZMIh/5&#10;zszDVE/MNBW/uIiNo5gamgPJQZjXhdabgg7wJ2cjrUrF/Y+dQMVZ/9GSJe+K1SruVrqs1pdLuuB5&#10;pT6vCCsJquKBszm8DfM+7hyatqNO8xAs3JCN2iSJL6yO/GkdkknH1Y37dn5Pr15+sO0vAA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A+KlQ64gEAAKgDAAAOAAAAAAAAAAAAAAAAAC4CAABkcnMvZTJvRG9jLnhtbFBLAQIt&#10;ABQABgAIAAAAIQBZ7piV3wAAAA0BAAAPAAAAAAAAAAAAAAAAADwEAABkcnMvZG93bnJldi54bWxQ&#10;SwUGAAAAAAQABADzAAAASAUAAAAA&#10;" filled="f" stroked="f">
                <v:textbox>
                  <w:txbxContent>
                    <w:p w14:paraId="625F5AD1" w14:textId="77777777" w:rsidR="00574475" w:rsidRDefault="00574475" w:rsidP="002F0AC1">
                      <w:pPr>
                        <w:jc w:val="center"/>
                      </w:pPr>
                      <w:r>
                        <w:rPr>
                          <w:color w:val="FFFFFF"/>
                          <w:sz w:val="60"/>
                        </w:rPr>
                        <w:t>28</w:t>
                      </w:r>
                    </w:p>
                  </w:txbxContent>
                </v:textbox>
              </v:shape>
            </w:pict>
          </mc:Fallback>
        </mc:AlternateContent>
      </w:r>
      <w:r w:rsidRPr="00345CE2">
        <w:t xml:space="preserve">I will immediately report any illegal, inappropriate or harmful material or incident, I become aware of, to the appropriate person. </w:t>
      </w:r>
    </w:p>
    <w:p w14:paraId="0724D1AE" w14:textId="77777777" w:rsidR="002F0AC1" w:rsidRPr="00345CE2" w:rsidRDefault="002F0AC1" w:rsidP="002F0AC1">
      <w:pPr>
        <w:pStyle w:val="Heading3"/>
        <w:rPr>
          <w:rFonts w:cs="Arial"/>
        </w:rPr>
      </w:pPr>
      <w:bookmarkStart w:id="235" w:name="_Toc448745866"/>
      <w:r w:rsidRPr="00345CE2">
        <w:rPr>
          <w:rFonts w:cs="Arial"/>
        </w:rPr>
        <w:t xml:space="preserve">I will be professional in my communications and actions when using </w:t>
      </w:r>
      <w:r w:rsidRPr="00345CE2">
        <w:rPr>
          <w:rFonts w:cs="Arial"/>
          <w:iCs/>
        </w:rPr>
        <w:t>school</w:t>
      </w:r>
      <w:r w:rsidRPr="00345CE2">
        <w:rPr>
          <w:rFonts w:cs="Arial"/>
        </w:rPr>
        <w:t xml:space="preserve"> systems:</w:t>
      </w:r>
      <w:bookmarkEnd w:id="235"/>
    </w:p>
    <w:p w14:paraId="2A8CAF31" w14:textId="77777777" w:rsidR="002F0AC1" w:rsidRPr="00345CE2" w:rsidRDefault="002F0AC1" w:rsidP="00086B26">
      <w:pPr>
        <w:pStyle w:val="ListParagraph"/>
        <w:numPr>
          <w:ilvl w:val="0"/>
          <w:numId w:val="105"/>
        </w:numPr>
      </w:pPr>
      <w:r w:rsidRPr="00345CE2">
        <w:t>I will not access, copy, remove or otherwise alter any other user’s files, without their express permission.</w:t>
      </w:r>
    </w:p>
    <w:p w14:paraId="7229C05E" w14:textId="77777777" w:rsidR="002F0AC1" w:rsidRPr="00345CE2" w:rsidRDefault="002F0AC1" w:rsidP="00086B26">
      <w:pPr>
        <w:pStyle w:val="ListParagraph"/>
        <w:numPr>
          <w:ilvl w:val="0"/>
          <w:numId w:val="105"/>
        </w:numPr>
      </w:pPr>
      <w:r w:rsidRPr="00345CE2">
        <w:t xml:space="preserve">I will communicate with others in a professional manner. I will not use aggressive or inappropriate language and I appreciate that others may have different opinions. </w:t>
      </w:r>
    </w:p>
    <w:p w14:paraId="46C5C09F" w14:textId="77777777" w:rsidR="002F0AC1" w:rsidRPr="00345CE2" w:rsidRDefault="002F0AC1" w:rsidP="00086B26">
      <w:pPr>
        <w:pStyle w:val="ListParagraph"/>
        <w:numPr>
          <w:ilvl w:val="0"/>
          <w:numId w:val="105"/>
        </w:numPr>
      </w:pPr>
      <w:r w:rsidRPr="00345CE2">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14:paraId="2B7B71F3" w14:textId="49870333" w:rsidR="002F0AC1" w:rsidRPr="00DB2253" w:rsidRDefault="002F0AC1" w:rsidP="00086B26">
      <w:pPr>
        <w:pStyle w:val="ListParagraph"/>
        <w:numPr>
          <w:ilvl w:val="0"/>
          <w:numId w:val="105"/>
        </w:numPr>
        <w:rPr>
          <w:rStyle w:val="GridBlueChar"/>
        </w:rPr>
      </w:pPr>
      <w:r w:rsidRPr="00DB2253">
        <w:t xml:space="preserve">I will only use social networking sites in the school in accordance with school policies. </w:t>
      </w:r>
    </w:p>
    <w:p w14:paraId="6643D90B" w14:textId="77777777" w:rsidR="00DB2253" w:rsidRPr="00DB2253" w:rsidRDefault="002F0AC1" w:rsidP="00086B26">
      <w:pPr>
        <w:pStyle w:val="ListParagraph"/>
        <w:numPr>
          <w:ilvl w:val="0"/>
          <w:numId w:val="105"/>
        </w:numPr>
        <w:rPr>
          <w:color w:val="0070C0"/>
        </w:rPr>
      </w:pPr>
      <w:r w:rsidRPr="00DB2253">
        <w:t>I will only communicate with learners and parents/carers using official school systems. Any such communication will be professional in tone and manner</w:t>
      </w:r>
    </w:p>
    <w:p w14:paraId="39CF371E" w14:textId="5116535D" w:rsidR="002F0AC1" w:rsidRPr="00DB2253" w:rsidRDefault="00DB2253" w:rsidP="00086B26">
      <w:pPr>
        <w:pStyle w:val="ListParagraph"/>
        <w:numPr>
          <w:ilvl w:val="0"/>
          <w:numId w:val="105"/>
        </w:numPr>
      </w:pPr>
      <w:r w:rsidRPr="00DB2253">
        <w:t>I am</w:t>
      </w:r>
      <w:r w:rsidR="002F0AC1" w:rsidRPr="00DB2253">
        <w:rPr>
          <w:rStyle w:val="GridBlueChar"/>
          <w:color w:val="auto"/>
        </w:rPr>
        <w:t xml:space="preserve"> aware of the risks attached to using personal e-mail addresses/mobile phones/social networking sites for such communications</w:t>
      </w:r>
      <w:r w:rsidRPr="00DB2253">
        <w:rPr>
          <w:rStyle w:val="GridBlueChar"/>
          <w:color w:val="auto"/>
        </w:rPr>
        <w:t>.</w:t>
      </w:r>
    </w:p>
    <w:p w14:paraId="5D824A72" w14:textId="77777777" w:rsidR="002F0AC1" w:rsidRPr="00DB2253" w:rsidRDefault="002F0AC1" w:rsidP="00086B26">
      <w:pPr>
        <w:pStyle w:val="ListParagraph"/>
        <w:numPr>
          <w:ilvl w:val="0"/>
          <w:numId w:val="105"/>
        </w:numPr>
      </w:pPr>
      <w:r w:rsidRPr="00DB2253">
        <w:t>I will not engage in any online activity that may compromise my professional responsibilities.</w:t>
      </w:r>
    </w:p>
    <w:p w14:paraId="6A6EDB5E" w14:textId="77777777" w:rsidR="002F0AC1" w:rsidRPr="00DB2253" w:rsidRDefault="002F0AC1" w:rsidP="002F0AC1">
      <w:pPr>
        <w:pStyle w:val="Heading3"/>
        <w:rPr>
          <w:rFonts w:cs="Arial"/>
        </w:rPr>
      </w:pPr>
      <w:bookmarkStart w:id="236" w:name="_Toc448745867"/>
      <w:r w:rsidRPr="00DB2253">
        <w:rPr>
          <w:rFonts w:cs="Arial"/>
        </w:rPr>
        <w:t xml:space="preserve">The school has the responsibility to provide safe and secure access to technologies and ensure the smooth running of the </w:t>
      </w:r>
      <w:r w:rsidRPr="00DB2253">
        <w:rPr>
          <w:rFonts w:cs="Arial"/>
          <w:iCs/>
        </w:rPr>
        <w:t>school:</w:t>
      </w:r>
      <w:bookmarkEnd w:id="236"/>
    </w:p>
    <w:p w14:paraId="39E28AD4" w14:textId="6088FF62" w:rsidR="002F0AC1" w:rsidRPr="00DB2253" w:rsidRDefault="002F0AC1" w:rsidP="00086B26">
      <w:pPr>
        <w:pStyle w:val="ListParagraph"/>
        <w:numPr>
          <w:ilvl w:val="0"/>
          <w:numId w:val="106"/>
        </w:numPr>
        <w:rPr>
          <w:rStyle w:val="GridBlueChar"/>
        </w:rPr>
      </w:pPr>
      <w:r w:rsidRPr="00DB2253">
        <w:t xml:space="preserve">When I use my personal mobile devices in school, I will follow the rules set out in this agreement, in the same way as if I was using </w:t>
      </w:r>
      <w:r w:rsidRPr="00DB2253">
        <w:rPr>
          <w:iCs/>
        </w:rPr>
        <w:t>school</w:t>
      </w:r>
      <w:r w:rsidRPr="00DB2253">
        <w:t xml:space="preserve"> equipment. I will also follow any additional rules set by the </w:t>
      </w:r>
      <w:r w:rsidRPr="00DB2253">
        <w:rPr>
          <w:iCs/>
        </w:rPr>
        <w:t>school</w:t>
      </w:r>
      <w:r w:rsidRPr="00DB2253">
        <w:t xml:space="preserve"> about such use. I will ensure that any such devices are protected by up to date anti-virus software and are free from viruses</w:t>
      </w:r>
      <w:r w:rsidRPr="00DB2253">
        <w:rPr>
          <w:color w:val="0070C0"/>
        </w:rPr>
        <w:t>.</w:t>
      </w:r>
    </w:p>
    <w:p w14:paraId="3FA3653E" w14:textId="77777777" w:rsidR="002F0AC1" w:rsidRPr="00345CE2" w:rsidRDefault="002F0AC1" w:rsidP="00086B26">
      <w:pPr>
        <w:pStyle w:val="ListParagraph"/>
        <w:numPr>
          <w:ilvl w:val="0"/>
          <w:numId w:val="106"/>
        </w:numPr>
      </w:pPr>
      <w:r w:rsidRPr="00DB2253">
        <w:t>I will</w:t>
      </w:r>
      <w:r w:rsidRPr="00345CE2">
        <w:t xml:space="preserve"> not open any hyperlinks in e-mails or any attachments to e-mails, unless the source is known and trusted, or if I have any concerns about the validity of the e-mail (due to the risk of the attachment containing viruses or other harmful programmes).</w:t>
      </w:r>
    </w:p>
    <w:p w14:paraId="7A6FDE93" w14:textId="77777777" w:rsidR="002F0AC1" w:rsidRPr="00345CE2" w:rsidRDefault="002F0AC1" w:rsidP="00086B26">
      <w:pPr>
        <w:pStyle w:val="ListParagraph"/>
        <w:numPr>
          <w:ilvl w:val="0"/>
          <w:numId w:val="106"/>
        </w:numPr>
      </w:pPr>
      <w:r w:rsidRPr="00345CE2">
        <w:t xml:space="preserve">I will ensure that my data is regularly backed up, in accordance with relevant school policies. </w:t>
      </w:r>
    </w:p>
    <w:p w14:paraId="30BAB28D" w14:textId="77777777" w:rsidR="002F0AC1" w:rsidRPr="00345CE2" w:rsidRDefault="002F0AC1" w:rsidP="00086B26">
      <w:pPr>
        <w:pStyle w:val="ListParagraph"/>
        <w:numPr>
          <w:ilvl w:val="0"/>
          <w:numId w:val="106"/>
        </w:numPr>
      </w:pPr>
      <w:r w:rsidRPr="00345CE2">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05609C86" w14:textId="77777777" w:rsidR="002F0AC1" w:rsidRPr="00345CE2" w:rsidRDefault="002F0AC1" w:rsidP="00086B26">
      <w:pPr>
        <w:pStyle w:val="ListParagraph"/>
        <w:numPr>
          <w:ilvl w:val="0"/>
          <w:numId w:val="106"/>
        </w:numPr>
      </w:pPr>
      <w:r w:rsidRPr="00345CE2">
        <w:t xml:space="preserve">I will not try (unless I have permission) to make large downloads or uploads that might take up internet capacity and prevent other users from being able to carry out their work. </w:t>
      </w:r>
    </w:p>
    <w:p w14:paraId="6661773A" w14:textId="17A4AD73" w:rsidR="002F0AC1" w:rsidRPr="00345CE2" w:rsidRDefault="002F0AC1" w:rsidP="00086B26">
      <w:pPr>
        <w:pStyle w:val="ListParagraph"/>
        <w:numPr>
          <w:ilvl w:val="0"/>
          <w:numId w:val="106"/>
        </w:numPr>
        <w:rPr>
          <w:rStyle w:val="BlueText"/>
        </w:rPr>
      </w:pPr>
      <w:r w:rsidRPr="00345CE2">
        <w:t>I will not install or attempt to install programmes of any type on a machine, or store programmes on a computer, nor will I try to alter computer settings, unless this is allowed in school policies</w:t>
      </w:r>
      <w:r w:rsidR="00DB2253">
        <w:t>.</w:t>
      </w:r>
      <w:r w:rsidRPr="00345CE2">
        <w:rPr>
          <w:rStyle w:val="BlueText"/>
          <w:rFonts w:cs="Arial"/>
        </w:rPr>
        <w:t xml:space="preserve"> </w:t>
      </w:r>
    </w:p>
    <w:p w14:paraId="4427CEE7" w14:textId="77777777" w:rsidR="002F0AC1" w:rsidRPr="00345CE2" w:rsidRDefault="002F0AC1" w:rsidP="00086B26">
      <w:pPr>
        <w:pStyle w:val="ListParagraph"/>
        <w:numPr>
          <w:ilvl w:val="0"/>
          <w:numId w:val="106"/>
        </w:numPr>
      </w:pPr>
      <w:r w:rsidRPr="00345CE2">
        <w:t>I will not disable or cause any damage to school equipment, or the equipment belonging to others.</w:t>
      </w:r>
    </w:p>
    <w:p w14:paraId="46393DCC" w14:textId="77777777" w:rsidR="002F0AC1" w:rsidRPr="00345CE2" w:rsidRDefault="002F0AC1" w:rsidP="00086B26">
      <w:pPr>
        <w:pStyle w:val="ListParagraph"/>
        <w:numPr>
          <w:ilvl w:val="0"/>
          <w:numId w:val="106"/>
        </w:numPr>
      </w:pPr>
      <w:r w:rsidRPr="00345CE2">
        <w:t>I will only transport, hold, disclose or share personal information about myself or others, as outlined in the school/LA Personal Data Policy (or other relevant policy). Where digital personal data is transferred outside the secure local network, it must be encrypted. Paper based documents containing personal data must be held in lockable storage.</w:t>
      </w:r>
    </w:p>
    <w:p w14:paraId="1D0498B3" w14:textId="77777777" w:rsidR="002F0AC1" w:rsidRPr="00345CE2" w:rsidRDefault="002F0AC1" w:rsidP="00086B26">
      <w:pPr>
        <w:pStyle w:val="ListParagraph"/>
        <w:numPr>
          <w:ilvl w:val="0"/>
          <w:numId w:val="106"/>
        </w:numPr>
      </w:pPr>
      <w:r w:rsidRPr="00345CE2">
        <w:t xml:space="preserve">I understand that data protection policy requires that any staff or learner data to which I have access, will be kept private and confidential, except when it is deemed necessary that I am required by law or by school policy to disclose such information to an appropriate authority. </w:t>
      </w:r>
    </w:p>
    <w:p w14:paraId="5462B97B" w14:textId="77777777" w:rsidR="002F0AC1" w:rsidRPr="00345CE2" w:rsidRDefault="002F0AC1" w:rsidP="00086B26">
      <w:pPr>
        <w:pStyle w:val="ListParagraph"/>
        <w:numPr>
          <w:ilvl w:val="0"/>
          <w:numId w:val="106"/>
        </w:numPr>
      </w:pPr>
      <w:r w:rsidRPr="00345CE2">
        <w:t>I will immediately report any damage or faults involving equipment or software, however this may have happened.</w:t>
      </w:r>
    </w:p>
    <w:p w14:paraId="6A729533" w14:textId="77777777" w:rsidR="002F0AC1" w:rsidRPr="00345CE2" w:rsidRDefault="002F0AC1" w:rsidP="002F0AC1">
      <w:pPr>
        <w:pStyle w:val="Heading3"/>
        <w:rPr>
          <w:rFonts w:cs="Arial"/>
        </w:rPr>
      </w:pPr>
      <w:bookmarkStart w:id="237" w:name="_Toc448745868"/>
      <w:r w:rsidRPr="00345CE2">
        <w:rPr>
          <w:rFonts w:cs="Arial"/>
        </w:rPr>
        <w:t>When using the internet in my professional capacity or for school sanctioned personal use:</w:t>
      </w:r>
      <w:bookmarkEnd w:id="237"/>
    </w:p>
    <w:p w14:paraId="48D2A67C" w14:textId="77777777" w:rsidR="002F0AC1" w:rsidRPr="00345CE2" w:rsidRDefault="002F0AC1" w:rsidP="00086B26">
      <w:pPr>
        <w:pStyle w:val="ListParagraph"/>
        <w:numPr>
          <w:ilvl w:val="0"/>
          <w:numId w:val="107"/>
        </w:numPr>
      </w:pPr>
      <w:r w:rsidRPr="00345CE2">
        <w:t>I will ensure that I have permission to use the original work of others in my own work</w:t>
      </w:r>
    </w:p>
    <w:p w14:paraId="5449BE89" w14:textId="77777777" w:rsidR="002F0AC1" w:rsidRPr="00345CE2" w:rsidRDefault="002F0AC1" w:rsidP="00086B26">
      <w:pPr>
        <w:pStyle w:val="ListParagraph"/>
        <w:numPr>
          <w:ilvl w:val="0"/>
          <w:numId w:val="107"/>
        </w:numPr>
      </w:pPr>
      <w:r w:rsidRPr="00345CE2">
        <w:t>where work is protected by copyright, I will not download or distribute copies (including music and videos).</w:t>
      </w:r>
    </w:p>
    <w:p w14:paraId="2C1F5F4B" w14:textId="77777777" w:rsidR="002F0AC1" w:rsidRPr="00345CE2" w:rsidRDefault="002F0AC1" w:rsidP="002F0AC1">
      <w:pPr>
        <w:pStyle w:val="Heading3"/>
        <w:rPr>
          <w:rFonts w:cs="Arial"/>
        </w:rPr>
      </w:pPr>
      <w:bookmarkStart w:id="238" w:name="_Toc448745869"/>
      <w:r w:rsidRPr="00345CE2">
        <w:rPr>
          <w:rFonts w:cs="Arial"/>
        </w:rPr>
        <w:t>I understand that I am responsible for my actions in and out of the school:</w:t>
      </w:r>
      <w:bookmarkStart w:id="239" w:name="_Hlk30699882"/>
      <w:bookmarkEnd w:id="238"/>
    </w:p>
    <w:p w14:paraId="4A978BB3" w14:textId="77777777" w:rsidR="002F0AC1" w:rsidRPr="00345CE2" w:rsidRDefault="002F0AC1" w:rsidP="00086B26">
      <w:pPr>
        <w:pStyle w:val="ListParagraph"/>
        <w:numPr>
          <w:ilvl w:val="0"/>
          <w:numId w:val="108"/>
        </w:numPr>
      </w:pPr>
      <w:r w:rsidRPr="00345CE2">
        <w:t>I understand that this acceptable use policy applies not only to my work and use of school digital technology equipment in the school, but also applies to my use of school systems and equipment off the premises and my use of personal equipment on the premises or in situations related to my employment by the school.</w:t>
      </w:r>
    </w:p>
    <w:p w14:paraId="32D7287F" w14:textId="2B316724" w:rsidR="002F0AC1" w:rsidRPr="00345CE2" w:rsidRDefault="002F0AC1" w:rsidP="00086B26">
      <w:pPr>
        <w:pStyle w:val="ListParagraph"/>
        <w:numPr>
          <w:ilvl w:val="0"/>
          <w:numId w:val="108"/>
        </w:numPr>
      </w:pPr>
      <w:r w:rsidRPr="00345CE2">
        <w:t xml:space="preserve">I understand that if I fail to comply with this acceptable use agreement, I could be subject to disciplinary action. This could </w:t>
      </w:r>
      <w:r w:rsidR="00DB2253">
        <w:t xml:space="preserve">include </w:t>
      </w:r>
      <w:r w:rsidRPr="00345CE2">
        <w:t xml:space="preserve">a warning, a suspension, referral to Governors and/or the local authority and in the event of illegal activities the involvement of the police. </w:t>
      </w:r>
    </w:p>
    <w:p w14:paraId="03395B25" w14:textId="77777777" w:rsidR="002F0AC1" w:rsidRPr="00345CE2" w:rsidRDefault="002F0AC1" w:rsidP="002F0AC1">
      <w:pPr>
        <w:rPr>
          <w:rFonts w:cs="Arial"/>
        </w:rPr>
      </w:pPr>
    </w:p>
    <w:p w14:paraId="4A6A4719" w14:textId="77777777" w:rsidR="002F0AC1" w:rsidRPr="00345CE2" w:rsidRDefault="002F0AC1" w:rsidP="002F0AC1">
      <w:pPr>
        <w:rPr>
          <w:rFonts w:cs="Arial"/>
        </w:rPr>
      </w:pPr>
      <w:r w:rsidRPr="00345CE2">
        <w:rPr>
          <w:rFonts w:cs="Arial"/>
        </w:rPr>
        <w:t xml:space="preserve">I have read and understand the above and agree to use the school digital technology systems (both in and out of the school) and my own devices (in the school and when carrying out communications related to the school) within these guidelines. </w:t>
      </w:r>
    </w:p>
    <w:p w14:paraId="6A366DD0" w14:textId="77777777" w:rsidR="002F0AC1" w:rsidRPr="00345CE2" w:rsidRDefault="002F0AC1" w:rsidP="002F0AC1">
      <w:pPr>
        <w:rPr>
          <w:rFonts w:cs="Arial"/>
        </w:rPr>
      </w:pPr>
    </w:p>
    <w:p w14:paraId="451FAC57" w14:textId="77777777" w:rsidR="002F0AC1" w:rsidRPr="00345CE2" w:rsidRDefault="002F0AC1" w:rsidP="002F0AC1">
      <w:pPr>
        <w:pStyle w:val="Heading3"/>
      </w:pPr>
      <w:r w:rsidRPr="00345CE2">
        <w:t>Staff/Volunteer Name:</w:t>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6B234F08" w14:textId="77777777" w:rsidR="002F0AC1" w:rsidRPr="00345CE2" w:rsidRDefault="002F0AC1" w:rsidP="002F0AC1">
      <w:pPr>
        <w:rPr>
          <w:rFonts w:cs="Arial"/>
        </w:rPr>
      </w:pPr>
    </w:p>
    <w:p w14:paraId="449BE669" w14:textId="77777777" w:rsidR="002F0AC1" w:rsidRPr="00345CE2" w:rsidRDefault="002F0AC1" w:rsidP="002F0AC1">
      <w:pPr>
        <w:pStyle w:val="Heading3"/>
      </w:pPr>
      <w:r w:rsidRPr="00345CE2">
        <w:t>Signed:</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2BE31167" w14:textId="77777777" w:rsidR="002F0AC1" w:rsidRPr="00345CE2" w:rsidRDefault="002F0AC1" w:rsidP="002F0AC1">
      <w:pPr>
        <w:rPr>
          <w:rFonts w:cs="Arial"/>
        </w:rPr>
      </w:pPr>
    </w:p>
    <w:p w14:paraId="411F6C4B" w14:textId="77777777" w:rsidR="002F0AC1" w:rsidRPr="00345CE2" w:rsidRDefault="002F0AC1" w:rsidP="002F0AC1">
      <w:pPr>
        <w:pStyle w:val="Heading3"/>
        <w:rPr>
          <w:u w:val="dotted"/>
        </w:rPr>
      </w:pPr>
      <w:r w:rsidRPr="00345CE2">
        <w:t>Date:</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6D8A44D9" w14:textId="77777777" w:rsidR="002F0AC1" w:rsidRPr="00345CE2" w:rsidRDefault="002F0AC1" w:rsidP="002F0AC1">
      <w:pPr>
        <w:rPr>
          <w:rFonts w:cs="Arial"/>
          <w:u w:val="dotted"/>
        </w:rPr>
      </w:pPr>
    </w:p>
    <w:p w14:paraId="6C801D3C" w14:textId="77777777" w:rsidR="002F0AC1" w:rsidRPr="00345CE2" w:rsidRDefault="002F0AC1" w:rsidP="002F0AC1">
      <w:pPr>
        <w:spacing w:line="276" w:lineRule="auto"/>
        <w:rPr>
          <w:rFonts w:cs="Arial"/>
          <w:u w:val="dotted"/>
        </w:rPr>
      </w:pPr>
      <w:r w:rsidRPr="00345CE2">
        <w:rPr>
          <w:rFonts w:cs="Arial"/>
          <w:u w:val="dotted"/>
        </w:rPr>
        <w:br w:type="page"/>
      </w:r>
    </w:p>
    <w:p w14:paraId="09EE6FED" w14:textId="77777777" w:rsidR="002F0AC1" w:rsidRPr="00345CE2" w:rsidRDefault="002F0AC1" w:rsidP="002F0AC1">
      <w:pPr>
        <w:pStyle w:val="Heading1"/>
        <w:rPr>
          <w:color w:val="494949"/>
        </w:rPr>
      </w:pPr>
      <w:bookmarkStart w:id="240" w:name="_Toc448745870"/>
      <w:bookmarkStart w:id="241" w:name="_Toc448754177"/>
      <w:bookmarkStart w:id="242" w:name="_Toc511315135"/>
      <w:bookmarkStart w:id="243" w:name="_Toc29910047"/>
      <w:bookmarkStart w:id="244" w:name="_Toc61446015"/>
      <w:bookmarkStart w:id="245" w:name="_Toc61452135"/>
      <w:bookmarkStart w:id="246" w:name="_Toc120543201"/>
      <w:bookmarkStart w:id="247" w:name="_Toc127524338"/>
      <w:bookmarkEnd w:id="239"/>
      <w:r w:rsidRPr="00345CE2">
        <w:t>A6 Acceptable Use Agreement for Community Users Template</w:t>
      </w:r>
      <w:bookmarkEnd w:id="240"/>
      <w:bookmarkEnd w:id="241"/>
      <w:bookmarkEnd w:id="242"/>
      <w:bookmarkEnd w:id="243"/>
      <w:bookmarkEnd w:id="244"/>
      <w:bookmarkEnd w:id="245"/>
      <w:bookmarkEnd w:id="246"/>
      <w:bookmarkEnd w:id="247"/>
    </w:p>
    <w:p w14:paraId="1B488495" w14:textId="77777777" w:rsidR="002F0AC1" w:rsidRPr="00345CE2" w:rsidRDefault="002F0AC1" w:rsidP="002F0AC1">
      <w:pPr>
        <w:pStyle w:val="Heading3"/>
        <w:rPr>
          <w:rFonts w:cs="Arial"/>
        </w:rPr>
      </w:pPr>
      <w:bookmarkStart w:id="248" w:name="_Toc448407807"/>
      <w:bookmarkStart w:id="249" w:name="_Toc25747673"/>
      <w:r w:rsidRPr="00345CE2">
        <w:rPr>
          <w:rFonts w:cs="Arial"/>
        </w:rPr>
        <w:t>This acceptable use agreement is intended to ensure that:</w:t>
      </w:r>
      <w:bookmarkEnd w:id="248"/>
      <w:bookmarkEnd w:id="249"/>
    </w:p>
    <w:p w14:paraId="4813056C" w14:textId="77777777" w:rsidR="002F0AC1" w:rsidRPr="00345CE2" w:rsidRDefault="002F0AC1" w:rsidP="00086B26">
      <w:pPr>
        <w:pStyle w:val="ListParagraph"/>
        <w:numPr>
          <w:ilvl w:val="0"/>
          <w:numId w:val="137"/>
        </w:numPr>
      </w:pPr>
      <w:r w:rsidRPr="00345CE2">
        <w:t xml:space="preserve">community users will be responsible and stay safe while using school systems and devices and will be protected from potential harm in their use </w:t>
      </w:r>
    </w:p>
    <w:p w14:paraId="1CC3CA0B" w14:textId="77777777" w:rsidR="002F0AC1" w:rsidRPr="00345CE2" w:rsidRDefault="002F0AC1" w:rsidP="00086B26">
      <w:pPr>
        <w:pStyle w:val="ListParagraph"/>
        <w:numPr>
          <w:ilvl w:val="0"/>
          <w:numId w:val="137"/>
        </w:numPr>
      </w:pPr>
      <w:r w:rsidRPr="00345CE2">
        <w:t xml:space="preserve">that school systems, devices and users are protected from accidental or deliberate misuse that could put the security of the systems and users at risk. </w:t>
      </w:r>
    </w:p>
    <w:p w14:paraId="1E2AB841" w14:textId="77777777" w:rsidR="002F0AC1" w:rsidRPr="00345CE2" w:rsidRDefault="002F0AC1" w:rsidP="002F0AC1">
      <w:pPr>
        <w:pStyle w:val="Heading3"/>
        <w:rPr>
          <w:rFonts w:cs="Arial"/>
        </w:rPr>
      </w:pPr>
      <w:bookmarkStart w:id="250" w:name="_Toc448407808"/>
      <w:bookmarkStart w:id="251" w:name="_Toc25747674"/>
      <w:r w:rsidRPr="00345CE2">
        <w:rPr>
          <w:rFonts w:cs="Arial"/>
        </w:rPr>
        <w:t>Acceptable Use Agreement</w:t>
      </w:r>
      <w:bookmarkEnd w:id="250"/>
      <w:bookmarkEnd w:id="251"/>
      <w:r w:rsidRPr="00345CE2">
        <w:rPr>
          <w:rFonts w:cs="Arial"/>
        </w:rPr>
        <w:t xml:space="preserve"> </w:t>
      </w:r>
    </w:p>
    <w:p w14:paraId="67EB4830" w14:textId="77777777" w:rsidR="002F0AC1" w:rsidRPr="00345CE2" w:rsidRDefault="002F0AC1" w:rsidP="002F0AC1">
      <w:pPr>
        <w:rPr>
          <w:rFonts w:cs="Arial"/>
        </w:rPr>
      </w:pPr>
      <w:r w:rsidRPr="00345CE2">
        <w:rPr>
          <w:rFonts w:cs="Arial"/>
        </w:rPr>
        <w:t>I understand that I must use school systems and devices in a responsible way, to ensure that there is no risk to my safety or to the safety and security of the systems, devices and other users. This agreement will also apply to any personal devices that I bring into the school:</w:t>
      </w:r>
    </w:p>
    <w:p w14:paraId="483D4A94" w14:textId="77777777" w:rsidR="002F0AC1" w:rsidRPr="00345CE2" w:rsidRDefault="002F0AC1" w:rsidP="00086B26">
      <w:pPr>
        <w:pStyle w:val="ListParagraph"/>
        <w:numPr>
          <w:ilvl w:val="0"/>
          <w:numId w:val="138"/>
        </w:numPr>
      </w:pPr>
      <w:r w:rsidRPr="00345CE2">
        <w:t>I understand that my use of school systems and devices will be monitored.</w:t>
      </w:r>
    </w:p>
    <w:p w14:paraId="7262F43E" w14:textId="77777777" w:rsidR="002F0AC1" w:rsidRPr="00345CE2" w:rsidRDefault="002F0AC1" w:rsidP="00086B26">
      <w:pPr>
        <w:pStyle w:val="ListParagraph"/>
        <w:numPr>
          <w:ilvl w:val="0"/>
          <w:numId w:val="138"/>
        </w:numPr>
      </w:pPr>
      <w:r w:rsidRPr="00345CE2">
        <w:t>I will not use a personal device that I have brought into school for any activity that would be inappropriate in a school.</w:t>
      </w:r>
    </w:p>
    <w:p w14:paraId="5940DE9D" w14:textId="77777777" w:rsidR="002F0AC1" w:rsidRPr="00345CE2" w:rsidRDefault="002F0AC1" w:rsidP="00086B26">
      <w:pPr>
        <w:pStyle w:val="ListParagraph"/>
        <w:numPr>
          <w:ilvl w:val="0"/>
          <w:numId w:val="138"/>
        </w:numPr>
      </w:pPr>
      <w:r w:rsidRPr="00345CE2">
        <w:t>I will not try to upload, download or access any materials which are illegal (child sexual abuse images, criminally racist material, terrorist and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28A9230D" w14:textId="77777777" w:rsidR="002F0AC1" w:rsidRPr="00345CE2" w:rsidRDefault="002F0AC1" w:rsidP="00086B26">
      <w:pPr>
        <w:pStyle w:val="ListParagraph"/>
        <w:numPr>
          <w:ilvl w:val="0"/>
          <w:numId w:val="138"/>
        </w:numPr>
      </w:pPr>
      <w:r w:rsidRPr="00345CE2">
        <w:rPr>
          <w:noProof/>
          <w:lang w:eastAsia="en-GB"/>
        </w:rPr>
        <mc:AlternateContent>
          <mc:Choice Requires="wps">
            <w:drawing>
              <wp:anchor distT="0" distB="0" distL="114300" distR="114300" simplePos="0" relativeHeight="251658255" behindDoc="0" locked="0" layoutInCell="1" allowOverlap="1" wp14:anchorId="28426462" wp14:editId="1611CED5">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A38A3" w14:textId="77777777" w:rsidR="00574475" w:rsidRDefault="00574475" w:rsidP="002F0AC1">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8426462" id="Text Box 39" o:spid="_x0000_s1078" type="#_x0000_t202" style="position:absolute;left:0;text-align:left;margin-left:-140.55pt;margin-top:68.95pt;width:63pt;height:4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3R4g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1VsHMXU0BxIDsK8LrTeFHSAvzgbaVUq7n/uBCrO+k+WLHlfrFZxt9Jltb5Y0gXP&#10;K/V5RVhJUBUPnM3hTZj3cefQtB11modg4Zps1CZJfGZ15E/rkEw6rm7ct/N7evX8g21/Aw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CdyQ3R4gEAAKgDAAAOAAAAAAAAAAAAAAAAAC4CAABkcnMvZTJvRG9jLnhtbFBLAQIt&#10;ABQABgAIAAAAIQBZ7piV3wAAAA0BAAAPAAAAAAAAAAAAAAAAADwEAABkcnMvZG93bnJldi54bWxQ&#10;SwUGAAAAAAQABADzAAAASAUAAAAA&#10;" filled="f" stroked="f">
                <v:textbox>
                  <w:txbxContent>
                    <w:p w14:paraId="53CA38A3" w14:textId="77777777" w:rsidR="00574475" w:rsidRDefault="00574475" w:rsidP="002F0AC1">
                      <w:pPr>
                        <w:jc w:val="center"/>
                      </w:pPr>
                      <w:r>
                        <w:rPr>
                          <w:color w:val="FFFFFF"/>
                          <w:sz w:val="60"/>
                        </w:rPr>
                        <w:t>28</w:t>
                      </w:r>
                    </w:p>
                  </w:txbxContent>
                </v:textbox>
              </v:shape>
            </w:pict>
          </mc:Fallback>
        </mc:AlternateContent>
      </w:r>
      <w:r w:rsidRPr="00345CE2">
        <w:t xml:space="preserve">I will immediately report any illegal, inappropriate or harmful material or incident, I become aware of, to the appropriate person. </w:t>
      </w:r>
    </w:p>
    <w:p w14:paraId="7BB2606B" w14:textId="77777777" w:rsidR="002F0AC1" w:rsidRPr="00345CE2" w:rsidRDefault="002F0AC1" w:rsidP="00086B26">
      <w:pPr>
        <w:pStyle w:val="ListParagraph"/>
        <w:numPr>
          <w:ilvl w:val="0"/>
          <w:numId w:val="138"/>
        </w:numPr>
      </w:pPr>
      <w:r w:rsidRPr="00345CE2">
        <w:t xml:space="preserve">I will not access, copy, remove or otherwise alter any other user’s files, without permission. </w:t>
      </w:r>
    </w:p>
    <w:p w14:paraId="0529D9A4" w14:textId="77777777" w:rsidR="002F0AC1" w:rsidRPr="00345CE2" w:rsidRDefault="002F0AC1" w:rsidP="00086B26">
      <w:pPr>
        <w:pStyle w:val="ListParagraph"/>
        <w:numPr>
          <w:ilvl w:val="0"/>
          <w:numId w:val="138"/>
        </w:numPr>
      </w:pPr>
      <w:r w:rsidRPr="00345CE2">
        <w:t xml:space="preserve">I will ensure that if I take and/or publish images of others I will only do so with their permission. I will not use my personal equipment to record these images, without permission. If images are published it will not be possible to identify by name, or other personal information, those who are featured. </w:t>
      </w:r>
    </w:p>
    <w:p w14:paraId="318F2A4B" w14:textId="77777777" w:rsidR="002F0AC1" w:rsidRPr="00345CE2" w:rsidRDefault="002F0AC1" w:rsidP="00086B26">
      <w:pPr>
        <w:pStyle w:val="ListParagraph"/>
        <w:numPr>
          <w:ilvl w:val="0"/>
          <w:numId w:val="138"/>
        </w:numPr>
      </w:pPr>
      <w:r w:rsidRPr="00345CE2">
        <w:t xml:space="preserve">I will not publish or share any information I have obtained whilst in the school on any personal website, social networking site or other means, unless I have permission from the school. </w:t>
      </w:r>
    </w:p>
    <w:p w14:paraId="5C563E2F" w14:textId="77777777" w:rsidR="002F0AC1" w:rsidRPr="00345CE2" w:rsidRDefault="002F0AC1" w:rsidP="00086B26">
      <w:pPr>
        <w:pStyle w:val="ListParagraph"/>
        <w:numPr>
          <w:ilvl w:val="0"/>
          <w:numId w:val="138"/>
        </w:numPr>
      </w:pPr>
      <w:r w:rsidRPr="00345CE2">
        <w:t xml:space="preserve">I will not, without permission, make large downloads or uploads that might take up internet capacity and prevent other users from being able to carry out their work. </w:t>
      </w:r>
    </w:p>
    <w:p w14:paraId="739C8117" w14:textId="77777777" w:rsidR="002F0AC1" w:rsidRPr="00345CE2" w:rsidRDefault="002F0AC1" w:rsidP="00086B26">
      <w:pPr>
        <w:pStyle w:val="ListParagraph"/>
        <w:numPr>
          <w:ilvl w:val="0"/>
          <w:numId w:val="138"/>
        </w:numPr>
      </w:pPr>
      <w:r w:rsidRPr="00345CE2">
        <w:t xml:space="preserve">I will not install or attempt to install programmes of any type on a school device, nor will I try to alter computer settings, unless I have permission to do so. </w:t>
      </w:r>
    </w:p>
    <w:p w14:paraId="56113E66" w14:textId="77777777" w:rsidR="002F0AC1" w:rsidRPr="00345CE2" w:rsidRDefault="002F0AC1" w:rsidP="00086B26">
      <w:pPr>
        <w:pStyle w:val="ListParagraph"/>
        <w:numPr>
          <w:ilvl w:val="0"/>
          <w:numId w:val="138"/>
        </w:numPr>
      </w:pPr>
      <w:r w:rsidRPr="00345CE2">
        <w:t xml:space="preserve">I will not disable/cause any damage to school equipment, or the equipment belonging to others. </w:t>
      </w:r>
    </w:p>
    <w:p w14:paraId="6E93B062" w14:textId="77777777" w:rsidR="002F0AC1" w:rsidRPr="00345CE2" w:rsidRDefault="002F0AC1" w:rsidP="00086B26">
      <w:pPr>
        <w:pStyle w:val="ListParagraph"/>
        <w:numPr>
          <w:ilvl w:val="0"/>
          <w:numId w:val="138"/>
        </w:numPr>
      </w:pPr>
      <w:r w:rsidRPr="00345CE2">
        <w:t>I will immediately report equipment/software damage/faults, however this may have happened.</w:t>
      </w:r>
    </w:p>
    <w:p w14:paraId="32E29DEF" w14:textId="77777777" w:rsidR="002F0AC1" w:rsidRPr="00345CE2" w:rsidRDefault="002F0AC1" w:rsidP="00086B26">
      <w:pPr>
        <w:pStyle w:val="ListParagraph"/>
        <w:numPr>
          <w:ilvl w:val="0"/>
          <w:numId w:val="138"/>
        </w:numPr>
      </w:pPr>
      <w:r w:rsidRPr="00345CE2">
        <w:t>I will ensure that I have permission to use the original work of others in my own work.</w:t>
      </w:r>
    </w:p>
    <w:p w14:paraId="3AD196E4" w14:textId="77777777" w:rsidR="002F0AC1" w:rsidRPr="00345CE2" w:rsidRDefault="002F0AC1" w:rsidP="00086B26">
      <w:pPr>
        <w:pStyle w:val="ListParagraph"/>
        <w:numPr>
          <w:ilvl w:val="0"/>
          <w:numId w:val="138"/>
        </w:numPr>
      </w:pPr>
      <w:r w:rsidRPr="00345CE2">
        <w:t>I will not download or distribute copies of work protected by copyright (including music and videos).</w:t>
      </w:r>
    </w:p>
    <w:p w14:paraId="15968418" w14:textId="77777777" w:rsidR="002F0AC1" w:rsidRPr="00345CE2" w:rsidRDefault="002F0AC1" w:rsidP="00086B26">
      <w:pPr>
        <w:pStyle w:val="ListParagraph"/>
        <w:numPr>
          <w:ilvl w:val="0"/>
          <w:numId w:val="138"/>
        </w:numPr>
      </w:pPr>
      <w:r w:rsidRPr="00345CE2">
        <w:t xml:space="preserve">I understand that if I fail to comply with this acceptable use agreement, the school has the right to remove my access to school systems/devices </w:t>
      </w:r>
    </w:p>
    <w:p w14:paraId="4A564956" w14:textId="77777777" w:rsidR="002F0AC1" w:rsidRPr="00345CE2" w:rsidRDefault="002F0AC1" w:rsidP="002F0AC1">
      <w:pPr>
        <w:rPr>
          <w:rFonts w:cs="Arial"/>
        </w:rPr>
      </w:pPr>
      <w:r w:rsidRPr="00345CE2">
        <w:rPr>
          <w:rFonts w:cs="Arial"/>
        </w:rPr>
        <w:t>I have read and understand the above and agree to use the school digital technology systems (both in and out of the school) and my own devices (in the school and when carrying out communications related to the school) within these guidelines.</w:t>
      </w:r>
    </w:p>
    <w:p w14:paraId="6B48400E" w14:textId="77777777" w:rsidR="002F0AC1" w:rsidRPr="00345CE2" w:rsidRDefault="002F0AC1" w:rsidP="002F0AC1">
      <w:pPr>
        <w:pStyle w:val="GridBlue"/>
        <w:rPr>
          <w:rStyle w:val="BlueText"/>
          <w:color w:val="1762AB"/>
        </w:rPr>
      </w:pPr>
      <w:r w:rsidRPr="00345CE2">
        <w:rPr>
          <w:rStyle w:val="BlueText"/>
          <w:color w:val="1762AB"/>
        </w:rPr>
        <w:t>As the school is collecting personal data by issuing this form, it should inform community users ab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7"/>
        <w:gridCol w:w="4655"/>
      </w:tblGrid>
      <w:tr w:rsidR="002F0AC1" w:rsidRPr="00345CE2" w14:paraId="7C7C5867" w14:textId="77777777" w:rsidTr="00574475">
        <w:trPr>
          <w:trHeight w:val="391"/>
        </w:trPr>
        <w:tc>
          <w:tcPr>
            <w:tcW w:w="5087" w:type="dxa"/>
            <w:tcBorders>
              <w:top w:val="single" w:sz="4" w:space="0" w:color="auto"/>
              <w:left w:val="single" w:sz="4" w:space="0" w:color="auto"/>
              <w:bottom w:val="single" w:sz="4" w:space="0" w:color="auto"/>
              <w:right w:val="single" w:sz="4" w:space="0" w:color="auto"/>
            </w:tcBorders>
            <w:hideMark/>
          </w:tcPr>
          <w:p w14:paraId="4DCE54CB" w14:textId="77777777" w:rsidR="002F0AC1" w:rsidRPr="00345CE2" w:rsidRDefault="002F0AC1" w:rsidP="00574475">
            <w:pPr>
              <w:pStyle w:val="GridBlue"/>
              <w:rPr>
                <w:rStyle w:val="BlueText"/>
                <w:color w:val="1762AB"/>
              </w:rPr>
            </w:pPr>
            <w:r w:rsidRPr="00345CE2">
              <w:rPr>
                <w:rStyle w:val="BlueText"/>
                <w:color w:val="1762AB"/>
              </w:rPr>
              <w:t>Who will have access to this form.</w:t>
            </w:r>
          </w:p>
        </w:tc>
        <w:tc>
          <w:tcPr>
            <w:tcW w:w="4655" w:type="dxa"/>
            <w:tcBorders>
              <w:top w:val="single" w:sz="4" w:space="0" w:color="auto"/>
              <w:left w:val="single" w:sz="4" w:space="0" w:color="auto"/>
              <w:bottom w:val="single" w:sz="4" w:space="0" w:color="auto"/>
              <w:right w:val="single" w:sz="4" w:space="0" w:color="auto"/>
            </w:tcBorders>
            <w:hideMark/>
          </w:tcPr>
          <w:p w14:paraId="7F97C563" w14:textId="77777777" w:rsidR="002F0AC1" w:rsidRPr="00345CE2" w:rsidRDefault="002F0AC1" w:rsidP="00574475">
            <w:pPr>
              <w:pStyle w:val="GridBlue"/>
              <w:rPr>
                <w:rStyle w:val="BlueText"/>
                <w:color w:val="1762AB"/>
              </w:rPr>
            </w:pPr>
            <w:r w:rsidRPr="00345CE2">
              <w:rPr>
                <w:rStyle w:val="BlueText"/>
                <w:color w:val="1762AB"/>
              </w:rPr>
              <w:t>How this form will be destroyed.</w:t>
            </w:r>
          </w:p>
        </w:tc>
      </w:tr>
      <w:tr w:rsidR="002F0AC1" w:rsidRPr="00345CE2" w14:paraId="547BD325" w14:textId="77777777" w:rsidTr="00574475">
        <w:trPr>
          <w:trHeight w:val="352"/>
        </w:trPr>
        <w:tc>
          <w:tcPr>
            <w:tcW w:w="5087" w:type="dxa"/>
            <w:tcBorders>
              <w:top w:val="single" w:sz="4" w:space="0" w:color="auto"/>
              <w:left w:val="single" w:sz="4" w:space="0" w:color="auto"/>
              <w:bottom w:val="single" w:sz="4" w:space="0" w:color="auto"/>
              <w:right w:val="single" w:sz="4" w:space="0" w:color="auto"/>
            </w:tcBorders>
            <w:hideMark/>
          </w:tcPr>
          <w:p w14:paraId="495867EB" w14:textId="77777777" w:rsidR="002F0AC1" w:rsidRPr="00345CE2" w:rsidRDefault="002F0AC1" w:rsidP="00574475">
            <w:pPr>
              <w:pStyle w:val="GridBlue"/>
              <w:rPr>
                <w:rStyle w:val="BlueText"/>
                <w:color w:val="1762AB"/>
              </w:rPr>
            </w:pPr>
            <w:r w:rsidRPr="00345CE2">
              <w:rPr>
                <w:rStyle w:val="BlueText"/>
                <w:color w:val="1762AB"/>
              </w:rPr>
              <w:t>Where this form will be stored.</w:t>
            </w:r>
          </w:p>
        </w:tc>
        <w:tc>
          <w:tcPr>
            <w:tcW w:w="4655" w:type="dxa"/>
            <w:tcBorders>
              <w:top w:val="single" w:sz="4" w:space="0" w:color="auto"/>
              <w:left w:val="single" w:sz="4" w:space="0" w:color="auto"/>
              <w:bottom w:val="single" w:sz="4" w:space="0" w:color="auto"/>
              <w:right w:val="single" w:sz="4" w:space="0" w:color="auto"/>
            </w:tcBorders>
            <w:hideMark/>
          </w:tcPr>
          <w:p w14:paraId="5F978FFD" w14:textId="77777777" w:rsidR="002F0AC1" w:rsidRPr="00345CE2" w:rsidRDefault="002F0AC1" w:rsidP="00574475">
            <w:pPr>
              <w:pStyle w:val="GridBlue"/>
              <w:rPr>
                <w:rStyle w:val="BlueText"/>
                <w:color w:val="1762AB"/>
              </w:rPr>
            </w:pPr>
            <w:r w:rsidRPr="00345CE2">
              <w:rPr>
                <w:rStyle w:val="BlueText"/>
                <w:color w:val="1762AB"/>
              </w:rPr>
              <w:t>How long this form will be stored for.</w:t>
            </w:r>
          </w:p>
        </w:tc>
      </w:tr>
    </w:tbl>
    <w:p w14:paraId="2D602469" w14:textId="77777777" w:rsidR="002F0AC1" w:rsidRPr="00345CE2" w:rsidRDefault="002F0AC1" w:rsidP="002F0AC1">
      <w:pPr>
        <w:rPr>
          <w:rFonts w:ascii="Arial" w:hAnsi="Arial" w:cs="Arial"/>
        </w:rPr>
      </w:pPr>
    </w:p>
    <w:p w14:paraId="5C618E2F" w14:textId="77777777" w:rsidR="002F0AC1" w:rsidRPr="00345CE2" w:rsidRDefault="002F0AC1" w:rsidP="002F0AC1">
      <w:pPr>
        <w:pStyle w:val="Heading3"/>
        <w:rPr>
          <w:u w:val="dotted"/>
        </w:rPr>
      </w:pPr>
      <w:r w:rsidRPr="00345CE2">
        <w:t>Name:</w:t>
      </w:r>
      <w:r w:rsidRPr="00345CE2">
        <w:tab/>
      </w:r>
      <w:r w:rsidRPr="00345CE2">
        <w:rPr>
          <w:u w:val="dotted"/>
        </w:rPr>
        <w:tab/>
      </w:r>
      <w:r w:rsidRPr="00345CE2">
        <w:rPr>
          <w:u w:val="dotted"/>
        </w:rPr>
        <w:tab/>
      </w:r>
      <w:r w:rsidRPr="00345CE2">
        <w:rPr>
          <w:u w:val="dotted"/>
        </w:rPr>
        <w:tab/>
      </w:r>
      <w:r w:rsidRPr="00345CE2">
        <w:rPr>
          <w:u w:val="dotted"/>
        </w:rPr>
        <w:tab/>
      </w:r>
    </w:p>
    <w:p w14:paraId="25988A33" w14:textId="77777777" w:rsidR="002F0AC1" w:rsidRPr="00345CE2" w:rsidRDefault="002F0AC1" w:rsidP="002F0AC1">
      <w:pPr>
        <w:rPr>
          <w:rFonts w:cs="Arial"/>
        </w:rPr>
      </w:pPr>
    </w:p>
    <w:p w14:paraId="67FA9A4C" w14:textId="77777777" w:rsidR="002F0AC1" w:rsidRPr="00345CE2" w:rsidRDefault="002F0AC1" w:rsidP="002F0AC1">
      <w:pPr>
        <w:pStyle w:val="Heading3"/>
      </w:pPr>
      <w:r w:rsidRPr="00345CE2">
        <w:t xml:space="preserve">Signed: </w:t>
      </w:r>
      <w:r w:rsidRPr="00345CE2">
        <w:tab/>
      </w:r>
      <w:r w:rsidRPr="00345CE2">
        <w:rPr>
          <w:u w:val="dotted"/>
        </w:rPr>
        <w:t xml:space="preserve"> </w:t>
      </w:r>
      <w:r w:rsidRPr="00345CE2">
        <w:rPr>
          <w:u w:val="dotted"/>
        </w:rPr>
        <w:tab/>
      </w:r>
      <w:r w:rsidRPr="00345CE2">
        <w:rPr>
          <w:u w:val="dotted"/>
        </w:rPr>
        <w:tab/>
      </w:r>
      <w:r w:rsidRPr="00345CE2">
        <w:rPr>
          <w:u w:val="dotted"/>
        </w:rPr>
        <w:tab/>
      </w:r>
      <w:r w:rsidRPr="00345CE2">
        <w:rPr>
          <w:u w:val="dotted"/>
        </w:rPr>
        <w:tab/>
      </w:r>
    </w:p>
    <w:p w14:paraId="13FE324C" w14:textId="77777777" w:rsidR="002F0AC1" w:rsidRPr="00345CE2" w:rsidRDefault="002F0AC1" w:rsidP="002F0AC1">
      <w:pPr>
        <w:rPr>
          <w:rFonts w:cs="Arial"/>
          <w:u w:val="dotted"/>
        </w:rPr>
      </w:pPr>
    </w:p>
    <w:p w14:paraId="19DC5B8A" w14:textId="77777777" w:rsidR="002F0AC1" w:rsidRPr="00345CE2" w:rsidRDefault="002F0AC1" w:rsidP="002F0AC1">
      <w:pPr>
        <w:pStyle w:val="Heading3"/>
      </w:pPr>
      <w:r w:rsidRPr="00345CE2">
        <w:t>Date:</w:t>
      </w:r>
      <w:r w:rsidRPr="00345CE2">
        <w:tab/>
      </w:r>
      <w:r w:rsidRPr="00345CE2">
        <w:tab/>
      </w:r>
      <w:r w:rsidRPr="00345CE2">
        <w:rPr>
          <w:u w:val="dotted"/>
        </w:rPr>
        <w:tab/>
      </w:r>
      <w:r w:rsidRPr="00345CE2">
        <w:rPr>
          <w:u w:val="dotted"/>
        </w:rPr>
        <w:tab/>
      </w:r>
      <w:r w:rsidRPr="00345CE2">
        <w:rPr>
          <w:u w:val="dotted"/>
        </w:rPr>
        <w:tab/>
      </w:r>
      <w:r w:rsidRPr="00345CE2">
        <w:rPr>
          <w:u w:val="dotted"/>
        </w:rPr>
        <w:tab/>
      </w:r>
    </w:p>
    <w:p w14:paraId="35B06D03" w14:textId="77777777" w:rsidR="002F0AC1" w:rsidRPr="00345CE2" w:rsidRDefault="002F0AC1" w:rsidP="002F0AC1">
      <w:pPr>
        <w:spacing w:after="200" w:line="276" w:lineRule="auto"/>
        <w:rPr>
          <w:rFonts w:eastAsiaTheme="majorEastAsia" w:cs="Arial"/>
          <w:b/>
          <w:bCs/>
          <w:color w:val="000000" w:themeColor="text1"/>
          <w:spacing w:val="-11"/>
          <w:sz w:val="28"/>
          <w:szCs w:val="26"/>
          <w:lang w:val="en-US"/>
        </w:rPr>
      </w:pPr>
      <w:r w:rsidRPr="00345CE2">
        <w:rPr>
          <w:rFonts w:cs="Arial"/>
          <w:lang w:val="en-US"/>
        </w:rPr>
        <w:br w:type="page"/>
      </w:r>
      <w:bookmarkStart w:id="252" w:name="_Toc448745963"/>
      <w:bookmarkStart w:id="253" w:name="_Toc448754269"/>
      <w:bookmarkStart w:id="254" w:name="_Toc511315154"/>
      <w:bookmarkStart w:id="255" w:name="_Toc29910057"/>
    </w:p>
    <w:p w14:paraId="4C52E88D" w14:textId="77777777" w:rsidR="002F0AC1" w:rsidRPr="00345CE2" w:rsidRDefault="002F0AC1" w:rsidP="002F0AC1">
      <w:pPr>
        <w:pStyle w:val="Heading1"/>
        <w:rPr>
          <w:b/>
          <w:sz w:val="28"/>
        </w:rPr>
      </w:pPr>
      <w:bookmarkStart w:id="256" w:name="_Toc61446016"/>
      <w:bookmarkStart w:id="257" w:name="_Toc61452136"/>
      <w:bookmarkStart w:id="258" w:name="_Toc120543202"/>
      <w:bookmarkStart w:id="259" w:name="_Toc127524339"/>
      <w:r w:rsidRPr="00345CE2">
        <w:t>A7 Online Safety Group Terms of Reference</w:t>
      </w:r>
      <w:bookmarkEnd w:id="252"/>
      <w:bookmarkEnd w:id="253"/>
      <w:bookmarkEnd w:id="254"/>
      <w:bookmarkEnd w:id="255"/>
      <w:r w:rsidRPr="00345CE2">
        <w:t xml:space="preserve"> template</w:t>
      </w:r>
      <w:bookmarkEnd w:id="256"/>
      <w:bookmarkEnd w:id="257"/>
      <w:bookmarkEnd w:id="258"/>
      <w:bookmarkEnd w:id="259"/>
    </w:p>
    <w:p w14:paraId="23B0489C" w14:textId="77777777" w:rsidR="002F0AC1" w:rsidRPr="00345CE2" w:rsidRDefault="002F0AC1" w:rsidP="002F0AC1">
      <w:pPr>
        <w:pStyle w:val="Heading3"/>
        <w:rPr>
          <w:rFonts w:eastAsia="Cambria" w:cs="Arial"/>
        </w:rPr>
      </w:pPr>
      <w:bookmarkStart w:id="260" w:name="_Toc448745964"/>
      <w:bookmarkStart w:id="261" w:name="_Toc448754270"/>
      <w:bookmarkStart w:id="262" w:name="_Toc25747761"/>
      <w:r w:rsidRPr="00345CE2">
        <w:rPr>
          <w:rFonts w:eastAsia="Cambria" w:cs="Arial"/>
        </w:rPr>
        <w:t>1. Purpose</w:t>
      </w:r>
      <w:bookmarkEnd w:id="260"/>
      <w:bookmarkEnd w:id="261"/>
      <w:bookmarkEnd w:id="262"/>
    </w:p>
    <w:p w14:paraId="3CDE44EA" w14:textId="77777777" w:rsidR="002F0AC1" w:rsidRPr="00345CE2" w:rsidRDefault="002F0AC1" w:rsidP="002F0AC1">
      <w:pPr>
        <w:rPr>
          <w:rStyle w:val="GridBlueChar"/>
        </w:rPr>
      </w:pPr>
      <w:r w:rsidRPr="00345CE2">
        <w:rPr>
          <w:rFonts w:cs="Arial"/>
        </w:rPr>
        <w:t xml:space="preserve">To provide a consultative group that has wide representation from the [school] community, with responsibility for issues regarding online safety and the monitoring of the Online Safety Policy, including the impact of initiatives. </w:t>
      </w:r>
      <w:r w:rsidRPr="00345CE2">
        <w:rPr>
          <w:rStyle w:val="GridBlueChar"/>
        </w:rPr>
        <w:t xml:space="preserve">Depending on the size or structure of the school this group may be part of the safeguarding group. The group will also be responsible for regular reporting to the full Governing Body. </w:t>
      </w:r>
    </w:p>
    <w:p w14:paraId="3606A059" w14:textId="77777777" w:rsidR="002F0AC1" w:rsidRPr="00345CE2" w:rsidRDefault="002F0AC1" w:rsidP="002F0AC1">
      <w:pPr>
        <w:pStyle w:val="Heading3"/>
        <w:rPr>
          <w:rFonts w:eastAsia="Cambria" w:cs="Arial"/>
          <w:lang w:val="en-US"/>
        </w:rPr>
      </w:pPr>
      <w:bookmarkStart w:id="263" w:name="_Toc448745965"/>
      <w:bookmarkStart w:id="264" w:name="_Toc448754271"/>
      <w:bookmarkStart w:id="265" w:name="_Toc25747762"/>
      <w:r w:rsidRPr="00345CE2">
        <w:rPr>
          <w:rFonts w:eastAsia="Cambria" w:cs="Arial"/>
          <w:lang w:val="en-US"/>
        </w:rPr>
        <w:t>2. Membership</w:t>
      </w:r>
      <w:bookmarkEnd w:id="263"/>
      <w:bookmarkEnd w:id="264"/>
      <w:bookmarkEnd w:id="265"/>
    </w:p>
    <w:p w14:paraId="374239EB" w14:textId="77777777" w:rsidR="002F0AC1" w:rsidRPr="00345CE2" w:rsidRDefault="002F0AC1" w:rsidP="00086B26">
      <w:pPr>
        <w:pStyle w:val="ListParagraph"/>
        <w:widowControl w:val="0"/>
        <w:numPr>
          <w:ilvl w:val="0"/>
          <w:numId w:val="63"/>
        </w:numPr>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hanging="709"/>
        <w:jc w:val="left"/>
        <w:rPr>
          <w:rStyle w:val="GridBlueChar"/>
        </w:rPr>
      </w:pPr>
      <w:r w:rsidRPr="00345CE2">
        <w:rPr>
          <w:rFonts w:cs="Arial"/>
          <w:lang w:val="en-US"/>
        </w:rPr>
        <w:t>The Online Safety Group will seek to include representation from all stakeholders.</w:t>
      </w:r>
      <w:r w:rsidRPr="00345CE2">
        <w:rPr>
          <w:rFonts w:cs="Arial"/>
          <w:lang w:val="en-US"/>
        </w:rPr>
        <w:br/>
      </w:r>
      <w:r w:rsidRPr="00345CE2">
        <w:rPr>
          <w:rFonts w:cs="Arial"/>
          <w:color w:val="000000"/>
          <w:lang w:val="en-US"/>
        </w:rPr>
        <w:t xml:space="preserve">The composition of the group should include </w:t>
      </w:r>
      <w:r w:rsidRPr="00345CE2">
        <w:rPr>
          <w:rStyle w:val="GridBlueChar"/>
        </w:rPr>
        <w:t>(N.B. in small schools one member of staff may hold more than one of these posts):</w:t>
      </w:r>
      <w:r w:rsidRPr="00345CE2">
        <w:rPr>
          <w:rStyle w:val="GridBlueChar"/>
        </w:rPr>
        <w:br/>
        <w:t>[add/delete where appropriate]</w:t>
      </w:r>
    </w:p>
    <w:p w14:paraId="02B4C012"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SLT member/s</w:t>
      </w:r>
    </w:p>
    <w:p w14:paraId="6B3921E4"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Child Protection/Safeguarding officer</w:t>
      </w:r>
    </w:p>
    <w:p w14:paraId="09D6203E"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Teaching staff member</w:t>
      </w:r>
    </w:p>
    <w:p w14:paraId="769FB107"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 xml:space="preserve">Support staff member </w:t>
      </w:r>
    </w:p>
    <w:p w14:paraId="675756D2"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Online safety lead (not ICT coordinator by default)</w:t>
      </w:r>
    </w:p>
    <w:p w14:paraId="1CAAAB1B"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 xml:space="preserve">Governor </w:t>
      </w:r>
    </w:p>
    <w:p w14:paraId="5A72E51A"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Parent/Carer</w:t>
      </w:r>
    </w:p>
    <w:p w14:paraId="04CBFC6D"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ICT Technical Support staff (where possible)</w:t>
      </w:r>
    </w:p>
    <w:p w14:paraId="209F9D3E"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lang w:val="en-US"/>
        </w:rPr>
        <w:t>Community users (where appropriate)</w:t>
      </w:r>
    </w:p>
    <w:p w14:paraId="26601D7B" w14:textId="77777777" w:rsidR="002F0AC1" w:rsidRPr="00345CE2" w:rsidRDefault="002F0AC1" w:rsidP="00086B26">
      <w:pPr>
        <w:pStyle w:val="ListParagraph"/>
        <w:numPr>
          <w:ilvl w:val="0"/>
          <w:numId w:val="64"/>
        </w:numPr>
        <w:spacing w:after="0" w:line="240" w:lineRule="auto"/>
        <w:jc w:val="left"/>
        <w:rPr>
          <w:rFonts w:cs="Arial"/>
          <w:lang w:val="en-US"/>
        </w:rPr>
      </w:pPr>
      <w:r w:rsidRPr="00345CE2">
        <w:rPr>
          <w:rFonts w:cs="Arial"/>
          <w:i/>
          <w:lang w:val="en-US"/>
        </w:rPr>
        <w:t>Learner representation</w:t>
      </w:r>
      <w:r w:rsidRPr="00345CE2">
        <w:rPr>
          <w:rFonts w:cs="Arial"/>
          <w:lang w:val="en-US"/>
        </w:rPr>
        <w:t xml:space="preserve"> – for advice and feedback.</w:t>
      </w:r>
      <w:r w:rsidRPr="00345CE2">
        <w:rPr>
          <w:rFonts w:cs="Arial"/>
          <w:i/>
          <w:lang w:val="en-US"/>
        </w:rPr>
        <w:t xml:space="preserve"> Learner voice is essential in the make-up of the Online Safety Group, but learners would only be expected to take part in committee meetings where deemed relevant.</w:t>
      </w:r>
      <w:r w:rsidRPr="00345CE2">
        <w:rPr>
          <w:rFonts w:cs="Arial"/>
          <w:lang w:val="en-US"/>
        </w:rPr>
        <w:t xml:space="preserve"> </w:t>
      </w:r>
    </w:p>
    <w:p w14:paraId="5057B5E0" w14:textId="77777777" w:rsidR="002F0AC1" w:rsidRPr="00345CE2" w:rsidRDefault="002F0AC1" w:rsidP="00086B26">
      <w:pPr>
        <w:pStyle w:val="ListParagraph"/>
        <w:numPr>
          <w:ilvl w:val="0"/>
          <w:numId w:val="63"/>
        </w:numPr>
        <w:spacing w:after="0" w:line="240" w:lineRule="auto"/>
        <w:ind w:hanging="720"/>
        <w:jc w:val="left"/>
        <w:rPr>
          <w:rFonts w:cs="Arial"/>
          <w:lang w:val="en-US"/>
        </w:rPr>
      </w:pPr>
      <w:r w:rsidRPr="00345CE2">
        <w:rPr>
          <w:rFonts w:cs="Arial"/>
          <w:lang w:val="en-US"/>
        </w:rPr>
        <w:t xml:space="preserve">Other people may be invited to attend the meetings at the request of the chairperson on behalf of the Online Safety Group to provide advice and assistance where necessary. </w:t>
      </w:r>
    </w:p>
    <w:p w14:paraId="4FE92312" w14:textId="77777777" w:rsidR="002F0AC1" w:rsidRPr="00345CE2" w:rsidRDefault="002F0AC1" w:rsidP="00086B26">
      <w:pPr>
        <w:pStyle w:val="ListParagraph"/>
        <w:numPr>
          <w:ilvl w:val="0"/>
          <w:numId w:val="63"/>
        </w:numPr>
        <w:spacing w:after="0" w:line="240" w:lineRule="auto"/>
        <w:ind w:hanging="720"/>
        <w:jc w:val="left"/>
        <w:rPr>
          <w:rFonts w:cs="Arial"/>
          <w:lang w:val="en-US"/>
        </w:rPr>
      </w:pPr>
      <w:r w:rsidRPr="00345CE2">
        <w:rPr>
          <w:rFonts w:cs="Arial"/>
          <w:lang w:val="en-US"/>
        </w:rPr>
        <w:t>Group members must declare a conflict of interest if any incidents being discussed directly involve themselves or members of their families.</w:t>
      </w:r>
    </w:p>
    <w:p w14:paraId="3DF35B6E" w14:textId="77777777" w:rsidR="002F0AC1" w:rsidRPr="00345CE2" w:rsidRDefault="002F0AC1" w:rsidP="00086B26">
      <w:pPr>
        <w:pStyle w:val="ListParagraph"/>
        <w:numPr>
          <w:ilvl w:val="0"/>
          <w:numId w:val="63"/>
        </w:numPr>
        <w:spacing w:after="0" w:line="240" w:lineRule="auto"/>
        <w:ind w:hanging="720"/>
        <w:jc w:val="left"/>
        <w:rPr>
          <w:rFonts w:cs="Arial"/>
          <w:lang w:val="en-US"/>
        </w:rPr>
      </w:pPr>
      <w:r w:rsidRPr="00345CE2">
        <w:rPr>
          <w:rFonts w:cs="Arial"/>
          <w:lang w:val="en-US"/>
        </w:rPr>
        <w:t>Group members must be aware that many issues discussed by this group could be of a sensitive or confidential nature.</w:t>
      </w:r>
    </w:p>
    <w:p w14:paraId="3C076866" w14:textId="77777777" w:rsidR="002F0AC1" w:rsidRPr="00345CE2" w:rsidRDefault="002F0AC1" w:rsidP="00086B26">
      <w:pPr>
        <w:pStyle w:val="ListParagraph"/>
        <w:numPr>
          <w:ilvl w:val="0"/>
          <w:numId w:val="63"/>
        </w:numPr>
        <w:spacing w:after="0" w:line="240" w:lineRule="auto"/>
        <w:ind w:hanging="720"/>
        <w:jc w:val="left"/>
        <w:rPr>
          <w:rFonts w:cs="Arial"/>
          <w:lang w:val="en-US"/>
        </w:rPr>
      </w:pPr>
      <w:r w:rsidRPr="00345CE2">
        <w:rPr>
          <w:rFonts w:cs="Arial"/>
          <w:lang w:val="en-US"/>
        </w:rPr>
        <w:t>When individual members feel uncomfortable about what is being discussed they should be allowed to leave the meeting with steps being made by the other members to allow for these sensitivities.</w:t>
      </w:r>
    </w:p>
    <w:p w14:paraId="033CD7F1" w14:textId="77777777" w:rsidR="002F0AC1" w:rsidRPr="00345CE2" w:rsidRDefault="002F0AC1" w:rsidP="002F0AC1">
      <w:pPr>
        <w:pStyle w:val="Heading3"/>
        <w:rPr>
          <w:rFonts w:eastAsia="Cambria" w:cs="Arial"/>
          <w:lang w:val="en-US"/>
        </w:rPr>
      </w:pPr>
      <w:bookmarkStart w:id="266" w:name="_Toc448745966"/>
      <w:bookmarkStart w:id="267" w:name="_Toc448754272"/>
      <w:bookmarkStart w:id="268" w:name="_Toc25747763"/>
      <w:r w:rsidRPr="00345CE2">
        <w:rPr>
          <w:rFonts w:eastAsia="Cambria" w:cs="Arial"/>
          <w:lang w:val="en-US"/>
        </w:rPr>
        <w:t>3. Chairperson</w:t>
      </w:r>
      <w:bookmarkEnd w:id="266"/>
      <w:bookmarkEnd w:id="267"/>
      <w:bookmarkEnd w:id="268"/>
    </w:p>
    <w:p w14:paraId="5034E595" w14:textId="77777777" w:rsidR="002F0AC1" w:rsidRPr="00345CE2" w:rsidRDefault="002F0AC1" w:rsidP="002F0AC1">
      <w:pPr>
        <w:rPr>
          <w:rFonts w:cs="Arial"/>
          <w:lang w:val="en-US"/>
        </w:rPr>
      </w:pPr>
      <w:r w:rsidRPr="00345CE2">
        <w:rPr>
          <w:rFonts w:cs="Arial"/>
          <w:lang w:val="en-US"/>
        </w:rPr>
        <w:t>The Online Safety Group should select a suitable chairperson from within the group. Their responsibilities include:</w:t>
      </w:r>
    </w:p>
    <w:p w14:paraId="18586558" w14:textId="77777777" w:rsidR="002F0AC1" w:rsidRPr="00345CE2" w:rsidRDefault="002F0AC1" w:rsidP="00086B26">
      <w:pPr>
        <w:pStyle w:val="ListParagraph"/>
        <w:numPr>
          <w:ilvl w:val="0"/>
          <w:numId w:val="109"/>
        </w:numPr>
        <w:rPr>
          <w:lang w:val="en-US"/>
        </w:rPr>
      </w:pPr>
      <w:r w:rsidRPr="00345CE2">
        <w:rPr>
          <w:lang w:val="en-US"/>
        </w:rPr>
        <w:t>Scheduling meetings and notifying group members;</w:t>
      </w:r>
    </w:p>
    <w:p w14:paraId="12348DC7" w14:textId="77777777" w:rsidR="002F0AC1" w:rsidRPr="00345CE2" w:rsidRDefault="002F0AC1" w:rsidP="00086B26">
      <w:pPr>
        <w:pStyle w:val="ListParagraph"/>
        <w:numPr>
          <w:ilvl w:val="0"/>
          <w:numId w:val="109"/>
        </w:numPr>
        <w:rPr>
          <w:lang w:val="en-US"/>
        </w:rPr>
      </w:pPr>
      <w:r w:rsidRPr="00345CE2">
        <w:rPr>
          <w:lang w:val="en-US"/>
        </w:rPr>
        <w:t>Inviting other people to attend meetings when required by the group;</w:t>
      </w:r>
    </w:p>
    <w:p w14:paraId="052FD69A" w14:textId="77777777" w:rsidR="002F0AC1" w:rsidRPr="00345CE2" w:rsidRDefault="002F0AC1" w:rsidP="00086B26">
      <w:pPr>
        <w:pStyle w:val="ListParagraph"/>
        <w:numPr>
          <w:ilvl w:val="0"/>
          <w:numId w:val="109"/>
        </w:numPr>
        <w:rPr>
          <w:lang w:val="en-US"/>
        </w:rPr>
      </w:pPr>
      <w:r w:rsidRPr="00345CE2">
        <w:rPr>
          <w:lang w:val="en-US"/>
        </w:rPr>
        <w:t>Guiding the meeting according to the agenda and time available;</w:t>
      </w:r>
    </w:p>
    <w:p w14:paraId="1748741E" w14:textId="77777777" w:rsidR="002F0AC1" w:rsidRPr="00345CE2" w:rsidRDefault="002F0AC1" w:rsidP="00086B26">
      <w:pPr>
        <w:pStyle w:val="ListParagraph"/>
        <w:numPr>
          <w:ilvl w:val="0"/>
          <w:numId w:val="109"/>
        </w:numPr>
        <w:rPr>
          <w:lang w:val="en-US"/>
        </w:rPr>
      </w:pPr>
      <w:r w:rsidRPr="00345CE2">
        <w:rPr>
          <w:lang w:val="en-US"/>
        </w:rPr>
        <w:t>Ensuring all discussion items end with a decision, action or definite outcome;</w:t>
      </w:r>
    </w:p>
    <w:p w14:paraId="519B4FC8" w14:textId="77777777" w:rsidR="002F0AC1" w:rsidRPr="00345CE2" w:rsidRDefault="002F0AC1" w:rsidP="00086B26">
      <w:pPr>
        <w:pStyle w:val="ListParagraph"/>
        <w:numPr>
          <w:ilvl w:val="0"/>
          <w:numId w:val="109"/>
        </w:numPr>
        <w:rPr>
          <w:lang w:val="en-US"/>
        </w:rPr>
      </w:pPr>
      <w:r w:rsidRPr="00345CE2">
        <w:rPr>
          <w:lang w:val="en-US"/>
        </w:rPr>
        <w:t>Making sure that notes are taken at the meetings and that those with any action points are distributed as necessary</w:t>
      </w:r>
    </w:p>
    <w:p w14:paraId="4E507DED" w14:textId="77777777" w:rsidR="002F0AC1" w:rsidRPr="00345CE2" w:rsidRDefault="002F0AC1" w:rsidP="002F0AC1">
      <w:pPr>
        <w:pStyle w:val="Heading3"/>
        <w:rPr>
          <w:rFonts w:eastAsia="Cambria" w:cs="Arial"/>
          <w:lang w:val="en-US"/>
        </w:rPr>
      </w:pPr>
      <w:bookmarkStart w:id="269" w:name="_Toc448745967"/>
      <w:bookmarkStart w:id="270" w:name="_Toc448754273"/>
      <w:bookmarkStart w:id="271" w:name="_Toc25747764"/>
      <w:r w:rsidRPr="00345CE2">
        <w:rPr>
          <w:rFonts w:eastAsia="Cambria" w:cs="Arial"/>
          <w:lang w:val="en-US"/>
        </w:rPr>
        <w:t>4. Duration of Meetings</w:t>
      </w:r>
      <w:bookmarkEnd w:id="269"/>
      <w:bookmarkEnd w:id="270"/>
      <w:bookmarkEnd w:id="271"/>
    </w:p>
    <w:p w14:paraId="00FBD7E0" w14:textId="77777777" w:rsidR="002F0AC1" w:rsidRPr="00345CE2" w:rsidRDefault="002F0AC1" w:rsidP="002F0AC1">
      <w:pPr>
        <w:rPr>
          <w:rFonts w:cs="Arial"/>
          <w:lang w:val="en-US"/>
        </w:rPr>
      </w:pPr>
      <w:r w:rsidRPr="00345CE2">
        <w:rPr>
          <w:rFonts w:cs="Arial"/>
          <w:lang w:val="en-US"/>
        </w:rPr>
        <w:t xml:space="preserve">Meetings shall be held </w:t>
      </w:r>
      <w:r w:rsidRPr="00B17E6E">
        <w:rPr>
          <w:rStyle w:val="GridBlueChar"/>
          <w:highlight w:val="yellow"/>
        </w:rPr>
        <w:t>[insert frequency]</w:t>
      </w:r>
      <w:r w:rsidRPr="00345CE2">
        <w:rPr>
          <w:rFonts w:cs="Arial"/>
          <w:color w:val="0070C0"/>
          <w:lang w:val="en-US"/>
        </w:rPr>
        <w:t xml:space="preserve"> </w:t>
      </w:r>
      <w:r w:rsidRPr="00345CE2">
        <w:rPr>
          <w:rFonts w:cs="Arial"/>
          <w:lang w:val="en-US"/>
        </w:rPr>
        <w:t xml:space="preserve">for a period of </w:t>
      </w:r>
      <w:r w:rsidRPr="00B17E6E">
        <w:rPr>
          <w:rStyle w:val="GridBlueChar"/>
          <w:highlight w:val="yellow"/>
        </w:rPr>
        <w:t>[insert number</w:t>
      </w:r>
      <w:r w:rsidRPr="00345CE2">
        <w:rPr>
          <w:rStyle w:val="GridBlueChar"/>
        </w:rPr>
        <w:t>]</w:t>
      </w:r>
      <w:r w:rsidRPr="00345CE2">
        <w:rPr>
          <w:rFonts w:cs="Arial"/>
          <w:color w:val="0070C0"/>
          <w:lang w:val="en-US"/>
        </w:rPr>
        <w:t xml:space="preserve"> </w:t>
      </w:r>
      <w:r w:rsidRPr="00345CE2">
        <w:rPr>
          <w:rFonts w:cs="Arial"/>
          <w:lang w:val="en-US"/>
        </w:rPr>
        <w:t>hour(s). A special or extraordinary meeting may be called when and if deemed necessary.</w:t>
      </w:r>
    </w:p>
    <w:p w14:paraId="589559A1" w14:textId="77777777" w:rsidR="002F0AC1" w:rsidRPr="00345CE2" w:rsidRDefault="002F0AC1" w:rsidP="002F0AC1">
      <w:pPr>
        <w:pStyle w:val="Heading3"/>
        <w:rPr>
          <w:rFonts w:eastAsia="Cambria" w:cs="Arial"/>
          <w:lang w:val="en-US"/>
        </w:rPr>
      </w:pPr>
      <w:bookmarkStart w:id="272" w:name="_Toc448745968"/>
      <w:bookmarkStart w:id="273" w:name="_Toc448754274"/>
      <w:bookmarkStart w:id="274" w:name="_Toc25747765"/>
      <w:r w:rsidRPr="00345CE2">
        <w:rPr>
          <w:rFonts w:eastAsia="Cambria" w:cs="Arial"/>
          <w:lang w:val="en-US"/>
        </w:rPr>
        <w:t>5. Functions</w:t>
      </w:r>
      <w:bookmarkEnd w:id="272"/>
      <w:bookmarkEnd w:id="273"/>
      <w:bookmarkEnd w:id="274"/>
    </w:p>
    <w:p w14:paraId="749C6A99" w14:textId="5659F2B2" w:rsidR="002F0AC1" w:rsidRPr="00345CE2" w:rsidRDefault="002F0AC1" w:rsidP="002F0AC1">
      <w:pPr>
        <w:rPr>
          <w:rStyle w:val="GridBlueChar"/>
        </w:rPr>
      </w:pPr>
      <w:r w:rsidRPr="00345CE2">
        <w:rPr>
          <w:rFonts w:cs="Arial"/>
          <w:lang w:val="en-US"/>
        </w:rPr>
        <w:t>These are to assist the Online Safety Lead (or other relevant person) with the following</w:t>
      </w:r>
      <w:r w:rsidRPr="00345CE2">
        <w:rPr>
          <w:rStyle w:val="GridBlueChar"/>
        </w:rPr>
        <w:t>:</w:t>
      </w:r>
    </w:p>
    <w:p w14:paraId="2FB27794" w14:textId="77777777" w:rsidR="002F0AC1" w:rsidRPr="00345CE2" w:rsidRDefault="002F0AC1" w:rsidP="00086B26">
      <w:pPr>
        <w:pStyle w:val="ListParagraph"/>
        <w:numPr>
          <w:ilvl w:val="0"/>
          <w:numId w:val="139"/>
        </w:numPr>
        <w:rPr>
          <w:lang w:val="en-US"/>
        </w:rPr>
      </w:pPr>
      <w:r w:rsidRPr="00345CE2">
        <w:rPr>
          <w:lang w:val="en-US"/>
        </w:rPr>
        <w:t xml:space="preserve">To keep up to date with new developments in the area of online safety. </w:t>
      </w:r>
    </w:p>
    <w:p w14:paraId="6CA23650" w14:textId="77777777" w:rsidR="002F0AC1" w:rsidRPr="00345CE2" w:rsidRDefault="002F0AC1" w:rsidP="00086B26">
      <w:pPr>
        <w:pStyle w:val="ListParagraph"/>
        <w:numPr>
          <w:ilvl w:val="0"/>
          <w:numId w:val="139"/>
        </w:numPr>
        <w:rPr>
          <w:lang w:val="en-US"/>
        </w:rPr>
      </w:pPr>
      <w:r w:rsidRPr="00345CE2">
        <w:rPr>
          <w:lang w:val="en-US"/>
        </w:rPr>
        <w:t>To (at least) annually review and develop the Online Safety Policy in line with new technologies and incidents.</w:t>
      </w:r>
    </w:p>
    <w:p w14:paraId="260A9B31" w14:textId="77777777" w:rsidR="002F0AC1" w:rsidRPr="00345CE2" w:rsidRDefault="002F0AC1" w:rsidP="00086B26">
      <w:pPr>
        <w:pStyle w:val="ListParagraph"/>
        <w:numPr>
          <w:ilvl w:val="0"/>
          <w:numId w:val="139"/>
        </w:numPr>
        <w:rPr>
          <w:lang w:val="en-US"/>
        </w:rPr>
      </w:pPr>
      <w:r w:rsidRPr="00345CE2">
        <w:rPr>
          <w:lang w:val="en-US"/>
        </w:rPr>
        <w:t>To monitor the delivery and impact of the Online Safety Policy.</w:t>
      </w:r>
    </w:p>
    <w:p w14:paraId="7FF071A7" w14:textId="77777777" w:rsidR="002F0AC1" w:rsidRPr="00345CE2" w:rsidRDefault="002F0AC1" w:rsidP="00086B26">
      <w:pPr>
        <w:pStyle w:val="ListParagraph"/>
        <w:numPr>
          <w:ilvl w:val="0"/>
          <w:numId w:val="139"/>
        </w:numPr>
        <w:rPr>
          <w:lang w:val="en-US"/>
        </w:rPr>
      </w:pPr>
      <w:r w:rsidRPr="00345CE2">
        <w:rPr>
          <w:lang w:val="en-US"/>
        </w:rPr>
        <w:t>To monitor the log of reported online safety incidents (anonymous) to inform future areas of teaching/learning/training.</w:t>
      </w:r>
    </w:p>
    <w:p w14:paraId="4644FF1D" w14:textId="77777777" w:rsidR="002F0AC1" w:rsidRPr="00345CE2" w:rsidRDefault="002F0AC1" w:rsidP="00086B26">
      <w:pPr>
        <w:pStyle w:val="ListParagraph"/>
        <w:numPr>
          <w:ilvl w:val="0"/>
          <w:numId w:val="139"/>
        </w:numPr>
        <w:rPr>
          <w:lang w:val="en-US"/>
        </w:rPr>
      </w:pPr>
      <w:r w:rsidRPr="00345CE2">
        <w:rPr>
          <w:lang w:val="en-US"/>
        </w:rPr>
        <w:t>To co-ordinate consultation with the whole school community to ensure stakeholders are up to date with information, training and/or developments in the area of online safety. This could be carried out through [add/delete as relevant]:</w:t>
      </w:r>
    </w:p>
    <w:p w14:paraId="5FFBE7A8" w14:textId="77777777" w:rsidR="002F0AC1" w:rsidRPr="00345CE2" w:rsidRDefault="002F0AC1" w:rsidP="00086B26">
      <w:pPr>
        <w:pStyle w:val="ListParagraph"/>
        <w:numPr>
          <w:ilvl w:val="2"/>
          <w:numId w:val="139"/>
        </w:numPr>
        <w:rPr>
          <w:lang w:val="en-US"/>
        </w:rPr>
      </w:pPr>
      <w:r w:rsidRPr="00345CE2">
        <w:rPr>
          <w:lang w:val="en-US"/>
        </w:rPr>
        <w:t>staff meetings</w:t>
      </w:r>
    </w:p>
    <w:p w14:paraId="5DF2F5FD" w14:textId="77777777" w:rsidR="002F0AC1" w:rsidRPr="00345CE2" w:rsidRDefault="002F0AC1" w:rsidP="00086B26">
      <w:pPr>
        <w:pStyle w:val="ListParagraph"/>
        <w:numPr>
          <w:ilvl w:val="2"/>
          <w:numId w:val="139"/>
        </w:numPr>
        <w:rPr>
          <w:lang w:val="en-US"/>
        </w:rPr>
      </w:pPr>
      <w:r w:rsidRPr="00345CE2">
        <w:rPr>
          <w:lang w:val="en-US"/>
        </w:rPr>
        <w:t>learner forums (for advice and feedback)</w:t>
      </w:r>
    </w:p>
    <w:p w14:paraId="4CD3E292" w14:textId="77777777" w:rsidR="002F0AC1" w:rsidRPr="00345CE2" w:rsidRDefault="002F0AC1" w:rsidP="00086B26">
      <w:pPr>
        <w:pStyle w:val="ListParagraph"/>
        <w:numPr>
          <w:ilvl w:val="2"/>
          <w:numId w:val="139"/>
        </w:numPr>
        <w:rPr>
          <w:lang w:val="en-US"/>
        </w:rPr>
      </w:pPr>
      <w:proofErr w:type="gramStart"/>
      <w:r w:rsidRPr="00345CE2">
        <w:rPr>
          <w:lang w:val="en-US"/>
        </w:rPr>
        <w:t>governors</w:t>
      </w:r>
      <w:proofErr w:type="gramEnd"/>
      <w:r w:rsidRPr="00345CE2">
        <w:rPr>
          <w:lang w:val="en-US"/>
        </w:rPr>
        <w:t xml:space="preserve"> meetings</w:t>
      </w:r>
    </w:p>
    <w:p w14:paraId="77A7D7F2" w14:textId="77777777" w:rsidR="002F0AC1" w:rsidRPr="00345CE2" w:rsidRDefault="002F0AC1" w:rsidP="00086B26">
      <w:pPr>
        <w:pStyle w:val="ListParagraph"/>
        <w:numPr>
          <w:ilvl w:val="2"/>
          <w:numId w:val="139"/>
        </w:numPr>
        <w:rPr>
          <w:lang w:val="en-US"/>
        </w:rPr>
      </w:pPr>
      <w:r w:rsidRPr="00345CE2">
        <w:rPr>
          <w:lang w:val="en-US"/>
        </w:rPr>
        <w:t>surveys/questionnaires for learners, parents/carers and staff</w:t>
      </w:r>
    </w:p>
    <w:p w14:paraId="7D14681B" w14:textId="77777777" w:rsidR="002F0AC1" w:rsidRPr="00345CE2" w:rsidRDefault="002F0AC1" w:rsidP="00086B26">
      <w:pPr>
        <w:pStyle w:val="ListParagraph"/>
        <w:numPr>
          <w:ilvl w:val="2"/>
          <w:numId w:val="139"/>
        </w:numPr>
        <w:rPr>
          <w:lang w:val="en-US"/>
        </w:rPr>
      </w:pPr>
      <w:proofErr w:type="gramStart"/>
      <w:r w:rsidRPr="00345CE2">
        <w:rPr>
          <w:lang w:val="en-US"/>
        </w:rPr>
        <w:t>parents</w:t>
      </w:r>
      <w:proofErr w:type="gramEnd"/>
      <w:r w:rsidRPr="00345CE2">
        <w:rPr>
          <w:lang w:val="en-US"/>
        </w:rPr>
        <w:t xml:space="preserve"> evenings</w:t>
      </w:r>
    </w:p>
    <w:p w14:paraId="12EAC421" w14:textId="77777777" w:rsidR="002F0AC1" w:rsidRPr="00345CE2" w:rsidRDefault="002F0AC1" w:rsidP="00086B26">
      <w:pPr>
        <w:pStyle w:val="ListParagraph"/>
        <w:numPr>
          <w:ilvl w:val="2"/>
          <w:numId w:val="139"/>
        </w:numPr>
        <w:rPr>
          <w:lang w:val="en-US"/>
        </w:rPr>
      </w:pPr>
      <w:r w:rsidRPr="00345CE2">
        <w:rPr>
          <w:lang w:val="en-US"/>
        </w:rPr>
        <w:t>website/VLE/newsletters</w:t>
      </w:r>
    </w:p>
    <w:p w14:paraId="5372E441" w14:textId="77777777" w:rsidR="002F0AC1" w:rsidRPr="00345CE2" w:rsidRDefault="002F0AC1" w:rsidP="00086B26">
      <w:pPr>
        <w:pStyle w:val="ListParagraph"/>
        <w:numPr>
          <w:ilvl w:val="2"/>
          <w:numId w:val="139"/>
        </w:numPr>
        <w:rPr>
          <w:lang w:val="en-US"/>
        </w:rPr>
      </w:pPr>
      <w:r w:rsidRPr="00345CE2">
        <w:rPr>
          <w:lang w:val="en-US"/>
        </w:rPr>
        <w:t>online safety events</w:t>
      </w:r>
    </w:p>
    <w:p w14:paraId="79AB6947" w14:textId="77777777" w:rsidR="002F0AC1" w:rsidRPr="00345CE2" w:rsidRDefault="002F0AC1" w:rsidP="00086B26">
      <w:pPr>
        <w:pStyle w:val="ListParagraph"/>
        <w:numPr>
          <w:ilvl w:val="2"/>
          <w:numId w:val="139"/>
        </w:numPr>
        <w:rPr>
          <w:lang w:val="en-US"/>
        </w:rPr>
      </w:pPr>
      <w:r w:rsidRPr="00345CE2">
        <w:rPr>
          <w:lang w:val="en-US"/>
        </w:rPr>
        <w:t>Safer Internet Day (SID) which is held on the second Tuesday in February every year</w:t>
      </w:r>
    </w:p>
    <w:p w14:paraId="3FF2B690" w14:textId="77777777" w:rsidR="002F0AC1" w:rsidRPr="00345CE2" w:rsidRDefault="002F0AC1" w:rsidP="00086B26">
      <w:pPr>
        <w:pStyle w:val="ListParagraph"/>
        <w:numPr>
          <w:ilvl w:val="2"/>
          <w:numId w:val="139"/>
        </w:numPr>
        <w:rPr>
          <w:lang w:val="en-US"/>
        </w:rPr>
      </w:pPr>
      <w:r w:rsidRPr="00345CE2">
        <w:rPr>
          <w:lang w:val="en-US"/>
        </w:rPr>
        <w:t>other methods</w:t>
      </w:r>
    </w:p>
    <w:p w14:paraId="5D529032" w14:textId="77777777" w:rsidR="002F0AC1" w:rsidRPr="00345CE2" w:rsidRDefault="002F0AC1" w:rsidP="00086B26">
      <w:pPr>
        <w:pStyle w:val="ListParagraph"/>
        <w:numPr>
          <w:ilvl w:val="1"/>
          <w:numId w:val="139"/>
        </w:numPr>
        <w:rPr>
          <w:lang w:val="en-US"/>
        </w:rPr>
      </w:pPr>
      <w:r w:rsidRPr="00345CE2">
        <w:rPr>
          <w:lang w:val="en-US"/>
        </w:rPr>
        <w:t>To ensure that monitoring is carried out of internet sites used across the school.</w:t>
      </w:r>
    </w:p>
    <w:p w14:paraId="4372BEDB" w14:textId="77777777" w:rsidR="002F0AC1" w:rsidRPr="00345CE2" w:rsidRDefault="002F0AC1" w:rsidP="00086B26">
      <w:pPr>
        <w:pStyle w:val="ListParagraph"/>
        <w:numPr>
          <w:ilvl w:val="1"/>
          <w:numId w:val="139"/>
        </w:numPr>
        <w:rPr>
          <w:lang w:val="en-US"/>
        </w:rPr>
      </w:pPr>
      <w:r w:rsidRPr="00345CE2">
        <w:rPr>
          <w:lang w:val="en-US"/>
        </w:rPr>
        <w:t xml:space="preserve">To monitor filtering/change control logs (e.g. requests for blocking/unblocking sites). </w:t>
      </w:r>
    </w:p>
    <w:p w14:paraId="2410B898" w14:textId="77777777" w:rsidR="002F0AC1" w:rsidRPr="00345CE2" w:rsidRDefault="002F0AC1" w:rsidP="00086B26">
      <w:pPr>
        <w:pStyle w:val="ListParagraph"/>
        <w:numPr>
          <w:ilvl w:val="1"/>
          <w:numId w:val="139"/>
        </w:numPr>
        <w:rPr>
          <w:lang w:val="en-US"/>
        </w:rPr>
      </w:pPr>
      <w:r w:rsidRPr="00345CE2">
        <w:rPr>
          <w:lang w:val="en-US"/>
        </w:rPr>
        <w:t xml:space="preserve">To monitor the safe use of data across the school. </w:t>
      </w:r>
    </w:p>
    <w:p w14:paraId="30865B50" w14:textId="77777777" w:rsidR="002F0AC1" w:rsidRPr="00345CE2" w:rsidRDefault="002F0AC1" w:rsidP="00086B26">
      <w:pPr>
        <w:pStyle w:val="ListParagraph"/>
        <w:numPr>
          <w:ilvl w:val="1"/>
          <w:numId w:val="139"/>
        </w:numPr>
        <w:rPr>
          <w:lang w:val="en-US"/>
        </w:rPr>
      </w:pPr>
      <w:r w:rsidRPr="00345CE2">
        <w:rPr>
          <w:lang w:val="en-US"/>
        </w:rPr>
        <w:t xml:space="preserve">To monitor incidents involving online bullying for staff and pupils. </w:t>
      </w:r>
    </w:p>
    <w:p w14:paraId="2D69D977" w14:textId="77777777" w:rsidR="002F0AC1" w:rsidRPr="00345CE2" w:rsidRDefault="002F0AC1" w:rsidP="002F0AC1">
      <w:pPr>
        <w:pStyle w:val="Heading3"/>
        <w:rPr>
          <w:rFonts w:eastAsia="Cambria" w:cs="Arial"/>
          <w:lang w:val="en-US"/>
        </w:rPr>
      </w:pPr>
      <w:bookmarkStart w:id="275" w:name="_Toc448745969"/>
      <w:bookmarkStart w:id="276" w:name="_Toc448754275"/>
      <w:bookmarkStart w:id="277" w:name="_Toc25747766"/>
      <w:r w:rsidRPr="00345CE2">
        <w:rPr>
          <w:rFonts w:eastAsia="Cambria" w:cs="Arial"/>
          <w:lang w:val="en-US"/>
        </w:rPr>
        <w:t>6. Amendments</w:t>
      </w:r>
      <w:bookmarkEnd w:id="275"/>
      <w:bookmarkEnd w:id="276"/>
      <w:bookmarkEnd w:id="277"/>
    </w:p>
    <w:p w14:paraId="50C8760F" w14:textId="77777777" w:rsidR="002F0AC1" w:rsidRPr="00345CE2" w:rsidRDefault="002F0AC1" w:rsidP="002F0AC1">
      <w:pPr>
        <w:rPr>
          <w:rFonts w:cs="Arial"/>
          <w:lang w:val="en-US"/>
        </w:rPr>
      </w:pPr>
      <w:r w:rsidRPr="00345CE2">
        <w:rPr>
          <w:rFonts w:cs="Arial"/>
          <w:lang w:val="en-US"/>
        </w:rPr>
        <w:t xml:space="preserve">The terms of reference shall be reviewed annually from the date of approval. They may be altered to meet the current needs of all group members, by agreement of the majority. </w:t>
      </w:r>
    </w:p>
    <w:p w14:paraId="3565F065" w14:textId="77777777" w:rsidR="002F0AC1" w:rsidRPr="00345CE2" w:rsidRDefault="002F0AC1" w:rsidP="002F0AC1">
      <w:pPr>
        <w:rPr>
          <w:rFonts w:cs="Arial"/>
          <w:lang w:val="en-US"/>
        </w:rPr>
      </w:pPr>
      <w:r w:rsidRPr="00345CE2">
        <w:rPr>
          <w:rFonts w:cs="Arial"/>
          <w:lang w:val="en-US"/>
        </w:rPr>
        <w:t xml:space="preserve">The above Terms of Reference for </w:t>
      </w:r>
      <w:r w:rsidRPr="00345CE2">
        <w:rPr>
          <w:rStyle w:val="GridBlueChar"/>
        </w:rPr>
        <w:t>[insert name of organisation]</w:t>
      </w:r>
      <w:r w:rsidRPr="00345CE2">
        <w:rPr>
          <w:rFonts w:cs="Arial"/>
          <w:color w:val="0070C0"/>
          <w:lang w:val="en-US"/>
        </w:rPr>
        <w:t xml:space="preserve"> </w:t>
      </w:r>
      <w:r w:rsidRPr="00345CE2">
        <w:rPr>
          <w:rFonts w:cs="Arial"/>
          <w:lang w:val="en-US"/>
        </w:rPr>
        <w:t xml:space="preserve">have been agreed </w:t>
      </w:r>
    </w:p>
    <w:p w14:paraId="22C42F74" w14:textId="77777777" w:rsidR="002F0AC1" w:rsidRPr="00345CE2" w:rsidRDefault="002F0AC1" w:rsidP="002F0AC1">
      <w:pPr>
        <w:rPr>
          <w:rFonts w:cs="Arial"/>
          <w:lang w:val="en-US"/>
        </w:rPr>
      </w:pPr>
    </w:p>
    <w:p w14:paraId="5B5D4A08" w14:textId="77777777" w:rsidR="002F0AC1" w:rsidRPr="00345CE2" w:rsidRDefault="002F0AC1" w:rsidP="002F0AC1">
      <w:pPr>
        <w:pStyle w:val="Heading3"/>
        <w:rPr>
          <w:u w:val="dotted"/>
          <w:lang w:val="en-US"/>
        </w:rPr>
      </w:pPr>
      <w:r w:rsidRPr="00345CE2">
        <w:rPr>
          <w:lang w:val="en-US"/>
        </w:rPr>
        <w:t xml:space="preserve">Signed by (SLT): </w:t>
      </w:r>
      <w:r w:rsidRPr="00345CE2">
        <w:rPr>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p>
    <w:p w14:paraId="24EE0D65" w14:textId="77777777" w:rsidR="002F0AC1" w:rsidRPr="00345CE2" w:rsidRDefault="002F0AC1" w:rsidP="002F0AC1">
      <w:pPr>
        <w:rPr>
          <w:rFonts w:cs="Arial"/>
          <w:lang w:val="en-US"/>
        </w:rPr>
      </w:pPr>
    </w:p>
    <w:p w14:paraId="5B84922A" w14:textId="77777777" w:rsidR="002F0AC1" w:rsidRPr="00345CE2" w:rsidRDefault="002F0AC1" w:rsidP="002F0AC1">
      <w:pPr>
        <w:pStyle w:val="Heading3"/>
        <w:rPr>
          <w:lang w:val="en-US"/>
        </w:rPr>
      </w:pPr>
      <w:r w:rsidRPr="00345CE2">
        <w:rPr>
          <w:lang w:val="en-US"/>
        </w:rPr>
        <w:t>Date:</w:t>
      </w:r>
      <w:r w:rsidRPr="00345CE2">
        <w:rPr>
          <w:lang w:val="en-US"/>
        </w:rPr>
        <w:tab/>
      </w:r>
      <w:r w:rsidRPr="00345CE2">
        <w:rPr>
          <w:lang w:val="en-US"/>
        </w:rPr>
        <w:tab/>
      </w:r>
      <w:r w:rsidRPr="00345CE2">
        <w:rPr>
          <w:lang w:val="en-US"/>
        </w:rPr>
        <w:tab/>
      </w:r>
      <w:r w:rsidRPr="00345CE2">
        <w:rPr>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p>
    <w:p w14:paraId="07E83120" w14:textId="77777777" w:rsidR="002F0AC1" w:rsidRPr="00345CE2" w:rsidRDefault="002F0AC1" w:rsidP="002F0AC1">
      <w:pPr>
        <w:rPr>
          <w:rFonts w:cs="Arial"/>
          <w:lang w:val="en-US"/>
        </w:rPr>
      </w:pPr>
    </w:p>
    <w:p w14:paraId="71B14042" w14:textId="77777777" w:rsidR="002F0AC1" w:rsidRPr="00345CE2" w:rsidRDefault="002F0AC1" w:rsidP="002F0AC1">
      <w:pPr>
        <w:pStyle w:val="Heading3"/>
        <w:rPr>
          <w:b/>
          <w:lang w:val="en-US"/>
        </w:rPr>
      </w:pPr>
      <w:r w:rsidRPr="00345CE2">
        <w:rPr>
          <w:lang w:val="en-US"/>
        </w:rPr>
        <w:t>Date for review:</w:t>
      </w:r>
      <w:r w:rsidRPr="00345CE2">
        <w:rPr>
          <w:lang w:val="en-US"/>
        </w:rPr>
        <w:tab/>
      </w:r>
      <w:r w:rsidRPr="00345CE2">
        <w:rPr>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r w:rsidRPr="00345CE2">
        <w:rPr>
          <w:u w:val="dotted"/>
          <w:lang w:val="en-US"/>
        </w:rPr>
        <w:tab/>
      </w:r>
    </w:p>
    <w:p w14:paraId="37FB278D" w14:textId="77777777" w:rsidR="002F0AC1" w:rsidRPr="00345CE2" w:rsidRDefault="002F0AC1" w:rsidP="002F0AC1"/>
    <w:p w14:paraId="39292490" w14:textId="77777777" w:rsidR="002F0AC1" w:rsidRPr="00345CE2" w:rsidRDefault="002F0AC1" w:rsidP="002F0AC1">
      <w:pPr>
        <w:rPr>
          <w:rFonts w:cs="Arial"/>
        </w:rPr>
      </w:pPr>
    </w:p>
    <w:p w14:paraId="7A6C8811" w14:textId="77777777" w:rsidR="002F0AC1" w:rsidRPr="00345CE2" w:rsidRDefault="002F0AC1" w:rsidP="002F0AC1">
      <w:pPr>
        <w:rPr>
          <w:rFonts w:cs="Arial"/>
        </w:rPr>
      </w:pPr>
      <w:r w:rsidRPr="00345CE2">
        <w:rPr>
          <w:rFonts w:cs="Arial"/>
        </w:rPr>
        <w:tab/>
      </w:r>
    </w:p>
    <w:p w14:paraId="30ACF9A0" w14:textId="77777777" w:rsidR="002F0AC1" w:rsidRPr="00345CE2" w:rsidRDefault="002F0AC1" w:rsidP="002F0AC1">
      <w:pPr>
        <w:spacing w:after="200" w:line="276" w:lineRule="auto"/>
        <w:jc w:val="left"/>
        <w:rPr>
          <w:rFonts w:cs="Arial"/>
        </w:rPr>
      </w:pPr>
      <w:r w:rsidRPr="00345CE2">
        <w:rPr>
          <w:rFonts w:cs="Arial"/>
        </w:rPr>
        <w:br w:type="page"/>
      </w:r>
    </w:p>
    <w:bookmarkStart w:id="278" w:name="_Toc448745873"/>
    <w:bookmarkStart w:id="279" w:name="_Toc448754179"/>
    <w:bookmarkStart w:id="280" w:name="_Toc511315136"/>
    <w:bookmarkStart w:id="281" w:name="_Toc29910048"/>
    <w:bookmarkStart w:id="282" w:name="_Toc61446017"/>
    <w:bookmarkStart w:id="283" w:name="_Toc61452137"/>
    <w:bookmarkStart w:id="284" w:name="_Toc120543203"/>
    <w:bookmarkStart w:id="285" w:name="_Toc127524340"/>
    <w:p w14:paraId="76F135EE" w14:textId="77777777" w:rsidR="002F0AC1" w:rsidRPr="00345CE2" w:rsidRDefault="002F0AC1" w:rsidP="002F0AC1">
      <w:pPr>
        <w:pStyle w:val="Heading1"/>
      </w:pPr>
      <w:r w:rsidRPr="00345CE2">
        <w:rPr>
          <w:noProof/>
          <w:lang w:eastAsia="en-GB"/>
        </w:rPr>
        <mc:AlternateContent>
          <mc:Choice Requires="wpg">
            <w:drawing>
              <wp:anchor distT="0" distB="0" distL="114300" distR="114300" simplePos="0" relativeHeight="251658259" behindDoc="0" locked="0" layoutInCell="1" allowOverlap="1" wp14:anchorId="443882F1" wp14:editId="47042EEB">
                <wp:simplePos x="0" y="0"/>
                <wp:positionH relativeFrom="margin">
                  <wp:posOffset>344805</wp:posOffset>
                </wp:positionH>
                <wp:positionV relativeFrom="paragraph">
                  <wp:posOffset>799465</wp:posOffset>
                </wp:positionV>
                <wp:extent cx="5491479" cy="7623810"/>
                <wp:effectExtent l="57150" t="0" r="71755" b="91440"/>
                <wp:wrapNone/>
                <wp:docPr id="2" name="Group 2"/>
                <wp:cNvGraphicFramePr/>
                <a:graphic xmlns:a="http://schemas.openxmlformats.org/drawingml/2006/main">
                  <a:graphicData uri="http://schemas.microsoft.com/office/word/2010/wordprocessingGroup">
                    <wpg:wgp>
                      <wpg:cNvGrpSpPr/>
                      <wpg:grpSpPr>
                        <a:xfrm>
                          <a:off x="0" y="0"/>
                          <a:ext cx="5491479" cy="7623810"/>
                          <a:chOff x="-161924" y="0"/>
                          <a:chExt cx="5491479" cy="7623810"/>
                        </a:xfrm>
                      </wpg:grpSpPr>
                      <wps:wsp>
                        <wps:cNvPr id="3" name="Connector: Elbow 3"/>
                        <wps:cNvCnPr/>
                        <wps:spPr>
                          <a:xfrm flipH="1">
                            <a:off x="923925" y="295275"/>
                            <a:ext cx="942975" cy="396875"/>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a:off x="4105275" y="1771650"/>
                            <a:ext cx="0" cy="2901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 name="Rectangle: Rounded Corners 6"/>
                        <wps:cNvSpPr/>
                        <wps:spPr>
                          <a:xfrm>
                            <a:off x="1895475" y="0"/>
                            <a:ext cx="1685925" cy="55245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5F751469" w14:textId="77777777" w:rsidR="00574475" w:rsidRDefault="00574475" w:rsidP="002F0AC1">
                              <w:pPr>
                                <w:jc w:val="center"/>
                              </w:pPr>
                              <w:r>
                                <w:t>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61291" y="692150"/>
                            <a:ext cx="1562099" cy="35560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101AE9F" w14:textId="77777777" w:rsidR="00574475" w:rsidRDefault="00574475" w:rsidP="002F0AC1">
                              <w:pPr>
                                <w:jc w:val="center"/>
                                <w:rPr>
                                  <w:sz w:val="14"/>
                                </w:rPr>
                              </w:pPr>
                              <w:r>
                                <w:rPr>
                                  <w:sz w:val="14"/>
                                </w:rPr>
                                <w:t>Unsuitable materials or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3190875" y="600075"/>
                            <a:ext cx="1985645" cy="5880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B1BB6A1" w14:textId="77777777" w:rsidR="00574475" w:rsidRDefault="00574475" w:rsidP="002F0AC1">
                              <w:pPr>
                                <w:jc w:val="center"/>
                                <w:rPr>
                                  <w:sz w:val="14"/>
                                </w:rPr>
                              </w:pPr>
                              <w:r>
                                <w:rPr>
                                  <w:sz w:val="14"/>
                                </w:rPr>
                                <w:t>Illegal materials or activities found or suspected</w:t>
                              </w:r>
                            </w:p>
                            <w:p w14:paraId="313A1A5A" w14:textId="77777777" w:rsidR="00574475" w:rsidRDefault="00574475" w:rsidP="002F0AC1">
                              <w:pPr>
                                <w:jc w:val="center"/>
                                <w:rPr>
                                  <w:sz w:val="14"/>
                                </w:rPr>
                              </w:pPr>
                              <w:r>
                                <w:rPr>
                                  <w:sz w:val="14"/>
                                </w:rPr>
                                <w:t>(Child at no immediate risk/immediate risk</w:t>
                              </w:r>
                            </w:p>
                            <w:p w14:paraId="1D11BCB3" w14:textId="77777777" w:rsidR="00574475" w:rsidRDefault="00574475" w:rsidP="002F0AC1">
                              <w:pPr>
                                <w:jc w:val="center"/>
                                <w:rPr>
                                  <w:sz w:val="14"/>
                                </w:rPr>
                              </w:pPr>
                              <w:r>
                                <w:rPr>
                                  <w:sz w:val="14"/>
                                </w:rPr>
                                <w:t xml:space="preserve">Staff/Volunteer or </w:t>
                              </w:r>
                              <w:r>
                                <w:rPr>
                                  <w:sz w:val="14"/>
                                </w:rPr>
                                <w:t>other ad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3200400" y="1323975"/>
                            <a:ext cx="1947545" cy="5524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599CAB8" w14:textId="77777777" w:rsidR="00574475" w:rsidRDefault="00574475" w:rsidP="002F0AC1">
                              <w:pPr>
                                <w:jc w:val="center"/>
                                <w:rPr>
                                  <w:sz w:val="14"/>
                                  <w:lang w:val="en-US"/>
                                </w:rPr>
                              </w:pPr>
                              <w:r>
                                <w:rPr>
                                  <w:sz w:val="14"/>
                                  <w:lang w:val="en-US"/>
                                </w:rPr>
                                <w:t>Initial review/Professional strategy meeting with Designated Safeguarding Person (DSP)/ Senior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Rounded Corners 28"/>
                        <wps:cNvSpPr/>
                        <wps:spPr>
                          <a:xfrm>
                            <a:off x="238125" y="1228725"/>
                            <a:ext cx="1428750" cy="72390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9E3393F" w14:textId="77777777" w:rsidR="00574475" w:rsidRDefault="00574475" w:rsidP="002F0AC1">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Rounded Corners 32"/>
                        <wps:cNvSpPr/>
                        <wps:spPr>
                          <a:xfrm>
                            <a:off x="2895600" y="2085975"/>
                            <a:ext cx="2433955" cy="9048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9E03517" w14:textId="77777777" w:rsidR="00574475" w:rsidRDefault="00574475" w:rsidP="002F0AC1">
                              <w:pPr>
                                <w:jc w:val="center"/>
                                <w:rPr>
                                  <w:sz w:val="14"/>
                                </w:rPr>
                              </w:pPr>
                              <w:r>
                                <w:rPr>
                                  <w:sz w:val="14"/>
                                </w:rPr>
                                <w:t>Report to Police using any number and report under local safeguarding arrangements.</w:t>
                              </w:r>
                            </w:p>
                            <w:p w14:paraId="096197B0" w14:textId="77777777" w:rsidR="00574475" w:rsidRDefault="00574475" w:rsidP="002F0AC1">
                              <w:pPr>
                                <w:jc w:val="center"/>
                                <w:rPr>
                                  <w:color w:val="FF0000"/>
                                  <w:sz w:val="14"/>
                                </w:rPr>
                              </w:pPr>
                              <w:r>
                                <w:rPr>
                                  <w:color w:val="FF0000"/>
                                  <w:sz w:val="14"/>
                                </w:rPr>
                                <w:t>DO NOT DELAY, if you have any concerns, report them immediat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Rounded Corners 33"/>
                        <wps:cNvSpPr/>
                        <wps:spPr>
                          <a:xfrm>
                            <a:off x="476250" y="2105025"/>
                            <a:ext cx="1009015" cy="127063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97A3BD3" w14:textId="77777777" w:rsidR="00574475" w:rsidRDefault="00574475" w:rsidP="002F0AC1">
                              <w:pPr>
                                <w:jc w:val="center"/>
                                <w:rPr>
                                  <w:sz w:val="14"/>
                                </w:rPr>
                              </w:pPr>
                              <w:r>
                                <w:rPr>
                                  <w:sz w:val="14"/>
                                </w:rPr>
                                <w:t>If staff/volunteer or child/young person, review the incident and decide upon the appropriate course of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3409950" y="3209925"/>
                            <a:ext cx="1450975" cy="122872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7FD880B" w14:textId="77777777" w:rsidR="00574475" w:rsidRDefault="00574475" w:rsidP="002F0AC1">
                              <w:pPr>
                                <w:jc w:val="center"/>
                                <w:rPr>
                                  <w:sz w:val="14"/>
                                </w:rPr>
                              </w:pPr>
                              <w:r>
                                <w:rPr>
                                  <w:sz w:val="14"/>
                                </w:rPr>
                                <w:t>Secure and preserve evidence.</w:t>
                              </w:r>
                            </w:p>
                            <w:p w14:paraId="7458C344" w14:textId="77777777" w:rsidR="00574475" w:rsidRDefault="00574475" w:rsidP="002F0AC1">
                              <w:pPr>
                                <w:jc w:val="center"/>
                                <w:rPr>
                                  <w:color w:val="FF0000"/>
                                  <w:sz w:val="14"/>
                                  <w:vertAlign w:val="superscript"/>
                                </w:rPr>
                              </w:pPr>
                              <w:r>
                                <w:rPr>
                                  <w:color w:val="FF0000"/>
                                  <w:sz w:val="14"/>
                                </w:rPr>
                                <w:t>Remember do not investigate yourself. Do not ask leading questions</w:t>
                              </w:r>
                              <w:r>
                                <w:rPr>
                                  <w:color w:val="FF0000"/>
                                  <w:sz w:val="14"/>
                                  <w:vertAlign w:val="superscript"/>
                                </w:rPr>
                                <w:t>1</w:t>
                              </w:r>
                              <w:r>
                                <w:rPr>
                                  <w:color w:val="FF0000"/>
                                  <w:sz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Rounded Corners 35"/>
                        <wps:cNvSpPr/>
                        <wps:spPr>
                          <a:xfrm>
                            <a:off x="0" y="3600450"/>
                            <a:ext cx="1009015" cy="5041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33BB767" w14:textId="77777777" w:rsidR="00574475" w:rsidRDefault="00574475" w:rsidP="002F0AC1">
                              <w:pPr>
                                <w:jc w:val="center"/>
                                <w:rPr>
                                  <w:sz w:val="14"/>
                                </w:rPr>
                              </w:pPr>
                              <w:r>
                                <w:rPr>
                                  <w:sz w:val="14"/>
                                </w:rPr>
                                <w:t>Debrief on 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Rounded Corners 36"/>
                        <wps:cNvSpPr/>
                        <wps:spPr>
                          <a:xfrm>
                            <a:off x="1247775" y="3590925"/>
                            <a:ext cx="1009015" cy="5041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1E2F620" w14:textId="77777777" w:rsidR="00574475" w:rsidRDefault="00574475" w:rsidP="002F0AC1">
                              <w:pPr>
                                <w:jc w:val="center"/>
                                <w:rPr>
                                  <w:sz w:val="14"/>
                                </w:rPr>
                              </w:pPr>
                              <w:r>
                                <w:rPr>
                                  <w:sz w:val="14"/>
                                </w:rPr>
                                <w:t>Record details in incident 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Rounded Corners 38"/>
                        <wps:cNvSpPr/>
                        <wps:spPr>
                          <a:xfrm>
                            <a:off x="-161924" y="4343400"/>
                            <a:ext cx="1228090" cy="65278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CC0EF82" w14:textId="77777777" w:rsidR="00574475" w:rsidRDefault="00574475" w:rsidP="002F0AC1">
                              <w:pPr>
                                <w:jc w:val="center"/>
                                <w:rPr>
                                  <w:sz w:val="14"/>
                                </w:rPr>
                              </w:pPr>
                              <w:r>
                                <w:rPr>
                                  <w:sz w:val="14"/>
                                </w:rPr>
                                <w:t>Review polices and share experiences and practice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Rounded Corners 40"/>
                        <wps:cNvSpPr/>
                        <wps:spPr>
                          <a:xfrm>
                            <a:off x="1247775" y="4333875"/>
                            <a:ext cx="1009015" cy="73596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60A94FB" w14:textId="77777777" w:rsidR="00574475" w:rsidRDefault="00574475" w:rsidP="002F0AC1">
                              <w:pPr>
                                <w:jc w:val="center"/>
                                <w:rPr>
                                  <w:sz w:val="14"/>
                                </w:rPr>
                              </w:pPr>
                              <w:r>
                                <w:rPr>
                                  <w:sz w:val="14"/>
                                </w:rPr>
                                <w:t>Keep incident log up to date and make available to LA, Governing Body etc.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Rounded Corners 41"/>
                        <wps:cNvSpPr/>
                        <wps:spPr>
                          <a:xfrm>
                            <a:off x="3705225" y="4591050"/>
                            <a:ext cx="860425" cy="4152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112AFB7" w14:textId="77777777" w:rsidR="00574475" w:rsidRDefault="00574475" w:rsidP="002F0AC1">
                              <w:pPr>
                                <w:jc w:val="center"/>
                                <w:rPr>
                                  <w:sz w:val="14"/>
                                </w:rPr>
                              </w:pPr>
                              <w:r>
                                <w:rPr>
                                  <w:sz w:val="14"/>
                                </w:rPr>
                                <w:t>Await Polic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Rounded Corners 42"/>
                        <wps:cNvSpPr/>
                        <wps:spPr>
                          <a:xfrm>
                            <a:off x="3057704" y="5191125"/>
                            <a:ext cx="1009015" cy="89662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FD8C2B7" w14:textId="77777777" w:rsidR="00574475" w:rsidRDefault="00574475" w:rsidP="002F0AC1">
                              <w:pPr>
                                <w:jc w:val="center"/>
                                <w:rPr>
                                  <w:sz w:val="14"/>
                                </w:rPr>
                              </w:pPr>
                              <w:r>
                                <w:rPr>
                                  <w:sz w:val="14"/>
                                </w:rPr>
                                <w:t>If no illegal activity or material is confirmed, then revert to internal 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Rounded Corners 48"/>
                        <wps:cNvSpPr/>
                        <wps:spPr>
                          <a:xfrm>
                            <a:off x="4257675" y="5153025"/>
                            <a:ext cx="1009015" cy="14071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58F493E" w14:textId="77777777" w:rsidR="00574475" w:rsidRDefault="00574475" w:rsidP="002F0AC1">
                              <w:pPr>
                                <w:jc w:val="center"/>
                                <w:rPr>
                                  <w:sz w:val="14"/>
                                </w:rPr>
                              </w:pPr>
                              <w:r>
                                <w:rPr>
                                  <w:sz w:val="14"/>
                                </w:rPr>
                                <w:t>If illegal activity or materials are confirmed, allow Police or relevant authority to complete their investigation and seek advice from the relevant professional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25390" y="5251450"/>
                            <a:ext cx="949325" cy="3086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8FA256D" w14:textId="77777777" w:rsidR="00574475" w:rsidRDefault="00574475" w:rsidP="002F0AC1">
                              <w:pPr>
                                <w:jc w:val="center"/>
                                <w:rPr>
                                  <w:sz w:val="14"/>
                                </w:rPr>
                              </w:pPr>
                              <w:r>
                                <w:rPr>
                                  <w:sz w:val="14"/>
                                </w:rPr>
                                <w:t>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25264" y="5779135"/>
                            <a:ext cx="949325" cy="3086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967B40A" w14:textId="77777777" w:rsidR="00574475" w:rsidRDefault="00574475" w:rsidP="002F0AC1">
                              <w:pPr>
                                <w:jc w:val="center"/>
                                <w:rPr>
                                  <w:sz w:val="14"/>
                                </w:rPr>
                              </w:pPr>
                              <w:r>
                                <w:rPr>
                                  <w:sz w:val="14"/>
                                </w:rPr>
                                <w:t>Monitor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47625" y="6638925"/>
                            <a:ext cx="2433955" cy="813435"/>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E46235A" w14:textId="77777777" w:rsidR="00574475" w:rsidRDefault="00574475" w:rsidP="002F0AC1">
                              <w:pPr>
                                <w:jc w:val="center"/>
                                <w:rPr>
                                  <w:color w:val="FF0000"/>
                                  <w:sz w:val="14"/>
                                </w:rPr>
                              </w:pPr>
                              <w:r>
                                <w:rPr>
                                  <w:sz w:val="14"/>
                                </w:rPr>
                                <w:t>The DSP/Headteacher is responsible for wellbeing and as such should be informed of anything that places a child at risk, BUT safeguarding procedures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Rounded Corners 54"/>
                        <wps:cNvSpPr/>
                        <wps:spPr>
                          <a:xfrm>
                            <a:off x="2867025" y="6810375"/>
                            <a:ext cx="2433955" cy="81343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9AC2C7E" w14:textId="77777777" w:rsidR="00574475" w:rsidRDefault="00574475" w:rsidP="002F0AC1">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Connector: Elbow 55"/>
                        <wps:cNvCnPr/>
                        <wps:spPr>
                          <a:xfrm>
                            <a:off x="3590925" y="295275"/>
                            <a:ext cx="483870" cy="293370"/>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6" name="Connector: Elbow 56"/>
                        <wps:cNvCnPr/>
                        <wps:spPr>
                          <a:xfrm>
                            <a:off x="4581525" y="4772025"/>
                            <a:ext cx="402590" cy="360680"/>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7" name="Connector: Elbow 57"/>
                        <wps:cNvCnPr/>
                        <wps:spPr>
                          <a:xfrm flipH="1">
                            <a:off x="228600" y="2638425"/>
                            <a:ext cx="237490" cy="966470"/>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a:off x="1028700" y="3848100"/>
                            <a:ext cx="207645" cy="571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724025" y="411480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466725" y="4124325"/>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57200" y="50101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457199" y="556006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4810125" y="65722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4124325" y="2990850"/>
                            <a:ext cx="0" cy="219710"/>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4095750" y="1190625"/>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cNvPr id="70" name="Group 70"/>
                        <wpg:cNvGrpSpPr/>
                        <wpg:grpSpPr>
                          <a:xfrm>
                            <a:off x="1504950" y="2619375"/>
                            <a:ext cx="2197100" cy="2940685"/>
                            <a:chOff x="0" y="0"/>
                            <a:chExt cx="2197289" cy="2940917"/>
                          </a:xfrm>
                        </wpg:grpSpPr>
                        <wps:wsp>
                          <wps:cNvPr id="71" name="Elbow Connector 252"/>
                          <wps:cNvCnPr/>
                          <wps:spPr>
                            <a:xfrm flipH="1" flipV="1">
                              <a:off x="0" y="0"/>
                              <a:ext cx="2197289" cy="2149523"/>
                            </a:xfrm>
                            <a:prstGeom prst="bentConnector3">
                              <a:avLst>
                                <a:gd name="adj1" fmla="val 4561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65"/>
                          <wps:cNvCnPr/>
                          <wps:spPr>
                            <a:xfrm rot="10800000">
                              <a:off x="1186004" y="2113984"/>
                              <a:ext cx="353085" cy="826933"/>
                            </a:xfrm>
                            <a:prstGeom prst="bentConnector3">
                              <a:avLst>
                                <a:gd name="adj1" fmla="val 97133"/>
                              </a:avLst>
                            </a:prstGeom>
                            <a:ln w="28575">
                              <a:tailEnd type="none"/>
                            </a:ln>
                          </wps:spPr>
                          <wps:style>
                            <a:lnRef idx="1">
                              <a:schemeClr val="accent1"/>
                            </a:lnRef>
                            <a:fillRef idx="0">
                              <a:schemeClr val="accent1"/>
                            </a:fillRef>
                            <a:effectRef idx="0">
                              <a:schemeClr val="accent1"/>
                            </a:effectRef>
                            <a:fontRef idx="minor">
                              <a:schemeClr val="tx1"/>
                            </a:fontRef>
                          </wps:style>
                          <wps:bodyPr/>
                        </wps:wsp>
                      </wpg:grpSp>
                      <wps:wsp>
                        <wps:cNvPr id="73" name="Straight Arrow Connector 73"/>
                        <wps:cNvCnPr/>
                        <wps:spPr>
                          <a:xfrm>
                            <a:off x="4133850" y="44386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923925" y="19621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43882F1" id="Group 2" o:spid="_x0000_s1079" style="position:absolute;margin-left:27.15pt;margin-top:62.95pt;width:432.4pt;height:600.3pt;z-index:251658259;mso-position-horizontal-relative:margin;mso-position-vertical-relative:text;mso-width-relative:margin" coordorigin="-1619" coordsize="54914,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">
                <v:shape id="Connector: Elbow 3" o:spid="_x0000_s1080" type="#_x0000_t34" style="position:absolute;left:9239;top:2952;width:9430;height:396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" adj="21602" strokecolor="#4579b8 [3044]" strokeweight="2.25pt">
                  <v:stroke endarrow="block"/>
                </v:shape>
                <v:shape id="Straight Arrow Connector 5" o:spid="_x0000_s1081" type="#_x0000_t32" style="position:absolute;left:41052;top:17716;width:0;height:2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" strokecolor="#4579b8 [3044]" strokeweight="2.25pt">
                  <v:stroke endarrow="block"/>
                </v:shape>
                <v:roundrect id="Rectangle: Rounded Corners 6" o:spid="_x0000_s1082" style="position:absolute;left:18954;width:16860;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" fillcolor="white [3201]" strokecolor="#4bacc6 [3208]" strokeweight="2pt">
                  <v:textbox>
                    <w:txbxContent>
                      <w:p w14:paraId="5F751469" w14:textId="77777777" w:rsidR="00574475" w:rsidRDefault="00574475" w:rsidP="002F0AC1">
                        <w:pPr>
                          <w:jc w:val="center"/>
                        </w:pPr>
                        <w:r>
                          <w:t>Online Safety Incident</w:t>
                        </w:r>
                      </w:p>
                    </w:txbxContent>
                  </v:textbox>
                </v:roundrect>
                <v:roundrect id="Rectangle: Rounded Corners 7" o:spid="_x0000_s1083" style="position:absolute;left:1612;top:6921;width:15621;height:35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0101AE9F" w14:textId="77777777" w:rsidR="00574475" w:rsidRDefault="00574475" w:rsidP="002F0AC1">
                        <w:pPr>
                          <w:jc w:val="center"/>
                          <w:rPr>
                            <w:sz w:val="14"/>
                          </w:rPr>
                        </w:pPr>
                        <w:r>
                          <w:rPr>
                            <w:sz w:val="14"/>
                          </w:rPr>
                          <w:t>Unsuitable materials or activity</w:t>
                        </w:r>
                      </w:p>
                    </w:txbxContent>
                  </v:textbox>
                </v:roundrect>
                <v:roundrect id="Rectangle: Rounded Corners 8" o:spid="_x0000_s1084" style="position:absolute;left:31908;top:6000;width:19857;height:5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textbox>
                    <w:txbxContent>
                      <w:p w14:paraId="3B1BB6A1" w14:textId="77777777" w:rsidR="00574475" w:rsidRDefault="00574475" w:rsidP="002F0AC1">
                        <w:pPr>
                          <w:jc w:val="center"/>
                          <w:rPr>
                            <w:sz w:val="14"/>
                          </w:rPr>
                        </w:pPr>
                        <w:r>
                          <w:rPr>
                            <w:sz w:val="14"/>
                          </w:rPr>
                          <w:t>Illegal materials or activities found or suspected</w:t>
                        </w:r>
                      </w:p>
                      <w:p w14:paraId="313A1A5A" w14:textId="77777777" w:rsidR="00574475" w:rsidRDefault="00574475" w:rsidP="002F0AC1">
                        <w:pPr>
                          <w:jc w:val="center"/>
                          <w:rPr>
                            <w:sz w:val="14"/>
                          </w:rPr>
                        </w:pPr>
                        <w:r>
                          <w:rPr>
                            <w:sz w:val="14"/>
                          </w:rPr>
                          <w:t>(Child at no immediate risk/immediate risk</w:t>
                        </w:r>
                      </w:p>
                      <w:p w14:paraId="1D11BCB3" w14:textId="77777777" w:rsidR="00574475" w:rsidRDefault="00574475" w:rsidP="002F0AC1">
                        <w:pPr>
                          <w:jc w:val="center"/>
                          <w:rPr>
                            <w:sz w:val="14"/>
                          </w:rPr>
                        </w:pPr>
                        <w:r>
                          <w:rPr>
                            <w:sz w:val="14"/>
                          </w:rPr>
                          <w:t xml:space="preserve">Staff/Volunteer or </w:t>
                        </w:r>
                        <w:proofErr w:type="gramStart"/>
                        <w:r>
                          <w:rPr>
                            <w:sz w:val="14"/>
                          </w:rPr>
                          <w:t>other</w:t>
                        </w:r>
                        <w:proofErr w:type="gramEnd"/>
                        <w:r>
                          <w:rPr>
                            <w:sz w:val="14"/>
                          </w:rPr>
                          <w:t xml:space="preserve"> adult)</w:t>
                        </w:r>
                      </w:p>
                    </w:txbxContent>
                  </v:textbox>
                </v:roundrect>
                <v:roundrect id="Rectangle: Rounded Corners 17" o:spid="_x0000_s1085" style="position:absolute;left:32004;top:13239;width:19475;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textbox>
                    <w:txbxContent>
                      <w:p w14:paraId="0599CAB8" w14:textId="77777777" w:rsidR="00574475" w:rsidRDefault="00574475" w:rsidP="002F0AC1">
                        <w:pPr>
                          <w:jc w:val="center"/>
                          <w:rPr>
                            <w:sz w:val="14"/>
                            <w:lang w:val="en-US"/>
                          </w:rPr>
                        </w:pPr>
                        <w:r>
                          <w:rPr>
                            <w:sz w:val="14"/>
                            <w:lang w:val="en-US"/>
                          </w:rPr>
                          <w:t>Initial review/Professional strategy meeting with Designated Safeguarding Person (DSP)/ Senior team</w:t>
                        </w:r>
                      </w:p>
                    </w:txbxContent>
                  </v:textbox>
                </v:roundrect>
                <v:roundrect id="Rectangle: Rounded Corners 28" o:spid="_x0000_s1086" style="position:absolute;left:2381;top:12287;width:14287;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textbox>
                    <w:txbxContent>
                      <w:p w14:paraId="19E3393F" w14:textId="77777777" w:rsidR="00574475" w:rsidRDefault="00574475" w:rsidP="002F0AC1">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v:textbox>
                </v:roundrect>
                <v:roundrect id="Rectangle: Rounded Corners 32" o:spid="_x0000_s1087" style="position:absolute;left:28956;top:20859;width:24339;height:9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59E03517" w14:textId="77777777" w:rsidR="00574475" w:rsidRDefault="00574475" w:rsidP="002F0AC1">
                        <w:pPr>
                          <w:jc w:val="center"/>
                          <w:rPr>
                            <w:sz w:val="14"/>
                          </w:rPr>
                        </w:pPr>
                        <w:r>
                          <w:rPr>
                            <w:sz w:val="14"/>
                          </w:rPr>
                          <w:t>Report to Police using any number and report under local safeguarding arrangements.</w:t>
                        </w:r>
                      </w:p>
                      <w:p w14:paraId="096197B0" w14:textId="77777777" w:rsidR="00574475" w:rsidRDefault="00574475" w:rsidP="002F0AC1">
                        <w:pPr>
                          <w:jc w:val="center"/>
                          <w:rPr>
                            <w:color w:val="FF0000"/>
                            <w:sz w:val="14"/>
                          </w:rPr>
                        </w:pPr>
                        <w:r>
                          <w:rPr>
                            <w:color w:val="FF0000"/>
                            <w:sz w:val="14"/>
                          </w:rPr>
                          <w:t>DO NOT DELAY, if you have any concerns, report them immediately.</w:t>
                        </w:r>
                      </w:p>
                    </w:txbxContent>
                  </v:textbox>
                </v:roundrect>
                <v:roundrect id="Rectangle: Rounded Corners 33" o:spid="_x0000_s1088" style="position:absolute;left:4762;top:21050;width:10090;height:127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597A3BD3" w14:textId="77777777" w:rsidR="00574475" w:rsidRDefault="00574475" w:rsidP="002F0AC1">
                        <w:pPr>
                          <w:jc w:val="center"/>
                          <w:rPr>
                            <w:sz w:val="14"/>
                          </w:rPr>
                        </w:pPr>
                        <w:r>
                          <w:rPr>
                            <w:sz w:val="14"/>
                          </w:rPr>
                          <w:t>If staff/volunteer or child/young person, review the incident and decide upon the appropriate course of action.</w:t>
                        </w:r>
                      </w:p>
                    </w:txbxContent>
                  </v:textbox>
                </v:roundrect>
                <v:roundrect id="Rectangle: Rounded Corners 34" o:spid="_x0000_s1089" style="position:absolute;left:34099;top:32099;width:14510;height:12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17FD880B" w14:textId="77777777" w:rsidR="00574475" w:rsidRDefault="00574475" w:rsidP="002F0AC1">
                        <w:pPr>
                          <w:jc w:val="center"/>
                          <w:rPr>
                            <w:sz w:val="14"/>
                          </w:rPr>
                        </w:pPr>
                        <w:r>
                          <w:rPr>
                            <w:sz w:val="14"/>
                          </w:rPr>
                          <w:t>Secure and preserve evidence.</w:t>
                        </w:r>
                      </w:p>
                      <w:p w14:paraId="7458C344" w14:textId="77777777" w:rsidR="00574475" w:rsidRDefault="00574475" w:rsidP="002F0AC1">
                        <w:pPr>
                          <w:jc w:val="center"/>
                          <w:rPr>
                            <w:color w:val="FF0000"/>
                            <w:sz w:val="14"/>
                            <w:vertAlign w:val="superscript"/>
                          </w:rPr>
                        </w:pPr>
                        <w:r>
                          <w:rPr>
                            <w:color w:val="FF0000"/>
                            <w:sz w:val="14"/>
                          </w:rPr>
                          <w:t>Remember do not investigate yourself. Do not ask leading questions</w:t>
                        </w:r>
                        <w:r>
                          <w:rPr>
                            <w:color w:val="FF0000"/>
                            <w:sz w:val="14"/>
                            <w:vertAlign w:val="superscript"/>
                          </w:rPr>
                          <w:t>1</w:t>
                        </w:r>
                        <w:r>
                          <w:rPr>
                            <w:color w:val="FF0000"/>
                            <w:sz w:val="14"/>
                          </w:rPr>
                          <w:t>.</w:t>
                        </w:r>
                      </w:p>
                    </w:txbxContent>
                  </v:textbox>
                </v:roundrect>
                <v:roundrect id="Rectangle: Rounded Corners 35" o:spid="_x0000_s1090" style="position:absolute;top:36004;width:10090;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433BB767" w14:textId="77777777" w:rsidR="00574475" w:rsidRDefault="00574475" w:rsidP="002F0AC1">
                        <w:pPr>
                          <w:jc w:val="center"/>
                          <w:rPr>
                            <w:sz w:val="14"/>
                          </w:rPr>
                        </w:pPr>
                        <w:r>
                          <w:rPr>
                            <w:sz w:val="14"/>
                          </w:rPr>
                          <w:t>Debrief on online safety incident</w:t>
                        </w:r>
                      </w:p>
                    </w:txbxContent>
                  </v:textbox>
                </v:roundrect>
                <v:roundrect id="Rectangle: Rounded Corners 36" o:spid="_x0000_s1091" style="position:absolute;left:12477;top:35909;width:10090;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11E2F620" w14:textId="77777777" w:rsidR="00574475" w:rsidRDefault="00574475" w:rsidP="002F0AC1">
                        <w:pPr>
                          <w:jc w:val="center"/>
                          <w:rPr>
                            <w:sz w:val="14"/>
                          </w:rPr>
                        </w:pPr>
                        <w:r>
                          <w:rPr>
                            <w:sz w:val="14"/>
                          </w:rPr>
                          <w:t>Record details in incident log</w:t>
                        </w:r>
                      </w:p>
                    </w:txbxContent>
                  </v:textbox>
                </v:roundrect>
                <v:roundrect id="Rectangle: Rounded Corners 38" o:spid="_x0000_s1092" style="position:absolute;left:-1619;top:43434;width:12280;height:65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2CC0EF82" w14:textId="77777777" w:rsidR="00574475" w:rsidRDefault="00574475" w:rsidP="002F0AC1">
                        <w:pPr>
                          <w:jc w:val="center"/>
                          <w:rPr>
                            <w:sz w:val="14"/>
                          </w:rPr>
                        </w:pPr>
                        <w:r>
                          <w:rPr>
                            <w:sz w:val="14"/>
                          </w:rPr>
                          <w:t>Review polices and share experiences and practice as required.</w:t>
                        </w:r>
                      </w:p>
                    </w:txbxContent>
                  </v:textbox>
                </v:roundrect>
                <v:roundrect id="Rectangle: Rounded Corners 40" o:spid="_x0000_s1093" style="position:absolute;left:12477;top:43338;width:10090;height:73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260A94FB" w14:textId="77777777" w:rsidR="00574475" w:rsidRDefault="00574475" w:rsidP="002F0AC1">
                        <w:pPr>
                          <w:jc w:val="center"/>
                          <w:rPr>
                            <w:sz w:val="14"/>
                          </w:rPr>
                        </w:pPr>
                        <w:r>
                          <w:rPr>
                            <w:sz w:val="14"/>
                          </w:rPr>
                          <w:t>Keep incident log up to date and make available to LA, Governing Body etc. as required.</w:t>
                        </w:r>
                      </w:p>
                    </w:txbxContent>
                  </v:textbox>
                </v:roundrect>
                <v:roundrect id="Rectangle: Rounded Corners 41" o:spid="_x0000_s1094" style="position:absolute;left:37052;top:45910;width:8604;height:41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1112AFB7" w14:textId="77777777" w:rsidR="00574475" w:rsidRDefault="00574475" w:rsidP="002F0AC1">
                        <w:pPr>
                          <w:jc w:val="center"/>
                          <w:rPr>
                            <w:sz w:val="14"/>
                          </w:rPr>
                        </w:pPr>
                        <w:r>
                          <w:rPr>
                            <w:sz w:val="14"/>
                          </w:rPr>
                          <w:t>Await Police response</w:t>
                        </w:r>
                      </w:p>
                    </w:txbxContent>
                  </v:textbox>
                </v:roundrect>
                <v:roundrect id="Rectangle: Rounded Corners 42" o:spid="_x0000_s1095" style="position:absolute;left:30577;top:51911;width:10090;height:89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2FD8C2B7" w14:textId="77777777" w:rsidR="00574475" w:rsidRDefault="00574475" w:rsidP="002F0AC1">
                        <w:pPr>
                          <w:jc w:val="center"/>
                          <w:rPr>
                            <w:sz w:val="14"/>
                          </w:rPr>
                        </w:pPr>
                        <w:r>
                          <w:rPr>
                            <w:sz w:val="14"/>
                          </w:rPr>
                          <w:t>If no illegal activity or material is confirmed, then revert to internal procedures.</w:t>
                        </w:r>
                      </w:p>
                    </w:txbxContent>
                  </v:textbox>
                </v:roundrect>
                <v:roundrect id="Rectangle: Rounded Corners 48" o:spid="_x0000_s1096" style="position:absolute;left:42576;top:51530;width:10090;height:140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458F493E" w14:textId="77777777" w:rsidR="00574475" w:rsidRDefault="00574475" w:rsidP="002F0AC1">
                        <w:pPr>
                          <w:jc w:val="center"/>
                          <w:rPr>
                            <w:sz w:val="14"/>
                          </w:rPr>
                        </w:pPr>
                        <w:r>
                          <w:rPr>
                            <w:sz w:val="14"/>
                          </w:rPr>
                          <w:t>If illegal activity or materials are confirmed, allow Police or relevant authority to complete their investigation and seek advice from the relevant professional body.</w:t>
                        </w:r>
                      </w:p>
                    </w:txbxContent>
                  </v:textbox>
                </v:roundrect>
                <v:roundrect id="Rectangle: Rounded Corners 51" o:spid="_x0000_s1097" style="position:absolute;left:-253;top:52514;width:9492;height:3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18FA256D" w14:textId="77777777" w:rsidR="00574475" w:rsidRDefault="00574475" w:rsidP="002F0AC1">
                        <w:pPr>
                          <w:jc w:val="center"/>
                          <w:rPr>
                            <w:sz w:val="14"/>
                          </w:rPr>
                        </w:pPr>
                        <w:r>
                          <w:rPr>
                            <w:sz w:val="14"/>
                          </w:rPr>
                          <w:t>Implement changes</w:t>
                        </w:r>
                      </w:p>
                    </w:txbxContent>
                  </v:textbox>
                </v:roundrect>
                <v:roundrect id="Rectangle: Rounded Corners 52" o:spid="_x0000_s1098" style="position:absolute;left:-252;top:57791;width:9492;height:3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2967B40A" w14:textId="77777777" w:rsidR="00574475" w:rsidRDefault="00574475" w:rsidP="002F0AC1">
                        <w:pPr>
                          <w:jc w:val="center"/>
                          <w:rPr>
                            <w:sz w:val="14"/>
                          </w:rPr>
                        </w:pPr>
                        <w:r>
                          <w:rPr>
                            <w:sz w:val="14"/>
                          </w:rPr>
                          <w:t>Monitor situation</w:t>
                        </w:r>
                      </w:p>
                    </w:txbxContent>
                  </v:textbox>
                </v:roundrect>
                <v:roundrect id="Rectangle: Rounded Corners 53" o:spid="_x0000_s1099" style="position:absolute;left:476;top:66389;width:24339;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" fillcolor="white [3201]" strokecolor="#4bacc6 [3208]" strokeweight="2pt">
                  <v:textbox>
                    <w:txbxContent>
                      <w:p w14:paraId="6E46235A" w14:textId="77777777" w:rsidR="00574475" w:rsidRDefault="00574475" w:rsidP="002F0AC1">
                        <w:pPr>
                          <w:jc w:val="center"/>
                          <w:rPr>
                            <w:color w:val="FF0000"/>
                            <w:sz w:val="14"/>
                          </w:rPr>
                        </w:pPr>
                        <w:r>
                          <w:rPr>
                            <w:sz w:val="14"/>
                          </w:rPr>
                          <w:t>The DSP/Headteacher is responsible for wellbeing and as such should be informed of anything that places a child at risk, BUT safeguarding procedures must be followed.</w:t>
                        </w:r>
                      </w:p>
                    </w:txbxContent>
                  </v:textbox>
                </v:roundrect>
                <v:roundrect id="Rectangle: Rounded Corners 54" o:spid="_x0000_s1100" style="position:absolute;left:28670;top:68103;width:24339;height:81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59AC2C7E" w14:textId="77777777" w:rsidR="00574475" w:rsidRDefault="00574475" w:rsidP="002F0AC1">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v:textbox>
                </v:roundrect>
                <v:shape id="Connector: Elbow 55" o:spid="_x0000_s1101" type="#_x0000_t34" style="position:absolute;left:35909;top:2952;width:4838;height:29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" adj="21592" strokecolor="#4579b8 [3044]" strokeweight="2.25pt">
                  <v:stroke endarrow="block"/>
                </v:shape>
                <v:shape id="Connector: Elbow 56" o:spid="_x0000_s1102" type="#_x0000_t34" style="position:absolute;left:45815;top:47720;width:4026;height:360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" adj="21592" strokecolor="#4579b8 [3044]" strokeweight="2.25pt">
                  <v:stroke endarrow="block"/>
                </v:shape>
                <v:shape id="Connector: Elbow 57" o:spid="_x0000_s1103" type="#_x0000_t34" style="position:absolute;left:2286;top:26384;width:2374;height:966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" adj="21602" strokecolor="#4579b8 [3044]" strokeweight="2.25pt">
                  <v:stroke endarrow="block"/>
                </v:shape>
                <v:shape id="Straight Arrow Connector 58" o:spid="_x0000_s1104" type="#_x0000_t32" style="position:absolute;left:10287;top:38481;width:2076;height: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" strokecolor="#4579b8 [3044]" strokeweight="2.25pt">
                  <v:stroke endarrow="block"/>
                </v:shape>
                <v:shape id="Straight Arrow Connector 60" o:spid="_x0000_s1105" type="#_x0000_t32" style="position:absolute;left:17240;top:41148;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" strokecolor="#4f81bd [3204]" strokeweight="2.25pt">
                  <v:stroke endarrow="block"/>
                </v:shape>
                <v:shape id="Straight Arrow Connector 61" o:spid="_x0000_s1106" type="#_x0000_t32" style="position:absolute;left:4667;top:41243;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" strokecolor="#4f81bd [3204]" strokeweight="2.25pt">
                  <v:stroke endarrow="block"/>
                </v:shape>
                <v:shape id="Straight Arrow Connector 63" o:spid="_x0000_s1107" type="#_x0000_t32" style="position:absolute;left:4572;top:50101;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" strokecolor="#4f81bd [3204]" strokeweight="2.25pt">
                  <v:stroke endarrow="block"/>
                </v:shape>
                <v:shape id="Straight Arrow Connector 64" o:spid="_x0000_s1108" type="#_x0000_t32" style="position:absolute;left:4571;top:55600;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" strokecolor="#4f81bd [3204]" strokeweight="2.25pt">
                  <v:stroke endarrow="block"/>
                </v:shape>
                <v:shape id="Straight Arrow Connector 65" o:spid="_x0000_s1109" type="#_x0000_t32" style="position:absolute;left:48101;top:657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" strokecolor="#4f81bd [3204]" strokeweight="2.25pt">
                  <v:stroke endarrow="block"/>
                </v:shape>
                <v:shape id="Straight Arrow Connector 66" o:spid="_x0000_s1110" type="#_x0000_t32" style="position:absolute;left:41243;top:29908;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" strokecolor="#4f81bd [3204]" strokeweight="2.25pt">
                  <v:stroke endarrow="block"/>
                </v:shape>
                <v:shape id="Straight Arrow Connector 68" o:spid="_x0000_s1111" type="#_x0000_t32" style="position:absolute;left:40957;top:1190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" strokecolor="#4579b8 [3044]" strokeweight="2.25pt">
                  <v:stroke endarrow="block"/>
                </v:shape>
                <v:group id="Group 70" o:spid="_x0000_s1112" style="position:absolute;left:15049;top:26193;width:21971;height:29407" coordsize="21972,29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Elbow Connector 252" o:spid="_x0000_s1113" type="#_x0000_t34" style="position:absolute;width:21972;height:214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" adj="9853" strokecolor="#4579b8 [3044]" strokeweight="2.25pt">
                    <v:stroke endarrow="block"/>
                  </v:shape>
                  <v:shape id="Straight Arrow Connector 65" o:spid="_x0000_s1114" type="#_x0000_t34" style="position:absolute;left:11860;top:21139;width:3530;height:82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" adj="20981" strokecolor="#4579b8 [3044]" strokeweight="2.25pt"/>
                </v:group>
                <v:shape id="Straight Arrow Connector 73" o:spid="_x0000_s1115" type="#_x0000_t32" style="position:absolute;left:41338;top:4438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" strokecolor="#4579b8 [3044]" strokeweight="2.25pt">
                  <v:stroke endarrow="block"/>
                </v:shape>
                <v:shape id="Straight Arrow Connector 74" o:spid="_x0000_s1116" type="#_x0000_t32" style="position:absolute;left:9239;top:19621;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" strokecolor="#4579b8 [3044]" strokeweight="2.25pt">
                  <v:stroke endarrow="block"/>
                </v:shape>
                <w10:wrap anchorx="margin"/>
              </v:group>
            </w:pict>
          </mc:Fallback>
        </mc:AlternateContent>
      </w:r>
      <w:r w:rsidRPr="00345CE2">
        <w:t>A8 Responding to incidents of misuse – flow chart</w:t>
      </w:r>
      <w:bookmarkEnd w:id="278"/>
      <w:bookmarkEnd w:id="279"/>
      <w:bookmarkEnd w:id="280"/>
      <w:bookmarkEnd w:id="281"/>
      <w:bookmarkEnd w:id="282"/>
      <w:bookmarkEnd w:id="283"/>
      <w:bookmarkEnd w:id="284"/>
      <w:bookmarkEnd w:id="285"/>
    </w:p>
    <w:p w14:paraId="1EAEDE41" w14:textId="77777777" w:rsidR="002F0AC1" w:rsidRPr="00345CE2" w:rsidRDefault="002F0AC1" w:rsidP="002F0AC1"/>
    <w:p w14:paraId="35912194" w14:textId="77777777" w:rsidR="002F0AC1" w:rsidRPr="00345CE2" w:rsidRDefault="002F0AC1" w:rsidP="002F0AC1"/>
    <w:bookmarkStart w:id="286" w:name="_Toc448745874"/>
    <w:bookmarkStart w:id="287" w:name="_Toc448754180"/>
    <w:bookmarkStart w:id="288" w:name="_Toc511315137"/>
    <w:p w14:paraId="1BC20CED" w14:textId="0199BC20" w:rsidR="002F0AC1" w:rsidRPr="00345CE2" w:rsidRDefault="001762CB" w:rsidP="002F0AC1">
      <w:pPr>
        <w:rPr>
          <w:rFonts w:cs="Arial"/>
        </w:rPr>
      </w:pPr>
      <w:r w:rsidRPr="00345CE2">
        <w:rPr>
          <w:noProof/>
          <w:lang w:eastAsia="en-GB"/>
        </w:rPr>
        <mc:AlternateContent>
          <mc:Choice Requires="wps">
            <w:drawing>
              <wp:anchor distT="0" distB="0" distL="114300" distR="114300" simplePos="0" relativeHeight="251658258" behindDoc="0" locked="0" layoutInCell="1" allowOverlap="1" wp14:anchorId="0688BF46" wp14:editId="652BCD77">
                <wp:simplePos x="0" y="0"/>
                <wp:positionH relativeFrom="column">
                  <wp:posOffset>1426871</wp:posOffset>
                </wp:positionH>
                <wp:positionV relativeFrom="paragraph">
                  <wp:posOffset>163830</wp:posOffset>
                </wp:positionV>
                <wp:extent cx="0" cy="219075"/>
                <wp:effectExtent l="57150" t="0" r="57150" b="47625"/>
                <wp:wrapNone/>
                <wp:docPr id="75" name="Straight Arrow Connector 75"/>
                <wp:cNvGraphicFramePr/>
                <a:graphic xmlns:a="http://schemas.openxmlformats.org/drawingml/2006/main">
                  <a:graphicData uri="http://schemas.microsoft.com/office/word/2010/wordprocessingShape">
                    <wps:wsp>
                      <wps:cNvCnPr/>
                      <wps:spPr>
                        <a:xfrm>
                          <a:off x="0" y="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5E5E40AB">
              <v:shape id="Straight Arrow Connector 75" style="position:absolute;margin-left:112.35pt;margin-top:12.9pt;width:0;height:17.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f81bd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" w14:anchorId="39B9F821">
                <v:stroke endarrow="block"/>
              </v:shape>
            </w:pict>
          </mc:Fallback>
        </mc:AlternateContent>
      </w:r>
    </w:p>
    <w:p w14:paraId="7E76919F" w14:textId="291AF733" w:rsidR="002F0AC1" w:rsidRPr="00345CE2" w:rsidRDefault="002F0AC1" w:rsidP="002F0AC1">
      <w:pPr>
        <w:rPr>
          <w:rFonts w:eastAsia="Calibri" w:cs="Arial"/>
        </w:rPr>
      </w:pPr>
    </w:p>
    <w:p w14:paraId="25BD8370" w14:textId="484A5109" w:rsidR="002F0AC1" w:rsidRPr="00345CE2" w:rsidRDefault="002F0AC1" w:rsidP="002F0AC1">
      <w:pPr>
        <w:pStyle w:val="Heading3"/>
        <w:rPr>
          <w:rFonts w:eastAsia="Calibri" w:cs="Arial"/>
        </w:rPr>
      </w:pPr>
    </w:p>
    <w:p w14:paraId="72683122" w14:textId="3CD2E4A1" w:rsidR="002F0AC1" w:rsidRPr="00345CE2" w:rsidRDefault="002F0AC1" w:rsidP="002F0AC1">
      <w:pPr>
        <w:spacing w:line="276" w:lineRule="auto"/>
        <w:rPr>
          <w:rFonts w:eastAsia="Calibri" w:cs="Arial"/>
          <w:bCs/>
          <w:color w:val="000000" w:themeColor="text1"/>
          <w:spacing w:val="-11"/>
          <w:sz w:val="36"/>
          <w:szCs w:val="26"/>
        </w:rPr>
      </w:pPr>
      <w:r w:rsidRPr="00345CE2">
        <w:rPr>
          <w:rFonts w:eastAsia="Calibri" w:cs="Arial"/>
        </w:rPr>
        <w:br w:type="page"/>
      </w:r>
    </w:p>
    <w:p w14:paraId="2231D034" w14:textId="77777777" w:rsidR="002F0AC1" w:rsidRPr="00345CE2" w:rsidRDefault="002F0AC1" w:rsidP="002F0AC1">
      <w:pPr>
        <w:pStyle w:val="Heading1"/>
      </w:pPr>
      <w:bookmarkStart w:id="289" w:name="_Toc61446018"/>
      <w:bookmarkStart w:id="290" w:name="_Toc61452138"/>
      <w:bookmarkStart w:id="291" w:name="_Toc120543204"/>
      <w:bookmarkStart w:id="292" w:name="_Toc127524341"/>
      <w:bookmarkStart w:id="293" w:name="_Toc29910049"/>
      <w:r w:rsidRPr="00345CE2">
        <w:rPr>
          <w:rStyle w:val="Heading2Char"/>
          <w:bCs/>
          <w:spacing w:val="-15"/>
          <w:sz w:val="44"/>
          <w:szCs w:val="28"/>
        </w:rPr>
        <w:t>A9 Record of reviewing devices/internet sites</w:t>
      </w:r>
      <w:bookmarkEnd w:id="289"/>
      <w:bookmarkEnd w:id="290"/>
      <w:bookmarkEnd w:id="291"/>
      <w:bookmarkEnd w:id="292"/>
      <w:r w:rsidRPr="00345CE2">
        <w:t xml:space="preserve"> </w:t>
      </w:r>
    </w:p>
    <w:p w14:paraId="6C0D0F43" w14:textId="77777777" w:rsidR="002F0AC1" w:rsidRPr="00345CE2" w:rsidRDefault="002F0AC1" w:rsidP="00BD2187">
      <w:pPr>
        <w:pStyle w:val="Heading3"/>
        <w:rPr>
          <w:sz w:val="24"/>
        </w:rPr>
      </w:pPr>
      <w:r w:rsidRPr="00345CE2">
        <w:t>(responding to incidents of misuse)</w:t>
      </w:r>
      <w:bookmarkEnd w:id="286"/>
      <w:bookmarkEnd w:id="287"/>
      <w:bookmarkEnd w:id="288"/>
      <w:bookmarkEnd w:id="293"/>
    </w:p>
    <w:p w14:paraId="4C0F7C45" w14:textId="77777777" w:rsidR="002F0AC1" w:rsidRPr="00345CE2" w:rsidRDefault="002F0AC1" w:rsidP="002F0AC1">
      <w:pPr>
        <w:pStyle w:val="NoSpacing"/>
        <w:rPr>
          <w:rFonts w:ascii="Arial" w:hAnsi="Arial" w:cs="Arial"/>
        </w:rPr>
      </w:pPr>
    </w:p>
    <w:p w14:paraId="091F3185" w14:textId="77777777" w:rsidR="002F0AC1" w:rsidRPr="00345CE2" w:rsidRDefault="002F0AC1" w:rsidP="002F0AC1">
      <w:pPr>
        <w:pStyle w:val="NoSpacing"/>
      </w:pPr>
      <w:r w:rsidRPr="00345CE2">
        <w:t>School:</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0CBB759D" w14:textId="77777777" w:rsidR="002F0AC1" w:rsidRPr="00345CE2" w:rsidRDefault="002F0AC1" w:rsidP="002F0AC1">
      <w:pPr>
        <w:pStyle w:val="NoSpacing"/>
      </w:pPr>
      <w:r w:rsidRPr="00345CE2">
        <w:t>Date:</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0E9BC7A7" w14:textId="77777777" w:rsidR="002F0AC1" w:rsidRPr="00345CE2" w:rsidRDefault="002F0AC1" w:rsidP="002F0AC1">
      <w:pPr>
        <w:pStyle w:val="NoSpacing"/>
        <w:rPr>
          <w:u w:val="dotted"/>
        </w:rPr>
      </w:pPr>
      <w:r w:rsidRPr="00345CE2">
        <w:t>Reason for investigation:</w:t>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09470D51" w14:textId="77777777" w:rsidR="002F0AC1" w:rsidRPr="00345CE2" w:rsidRDefault="002F0AC1" w:rsidP="002F0AC1">
      <w:pPr>
        <w:pStyle w:val="Heading3"/>
        <w:rPr>
          <w:rFonts w:eastAsia="Calibri"/>
        </w:rPr>
      </w:pPr>
      <w:r w:rsidRPr="00345CE2">
        <w:rPr>
          <w:rFonts w:eastAsia="Calibri"/>
        </w:rPr>
        <w:t>Details of first reviewing person</w:t>
      </w:r>
    </w:p>
    <w:p w14:paraId="05D68005" w14:textId="77777777" w:rsidR="002F0AC1" w:rsidRPr="00345CE2" w:rsidRDefault="002F0AC1" w:rsidP="002F0AC1">
      <w:pPr>
        <w:pStyle w:val="NoSpacing"/>
      </w:pPr>
      <w:r w:rsidRPr="00345CE2">
        <w:t>Name:</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10F9FE03" w14:textId="77777777" w:rsidR="002F0AC1" w:rsidRPr="00345CE2" w:rsidRDefault="002F0AC1" w:rsidP="002F0AC1">
      <w:pPr>
        <w:pStyle w:val="NoSpacing"/>
      </w:pPr>
      <w:r w:rsidRPr="00345CE2">
        <w:t>Position:</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6192636C" w14:textId="77777777" w:rsidR="002F0AC1" w:rsidRPr="00345CE2" w:rsidRDefault="002F0AC1" w:rsidP="002F0AC1">
      <w:pPr>
        <w:pStyle w:val="NoSpacing"/>
        <w:rPr>
          <w:u w:val="dotted"/>
        </w:rPr>
      </w:pPr>
      <w:r w:rsidRPr="00345CE2">
        <w:t>Signature:</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47FD1820" w14:textId="77777777" w:rsidR="002F0AC1" w:rsidRPr="00345CE2" w:rsidRDefault="002F0AC1" w:rsidP="002F0AC1">
      <w:pPr>
        <w:pStyle w:val="Heading3"/>
        <w:rPr>
          <w:rFonts w:eastAsia="Calibri"/>
        </w:rPr>
      </w:pPr>
      <w:r w:rsidRPr="00345CE2">
        <w:rPr>
          <w:rFonts w:eastAsia="Calibri"/>
        </w:rPr>
        <w:t>Details of second reviewing person</w:t>
      </w:r>
    </w:p>
    <w:p w14:paraId="5393610F" w14:textId="77777777" w:rsidR="002F0AC1" w:rsidRPr="00345CE2" w:rsidRDefault="002F0AC1" w:rsidP="002F0AC1">
      <w:pPr>
        <w:pStyle w:val="NoSpacing"/>
      </w:pPr>
      <w:r w:rsidRPr="00345CE2">
        <w:t>Name:</w:t>
      </w:r>
      <w:r w:rsidRPr="00345CE2">
        <w:tab/>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57FF69B2" w14:textId="77777777" w:rsidR="002F0AC1" w:rsidRPr="00345CE2" w:rsidRDefault="002F0AC1" w:rsidP="002F0AC1">
      <w:pPr>
        <w:pStyle w:val="NoSpacing"/>
      </w:pPr>
      <w:r w:rsidRPr="00345CE2">
        <w:t>Position:</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7C86A50E" w14:textId="77777777" w:rsidR="002F0AC1" w:rsidRPr="00345CE2" w:rsidRDefault="002F0AC1" w:rsidP="002F0AC1">
      <w:pPr>
        <w:pStyle w:val="NoSpacing"/>
        <w:rPr>
          <w:u w:val="dotted"/>
        </w:rPr>
      </w:pPr>
      <w:r w:rsidRPr="00345CE2">
        <w:t>Signature:</w:t>
      </w:r>
      <w:r w:rsidRPr="00345CE2">
        <w:tab/>
      </w:r>
      <w:r w:rsidRPr="00345CE2">
        <w:tab/>
      </w:r>
      <w:r w:rsidRPr="00345CE2">
        <w:tab/>
      </w:r>
      <w:r w:rsidRPr="00345CE2">
        <w:rPr>
          <w:u w:val="dotted"/>
        </w:rPr>
        <w:tab/>
      </w:r>
      <w:r w:rsidRPr="00345CE2">
        <w:rPr>
          <w:u w:val="dotted"/>
        </w:rPr>
        <w:tab/>
      </w:r>
      <w:r w:rsidRPr="00345CE2">
        <w:rPr>
          <w:u w:val="dotted"/>
        </w:rPr>
        <w:tab/>
      </w:r>
      <w:r w:rsidRPr="00345CE2">
        <w:rPr>
          <w:u w:val="dotted"/>
        </w:rPr>
        <w:tab/>
      </w:r>
      <w:r w:rsidRPr="00345CE2">
        <w:rPr>
          <w:u w:val="dotted"/>
        </w:rPr>
        <w:tab/>
      </w:r>
    </w:p>
    <w:p w14:paraId="547710A8" w14:textId="77777777" w:rsidR="002F0AC1" w:rsidRPr="00345CE2" w:rsidRDefault="002F0AC1" w:rsidP="002F0AC1">
      <w:pPr>
        <w:pStyle w:val="Heading3"/>
      </w:pPr>
      <w:bookmarkStart w:id="294" w:name="_Toc448745875"/>
      <w:bookmarkStart w:id="295" w:name="_Toc448754181"/>
      <w:r w:rsidRPr="00345CE2">
        <w:t>Name and location of device used for review (for web sites)</w:t>
      </w:r>
      <w:bookmarkEnd w:id="294"/>
      <w:bookmarkEnd w:id="295"/>
    </w:p>
    <w:p w14:paraId="76C6DF8F" w14:textId="77777777" w:rsidR="002F0AC1" w:rsidRPr="00345CE2" w:rsidRDefault="002F0AC1" w:rsidP="002F0AC1">
      <w:pPr>
        <w:pStyle w:val="NoSpacing"/>
        <w:rPr>
          <w:u w:val="dotted"/>
        </w:rPr>
      </w:pP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r w:rsidRPr="00345CE2">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3828"/>
        <w:gridCol w:w="5414"/>
      </w:tblGrid>
      <w:tr w:rsidR="002F0AC1" w:rsidRPr="00345CE2" w14:paraId="0C54BD39" w14:textId="77777777" w:rsidTr="00574475">
        <w:tc>
          <w:tcPr>
            <w:tcW w:w="3828" w:type="dxa"/>
            <w:tcBorders>
              <w:top w:val="nil"/>
              <w:left w:val="nil"/>
              <w:bottom w:val="single" w:sz="4" w:space="0" w:color="BFBFBF" w:themeColor="background1" w:themeShade="BF"/>
              <w:right w:val="nil"/>
            </w:tcBorders>
            <w:hideMark/>
          </w:tcPr>
          <w:p w14:paraId="467B6BAF" w14:textId="77777777" w:rsidR="002F0AC1" w:rsidRPr="00345CE2" w:rsidRDefault="002F0AC1" w:rsidP="00574475">
            <w:pPr>
              <w:pStyle w:val="Heading3"/>
              <w:rPr>
                <w:rFonts w:eastAsia="Times New Roman"/>
                <w:spacing w:val="-24"/>
              </w:rPr>
            </w:pPr>
            <w:r w:rsidRPr="00345CE2">
              <w:rPr>
                <w:rFonts w:eastAsia="Calibri"/>
              </w:rPr>
              <w:t>Web site(s) address/device</w:t>
            </w:r>
          </w:p>
        </w:tc>
        <w:tc>
          <w:tcPr>
            <w:tcW w:w="5414" w:type="dxa"/>
            <w:tcBorders>
              <w:top w:val="nil"/>
              <w:left w:val="nil"/>
              <w:bottom w:val="single" w:sz="4" w:space="0" w:color="BFBFBF" w:themeColor="background1" w:themeShade="BF"/>
              <w:right w:val="nil"/>
            </w:tcBorders>
            <w:hideMark/>
          </w:tcPr>
          <w:p w14:paraId="07DEE06F" w14:textId="77777777" w:rsidR="002F0AC1" w:rsidRPr="00345CE2" w:rsidRDefault="002F0AC1" w:rsidP="00574475">
            <w:pPr>
              <w:pStyle w:val="Heading3"/>
              <w:rPr>
                <w:rFonts w:eastAsia="Times New Roman"/>
                <w:spacing w:val="-24"/>
              </w:rPr>
            </w:pPr>
            <w:r w:rsidRPr="00345CE2">
              <w:rPr>
                <w:rFonts w:eastAsia="Calibri"/>
              </w:rPr>
              <w:t>Reason for concern</w:t>
            </w:r>
          </w:p>
        </w:tc>
      </w:tr>
      <w:tr w:rsidR="002F0AC1" w:rsidRPr="00345CE2" w14:paraId="7C56F4AD" w14:textId="77777777" w:rsidTr="00574475">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9EBDE58" w14:textId="77777777" w:rsidR="002F0AC1" w:rsidRPr="00345CE2" w:rsidRDefault="002F0AC1" w:rsidP="00574475">
            <w:pPr>
              <w:spacing w:line="276" w:lineRule="auto"/>
              <w:rPr>
                <w:rFonts w:ascii="Arial" w:hAnsi="Arial"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58BD9701" w14:textId="77777777" w:rsidR="002F0AC1" w:rsidRPr="00345CE2" w:rsidRDefault="002F0AC1" w:rsidP="00574475">
            <w:pPr>
              <w:spacing w:line="276" w:lineRule="auto"/>
              <w:rPr>
                <w:rFonts w:cs="Arial"/>
              </w:rPr>
            </w:pPr>
          </w:p>
        </w:tc>
      </w:tr>
      <w:tr w:rsidR="002F0AC1" w:rsidRPr="00345CE2" w14:paraId="1C5C684D" w14:textId="77777777" w:rsidTr="00574475">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EF57F98" w14:textId="77777777" w:rsidR="002F0AC1" w:rsidRPr="00345CE2" w:rsidRDefault="002F0AC1" w:rsidP="00574475">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B2CAFAE" w14:textId="77777777" w:rsidR="002F0AC1" w:rsidRPr="00345CE2" w:rsidRDefault="002F0AC1" w:rsidP="00574475">
            <w:pPr>
              <w:spacing w:line="276" w:lineRule="auto"/>
              <w:rPr>
                <w:rFonts w:cs="Arial"/>
              </w:rPr>
            </w:pPr>
          </w:p>
        </w:tc>
      </w:tr>
      <w:tr w:rsidR="002F0AC1" w:rsidRPr="00345CE2" w14:paraId="393D9394" w14:textId="77777777" w:rsidTr="00574475">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01A0D65" w14:textId="77777777" w:rsidR="002F0AC1" w:rsidRPr="00345CE2" w:rsidRDefault="002F0AC1" w:rsidP="00574475">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228090BE" w14:textId="77777777" w:rsidR="002F0AC1" w:rsidRPr="00345CE2" w:rsidRDefault="002F0AC1" w:rsidP="00574475">
            <w:pPr>
              <w:spacing w:line="276" w:lineRule="auto"/>
              <w:rPr>
                <w:rFonts w:cs="Arial"/>
              </w:rPr>
            </w:pPr>
          </w:p>
        </w:tc>
      </w:tr>
    </w:tbl>
    <w:p w14:paraId="0A536458" w14:textId="77777777" w:rsidR="002F0AC1" w:rsidRPr="00345CE2" w:rsidRDefault="002F0AC1" w:rsidP="002F0AC1">
      <w:pPr>
        <w:pStyle w:val="Heading3"/>
        <w:rPr>
          <w:rFonts w:eastAsia="Calibri"/>
        </w:rPr>
      </w:pPr>
      <w:r w:rsidRPr="00345CE2">
        <w:rPr>
          <w:rFonts w:eastAsia="Calibri"/>
        </w:rPr>
        <w:t>Conclusion and action proposed or taken</w:t>
      </w:r>
    </w:p>
    <w:tbl>
      <w:tblPr>
        <w:tblW w:w="0" w:type="auto"/>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2F0AC1" w:rsidRPr="00345CE2" w14:paraId="622190D9" w14:textId="77777777" w:rsidTr="00574475">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C3D33B3" w14:textId="77777777" w:rsidR="002F0AC1" w:rsidRPr="00345CE2" w:rsidRDefault="002F0AC1" w:rsidP="00574475">
            <w:pPr>
              <w:spacing w:line="276" w:lineRule="auto"/>
              <w:rPr>
                <w:rFonts w:ascii="Arial" w:hAnsi="Arial"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2F5288E" w14:textId="77777777" w:rsidR="002F0AC1" w:rsidRPr="00345CE2" w:rsidRDefault="002F0AC1" w:rsidP="00574475">
            <w:pPr>
              <w:spacing w:line="276" w:lineRule="auto"/>
              <w:rPr>
                <w:rFonts w:cs="Arial"/>
              </w:rPr>
            </w:pPr>
          </w:p>
        </w:tc>
      </w:tr>
      <w:tr w:rsidR="002F0AC1" w:rsidRPr="00345CE2" w14:paraId="1442F03A" w14:textId="77777777" w:rsidTr="00574475">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CBEB6B0" w14:textId="77777777" w:rsidR="002F0AC1" w:rsidRPr="00345CE2" w:rsidRDefault="002F0AC1" w:rsidP="00574475">
            <w:pPr>
              <w:spacing w:line="276" w:lineRule="auto"/>
              <w:rPr>
                <w:rFonts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7B736051" w14:textId="77777777" w:rsidR="002F0AC1" w:rsidRPr="00345CE2" w:rsidRDefault="002F0AC1" w:rsidP="00574475">
            <w:pPr>
              <w:spacing w:line="276" w:lineRule="auto"/>
              <w:rPr>
                <w:rFonts w:cs="Arial"/>
              </w:rPr>
            </w:pPr>
          </w:p>
        </w:tc>
      </w:tr>
    </w:tbl>
    <w:p w14:paraId="67068AA7" w14:textId="77777777" w:rsidR="002F0AC1" w:rsidRPr="00345CE2" w:rsidRDefault="002F0AC1" w:rsidP="002F0AC1">
      <w:pPr>
        <w:spacing w:after="200" w:line="276" w:lineRule="auto"/>
        <w:jc w:val="left"/>
        <w:rPr>
          <w:rFonts w:eastAsiaTheme="majorEastAsia" w:cs="Arial"/>
          <w:color w:val="000000" w:themeColor="text1"/>
          <w:spacing w:val="-6"/>
          <w:sz w:val="28"/>
          <w:szCs w:val="28"/>
        </w:rPr>
      </w:pPr>
    </w:p>
    <w:p w14:paraId="0102219B" w14:textId="77777777" w:rsidR="002F0AC1" w:rsidRPr="00345CE2" w:rsidRDefault="002F0AC1" w:rsidP="002F0AC1">
      <w:pPr>
        <w:rPr>
          <w:rFonts w:eastAsiaTheme="majorEastAsia" w:cs="Arial"/>
          <w:sz w:val="28"/>
          <w:szCs w:val="28"/>
        </w:rPr>
      </w:pPr>
    </w:p>
    <w:p w14:paraId="49CFF13A" w14:textId="77777777" w:rsidR="002F0AC1" w:rsidRPr="00345CE2" w:rsidRDefault="002F0AC1" w:rsidP="002F0AC1">
      <w:pPr>
        <w:rPr>
          <w:rFonts w:eastAsiaTheme="majorEastAsia" w:cs="Arial"/>
          <w:sz w:val="28"/>
          <w:szCs w:val="28"/>
        </w:rPr>
        <w:sectPr w:rsidR="002F0AC1" w:rsidRPr="00345CE2" w:rsidSect="0039096D">
          <w:headerReference w:type="default" r:id="rId70"/>
          <w:footerReference w:type="default" r:id="rId71"/>
          <w:headerReference w:type="first" r:id="rId72"/>
          <w:footerReference w:type="first" r:id="rId73"/>
          <w:pgSz w:w="11906" w:h="16838"/>
          <w:pgMar w:top="567" w:right="1077" w:bottom="567" w:left="1077" w:header="709" w:footer="709"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907"/>
        <w:gridCol w:w="1770"/>
        <w:gridCol w:w="1812"/>
        <w:gridCol w:w="1853"/>
        <w:gridCol w:w="1177"/>
        <w:gridCol w:w="1811"/>
        <w:gridCol w:w="690"/>
        <w:gridCol w:w="1127"/>
        <w:gridCol w:w="1714"/>
      </w:tblGrid>
      <w:tr w:rsidR="002F0AC1" w:rsidRPr="00345CE2" w14:paraId="6F08E7C0" w14:textId="77777777" w:rsidTr="00574475">
        <w:trPr>
          <w:trHeight w:val="648"/>
        </w:trPr>
        <w:tc>
          <w:tcPr>
            <w:tcW w:w="13948" w:type="dxa"/>
            <w:gridSpan w:val="10"/>
            <w:tcBorders>
              <w:top w:val="single" w:sz="4" w:space="0" w:color="auto"/>
              <w:left w:val="single" w:sz="4" w:space="0" w:color="auto"/>
              <w:bottom w:val="single" w:sz="4" w:space="0" w:color="auto"/>
              <w:right w:val="single" w:sz="4" w:space="0" w:color="auto"/>
            </w:tcBorders>
            <w:hideMark/>
          </w:tcPr>
          <w:p w14:paraId="49662792" w14:textId="77777777" w:rsidR="002F0AC1" w:rsidRPr="00345CE2" w:rsidRDefault="002F0AC1" w:rsidP="001762CB">
            <w:pPr>
              <w:pStyle w:val="NoSpacing"/>
              <w:rPr>
                <w:rFonts w:ascii="Arial" w:hAnsi="Arial"/>
              </w:rPr>
            </w:pPr>
            <w:bookmarkStart w:id="296" w:name="_Toc61452139"/>
            <w:bookmarkStart w:id="297" w:name="_Toc61446019"/>
            <w:bookmarkStart w:id="298" w:name="_Toc29910050"/>
            <w:bookmarkStart w:id="299" w:name="_Toc511315138"/>
            <w:bookmarkStart w:id="300" w:name="_Toc448754182"/>
            <w:bookmarkStart w:id="301" w:name="_Toc448745876"/>
            <w:bookmarkStart w:id="302" w:name="_Toc120543205"/>
            <w:bookmarkStart w:id="303" w:name="_Toc127524342"/>
            <w:bookmarkStart w:id="304" w:name="_Hlk62657166"/>
            <w:r w:rsidRPr="00345CE2">
              <w:rPr>
                <w:rStyle w:val="Heading1Char"/>
              </w:rPr>
              <w:t>A10 Reporting Log</w:t>
            </w:r>
            <w:bookmarkEnd w:id="296"/>
            <w:bookmarkEnd w:id="297"/>
            <w:bookmarkEnd w:id="298"/>
            <w:bookmarkEnd w:id="299"/>
            <w:bookmarkEnd w:id="300"/>
            <w:bookmarkEnd w:id="301"/>
            <w:bookmarkEnd w:id="302"/>
            <w:bookmarkEnd w:id="303"/>
            <w:r w:rsidRPr="00345CE2">
              <w:t xml:space="preserve">      </w:t>
            </w:r>
            <w:r w:rsidRPr="00345CE2">
              <w:rPr>
                <w:rStyle w:val="NoSpacingChar"/>
              </w:rPr>
              <w:t>School</w:t>
            </w:r>
            <w:r w:rsidRPr="00345CE2">
              <w:rPr>
                <w:rFonts w:ascii="Arial" w:hAnsi="Arial"/>
              </w:rPr>
              <w:t xml:space="preserve">: </w:t>
            </w:r>
            <w:r w:rsidRPr="00345CE2">
              <w:rPr>
                <w:rFonts w:ascii="Arial" w:hAnsi="Arial"/>
                <w:u w:val="dotted"/>
              </w:rPr>
              <w:tab/>
            </w:r>
            <w:r w:rsidRPr="00345CE2">
              <w:rPr>
                <w:rFonts w:ascii="Arial" w:hAnsi="Arial"/>
                <w:u w:val="dotted"/>
              </w:rPr>
              <w:tab/>
            </w:r>
            <w:r w:rsidRPr="00345CE2">
              <w:rPr>
                <w:rFonts w:ascii="Arial" w:hAnsi="Arial"/>
                <w:u w:val="dotted"/>
              </w:rPr>
              <w:tab/>
            </w:r>
            <w:r w:rsidRPr="00345CE2">
              <w:rPr>
                <w:rFonts w:ascii="Arial" w:hAnsi="Arial"/>
                <w:u w:val="dotted"/>
              </w:rPr>
              <w:tab/>
            </w:r>
            <w:r w:rsidRPr="00345CE2">
              <w:rPr>
                <w:rFonts w:ascii="Arial" w:hAnsi="Arial"/>
                <w:u w:val="dotted"/>
              </w:rPr>
              <w:tab/>
            </w:r>
            <w:r w:rsidRPr="00345CE2">
              <w:rPr>
                <w:rFonts w:ascii="Arial" w:hAnsi="Arial"/>
                <w:u w:val="dotted"/>
              </w:rPr>
              <w:tab/>
            </w:r>
          </w:p>
        </w:tc>
      </w:tr>
      <w:tr w:rsidR="002F0AC1" w:rsidRPr="00345CE2" w14:paraId="4B099DD9" w14:textId="77777777" w:rsidTr="00574475">
        <w:tc>
          <w:tcPr>
            <w:tcW w:w="1087" w:type="dxa"/>
            <w:vMerge w:val="restart"/>
            <w:tcBorders>
              <w:top w:val="single" w:sz="4" w:space="0" w:color="auto"/>
              <w:left w:val="single" w:sz="4" w:space="0" w:color="auto"/>
              <w:bottom w:val="single" w:sz="4" w:space="0" w:color="auto"/>
              <w:right w:val="single" w:sz="4" w:space="0" w:color="auto"/>
            </w:tcBorders>
            <w:hideMark/>
          </w:tcPr>
          <w:p w14:paraId="43AF972D" w14:textId="77777777" w:rsidR="002F0AC1" w:rsidRPr="00345CE2" w:rsidRDefault="002F0AC1" w:rsidP="00574475">
            <w:r w:rsidRPr="00345CE2">
              <w:t>Date</w:t>
            </w:r>
          </w:p>
        </w:tc>
        <w:tc>
          <w:tcPr>
            <w:tcW w:w="907" w:type="dxa"/>
            <w:vMerge w:val="restart"/>
            <w:tcBorders>
              <w:top w:val="single" w:sz="4" w:space="0" w:color="auto"/>
              <w:left w:val="single" w:sz="4" w:space="0" w:color="auto"/>
              <w:bottom w:val="single" w:sz="4" w:space="0" w:color="auto"/>
              <w:right w:val="single" w:sz="4" w:space="0" w:color="auto"/>
            </w:tcBorders>
            <w:hideMark/>
          </w:tcPr>
          <w:p w14:paraId="42477EE0" w14:textId="77777777" w:rsidR="002F0AC1" w:rsidRPr="00345CE2" w:rsidRDefault="002F0AC1" w:rsidP="00574475">
            <w:r w:rsidRPr="00345CE2">
              <w:t>Time</w:t>
            </w:r>
          </w:p>
        </w:tc>
        <w:tc>
          <w:tcPr>
            <w:tcW w:w="3582" w:type="dxa"/>
            <w:gridSpan w:val="2"/>
            <w:vMerge w:val="restart"/>
            <w:tcBorders>
              <w:top w:val="single" w:sz="4" w:space="0" w:color="auto"/>
              <w:left w:val="single" w:sz="4" w:space="0" w:color="auto"/>
              <w:bottom w:val="single" w:sz="4" w:space="0" w:color="auto"/>
              <w:right w:val="single" w:sz="4" w:space="0" w:color="auto"/>
            </w:tcBorders>
            <w:hideMark/>
          </w:tcPr>
          <w:p w14:paraId="4BDB35EF" w14:textId="77777777" w:rsidR="002F0AC1" w:rsidRPr="00345CE2" w:rsidRDefault="002F0AC1" w:rsidP="00574475">
            <w:r w:rsidRPr="00345CE2">
              <w:t>Incident</w:t>
            </w:r>
          </w:p>
        </w:tc>
        <w:tc>
          <w:tcPr>
            <w:tcW w:w="4841" w:type="dxa"/>
            <w:gridSpan w:val="3"/>
            <w:tcBorders>
              <w:top w:val="single" w:sz="4" w:space="0" w:color="auto"/>
              <w:left w:val="single" w:sz="4" w:space="0" w:color="auto"/>
              <w:bottom w:val="single" w:sz="4" w:space="0" w:color="auto"/>
              <w:right w:val="single" w:sz="4" w:space="0" w:color="auto"/>
            </w:tcBorders>
            <w:hideMark/>
          </w:tcPr>
          <w:p w14:paraId="33B0F481" w14:textId="77777777" w:rsidR="002F0AC1" w:rsidRPr="00345CE2" w:rsidRDefault="002F0AC1" w:rsidP="00574475">
            <w:r w:rsidRPr="00345CE2">
              <w:t>Action Taken</w:t>
            </w:r>
          </w:p>
        </w:tc>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26A0DB2C" w14:textId="77777777" w:rsidR="002F0AC1" w:rsidRPr="00345CE2" w:rsidRDefault="002F0AC1" w:rsidP="00574475">
            <w:r w:rsidRPr="00345CE2">
              <w:t>Incident Reported By</w:t>
            </w:r>
          </w:p>
        </w:tc>
        <w:tc>
          <w:tcPr>
            <w:tcW w:w="1714" w:type="dxa"/>
            <w:vMerge w:val="restart"/>
            <w:tcBorders>
              <w:top w:val="single" w:sz="4" w:space="0" w:color="auto"/>
              <w:left w:val="single" w:sz="4" w:space="0" w:color="auto"/>
              <w:bottom w:val="single" w:sz="4" w:space="0" w:color="auto"/>
              <w:right w:val="single" w:sz="4" w:space="0" w:color="auto"/>
            </w:tcBorders>
            <w:hideMark/>
          </w:tcPr>
          <w:p w14:paraId="0404E674" w14:textId="77777777" w:rsidR="002F0AC1" w:rsidRPr="00345CE2" w:rsidRDefault="002F0AC1" w:rsidP="00574475">
            <w:r w:rsidRPr="00345CE2">
              <w:t>Signature</w:t>
            </w:r>
          </w:p>
        </w:tc>
      </w:tr>
      <w:tr w:rsidR="002F0AC1" w:rsidRPr="00345CE2" w14:paraId="7124DC5B" w14:textId="77777777" w:rsidTr="00574475">
        <w:tc>
          <w:tcPr>
            <w:tcW w:w="0" w:type="auto"/>
            <w:vMerge/>
            <w:tcBorders>
              <w:top w:val="single" w:sz="4" w:space="0" w:color="auto"/>
              <w:left w:val="single" w:sz="4" w:space="0" w:color="auto"/>
              <w:bottom w:val="single" w:sz="4" w:space="0" w:color="auto"/>
              <w:right w:val="single" w:sz="4" w:space="0" w:color="auto"/>
            </w:tcBorders>
            <w:vAlign w:val="center"/>
            <w:hideMark/>
          </w:tcPr>
          <w:p w14:paraId="4AF96007" w14:textId="77777777" w:rsidR="002F0AC1" w:rsidRPr="00345CE2" w:rsidRDefault="002F0AC1" w:rsidP="00574475">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E5D059" w14:textId="77777777" w:rsidR="002F0AC1" w:rsidRPr="00345CE2" w:rsidRDefault="002F0AC1" w:rsidP="00574475">
            <w:pPr>
              <w:rPr>
                <w:rFonts w:eastAsiaTheme="majorEastAsia"/>
                <w:bCs/>
                <w:iCs/>
                <w:color w:val="000000" w:themeColor="text1"/>
                <w:sz w:val="26"/>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A76BE13" w14:textId="77777777" w:rsidR="002F0AC1" w:rsidRPr="00345CE2" w:rsidRDefault="002F0AC1" w:rsidP="00574475">
            <w:pPr>
              <w:rPr>
                <w:rFonts w:eastAsiaTheme="majorEastAsia"/>
                <w:bCs/>
                <w:iCs/>
                <w:color w:val="000000" w:themeColor="text1"/>
                <w:sz w:val="26"/>
              </w:rPr>
            </w:pPr>
          </w:p>
        </w:tc>
        <w:tc>
          <w:tcPr>
            <w:tcW w:w="3030" w:type="dxa"/>
            <w:gridSpan w:val="2"/>
            <w:tcBorders>
              <w:top w:val="single" w:sz="4" w:space="0" w:color="auto"/>
              <w:left w:val="single" w:sz="4" w:space="0" w:color="auto"/>
              <w:bottom w:val="single" w:sz="4" w:space="0" w:color="auto"/>
              <w:right w:val="single" w:sz="4" w:space="0" w:color="auto"/>
            </w:tcBorders>
            <w:hideMark/>
          </w:tcPr>
          <w:p w14:paraId="5866AD47" w14:textId="77777777" w:rsidR="002F0AC1" w:rsidRPr="00345CE2" w:rsidRDefault="002F0AC1" w:rsidP="00574475">
            <w:r w:rsidRPr="00345CE2">
              <w:t>What?</w:t>
            </w:r>
          </w:p>
        </w:tc>
        <w:tc>
          <w:tcPr>
            <w:tcW w:w="1811" w:type="dxa"/>
            <w:tcBorders>
              <w:top w:val="single" w:sz="4" w:space="0" w:color="auto"/>
              <w:left w:val="single" w:sz="4" w:space="0" w:color="auto"/>
              <w:bottom w:val="single" w:sz="4" w:space="0" w:color="auto"/>
              <w:right w:val="single" w:sz="4" w:space="0" w:color="auto"/>
            </w:tcBorders>
            <w:hideMark/>
          </w:tcPr>
          <w:p w14:paraId="7612567B" w14:textId="77777777" w:rsidR="002F0AC1" w:rsidRPr="00345CE2" w:rsidRDefault="002F0AC1" w:rsidP="00574475">
            <w:r w:rsidRPr="00345CE2">
              <w:t>By Whom?</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88C96C8" w14:textId="77777777" w:rsidR="002F0AC1" w:rsidRPr="00345CE2" w:rsidRDefault="002F0AC1" w:rsidP="00574475">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81584B" w14:textId="77777777" w:rsidR="002F0AC1" w:rsidRPr="00345CE2" w:rsidRDefault="002F0AC1" w:rsidP="00574475">
            <w:pPr>
              <w:rPr>
                <w:rFonts w:eastAsiaTheme="majorEastAsia"/>
                <w:bCs/>
                <w:iCs/>
                <w:color w:val="000000" w:themeColor="text1"/>
                <w:sz w:val="26"/>
              </w:rPr>
            </w:pPr>
          </w:p>
        </w:tc>
      </w:tr>
      <w:tr w:rsidR="002F0AC1" w:rsidRPr="00345CE2" w14:paraId="5122DC49"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2E268838" w14:textId="77777777" w:rsidR="002F0AC1" w:rsidRPr="00345CE2" w:rsidRDefault="002F0AC1" w:rsidP="00574475"/>
        </w:tc>
        <w:tc>
          <w:tcPr>
            <w:tcW w:w="907" w:type="dxa"/>
            <w:tcBorders>
              <w:top w:val="single" w:sz="4" w:space="0" w:color="auto"/>
              <w:left w:val="single" w:sz="4" w:space="0" w:color="auto"/>
              <w:bottom w:val="single" w:sz="4" w:space="0" w:color="auto"/>
              <w:right w:val="single" w:sz="4" w:space="0" w:color="auto"/>
            </w:tcBorders>
          </w:tcPr>
          <w:p w14:paraId="17449B3F" w14:textId="77777777" w:rsidR="002F0AC1" w:rsidRPr="00345CE2" w:rsidRDefault="002F0AC1" w:rsidP="00574475"/>
        </w:tc>
        <w:tc>
          <w:tcPr>
            <w:tcW w:w="3582" w:type="dxa"/>
            <w:gridSpan w:val="2"/>
            <w:tcBorders>
              <w:top w:val="single" w:sz="4" w:space="0" w:color="auto"/>
              <w:left w:val="single" w:sz="4" w:space="0" w:color="auto"/>
              <w:bottom w:val="single" w:sz="4" w:space="0" w:color="auto"/>
              <w:right w:val="single" w:sz="4" w:space="0" w:color="auto"/>
            </w:tcBorders>
          </w:tcPr>
          <w:p w14:paraId="3E047DA1" w14:textId="77777777" w:rsidR="002F0AC1" w:rsidRPr="00345CE2" w:rsidRDefault="002F0AC1" w:rsidP="00574475"/>
        </w:tc>
        <w:tc>
          <w:tcPr>
            <w:tcW w:w="3030" w:type="dxa"/>
            <w:gridSpan w:val="2"/>
            <w:tcBorders>
              <w:top w:val="single" w:sz="4" w:space="0" w:color="auto"/>
              <w:left w:val="single" w:sz="4" w:space="0" w:color="auto"/>
              <w:bottom w:val="single" w:sz="4" w:space="0" w:color="auto"/>
              <w:right w:val="single" w:sz="4" w:space="0" w:color="auto"/>
            </w:tcBorders>
          </w:tcPr>
          <w:p w14:paraId="4D5456BD" w14:textId="77777777" w:rsidR="002F0AC1" w:rsidRPr="00345CE2" w:rsidRDefault="002F0AC1" w:rsidP="00574475"/>
        </w:tc>
        <w:tc>
          <w:tcPr>
            <w:tcW w:w="1811" w:type="dxa"/>
            <w:tcBorders>
              <w:top w:val="single" w:sz="4" w:space="0" w:color="auto"/>
              <w:left w:val="single" w:sz="4" w:space="0" w:color="auto"/>
              <w:bottom w:val="single" w:sz="4" w:space="0" w:color="auto"/>
              <w:right w:val="single" w:sz="4" w:space="0" w:color="auto"/>
            </w:tcBorders>
          </w:tcPr>
          <w:p w14:paraId="379074EA" w14:textId="77777777" w:rsidR="002F0AC1" w:rsidRPr="00345CE2" w:rsidRDefault="002F0AC1" w:rsidP="00574475"/>
        </w:tc>
        <w:tc>
          <w:tcPr>
            <w:tcW w:w="1817" w:type="dxa"/>
            <w:gridSpan w:val="2"/>
            <w:tcBorders>
              <w:top w:val="single" w:sz="4" w:space="0" w:color="auto"/>
              <w:left w:val="single" w:sz="4" w:space="0" w:color="auto"/>
              <w:bottom w:val="single" w:sz="4" w:space="0" w:color="auto"/>
              <w:right w:val="single" w:sz="4" w:space="0" w:color="auto"/>
            </w:tcBorders>
          </w:tcPr>
          <w:p w14:paraId="3BE21032" w14:textId="77777777" w:rsidR="002F0AC1" w:rsidRPr="00345CE2" w:rsidRDefault="002F0AC1" w:rsidP="00574475"/>
        </w:tc>
        <w:tc>
          <w:tcPr>
            <w:tcW w:w="1714" w:type="dxa"/>
            <w:tcBorders>
              <w:top w:val="single" w:sz="4" w:space="0" w:color="auto"/>
              <w:left w:val="single" w:sz="4" w:space="0" w:color="auto"/>
              <w:bottom w:val="single" w:sz="4" w:space="0" w:color="auto"/>
              <w:right w:val="single" w:sz="4" w:space="0" w:color="auto"/>
            </w:tcBorders>
          </w:tcPr>
          <w:p w14:paraId="6A942A2C" w14:textId="77777777" w:rsidR="002F0AC1" w:rsidRPr="00345CE2" w:rsidRDefault="002F0AC1" w:rsidP="00574475"/>
        </w:tc>
      </w:tr>
      <w:tr w:rsidR="002F0AC1" w:rsidRPr="00345CE2" w14:paraId="0E7752AE"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4169B17D" w14:textId="77777777" w:rsidR="002F0AC1" w:rsidRPr="00345CE2" w:rsidRDefault="002F0AC1" w:rsidP="00574475">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0ECAE181" w14:textId="77777777" w:rsidR="002F0AC1" w:rsidRPr="00345CE2" w:rsidRDefault="002F0AC1" w:rsidP="00574475">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1839C438" w14:textId="77777777" w:rsidR="002F0AC1" w:rsidRPr="00345CE2" w:rsidRDefault="002F0AC1" w:rsidP="00574475">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7B294E37" w14:textId="77777777" w:rsidR="002F0AC1" w:rsidRPr="00345CE2" w:rsidRDefault="002F0AC1" w:rsidP="00574475">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7AAA84D2" w14:textId="77777777" w:rsidR="002F0AC1" w:rsidRPr="00345CE2" w:rsidRDefault="002F0AC1" w:rsidP="00574475">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7AB65B68"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40DD8D02" w14:textId="77777777" w:rsidR="002F0AC1" w:rsidRPr="00345CE2" w:rsidRDefault="002F0AC1" w:rsidP="00574475">
            <w:pPr>
              <w:spacing w:line="276" w:lineRule="auto"/>
              <w:rPr>
                <w:rFonts w:cs="Arial"/>
              </w:rPr>
            </w:pPr>
          </w:p>
        </w:tc>
      </w:tr>
      <w:tr w:rsidR="002F0AC1" w:rsidRPr="00345CE2" w14:paraId="29BED164"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12ABA598" w14:textId="77777777" w:rsidR="002F0AC1" w:rsidRPr="00345CE2" w:rsidRDefault="002F0AC1" w:rsidP="00574475">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5DFC7D87" w14:textId="77777777" w:rsidR="002F0AC1" w:rsidRPr="00345CE2" w:rsidRDefault="002F0AC1" w:rsidP="00574475">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A687E8F" w14:textId="77777777" w:rsidR="002F0AC1" w:rsidRPr="00345CE2" w:rsidRDefault="002F0AC1" w:rsidP="00574475">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55CBF79C" w14:textId="77777777" w:rsidR="002F0AC1" w:rsidRPr="00345CE2" w:rsidRDefault="002F0AC1" w:rsidP="00574475">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0CE6F657" w14:textId="77777777" w:rsidR="002F0AC1" w:rsidRPr="00345CE2" w:rsidRDefault="002F0AC1" w:rsidP="00574475">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38512D8"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3309486" w14:textId="77777777" w:rsidR="002F0AC1" w:rsidRPr="00345CE2" w:rsidRDefault="002F0AC1" w:rsidP="00574475">
            <w:pPr>
              <w:spacing w:line="276" w:lineRule="auto"/>
              <w:rPr>
                <w:rFonts w:cs="Arial"/>
              </w:rPr>
            </w:pPr>
          </w:p>
        </w:tc>
      </w:tr>
      <w:tr w:rsidR="002F0AC1" w:rsidRPr="00345CE2" w14:paraId="4167C3B3"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1873B4C9" w14:textId="77777777" w:rsidR="002F0AC1" w:rsidRPr="00345CE2" w:rsidRDefault="002F0AC1" w:rsidP="00574475">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29EB3320" w14:textId="77777777" w:rsidR="002F0AC1" w:rsidRPr="00345CE2" w:rsidRDefault="002F0AC1" w:rsidP="00574475">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F151DA1" w14:textId="77777777" w:rsidR="002F0AC1" w:rsidRPr="00345CE2" w:rsidRDefault="002F0AC1" w:rsidP="00574475">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281E7C83" w14:textId="77777777" w:rsidR="002F0AC1" w:rsidRPr="00345CE2" w:rsidRDefault="002F0AC1" w:rsidP="00574475">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349B6AF5" w14:textId="77777777" w:rsidR="002F0AC1" w:rsidRPr="00345CE2" w:rsidRDefault="002F0AC1" w:rsidP="00574475">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496309C7"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77AE9C9" w14:textId="77777777" w:rsidR="002F0AC1" w:rsidRPr="00345CE2" w:rsidRDefault="002F0AC1" w:rsidP="00574475">
            <w:pPr>
              <w:spacing w:line="276" w:lineRule="auto"/>
              <w:rPr>
                <w:rFonts w:cs="Arial"/>
              </w:rPr>
            </w:pPr>
          </w:p>
        </w:tc>
      </w:tr>
      <w:tr w:rsidR="002F0AC1" w:rsidRPr="00345CE2" w14:paraId="1229BB6E"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44CB7149" w14:textId="77777777" w:rsidR="002F0AC1" w:rsidRPr="00345CE2" w:rsidRDefault="002F0AC1" w:rsidP="00574475">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4BC5CD65" w14:textId="77777777" w:rsidR="002F0AC1" w:rsidRPr="00345CE2" w:rsidRDefault="002F0AC1" w:rsidP="00574475">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7E65674A" w14:textId="77777777" w:rsidR="002F0AC1" w:rsidRPr="00345CE2" w:rsidRDefault="002F0AC1" w:rsidP="00574475">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13388CA7" w14:textId="77777777" w:rsidR="002F0AC1" w:rsidRPr="00345CE2" w:rsidRDefault="002F0AC1" w:rsidP="00574475">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7B78A56D" w14:textId="77777777" w:rsidR="002F0AC1" w:rsidRPr="00345CE2" w:rsidRDefault="002F0AC1" w:rsidP="00574475">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5E6F40BB"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D1322C4" w14:textId="77777777" w:rsidR="002F0AC1" w:rsidRPr="00345CE2" w:rsidRDefault="002F0AC1" w:rsidP="00574475">
            <w:pPr>
              <w:spacing w:line="276" w:lineRule="auto"/>
              <w:rPr>
                <w:rFonts w:cs="Arial"/>
              </w:rPr>
            </w:pPr>
          </w:p>
        </w:tc>
      </w:tr>
      <w:tr w:rsidR="002F0AC1" w:rsidRPr="00345CE2" w14:paraId="43D174F6" w14:textId="77777777" w:rsidTr="00574475">
        <w:trPr>
          <w:trHeight w:val="861"/>
        </w:trPr>
        <w:tc>
          <w:tcPr>
            <w:tcW w:w="1087" w:type="dxa"/>
            <w:tcBorders>
              <w:top w:val="single" w:sz="4" w:space="0" w:color="auto"/>
              <w:left w:val="single" w:sz="4" w:space="0" w:color="auto"/>
              <w:bottom w:val="single" w:sz="4" w:space="0" w:color="auto"/>
              <w:right w:val="single" w:sz="4" w:space="0" w:color="auto"/>
            </w:tcBorders>
          </w:tcPr>
          <w:p w14:paraId="6608391C" w14:textId="77777777" w:rsidR="002F0AC1" w:rsidRPr="00345CE2" w:rsidRDefault="002F0AC1" w:rsidP="00574475">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6483D251" w14:textId="77777777" w:rsidR="002F0AC1" w:rsidRPr="00345CE2" w:rsidRDefault="002F0AC1" w:rsidP="00574475">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02863E4" w14:textId="77777777" w:rsidR="002F0AC1" w:rsidRPr="00345CE2" w:rsidRDefault="002F0AC1" w:rsidP="00574475">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188CDBFA" w14:textId="77777777" w:rsidR="002F0AC1" w:rsidRPr="00345CE2" w:rsidRDefault="002F0AC1" w:rsidP="00574475">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6EDFB77F" w14:textId="77777777" w:rsidR="002F0AC1" w:rsidRPr="00345CE2" w:rsidRDefault="002F0AC1" w:rsidP="00574475">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78F6D63"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4643851" w14:textId="77777777" w:rsidR="002F0AC1" w:rsidRPr="00345CE2" w:rsidRDefault="002F0AC1" w:rsidP="00574475">
            <w:pPr>
              <w:spacing w:line="276" w:lineRule="auto"/>
              <w:rPr>
                <w:rFonts w:cs="Arial"/>
              </w:rPr>
            </w:pPr>
          </w:p>
        </w:tc>
      </w:tr>
      <w:tr w:rsidR="002F0AC1" w:rsidRPr="00345CE2" w14:paraId="5C65C4B4" w14:textId="77777777" w:rsidTr="00574475">
        <w:tc>
          <w:tcPr>
            <w:tcW w:w="13948" w:type="dxa"/>
            <w:gridSpan w:val="10"/>
            <w:tcBorders>
              <w:top w:val="single" w:sz="4" w:space="0" w:color="auto"/>
              <w:left w:val="single" w:sz="4" w:space="0" w:color="auto"/>
              <w:bottom w:val="single" w:sz="4" w:space="0" w:color="auto"/>
              <w:right w:val="single" w:sz="4" w:space="0" w:color="auto"/>
            </w:tcBorders>
            <w:hideMark/>
          </w:tcPr>
          <w:p w14:paraId="5580CCD2" w14:textId="77777777" w:rsidR="002F0AC1" w:rsidRPr="00345CE2" w:rsidRDefault="002F0AC1" w:rsidP="00574475">
            <w:pPr>
              <w:tabs>
                <w:tab w:val="left" w:pos="2325"/>
              </w:tabs>
            </w:pPr>
            <w:bookmarkStart w:id="305" w:name="_Toc61452140"/>
            <w:bookmarkStart w:id="306" w:name="_Toc61446020"/>
            <w:bookmarkStart w:id="307" w:name="_Toc29910850"/>
            <w:bookmarkStart w:id="308" w:name="_Toc29910051"/>
            <w:bookmarkStart w:id="309" w:name="_Toc511315139"/>
            <w:bookmarkStart w:id="310" w:name="_Toc448754183"/>
            <w:bookmarkStart w:id="311" w:name="_Toc448745877"/>
            <w:bookmarkStart w:id="312" w:name="_Hlk62657398"/>
            <w:r w:rsidRPr="00345CE2">
              <w:tab/>
            </w:r>
          </w:p>
          <w:p w14:paraId="493E6AC2" w14:textId="77777777" w:rsidR="002F0AC1" w:rsidRPr="00345CE2" w:rsidRDefault="002F0AC1" w:rsidP="00574475">
            <w:pPr>
              <w:pStyle w:val="Heading1"/>
            </w:pPr>
            <w:bookmarkStart w:id="313" w:name="_Toc120543206"/>
            <w:bookmarkStart w:id="314" w:name="_Toc127524343"/>
            <w:r w:rsidRPr="00345CE2">
              <w:t>B1 Training Needs Audit Log</w:t>
            </w:r>
            <w:bookmarkEnd w:id="305"/>
            <w:bookmarkEnd w:id="306"/>
            <w:bookmarkEnd w:id="307"/>
            <w:bookmarkEnd w:id="308"/>
            <w:bookmarkEnd w:id="309"/>
            <w:bookmarkEnd w:id="310"/>
            <w:bookmarkEnd w:id="311"/>
            <w:bookmarkEnd w:id="313"/>
            <w:bookmarkEnd w:id="314"/>
          </w:p>
          <w:p w14:paraId="7A925F7A" w14:textId="77777777" w:rsidR="002F0AC1" w:rsidRPr="00345CE2" w:rsidRDefault="002F0AC1" w:rsidP="00574475">
            <w:pPr>
              <w:rPr>
                <w:rFonts w:ascii="Arial" w:hAnsi="Arial" w:cs="Arial"/>
              </w:rPr>
            </w:pPr>
            <w:r w:rsidRPr="00345CE2">
              <w:rPr>
                <w:rFonts w:ascii="Arial" w:hAnsi="Arial" w:cs="Arial"/>
              </w:rPr>
              <w:t xml:space="preserve">School: </w:t>
            </w:r>
            <w:r w:rsidRPr="00345CE2">
              <w:rPr>
                <w:rFonts w:ascii="Arial" w:hAnsi="Arial" w:cs="Arial"/>
                <w:u w:val="dotted"/>
              </w:rPr>
              <w:tab/>
            </w:r>
            <w:r w:rsidRPr="00345CE2">
              <w:rPr>
                <w:rFonts w:ascii="Arial" w:hAnsi="Arial" w:cs="Arial"/>
                <w:u w:val="dotted"/>
              </w:rPr>
              <w:tab/>
            </w:r>
            <w:r w:rsidRPr="00345CE2">
              <w:rPr>
                <w:rFonts w:ascii="Arial" w:hAnsi="Arial" w:cs="Arial"/>
                <w:u w:val="dotted"/>
              </w:rPr>
              <w:tab/>
            </w:r>
            <w:r w:rsidRPr="00345CE2">
              <w:rPr>
                <w:rFonts w:ascii="Arial" w:hAnsi="Arial" w:cs="Arial"/>
                <w:u w:val="dotted"/>
              </w:rPr>
              <w:tab/>
            </w:r>
            <w:r w:rsidRPr="00345CE2">
              <w:rPr>
                <w:rFonts w:ascii="Arial" w:hAnsi="Arial" w:cs="Arial"/>
                <w:u w:val="dotted"/>
              </w:rPr>
              <w:tab/>
            </w:r>
            <w:r w:rsidRPr="00345CE2">
              <w:rPr>
                <w:rFonts w:ascii="Arial" w:hAnsi="Arial" w:cs="Arial"/>
                <w:u w:val="dotted"/>
              </w:rPr>
              <w:tab/>
            </w:r>
          </w:p>
        </w:tc>
      </w:tr>
      <w:bookmarkEnd w:id="304"/>
      <w:tr w:rsidR="002F0AC1" w:rsidRPr="00345CE2" w14:paraId="2B5E7A5A" w14:textId="77777777" w:rsidTr="00574475">
        <w:tc>
          <w:tcPr>
            <w:tcW w:w="3764" w:type="dxa"/>
            <w:gridSpan w:val="3"/>
            <w:tcBorders>
              <w:top w:val="single" w:sz="4" w:space="0" w:color="auto"/>
              <w:left w:val="single" w:sz="4" w:space="0" w:color="auto"/>
              <w:bottom w:val="single" w:sz="4" w:space="0" w:color="auto"/>
              <w:right w:val="single" w:sz="4" w:space="0" w:color="auto"/>
            </w:tcBorders>
            <w:hideMark/>
          </w:tcPr>
          <w:p w14:paraId="4738111F" w14:textId="77777777" w:rsidR="002F0AC1" w:rsidRPr="00345CE2" w:rsidRDefault="002F0AC1" w:rsidP="00574475">
            <w:pPr>
              <w:rPr>
                <w:rFonts w:ascii="Arial" w:hAnsi="Arial" w:cs="Arial"/>
              </w:rPr>
            </w:pPr>
            <w:r w:rsidRPr="00345CE2">
              <w:rPr>
                <w:rFonts w:ascii="Arial" w:hAnsi="Arial" w:cs="Arial"/>
              </w:rPr>
              <w:t>Relevant training in the last 12 months</w:t>
            </w:r>
          </w:p>
        </w:tc>
        <w:tc>
          <w:tcPr>
            <w:tcW w:w="3665" w:type="dxa"/>
            <w:gridSpan w:val="2"/>
            <w:tcBorders>
              <w:top w:val="single" w:sz="4" w:space="0" w:color="auto"/>
              <w:left w:val="single" w:sz="4" w:space="0" w:color="auto"/>
              <w:bottom w:val="single" w:sz="4" w:space="0" w:color="auto"/>
              <w:right w:val="single" w:sz="4" w:space="0" w:color="auto"/>
            </w:tcBorders>
            <w:hideMark/>
          </w:tcPr>
          <w:p w14:paraId="4CF5A309" w14:textId="77777777" w:rsidR="002F0AC1" w:rsidRPr="00345CE2" w:rsidRDefault="002F0AC1" w:rsidP="00574475">
            <w:pPr>
              <w:rPr>
                <w:rFonts w:ascii="Arial" w:hAnsi="Arial" w:cs="Arial"/>
              </w:rPr>
            </w:pPr>
            <w:r w:rsidRPr="00345CE2">
              <w:rPr>
                <w:rFonts w:ascii="Arial" w:hAnsi="Arial" w:cs="Arial"/>
              </w:rPr>
              <w:t>Identified Training Need</w:t>
            </w:r>
          </w:p>
        </w:tc>
        <w:tc>
          <w:tcPr>
            <w:tcW w:w="3678" w:type="dxa"/>
            <w:gridSpan w:val="3"/>
            <w:tcBorders>
              <w:top w:val="single" w:sz="4" w:space="0" w:color="auto"/>
              <w:left w:val="single" w:sz="4" w:space="0" w:color="auto"/>
              <w:bottom w:val="single" w:sz="4" w:space="0" w:color="auto"/>
              <w:right w:val="single" w:sz="4" w:space="0" w:color="auto"/>
            </w:tcBorders>
            <w:hideMark/>
          </w:tcPr>
          <w:p w14:paraId="067C62C5" w14:textId="77777777" w:rsidR="002F0AC1" w:rsidRPr="00345CE2" w:rsidRDefault="002F0AC1" w:rsidP="00574475">
            <w:pPr>
              <w:rPr>
                <w:rFonts w:ascii="Arial" w:hAnsi="Arial" w:cs="Arial"/>
              </w:rPr>
            </w:pPr>
            <w:r w:rsidRPr="00345CE2">
              <w:rPr>
                <w:rFonts w:ascii="Arial" w:hAnsi="Arial" w:cs="Arial"/>
              </w:rPr>
              <w:t>To be met by</w:t>
            </w:r>
          </w:p>
        </w:tc>
        <w:tc>
          <w:tcPr>
            <w:tcW w:w="1127" w:type="dxa"/>
            <w:tcBorders>
              <w:top w:val="single" w:sz="4" w:space="0" w:color="auto"/>
              <w:left w:val="single" w:sz="4" w:space="0" w:color="auto"/>
              <w:bottom w:val="single" w:sz="4" w:space="0" w:color="auto"/>
              <w:right w:val="single" w:sz="4" w:space="0" w:color="auto"/>
            </w:tcBorders>
            <w:hideMark/>
          </w:tcPr>
          <w:p w14:paraId="6CE5D284" w14:textId="77777777" w:rsidR="002F0AC1" w:rsidRPr="00345CE2" w:rsidRDefault="002F0AC1" w:rsidP="00574475">
            <w:pPr>
              <w:rPr>
                <w:rFonts w:ascii="Arial" w:hAnsi="Arial" w:cs="Arial"/>
              </w:rPr>
            </w:pPr>
            <w:r w:rsidRPr="00345CE2">
              <w:rPr>
                <w:rFonts w:ascii="Arial" w:hAnsi="Arial" w:cs="Arial"/>
              </w:rPr>
              <w:t>Cost</w:t>
            </w:r>
          </w:p>
        </w:tc>
        <w:tc>
          <w:tcPr>
            <w:tcW w:w="1714" w:type="dxa"/>
            <w:tcBorders>
              <w:top w:val="single" w:sz="4" w:space="0" w:color="auto"/>
              <w:left w:val="single" w:sz="4" w:space="0" w:color="auto"/>
              <w:bottom w:val="single" w:sz="4" w:space="0" w:color="auto"/>
              <w:right w:val="single" w:sz="4" w:space="0" w:color="auto"/>
            </w:tcBorders>
            <w:hideMark/>
          </w:tcPr>
          <w:p w14:paraId="47C9FF93" w14:textId="77777777" w:rsidR="002F0AC1" w:rsidRPr="00345CE2" w:rsidRDefault="002F0AC1" w:rsidP="00574475">
            <w:pPr>
              <w:rPr>
                <w:rFonts w:ascii="Arial" w:hAnsi="Arial" w:cs="Arial"/>
              </w:rPr>
            </w:pPr>
            <w:r w:rsidRPr="00345CE2">
              <w:rPr>
                <w:rFonts w:ascii="Arial" w:hAnsi="Arial" w:cs="Arial"/>
              </w:rPr>
              <w:t>Review Date</w:t>
            </w:r>
          </w:p>
        </w:tc>
      </w:tr>
      <w:tr w:rsidR="002F0AC1" w:rsidRPr="00345CE2" w14:paraId="59033DE9"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6288A144" w14:textId="77777777" w:rsidR="002F0AC1" w:rsidRPr="00345CE2" w:rsidRDefault="002F0AC1" w:rsidP="00574475">
            <w:pPr>
              <w:rPr>
                <w:rFonts w:ascii="Arial" w:hAnsi="Arial"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E9F8DFD" w14:textId="77777777" w:rsidR="002F0AC1" w:rsidRPr="00345CE2" w:rsidRDefault="002F0AC1" w:rsidP="00574475">
            <w:pPr>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3A16E60C" w14:textId="77777777" w:rsidR="002F0AC1" w:rsidRPr="00345CE2" w:rsidRDefault="002F0AC1" w:rsidP="00574475">
            <w:pPr>
              <w:rPr>
                <w:rFonts w:cs="Arial"/>
              </w:rPr>
            </w:pPr>
          </w:p>
        </w:tc>
        <w:tc>
          <w:tcPr>
            <w:tcW w:w="1127" w:type="dxa"/>
            <w:tcBorders>
              <w:top w:val="single" w:sz="4" w:space="0" w:color="auto"/>
              <w:left w:val="single" w:sz="4" w:space="0" w:color="auto"/>
              <w:bottom w:val="single" w:sz="4" w:space="0" w:color="auto"/>
              <w:right w:val="single" w:sz="4" w:space="0" w:color="auto"/>
            </w:tcBorders>
          </w:tcPr>
          <w:p w14:paraId="1B842A9C" w14:textId="77777777" w:rsidR="002F0AC1" w:rsidRPr="00345CE2" w:rsidRDefault="002F0AC1" w:rsidP="00574475">
            <w:pPr>
              <w:rPr>
                <w:rFonts w:cs="Arial"/>
              </w:rPr>
            </w:pPr>
          </w:p>
        </w:tc>
        <w:tc>
          <w:tcPr>
            <w:tcW w:w="1714" w:type="dxa"/>
            <w:tcBorders>
              <w:top w:val="single" w:sz="4" w:space="0" w:color="auto"/>
              <w:left w:val="single" w:sz="4" w:space="0" w:color="auto"/>
              <w:bottom w:val="single" w:sz="4" w:space="0" w:color="auto"/>
              <w:right w:val="single" w:sz="4" w:space="0" w:color="auto"/>
            </w:tcBorders>
          </w:tcPr>
          <w:p w14:paraId="38636AC1" w14:textId="77777777" w:rsidR="002F0AC1" w:rsidRPr="00345CE2" w:rsidRDefault="002F0AC1" w:rsidP="00574475">
            <w:pPr>
              <w:rPr>
                <w:rFonts w:cs="Arial"/>
              </w:rPr>
            </w:pPr>
          </w:p>
        </w:tc>
      </w:tr>
      <w:tr w:rsidR="002F0AC1" w:rsidRPr="00345CE2" w14:paraId="6FCF0AA7"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6C6AFEA4" w14:textId="77777777" w:rsidR="002F0AC1" w:rsidRPr="00345CE2" w:rsidRDefault="002F0AC1" w:rsidP="00574475">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5FB7C21A" w14:textId="77777777" w:rsidR="002F0AC1" w:rsidRPr="00345CE2" w:rsidRDefault="002F0AC1" w:rsidP="00574475">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279E4846" w14:textId="77777777" w:rsidR="002F0AC1" w:rsidRPr="00345CE2" w:rsidRDefault="002F0AC1" w:rsidP="00574475">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7E475D53"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12D42653" w14:textId="77777777" w:rsidR="002F0AC1" w:rsidRPr="00345CE2" w:rsidRDefault="002F0AC1" w:rsidP="00574475">
            <w:pPr>
              <w:spacing w:line="276" w:lineRule="auto"/>
              <w:rPr>
                <w:rFonts w:cs="Arial"/>
              </w:rPr>
            </w:pPr>
          </w:p>
        </w:tc>
      </w:tr>
      <w:tr w:rsidR="002F0AC1" w:rsidRPr="00345CE2" w14:paraId="285F74D6"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74D893F6" w14:textId="77777777" w:rsidR="002F0AC1" w:rsidRPr="00345CE2" w:rsidRDefault="002F0AC1" w:rsidP="00574475">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33B148C4" w14:textId="77777777" w:rsidR="002F0AC1" w:rsidRPr="00345CE2" w:rsidRDefault="002F0AC1" w:rsidP="00574475">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33415F8B" w14:textId="77777777" w:rsidR="002F0AC1" w:rsidRPr="00345CE2" w:rsidRDefault="002F0AC1" w:rsidP="00574475">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6DFB3741"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98397B2" w14:textId="77777777" w:rsidR="002F0AC1" w:rsidRPr="00345CE2" w:rsidRDefault="002F0AC1" w:rsidP="00574475">
            <w:pPr>
              <w:spacing w:line="276" w:lineRule="auto"/>
              <w:rPr>
                <w:rFonts w:cs="Arial"/>
              </w:rPr>
            </w:pPr>
          </w:p>
        </w:tc>
      </w:tr>
      <w:tr w:rsidR="002F0AC1" w:rsidRPr="00345CE2" w14:paraId="1E9755E6"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7112022B" w14:textId="77777777" w:rsidR="002F0AC1" w:rsidRPr="00345CE2" w:rsidRDefault="002F0AC1" w:rsidP="00574475">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5AEA0FF3" w14:textId="77777777" w:rsidR="002F0AC1" w:rsidRPr="00345CE2" w:rsidRDefault="002F0AC1" w:rsidP="00574475">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6072BF82" w14:textId="77777777" w:rsidR="002F0AC1" w:rsidRPr="00345CE2" w:rsidRDefault="002F0AC1" w:rsidP="00574475">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2D29BD16"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3547CD2F" w14:textId="77777777" w:rsidR="002F0AC1" w:rsidRPr="00345CE2" w:rsidRDefault="002F0AC1" w:rsidP="00574475">
            <w:pPr>
              <w:spacing w:line="276" w:lineRule="auto"/>
              <w:rPr>
                <w:rFonts w:cs="Arial"/>
              </w:rPr>
            </w:pPr>
          </w:p>
        </w:tc>
      </w:tr>
      <w:tr w:rsidR="002F0AC1" w:rsidRPr="00345CE2" w14:paraId="75CF0391"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EC71985" w14:textId="77777777" w:rsidR="002F0AC1" w:rsidRPr="00345CE2" w:rsidRDefault="002F0AC1" w:rsidP="00574475">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72AC94D" w14:textId="77777777" w:rsidR="002F0AC1" w:rsidRPr="00345CE2" w:rsidRDefault="002F0AC1" w:rsidP="00574475">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2F795B7A" w14:textId="77777777" w:rsidR="002F0AC1" w:rsidRPr="00345CE2" w:rsidRDefault="002F0AC1" w:rsidP="00574475">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5DB71C41"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4C3C7A6" w14:textId="77777777" w:rsidR="002F0AC1" w:rsidRPr="00345CE2" w:rsidRDefault="002F0AC1" w:rsidP="00574475">
            <w:pPr>
              <w:spacing w:line="276" w:lineRule="auto"/>
              <w:rPr>
                <w:rFonts w:cs="Arial"/>
              </w:rPr>
            </w:pPr>
          </w:p>
        </w:tc>
      </w:tr>
      <w:tr w:rsidR="002F0AC1" w:rsidRPr="00345CE2" w14:paraId="775EACFB" w14:textId="77777777" w:rsidTr="00574475">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1C8D0D5" w14:textId="77777777" w:rsidR="002F0AC1" w:rsidRPr="00345CE2" w:rsidRDefault="002F0AC1" w:rsidP="00574475">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3000384C" w14:textId="77777777" w:rsidR="002F0AC1" w:rsidRPr="00345CE2" w:rsidRDefault="002F0AC1" w:rsidP="00574475">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137C88F0" w14:textId="77777777" w:rsidR="002F0AC1" w:rsidRPr="00345CE2" w:rsidRDefault="002F0AC1" w:rsidP="00574475">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2B9E240C" w14:textId="77777777" w:rsidR="002F0AC1" w:rsidRPr="00345CE2" w:rsidRDefault="002F0AC1" w:rsidP="00574475">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CD9B76C" w14:textId="77777777" w:rsidR="002F0AC1" w:rsidRPr="00345CE2" w:rsidRDefault="002F0AC1" w:rsidP="00574475">
            <w:pPr>
              <w:spacing w:line="276" w:lineRule="auto"/>
              <w:rPr>
                <w:rFonts w:cs="Arial"/>
              </w:rPr>
            </w:pPr>
          </w:p>
        </w:tc>
      </w:tr>
      <w:bookmarkEnd w:id="312"/>
    </w:tbl>
    <w:p w14:paraId="061F180B" w14:textId="77777777" w:rsidR="002F0AC1" w:rsidRPr="00345CE2" w:rsidRDefault="002F0AC1" w:rsidP="002F0AC1">
      <w:pPr>
        <w:rPr>
          <w:rFonts w:ascii="Arial" w:hAnsi="Arial" w:cs="Arial"/>
        </w:rPr>
      </w:pPr>
    </w:p>
    <w:p w14:paraId="71E9FF09" w14:textId="77777777" w:rsidR="002F0AC1" w:rsidRPr="00345CE2" w:rsidRDefault="002F0AC1" w:rsidP="002F0AC1">
      <w:pPr>
        <w:ind w:left="360"/>
        <w:rPr>
          <w:rFonts w:cs="Arial"/>
        </w:rPr>
      </w:pPr>
    </w:p>
    <w:p w14:paraId="38EA0072" w14:textId="77777777" w:rsidR="002F0AC1" w:rsidRPr="00345CE2" w:rsidRDefault="002F0AC1" w:rsidP="002F0AC1">
      <w:pPr>
        <w:spacing w:after="200" w:line="276" w:lineRule="auto"/>
        <w:jc w:val="left"/>
        <w:rPr>
          <w:rFonts w:eastAsiaTheme="majorEastAsia" w:cs="Arial"/>
          <w:color w:val="000000" w:themeColor="text1"/>
          <w:spacing w:val="-6"/>
          <w:sz w:val="28"/>
          <w:szCs w:val="28"/>
        </w:rPr>
      </w:pPr>
    </w:p>
    <w:p w14:paraId="041FD8C7" w14:textId="77777777" w:rsidR="002F0AC1" w:rsidRPr="00345CE2" w:rsidRDefault="002F0AC1" w:rsidP="002F0AC1">
      <w:pPr>
        <w:spacing w:after="200" w:line="276" w:lineRule="auto"/>
        <w:rPr>
          <w:rFonts w:eastAsiaTheme="majorEastAsia" w:cs="Arial"/>
          <w:color w:val="000000" w:themeColor="text1"/>
          <w:spacing w:val="-6"/>
          <w:sz w:val="28"/>
          <w:szCs w:val="28"/>
        </w:rPr>
        <w:sectPr w:rsidR="002F0AC1" w:rsidRPr="00345CE2" w:rsidSect="0039096D">
          <w:headerReference w:type="default" r:id="rId74"/>
          <w:pgSz w:w="16838" w:h="11906" w:orient="landscape"/>
          <w:pgMar w:top="1440" w:right="1440" w:bottom="1440" w:left="1440" w:header="708" w:footer="709" w:gutter="0"/>
          <w:cols w:space="708"/>
          <w:docGrid w:linePitch="360"/>
        </w:sectPr>
      </w:pPr>
    </w:p>
    <w:p w14:paraId="54CC0915" w14:textId="77777777" w:rsidR="002F0AC1" w:rsidRPr="00345CE2" w:rsidRDefault="002F0AC1" w:rsidP="002F0AC1">
      <w:pPr>
        <w:pStyle w:val="Heading1"/>
        <w:rPr>
          <w:rFonts w:ascii="Arial" w:hAnsi="Arial"/>
        </w:rPr>
      </w:pPr>
      <w:bookmarkStart w:id="315" w:name="_Toc448745878"/>
      <w:bookmarkStart w:id="316" w:name="_Toc448754184"/>
      <w:bookmarkStart w:id="317" w:name="_Toc511315140"/>
      <w:bookmarkStart w:id="318" w:name="_Toc29910052"/>
      <w:bookmarkStart w:id="319" w:name="_Toc61446021"/>
      <w:bookmarkStart w:id="320" w:name="_Toc61452141"/>
      <w:bookmarkStart w:id="321" w:name="_Toc120543207"/>
      <w:bookmarkStart w:id="322" w:name="_Toc127524344"/>
      <w:r w:rsidRPr="00345CE2">
        <w:t>C1 Technical Security Policy Template (including filtering and passwords)</w:t>
      </w:r>
      <w:bookmarkEnd w:id="315"/>
      <w:bookmarkEnd w:id="316"/>
      <w:bookmarkEnd w:id="317"/>
      <w:bookmarkEnd w:id="318"/>
      <w:bookmarkEnd w:id="319"/>
      <w:bookmarkEnd w:id="320"/>
      <w:bookmarkEnd w:id="321"/>
      <w:bookmarkEnd w:id="322"/>
    </w:p>
    <w:p w14:paraId="61CA0741" w14:textId="77777777" w:rsidR="002F0AC1" w:rsidRPr="00345CE2" w:rsidRDefault="002F0AC1" w:rsidP="002F0AC1">
      <w:pPr>
        <w:pStyle w:val="Heading3"/>
        <w:rPr>
          <w:b/>
        </w:rPr>
      </w:pPr>
      <w:bookmarkStart w:id="323" w:name="_Toc448745880"/>
      <w:bookmarkStart w:id="324" w:name="_Toc448754186"/>
      <w:bookmarkStart w:id="325" w:name="_Toc25747681"/>
      <w:r w:rsidRPr="00345CE2">
        <w:rPr>
          <w:rFonts w:cs="Arial"/>
        </w:rPr>
        <w:t>Introduction</w:t>
      </w:r>
      <w:bookmarkEnd w:id="323"/>
      <w:bookmarkEnd w:id="324"/>
      <w:bookmarkEnd w:id="325"/>
    </w:p>
    <w:p w14:paraId="1E8537CF" w14:textId="77777777" w:rsidR="002F0AC1" w:rsidRPr="00345CE2" w:rsidRDefault="002F0AC1" w:rsidP="002F0AC1">
      <w:pPr>
        <w:rPr>
          <w:rFonts w:cs="Arial"/>
        </w:rPr>
      </w:pPr>
      <w:r w:rsidRPr="00345CE2">
        <w:rPr>
          <w:rFonts w:cs="Arial"/>
        </w:rPr>
        <w:t xml:space="preserve">Effective technical security depends not only on technical measures, but also on appropriate policies and procedures and on good user education and training. The school will be responsible for ensuring that the </w:t>
      </w:r>
      <w:r w:rsidRPr="00345CE2">
        <w:rPr>
          <w:rFonts w:cs="Arial"/>
          <w:iCs/>
        </w:rPr>
        <w:t>school infrastructure/network</w:t>
      </w:r>
      <w:r w:rsidRPr="00345CE2">
        <w:rPr>
          <w:rFonts w:cs="Arial"/>
        </w:rPr>
        <w:t xml:space="preserve"> is as safe and secure as is reasonably possible and that:</w:t>
      </w:r>
    </w:p>
    <w:p w14:paraId="77BAC8F4" w14:textId="77777777" w:rsidR="002F0AC1" w:rsidRPr="00345CE2" w:rsidRDefault="002F0AC1" w:rsidP="00086B26">
      <w:pPr>
        <w:pStyle w:val="ListParagraph"/>
        <w:numPr>
          <w:ilvl w:val="0"/>
          <w:numId w:val="149"/>
        </w:numPr>
      </w:pPr>
      <w:r w:rsidRPr="00345CE2">
        <w:t>users can only access data to which they have right of access</w:t>
      </w:r>
    </w:p>
    <w:p w14:paraId="53BC20CA" w14:textId="77777777" w:rsidR="002F0AC1" w:rsidRPr="00345CE2" w:rsidRDefault="002F0AC1" w:rsidP="00086B26">
      <w:pPr>
        <w:pStyle w:val="ListParagraph"/>
        <w:numPr>
          <w:ilvl w:val="0"/>
          <w:numId w:val="149"/>
        </w:numPr>
      </w:pPr>
      <w:r w:rsidRPr="00345CE2">
        <w:t xml:space="preserve">no user should be able to access another’s files (other than that allowed for monitoring purposes within the school’s policies). </w:t>
      </w:r>
    </w:p>
    <w:p w14:paraId="7342D1CD" w14:textId="77777777" w:rsidR="002F0AC1" w:rsidRPr="00345CE2" w:rsidRDefault="002F0AC1" w:rsidP="00086B26">
      <w:pPr>
        <w:pStyle w:val="ListParagraph"/>
        <w:numPr>
          <w:ilvl w:val="0"/>
          <w:numId w:val="149"/>
        </w:numPr>
      </w:pPr>
      <w:r w:rsidRPr="00345CE2">
        <w:t>access to personal data is securely controlled in line with the school’s personal data policy</w:t>
      </w:r>
    </w:p>
    <w:p w14:paraId="65779F4E" w14:textId="77777777" w:rsidR="002F0AC1" w:rsidRPr="00345CE2" w:rsidRDefault="002F0AC1" w:rsidP="00086B26">
      <w:pPr>
        <w:pStyle w:val="ListParagraph"/>
        <w:numPr>
          <w:ilvl w:val="0"/>
          <w:numId w:val="149"/>
        </w:numPr>
      </w:pPr>
      <w:r w:rsidRPr="00345CE2">
        <w:t xml:space="preserve">logs are maintained of access by users and of their actions while users of the system </w:t>
      </w:r>
    </w:p>
    <w:p w14:paraId="39275AAA" w14:textId="77777777" w:rsidR="002F0AC1" w:rsidRPr="00345CE2" w:rsidRDefault="002F0AC1" w:rsidP="00086B26">
      <w:pPr>
        <w:pStyle w:val="ListParagraph"/>
        <w:numPr>
          <w:ilvl w:val="0"/>
          <w:numId w:val="149"/>
        </w:numPr>
      </w:pPr>
      <w:r w:rsidRPr="00345CE2">
        <w:t>there is effective guidance and training for users</w:t>
      </w:r>
    </w:p>
    <w:p w14:paraId="35CDF1BE" w14:textId="77777777" w:rsidR="002F0AC1" w:rsidRPr="00345CE2" w:rsidRDefault="002F0AC1" w:rsidP="00086B26">
      <w:pPr>
        <w:pStyle w:val="ListParagraph"/>
        <w:numPr>
          <w:ilvl w:val="0"/>
          <w:numId w:val="149"/>
        </w:numPr>
        <w:rPr>
          <w:rFonts w:eastAsia="Times New Roman"/>
        </w:rPr>
      </w:pPr>
      <w:r w:rsidRPr="00345CE2">
        <w:t>there</w:t>
      </w:r>
      <w:r w:rsidRPr="00345CE2">
        <w:rPr>
          <w:rFonts w:eastAsia="Times New Roman"/>
        </w:rPr>
        <w:t xml:space="preserve"> are regular reviews and audits of the safety and security of school </w:t>
      </w:r>
      <w:r w:rsidRPr="00345CE2">
        <w:t xml:space="preserve">computer </w:t>
      </w:r>
      <w:r w:rsidRPr="00345CE2">
        <w:rPr>
          <w:rFonts w:eastAsia="Times New Roman"/>
        </w:rPr>
        <w:t>systems</w:t>
      </w:r>
    </w:p>
    <w:p w14:paraId="38BFD287" w14:textId="77777777" w:rsidR="002F0AC1" w:rsidRPr="00345CE2" w:rsidRDefault="002F0AC1" w:rsidP="00086B26">
      <w:pPr>
        <w:pStyle w:val="ListParagraph"/>
        <w:numPr>
          <w:ilvl w:val="0"/>
          <w:numId w:val="149"/>
        </w:numPr>
      </w:pPr>
      <w:r w:rsidRPr="00345CE2">
        <w:t>there</w:t>
      </w:r>
      <w:r w:rsidRPr="00345CE2">
        <w:rPr>
          <w:rFonts w:eastAsia="Times New Roman"/>
        </w:rPr>
        <w:t xml:space="preserve"> is oversight from senior leaders and these have impact on policy and practice.</w:t>
      </w:r>
    </w:p>
    <w:p w14:paraId="31FC49FA" w14:textId="7F722482" w:rsidR="002F0AC1" w:rsidRPr="00345CE2" w:rsidRDefault="002F0AC1" w:rsidP="002F0AC1">
      <w:pPr>
        <w:rPr>
          <w:rStyle w:val="BlueText"/>
        </w:rPr>
      </w:pPr>
      <w:r w:rsidRPr="00345CE2">
        <w:rPr>
          <w:rStyle w:val="GridBlueChar"/>
        </w:rPr>
        <w:t>If the school has a managed ICT service provided by an outside contractor, it is the responsibility of the school to ensure that the managed service provider carries out all the online safety measures that might otherwise be carried out by the school itself (as suggested below). It is also important that the managed service provider is fully aware of the school Online Safety Policy/acceptable use agreements). The school should also check their Local Authority/other relevant body policies/guidance on these technical issues. Schools should also consider the guidance available in the</w:t>
      </w:r>
      <w:r w:rsidRPr="00345CE2">
        <w:rPr>
          <w:rStyle w:val="BlueText"/>
          <w:rFonts w:cs="Arial"/>
        </w:rPr>
        <w:t xml:space="preserve"> </w:t>
      </w:r>
      <w:hyperlink r:id="rId75" w:history="1">
        <w:r w:rsidRPr="00345CE2">
          <w:rPr>
            <w:rStyle w:val="Hyperlink"/>
            <w:rFonts w:cs="Arial"/>
          </w:rPr>
          <w:t xml:space="preserve">Hwb </w:t>
        </w:r>
        <w:r w:rsidR="00EB6F76" w:rsidRPr="00345CE2">
          <w:rPr>
            <w:rStyle w:val="Hyperlink"/>
            <w:rFonts w:cs="Arial"/>
          </w:rPr>
          <w:t>Support</w:t>
        </w:r>
        <w:r w:rsidRPr="00345CE2">
          <w:rPr>
            <w:rStyle w:val="Hyperlink"/>
            <w:rFonts w:cs="Arial"/>
          </w:rPr>
          <w:t xml:space="preserve"> Centre.</w:t>
        </w:r>
      </w:hyperlink>
    </w:p>
    <w:p w14:paraId="36AED9DB" w14:textId="77777777" w:rsidR="002F0AC1" w:rsidRPr="00345CE2" w:rsidRDefault="002F0AC1" w:rsidP="002F0AC1">
      <w:pPr>
        <w:pStyle w:val="Heading3"/>
      </w:pPr>
      <w:bookmarkStart w:id="326" w:name="_Toc462060621"/>
      <w:bookmarkStart w:id="327" w:name="_Toc25747682"/>
      <w:bookmarkStart w:id="328" w:name="_Toc448745890"/>
      <w:bookmarkStart w:id="329" w:name="_Toc448754196"/>
      <w:bookmarkStart w:id="330" w:name="_Toc511315143"/>
      <w:r w:rsidRPr="00345CE2">
        <w:rPr>
          <w:rFonts w:cs="Arial"/>
        </w:rPr>
        <w:t>Responsibilities</w:t>
      </w:r>
      <w:bookmarkEnd w:id="326"/>
      <w:bookmarkEnd w:id="327"/>
    </w:p>
    <w:p w14:paraId="6CE87ED2" w14:textId="77777777" w:rsidR="002F0AC1" w:rsidRPr="00345CE2" w:rsidRDefault="002F0AC1" w:rsidP="002F0AC1">
      <w:pPr>
        <w:rPr>
          <w:rStyle w:val="BlueText"/>
          <w:b/>
        </w:rPr>
      </w:pPr>
      <w:r w:rsidRPr="00345CE2">
        <w:rPr>
          <w:rFonts w:cs="Arial"/>
          <w:color w:val="494949"/>
        </w:rPr>
        <w:t xml:space="preserve">The management of technical security will be the responsibility of </w:t>
      </w:r>
      <w:r w:rsidRPr="00345CE2">
        <w:rPr>
          <w:rFonts w:cs="Arial"/>
        </w:rPr>
        <w:t xml:space="preserve">(insert title) </w:t>
      </w:r>
      <w:r w:rsidRPr="00345CE2">
        <w:rPr>
          <w:rStyle w:val="GridBlueChar"/>
        </w:rPr>
        <w:t xml:space="preserve">(schools will probably choose the Network Manager/Technical Staff/Head of Computing or </w:t>
      </w:r>
      <w:proofErr w:type="gramStart"/>
      <w:r w:rsidRPr="00345CE2">
        <w:rPr>
          <w:rStyle w:val="GridBlueChar"/>
        </w:rPr>
        <w:t>other</w:t>
      </w:r>
      <w:proofErr w:type="gramEnd"/>
      <w:r w:rsidRPr="00345CE2">
        <w:rPr>
          <w:rStyle w:val="GridBlueChar"/>
        </w:rPr>
        <w:t xml:space="preserve"> relevant responsible person)</w:t>
      </w:r>
    </w:p>
    <w:p w14:paraId="2E563D72" w14:textId="77777777" w:rsidR="002F0AC1" w:rsidRPr="00345CE2" w:rsidRDefault="002F0AC1" w:rsidP="002F0AC1">
      <w:pPr>
        <w:pStyle w:val="Heading3"/>
        <w:rPr>
          <w:b/>
        </w:rPr>
      </w:pPr>
      <w:bookmarkStart w:id="331" w:name="_Toc462060622"/>
      <w:bookmarkStart w:id="332" w:name="_Toc25747683"/>
      <w:r w:rsidRPr="00345CE2">
        <w:t>Technical Security</w:t>
      </w:r>
      <w:bookmarkEnd w:id="331"/>
      <w:bookmarkEnd w:id="332"/>
      <w:r w:rsidRPr="00345CE2">
        <w:t xml:space="preserve"> </w:t>
      </w:r>
    </w:p>
    <w:p w14:paraId="3D7FFB55" w14:textId="77777777" w:rsidR="002F0AC1" w:rsidRPr="00345CE2" w:rsidRDefault="002F0AC1" w:rsidP="002F0AC1">
      <w:pPr>
        <w:pStyle w:val="Heading3"/>
        <w:rPr>
          <w:rStyle w:val="GreyArial10body-TemplatesChar"/>
          <w:rFonts w:cs="Arial"/>
          <w:color w:val="96BE2B"/>
          <w:szCs w:val="24"/>
        </w:rPr>
      </w:pPr>
      <w:bookmarkStart w:id="333" w:name="_Toc25747684"/>
      <w:r w:rsidRPr="00345CE2">
        <w:rPr>
          <w:rFonts w:cs="Arial"/>
        </w:rPr>
        <w:t>Policy statements</w:t>
      </w:r>
      <w:bookmarkEnd w:id="333"/>
      <w:r w:rsidRPr="00345CE2">
        <w:rPr>
          <w:rFonts w:cs="Arial"/>
        </w:rPr>
        <w:t xml:space="preserve"> </w:t>
      </w:r>
    </w:p>
    <w:p w14:paraId="71D9B934" w14:textId="77777777" w:rsidR="002F0AC1" w:rsidRPr="00345CE2" w:rsidRDefault="002F0AC1" w:rsidP="002F0AC1">
      <w:r w:rsidRPr="00345CE2">
        <w:rPr>
          <w:rStyle w:val="GreyArial10body-TemplatesChar"/>
          <w:rFonts w:ascii="Open Sans Light" w:hAnsi="Open Sans Light" w:cs="Open Sans Light"/>
        </w:rPr>
        <w:t>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w:t>
      </w:r>
      <w:r w:rsidRPr="00345CE2">
        <w:rPr>
          <w:b/>
        </w:rPr>
        <w:t xml:space="preserve"> </w:t>
      </w:r>
    </w:p>
    <w:p w14:paraId="48A2EB1D" w14:textId="77777777" w:rsidR="002F0AC1" w:rsidRPr="00345CE2" w:rsidRDefault="002F0AC1" w:rsidP="00086B26">
      <w:pPr>
        <w:pStyle w:val="ListParagraph"/>
        <w:numPr>
          <w:ilvl w:val="0"/>
          <w:numId w:val="110"/>
        </w:numPr>
      </w:pPr>
      <w:r w:rsidRPr="00345CE2">
        <w:rPr>
          <w:b/>
          <w:bCs/>
        </w:rPr>
        <w:t>school technical systems will be managed in ways that ensure that the school meets recommended technical requirements</w:t>
      </w:r>
      <w:r w:rsidRPr="00345CE2">
        <w:rPr>
          <w:spacing w:val="-8"/>
          <w:lang w:val="x-none"/>
        </w:rPr>
        <w:t xml:space="preserve"> </w:t>
      </w:r>
      <w:r w:rsidRPr="00345CE2">
        <w:t>(if not managed by the Local Authority, these may be outlined in Local Authority/other relevant body technical/Online Safety Policy and guidance)</w:t>
      </w:r>
    </w:p>
    <w:p w14:paraId="2D228EAE" w14:textId="77777777" w:rsidR="002F0AC1" w:rsidRPr="00345CE2" w:rsidRDefault="002F0AC1" w:rsidP="00086B26">
      <w:pPr>
        <w:pStyle w:val="ListParagraph"/>
        <w:numPr>
          <w:ilvl w:val="0"/>
          <w:numId w:val="110"/>
        </w:numPr>
      </w:pPr>
      <w:r w:rsidRPr="00345CE2">
        <w:t>there will be regular reviews and audits of the safety and security of school technical systems</w:t>
      </w:r>
    </w:p>
    <w:p w14:paraId="21C86634" w14:textId="77777777" w:rsidR="002F0AC1" w:rsidRPr="00982335" w:rsidRDefault="002F0AC1" w:rsidP="00086B26">
      <w:pPr>
        <w:pStyle w:val="ListParagraph"/>
        <w:numPr>
          <w:ilvl w:val="0"/>
          <w:numId w:val="110"/>
        </w:numPr>
      </w:pPr>
      <w:r w:rsidRPr="00982335">
        <w:t>servers, wireless systems and cabling must be securely located and physical access restricted</w:t>
      </w:r>
    </w:p>
    <w:p w14:paraId="2005AD30" w14:textId="77777777" w:rsidR="002F0AC1" w:rsidRPr="00982335" w:rsidRDefault="002F0AC1" w:rsidP="00160A08">
      <w:pPr>
        <w:pStyle w:val="ListParagraph"/>
        <w:numPr>
          <w:ilvl w:val="0"/>
          <w:numId w:val="110"/>
        </w:numPr>
      </w:pPr>
      <w:r w:rsidRPr="00982335">
        <w:t>appropriate security measures are in place to protect the servers, firewalls, switches, routers, wireless systems, work stations, mobile devices etc from accidental or malicious attempts which might threaten the security of the school systems and data</w:t>
      </w:r>
    </w:p>
    <w:p w14:paraId="14D1CB2E" w14:textId="4E67246C" w:rsidR="002F0AC1" w:rsidRPr="00982335" w:rsidRDefault="002F0AC1" w:rsidP="00160A08">
      <w:pPr>
        <w:pStyle w:val="ListParagraph"/>
        <w:numPr>
          <w:ilvl w:val="0"/>
          <w:numId w:val="110"/>
        </w:numPr>
        <w:rPr>
          <w:rStyle w:val="GridBlueChar"/>
        </w:rPr>
      </w:pPr>
      <w:r w:rsidRPr="00982335">
        <w:t xml:space="preserve">responsibilities for the management of technical security are clearly assigned to appropriate and </w:t>
      </w:r>
      <w:proofErr w:type="gramStart"/>
      <w:r w:rsidRPr="00982335">
        <w:t>well trained</w:t>
      </w:r>
      <w:proofErr w:type="gramEnd"/>
      <w:r w:rsidRPr="00982335">
        <w:t xml:space="preserve"> staff </w:t>
      </w:r>
    </w:p>
    <w:p w14:paraId="4F6C54CA" w14:textId="77777777" w:rsidR="002F0AC1" w:rsidRPr="00982335" w:rsidRDefault="002F0AC1" w:rsidP="00086B26">
      <w:pPr>
        <w:pStyle w:val="ListParagraph"/>
        <w:numPr>
          <w:ilvl w:val="0"/>
          <w:numId w:val="110"/>
        </w:numPr>
        <w:rPr>
          <w:i/>
        </w:rPr>
      </w:pPr>
      <w:r w:rsidRPr="00982335">
        <w:t xml:space="preserve">all users will have clearly defined access rights to school technical systems. </w:t>
      </w:r>
      <w:r w:rsidRPr="00982335">
        <w:rPr>
          <w:i/>
        </w:rPr>
        <w:t>Details of the access rights available to groups of users will be recorded by the network manager/technical staff/other person and will be reviewed, at least annually, by the Online Safety Group.</w:t>
      </w:r>
    </w:p>
    <w:p w14:paraId="09FDA240" w14:textId="77777777" w:rsidR="002F0AC1" w:rsidRPr="00345CE2" w:rsidRDefault="002F0AC1" w:rsidP="00086B26">
      <w:pPr>
        <w:pStyle w:val="ListParagraph"/>
        <w:numPr>
          <w:ilvl w:val="0"/>
          <w:numId w:val="110"/>
        </w:numPr>
        <w:rPr>
          <w:i/>
          <w:color w:val="244061" w:themeColor="accent1" w:themeShade="80"/>
        </w:rPr>
      </w:pPr>
      <w:r w:rsidRPr="00982335">
        <w:t>users will be made responsible for the security of their username and password, must not</w:t>
      </w:r>
      <w:r w:rsidRPr="00345CE2">
        <w:t xml:space="preserve"> allow other users to access the systems using their log on details and must immediately report any suspicion or evidence that there has been a breach of security</w:t>
      </w:r>
      <w:r w:rsidRPr="00345CE2">
        <w:rPr>
          <w:i/>
        </w:rPr>
        <w:t xml:space="preserve"> </w:t>
      </w:r>
      <w:r w:rsidRPr="00345CE2">
        <w:rPr>
          <w:rStyle w:val="GridBlueChar"/>
        </w:rPr>
        <w:t>(see password section below)</w:t>
      </w:r>
    </w:p>
    <w:p w14:paraId="6246350F" w14:textId="66FA8F69" w:rsidR="002F0AC1" w:rsidRPr="00982335" w:rsidRDefault="00982335" w:rsidP="00086B26">
      <w:pPr>
        <w:pStyle w:val="ListParagraph"/>
        <w:numPr>
          <w:ilvl w:val="0"/>
          <w:numId w:val="110"/>
        </w:numPr>
        <w:rPr>
          <w:rStyle w:val="GridBlueChar"/>
        </w:rPr>
      </w:pPr>
      <w:r>
        <w:rPr>
          <w:rStyle w:val="GridBlueChar"/>
        </w:rPr>
        <w:t xml:space="preserve">The Head Teacher </w:t>
      </w:r>
      <w:r w:rsidR="002F0AC1" w:rsidRPr="00345CE2">
        <w:t xml:space="preserve">is responsible for ensuring that software licence logs are accurate and up </w:t>
      </w:r>
      <w:r w:rsidR="002F0AC1" w:rsidRPr="00982335">
        <w:t xml:space="preserve">to date and that regular checks are made to reconcile the number of licences purchased against the number of software installations </w:t>
      </w:r>
      <w:r w:rsidR="002F0AC1" w:rsidRPr="00982335">
        <w:rPr>
          <w:rStyle w:val="GridBlueChar"/>
        </w:rPr>
        <w:t xml:space="preserve">(Inadequate licencing could cause the school to breach the Copyright Act which could result in fines or unexpected licensing costs) </w:t>
      </w:r>
      <w:r w:rsidR="002F0AC1" w:rsidRPr="00982335">
        <w:rPr>
          <w:rStyle w:val="GridBlueChar"/>
        </w:rPr>
        <w:tab/>
      </w:r>
    </w:p>
    <w:p w14:paraId="3A6E690D" w14:textId="01CF42EB" w:rsidR="002F0AC1" w:rsidRPr="00982335" w:rsidRDefault="002F0AC1" w:rsidP="00086B26">
      <w:pPr>
        <w:pStyle w:val="ListParagraph"/>
        <w:numPr>
          <w:ilvl w:val="0"/>
          <w:numId w:val="110"/>
        </w:numPr>
        <w:rPr>
          <w:rStyle w:val="GridBlueChar"/>
        </w:rPr>
      </w:pPr>
      <w:r w:rsidRPr="00982335">
        <w:rPr>
          <w:i/>
        </w:rPr>
        <w:t xml:space="preserve">mobile device security and management procedures are in place </w:t>
      </w:r>
      <w:r w:rsidRPr="00982335">
        <w:rPr>
          <w:rStyle w:val="GridBlueChar"/>
        </w:rPr>
        <w:t>(where mobile devices are allowed access to school systems</w:t>
      </w:r>
      <w:r w:rsidR="00982335" w:rsidRPr="00982335">
        <w:rPr>
          <w:rStyle w:val="GridBlueChar"/>
        </w:rPr>
        <w:t>).</w:t>
      </w:r>
    </w:p>
    <w:p w14:paraId="38C0E114" w14:textId="6851322D" w:rsidR="002F0AC1" w:rsidRPr="00982335" w:rsidRDefault="002F0AC1" w:rsidP="00086B26">
      <w:pPr>
        <w:pStyle w:val="ListParagraph"/>
        <w:numPr>
          <w:ilvl w:val="0"/>
          <w:numId w:val="110"/>
        </w:numPr>
        <w:rPr>
          <w:rStyle w:val="GridBlueChar"/>
        </w:rPr>
      </w:pPr>
      <w:r w:rsidRPr="00982335">
        <w:rPr>
          <w:i/>
        </w:rPr>
        <w:t>school/local authority/managed service provider/technical staff regularly monitor and record the activity of users on the school technical systems and users are made aware of this in the acceptable use agreement</w:t>
      </w:r>
      <w:r w:rsidR="00982335" w:rsidRPr="00982335">
        <w:rPr>
          <w:i/>
        </w:rPr>
        <w:t>.</w:t>
      </w:r>
    </w:p>
    <w:p w14:paraId="5A878F6F" w14:textId="77777777" w:rsidR="002F0AC1" w:rsidRPr="00982335" w:rsidRDefault="002F0AC1" w:rsidP="00086B26">
      <w:pPr>
        <w:pStyle w:val="ListParagraph"/>
        <w:numPr>
          <w:ilvl w:val="0"/>
          <w:numId w:val="110"/>
        </w:numPr>
        <w:rPr>
          <w:i/>
        </w:rPr>
      </w:pPr>
      <w:r w:rsidRPr="00982335">
        <w:rPr>
          <w:i/>
        </w:rPr>
        <w:t xml:space="preserve">remote management tools are used by staff to control workstations and view </w:t>
      </w:r>
      <w:proofErr w:type="gramStart"/>
      <w:r w:rsidRPr="00982335">
        <w:rPr>
          <w:i/>
        </w:rPr>
        <w:t>users</w:t>
      </w:r>
      <w:proofErr w:type="gramEnd"/>
      <w:r w:rsidRPr="00982335">
        <w:rPr>
          <w:i/>
        </w:rPr>
        <w:t xml:space="preserve"> activity</w:t>
      </w:r>
    </w:p>
    <w:p w14:paraId="1D9686FE" w14:textId="595BAD66" w:rsidR="002F0AC1" w:rsidRPr="00345CE2" w:rsidRDefault="002F0AC1" w:rsidP="00086B26">
      <w:pPr>
        <w:pStyle w:val="ListParagraph"/>
        <w:numPr>
          <w:ilvl w:val="0"/>
          <w:numId w:val="110"/>
        </w:numPr>
      </w:pPr>
      <w:r w:rsidRPr="00982335">
        <w:rPr>
          <w:i/>
        </w:rPr>
        <w:t>an appropriate</w:t>
      </w:r>
      <w:r w:rsidRPr="00345CE2">
        <w:rPr>
          <w:i/>
        </w:rPr>
        <w:t xml:space="preserve"> system is in place for users to report any actual/potential technical incident to the Online Safety Lead/network manager/technician (or other relevant person, as agreed)</w:t>
      </w:r>
      <w:r w:rsidRPr="00345CE2">
        <w:t xml:space="preserve"> </w:t>
      </w:r>
    </w:p>
    <w:p w14:paraId="32C586CE" w14:textId="0E0FFBE2" w:rsidR="002F0AC1" w:rsidRPr="00345CE2" w:rsidRDefault="002F0AC1" w:rsidP="00086B26">
      <w:pPr>
        <w:pStyle w:val="ListParagraph"/>
        <w:numPr>
          <w:ilvl w:val="0"/>
          <w:numId w:val="110"/>
        </w:numPr>
      </w:pPr>
      <w:r w:rsidRPr="00345CE2">
        <w:t>an agreed policy is in place</w:t>
      </w:r>
      <w:r w:rsidRPr="00345CE2">
        <w:rPr>
          <w:color w:val="466DB0"/>
        </w:rPr>
        <w:t xml:space="preserve"> </w:t>
      </w:r>
      <w:r w:rsidRPr="00345CE2">
        <w:t>for the provision of temporary access of “guests”, (e.g. trainee teachers, supply teachers, visitors) onto the school system</w:t>
      </w:r>
    </w:p>
    <w:p w14:paraId="5ED16014" w14:textId="7EDC518A" w:rsidR="002F0AC1" w:rsidRPr="00345CE2" w:rsidRDefault="002F0AC1" w:rsidP="00086B26">
      <w:pPr>
        <w:pStyle w:val="ListParagraph"/>
        <w:numPr>
          <w:ilvl w:val="0"/>
          <w:numId w:val="110"/>
        </w:numPr>
        <w:rPr>
          <w:i/>
        </w:rPr>
      </w:pPr>
      <w:r w:rsidRPr="00345CE2">
        <w:rPr>
          <w:i/>
        </w:rPr>
        <w:t>an agreed policy is in place</w:t>
      </w:r>
      <w:r w:rsidRPr="00345CE2">
        <w:rPr>
          <w:i/>
          <w:color w:val="466DB0"/>
        </w:rPr>
        <w:t xml:space="preserve"> </w:t>
      </w:r>
      <w:r w:rsidRPr="00345CE2">
        <w:rPr>
          <w:i/>
        </w:rPr>
        <w:t>regarding the downloading of executable files and the installation of programmes on school devices by users</w:t>
      </w:r>
    </w:p>
    <w:p w14:paraId="215FD7E7" w14:textId="281AC22E" w:rsidR="002F0AC1" w:rsidRPr="00345CE2" w:rsidRDefault="002F0AC1" w:rsidP="00086B26">
      <w:pPr>
        <w:pStyle w:val="ListParagraph"/>
        <w:numPr>
          <w:ilvl w:val="0"/>
          <w:numId w:val="110"/>
        </w:numPr>
        <w:rPr>
          <w:i/>
          <w:color w:val="244061" w:themeColor="accent1" w:themeShade="80"/>
        </w:rPr>
      </w:pPr>
      <w:r w:rsidRPr="00345CE2">
        <w:rPr>
          <w:i/>
        </w:rPr>
        <w:t>an agreed policy is in place regarding the extent of personal use that users (staff/learners/community users) and their family members are allowed on school devices that may be used out of school</w:t>
      </w:r>
    </w:p>
    <w:p w14:paraId="74EA7D53" w14:textId="75C32205" w:rsidR="002F0AC1" w:rsidRPr="00345CE2" w:rsidRDefault="002F0AC1" w:rsidP="00086B26">
      <w:pPr>
        <w:pStyle w:val="ListParagraph"/>
        <w:numPr>
          <w:ilvl w:val="0"/>
          <w:numId w:val="110"/>
        </w:numPr>
        <w:rPr>
          <w:i/>
          <w:color w:val="244061" w:themeColor="accent1" w:themeShade="80"/>
        </w:rPr>
      </w:pPr>
      <w:r w:rsidRPr="00345CE2">
        <w:t>an agreed policy is in place regarding the use of removable media (e.g. memory sticks/CDs/DVDs) by users on school devices (</w:t>
      </w:r>
      <w:r w:rsidRPr="00345CE2">
        <w:rPr>
          <w:color w:val="003EA4"/>
        </w:rPr>
        <w:t>see school personal data policy template in the appendix for further detail)</w:t>
      </w:r>
      <w:r w:rsidRPr="00345CE2">
        <w:t xml:space="preserve"> </w:t>
      </w:r>
    </w:p>
    <w:p w14:paraId="62D6D322" w14:textId="77777777" w:rsidR="002F0AC1" w:rsidRPr="00345CE2" w:rsidRDefault="002F0AC1" w:rsidP="00086B26">
      <w:pPr>
        <w:pStyle w:val="ListParagraph"/>
        <w:numPr>
          <w:ilvl w:val="0"/>
          <w:numId w:val="110"/>
        </w:numPr>
      </w:pPr>
      <w:r w:rsidRPr="00345CE2">
        <w:t>the school infrastructure and individual workstations are protected by up to date software to protect against malicious threats from viruses, worms, trojans etc.</w:t>
      </w:r>
    </w:p>
    <w:p w14:paraId="666EB476" w14:textId="77777777" w:rsidR="002F0AC1" w:rsidRPr="00345CE2" w:rsidRDefault="002F0AC1" w:rsidP="00086B26">
      <w:pPr>
        <w:pStyle w:val="ListParagraph"/>
        <w:numPr>
          <w:ilvl w:val="0"/>
          <w:numId w:val="110"/>
        </w:numPr>
        <w:rPr>
          <w:rFonts w:eastAsia="Times"/>
          <w:i/>
          <w:color w:val="244061" w:themeColor="accent1" w:themeShade="80"/>
          <w:szCs w:val="20"/>
          <w:lang w:val="x-none" w:eastAsia="x-none"/>
        </w:rPr>
      </w:pPr>
      <w:r w:rsidRPr="00345CE2">
        <w:t xml:space="preserve">personal data cannot be sent over the internet or taken off the school site unless safely encrypted or otherwise secured. </w:t>
      </w:r>
      <w:r w:rsidRPr="00345CE2">
        <w:rPr>
          <w:color w:val="003EA4"/>
        </w:rPr>
        <w:t>(see school personal data policy template in the appendix for further detail)</w:t>
      </w:r>
    </w:p>
    <w:p w14:paraId="400E0F66" w14:textId="77777777" w:rsidR="002F0AC1" w:rsidRPr="00345CE2" w:rsidRDefault="002F0AC1" w:rsidP="002F0AC1">
      <w:pPr>
        <w:pStyle w:val="Heading3"/>
        <w:rPr>
          <w:rFonts w:cs="Arial"/>
        </w:rPr>
      </w:pPr>
      <w:bookmarkStart w:id="334" w:name="_Toc462060623"/>
      <w:bookmarkStart w:id="335" w:name="_Toc25747685"/>
      <w:r w:rsidRPr="00345CE2">
        <w:rPr>
          <w:rFonts w:cs="Arial"/>
        </w:rPr>
        <w:t>Password Security</w:t>
      </w:r>
      <w:bookmarkEnd w:id="334"/>
      <w:bookmarkEnd w:id="335"/>
      <w:r w:rsidRPr="00345CE2">
        <w:rPr>
          <w:rFonts w:cs="Arial"/>
        </w:rPr>
        <w:t xml:space="preserve"> </w:t>
      </w:r>
    </w:p>
    <w:p w14:paraId="7671918B" w14:textId="77777777" w:rsidR="002F0AC1" w:rsidRPr="00345CE2" w:rsidRDefault="002F0AC1" w:rsidP="002F0AC1">
      <w:pPr>
        <w:pStyle w:val="GridBlue"/>
        <w:rPr>
          <w:color w:val="003EA4"/>
          <w:szCs w:val="20"/>
        </w:rPr>
      </w:pPr>
      <w:r w:rsidRPr="00345CE2">
        <w:t xml:space="preserve">A safe and secure username/password system is essential if the above is to be established and will apply to all school technical systems, including networks, devices, e-mail and learning platform). </w:t>
      </w:r>
      <w:r w:rsidRPr="00345CE2">
        <w:rPr>
          <w:rStyle w:val="BlueText"/>
        </w:rPr>
        <w:t>Where sensitive data is in use – particularly when accessed on mobile devices – schools may wish to use more secure forms of authentication e.g. two factor authentication.</w:t>
      </w:r>
      <w:r w:rsidRPr="00345CE2">
        <w:rPr>
          <w:color w:val="003EA4"/>
        </w:rPr>
        <w:t xml:space="preserve"> </w:t>
      </w:r>
    </w:p>
    <w:p w14:paraId="7DE98B5C" w14:textId="3F027C85" w:rsidR="002F0AC1" w:rsidRPr="00345CE2" w:rsidRDefault="002F0AC1" w:rsidP="002F0AC1">
      <w:pPr>
        <w:rPr>
          <w:rStyle w:val="IntenseEmphasis"/>
        </w:rPr>
      </w:pPr>
      <w:bookmarkStart w:id="336" w:name="_Toc25747686"/>
      <w:r w:rsidRPr="00345CE2">
        <w:rPr>
          <w:rStyle w:val="GridBlueChar"/>
        </w:rPr>
        <w:t>Further guidance can be found from the</w:t>
      </w:r>
      <w:r w:rsidRPr="00345CE2">
        <w:rPr>
          <w:rFonts w:cs="Arial"/>
          <w:bCs/>
          <w:color w:val="003EA4"/>
          <w:szCs w:val="20"/>
        </w:rPr>
        <w:t xml:space="preserve"> </w:t>
      </w:r>
      <w:hyperlink r:id="rId76" w:history="1">
        <w:r w:rsidRPr="00345CE2">
          <w:rPr>
            <w:rStyle w:val="Hyperlink"/>
            <w:rFonts w:cs="Arial"/>
            <w:bCs/>
            <w:szCs w:val="20"/>
          </w:rPr>
          <w:t xml:space="preserve">Hwb </w:t>
        </w:r>
        <w:r w:rsidR="00910545" w:rsidRPr="00345CE2">
          <w:rPr>
            <w:rStyle w:val="Hyperlink"/>
            <w:rFonts w:cs="Arial"/>
            <w:bCs/>
            <w:szCs w:val="20"/>
          </w:rPr>
          <w:t>Support</w:t>
        </w:r>
        <w:r w:rsidRPr="00345CE2">
          <w:rPr>
            <w:rStyle w:val="Hyperlink"/>
            <w:rFonts w:cs="Arial"/>
            <w:bCs/>
            <w:szCs w:val="20"/>
          </w:rPr>
          <w:t xml:space="preserve"> Centre</w:t>
        </w:r>
      </w:hyperlink>
      <w:r w:rsidRPr="00345CE2">
        <w:rPr>
          <w:rStyle w:val="IntenseEmphasis"/>
        </w:rPr>
        <w:t>,</w:t>
      </w:r>
      <w:r w:rsidR="005342E2" w:rsidRPr="00345CE2">
        <w:rPr>
          <w:rStyle w:val="IntenseEmphasis"/>
          <w:u w:val="none"/>
        </w:rPr>
        <w:t xml:space="preserve"> </w:t>
      </w:r>
      <w:hyperlink r:id="rId77" w:history="1">
        <w:r w:rsidRPr="00345CE2">
          <w:rPr>
            <w:rStyle w:val="IntenseEmphasis"/>
          </w:rPr>
          <w:t>National Cyber Security Centre</w:t>
        </w:r>
      </w:hyperlink>
      <w:r w:rsidRPr="00345CE2">
        <w:rPr>
          <w:rStyle w:val="IntenseEmphasis"/>
          <w:u w:val="none"/>
        </w:rPr>
        <w:t xml:space="preserve"> and</w:t>
      </w:r>
      <w:r w:rsidRPr="00345CE2">
        <w:rPr>
          <w:rStyle w:val="IntenseEmphasis"/>
        </w:rPr>
        <w:t xml:space="preserve"> </w:t>
      </w:r>
      <w:hyperlink r:id="rId78" w:history="1">
        <w:r w:rsidRPr="00345CE2">
          <w:rPr>
            <w:rStyle w:val="IntenseEmphasis"/>
          </w:rPr>
          <w:t>SWGfL “Why password security is important</w:t>
        </w:r>
      </w:hyperlink>
      <w:r w:rsidRPr="00345CE2">
        <w:rPr>
          <w:rStyle w:val="IntenseEmphasis"/>
        </w:rPr>
        <w:t>”</w:t>
      </w:r>
      <w:bookmarkEnd w:id="336"/>
    </w:p>
    <w:p w14:paraId="03945105" w14:textId="77777777" w:rsidR="002F0AC1" w:rsidRPr="00345CE2" w:rsidRDefault="002F0AC1" w:rsidP="002F0AC1">
      <w:pPr>
        <w:pStyle w:val="Heading3"/>
        <w:rPr>
          <w:rFonts w:cs="Arial"/>
        </w:rPr>
      </w:pPr>
      <w:bookmarkStart w:id="337" w:name="_Toc25747687"/>
      <w:r w:rsidRPr="00345CE2">
        <w:rPr>
          <w:rFonts w:cs="Arial"/>
        </w:rPr>
        <w:t>Policy Statements:</w:t>
      </w:r>
      <w:bookmarkEnd w:id="337"/>
    </w:p>
    <w:p w14:paraId="6BF4E563" w14:textId="77777777" w:rsidR="002F0AC1" w:rsidRPr="00345CE2" w:rsidRDefault="002F0AC1" w:rsidP="00086B26">
      <w:pPr>
        <w:pStyle w:val="ListParagraph"/>
        <w:numPr>
          <w:ilvl w:val="0"/>
          <w:numId w:val="111"/>
        </w:numPr>
        <w:rPr>
          <w:b/>
          <w:bCs/>
        </w:rPr>
      </w:pPr>
      <w:r w:rsidRPr="00345CE2">
        <w:rPr>
          <w:b/>
          <w:bCs/>
        </w:rPr>
        <w:t>These statements apply to all users.</w:t>
      </w:r>
    </w:p>
    <w:p w14:paraId="2D10E620" w14:textId="77777777" w:rsidR="002F0AC1" w:rsidRPr="00345CE2" w:rsidRDefault="002F0AC1" w:rsidP="00086B26">
      <w:pPr>
        <w:pStyle w:val="ListParagraph"/>
        <w:numPr>
          <w:ilvl w:val="0"/>
          <w:numId w:val="111"/>
        </w:numPr>
        <w:rPr>
          <w:b/>
          <w:bCs/>
        </w:rPr>
      </w:pPr>
      <w:r w:rsidRPr="00345CE2">
        <w:rPr>
          <w:b/>
          <w:bCs/>
        </w:rPr>
        <w:t>All school networks and systems will be protected by secure passwords.</w:t>
      </w:r>
    </w:p>
    <w:p w14:paraId="7C592779" w14:textId="77777777" w:rsidR="002F0AC1" w:rsidRPr="00345CE2" w:rsidRDefault="002F0AC1" w:rsidP="00086B26">
      <w:pPr>
        <w:pStyle w:val="ListParagraph"/>
        <w:numPr>
          <w:ilvl w:val="0"/>
          <w:numId w:val="111"/>
        </w:numPr>
        <w:rPr>
          <w:b/>
          <w:bCs/>
        </w:rPr>
      </w:pPr>
      <w:r w:rsidRPr="00345CE2">
        <w:rPr>
          <w:b/>
          <w:bCs/>
        </w:rPr>
        <w:t xml:space="preserve">All users have clearly defined access rights to school technical systems and devices. Details of the access rights available to groups of users will be recorded by the Network Manager (or other person) and will be reviewed, at least annually, by the Online Safety Group (or </w:t>
      </w:r>
      <w:proofErr w:type="gramStart"/>
      <w:r w:rsidRPr="00345CE2">
        <w:rPr>
          <w:b/>
          <w:bCs/>
        </w:rPr>
        <w:t>other</w:t>
      </w:r>
      <w:proofErr w:type="gramEnd"/>
      <w:r w:rsidRPr="00345CE2">
        <w:rPr>
          <w:b/>
          <w:bCs/>
        </w:rPr>
        <w:t xml:space="preserve"> group).</w:t>
      </w:r>
    </w:p>
    <w:p w14:paraId="034C4299" w14:textId="77777777" w:rsidR="002F0AC1" w:rsidRPr="00345CE2" w:rsidRDefault="002F0AC1" w:rsidP="00086B26">
      <w:pPr>
        <w:pStyle w:val="ListParagraph"/>
        <w:numPr>
          <w:ilvl w:val="0"/>
          <w:numId w:val="111"/>
        </w:numPr>
        <w:rPr>
          <w:b/>
          <w:bCs/>
        </w:rPr>
      </w:pPr>
      <w:r w:rsidRPr="00345CE2">
        <w:rPr>
          <w:b/>
          <w:bCs/>
        </w:rPr>
        <w:t>All users (adults and learners) have responsibility for the security of their username and password, must not allow other users to access the systems using their log on details and must immediately report any suspicion or evidence that there has been a breach of security.</w:t>
      </w:r>
    </w:p>
    <w:p w14:paraId="1FA3A1F4" w14:textId="77777777" w:rsidR="002F0AC1" w:rsidRPr="00345CE2" w:rsidRDefault="002F0AC1" w:rsidP="00086B26">
      <w:pPr>
        <w:pStyle w:val="ListParagraph"/>
        <w:numPr>
          <w:ilvl w:val="0"/>
          <w:numId w:val="111"/>
        </w:numPr>
        <w:rPr>
          <w:b/>
          <w:bCs/>
        </w:rPr>
      </w:pPr>
      <w:r w:rsidRPr="00345CE2">
        <w:rPr>
          <w:b/>
          <w:bCs/>
        </w:rPr>
        <w:t xml:space="preserve">Passwords must not be shared with anyone. </w:t>
      </w:r>
    </w:p>
    <w:p w14:paraId="6388D439" w14:textId="2966EAE3" w:rsidR="002F0AC1" w:rsidRPr="00345CE2" w:rsidRDefault="002F0AC1" w:rsidP="00086B26">
      <w:pPr>
        <w:pStyle w:val="ListParagraph"/>
        <w:numPr>
          <w:ilvl w:val="0"/>
          <w:numId w:val="111"/>
        </w:numPr>
      </w:pPr>
      <w:r w:rsidRPr="00345CE2">
        <w:t xml:space="preserve">All users will be provided with a username and password </w:t>
      </w:r>
      <w:r w:rsidR="00982335">
        <w:t>I Teach (</w:t>
      </w:r>
      <w:hyperlink r:id="rId79" w:history="1">
        <w:r w:rsidR="00982335" w:rsidRPr="00D954C7">
          <w:rPr>
            <w:rStyle w:val="Hyperlink"/>
          </w:rPr>
          <w:t>support@i-teach.org.uk</w:t>
        </w:r>
      </w:hyperlink>
      <w:r w:rsidR="00982335">
        <w:t xml:space="preserve">) </w:t>
      </w:r>
      <w:r w:rsidRPr="00345CE2">
        <w:t>who will keep an up to date record of users and their usernames.</w:t>
      </w:r>
    </w:p>
    <w:p w14:paraId="13428399" w14:textId="77777777" w:rsidR="002F0AC1" w:rsidRPr="00345CE2" w:rsidRDefault="002F0AC1" w:rsidP="002F0AC1">
      <w:pPr>
        <w:pStyle w:val="Heading3"/>
        <w:rPr>
          <w:rFonts w:cs="Arial"/>
        </w:rPr>
      </w:pPr>
      <w:bookmarkStart w:id="338" w:name="_Toc25747688"/>
      <w:r w:rsidRPr="00345CE2">
        <w:rPr>
          <w:rFonts w:cs="Arial"/>
        </w:rPr>
        <w:t>Password requirements:</w:t>
      </w:r>
      <w:bookmarkEnd w:id="338"/>
    </w:p>
    <w:p w14:paraId="79BF45D7" w14:textId="77777777" w:rsidR="002F0AC1" w:rsidRPr="00345CE2" w:rsidRDefault="002F0AC1" w:rsidP="00086B26">
      <w:pPr>
        <w:pStyle w:val="ListParagraph"/>
        <w:numPr>
          <w:ilvl w:val="0"/>
          <w:numId w:val="112"/>
        </w:numPr>
        <w:rPr>
          <w:b/>
          <w:bCs/>
        </w:rPr>
      </w:pPr>
      <w:r w:rsidRPr="00345CE2">
        <w:rPr>
          <w:b/>
          <w:bCs/>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14:paraId="39E75153" w14:textId="77777777" w:rsidR="002F0AC1" w:rsidRPr="00345CE2" w:rsidRDefault="002F0AC1" w:rsidP="00086B26">
      <w:pPr>
        <w:pStyle w:val="ListParagraph"/>
        <w:numPr>
          <w:ilvl w:val="0"/>
          <w:numId w:val="112"/>
        </w:numPr>
        <w:rPr>
          <w:b/>
          <w:bCs/>
        </w:rPr>
      </w:pPr>
      <w:r w:rsidRPr="00345CE2">
        <w:rPr>
          <w:b/>
          <w:bCs/>
        </w:rPr>
        <w:t>Passwords should be different for different accounts, to ensure that other systems are not put at risk if one is compromised and should be different for systems used inside and outside of the school</w:t>
      </w:r>
    </w:p>
    <w:p w14:paraId="7A27BFAE" w14:textId="77777777" w:rsidR="002F0AC1" w:rsidRPr="00345CE2" w:rsidRDefault="002F0AC1" w:rsidP="00086B26">
      <w:pPr>
        <w:pStyle w:val="ListParagraph"/>
        <w:numPr>
          <w:ilvl w:val="0"/>
          <w:numId w:val="112"/>
        </w:numPr>
        <w:rPr>
          <w:b/>
          <w:bCs/>
        </w:rPr>
      </w:pPr>
      <w:r w:rsidRPr="00345CE2">
        <w:rPr>
          <w:b/>
          <w:bCs/>
        </w:rPr>
        <w:t>Passwords must not include names or any other personal information about the user that might be known by others</w:t>
      </w:r>
    </w:p>
    <w:p w14:paraId="61F170F1" w14:textId="77777777" w:rsidR="002F0AC1" w:rsidRPr="00345CE2" w:rsidRDefault="002F0AC1" w:rsidP="00086B26">
      <w:pPr>
        <w:pStyle w:val="ListParagraph"/>
        <w:numPr>
          <w:ilvl w:val="0"/>
          <w:numId w:val="112"/>
        </w:numPr>
        <w:rPr>
          <w:b/>
          <w:bCs/>
        </w:rPr>
      </w:pPr>
      <w:r w:rsidRPr="00345CE2">
        <w:rPr>
          <w:b/>
          <w:bCs/>
        </w:rPr>
        <w:t>Passwords must be changed on first login to the system</w:t>
      </w:r>
    </w:p>
    <w:p w14:paraId="0686BBC6" w14:textId="77777777" w:rsidR="002F0AC1" w:rsidRPr="00345CE2" w:rsidRDefault="002F0AC1" w:rsidP="00086B26">
      <w:pPr>
        <w:pStyle w:val="ListParagraph"/>
        <w:numPr>
          <w:ilvl w:val="0"/>
          <w:numId w:val="112"/>
        </w:numPr>
      </w:pPr>
      <w:r w:rsidRPr="00345CE2">
        <w:rPr>
          <w:i/>
        </w:rPr>
        <w:t>The school may wish to recommend to staff and learners (depending on age) that they make use of a ‘password vault’ these can store passwords in an encrypted manner and can generate very difficult to crack passwords. There may be a charge for these services.</w:t>
      </w:r>
    </w:p>
    <w:p w14:paraId="79DE55D2" w14:textId="77777777" w:rsidR="002F0AC1" w:rsidRPr="00345CE2" w:rsidRDefault="002F0AC1" w:rsidP="00086B26">
      <w:pPr>
        <w:pStyle w:val="ListParagraph"/>
        <w:numPr>
          <w:ilvl w:val="0"/>
          <w:numId w:val="112"/>
        </w:numPr>
      </w:pPr>
      <w:r w:rsidRPr="00345CE2">
        <w:rPr>
          <w:i/>
        </w:rPr>
        <w:t xml:space="preserve">Passwords should not be set to expire as long as they comply with the above, but should be unique to each service the user logs into. </w:t>
      </w:r>
    </w:p>
    <w:p w14:paraId="618F50A6" w14:textId="77777777" w:rsidR="002F0AC1" w:rsidRPr="00345CE2" w:rsidRDefault="002F0AC1" w:rsidP="002F0AC1">
      <w:pPr>
        <w:pStyle w:val="Heading3"/>
        <w:rPr>
          <w:rFonts w:cs="Arial"/>
        </w:rPr>
      </w:pPr>
      <w:bookmarkStart w:id="339" w:name="_Toc25747689"/>
      <w:r w:rsidRPr="00345CE2">
        <w:rPr>
          <w:rFonts w:cs="Arial"/>
        </w:rPr>
        <w:t>Learner passwords:</w:t>
      </w:r>
      <w:bookmarkEnd w:id="339"/>
    </w:p>
    <w:p w14:paraId="5215D7C8" w14:textId="3D64559D" w:rsidR="002F0AC1" w:rsidRPr="00345CE2" w:rsidRDefault="002F0AC1" w:rsidP="002F0AC1">
      <w:pPr>
        <w:pStyle w:val="GridBlue"/>
        <w:rPr>
          <w:rStyle w:val="BlueText"/>
          <w:color w:val="1762AB"/>
        </w:rPr>
      </w:pPr>
      <w:r w:rsidRPr="00345CE2">
        <w:rPr>
          <w:rStyle w:val="BlueText"/>
          <w:color w:val="1762AB"/>
        </w:rPr>
        <w:t xml:space="preserve">Primary schools will need to decide at which point they will allocate individual usernames and passwords to learners. </w:t>
      </w:r>
      <w:r w:rsidR="00291CE7" w:rsidRPr="00345CE2">
        <w:rPr>
          <w:rStyle w:val="BlueText"/>
          <w:color w:val="1762AB"/>
        </w:rPr>
        <w:t>Schools should use individual logons wherever possible, in the case of Hwb these may already have been provisioned for you. Whilst schools may choose to use class logons for services other than Hwb, these should be implemented with caution as s</w:t>
      </w:r>
      <w:r w:rsidRPr="00345CE2">
        <w:rPr>
          <w:rStyle w:val="BlueText"/>
          <w:color w:val="1762AB"/>
        </w:rPr>
        <w:t>chools need to be aware of the risks associated with not being able to identify any individual</w:t>
      </w:r>
      <w:r w:rsidR="00A5548D" w:rsidRPr="00345CE2">
        <w:rPr>
          <w:rStyle w:val="BlueText"/>
          <w:color w:val="1762AB"/>
        </w:rPr>
        <w:t>.</w:t>
      </w:r>
      <w:r w:rsidRPr="00345CE2">
        <w:rPr>
          <w:rStyle w:val="BlueText"/>
          <w:color w:val="1762AB"/>
        </w:rPr>
        <w:t xml:space="preserve"> Use by learners in this way should always be supervised and members of staff should never use a class logon for their own network/internet access. Schools should also consider the implications of using whole class logons when providing access to learning environments and applications, which may be used outside school. </w:t>
      </w:r>
    </w:p>
    <w:p w14:paraId="2B03E794" w14:textId="77777777" w:rsidR="002F0AC1" w:rsidRPr="00345CE2" w:rsidRDefault="002F0AC1" w:rsidP="00086B26">
      <w:pPr>
        <w:pStyle w:val="ListParagraph"/>
        <w:numPr>
          <w:ilvl w:val="0"/>
          <w:numId w:val="66"/>
        </w:numPr>
        <w:spacing w:after="0" w:line="240" w:lineRule="auto"/>
        <w:jc w:val="left"/>
      </w:pPr>
      <w:r w:rsidRPr="00345CE2">
        <w:rPr>
          <w:rFonts w:cs="Arial"/>
          <w:b/>
        </w:rPr>
        <w:t>Records of learner usernames and passwords for foundation phase learners can be kept in an electronic or paper-based form, but they must be securely kept when not required by the user.</w:t>
      </w:r>
      <w:r w:rsidRPr="00345CE2">
        <w:rPr>
          <w:rFonts w:cs="Arial"/>
        </w:rPr>
        <w:t xml:space="preserve"> </w:t>
      </w:r>
      <w:r w:rsidRPr="00345CE2">
        <w:rPr>
          <w:rFonts w:cs="Arial"/>
          <w:i/>
        </w:rPr>
        <w:t>Password complexity in foundation phase should be reduced (for example 6-character maximum) and should not include special characters. Where external systems have different password requirements the use of random words or sentences should be encouraged.</w:t>
      </w:r>
    </w:p>
    <w:p w14:paraId="4FD7DD06" w14:textId="77777777" w:rsidR="002F0AC1" w:rsidRPr="00345CE2" w:rsidRDefault="002F0AC1" w:rsidP="00086B26">
      <w:pPr>
        <w:pStyle w:val="ListParagraph"/>
        <w:numPr>
          <w:ilvl w:val="0"/>
          <w:numId w:val="66"/>
        </w:numPr>
        <w:spacing w:after="0" w:line="240" w:lineRule="auto"/>
        <w:jc w:val="left"/>
        <w:rPr>
          <w:rFonts w:cs="Arial"/>
        </w:rPr>
      </w:pPr>
      <w:r w:rsidRPr="00345CE2">
        <w:rPr>
          <w:rFonts w:cs="Arial"/>
        </w:rPr>
        <w:t>Password requirements for learners at Key Stage 2 and above should increase as learners progress through school.</w:t>
      </w:r>
    </w:p>
    <w:p w14:paraId="27471B3A" w14:textId="77777777" w:rsidR="002F0AC1" w:rsidRPr="00345CE2" w:rsidRDefault="002F0AC1" w:rsidP="00086B26">
      <w:pPr>
        <w:pStyle w:val="ListParagraph"/>
        <w:numPr>
          <w:ilvl w:val="0"/>
          <w:numId w:val="66"/>
        </w:numPr>
        <w:spacing w:after="0" w:line="240" w:lineRule="auto"/>
        <w:jc w:val="left"/>
        <w:rPr>
          <w:rStyle w:val="GridBlueChar"/>
        </w:rPr>
      </w:pPr>
      <w:r w:rsidRPr="00345CE2">
        <w:rPr>
          <w:rFonts w:cs="Arial"/>
        </w:rPr>
        <w:t xml:space="preserve">Users will be required to change their password if it is compromised. </w:t>
      </w:r>
      <w:r w:rsidRPr="00345CE2">
        <w:rPr>
          <w:rStyle w:val="GridBlueChar"/>
        </w:rPr>
        <w:t>Some schools may choose to reset passwords at the start of each academic year to avoid large numbers of forgotten password reset requests where there is no user-controlled reset process. (Note: passwords should not be regularly changed but should be secure and unique to each account.)</w:t>
      </w:r>
    </w:p>
    <w:p w14:paraId="6DEC570F" w14:textId="77777777" w:rsidR="002F0AC1" w:rsidRPr="00345CE2" w:rsidRDefault="002F0AC1" w:rsidP="00086B26">
      <w:pPr>
        <w:pStyle w:val="ListParagraph"/>
        <w:numPr>
          <w:ilvl w:val="0"/>
          <w:numId w:val="66"/>
        </w:numPr>
        <w:spacing w:after="0" w:line="240" w:lineRule="auto"/>
        <w:jc w:val="left"/>
        <w:rPr>
          <w:rFonts w:cs="Arial"/>
        </w:rPr>
      </w:pPr>
      <w:r w:rsidRPr="00345CE2">
        <w:rPr>
          <w:rFonts w:cs="Arial"/>
        </w:rPr>
        <w:t>Learners will be taught the importance of password security, this should include how passwords are compromised, and why these password rules are important.</w:t>
      </w:r>
    </w:p>
    <w:p w14:paraId="1ED4D63C" w14:textId="77777777" w:rsidR="002F0AC1" w:rsidRPr="00345CE2" w:rsidRDefault="002F0AC1" w:rsidP="002F0AC1">
      <w:pPr>
        <w:rPr>
          <w:rFonts w:cs="Arial"/>
        </w:rPr>
      </w:pPr>
      <w:r w:rsidRPr="00345CE2">
        <w:rPr>
          <w:rFonts w:cs="Arial"/>
        </w:rPr>
        <w:t>Schools may wish to add to this list for all or some learners any of the relevant policy statements from the staff section above.</w:t>
      </w:r>
    </w:p>
    <w:p w14:paraId="662B71F8" w14:textId="77777777" w:rsidR="002F0AC1" w:rsidRPr="00345CE2" w:rsidRDefault="002F0AC1" w:rsidP="002F0AC1">
      <w:pPr>
        <w:pStyle w:val="Heading3"/>
        <w:rPr>
          <w:rFonts w:cs="Arial"/>
        </w:rPr>
      </w:pPr>
      <w:bookmarkStart w:id="340" w:name="_Toc25747690"/>
      <w:r w:rsidRPr="00345CE2">
        <w:rPr>
          <w:rFonts w:cs="Arial"/>
        </w:rPr>
        <w:t>Notes for technical staff/teams</w:t>
      </w:r>
      <w:bookmarkEnd w:id="340"/>
    </w:p>
    <w:p w14:paraId="2BC01D73" w14:textId="77777777" w:rsidR="002F0AC1" w:rsidRPr="00345CE2" w:rsidRDefault="002F0AC1" w:rsidP="00086B26">
      <w:pPr>
        <w:pStyle w:val="ListParagraph"/>
        <w:numPr>
          <w:ilvl w:val="0"/>
          <w:numId w:val="65"/>
        </w:numPr>
        <w:spacing w:before="240" w:line="240" w:lineRule="auto"/>
        <w:ind w:left="714" w:hanging="357"/>
        <w:jc w:val="left"/>
        <w:rPr>
          <w:rFonts w:cs="Arial"/>
          <w:color w:val="244061" w:themeColor="accent1" w:themeShade="80"/>
        </w:rPr>
      </w:pPr>
      <w:r w:rsidRPr="00345CE2">
        <w:rPr>
          <w:rFonts w:cs="Arial"/>
          <w:b/>
        </w:rPr>
        <w:t>Each administrator should have an individual administrator account, as well as their own user account with access levels set at an appropriate level. Consideration should also be given to using two factor authentication for such accounts</w:t>
      </w:r>
      <w:r w:rsidRPr="00345CE2">
        <w:rPr>
          <w:rFonts w:cs="Arial"/>
        </w:rPr>
        <w:t>.</w:t>
      </w:r>
    </w:p>
    <w:p w14:paraId="04367CE7" w14:textId="77777777" w:rsidR="002F0AC1" w:rsidRPr="00345CE2" w:rsidRDefault="002F0AC1" w:rsidP="00086B26">
      <w:pPr>
        <w:pStyle w:val="ListParagraph"/>
        <w:numPr>
          <w:ilvl w:val="0"/>
          <w:numId w:val="65"/>
        </w:numPr>
        <w:spacing w:before="240" w:line="240" w:lineRule="auto"/>
        <w:ind w:left="714" w:hanging="357"/>
        <w:jc w:val="left"/>
        <w:rPr>
          <w:rStyle w:val="BlueText"/>
        </w:rPr>
      </w:pPr>
      <w:r w:rsidRPr="00345CE2">
        <w:rPr>
          <w:rFonts w:cs="Arial"/>
          <w:b/>
        </w:rPr>
        <w:t>An administrator account password for the school systems should also be kept in a secure place e.g. school safe. This account and</w:t>
      </w:r>
      <w:r w:rsidRPr="00345CE2">
        <w:rPr>
          <w:rFonts w:cs="Arial"/>
        </w:rPr>
        <w:t xml:space="preserve"> </w:t>
      </w:r>
      <w:r w:rsidRPr="00345CE2">
        <w:rPr>
          <w:rFonts w:cs="Arial"/>
          <w:b/>
        </w:rPr>
        <w:t xml:space="preserve">password should only be used to recover or revoke access. Other administrator accounts should not have the ability to delete this account. </w:t>
      </w:r>
      <w:r w:rsidRPr="00345CE2">
        <w:rPr>
          <w:rStyle w:val="GridBlueChar"/>
        </w:rPr>
        <w:t>(A school should never allow one user to have sole administrator access)</w:t>
      </w:r>
      <w:r w:rsidRPr="00345CE2">
        <w:rPr>
          <w:rStyle w:val="BlueText"/>
          <w:rFonts w:cs="Arial"/>
        </w:rPr>
        <w:t xml:space="preserve"> </w:t>
      </w:r>
    </w:p>
    <w:p w14:paraId="39625F45" w14:textId="77777777" w:rsidR="002F0AC1" w:rsidRPr="00345CE2" w:rsidRDefault="002F0AC1" w:rsidP="00086B26">
      <w:pPr>
        <w:pStyle w:val="ListParagraph"/>
        <w:numPr>
          <w:ilvl w:val="0"/>
          <w:numId w:val="65"/>
        </w:numPr>
        <w:spacing w:before="240" w:line="240" w:lineRule="auto"/>
        <w:ind w:left="714" w:hanging="357"/>
        <w:jc w:val="left"/>
        <w:rPr>
          <w:color w:val="244061" w:themeColor="accent1" w:themeShade="80"/>
        </w:rPr>
      </w:pPr>
      <w:r w:rsidRPr="00345CE2">
        <w:rPr>
          <w:rFonts w:cs="Arial"/>
          <w:b/>
        </w:rPr>
        <w:t xml:space="preserve">Any digitally stored administrator passwords should be hashed using a suitable algorithm for storing passwords (e.g. </w:t>
      </w:r>
      <w:proofErr w:type="spellStart"/>
      <w:r w:rsidRPr="00345CE2">
        <w:rPr>
          <w:rFonts w:cs="Arial"/>
          <w:b/>
        </w:rPr>
        <w:t>Bcrypt</w:t>
      </w:r>
      <w:proofErr w:type="spellEnd"/>
      <w:r w:rsidRPr="00345CE2">
        <w:rPr>
          <w:rFonts w:cs="Arial"/>
          <w:b/>
        </w:rPr>
        <w:t xml:space="preserve"> or </w:t>
      </w:r>
      <w:proofErr w:type="spellStart"/>
      <w:r w:rsidRPr="00345CE2">
        <w:rPr>
          <w:rFonts w:cs="Arial"/>
          <w:b/>
        </w:rPr>
        <w:t>Scrypt</w:t>
      </w:r>
      <w:proofErr w:type="spellEnd"/>
      <w:r w:rsidRPr="00345CE2">
        <w:rPr>
          <w:rFonts w:cs="Arial"/>
          <w:b/>
        </w:rPr>
        <w:t>). Message Digest algorithms such as MD5, SHA1, SHA256 etc. should not be used.</w:t>
      </w:r>
    </w:p>
    <w:p w14:paraId="0DED9A22" w14:textId="77777777" w:rsidR="002F0AC1" w:rsidRPr="00345CE2" w:rsidRDefault="002F0AC1" w:rsidP="00086B26">
      <w:pPr>
        <w:pStyle w:val="ListParagraph"/>
        <w:numPr>
          <w:ilvl w:val="0"/>
          <w:numId w:val="65"/>
        </w:numPr>
        <w:spacing w:before="240" w:line="240" w:lineRule="auto"/>
        <w:ind w:left="714" w:hanging="357"/>
        <w:jc w:val="left"/>
        <w:rPr>
          <w:rFonts w:cs="Arial"/>
          <w:b/>
        </w:rPr>
      </w:pPr>
      <w:r w:rsidRPr="00345CE2">
        <w:rPr>
          <w:rFonts w:cs="Arial"/>
          <w:i/>
        </w:rPr>
        <w:t>It is good practice that where passwords are used there is a user-controlled password reset process to enable independent, but secure re-entry to the system. This ensures that only the owner has knowledge of the password.</w:t>
      </w:r>
    </w:p>
    <w:p w14:paraId="6F3EC970" w14:textId="65BCFA4C" w:rsidR="002F0AC1" w:rsidRPr="00345CE2" w:rsidRDefault="002F0AC1" w:rsidP="00086B26">
      <w:pPr>
        <w:pStyle w:val="ListParagraph"/>
        <w:numPr>
          <w:ilvl w:val="0"/>
          <w:numId w:val="65"/>
        </w:numPr>
        <w:spacing w:before="240" w:line="240" w:lineRule="auto"/>
        <w:ind w:left="714" w:hanging="357"/>
        <w:jc w:val="left"/>
        <w:rPr>
          <w:rFonts w:cs="Arial"/>
          <w:b/>
        </w:rPr>
      </w:pPr>
      <w:r w:rsidRPr="00345CE2">
        <w:rPr>
          <w:rFonts w:cs="Arial"/>
          <w:i/>
        </w:rPr>
        <w:t xml:space="preserve">Where user-controlled reset is not possible, passwords for new users, and replacement passwords for existing users will be allocated </w:t>
      </w:r>
      <w:r w:rsidR="00982335">
        <w:rPr>
          <w:rStyle w:val="GridBlueChar"/>
        </w:rPr>
        <w:t xml:space="preserve">the school’s Digital Champions. </w:t>
      </w:r>
      <w:r w:rsidRPr="00345CE2">
        <w:rPr>
          <w:rFonts w:cs="Arial"/>
          <w:color w:val="466DB0"/>
        </w:rPr>
        <w:t xml:space="preserve"> </w:t>
      </w:r>
      <w:r w:rsidRPr="00345CE2">
        <w:rPr>
          <w:rFonts w:cs="Arial"/>
          <w:i/>
        </w:rPr>
        <w:t xml:space="preserve">Good practice is that the password generated by this change process should be system generated and only known to the user. This password should be temporary and the user should be forced to change their password on first login. The generated passwords should also be long and random. </w:t>
      </w:r>
    </w:p>
    <w:p w14:paraId="56C2CBA4" w14:textId="351C90D5" w:rsidR="002F0AC1" w:rsidRPr="00345CE2" w:rsidRDefault="002F0AC1" w:rsidP="00086B26">
      <w:pPr>
        <w:pStyle w:val="ListParagraph"/>
        <w:numPr>
          <w:ilvl w:val="0"/>
          <w:numId w:val="65"/>
        </w:numPr>
        <w:spacing w:before="240" w:line="240" w:lineRule="auto"/>
        <w:ind w:left="714" w:hanging="357"/>
        <w:jc w:val="left"/>
        <w:rPr>
          <w:rFonts w:cs="Arial"/>
          <w:b/>
        </w:rPr>
      </w:pPr>
      <w:r w:rsidRPr="00345CE2">
        <w:rPr>
          <w:rFonts w:cs="Arial"/>
          <w:i/>
        </w:rPr>
        <w:t>Where automatically generated passwords are not possible, then a good password generator should be used to provide the user with their initial password. There should be a process for the secure transmission of this password to limit knowledge to the password creator and the user. The password should be temporary and the user should be forced to change their password on the first login.</w:t>
      </w:r>
    </w:p>
    <w:p w14:paraId="6BA8000A" w14:textId="77777777" w:rsidR="002F0AC1" w:rsidRPr="00345CE2" w:rsidRDefault="002F0AC1" w:rsidP="00086B26">
      <w:pPr>
        <w:pStyle w:val="ListParagraph"/>
        <w:numPr>
          <w:ilvl w:val="0"/>
          <w:numId w:val="65"/>
        </w:numPr>
        <w:spacing w:before="240" w:line="240" w:lineRule="auto"/>
        <w:ind w:left="714" w:hanging="357"/>
        <w:jc w:val="left"/>
        <w:rPr>
          <w:color w:val="244061" w:themeColor="accent1" w:themeShade="80"/>
        </w:rPr>
      </w:pPr>
      <w:r w:rsidRPr="00345CE2">
        <w:rPr>
          <w:rFonts w:cs="Arial"/>
          <w:b/>
        </w:rPr>
        <w:t xml:space="preserve">Suitable arrangements should be in place to provide visitors with appropriate access to systems which expire after use. </w:t>
      </w:r>
      <w:r w:rsidRPr="00345CE2">
        <w:rPr>
          <w:rFonts w:cs="Arial"/>
          <w:i/>
        </w:rPr>
        <w:t>(For example, your technical team may provide pre-created user/password combinations that can be allocated to visitors, recorded in a log, and deleted from the system after use.)</w:t>
      </w:r>
    </w:p>
    <w:p w14:paraId="271664DD" w14:textId="77777777" w:rsidR="002F0AC1" w:rsidRPr="00345CE2" w:rsidRDefault="002F0AC1" w:rsidP="00086B26">
      <w:pPr>
        <w:pStyle w:val="ListParagraph"/>
        <w:numPr>
          <w:ilvl w:val="0"/>
          <w:numId w:val="65"/>
        </w:numPr>
        <w:spacing w:before="240" w:line="240" w:lineRule="auto"/>
        <w:ind w:left="714" w:hanging="357"/>
        <w:jc w:val="left"/>
        <w:rPr>
          <w:rFonts w:cs="Arial"/>
          <w:b/>
        </w:rPr>
      </w:pPr>
      <w:r w:rsidRPr="00345CE2">
        <w:rPr>
          <w:rFonts w:cs="Arial"/>
          <w:b/>
        </w:rPr>
        <w:t>In good practice, the account is “locked out” following six successive incorrect log-on attempts.</w:t>
      </w:r>
    </w:p>
    <w:p w14:paraId="2128350C" w14:textId="77777777" w:rsidR="002F0AC1" w:rsidRPr="00345CE2" w:rsidRDefault="002F0AC1" w:rsidP="00086B26">
      <w:pPr>
        <w:pStyle w:val="ListParagraph"/>
        <w:numPr>
          <w:ilvl w:val="0"/>
          <w:numId w:val="65"/>
        </w:numPr>
        <w:spacing w:before="240" w:line="240" w:lineRule="auto"/>
        <w:ind w:left="714" w:hanging="357"/>
        <w:jc w:val="left"/>
        <w:rPr>
          <w:rFonts w:cs="Arial"/>
          <w:b/>
        </w:rPr>
      </w:pPr>
      <w:r w:rsidRPr="00345CE2">
        <w:rPr>
          <w:rFonts w:cs="Arial"/>
          <w:b/>
        </w:rPr>
        <w:t>Passwords shall not be displayed on screen, and shall be securely hashed when stored (use of one-way encryption).</w:t>
      </w:r>
    </w:p>
    <w:p w14:paraId="1E87E122" w14:textId="77777777" w:rsidR="002F0AC1" w:rsidRPr="00345CE2" w:rsidRDefault="002F0AC1" w:rsidP="002F0AC1">
      <w:pPr>
        <w:pStyle w:val="Heading3"/>
        <w:rPr>
          <w:rFonts w:cs="Arial"/>
          <w:b/>
        </w:rPr>
      </w:pPr>
      <w:bookmarkStart w:id="341" w:name="_Toc25747691"/>
      <w:r w:rsidRPr="00345CE2">
        <w:rPr>
          <w:rFonts w:cs="Arial"/>
        </w:rPr>
        <w:t>Training/Awareness:</w:t>
      </w:r>
      <w:bookmarkEnd w:id="341"/>
    </w:p>
    <w:p w14:paraId="5DD48BAC" w14:textId="54C69337" w:rsidR="002F0AC1" w:rsidRPr="00345CE2" w:rsidRDefault="002F0AC1" w:rsidP="002F0AC1">
      <w:pPr>
        <w:pStyle w:val="GridBlue"/>
        <w:rPr>
          <w:rStyle w:val="BlueText"/>
          <w:color w:val="1762AB"/>
        </w:rPr>
      </w:pPr>
      <w:r w:rsidRPr="00345CE2">
        <w:rPr>
          <w:rStyle w:val="BlueText"/>
          <w:color w:val="1762AB"/>
        </w:rPr>
        <w:t xml:space="preserve">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w:t>
      </w:r>
    </w:p>
    <w:p w14:paraId="3DFF39C6" w14:textId="77777777" w:rsidR="002F0AC1" w:rsidRPr="00345CE2" w:rsidRDefault="002F0AC1" w:rsidP="002F0AC1">
      <w:pPr>
        <w:pStyle w:val="Heading3"/>
      </w:pPr>
      <w:r w:rsidRPr="00345CE2">
        <w:t>Members of staff will be made aware of the school’s password policy:</w:t>
      </w:r>
    </w:p>
    <w:p w14:paraId="0358372D" w14:textId="77777777" w:rsidR="002F0AC1" w:rsidRPr="00345CE2" w:rsidRDefault="002F0AC1" w:rsidP="00086B26">
      <w:pPr>
        <w:pStyle w:val="ListParagraph"/>
        <w:numPr>
          <w:ilvl w:val="0"/>
          <w:numId w:val="67"/>
        </w:numPr>
        <w:spacing w:after="0" w:line="240" w:lineRule="auto"/>
        <w:jc w:val="left"/>
        <w:rPr>
          <w:rFonts w:ascii="Arial" w:hAnsi="Arial" w:cs="Arial"/>
        </w:rPr>
      </w:pPr>
      <w:r w:rsidRPr="00345CE2">
        <w:rPr>
          <w:rFonts w:cs="Arial"/>
        </w:rPr>
        <w:t>at induction</w:t>
      </w:r>
    </w:p>
    <w:p w14:paraId="6A496F72" w14:textId="77777777" w:rsidR="002F0AC1" w:rsidRPr="00345CE2" w:rsidRDefault="002F0AC1" w:rsidP="00086B26">
      <w:pPr>
        <w:pStyle w:val="ListParagraph"/>
        <w:numPr>
          <w:ilvl w:val="0"/>
          <w:numId w:val="67"/>
        </w:numPr>
        <w:spacing w:after="0" w:line="240" w:lineRule="auto"/>
        <w:jc w:val="left"/>
        <w:rPr>
          <w:rFonts w:cs="Arial"/>
        </w:rPr>
      </w:pPr>
      <w:r w:rsidRPr="00345CE2">
        <w:rPr>
          <w:rFonts w:cs="Arial"/>
        </w:rPr>
        <w:t>through the school’s Online Safety Policy and password security policy</w:t>
      </w:r>
    </w:p>
    <w:p w14:paraId="1E4547CD" w14:textId="77777777" w:rsidR="002F0AC1" w:rsidRPr="00345CE2" w:rsidRDefault="002F0AC1" w:rsidP="00086B26">
      <w:pPr>
        <w:pStyle w:val="ListParagraph"/>
        <w:numPr>
          <w:ilvl w:val="0"/>
          <w:numId w:val="67"/>
        </w:numPr>
        <w:spacing w:after="0" w:line="240" w:lineRule="auto"/>
        <w:jc w:val="left"/>
        <w:rPr>
          <w:rFonts w:cs="Arial"/>
        </w:rPr>
      </w:pPr>
      <w:r w:rsidRPr="00345CE2">
        <w:rPr>
          <w:rFonts w:cs="Arial"/>
        </w:rPr>
        <w:t>through the acceptable use agreement</w:t>
      </w:r>
    </w:p>
    <w:p w14:paraId="62E03FB7" w14:textId="77777777" w:rsidR="002F0AC1" w:rsidRPr="00345CE2" w:rsidRDefault="002F0AC1" w:rsidP="002F0AC1">
      <w:pPr>
        <w:pStyle w:val="Heading3"/>
      </w:pPr>
      <w:r w:rsidRPr="00345CE2">
        <w:t>Learners will be made aware of the school’s password policy:</w:t>
      </w:r>
    </w:p>
    <w:p w14:paraId="4FF92AD1" w14:textId="4B9BA43E" w:rsidR="002F0AC1" w:rsidRPr="00345CE2" w:rsidRDefault="002F0AC1" w:rsidP="00086B26">
      <w:pPr>
        <w:pStyle w:val="ListParagraph"/>
        <w:numPr>
          <w:ilvl w:val="0"/>
          <w:numId w:val="68"/>
        </w:numPr>
        <w:spacing w:after="0" w:line="240" w:lineRule="auto"/>
        <w:jc w:val="left"/>
        <w:rPr>
          <w:rStyle w:val="GridBlueChar"/>
        </w:rPr>
      </w:pPr>
      <w:r w:rsidRPr="00345CE2">
        <w:rPr>
          <w:rFonts w:cs="Arial"/>
          <w:color w:val="494949"/>
        </w:rPr>
        <w:t xml:space="preserve">in lessons </w:t>
      </w:r>
    </w:p>
    <w:p w14:paraId="24EC7DE0" w14:textId="77777777" w:rsidR="002F0AC1" w:rsidRPr="00345CE2" w:rsidRDefault="002F0AC1" w:rsidP="00086B26">
      <w:pPr>
        <w:pStyle w:val="ListParagraph"/>
        <w:numPr>
          <w:ilvl w:val="0"/>
          <w:numId w:val="68"/>
        </w:numPr>
        <w:spacing w:after="0" w:line="240" w:lineRule="auto"/>
        <w:jc w:val="left"/>
        <w:rPr>
          <w:color w:val="494949"/>
        </w:rPr>
      </w:pPr>
      <w:r w:rsidRPr="00345CE2">
        <w:rPr>
          <w:rFonts w:cs="Arial"/>
          <w:color w:val="494949"/>
        </w:rPr>
        <w:t>through the acceptable use agreement</w:t>
      </w:r>
    </w:p>
    <w:p w14:paraId="1FA5CE12" w14:textId="77777777" w:rsidR="002F0AC1" w:rsidRPr="00345CE2" w:rsidRDefault="002F0AC1" w:rsidP="002F0AC1">
      <w:pPr>
        <w:pStyle w:val="Heading3"/>
      </w:pPr>
      <w:bookmarkStart w:id="342" w:name="_Toc25747692"/>
      <w:r w:rsidRPr="00345CE2">
        <w:t>Audit/Monitoring/Reporting/Review:</w:t>
      </w:r>
      <w:bookmarkEnd w:id="342"/>
    </w:p>
    <w:p w14:paraId="36DF5E42" w14:textId="4DCFC0EE" w:rsidR="002F0AC1" w:rsidRPr="00345CE2" w:rsidRDefault="002F0AC1" w:rsidP="002F0AC1">
      <w:pPr>
        <w:rPr>
          <w:rFonts w:ascii="Arial" w:hAnsi="Arial" w:cs="Arial"/>
        </w:rPr>
      </w:pPr>
      <w:r w:rsidRPr="00345CE2">
        <w:rPr>
          <w:rFonts w:cs="Arial"/>
        </w:rPr>
        <w:t>The responsible person</w:t>
      </w:r>
      <w:r w:rsidR="00982335">
        <w:rPr>
          <w:rFonts w:cs="Arial"/>
        </w:rPr>
        <w:t>,</w:t>
      </w:r>
      <w:r w:rsidRPr="00345CE2">
        <w:rPr>
          <w:rFonts w:cs="Arial"/>
          <w:color w:val="466DB0"/>
        </w:rPr>
        <w:t xml:space="preserve"> </w:t>
      </w:r>
      <w:r w:rsidRPr="00345CE2">
        <w:rPr>
          <w:rFonts w:cs="Arial"/>
        </w:rPr>
        <w:t>will ensure that full records are kept of:</w:t>
      </w:r>
    </w:p>
    <w:p w14:paraId="322FDC06" w14:textId="77777777" w:rsidR="002F0AC1" w:rsidRPr="00345CE2" w:rsidRDefault="002F0AC1" w:rsidP="00086B26">
      <w:pPr>
        <w:pStyle w:val="ListParagraph"/>
        <w:numPr>
          <w:ilvl w:val="0"/>
          <w:numId w:val="69"/>
        </w:numPr>
        <w:spacing w:after="0" w:line="240" w:lineRule="auto"/>
        <w:jc w:val="left"/>
        <w:rPr>
          <w:rFonts w:cs="Arial"/>
        </w:rPr>
      </w:pPr>
      <w:r w:rsidRPr="00345CE2">
        <w:rPr>
          <w:rFonts w:cs="Arial"/>
        </w:rPr>
        <w:t>User Ids and requests for password changes</w:t>
      </w:r>
    </w:p>
    <w:p w14:paraId="7118A80B" w14:textId="77777777" w:rsidR="002F0AC1" w:rsidRPr="00345CE2" w:rsidRDefault="002F0AC1" w:rsidP="00086B26">
      <w:pPr>
        <w:pStyle w:val="ListParagraph"/>
        <w:numPr>
          <w:ilvl w:val="0"/>
          <w:numId w:val="69"/>
        </w:numPr>
        <w:spacing w:after="0" w:line="240" w:lineRule="auto"/>
        <w:jc w:val="left"/>
        <w:rPr>
          <w:rFonts w:cs="Arial"/>
          <w:i/>
        </w:rPr>
      </w:pPr>
      <w:r w:rsidRPr="00345CE2">
        <w:rPr>
          <w:rFonts w:cs="Arial"/>
          <w:i/>
        </w:rPr>
        <w:t>User logons</w:t>
      </w:r>
    </w:p>
    <w:p w14:paraId="59F3B457" w14:textId="77777777" w:rsidR="002F0AC1" w:rsidRPr="00345CE2" w:rsidRDefault="002F0AC1" w:rsidP="00086B26">
      <w:pPr>
        <w:pStyle w:val="ListParagraph"/>
        <w:numPr>
          <w:ilvl w:val="0"/>
          <w:numId w:val="69"/>
        </w:numPr>
        <w:spacing w:after="0" w:line="240" w:lineRule="auto"/>
        <w:jc w:val="left"/>
        <w:rPr>
          <w:rFonts w:cs="Arial"/>
          <w:i/>
        </w:rPr>
      </w:pPr>
      <w:r w:rsidRPr="00345CE2">
        <w:rPr>
          <w:rFonts w:cs="Arial"/>
          <w:i/>
        </w:rPr>
        <w:t>Security incidents related to this policy</w:t>
      </w:r>
    </w:p>
    <w:p w14:paraId="755A61AB" w14:textId="77777777" w:rsidR="002F0AC1" w:rsidRPr="00345CE2" w:rsidRDefault="002F0AC1" w:rsidP="002F0AC1">
      <w:pPr>
        <w:pStyle w:val="Heading3"/>
        <w:rPr>
          <w:rFonts w:cs="Arial"/>
        </w:rPr>
      </w:pPr>
      <w:r w:rsidRPr="00345CE2">
        <w:rPr>
          <w:noProof/>
          <w:lang w:eastAsia="en-GB"/>
        </w:rPr>
        <mc:AlternateContent>
          <mc:Choice Requires="wps">
            <w:drawing>
              <wp:anchor distT="0" distB="0" distL="114300" distR="114300" simplePos="0" relativeHeight="251658261" behindDoc="0" locked="0" layoutInCell="1" allowOverlap="1" wp14:anchorId="786DFBDC" wp14:editId="2E641A2A">
                <wp:simplePos x="0" y="0"/>
                <wp:positionH relativeFrom="column">
                  <wp:posOffset>-1784985</wp:posOffset>
                </wp:positionH>
                <wp:positionV relativeFrom="paragraph">
                  <wp:posOffset>789305</wp:posOffset>
                </wp:positionV>
                <wp:extent cx="800100" cy="571500"/>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90CC9" w14:textId="77777777" w:rsidR="00574475" w:rsidRDefault="00574475" w:rsidP="002F0AC1">
                            <w:pPr>
                              <w:jc w:val="center"/>
                            </w:pPr>
                            <w:r>
                              <w:rPr>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86DFBDC" id="Text Box 84" o:spid="_x0000_s1117" type="#_x0000_t202" style="position:absolute;margin-left:-140.55pt;margin-top:62.15pt;width:63pt;height: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NI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" filled="f" stroked="f">
                <v:textbox>
                  <w:txbxContent>
                    <w:p w14:paraId="07790CC9" w14:textId="77777777" w:rsidR="00574475" w:rsidRDefault="00574475" w:rsidP="002F0AC1">
                      <w:pPr>
                        <w:jc w:val="center"/>
                      </w:pPr>
                      <w:r>
                        <w:rPr>
                          <w:color w:val="FFFFFF"/>
                          <w:sz w:val="60"/>
                        </w:rPr>
                        <w:t>36</w:t>
                      </w:r>
                    </w:p>
                  </w:txbxContent>
                </v:textbox>
              </v:shape>
            </w:pict>
          </mc:Fallback>
        </mc:AlternateContent>
      </w:r>
      <w:bookmarkStart w:id="343" w:name="_Toc25747693"/>
      <w:r w:rsidRPr="00345CE2">
        <w:rPr>
          <w:rFonts w:cs="Arial"/>
        </w:rPr>
        <w:t>Filtering</w:t>
      </w:r>
      <w:bookmarkEnd w:id="328"/>
      <w:bookmarkEnd w:id="329"/>
      <w:bookmarkEnd w:id="330"/>
      <w:bookmarkEnd w:id="343"/>
      <w:r w:rsidRPr="00345CE2">
        <w:rPr>
          <w:rFonts w:cs="Arial"/>
        </w:rPr>
        <w:t xml:space="preserve"> </w:t>
      </w:r>
    </w:p>
    <w:p w14:paraId="2761C4D3" w14:textId="77777777" w:rsidR="002F0AC1" w:rsidRPr="00345CE2" w:rsidRDefault="002F0AC1" w:rsidP="002F0AC1">
      <w:pPr>
        <w:pStyle w:val="Heading4"/>
        <w:rPr>
          <w:rFonts w:ascii="Arial" w:hAnsi="Arial" w:cs="Arial"/>
        </w:rPr>
      </w:pPr>
      <w:bookmarkStart w:id="344" w:name="_Toc448745891"/>
      <w:bookmarkStart w:id="345" w:name="_Toc448754197"/>
      <w:bookmarkStart w:id="346" w:name="_Toc25747694"/>
      <w:r w:rsidRPr="00345CE2">
        <w:rPr>
          <w:rFonts w:ascii="Arial" w:hAnsi="Arial" w:cs="Arial"/>
        </w:rPr>
        <w:t>Introduction</w:t>
      </w:r>
      <w:bookmarkEnd w:id="344"/>
      <w:bookmarkEnd w:id="345"/>
      <w:bookmarkEnd w:id="346"/>
    </w:p>
    <w:p w14:paraId="6CC8951D" w14:textId="77777777" w:rsidR="002F0AC1" w:rsidRPr="00345CE2" w:rsidRDefault="002F0AC1" w:rsidP="002F0AC1">
      <w:pPr>
        <w:rPr>
          <w:rFonts w:ascii="Arial" w:hAnsi="Arial" w:cs="Arial"/>
        </w:rPr>
      </w:pPr>
      <w:r w:rsidRPr="00345CE2">
        <w:rPr>
          <w:rFonts w:cs="Arial"/>
        </w:rPr>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14:paraId="660D57CB" w14:textId="77777777" w:rsidR="002F0AC1" w:rsidRPr="00345CE2" w:rsidRDefault="002F0AC1" w:rsidP="002F0AC1">
      <w:pPr>
        <w:pStyle w:val="GridBlue"/>
        <w:rPr>
          <w:rStyle w:val="BlueText"/>
          <w:color w:val="1762AB"/>
        </w:rPr>
      </w:pPr>
      <w:r w:rsidRPr="00345CE2">
        <w:rPr>
          <w:rStyle w:val="BlueText"/>
          <w:color w:val="1762AB"/>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14:paraId="28EDF411" w14:textId="77777777" w:rsidR="002F0AC1" w:rsidRPr="00345CE2" w:rsidRDefault="002F0AC1" w:rsidP="002F0AC1">
      <w:pPr>
        <w:pStyle w:val="GridBlue"/>
        <w:rPr>
          <w:rStyle w:val="BlueText"/>
          <w:color w:val="1762AB"/>
        </w:rPr>
      </w:pPr>
      <w:r w:rsidRPr="00345CE2">
        <w:rPr>
          <w:rStyle w:val="BlueText"/>
          <w:color w:val="1762AB"/>
        </w:rPr>
        <w:t>Schools need to consider carefully the issues raised and decide:</w:t>
      </w:r>
    </w:p>
    <w:p w14:paraId="4BB90A8A" w14:textId="77777777" w:rsidR="002F0AC1" w:rsidRPr="00345CE2" w:rsidRDefault="002F0AC1" w:rsidP="00086B26">
      <w:pPr>
        <w:pStyle w:val="GridBlue"/>
        <w:numPr>
          <w:ilvl w:val="0"/>
          <w:numId w:val="148"/>
        </w:numPr>
        <w:spacing w:after="0"/>
        <w:ind w:left="714" w:hanging="357"/>
        <w:rPr>
          <w:rStyle w:val="BlueText"/>
          <w:color w:val="1762AB"/>
        </w:rPr>
      </w:pPr>
      <w:r w:rsidRPr="00345CE2">
        <w:rPr>
          <w:rStyle w:val="BlueText"/>
          <w:color w:val="1762AB"/>
        </w:rPr>
        <w:t>Whether they will use the provided filtering service without change or to allow flexibility for sites to be added or removed from the filtering list for their organisation</w:t>
      </w:r>
    </w:p>
    <w:p w14:paraId="14D62C39" w14:textId="77777777" w:rsidR="002F0AC1" w:rsidRPr="00345CE2" w:rsidRDefault="002F0AC1" w:rsidP="00086B26">
      <w:pPr>
        <w:pStyle w:val="GridBlue"/>
        <w:numPr>
          <w:ilvl w:val="0"/>
          <w:numId w:val="148"/>
        </w:numPr>
        <w:spacing w:after="0"/>
        <w:ind w:left="714" w:hanging="357"/>
        <w:rPr>
          <w:rStyle w:val="BlueText"/>
          <w:color w:val="1762AB"/>
        </w:rPr>
      </w:pPr>
      <w:r w:rsidRPr="00345CE2">
        <w:rPr>
          <w:rStyle w:val="BlueText"/>
          <w:color w:val="1762AB"/>
        </w:rPr>
        <w:t>Whether to introduce differentiated filtering for different groups/ages of users</w:t>
      </w:r>
      <w:r w:rsidRPr="00345CE2">
        <w:rPr>
          <w:rStyle w:val="BlueText"/>
          <w:color w:val="1762AB"/>
        </w:rPr>
        <w:tab/>
      </w:r>
    </w:p>
    <w:p w14:paraId="776B433F" w14:textId="77777777" w:rsidR="002F0AC1" w:rsidRPr="00345CE2" w:rsidRDefault="002F0AC1" w:rsidP="00086B26">
      <w:pPr>
        <w:pStyle w:val="GridBlue"/>
        <w:numPr>
          <w:ilvl w:val="0"/>
          <w:numId w:val="148"/>
        </w:numPr>
        <w:spacing w:after="0"/>
        <w:ind w:left="714" w:hanging="357"/>
        <w:rPr>
          <w:rStyle w:val="BlueText"/>
          <w:color w:val="1762AB"/>
        </w:rPr>
      </w:pPr>
      <w:r w:rsidRPr="00345CE2">
        <w:rPr>
          <w:rStyle w:val="BlueText"/>
          <w:color w:val="1762AB"/>
        </w:rPr>
        <w:t>Whether to remove filtering controls for some internet use (e.g. social networking sites) at certain times of the day or for certain users</w:t>
      </w:r>
    </w:p>
    <w:p w14:paraId="68FFBF18" w14:textId="77777777" w:rsidR="002F0AC1" w:rsidRPr="00345CE2" w:rsidRDefault="002F0AC1" w:rsidP="00086B26">
      <w:pPr>
        <w:pStyle w:val="GridBlue"/>
        <w:numPr>
          <w:ilvl w:val="0"/>
          <w:numId w:val="148"/>
        </w:numPr>
        <w:spacing w:after="0"/>
        <w:ind w:left="714" w:hanging="357"/>
        <w:rPr>
          <w:rStyle w:val="BlueText"/>
          <w:color w:val="1762AB"/>
        </w:rPr>
      </w:pPr>
      <w:r w:rsidRPr="00345CE2">
        <w:rPr>
          <w:rStyle w:val="BlueText"/>
          <w:color w:val="1762AB"/>
        </w:rPr>
        <w:t>Who has responsibility for such decisions and the checks and balances put in place</w:t>
      </w:r>
    </w:p>
    <w:p w14:paraId="3652FB9F" w14:textId="77777777" w:rsidR="002F0AC1" w:rsidRPr="00345CE2" w:rsidRDefault="002F0AC1" w:rsidP="00086B26">
      <w:pPr>
        <w:pStyle w:val="GridBlue"/>
        <w:numPr>
          <w:ilvl w:val="0"/>
          <w:numId w:val="148"/>
        </w:numPr>
        <w:spacing w:after="0"/>
        <w:ind w:left="714" w:hanging="357"/>
        <w:rPr>
          <w:rStyle w:val="BlueText"/>
          <w:color w:val="1762AB"/>
        </w:rPr>
      </w:pPr>
      <w:r w:rsidRPr="00345CE2">
        <w:rPr>
          <w:rStyle w:val="BlueText"/>
          <w:color w:val="1762AB"/>
        </w:rPr>
        <w:t>What other system and user monitoring systems will be used to supplement the filtering system and how these will be used</w:t>
      </w:r>
    </w:p>
    <w:p w14:paraId="288BDEED" w14:textId="77777777" w:rsidR="002F0AC1" w:rsidRPr="00345CE2" w:rsidRDefault="002F0AC1" w:rsidP="002F0AC1">
      <w:pPr>
        <w:pStyle w:val="GridBlue"/>
        <w:spacing w:after="0"/>
        <w:ind w:left="714"/>
        <w:rPr>
          <w:rStyle w:val="BlueText"/>
          <w:color w:val="1762AB"/>
        </w:rPr>
      </w:pPr>
    </w:p>
    <w:p w14:paraId="18F3ED9C" w14:textId="07995BC2" w:rsidR="002F0AC1" w:rsidRPr="00345CE2" w:rsidRDefault="0014425D" w:rsidP="002F0AC1">
      <w:pPr>
        <w:pStyle w:val="GridBlue"/>
      </w:pPr>
      <w:hyperlink r:id="rId80" w:history="1">
        <w:r w:rsidR="007A6702" w:rsidRPr="00345CE2">
          <w:rPr>
            <w:rStyle w:val="IntenseEmphasis"/>
            <w:iCs w:val="0"/>
            <w:u w:val="none"/>
          </w:rPr>
          <w:t>Keeping Learners Safe</w:t>
        </w:r>
      </w:hyperlink>
      <w:r w:rsidR="002F0AC1" w:rsidRPr="00345CE2">
        <w:t xml:space="preserve"> </w:t>
      </w:r>
      <w:r w:rsidR="002F0AC1" w:rsidRPr="00345CE2">
        <w:rPr>
          <w:rStyle w:val="BlueText"/>
          <w:color w:val="1762AB"/>
        </w:rPr>
        <w:t>requires schools to have “appropriate filtering”. Guidance can be found on the</w:t>
      </w:r>
      <w:r w:rsidR="002F0AC1" w:rsidRPr="00345CE2">
        <w:t xml:space="preserve"> </w:t>
      </w:r>
      <w:hyperlink r:id="rId81" w:history="1">
        <w:r w:rsidR="002F0AC1" w:rsidRPr="00345CE2">
          <w:rPr>
            <w:rStyle w:val="IntenseEmphasis"/>
          </w:rPr>
          <w:t>UK Safer Internet Centre</w:t>
        </w:r>
        <w:r w:rsidR="002F0AC1" w:rsidRPr="00345CE2">
          <w:rPr>
            <w:rStyle w:val="IntenseEmphasis"/>
            <w:iCs w:val="0"/>
            <w:u w:val="none"/>
          </w:rPr>
          <w:t xml:space="preserve"> site</w:t>
        </w:r>
      </w:hyperlink>
      <w:r w:rsidR="003266D0" w:rsidRPr="00345CE2">
        <w:rPr>
          <w:rStyle w:val="IntenseEmphasis"/>
          <w:iCs w:val="0"/>
          <w:u w:val="none"/>
        </w:rPr>
        <w:t xml:space="preserve"> and the Welsh Government </w:t>
      </w:r>
      <w:hyperlink r:id="rId82" w:history="1">
        <w:r w:rsidR="003266D0" w:rsidRPr="00345CE2">
          <w:rPr>
            <w:rStyle w:val="Hyperlink"/>
          </w:rPr>
          <w:t>Web filtering standards</w:t>
        </w:r>
      </w:hyperlink>
      <w:r w:rsidR="003266D0" w:rsidRPr="00345CE2">
        <w:rPr>
          <w:rStyle w:val="IntenseEmphasis"/>
          <w:iCs w:val="0"/>
          <w:u w:val="none"/>
        </w:rPr>
        <w:t>.</w:t>
      </w:r>
    </w:p>
    <w:p w14:paraId="60EF4666" w14:textId="77777777" w:rsidR="002F0AC1" w:rsidRPr="00345CE2" w:rsidRDefault="002F0AC1" w:rsidP="002F0AC1">
      <w:pPr>
        <w:rPr>
          <w:rStyle w:val="IntenseEmphasis"/>
        </w:rPr>
      </w:pPr>
      <w:r w:rsidRPr="00345CE2">
        <w:rPr>
          <w:rStyle w:val="GridBlueChar"/>
        </w:rPr>
        <w:t>Schools may wish to test their filtering for protection against illegal materials at:</w:t>
      </w:r>
      <w:r w:rsidRPr="00345CE2">
        <w:rPr>
          <w:rStyle w:val="IntenseEmphasis"/>
          <w:u w:val="none"/>
        </w:rPr>
        <w:t xml:space="preserve"> </w:t>
      </w:r>
      <w:hyperlink r:id="rId83" w:history="1">
        <w:r w:rsidRPr="00345CE2">
          <w:rPr>
            <w:rStyle w:val="IntenseEmphasis"/>
          </w:rPr>
          <w:t>SWGfL Test Filtering</w:t>
        </w:r>
      </w:hyperlink>
    </w:p>
    <w:p w14:paraId="566C90E5" w14:textId="77777777" w:rsidR="002F0AC1" w:rsidRPr="00345CE2" w:rsidRDefault="002F0AC1" w:rsidP="002F0AC1">
      <w:pPr>
        <w:pStyle w:val="Heading3"/>
        <w:rPr>
          <w:rFonts w:cs="Arial"/>
        </w:rPr>
      </w:pPr>
      <w:bookmarkStart w:id="347" w:name="_Toc448745892"/>
      <w:bookmarkStart w:id="348" w:name="_Toc448754198"/>
      <w:bookmarkStart w:id="349" w:name="_Toc25747695"/>
      <w:r w:rsidRPr="00345CE2">
        <w:rPr>
          <w:rFonts w:cs="Arial"/>
        </w:rPr>
        <w:t>Responsibilities</w:t>
      </w:r>
      <w:bookmarkEnd w:id="347"/>
      <w:bookmarkEnd w:id="348"/>
      <w:bookmarkEnd w:id="349"/>
    </w:p>
    <w:p w14:paraId="1DFF72DE" w14:textId="403639D1" w:rsidR="002F0AC1" w:rsidRPr="00345CE2" w:rsidRDefault="002F0AC1" w:rsidP="002F0AC1">
      <w:pPr>
        <w:rPr>
          <w:rFonts w:cs="Arial"/>
        </w:rPr>
      </w:pPr>
      <w:r w:rsidRPr="00345CE2">
        <w:rPr>
          <w:rFonts w:cs="Arial"/>
        </w:rPr>
        <w:t xml:space="preserve">The responsibility for the management of the school’s filtering policy will be held by </w:t>
      </w:r>
      <w:r w:rsidR="00982335">
        <w:rPr>
          <w:rStyle w:val="GridBlueChar"/>
        </w:rPr>
        <w:t>IT Support</w:t>
      </w:r>
      <w:r w:rsidRPr="00345CE2">
        <w:rPr>
          <w:rFonts w:cs="Arial"/>
          <w:color w:val="0070C0"/>
        </w:rPr>
        <w:t xml:space="preserve"> </w:t>
      </w:r>
      <w:r w:rsidRPr="00345CE2">
        <w:rPr>
          <w:rFonts w:cs="Arial"/>
        </w:rPr>
        <w:t>They will manage the school filtering, in line with this policy and will keep records/logs of changes and of breaches of the filtering systems.</w:t>
      </w:r>
    </w:p>
    <w:p w14:paraId="6BE661AC" w14:textId="5F5ABBB6" w:rsidR="002F0AC1" w:rsidRPr="00345CE2" w:rsidRDefault="002F0AC1" w:rsidP="002F0AC1">
      <w:pPr>
        <w:rPr>
          <w:rFonts w:cs="Arial"/>
          <w:color w:val="494949"/>
        </w:rPr>
      </w:pPr>
      <w:r w:rsidRPr="00345CE2">
        <w:rPr>
          <w:rFonts w:cs="Arial"/>
        </w:rPr>
        <w:t>To ensure that there is a system of checks and balances and to protect those responsible, changes to the school filtering service must:</w:t>
      </w:r>
    </w:p>
    <w:p w14:paraId="003DF814" w14:textId="77777777" w:rsidR="002F0AC1" w:rsidRPr="00345CE2" w:rsidRDefault="002F0AC1" w:rsidP="00086B26">
      <w:pPr>
        <w:pStyle w:val="ListParagraph"/>
        <w:numPr>
          <w:ilvl w:val="0"/>
          <w:numId w:val="70"/>
        </w:numPr>
        <w:spacing w:after="0" w:line="240" w:lineRule="auto"/>
        <w:jc w:val="left"/>
        <w:rPr>
          <w:rFonts w:cs="Arial"/>
          <w:b/>
        </w:rPr>
      </w:pPr>
      <w:r w:rsidRPr="00345CE2">
        <w:rPr>
          <w:rFonts w:cs="Arial"/>
          <w:b/>
        </w:rPr>
        <w:t xml:space="preserve">be logged in change control logs </w:t>
      </w:r>
    </w:p>
    <w:p w14:paraId="31FF8774" w14:textId="77777777" w:rsidR="002F0AC1" w:rsidRPr="00345CE2" w:rsidRDefault="002F0AC1" w:rsidP="002F0AC1">
      <w:pPr>
        <w:pStyle w:val="ListParagraph"/>
        <w:spacing w:after="0" w:line="240" w:lineRule="auto"/>
        <w:jc w:val="left"/>
        <w:rPr>
          <w:rFonts w:cs="Arial"/>
          <w:i/>
        </w:rPr>
      </w:pPr>
    </w:p>
    <w:p w14:paraId="32FC336D" w14:textId="77777777" w:rsidR="002F0AC1" w:rsidRPr="00345CE2" w:rsidRDefault="002F0AC1" w:rsidP="002F0AC1">
      <w:pPr>
        <w:rPr>
          <w:rFonts w:cs="Arial"/>
        </w:rPr>
      </w:pPr>
      <w:r w:rsidRPr="00345CE2">
        <w:rPr>
          <w:rFonts w:cs="Arial"/>
        </w:rPr>
        <w:t xml:space="preserve">All users have a responsibility to report immediately to (insert title) any infringements of the school’s filtering policy of which they become aware or any sites that are accessed, which they believe should have been filtered. </w:t>
      </w:r>
    </w:p>
    <w:p w14:paraId="104D9E9D" w14:textId="77777777" w:rsidR="002F0AC1" w:rsidRPr="00345CE2" w:rsidRDefault="002F0AC1" w:rsidP="002F0AC1">
      <w:pPr>
        <w:rPr>
          <w:rFonts w:cs="Arial"/>
        </w:rPr>
      </w:pPr>
      <w:r w:rsidRPr="00345CE2">
        <w:rPr>
          <w:rFonts w:cs="Arial"/>
        </w:rPr>
        <w:t>Users must not attempt to use any programmes or software that might allow them to bypass the filtering/security systems in place to prevent access to such materials.</w:t>
      </w:r>
    </w:p>
    <w:p w14:paraId="0CCAA17D" w14:textId="77777777" w:rsidR="002F0AC1" w:rsidRPr="00345CE2" w:rsidRDefault="002F0AC1" w:rsidP="002F0AC1">
      <w:pPr>
        <w:pStyle w:val="Heading3"/>
        <w:rPr>
          <w:rFonts w:cs="Arial"/>
        </w:rPr>
      </w:pPr>
      <w:bookmarkStart w:id="350" w:name="_Toc448745893"/>
      <w:bookmarkStart w:id="351" w:name="_Toc448754199"/>
      <w:bookmarkStart w:id="352" w:name="_Toc25747696"/>
      <w:r w:rsidRPr="00345CE2">
        <w:rPr>
          <w:rFonts w:cs="Arial"/>
        </w:rPr>
        <w:t>Policy Statements</w:t>
      </w:r>
      <w:bookmarkEnd w:id="350"/>
      <w:bookmarkEnd w:id="351"/>
      <w:bookmarkEnd w:id="352"/>
    </w:p>
    <w:p w14:paraId="54A1F194" w14:textId="77777777" w:rsidR="002F0AC1" w:rsidRPr="00345CE2" w:rsidRDefault="002F0AC1" w:rsidP="002F0AC1">
      <w:pPr>
        <w:rPr>
          <w:rFonts w:cs="Arial"/>
        </w:rPr>
      </w:pPr>
      <w:r w:rsidRPr="00345CE2">
        <w:rPr>
          <w:rFonts w:cs="Arial"/>
        </w:rPr>
        <w:t>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lists. Filter content lists are regularly updated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14:paraId="63BDAB4E" w14:textId="77777777" w:rsidR="002F0AC1" w:rsidRPr="00345CE2" w:rsidRDefault="002F0AC1" w:rsidP="00086B26">
      <w:pPr>
        <w:pStyle w:val="ListParagraph"/>
        <w:numPr>
          <w:ilvl w:val="0"/>
          <w:numId w:val="71"/>
        </w:numPr>
        <w:spacing w:after="0" w:line="240" w:lineRule="auto"/>
        <w:jc w:val="left"/>
        <w:rPr>
          <w:rStyle w:val="GridBlueChar"/>
        </w:rPr>
      </w:pPr>
      <w:r w:rsidRPr="00345CE2">
        <w:rPr>
          <w:rFonts w:cs="Arial"/>
          <w:i/>
        </w:rPr>
        <w:t>Either - The school maintains and supports the managed filtering service provided by the Internet Service Provider</w:t>
      </w:r>
      <w:r w:rsidRPr="00345CE2">
        <w:rPr>
          <w:rFonts w:cs="Arial"/>
        </w:rPr>
        <w:t xml:space="preserve"> </w:t>
      </w:r>
      <w:r w:rsidRPr="00345CE2">
        <w:rPr>
          <w:rStyle w:val="GridBlueChar"/>
        </w:rPr>
        <w:t>(or other filtering service provider)</w:t>
      </w:r>
    </w:p>
    <w:p w14:paraId="7E61C8CB" w14:textId="77777777" w:rsidR="002F0AC1" w:rsidRPr="00345CE2" w:rsidRDefault="002F0AC1" w:rsidP="00086B26">
      <w:pPr>
        <w:pStyle w:val="ListParagraph"/>
        <w:numPr>
          <w:ilvl w:val="0"/>
          <w:numId w:val="71"/>
        </w:numPr>
        <w:spacing w:after="0" w:line="240" w:lineRule="auto"/>
        <w:jc w:val="left"/>
        <w:rPr>
          <w:rStyle w:val="GridBlueChar"/>
        </w:rPr>
      </w:pPr>
      <w:r w:rsidRPr="00345CE2">
        <w:rPr>
          <w:rFonts w:cs="Arial"/>
          <w:i/>
        </w:rPr>
        <w:t>Or – The school manages its own filtering service</w:t>
      </w:r>
      <w:r w:rsidRPr="00345CE2">
        <w:rPr>
          <w:rFonts w:cs="Arial"/>
        </w:rPr>
        <w:t xml:space="preserve"> </w:t>
      </w:r>
      <w:r w:rsidRPr="00345CE2">
        <w:rPr>
          <w:rStyle w:val="GridBlueChar"/>
        </w:rPr>
        <w:t>(N.B. If a school decides to remove the external filtering and replace it with another internal filtering system, this should be clearly explained in the policy and evidence provided that the Headteacher</w:t>
      </w:r>
      <w:r w:rsidRPr="00345CE2">
        <w:rPr>
          <w:rStyle w:val="BlueText"/>
          <w:rFonts w:cs="Arial"/>
        </w:rPr>
        <w:t xml:space="preserve"> </w:t>
      </w:r>
      <w:r w:rsidRPr="00345CE2">
        <w:rPr>
          <w:rStyle w:val="GridBlueChar"/>
        </w:rPr>
        <w:t>would be able to show, in the event of any legal issue that the school was able to meet its statutory requirements to ensure the safety of staff/learners)</w:t>
      </w:r>
    </w:p>
    <w:p w14:paraId="0860FE73" w14:textId="06F03419" w:rsidR="002F0AC1" w:rsidRPr="00345CE2" w:rsidRDefault="002F0AC1" w:rsidP="00086B26">
      <w:pPr>
        <w:pStyle w:val="ListParagraph"/>
        <w:numPr>
          <w:ilvl w:val="0"/>
          <w:numId w:val="71"/>
        </w:numPr>
        <w:spacing w:after="0" w:line="240" w:lineRule="auto"/>
        <w:jc w:val="left"/>
        <w:rPr>
          <w:rFonts w:cs="Arial"/>
          <w:i/>
        </w:rPr>
      </w:pPr>
      <w:r w:rsidRPr="00345CE2">
        <w:rPr>
          <w:rFonts w:cs="Arial"/>
          <w:i/>
        </w:rPr>
        <w:t xml:space="preserve">The school has provided enhanced/differentiated user-level filtering through the use of the </w:t>
      </w:r>
      <w:r w:rsidR="00982335">
        <w:rPr>
          <w:rStyle w:val="GridBlueChar"/>
        </w:rPr>
        <w:t>Powys</w:t>
      </w:r>
      <w:r w:rsidRPr="00345CE2">
        <w:rPr>
          <w:rFonts w:cs="Arial"/>
          <w:color w:val="0070C0"/>
        </w:rPr>
        <w:t xml:space="preserve"> </w:t>
      </w:r>
      <w:r w:rsidRPr="00345CE2">
        <w:rPr>
          <w:rFonts w:cs="Arial"/>
          <w:i/>
        </w:rPr>
        <w:t>filtering programme. (allowing different filtering levels for different ages/stages and different groups of users – staff/learners etc.)</w:t>
      </w:r>
    </w:p>
    <w:p w14:paraId="0C0E2812" w14:textId="77777777" w:rsidR="002F0AC1" w:rsidRPr="00345CE2" w:rsidRDefault="002F0AC1" w:rsidP="00086B26">
      <w:pPr>
        <w:pStyle w:val="ListParagraph"/>
        <w:numPr>
          <w:ilvl w:val="0"/>
          <w:numId w:val="71"/>
        </w:numPr>
        <w:spacing w:after="0" w:line="240" w:lineRule="auto"/>
        <w:jc w:val="left"/>
        <w:rPr>
          <w:rFonts w:cs="Arial"/>
          <w:i/>
        </w:rPr>
      </w:pPr>
      <w:r w:rsidRPr="00345CE2">
        <w:rPr>
          <w:rFonts w:cs="Arial"/>
          <w:i/>
        </w:rPr>
        <w:t xml:space="preserve">In the event of the technical staff needing to switch off the filtering for any reason, or for any user, this must be logged and carried out by a process that is agreed by the Headteacher (or other nominated senior leader). </w:t>
      </w:r>
    </w:p>
    <w:p w14:paraId="1623E70D" w14:textId="77777777" w:rsidR="002F0AC1" w:rsidRPr="00345CE2" w:rsidRDefault="002F0AC1" w:rsidP="00086B26">
      <w:pPr>
        <w:pStyle w:val="ListParagraph"/>
        <w:numPr>
          <w:ilvl w:val="0"/>
          <w:numId w:val="71"/>
        </w:numPr>
        <w:spacing w:after="0" w:line="240" w:lineRule="auto"/>
        <w:jc w:val="left"/>
        <w:rPr>
          <w:rFonts w:cs="Arial"/>
          <w:i/>
        </w:rPr>
      </w:pPr>
      <w:r w:rsidRPr="00345CE2">
        <w:rPr>
          <w:rFonts w:cs="Arial"/>
          <w:i/>
        </w:rPr>
        <w:t>Mobile devices that access the school internet connection (whether school or personal devices) will be subject to the same filtering standards as other devices on the school systems</w:t>
      </w:r>
    </w:p>
    <w:p w14:paraId="7A638D26" w14:textId="77777777" w:rsidR="002F0AC1" w:rsidRPr="00345CE2" w:rsidRDefault="002F0AC1" w:rsidP="00086B26">
      <w:pPr>
        <w:pStyle w:val="ListParagraph"/>
        <w:numPr>
          <w:ilvl w:val="0"/>
          <w:numId w:val="71"/>
        </w:numPr>
        <w:spacing w:after="0" w:line="240" w:lineRule="auto"/>
        <w:jc w:val="left"/>
        <w:rPr>
          <w:rFonts w:cs="Arial"/>
          <w:i/>
        </w:rPr>
      </w:pPr>
      <w:r w:rsidRPr="00345CE2">
        <w:rPr>
          <w:rFonts w:cs="Arial"/>
          <w:i/>
        </w:rPr>
        <w:t xml:space="preserve">Any filtering issues should be reported immediately to the filtering provider. </w:t>
      </w:r>
    </w:p>
    <w:p w14:paraId="582AEA2E" w14:textId="78B515BC" w:rsidR="002F0AC1" w:rsidRPr="00345CE2" w:rsidRDefault="002F0AC1" w:rsidP="00086B26">
      <w:pPr>
        <w:pStyle w:val="ListParagraph"/>
        <w:numPr>
          <w:ilvl w:val="0"/>
          <w:numId w:val="71"/>
        </w:numPr>
        <w:spacing w:after="0" w:line="240" w:lineRule="auto"/>
        <w:jc w:val="left"/>
        <w:rPr>
          <w:rFonts w:cs="Arial"/>
          <w:i/>
        </w:rPr>
      </w:pPr>
      <w:r w:rsidRPr="00345CE2">
        <w:rPr>
          <w:rFonts w:cs="Arial"/>
          <w:i/>
        </w:rPr>
        <w:t xml:space="preserve">Requests from staff for sites to be removed from the filtered list will be considered by the technical staff </w:t>
      </w:r>
      <w:r w:rsidR="00982335">
        <w:rPr>
          <w:rStyle w:val="GridBlueChar"/>
        </w:rPr>
        <w:t>in Powys IT Support</w:t>
      </w:r>
      <w:r w:rsidRPr="00345CE2">
        <w:rPr>
          <w:rStyle w:val="GridBlueChar"/>
        </w:rPr>
        <w:t>.</w:t>
      </w:r>
      <w:r w:rsidRPr="00345CE2">
        <w:rPr>
          <w:rFonts w:cs="Arial"/>
          <w:i/>
          <w:color w:val="0070C0"/>
        </w:rPr>
        <w:t xml:space="preserve"> </w:t>
      </w:r>
      <w:r w:rsidRPr="00345CE2">
        <w:rPr>
          <w:rFonts w:cs="Arial"/>
          <w:i/>
        </w:rPr>
        <w:t xml:space="preserve">If the request is agreed, this action will be recorded and logs of such actions shall be reviewed regularly by the Online Safety Group. </w:t>
      </w:r>
    </w:p>
    <w:p w14:paraId="0166DED3" w14:textId="77777777" w:rsidR="002F0AC1" w:rsidRPr="00345CE2" w:rsidRDefault="002F0AC1" w:rsidP="002F0AC1">
      <w:pPr>
        <w:pStyle w:val="Heading3"/>
        <w:rPr>
          <w:rFonts w:cs="Arial"/>
        </w:rPr>
      </w:pPr>
      <w:bookmarkStart w:id="353" w:name="_Toc448745894"/>
      <w:bookmarkStart w:id="354" w:name="_Toc448754200"/>
      <w:bookmarkStart w:id="355" w:name="_Toc25747697"/>
      <w:r w:rsidRPr="00345CE2">
        <w:rPr>
          <w:rFonts w:cs="Arial"/>
        </w:rPr>
        <w:t>Education/Training/Awareness</w:t>
      </w:r>
      <w:bookmarkEnd w:id="353"/>
      <w:bookmarkEnd w:id="354"/>
      <w:bookmarkEnd w:id="355"/>
    </w:p>
    <w:p w14:paraId="627EFEA5" w14:textId="1E6E18BA" w:rsidR="002F0AC1" w:rsidRPr="00345CE2" w:rsidRDefault="002F0AC1" w:rsidP="002F0AC1">
      <w:pPr>
        <w:rPr>
          <w:rFonts w:cs="Arial"/>
        </w:rPr>
      </w:pPr>
      <w:r w:rsidRPr="00345CE2">
        <w:rPr>
          <w:rFonts w:cs="Arial"/>
        </w:rPr>
        <w:t>Learners will be made aware of the importance of filtering systems through the online safety education programme</w:t>
      </w:r>
      <w:r w:rsidRPr="00345CE2">
        <w:rPr>
          <w:rStyle w:val="GridBlueChar"/>
        </w:rPr>
        <w:t>.</w:t>
      </w:r>
      <w:r w:rsidRPr="00345CE2">
        <w:rPr>
          <w:rFonts w:cs="Arial"/>
          <w:color w:val="0070C0"/>
        </w:rPr>
        <w:t xml:space="preserve"> </w:t>
      </w:r>
      <w:r w:rsidRPr="00345CE2">
        <w:rPr>
          <w:rFonts w:cs="Arial"/>
        </w:rPr>
        <w:t>They will also be warned of the consequences of attempting to subvert the filtering system.</w:t>
      </w:r>
    </w:p>
    <w:p w14:paraId="3CFBF069" w14:textId="129BBEF9" w:rsidR="002F0AC1" w:rsidRPr="00345CE2" w:rsidRDefault="002F0AC1" w:rsidP="002F0AC1">
      <w:pPr>
        <w:rPr>
          <w:rFonts w:cs="Arial"/>
        </w:rPr>
      </w:pPr>
      <w:r w:rsidRPr="00345CE2">
        <w:rPr>
          <w:rFonts w:cs="Arial"/>
        </w:rPr>
        <w:t>Staff users will be made aware of the filtering systems through</w:t>
      </w:r>
      <w:r w:rsidRPr="00345CE2">
        <w:rPr>
          <w:rFonts w:cs="Arial"/>
          <w:color w:val="0070C0"/>
        </w:rPr>
        <w:t xml:space="preserve"> </w:t>
      </w:r>
    </w:p>
    <w:p w14:paraId="2842C3BD" w14:textId="77777777" w:rsidR="002F0AC1" w:rsidRPr="00345CE2" w:rsidRDefault="002F0AC1" w:rsidP="00086B26">
      <w:pPr>
        <w:pStyle w:val="ListParagraph"/>
        <w:numPr>
          <w:ilvl w:val="0"/>
          <w:numId w:val="72"/>
        </w:numPr>
        <w:spacing w:after="0" w:line="240" w:lineRule="auto"/>
        <w:jc w:val="left"/>
        <w:rPr>
          <w:rFonts w:cs="Arial"/>
        </w:rPr>
      </w:pPr>
      <w:r w:rsidRPr="00345CE2">
        <w:rPr>
          <w:rFonts w:cs="Arial"/>
        </w:rPr>
        <w:t xml:space="preserve">the acceptable use agreement </w:t>
      </w:r>
    </w:p>
    <w:p w14:paraId="245BEA1A" w14:textId="77777777" w:rsidR="002F0AC1" w:rsidRPr="00345CE2" w:rsidRDefault="002F0AC1" w:rsidP="00086B26">
      <w:pPr>
        <w:pStyle w:val="ListParagraph"/>
        <w:numPr>
          <w:ilvl w:val="0"/>
          <w:numId w:val="72"/>
        </w:numPr>
        <w:spacing w:after="0" w:line="240" w:lineRule="auto"/>
        <w:jc w:val="left"/>
        <w:rPr>
          <w:rFonts w:cs="Arial"/>
        </w:rPr>
      </w:pPr>
      <w:r w:rsidRPr="00345CE2">
        <w:rPr>
          <w:rFonts w:cs="Arial"/>
        </w:rPr>
        <w:t>induction training</w:t>
      </w:r>
    </w:p>
    <w:p w14:paraId="7530A303" w14:textId="77777777" w:rsidR="002F0AC1" w:rsidRPr="00345CE2" w:rsidRDefault="002F0AC1" w:rsidP="00086B26">
      <w:pPr>
        <w:pStyle w:val="ListParagraph"/>
        <w:numPr>
          <w:ilvl w:val="0"/>
          <w:numId w:val="72"/>
        </w:numPr>
        <w:spacing w:after="0" w:line="240" w:lineRule="auto"/>
        <w:jc w:val="left"/>
        <w:rPr>
          <w:rFonts w:cs="Arial"/>
        </w:rPr>
      </w:pPr>
      <w:r w:rsidRPr="00345CE2">
        <w:rPr>
          <w:rFonts w:cs="Arial"/>
        </w:rPr>
        <w:t>staff meetings, briefings, Inset.</w:t>
      </w:r>
    </w:p>
    <w:p w14:paraId="65EA9370" w14:textId="77777777" w:rsidR="002F0AC1" w:rsidRPr="00345CE2" w:rsidRDefault="002F0AC1" w:rsidP="002F0AC1">
      <w:pPr>
        <w:pStyle w:val="ListParagraph"/>
        <w:spacing w:after="0" w:line="240" w:lineRule="auto"/>
        <w:jc w:val="left"/>
        <w:rPr>
          <w:rFonts w:cs="Arial"/>
        </w:rPr>
      </w:pPr>
    </w:p>
    <w:p w14:paraId="73271882" w14:textId="79A62AE1" w:rsidR="002F0AC1" w:rsidRPr="00345CE2" w:rsidRDefault="002F0AC1" w:rsidP="002F0AC1">
      <w:pPr>
        <w:rPr>
          <w:rFonts w:cs="Arial"/>
        </w:rPr>
      </w:pPr>
      <w:r w:rsidRPr="00345CE2">
        <w:rPr>
          <w:rFonts w:cs="Arial"/>
        </w:rPr>
        <w:t>Parents will be informed of the school’s filtering policy through the acceptable use agreement and through online safety awareness sessions/newsletter etc.</w:t>
      </w:r>
      <w:r w:rsidRPr="00345CE2">
        <w:rPr>
          <w:rFonts w:cs="Arial"/>
          <w:color w:val="0070C0"/>
        </w:rPr>
        <w:t xml:space="preserve"> </w:t>
      </w:r>
    </w:p>
    <w:p w14:paraId="3DE437DA" w14:textId="28BB19F2" w:rsidR="002F0AC1" w:rsidRPr="00345CE2" w:rsidRDefault="002F0AC1" w:rsidP="002F0AC1">
      <w:pPr>
        <w:pStyle w:val="Heading3"/>
        <w:rPr>
          <w:rFonts w:cs="Arial"/>
        </w:rPr>
      </w:pPr>
      <w:bookmarkStart w:id="356" w:name="_Toc448745895"/>
      <w:bookmarkStart w:id="357" w:name="_Toc448754201"/>
      <w:bookmarkStart w:id="358" w:name="_Toc25747698"/>
      <w:r w:rsidRPr="00345CE2">
        <w:rPr>
          <w:rFonts w:cs="Arial"/>
        </w:rPr>
        <w:t>Changes to the Filtering System</w:t>
      </w:r>
      <w:bookmarkEnd w:id="356"/>
      <w:bookmarkEnd w:id="357"/>
      <w:bookmarkEnd w:id="358"/>
      <w:r w:rsidRPr="00345CE2">
        <w:rPr>
          <w:rFonts w:cs="Arial"/>
        </w:rPr>
        <w:t xml:space="preserve"> </w:t>
      </w:r>
      <w:r w:rsidR="00982335">
        <w:rPr>
          <w:rFonts w:cs="Arial"/>
        </w:rPr>
        <w:t>are managed by Powys IT Support.</w:t>
      </w:r>
    </w:p>
    <w:p w14:paraId="763E9D22" w14:textId="51744A30" w:rsidR="002F0AC1" w:rsidRPr="00345CE2" w:rsidRDefault="002F0AC1" w:rsidP="002F0AC1">
      <w:r w:rsidRPr="00345CE2">
        <w:rPr>
          <w:rFonts w:cs="Arial"/>
        </w:rPr>
        <w:t xml:space="preserve">Users who gain access to, or have knowledge of others being able to access, sites which they feel should be filtered (or unfiltered) should report this in the first instance </w:t>
      </w:r>
      <w:r w:rsidR="00982335">
        <w:rPr>
          <w:rFonts w:cs="Arial"/>
        </w:rPr>
        <w:t xml:space="preserve">to Powys IT Help desk </w:t>
      </w:r>
      <w:r w:rsidRPr="00345CE2">
        <w:rPr>
          <w:rStyle w:val="GridBlueChar"/>
        </w:rPr>
        <w:t>who</w:t>
      </w:r>
      <w:r w:rsidRPr="00345CE2">
        <w:rPr>
          <w:rFonts w:cs="Arial"/>
          <w:color w:val="0070C0"/>
        </w:rPr>
        <w:t xml:space="preserve"> </w:t>
      </w:r>
      <w:r w:rsidRPr="00345CE2">
        <w:rPr>
          <w:rFonts w:cs="Arial"/>
        </w:rPr>
        <w:t xml:space="preserve">will decide whether to make </w:t>
      </w:r>
      <w:r w:rsidR="00982335">
        <w:rPr>
          <w:rFonts w:cs="Arial"/>
        </w:rPr>
        <w:t>changes.</w:t>
      </w:r>
    </w:p>
    <w:p w14:paraId="5B1F1497" w14:textId="77777777" w:rsidR="002F0AC1" w:rsidRPr="00345CE2" w:rsidRDefault="002F0AC1" w:rsidP="002F0AC1">
      <w:pPr>
        <w:pStyle w:val="Heading3"/>
        <w:rPr>
          <w:rFonts w:cs="Arial"/>
        </w:rPr>
      </w:pPr>
      <w:bookmarkStart w:id="359" w:name="_Toc448745896"/>
      <w:bookmarkStart w:id="360" w:name="_Toc448754202"/>
      <w:bookmarkStart w:id="361" w:name="_Toc511315144"/>
      <w:bookmarkStart w:id="362" w:name="_Toc25747699"/>
      <w:r w:rsidRPr="00345CE2">
        <w:rPr>
          <w:rFonts w:cs="Arial"/>
        </w:rPr>
        <w:t>Monitoring</w:t>
      </w:r>
      <w:bookmarkEnd w:id="359"/>
      <w:bookmarkEnd w:id="360"/>
      <w:bookmarkEnd w:id="361"/>
      <w:bookmarkEnd w:id="362"/>
    </w:p>
    <w:p w14:paraId="266DEC06" w14:textId="754EF2AB" w:rsidR="002F0AC1" w:rsidRPr="00345CE2" w:rsidRDefault="002F0AC1" w:rsidP="002F0AC1">
      <w:pPr>
        <w:rPr>
          <w:rStyle w:val="BlueText"/>
          <w:rFonts w:cs="Arial"/>
        </w:rPr>
      </w:pPr>
      <w:r w:rsidRPr="00345CE2">
        <w:rPr>
          <w:rFonts w:cs="Arial"/>
        </w:rPr>
        <w:t>No filtering system can guarantee 100% protection against access to unsuitable sites. The school will therefore monitor the activities of users on the school network/equipment as indicated in the school Online Safety Policy and the acceptable use agreement</w:t>
      </w:r>
      <w:r w:rsidRPr="00345CE2">
        <w:rPr>
          <w:rStyle w:val="GridBlueChar"/>
        </w:rPr>
        <w:t xml:space="preserve"> </w:t>
      </w:r>
    </w:p>
    <w:p w14:paraId="62047413" w14:textId="77777777" w:rsidR="002F0AC1" w:rsidRPr="00345CE2" w:rsidRDefault="002F0AC1" w:rsidP="002F0AC1">
      <w:pPr>
        <w:pStyle w:val="Heading3"/>
      </w:pPr>
      <w:bookmarkStart w:id="363" w:name="_Toc448745897"/>
      <w:bookmarkStart w:id="364" w:name="_Toc448754203"/>
      <w:bookmarkStart w:id="365" w:name="_Toc25747700"/>
      <w:r w:rsidRPr="00345CE2">
        <w:rPr>
          <w:rFonts w:cs="Arial"/>
        </w:rPr>
        <w:t>Audit/Reporting</w:t>
      </w:r>
      <w:bookmarkEnd w:id="363"/>
      <w:bookmarkEnd w:id="364"/>
      <w:bookmarkEnd w:id="365"/>
      <w:r w:rsidRPr="00345CE2">
        <w:rPr>
          <w:rFonts w:cs="Arial"/>
        </w:rPr>
        <w:t xml:space="preserve"> </w:t>
      </w:r>
    </w:p>
    <w:p w14:paraId="127CC564" w14:textId="0F6061B7" w:rsidR="002F0AC1" w:rsidRPr="00982335" w:rsidRDefault="002F0AC1" w:rsidP="00982335">
      <w:pPr>
        <w:rPr>
          <w:rStyle w:val="BlueText"/>
          <w:rFonts w:cs="Arial"/>
          <w:color w:val="1762AB"/>
        </w:rPr>
      </w:pPr>
      <w:r w:rsidRPr="00345CE2">
        <w:rPr>
          <w:rFonts w:cs="Arial"/>
        </w:rPr>
        <w:t>Logs of filtering change controls and of filtering incidents will be made available to:</w:t>
      </w:r>
      <w:r w:rsidRPr="00345CE2">
        <w:rPr>
          <w:rFonts w:cs="Arial"/>
          <w:color w:val="0070C0"/>
        </w:rPr>
        <w:t xml:space="preserve"> </w:t>
      </w:r>
    </w:p>
    <w:p w14:paraId="57AD5A34" w14:textId="77777777" w:rsidR="002F0AC1" w:rsidRPr="00345CE2" w:rsidRDefault="002F0AC1" w:rsidP="00086B26">
      <w:pPr>
        <w:pStyle w:val="ListParagraph"/>
        <w:numPr>
          <w:ilvl w:val="0"/>
          <w:numId w:val="73"/>
        </w:numPr>
        <w:spacing w:after="0" w:line="240" w:lineRule="auto"/>
        <w:jc w:val="left"/>
      </w:pPr>
      <w:r w:rsidRPr="00345CE2">
        <w:rPr>
          <w:rFonts w:cs="Arial"/>
        </w:rPr>
        <w:t>Online Safety Group</w:t>
      </w:r>
    </w:p>
    <w:p w14:paraId="306A64AB" w14:textId="77777777" w:rsidR="002F0AC1" w:rsidRPr="00345CE2" w:rsidRDefault="002F0AC1" w:rsidP="00086B26">
      <w:pPr>
        <w:pStyle w:val="ListParagraph"/>
        <w:numPr>
          <w:ilvl w:val="0"/>
          <w:numId w:val="73"/>
        </w:numPr>
        <w:spacing w:after="0" w:line="240" w:lineRule="auto"/>
        <w:jc w:val="left"/>
        <w:rPr>
          <w:rFonts w:cs="Arial"/>
          <w:b/>
          <w:bCs/>
        </w:rPr>
      </w:pPr>
      <w:r w:rsidRPr="00345CE2">
        <w:rPr>
          <w:rFonts w:cs="Arial"/>
        </w:rPr>
        <w:t xml:space="preserve">Online Safety Governor/Governors committee/Management Committee </w:t>
      </w:r>
      <w:r w:rsidRPr="00345CE2">
        <w:rPr>
          <w:rStyle w:val="Strong"/>
          <w:rFonts w:cs="Arial"/>
          <w:color w:val="1F1F1F"/>
          <w:bdr w:val="none" w:sz="0" w:space="0" w:color="auto" w:frame="1"/>
          <w:shd w:val="clear" w:color="auto" w:fill="FFFFFF"/>
        </w:rPr>
        <w:t>member for child protection</w:t>
      </w:r>
    </w:p>
    <w:p w14:paraId="7CA4BD8C" w14:textId="77777777" w:rsidR="002F0AC1" w:rsidRPr="00345CE2" w:rsidRDefault="002F0AC1" w:rsidP="00086B26">
      <w:pPr>
        <w:pStyle w:val="ListParagraph"/>
        <w:numPr>
          <w:ilvl w:val="0"/>
          <w:numId w:val="73"/>
        </w:numPr>
        <w:spacing w:after="0" w:line="240" w:lineRule="auto"/>
        <w:jc w:val="left"/>
        <w:rPr>
          <w:rFonts w:cs="Arial"/>
          <w:sz w:val="24"/>
        </w:rPr>
      </w:pPr>
      <w:r w:rsidRPr="00345CE2">
        <w:rPr>
          <w:rFonts w:cs="Arial"/>
        </w:rPr>
        <w:t>External Filtering provider/Local Authority/Police on request</w:t>
      </w:r>
    </w:p>
    <w:p w14:paraId="5708A45C" w14:textId="77777777" w:rsidR="002F0AC1" w:rsidRPr="00345CE2" w:rsidRDefault="002F0AC1" w:rsidP="002F0AC1">
      <w:pPr>
        <w:rPr>
          <w:rStyle w:val="GridBlueChar"/>
        </w:rPr>
      </w:pPr>
      <w:r w:rsidRPr="00345CE2">
        <w:rPr>
          <w:rFonts w:cs="Arial"/>
        </w:rPr>
        <w:t xml:space="preserve">The filtering policy will be reviewed in the response to the evidence provided by the audit logs of the suitability of the current provision. </w:t>
      </w:r>
      <w:r w:rsidRPr="00345CE2">
        <w:rPr>
          <w:rStyle w:val="GridBlueChar"/>
        </w:rPr>
        <w:t>(The evidence might show a large number of requests to remove the filtering from sites – in which case schools might question whether their current level of filtering is too restrictive for educational purposes. Alternatively, a large number of incidents where users try to subvert the filtering system might suggest that improved monitoring/disciplinary action might be necessary).</w:t>
      </w:r>
    </w:p>
    <w:p w14:paraId="01964B0C" w14:textId="77777777" w:rsidR="002F0AC1" w:rsidRPr="00345CE2" w:rsidRDefault="002F0AC1" w:rsidP="002F0AC1">
      <w:pPr>
        <w:pStyle w:val="Heading3"/>
      </w:pPr>
      <w:bookmarkStart w:id="366" w:name="_Toc448745898"/>
      <w:bookmarkStart w:id="367" w:name="_Toc448754204"/>
      <w:bookmarkStart w:id="368" w:name="_Toc25747701"/>
      <w:r w:rsidRPr="00345CE2">
        <w:rPr>
          <w:rFonts w:cs="Arial"/>
        </w:rPr>
        <w:t>Further Guida</w:t>
      </w:r>
      <w:r w:rsidRPr="00345CE2">
        <w:rPr>
          <w:noProof/>
          <w:lang w:eastAsia="en-GB"/>
        </w:rPr>
        <mc:AlternateContent>
          <mc:Choice Requires="wps">
            <w:drawing>
              <wp:anchor distT="0" distB="0" distL="114300" distR="114300" simplePos="0" relativeHeight="251658260" behindDoc="0" locked="0" layoutInCell="1" allowOverlap="1" wp14:anchorId="514C7ED2" wp14:editId="7EAA15A7">
                <wp:simplePos x="0" y="0"/>
                <wp:positionH relativeFrom="column">
                  <wp:posOffset>-1784985</wp:posOffset>
                </wp:positionH>
                <wp:positionV relativeFrom="paragraph">
                  <wp:posOffset>4897120</wp:posOffset>
                </wp:positionV>
                <wp:extent cx="800100" cy="57150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3C6B4" w14:textId="77777777" w:rsidR="00574475" w:rsidRDefault="00574475" w:rsidP="002F0AC1">
                            <w:pPr>
                              <w:jc w:val="center"/>
                            </w:pPr>
                            <w:r>
                              <w:rPr>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14C7ED2" id="Text Box 83" o:spid="_x0000_s1118" type="#_x0000_t202" style="position:absolute;margin-left:-140.55pt;margin-top:385.6pt;width:63pt;height:4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vak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" filled="f" stroked="f">
                <v:textbox>
                  <w:txbxContent>
                    <w:p w14:paraId="02C3C6B4" w14:textId="77777777" w:rsidR="00574475" w:rsidRDefault="00574475" w:rsidP="002F0AC1">
                      <w:pPr>
                        <w:jc w:val="center"/>
                      </w:pPr>
                      <w:r>
                        <w:rPr>
                          <w:color w:val="FFFFFF"/>
                          <w:sz w:val="60"/>
                        </w:rPr>
                        <w:t>35</w:t>
                      </w:r>
                    </w:p>
                  </w:txbxContent>
                </v:textbox>
              </v:shape>
            </w:pict>
          </mc:Fallback>
        </mc:AlternateContent>
      </w:r>
      <w:r w:rsidRPr="00345CE2">
        <w:rPr>
          <w:rFonts w:cs="Arial"/>
        </w:rPr>
        <w:t>nce</w:t>
      </w:r>
      <w:bookmarkStart w:id="369" w:name="_Hlk30700452"/>
      <w:bookmarkEnd w:id="366"/>
      <w:bookmarkEnd w:id="367"/>
      <w:bookmarkEnd w:id="368"/>
    </w:p>
    <w:p w14:paraId="7DC9B4DE" w14:textId="77777777" w:rsidR="002F0AC1" w:rsidRPr="00345CE2" w:rsidRDefault="002F0AC1" w:rsidP="002F0AC1">
      <w:pPr>
        <w:pStyle w:val="GridBlue"/>
        <w:rPr>
          <w:rStyle w:val="BlueText"/>
          <w:color w:val="1762AB"/>
        </w:rPr>
      </w:pPr>
      <w:r w:rsidRPr="00345CE2">
        <w:rPr>
          <w:rStyle w:val="BlueText"/>
          <w:color w:val="1762AB"/>
        </w:rPr>
        <w:t>Schools may wish to seek further guidance. The following is recommended:</w:t>
      </w:r>
    </w:p>
    <w:p w14:paraId="3E2C9A9E" w14:textId="77777777" w:rsidR="002F0AC1" w:rsidRPr="00345CE2" w:rsidRDefault="002F0AC1" w:rsidP="002F0AC1">
      <w:pPr>
        <w:pStyle w:val="GridBlue"/>
        <w:rPr>
          <w:u w:val="single"/>
        </w:rPr>
      </w:pPr>
      <w:r w:rsidRPr="00345CE2">
        <w:t>Welsh Government –</w:t>
      </w:r>
      <w:r w:rsidRPr="00345CE2">
        <w:rPr>
          <w:rStyle w:val="BlueText"/>
        </w:rPr>
        <w:t xml:space="preserve"> </w:t>
      </w:r>
      <w:hyperlink r:id="rId84" w:history="1">
        <w:r w:rsidRPr="00345CE2">
          <w:rPr>
            <w:u w:val="single"/>
          </w:rPr>
          <w:t>Keeping Learners Safe</w:t>
        </w:r>
      </w:hyperlink>
    </w:p>
    <w:p w14:paraId="5034690D" w14:textId="3494A880" w:rsidR="002F0AC1" w:rsidRPr="00345CE2" w:rsidRDefault="0014425D" w:rsidP="002F0AC1">
      <w:pPr>
        <w:rPr>
          <w:rStyle w:val="IntenseEmphasis"/>
        </w:rPr>
      </w:pPr>
      <w:hyperlink r:id="rId85" w:history="1">
        <w:r w:rsidR="002F0AC1" w:rsidRPr="00345CE2">
          <w:rPr>
            <w:rStyle w:val="IntenseEmphasis"/>
          </w:rPr>
          <w:t>Recommended filtering standards for schools in Wales</w:t>
        </w:r>
      </w:hyperlink>
    </w:p>
    <w:p w14:paraId="05AF06C5" w14:textId="0354DA9C" w:rsidR="002F0AC1" w:rsidRPr="00345CE2" w:rsidRDefault="0014425D" w:rsidP="002F0AC1">
      <w:pPr>
        <w:spacing w:before="150" w:after="150"/>
        <w:ind w:right="450"/>
        <w:rPr>
          <w:rStyle w:val="IntenseEmphasis"/>
        </w:rPr>
      </w:pPr>
      <w:hyperlink r:id="rId86" w:history="1">
        <w:r w:rsidR="002F0AC1" w:rsidRPr="00345CE2">
          <w:rPr>
            <w:rStyle w:val="IntenseEmphasis"/>
          </w:rPr>
          <w:t>Hwb Support Centre</w:t>
        </w:r>
      </w:hyperlink>
    </w:p>
    <w:p w14:paraId="26A36E63" w14:textId="2FD949BD" w:rsidR="002F0AC1" w:rsidRPr="00345CE2" w:rsidRDefault="009120C5" w:rsidP="002F0AC1">
      <w:pPr>
        <w:rPr>
          <w:rFonts w:cs="Arial"/>
          <w:color w:val="0000FF"/>
        </w:rPr>
      </w:pPr>
      <w:r w:rsidRPr="00345CE2">
        <w:rPr>
          <w:rFonts w:cs="Arial"/>
        </w:rPr>
        <w:t>Under the Prevent duty legislation, s</w:t>
      </w:r>
      <w:r w:rsidR="002F0AC1" w:rsidRPr="00345CE2">
        <w:rPr>
          <w:rFonts w:cs="Arial"/>
        </w:rPr>
        <w:t>chools in England (and Wales) are required</w:t>
      </w:r>
      <w:r w:rsidR="002F0AC1" w:rsidRPr="00345CE2">
        <w:rPr>
          <w:rFonts w:cs="Arial"/>
          <w:i/>
        </w:rPr>
        <w:t xml:space="preserve"> “to ensure children are safe from terrorist and extremist material when accessing the internet in school, including by establishing appropriate levels of filtering"</w:t>
      </w:r>
      <w:r w:rsidR="002F0AC1" w:rsidRPr="00345CE2">
        <w:rPr>
          <w:rStyle w:val="Emphasis"/>
          <w:rFonts w:cs="Arial"/>
          <w:color w:val="5C5C5C"/>
        </w:rPr>
        <w:t> </w:t>
      </w:r>
      <w:r w:rsidR="002F0AC1" w:rsidRPr="00345CE2">
        <w:rPr>
          <w:rStyle w:val="IntenseEmphasis"/>
        </w:rPr>
        <w:t>(</w:t>
      </w:r>
      <w:r w:rsidRPr="00345CE2">
        <w:rPr>
          <w:rStyle w:val="IntenseEmphasis"/>
        </w:rPr>
        <w:t xml:space="preserve">for more information see </w:t>
      </w:r>
      <w:hyperlink r:id="rId87" w:tgtFrame="_self" w:history="1">
        <w:r w:rsidR="00644B31" w:rsidRPr="00345CE2">
          <w:rPr>
            <w:rStyle w:val="IntenseEmphasis"/>
          </w:rPr>
          <w:t>Hwb - Keeping Communities Safe: Understanding the Prevent Duty in Wales</w:t>
        </w:r>
      </w:hyperlink>
      <w:r w:rsidR="002F0AC1" w:rsidRPr="00345CE2">
        <w:rPr>
          <w:rStyle w:val="IntenseEmphasis"/>
        </w:rPr>
        <w:t>). </w:t>
      </w:r>
    </w:p>
    <w:p w14:paraId="66CE95FE" w14:textId="77777777" w:rsidR="002F0AC1" w:rsidRPr="00345CE2" w:rsidRDefault="002F0AC1" w:rsidP="002F0AC1">
      <w:pPr>
        <w:rPr>
          <w:rFonts w:cs="Arial"/>
        </w:rPr>
      </w:pPr>
      <w:r w:rsidRPr="00345CE2">
        <w:rPr>
          <w:rFonts w:cs="Arial"/>
        </w:rPr>
        <w:t>UKSIC - “</w:t>
      </w:r>
      <w:hyperlink r:id="rId88" w:history="1">
        <w:r w:rsidRPr="00345CE2">
          <w:rPr>
            <w:rStyle w:val="IntenseEmphasis"/>
          </w:rPr>
          <w:t>Appropriate Filtering</w:t>
        </w:r>
      </w:hyperlink>
      <w:r w:rsidRPr="00345CE2">
        <w:rPr>
          <w:rFonts w:cs="Arial"/>
        </w:rPr>
        <w:t>”</w:t>
      </w:r>
    </w:p>
    <w:p w14:paraId="75268AAF" w14:textId="77777777" w:rsidR="002F0AC1" w:rsidRPr="00345CE2" w:rsidRDefault="002F0AC1" w:rsidP="002F0AC1">
      <w:pPr>
        <w:rPr>
          <w:rFonts w:cs="Arial"/>
        </w:rPr>
      </w:pPr>
      <w:r w:rsidRPr="00345CE2">
        <w:rPr>
          <w:rFonts w:cs="Arial"/>
        </w:rPr>
        <w:t xml:space="preserve">SWGfL provides a site for schools to test their filtering to ensure that illegal materials cannot be accessed: </w:t>
      </w:r>
      <w:hyperlink r:id="rId89" w:history="1">
        <w:r w:rsidRPr="00345CE2">
          <w:rPr>
            <w:rStyle w:val="IntenseEmphasis"/>
          </w:rPr>
          <w:t>SWGfL Test Filtering</w:t>
        </w:r>
      </w:hyperlink>
      <w:r w:rsidRPr="00345CE2">
        <w:rPr>
          <w:rFonts w:cs="Arial"/>
        </w:rPr>
        <w:t xml:space="preserve"> </w:t>
      </w:r>
    </w:p>
    <w:bookmarkEnd w:id="369"/>
    <w:p w14:paraId="62A34DD7" w14:textId="77777777" w:rsidR="002F0AC1" w:rsidRPr="00345CE2" w:rsidRDefault="002F0AC1" w:rsidP="002F0AC1">
      <w:pPr>
        <w:spacing w:line="276" w:lineRule="auto"/>
        <w:rPr>
          <w:rFonts w:eastAsia="Times" w:cs="Arial"/>
          <w:b/>
          <w:color w:val="96BE2B"/>
          <w:sz w:val="32"/>
          <w:szCs w:val="32"/>
          <w:lang w:val="x-none" w:eastAsia="x-none"/>
        </w:rPr>
      </w:pPr>
      <w:r w:rsidRPr="00345CE2">
        <w:rPr>
          <w:rFonts w:eastAsia="Times" w:cs="Arial"/>
          <w:b/>
          <w:bCs/>
          <w:color w:val="96BE2B"/>
          <w:sz w:val="32"/>
          <w:szCs w:val="32"/>
          <w:lang w:val="x-none" w:eastAsia="x-none"/>
        </w:rPr>
        <w:br w:type="page"/>
      </w:r>
    </w:p>
    <w:p w14:paraId="2DEE0B19" w14:textId="77777777" w:rsidR="002F0AC1" w:rsidRPr="00345CE2" w:rsidRDefault="002F0AC1" w:rsidP="002F0AC1">
      <w:pPr>
        <w:pStyle w:val="Heading1"/>
        <w:rPr>
          <w:b/>
        </w:rPr>
      </w:pPr>
      <w:bookmarkStart w:id="370" w:name="_Toc511315145"/>
      <w:bookmarkStart w:id="371" w:name="_Toc29910053"/>
      <w:bookmarkStart w:id="372" w:name="_Toc61446022"/>
      <w:bookmarkStart w:id="373" w:name="_Toc61452142"/>
      <w:bookmarkStart w:id="374" w:name="_Toc120543208"/>
      <w:bookmarkStart w:id="375" w:name="_Toc127524345"/>
      <w:bookmarkStart w:id="376" w:name="_Hlk30699253"/>
      <w:bookmarkStart w:id="377" w:name="_Toc448745931"/>
      <w:bookmarkStart w:id="378" w:name="_Toc448754237"/>
      <w:bookmarkStart w:id="379" w:name="_Toc511315146"/>
      <w:r w:rsidRPr="00345CE2">
        <w:t>C2 Personal Data Advice and Guidance</w:t>
      </w:r>
      <w:bookmarkEnd w:id="370"/>
      <w:bookmarkEnd w:id="371"/>
      <w:bookmarkEnd w:id="372"/>
      <w:bookmarkEnd w:id="373"/>
      <w:bookmarkEnd w:id="374"/>
      <w:bookmarkEnd w:id="375"/>
    </w:p>
    <w:p w14:paraId="186F22BC" w14:textId="77777777" w:rsidR="002F0AC1" w:rsidRPr="00345CE2" w:rsidRDefault="002F0AC1" w:rsidP="002F0AC1">
      <w:pPr>
        <w:pStyle w:val="Heading3"/>
      </w:pPr>
      <w:bookmarkStart w:id="380" w:name="_30j0zll"/>
      <w:bookmarkStart w:id="381" w:name="_2et92p0"/>
      <w:bookmarkEnd w:id="380"/>
      <w:bookmarkEnd w:id="381"/>
      <w:r w:rsidRPr="00345CE2">
        <w:rPr>
          <w:rFonts w:cs="Arial"/>
          <w:szCs w:val="24"/>
        </w:rPr>
        <w:t>Data Protection Law – A Legislative Context</w:t>
      </w:r>
    </w:p>
    <w:p w14:paraId="7A944B01" w14:textId="36B5C30D" w:rsidR="002F0AC1" w:rsidRPr="00345CE2" w:rsidRDefault="002F0AC1" w:rsidP="002F0AC1">
      <w:r w:rsidRPr="00345CE2">
        <w:t xml:space="preserve">With effect from 25th May 2018, the data protection arrangements for the UK changed following the implementation of the European Union General Data Protection Regulation (GDPR). This represented a significant shift in legislation and in conjunction with the Data Protection Act </w:t>
      </w:r>
      <w:r w:rsidR="00DD6A4A" w:rsidRPr="00345CE2">
        <w:t xml:space="preserve">(DPA) </w:t>
      </w:r>
      <w:r w:rsidRPr="00345CE2">
        <w:t xml:space="preserve">2018 replaced the Data Protection Act 1998. </w:t>
      </w:r>
    </w:p>
    <w:p w14:paraId="260E54DC" w14:textId="1886E5CD" w:rsidR="002F0AC1" w:rsidRPr="00345CE2" w:rsidRDefault="003C14D2" w:rsidP="002F0AC1">
      <w:r w:rsidRPr="00345CE2">
        <w:t>T</w:t>
      </w:r>
      <w:r w:rsidR="002F0AC1" w:rsidRPr="00345CE2">
        <w:t>he</w:t>
      </w:r>
      <w:r w:rsidR="00163F05" w:rsidRPr="00345CE2">
        <w:t xml:space="preserve"> EU</w:t>
      </w:r>
      <w:r w:rsidR="002F0AC1" w:rsidRPr="00345CE2">
        <w:t xml:space="preserve"> GDPR </w:t>
      </w:r>
      <w:r w:rsidR="00163F05" w:rsidRPr="00345CE2">
        <w:t xml:space="preserve">has been </w:t>
      </w:r>
      <w:r w:rsidR="002F0AC1" w:rsidRPr="00345CE2">
        <w:t>incorporated into UK law</w:t>
      </w:r>
      <w:r w:rsidR="00163F05" w:rsidRPr="00345CE2">
        <w:t xml:space="preserve"> as the UK GDPR</w:t>
      </w:r>
      <w:r w:rsidR="002F0AC1" w:rsidRPr="00345CE2">
        <w:t xml:space="preserve">. The ‘UK GDPR’ </w:t>
      </w:r>
      <w:r w:rsidR="00DD6A4A" w:rsidRPr="00345CE2">
        <w:t>and</w:t>
      </w:r>
      <w:r w:rsidR="002F0AC1" w:rsidRPr="00345CE2">
        <w:t xml:space="preserve"> the DPA 2018 means the UK will have the independence to keep the framework under review. Therefore, the key principles, rights and obligations remain the same. However, there are implications regarding the rules for transferring personal data between the UK and the EEA.</w:t>
      </w:r>
      <w:r w:rsidR="005200F0" w:rsidRPr="00345CE2">
        <w:t xml:space="preserve"> In </w:t>
      </w:r>
      <w:r w:rsidR="000D5366" w:rsidRPr="00345CE2">
        <w:t>June 2021</w:t>
      </w:r>
      <w:r w:rsidR="00C12DC6" w:rsidRPr="00345CE2">
        <w:t xml:space="preserve"> the EU adopted an adequacy decision for unrestricted data flows between the UK and the EU</w:t>
      </w:r>
      <w:r w:rsidR="005C74E2" w:rsidRPr="00345CE2">
        <w:t xml:space="preserve"> until June 2025.</w:t>
      </w:r>
      <w:r w:rsidR="00EF5605" w:rsidRPr="00345CE2">
        <w:t xml:space="preserve"> Essentially, this means that all the regulations that were brought about in 2018 remain the correct framework to operate within and schools should continue to ensure that data transfer</w:t>
      </w:r>
      <w:r w:rsidR="002E0954" w:rsidRPr="00345CE2">
        <w:t>s</w:t>
      </w:r>
      <w:r w:rsidR="00EF5605" w:rsidRPr="00345CE2">
        <w:t xml:space="preserve"> take place in a compliant and lawful manner.</w:t>
      </w:r>
    </w:p>
    <w:p w14:paraId="64F71B1A" w14:textId="77777777" w:rsidR="002F0AC1" w:rsidRPr="00345CE2" w:rsidRDefault="002F0AC1" w:rsidP="002F0AC1">
      <w:r w:rsidRPr="00345CE2">
        <w:t>In this document the term “Data Protection Law” refers to the legislation applicable to data protection and privacy as applicable in the UK.</w:t>
      </w:r>
    </w:p>
    <w:p w14:paraId="76D7A236" w14:textId="77777777" w:rsidR="002F0AC1" w:rsidRPr="00345CE2" w:rsidRDefault="002F0AC1" w:rsidP="002F0AC1">
      <w:pPr>
        <w:pStyle w:val="Heading3"/>
        <w:rPr>
          <w:rFonts w:cs="Arial"/>
          <w:szCs w:val="24"/>
        </w:rPr>
      </w:pPr>
      <w:r w:rsidRPr="00345CE2">
        <w:rPr>
          <w:rFonts w:cs="Arial"/>
          <w:szCs w:val="24"/>
        </w:rPr>
        <w:t>Does the Data Protection Law apply to schools?</w:t>
      </w:r>
    </w:p>
    <w:p w14:paraId="4976F5CA" w14:textId="77777777" w:rsidR="002F0AC1" w:rsidRPr="00345CE2" w:rsidRDefault="002F0AC1" w:rsidP="002F0AC1">
      <w:pPr>
        <w:rPr>
          <w:b/>
          <w:bCs/>
        </w:rPr>
      </w:pPr>
      <w:r w:rsidRPr="00345CE2">
        <w:rPr>
          <w:b/>
          <w:bCs/>
        </w:rPr>
        <w:t xml:space="preserve">In short, yes. All schools process personal data and are considered a separate ‘data controller’ for the purposes of data protection. </w:t>
      </w:r>
    </w:p>
    <w:p w14:paraId="73C0301B" w14:textId="77777777" w:rsidR="002F0AC1" w:rsidRPr="00345CE2" w:rsidRDefault="002F0AC1" w:rsidP="002F0AC1">
      <w:r w:rsidRPr="00345CE2">
        <w:t>Personal data is “any information relating to an identified or identifiable natural person (‘data subject’)”. An identifiable natural person is one who can be identified, directly or indirectly, by reference to:</w:t>
      </w:r>
    </w:p>
    <w:p w14:paraId="2F0260F7" w14:textId="77777777" w:rsidR="002F0AC1" w:rsidRPr="00345CE2" w:rsidRDefault="002F0AC1" w:rsidP="00086B26">
      <w:pPr>
        <w:pStyle w:val="ListParagraph"/>
        <w:numPr>
          <w:ilvl w:val="0"/>
          <w:numId w:val="113"/>
        </w:numPr>
      </w:pPr>
      <w:r w:rsidRPr="00345CE2">
        <w:t xml:space="preserve">an identifier such as a name, an identification number, location data, an online identifier or </w:t>
      </w:r>
    </w:p>
    <w:p w14:paraId="094E9F9A" w14:textId="77777777" w:rsidR="002F0AC1" w:rsidRPr="00345CE2" w:rsidRDefault="002F0AC1" w:rsidP="00086B26">
      <w:pPr>
        <w:pStyle w:val="ListParagraph"/>
        <w:numPr>
          <w:ilvl w:val="0"/>
          <w:numId w:val="113"/>
        </w:numPr>
      </w:pPr>
      <w:r w:rsidRPr="00345CE2">
        <w:t xml:space="preserve">to one or more factors specific to the physical, physiological, genetic, mental, economic, cultural or social identity of that natural person”. </w:t>
      </w:r>
    </w:p>
    <w:p w14:paraId="284D8F71" w14:textId="77777777" w:rsidR="002F0AC1" w:rsidRPr="00345CE2" w:rsidRDefault="002F0AC1" w:rsidP="002F0AC1">
      <w:pPr>
        <w:pStyle w:val="Heading3"/>
        <w:rPr>
          <w:rFonts w:ascii="Arial" w:eastAsiaTheme="minorHAnsi" w:hAnsi="Arial" w:cs="Arial"/>
          <w:bCs w:val="0"/>
          <w:color w:val="auto"/>
          <w:spacing w:val="0"/>
          <w:sz w:val="24"/>
          <w:szCs w:val="24"/>
        </w:rPr>
      </w:pPr>
      <w:r w:rsidRPr="00345CE2">
        <w:rPr>
          <w:rFonts w:eastAsiaTheme="minorHAnsi" w:cs="Arial"/>
          <w:bCs w:val="0"/>
          <w:color w:val="auto"/>
          <w:spacing w:val="0"/>
          <w:szCs w:val="24"/>
        </w:rPr>
        <w:t>Some types of personal data are known as ‘special categories of personal data’ and include the following:</w:t>
      </w:r>
    </w:p>
    <w:p w14:paraId="4284BA3E" w14:textId="77777777" w:rsidR="002F0AC1" w:rsidRPr="00345CE2" w:rsidRDefault="002F0AC1" w:rsidP="002F0AC1">
      <w:pPr>
        <w:rPr>
          <w:rFonts w:cs="Arial"/>
          <w:szCs w:val="24"/>
        </w:rPr>
      </w:pPr>
      <w:r w:rsidRPr="00345CE2">
        <w:rPr>
          <w:rFonts w:cs="Arial"/>
          <w:szCs w:val="24"/>
        </w:rPr>
        <w:t>“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78E9AE58" w14:textId="77777777" w:rsidR="002F0AC1" w:rsidRPr="00345CE2" w:rsidRDefault="002F0AC1" w:rsidP="002F0AC1">
      <w:pPr>
        <w:rPr>
          <w:rStyle w:val="IntenseEmphasis"/>
        </w:rPr>
      </w:pPr>
      <w:r w:rsidRPr="00345CE2">
        <w:rPr>
          <w:rFonts w:cs="Arial"/>
          <w:szCs w:val="24"/>
        </w:rPr>
        <w:t xml:space="preserve">The school </w:t>
      </w:r>
      <w:r w:rsidRPr="00345CE2">
        <w:rPr>
          <w:rFonts w:cs="Arial"/>
          <w:szCs w:val="24"/>
          <w:u w:val="single"/>
        </w:rPr>
        <w:t>must</w:t>
      </w:r>
      <w:r w:rsidRPr="00345CE2">
        <w:rPr>
          <w:rFonts w:cs="Arial"/>
          <w:szCs w:val="24"/>
        </w:rPr>
        <w:t xml:space="preserve"> identify both a </w:t>
      </w:r>
      <w:hyperlink r:id="rId90" w:anchor="1v1yuxt" w:history="1">
        <w:r w:rsidRPr="00345CE2">
          <w:rPr>
            <w:rStyle w:val="IntenseEmphasis"/>
          </w:rPr>
          <w:t>lawful basis</w:t>
        </w:r>
      </w:hyperlink>
      <w:r w:rsidRPr="00345CE2">
        <w:rPr>
          <w:rFonts w:cs="Arial"/>
          <w:szCs w:val="24"/>
        </w:rPr>
        <w:t xml:space="preserve"> (Article 6 of the GDPR) and a </w:t>
      </w:r>
      <w:hyperlink r:id="rId91" w:history="1">
        <w:r w:rsidRPr="00345CE2">
          <w:rPr>
            <w:rStyle w:val="IntenseEmphasis"/>
          </w:rPr>
          <w:t>separate condition for processing special category data</w:t>
        </w:r>
      </w:hyperlink>
      <w:r w:rsidRPr="00345CE2">
        <w:rPr>
          <w:rFonts w:cs="Arial"/>
          <w:szCs w:val="24"/>
        </w:rPr>
        <w:t xml:space="preserve"> (Article 9 of the GDPR). These should be decided prior to any processing taking place, and further guidance is available on the </w:t>
      </w:r>
      <w:hyperlink r:id="rId92" w:history="1">
        <w:r w:rsidRPr="00345CE2">
          <w:rPr>
            <w:rStyle w:val="IntenseEmphasis"/>
          </w:rPr>
          <w:t>Information Commissioner’s Office (ICO) website</w:t>
        </w:r>
      </w:hyperlink>
    </w:p>
    <w:p w14:paraId="37D24D4C" w14:textId="77777777" w:rsidR="002F0AC1" w:rsidRPr="00345CE2" w:rsidRDefault="002F0AC1" w:rsidP="002F0AC1">
      <w:pPr>
        <w:rPr>
          <w:rFonts w:cs="Arial"/>
          <w:szCs w:val="24"/>
        </w:rPr>
      </w:pPr>
      <w:r w:rsidRPr="00345CE2">
        <w:rPr>
          <w:rFonts w:cs="Arial"/>
          <w:szCs w:val="24"/>
        </w:rPr>
        <w:t>The ICO’s powers are wide ranging in the event of non-compliance and schools must be aware of the huge impact that a fine or investigation will have on finances and also in the wider community for example in terms of trust.</w:t>
      </w:r>
    </w:p>
    <w:p w14:paraId="19EC22AC" w14:textId="77777777" w:rsidR="002F0AC1" w:rsidRPr="00345CE2" w:rsidRDefault="002F0AC1" w:rsidP="002F0AC1">
      <w:pPr>
        <w:widowControl w:val="0"/>
        <w:overflowPunct w:val="0"/>
        <w:autoSpaceDE w:val="0"/>
        <w:autoSpaceDN w:val="0"/>
        <w:adjustRightInd w:val="0"/>
        <w:textAlignment w:val="baseline"/>
        <w:rPr>
          <w:rFonts w:cs="Arial"/>
          <w:szCs w:val="24"/>
        </w:rPr>
      </w:pPr>
      <w:r w:rsidRPr="00345CE2">
        <w:rPr>
          <w:rFonts w:cs="Arial"/>
          <w:szCs w:val="24"/>
        </w:rPr>
        <w:t>The Data Protection Law sets out that a data controller must ensure that personal data shall be:</w:t>
      </w:r>
    </w:p>
    <w:p w14:paraId="12FACD98" w14:textId="77777777" w:rsidR="002F0AC1" w:rsidRPr="00345CE2" w:rsidRDefault="002F0AC1" w:rsidP="00086B26">
      <w:pPr>
        <w:pStyle w:val="ListParagraph"/>
        <w:numPr>
          <w:ilvl w:val="0"/>
          <w:numId w:val="147"/>
        </w:numPr>
      </w:pPr>
      <w:r w:rsidRPr="00345CE2">
        <w:t>processed lawfully, fairly and in a transparent manner;</w:t>
      </w:r>
    </w:p>
    <w:p w14:paraId="3AAE0108" w14:textId="77777777" w:rsidR="002F0AC1" w:rsidRPr="00345CE2" w:rsidRDefault="002F0AC1" w:rsidP="00086B26">
      <w:pPr>
        <w:pStyle w:val="ListParagraph"/>
        <w:numPr>
          <w:ilvl w:val="0"/>
          <w:numId w:val="147"/>
        </w:numPr>
      </w:pPr>
      <w:r w:rsidRPr="00345CE2">
        <w:t>collected for specified, explicit and legitimate purposes (“purpose limitation”);</w:t>
      </w:r>
    </w:p>
    <w:p w14:paraId="406A6E51" w14:textId="77777777" w:rsidR="002F0AC1" w:rsidRPr="00345CE2" w:rsidRDefault="002F0AC1" w:rsidP="00086B26">
      <w:pPr>
        <w:pStyle w:val="ListParagraph"/>
        <w:numPr>
          <w:ilvl w:val="0"/>
          <w:numId w:val="147"/>
        </w:numPr>
      </w:pPr>
      <w:r w:rsidRPr="00345CE2">
        <w:t>adequate, relevant and limited to what is necessary (“data limitation”);</w:t>
      </w:r>
    </w:p>
    <w:p w14:paraId="4E16EE2B" w14:textId="77777777" w:rsidR="002F0AC1" w:rsidRPr="00345CE2" w:rsidRDefault="002F0AC1" w:rsidP="00086B26">
      <w:pPr>
        <w:pStyle w:val="ListParagraph"/>
        <w:numPr>
          <w:ilvl w:val="0"/>
          <w:numId w:val="147"/>
        </w:numPr>
      </w:pPr>
      <w:r w:rsidRPr="00345CE2">
        <w:t xml:space="preserve">accurate and, where necessary, kept up to date; </w:t>
      </w:r>
    </w:p>
    <w:p w14:paraId="60BBD22B" w14:textId="77777777" w:rsidR="002F0AC1" w:rsidRPr="00345CE2" w:rsidRDefault="002F0AC1" w:rsidP="00086B26">
      <w:pPr>
        <w:pStyle w:val="ListParagraph"/>
        <w:numPr>
          <w:ilvl w:val="0"/>
          <w:numId w:val="147"/>
        </w:numPr>
      </w:pPr>
      <w:r w:rsidRPr="00345CE2">
        <w:t>kept in a form which permits identification of data subjects for no longer than is necessary for the purposes for which the personal data are processed (“storage limitation”); and</w:t>
      </w:r>
    </w:p>
    <w:p w14:paraId="207AA0B4" w14:textId="77777777" w:rsidR="002F0AC1" w:rsidRPr="00345CE2" w:rsidRDefault="002F0AC1" w:rsidP="00086B26">
      <w:pPr>
        <w:pStyle w:val="ListParagraph"/>
        <w:numPr>
          <w:ilvl w:val="0"/>
          <w:numId w:val="147"/>
        </w:numPr>
      </w:pPr>
      <w:r w:rsidRPr="00345CE2">
        <w:t>processed in a manner that ensures appropriate security of the personal data</w:t>
      </w:r>
    </w:p>
    <w:p w14:paraId="1B73CE25" w14:textId="77777777" w:rsidR="002F0AC1" w:rsidRPr="00345CE2" w:rsidRDefault="002F0AC1" w:rsidP="002F0AC1">
      <w:pPr>
        <w:rPr>
          <w:rFonts w:cs="Arial"/>
        </w:rPr>
      </w:pPr>
      <w:r w:rsidRPr="00345CE2">
        <w:rPr>
          <w:rFonts w:cs="Arial"/>
        </w:rPr>
        <w:t xml:space="preserve">An overall principle of accountability requires the school to be responsible for and demonstrate compliance with data protection law. </w:t>
      </w:r>
    </w:p>
    <w:p w14:paraId="44B8101F" w14:textId="77777777" w:rsidR="002F0AC1" w:rsidRPr="00345CE2" w:rsidRDefault="002F0AC1" w:rsidP="002F0AC1">
      <w:pPr>
        <w:rPr>
          <w:rFonts w:cs="Arial"/>
        </w:rPr>
      </w:pPr>
      <w:r w:rsidRPr="00345CE2">
        <w:rPr>
          <w:rFonts w:cs="Arial"/>
        </w:rPr>
        <w:t xml:space="preserve">Data protection law requires the school to always have a </w:t>
      </w:r>
      <w:r w:rsidRPr="00345CE2">
        <w:rPr>
          <w:rFonts w:cs="Arial"/>
          <w:b/>
          <w:bCs/>
        </w:rPr>
        <w:t>lawful basis for processing</w:t>
      </w:r>
      <w:r w:rsidRPr="00345CE2">
        <w:rPr>
          <w:rFonts w:cs="Arial"/>
        </w:rPr>
        <w:t xml:space="preserve"> personal data. These can be summarised as:</w:t>
      </w:r>
    </w:p>
    <w:p w14:paraId="644F5551" w14:textId="77777777" w:rsidR="002F0AC1" w:rsidRPr="00345CE2" w:rsidRDefault="002F0AC1" w:rsidP="002F0AC1">
      <w:pPr>
        <w:pStyle w:val="ListParagraph"/>
        <w:shd w:val="clear" w:color="auto" w:fill="FFFFFF"/>
        <w:ind w:left="2880" w:hanging="2880"/>
        <w:rPr>
          <w:rFonts w:cs="Arial"/>
        </w:rPr>
      </w:pPr>
      <w:r w:rsidRPr="00345CE2">
        <w:rPr>
          <w:rFonts w:cs="Arial"/>
        </w:rPr>
        <w:t>(a) Consent:</w:t>
      </w:r>
      <w:r w:rsidRPr="00345CE2">
        <w:rPr>
          <w:rFonts w:cs="Arial"/>
        </w:rPr>
        <w:tab/>
        <w:t>the data subject has given clear consent for you to process their personal data for a specific purpose (see below for further guidance)</w:t>
      </w:r>
    </w:p>
    <w:p w14:paraId="5288FF62" w14:textId="77777777" w:rsidR="002F0AC1" w:rsidRPr="00345CE2" w:rsidRDefault="002F0AC1" w:rsidP="002F0AC1">
      <w:pPr>
        <w:pStyle w:val="ListParagraph"/>
        <w:shd w:val="clear" w:color="auto" w:fill="FFFFFF"/>
        <w:ind w:left="2880" w:hanging="2880"/>
        <w:rPr>
          <w:rFonts w:cs="Arial"/>
        </w:rPr>
      </w:pPr>
    </w:p>
    <w:p w14:paraId="6CBA2F36" w14:textId="77777777" w:rsidR="002F0AC1" w:rsidRPr="00345CE2" w:rsidRDefault="002F0AC1" w:rsidP="002F0AC1">
      <w:pPr>
        <w:pStyle w:val="ListParagraph"/>
        <w:shd w:val="clear" w:color="auto" w:fill="FFFFFF"/>
        <w:ind w:left="2880" w:hanging="2880"/>
        <w:rPr>
          <w:rFonts w:cs="Arial"/>
        </w:rPr>
      </w:pPr>
      <w:r w:rsidRPr="00345CE2">
        <w:rPr>
          <w:rFonts w:cs="Arial"/>
        </w:rPr>
        <w:t>(b) Contract:</w:t>
      </w:r>
      <w:r w:rsidRPr="00345CE2">
        <w:rPr>
          <w:rFonts w:cs="Arial"/>
        </w:rPr>
        <w:tab/>
        <w:t>the processing is necessary for a contract you have with the individual, or because they have asked you to take specific steps before entering into a contract.</w:t>
      </w:r>
    </w:p>
    <w:p w14:paraId="3DB217F0" w14:textId="77777777" w:rsidR="002F0AC1" w:rsidRPr="00345CE2" w:rsidRDefault="002F0AC1" w:rsidP="002F0AC1">
      <w:pPr>
        <w:pStyle w:val="ListParagraph"/>
        <w:shd w:val="clear" w:color="auto" w:fill="FFFFFF"/>
        <w:ind w:left="2880" w:hanging="2880"/>
        <w:rPr>
          <w:rFonts w:cs="Arial"/>
        </w:rPr>
      </w:pPr>
    </w:p>
    <w:p w14:paraId="744D2CA0" w14:textId="77777777" w:rsidR="002F0AC1" w:rsidRPr="00345CE2" w:rsidRDefault="002F0AC1" w:rsidP="002F0AC1">
      <w:pPr>
        <w:pStyle w:val="ListParagraph"/>
        <w:shd w:val="clear" w:color="auto" w:fill="FFFFFF"/>
        <w:ind w:left="2835" w:hanging="2835"/>
        <w:rPr>
          <w:rFonts w:cs="Arial"/>
        </w:rPr>
      </w:pPr>
      <w:r w:rsidRPr="00345CE2">
        <w:rPr>
          <w:rFonts w:cs="Arial"/>
        </w:rPr>
        <w:t>(c) Legal obligation:</w:t>
      </w:r>
      <w:r w:rsidRPr="00345CE2">
        <w:rPr>
          <w:rFonts w:cs="Arial"/>
        </w:rPr>
        <w:tab/>
        <w:t> the processing is necessary for you to comply with the law (not including contractual obligations).</w:t>
      </w:r>
    </w:p>
    <w:p w14:paraId="4FB5D92E" w14:textId="77777777" w:rsidR="002F0AC1" w:rsidRPr="00345CE2" w:rsidRDefault="002F0AC1" w:rsidP="002F0AC1">
      <w:pPr>
        <w:pStyle w:val="ListParagraph"/>
        <w:shd w:val="clear" w:color="auto" w:fill="FFFFFF"/>
        <w:ind w:left="2835" w:hanging="2835"/>
        <w:rPr>
          <w:rFonts w:cs="Arial"/>
        </w:rPr>
      </w:pPr>
    </w:p>
    <w:p w14:paraId="0E5998A6" w14:textId="77777777" w:rsidR="002F0AC1" w:rsidRPr="00345CE2" w:rsidRDefault="002F0AC1" w:rsidP="002F0AC1">
      <w:pPr>
        <w:pStyle w:val="ListParagraph"/>
        <w:shd w:val="clear" w:color="auto" w:fill="FFFFFF"/>
        <w:ind w:hanging="720"/>
        <w:rPr>
          <w:rFonts w:cs="Arial"/>
        </w:rPr>
      </w:pPr>
      <w:r w:rsidRPr="00345CE2">
        <w:rPr>
          <w:rFonts w:cs="Arial"/>
        </w:rPr>
        <w:t>(d) Vital interests: </w:t>
      </w:r>
      <w:r w:rsidRPr="00345CE2">
        <w:rPr>
          <w:rFonts w:cs="Arial"/>
        </w:rPr>
        <w:tab/>
      </w:r>
      <w:r w:rsidRPr="00345CE2">
        <w:rPr>
          <w:rFonts w:cs="Arial"/>
        </w:rPr>
        <w:tab/>
        <w:t>the processing is necessary to protect someone’s life.</w:t>
      </w:r>
    </w:p>
    <w:p w14:paraId="1E41D11A" w14:textId="77777777" w:rsidR="002F0AC1" w:rsidRPr="00345CE2" w:rsidRDefault="002F0AC1" w:rsidP="002F0AC1">
      <w:pPr>
        <w:pStyle w:val="ListParagraph"/>
        <w:shd w:val="clear" w:color="auto" w:fill="FFFFFF"/>
        <w:ind w:hanging="720"/>
        <w:rPr>
          <w:rFonts w:cs="Arial"/>
        </w:rPr>
      </w:pPr>
    </w:p>
    <w:p w14:paraId="5DFFA025" w14:textId="77777777" w:rsidR="002F0AC1" w:rsidRPr="00345CE2" w:rsidRDefault="002F0AC1" w:rsidP="002F0AC1">
      <w:pPr>
        <w:pStyle w:val="ListParagraph"/>
        <w:shd w:val="clear" w:color="auto" w:fill="FFFFFF"/>
        <w:ind w:left="2880" w:hanging="2880"/>
        <w:rPr>
          <w:rFonts w:cs="Arial"/>
        </w:rPr>
      </w:pPr>
      <w:r w:rsidRPr="00345CE2">
        <w:rPr>
          <w:rFonts w:cs="Arial"/>
        </w:rPr>
        <w:t>(e) Public task: </w:t>
      </w:r>
      <w:r w:rsidRPr="00345CE2">
        <w:rPr>
          <w:rFonts w:cs="Arial"/>
        </w:rPr>
        <w:tab/>
        <w:t>the processing is necessary for you to perform a task in the public interest or for your official functions, and the task or function has a clear basis in law.</w:t>
      </w:r>
    </w:p>
    <w:p w14:paraId="32AF9325" w14:textId="77777777" w:rsidR="002F0AC1" w:rsidRPr="00345CE2" w:rsidRDefault="002F0AC1" w:rsidP="002F0AC1">
      <w:pPr>
        <w:pStyle w:val="ListParagraph"/>
        <w:shd w:val="clear" w:color="auto" w:fill="FFFFFF"/>
        <w:ind w:left="2880" w:hanging="2880"/>
        <w:rPr>
          <w:rFonts w:cs="Arial"/>
        </w:rPr>
      </w:pPr>
    </w:p>
    <w:p w14:paraId="14ACB4E8" w14:textId="77777777" w:rsidR="002F0AC1" w:rsidRPr="00345CE2" w:rsidRDefault="002F0AC1" w:rsidP="002F0AC1">
      <w:pPr>
        <w:pStyle w:val="ListParagraph"/>
        <w:shd w:val="clear" w:color="auto" w:fill="FFFFFF"/>
        <w:ind w:left="2880" w:hanging="2880"/>
        <w:rPr>
          <w:rFonts w:cs="Arial"/>
        </w:rPr>
      </w:pPr>
      <w:r w:rsidRPr="00345CE2">
        <w:rPr>
          <w:rFonts w:cs="Arial"/>
        </w:rPr>
        <w:t>(f) Legitimate interests: </w:t>
      </w:r>
      <w:r w:rsidRPr="00345CE2">
        <w:rPr>
          <w:rFonts w:cs="Arial"/>
        </w:rPr>
        <w:tab/>
        <w:t xml:space="preserve">the processing is necessary for your legitimate interests or the legitimate interests of a third party unless there is a good reason to protect the individual’s personal data which overrides those legitimate interests. (This cannot apply if you are a public authority processing data to perform your official tasks). </w:t>
      </w:r>
    </w:p>
    <w:p w14:paraId="40A4E02E" w14:textId="77777777" w:rsidR="002F0AC1" w:rsidRPr="00345CE2" w:rsidRDefault="002F0AC1" w:rsidP="002F0AC1">
      <w:pPr>
        <w:rPr>
          <w:rFonts w:cs="Arial"/>
        </w:rPr>
      </w:pPr>
      <w:r w:rsidRPr="00345CE2">
        <w:rPr>
          <w:rFonts w:cs="Arial"/>
        </w:rPr>
        <w:t>No single basis is ’better’ or more important than the others and which basis is most appropriate to use will depend on your purpose and relationship with the data subject.</w:t>
      </w:r>
    </w:p>
    <w:p w14:paraId="10390B85" w14:textId="77777777" w:rsidR="002F0AC1" w:rsidRPr="00345CE2" w:rsidRDefault="002F0AC1" w:rsidP="002F0AC1">
      <w:pPr>
        <w:pStyle w:val="Heading3"/>
        <w:rPr>
          <w:rFonts w:cs="Arial"/>
        </w:rPr>
      </w:pPr>
      <w:r w:rsidRPr="00345CE2">
        <w:rPr>
          <w:rFonts w:cs="Arial"/>
        </w:rPr>
        <w:t>Data Mapping to identify personal data, data subjects and processing activities</w:t>
      </w:r>
    </w:p>
    <w:p w14:paraId="777BB9BD" w14:textId="77777777" w:rsidR="002F0AC1" w:rsidRPr="00345CE2" w:rsidRDefault="002F0AC1" w:rsidP="002F0AC1">
      <w:pPr>
        <w:rPr>
          <w:rFonts w:cs="Arial"/>
        </w:rPr>
      </w:pPr>
      <w:r w:rsidRPr="00345CE2">
        <w:rPr>
          <w:rFonts w:cs="Arial"/>
        </w:rPr>
        <w:t xml:space="preserve">The school and its employees will collect and/ or process a wide range of information concerning numerous data subjects and some of this information will include personal data. Further, the school may need to share some personal data with third parties. To be able to demonstrate and plan compliance and it is important that the school has a </w:t>
      </w:r>
      <w:r w:rsidRPr="00345CE2">
        <w:rPr>
          <w:rFonts w:cs="Arial"/>
          <w:b/>
        </w:rPr>
        <w:t>data map</w:t>
      </w:r>
      <w:r w:rsidRPr="00345CE2">
        <w:rPr>
          <w:rFonts w:cs="Arial"/>
        </w:rPr>
        <w:t xml:space="preserve"> of these activities. These inform privacy notices and help put security measures in place to keep personal data secure, including steps to avoid a </w:t>
      </w:r>
      <w:r w:rsidRPr="00345CE2">
        <w:rPr>
          <w:rFonts w:cs="Arial"/>
          <w:b/>
        </w:rPr>
        <w:t>breach</w:t>
      </w:r>
      <w:r w:rsidRPr="00345CE2">
        <w:rPr>
          <w:rFonts w:cs="Arial"/>
          <w:bCs/>
        </w:rPr>
        <w:t>,</w:t>
      </w:r>
      <w:r w:rsidRPr="00345CE2">
        <w:rPr>
          <w:rFonts w:cs="Arial"/>
        </w:rPr>
        <w:t xml:space="preserve"> and ensure Data Processing Agreements (i.e. contracts) are in place with the suppliers or contractors.</w:t>
      </w:r>
    </w:p>
    <w:p w14:paraId="6091925A" w14:textId="77777777" w:rsidR="002F0AC1" w:rsidRPr="00345CE2" w:rsidRDefault="002F0AC1" w:rsidP="002F0AC1">
      <w:pPr>
        <w:rPr>
          <w:rFonts w:cs="Arial"/>
        </w:rPr>
      </w:pPr>
      <w:r w:rsidRPr="00345CE2">
        <w:rPr>
          <w:rFonts w:cs="Arial"/>
        </w:rPr>
        <w:t>The data map should identify what personal data is held in digital format or on paper records in a school, where the information is stored, why it is processed, and how long it is retained.</w:t>
      </w:r>
    </w:p>
    <w:p w14:paraId="4BA868ED" w14:textId="77777777" w:rsidR="002F0AC1" w:rsidRPr="00345CE2" w:rsidRDefault="002F0AC1" w:rsidP="002F0AC1">
      <w:pPr>
        <w:rPr>
          <w:rFonts w:cs="Arial"/>
        </w:rPr>
      </w:pPr>
      <w:r w:rsidRPr="00345CE2">
        <w:rPr>
          <w:rFonts w:cs="Arial"/>
        </w:rPr>
        <w:t>In a typical data map for a school, the data subjects and personal data will include, but is not limited to:</w:t>
      </w:r>
    </w:p>
    <w:p w14:paraId="16CE2AF6" w14:textId="77777777" w:rsidR="002F0AC1" w:rsidRPr="00345CE2" w:rsidRDefault="002F0AC1" w:rsidP="00086B26">
      <w:pPr>
        <w:numPr>
          <w:ilvl w:val="0"/>
          <w:numId w:val="74"/>
        </w:numPr>
        <w:spacing w:after="0" w:line="312" w:lineRule="auto"/>
        <w:contextualSpacing/>
        <w:rPr>
          <w:rFonts w:cs="Arial"/>
        </w:rPr>
      </w:pPr>
      <w:r w:rsidRPr="00345CE2">
        <w:rPr>
          <w:rFonts w:cs="Arial"/>
        </w:rPr>
        <w:t xml:space="preserve">Parents, legal guardians, governors: personal data of names, addresses, contact details </w:t>
      </w:r>
    </w:p>
    <w:p w14:paraId="7E52D131" w14:textId="77777777" w:rsidR="002F0AC1" w:rsidRPr="00345CE2" w:rsidRDefault="002F0AC1" w:rsidP="00086B26">
      <w:pPr>
        <w:numPr>
          <w:ilvl w:val="0"/>
          <w:numId w:val="74"/>
        </w:numPr>
        <w:spacing w:after="0" w:line="312" w:lineRule="auto"/>
        <w:contextualSpacing/>
        <w:rPr>
          <w:rFonts w:cs="Arial"/>
        </w:rPr>
      </w:pPr>
      <w:r w:rsidRPr="00345CE2">
        <w:rPr>
          <w:rFonts w:cs="Arial"/>
        </w:rPr>
        <w:t>Learners: curricular / academic data (e.g. class lists, learner progress records, reports, references, contact details, health and SEN reports)</w:t>
      </w:r>
    </w:p>
    <w:p w14:paraId="4A303CFC" w14:textId="77777777" w:rsidR="002F0AC1" w:rsidRPr="00345CE2" w:rsidRDefault="002F0AC1" w:rsidP="00086B26">
      <w:pPr>
        <w:numPr>
          <w:ilvl w:val="0"/>
          <w:numId w:val="74"/>
        </w:numPr>
        <w:spacing w:after="0" w:line="312" w:lineRule="auto"/>
        <w:contextualSpacing/>
        <w:rPr>
          <w:rFonts w:cs="Arial"/>
        </w:rPr>
      </w:pPr>
      <w:r w:rsidRPr="00345CE2">
        <w:rPr>
          <w:rFonts w:cs="Arial"/>
        </w:rPr>
        <w:t>Staff and contractors: professional records (e.g. employment history, taxation and national insurance records, appraisal records and references, health records)</w:t>
      </w:r>
    </w:p>
    <w:p w14:paraId="37A076E0" w14:textId="77777777" w:rsidR="002F0AC1" w:rsidRPr="00345CE2" w:rsidRDefault="002F0AC1" w:rsidP="002F0AC1">
      <w:pPr>
        <w:spacing w:line="312" w:lineRule="auto"/>
        <w:rPr>
          <w:rFonts w:cs="Arial"/>
        </w:rPr>
      </w:pPr>
      <w:r w:rsidRPr="00345CE2">
        <w:rPr>
          <w:rFonts w:cs="Arial"/>
        </w:rPr>
        <w:t xml:space="preserve">The </w:t>
      </w:r>
      <w:hyperlink r:id="rId93" w:history="1">
        <w:r w:rsidRPr="00345CE2">
          <w:rPr>
            <w:rStyle w:val="Hyperlink"/>
            <w:rFonts w:cs="Arial"/>
          </w:rPr>
          <w:t>ICO have advice and guidance</w:t>
        </w:r>
      </w:hyperlink>
      <w:r w:rsidRPr="00345CE2">
        <w:rPr>
          <w:rFonts w:cs="Arial"/>
        </w:rPr>
        <w:t xml:space="preserve"> on keeping a Record of Processing Activities.</w:t>
      </w:r>
    </w:p>
    <w:p w14:paraId="21FD355C" w14:textId="77777777" w:rsidR="002F0AC1" w:rsidRPr="00345CE2" w:rsidRDefault="002F0AC1" w:rsidP="002F0AC1">
      <w:pPr>
        <w:shd w:val="clear" w:color="auto" w:fill="FFFFFF"/>
        <w:rPr>
          <w:rFonts w:cs="Arial"/>
        </w:rPr>
      </w:pPr>
      <w:r w:rsidRPr="00345CE2">
        <w:rPr>
          <w:rFonts w:cs="Arial"/>
        </w:rPr>
        <w:t xml:space="preserve">The school will need to identify appropriate lawful process criteria for each type of personal data, and if this is not possible, such activities should be discontinued. </w:t>
      </w:r>
    </w:p>
    <w:p w14:paraId="09F4D6ED" w14:textId="77777777" w:rsidR="002F0AC1" w:rsidRPr="00345CE2" w:rsidRDefault="002F0AC1" w:rsidP="002F0AC1">
      <w:pPr>
        <w:rPr>
          <w:rFonts w:ascii="Arial" w:hAnsi="Arial" w:cs="Arial"/>
          <w:sz w:val="20"/>
          <w:szCs w:val="20"/>
        </w:rPr>
      </w:pPr>
      <w:r w:rsidRPr="00345CE2">
        <w:t xml:space="preserve">A school can use the public task lawful basis if processing takes place to perform an official task as set down in UK law (e.g. Education Act 1996): </w:t>
      </w:r>
    </w:p>
    <w:p w14:paraId="10E60709" w14:textId="77777777" w:rsidR="002F0AC1" w:rsidRPr="00345CE2" w:rsidRDefault="002F0AC1" w:rsidP="002F0AC1">
      <w:pPr>
        <w:rPr>
          <w:rFonts w:ascii="Arial" w:hAnsi="Arial" w:cs="Arial"/>
          <w:sz w:val="24"/>
        </w:rPr>
      </w:pPr>
      <w:r w:rsidRPr="00345CE2">
        <w:rPr>
          <w:rFonts w:cs="Arial"/>
          <w:i/>
          <w:iCs/>
        </w:rPr>
        <w:t>“processing is necessary for the performance of a task carried out in the public interest or in the exercise of official authority vested in the controller”</w:t>
      </w:r>
      <w:r w:rsidRPr="00345CE2">
        <w:rPr>
          <w:rFonts w:cs="Arial"/>
        </w:rPr>
        <w:t xml:space="preserve"> (Article 6(1)(e) of the GDPR)</w:t>
      </w:r>
    </w:p>
    <w:p w14:paraId="63A89BF0" w14:textId="77777777" w:rsidR="002F0AC1" w:rsidRPr="00345CE2" w:rsidRDefault="002F0AC1" w:rsidP="002F0AC1">
      <w:r w:rsidRPr="00345CE2">
        <w:t xml:space="preserve">If not, the school should consider each of the other lawful bases for processing in turn to assess how they fit with the processing and relationship with the data subject. As a public authority, please remember that legitimate interests cannot be used as a lawful basis when processing personal data to perform an official task or a public function. </w:t>
      </w:r>
    </w:p>
    <w:p w14:paraId="567344D1" w14:textId="77777777" w:rsidR="002F0AC1" w:rsidRPr="00345CE2" w:rsidRDefault="002F0AC1" w:rsidP="002F0AC1">
      <w:pPr>
        <w:rPr>
          <w:szCs w:val="20"/>
        </w:rPr>
      </w:pPr>
      <w:r w:rsidRPr="00345CE2">
        <w:t xml:space="preserve">The rules around consent should be considered carefully, as another lawful basis may be more appropriate. GDPR sets a high standard for consent and should put individuals in charge. </w:t>
      </w:r>
      <w:r w:rsidRPr="00345CE2">
        <w:rPr>
          <w:szCs w:val="20"/>
        </w:rPr>
        <w:t xml:space="preserve">Consent is now defined as: </w:t>
      </w:r>
    </w:p>
    <w:p w14:paraId="1F23DEB8" w14:textId="77777777" w:rsidR="002F0AC1" w:rsidRPr="00345CE2" w:rsidRDefault="002F0AC1" w:rsidP="002F0AC1">
      <w:pPr>
        <w:rPr>
          <w:i/>
          <w:iCs/>
          <w:sz w:val="32"/>
          <w:szCs w:val="20"/>
        </w:rPr>
      </w:pPr>
      <w:r w:rsidRPr="00345CE2">
        <w:rPr>
          <w:i/>
          <w:iCs/>
          <w:szCs w:val="20"/>
        </w:rPr>
        <w:t xml:space="preserve">“in relation to the processing of personal data relating to an individual, means a freely given, specific, informed and unambiguous indication of the individual’s wishes by which the individual, by a statement or by a clear affirmative action, signifies agreement to the processing of the personal data”. </w:t>
      </w:r>
    </w:p>
    <w:p w14:paraId="3E23F5B0" w14:textId="77777777" w:rsidR="002F0AC1" w:rsidRPr="00345CE2" w:rsidRDefault="002F0AC1" w:rsidP="002F0AC1">
      <w:pPr>
        <w:rPr>
          <w:rFonts w:ascii="Arial" w:hAnsi="Arial" w:cs="Arial"/>
          <w:sz w:val="24"/>
        </w:rPr>
      </w:pPr>
      <w:r w:rsidRPr="00345CE2">
        <w:rPr>
          <w:rFonts w:cs="Arial"/>
        </w:rPr>
        <w:t xml:space="preserve">This means that consent must be freely given, specific, informed, and an unambiguous indication of wishes by a statement or affirmative action. As a result, consent forms should be clear and concise; include an opt-in, granular approach; as well as explain why information is collected and how it will be processed to inform individuals. Implied consent is no longer suitable. </w:t>
      </w:r>
    </w:p>
    <w:p w14:paraId="0495274D" w14:textId="77777777" w:rsidR="002F0AC1" w:rsidRPr="00345CE2" w:rsidRDefault="002F0AC1" w:rsidP="002F0AC1">
      <w:pPr>
        <w:rPr>
          <w:rFonts w:cs="Arial"/>
        </w:rPr>
      </w:pPr>
      <w:r w:rsidRPr="00345CE2">
        <w:rPr>
          <w:rFonts w:cs="Arial"/>
        </w:rPr>
        <w:t xml:space="preserve">The DPA2018 modifies the GDPR so that the minimum age for consent to be obtained from a child is lowered to 13 years old. </w:t>
      </w:r>
    </w:p>
    <w:p w14:paraId="69115796" w14:textId="77777777" w:rsidR="002F0AC1" w:rsidRPr="00345CE2" w:rsidRDefault="002F0AC1" w:rsidP="002F0AC1">
      <w:pPr>
        <w:rPr>
          <w:rFonts w:cs="Arial"/>
        </w:rPr>
      </w:pPr>
      <w:r w:rsidRPr="00345CE2">
        <w:rPr>
          <w:rFonts w:cs="Arial"/>
        </w:rPr>
        <w:t xml:space="preserve">The Information Commissioner’s Office (ICO) gives clear advice on when it’s appropriate to </w:t>
      </w:r>
      <w:hyperlink r:id="rId94" w:history="1">
        <w:r w:rsidRPr="00345CE2">
          <w:rPr>
            <w:rStyle w:val="Hyperlink"/>
            <w:rFonts w:cs="Arial"/>
          </w:rPr>
          <w:t xml:space="preserve">use consent </w:t>
        </w:r>
      </w:hyperlink>
      <w:r w:rsidRPr="00345CE2">
        <w:rPr>
          <w:rFonts w:cs="Arial"/>
        </w:rPr>
        <w:t xml:space="preserve">as a lawful base. It states: </w:t>
      </w:r>
    </w:p>
    <w:p w14:paraId="595A128C" w14:textId="77777777" w:rsidR="002F0AC1" w:rsidRPr="00345CE2" w:rsidRDefault="002F0AC1" w:rsidP="002F0AC1">
      <w:pPr>
        <w:jc w:val="center"/>
        <w:rPr>
          <w:rFonts w:cs="Arial"/>
        </w:rPr>
      </w:pPr>
      <w:r w:rsidRPr="00345CE2">
        <w:rPr>
          <w:rFonts w:cs="Arial"/>
        </w:rPr>
        <w:t>“Consent is appropriate if you can offer people real choice and control over how you use their data and want to build their trust and engagement. But if you cannot offer a genuine choice, consent is not appropriate. If you would still process the personal data without consent, asking for consent is misleading and inherently unfair.”</w:t>
      </w:r>
    </w:p>
    <w:p w14:paraId="6F8664C4" w14:textId="77777777" w:rsidR="002F0AC1" w:rsidRPr="00345CE2" w:rsidRDefault="002F0AC1" w:rsidP="002F0AC1">
      <w:pPr>
        <w:spacing w:after="120"/>
        <w:rPr>
          <w:rFonts w:cs="Arial"/>
        </w:rPr>
      </w:pPr>
      <w:r w:rsidRPr="00345CE2">
        <w:rPr>
          <w:rFonts w:cs="Arial"/>
        </w:rPr>
        <w:t>The school should only use consent if none of the other lawful bases are appropriate. If you do so, you must be able to cope with people saying no (and/or changing their minds). Therefore, it’s important that you only use consent for optional extras, rather than for core information the school requires in order to carry out its function. The below are examples where consent may or may not be appropriate;</w:t>
      </w:r>
    </w:p>
    <w:p w14:paraId="11D4A03A" w14:textId="77777777" w:rsidR="002F0AC1" w:rsidRPr="00345CE2" w:rsidRDefault="002F0AC1" w:rsidP="00086B26">
      <w:pPr>
        <w:pStyle w:val="ListParagraph"/>
        <w:numPr>
          <w:ilvl w:val="0"/>
          <w:numId w:val="114"/>
        </w:numPr>
      </w:pPr>
      <w:r w:rsidRPr="00345CE2">
        <w:t>consent should be obtained when publishing a child's photo in any way (i.e. a school website, newsletter, prospectus, or social media).</w:t>
      </w:r>
    </w:p>
    <w:p w14:paraId="25138FA3" w14:textId="77777777" w:rsidR="002F0AC1" w:rsidRPr="00345CE2" w:rsidRDefault="002F0AC1" w:rsidP="00086B26">
      <w:pPr>
        <w:pStyle w:val="ListParagraph"/>
        <w:numPr>
          <w:ilvl w:val="0"/>
          <w:numId w:val="114"/>
        </w:numPr>
      </w:pPr>
      <w:r w:rsidRPr="00345CE2">
        <w:t xml:space="preserve">the school is required to hold learner and parent/carer details in an MIS. Therefore, it would not be appropriate to rely on consent, as the individual(s) would then have the right to opt out of the processing. In this case, the school could apply the public task lawful basis. </w:t>
      </w:r>
    </w:p>
    <w:p w14:paraId="7A7A2D63" w14:textId="77777777" w:rsidR="002F0AC1" w:rsidRPr="00345CE2" w:rsidRDefault="002F0AC1" w:rsidP="00086B26">
      <w:pPr>
        <w:pStyle w:val="ListParagraph"/>
        <w:numPr>
          <w:ilvl w:val="0"/>
          <w:numId w:val="114"/>
        </w:numPr>
      </w:pPr>
      <w:r w:rsidRPr="00345CE2">
        <w:t>The school is required to share information for the purposes of child protection issues. As a result, it would not be appropriate to rely on consent, as the individual(s) would have the right to opt out of the processing. The school could also alert an individual about an allegation made against them. In this case, the school could apply the public task lawful basis.</w:t>
      </w:r>
    </w:p>
    <w:p w14:paraId="3C2C329D" w14:textId="77777777" w:rsidR="002F0AC1" w:rsidRPr="00345CE2" w:rsidRDefault="002F0AC1" w:rsidP="002F0AC1">
      <w:pPr>
        <w:pStyle w:val="Heading3"/>
        <w:rPr>
          <w:rFonts w:cs="Arial"/>
        </w:rPr>
      </w:pPr>
      <w:r w:rsidRPr="00345CE2">
        <w:rPr>
          <w:rFonts w:cs="Arial"/>
        </w:rPr>
        <w:t>Content of Privacy Notices</w:t>
      </w:r>
    </w:p>
    <w:p w14:paraId="069E906C" w14:textId="77777777" w:rsidR="002F0AC1" w:rsidRPr="00345CE2" w:rsidRDefault="002F0AC1" w:rsidP="002F0AC1">
      <w:pPr>
        <w:spacing w:line="312" w:lineRule="auto"/>
        <w:rPr>
          <w:rFonts w:cs="Arial"/>
        </w:rPr>
      </w:pPr>
      <w:r w:rsidRPr="00345CE2">
        <w:rPr>
          <w:rFonts w:cs="Arial"/>
        </w:rPr>
        <w:t>Privacy Notices are a key compliance requirement as they ensure that each data subject is aware of the following points when data is collected/ processed by a data controller:</w:t>
      </w:r>
    </w:p>
    <w:p w14:paraId="0C173B7B"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the identity and contact details of the data controller</w:t>
      </w:r>
    </w:p>
    <w:p w14:paraId="725192A8"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what categories of personal data are being processed</w:t>
      </w:r>
    </w:p>
    <w:p w14:paraId="3E7420FB"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the purposes and lawful basis for processing the personal data</w:t>
      </w:r>
    </w:p>
    <w:p w14:paraId="08221108"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where and how the personal data was sourced</w:t>
      </w:r>
    </w:p>
    <w:p w14:paraId="1DF41D33"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to whom the personal data may be shared with</w:t>
      </w:r>
    </w:p>
    <w:p w14:paraId="3910F755"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whether any personal data is transferred to a country outside of the EEA</w:t>
      </w:r>
    </w:p>
    <w:p w14:paraId="5AED4E7F"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how long the personal data will be stored and retained</w:t>
      </w:r>
    </w:p>
    <w:p w14:paraId="5CE93713"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the contact details of the Data Protection Officer</w:t>
      </w:r>
    </w:p>
    <w:p w14:paraId="79F2C50A"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the existence of automated decision making, including profiling</w:t>
      </w:r>
    </w:p>
    <w:p w14:paraId="717E1B79" w14:textId="77777777" w:rsidR="002F0AC1" w:rsidRPr="00345CE2" w:rsidRDefault="002F0AC1" w:rsidP="00086B26">
      <w:pPr>
        <w:pStyle w:val="ListParagraph"/>
        <w:numPr>
          <w:ilvl w:val="0"/>
          <w:numId w:val="75"/>
        </w:numPr>
        <w:spacing w:after="0" w:line="312" w:lineRule="auto"/>
        <w:rPr>
          <w:rFonts w:cs="Arial"/>
        </w:rPr>
      </w:pPr>
      <w:r w:rsidRPr="00345CE2">
        <w:rPr>
          <w:rFonts w:cs="Arial"/>
        </w:rPr>
        <w:t>data subject’s rights and how to exercise them</w:t>
      </w:r>
    </w:p>
    <w:p w14:paraId="0DF0E121" w14:textId="77777777" w:rsidR="002F0AC1" w:rsidRPr="00345CE2" w:rsidRDefault="002F0AC1" w:rsidP="00086B26">
      <w:pPr>
        <w:pStyle w:val="ListParagraph"/>
        <w:numPr>
          <w:ilvl w:val="0"/>
          <w:numId w:val="75"/>
        </w:numPr>
        <w:spacing w:after="0" w:line="312" w:lineRule="auto"/>
        <w:rPr>
          <w:rFonts w:eastAsia="Times New Roman" w:cs="Arial"/>
          <w:sz w:val="21"/>
          <w:szCs w:val="21"/>
          <w:lang w:val="en-US" w:eastAsia="en-GB"/>
        </w:rPr>
      </w:pPr>
      <w:r w:rsidRPr="00345CE2">
        <w:rPr>
          <w:rFonts w:cs="Arial"/>
        </w:rPr>
        <w:t>details of how to make a complaint to the school or ICO</w:t>
      </w:r>
    </w:p>
    <w:p w14:paraId="6CF95F51" w14:textId="77777777" w:rsidR="002F0AC1" w:rsidRPr="00345CE2" w:rsidRDefault="002F0AC1" w:rsidP="002F0AC1">
      <w:pPr>
        <w:pStyle w:val="ListParagraph"/>
        <w:spacing w:after="0" w:line="312" w:lineRule="auto"/>
        <w:rPr>
          <w:rFonts w:eastAsia="Times New Roman" w:cs="Arial"/>
          <w:sz w:val="21"/>
          <w:szCs w:val="21"/>
          <w:lang w:val="en-US" w:eastAsia="en-GB"/>
        </w:rPr>
      </w:pPr>
    </w:p>
    <w:p w14:paraId="35CA8656" w14:textId="77777777" w:rsidR="002F0AC1" w:rsidRPr="00345CE2" w:rsidRDefault="002F0AC1" w:rsidP="002F0AC1">
      <w:pPr>
        <w:rPr>
          <w:rFonts w:cs="Arial"/>
        </w:rPr>
      </w:pPr>
      <w:r w:rsidRPr="00345CE2">
        <w:rPr>
          <w:rFonts w:cs="Arial"/>
        </w:rPr>
        <w:t>The right to be informed is closely linked to the fair processing and transparency requirements of data protection principles. In order to comply, the school must provide parents/carers and learners with the above information when collecting personal data from individuals and ensure a privacy notice is easily accessible throughout the processing. For example, privacy notices could be passed to parents/carers and learners in the school prospectus, newsletters, or a specific letter/communication. The school could publish privacy notices on the school website.</w:t>
      </w:r>
      <w:r w:rsidRPr="00345CE2">
        <w:rPr>
          <w:rFonts w:cs="Arial"/>
          <w:color w:val="0070C0"/>
        </w:rPr>
        <w:t xml:space="preserve"> </w:t>
      </w:r>
      <w:r w:rsidRPr="00345CE2">
        <w:rPr>
          <w:rFonts w:cs="Arial"/>
        </w:rPr>
        <w:t xml:space="preserve">Parents/carers and learners who are new to the school should be provided with the privacy notice through an appropriate mechanism. Please be aware, however, that different forms of processing require a Privacy Notice, such as when processing visitor information or using personal data for employment purposes. </w:t>
      </w:r>
    </w:p>
    <w:p w14:paraId="359057E7" w14:textId="77777777" w:rsidR="002F0AC1" w:rsidRPr="00345CE2" w:rsidRDefault="002F0AC1" w:rsidP="002F0AC1">
      <w:pPr>
        <w:shd w:val="clear" w:color="auto" w:fill="FFFFFF"/>
        <w:spacing w:before="120" w:after="100" w:afterAutospacing="1"/>
        <w:rPr>
          <w:rFonts w:cs="Arial"/>
        </w:rPr>
      </w:pPr>
      <w:r w:rsidRPr="00345CE2">
        <w:rPr>
          <w:rFonts w:cs="Arial"/>
        </w:rPr>
        <w:t>A school should ensure that privacy notices are available for learners as data subjects. Children and young people have the same rights as adults when it comes to their personal data. These include the rights described below and policies that explain this should be clear and age appropriate.</w:t>
      </w:r>
    </w:p>
    <w:p w14:paraId="7D88F768" w14:textId="77777777" w:rsidR="002F0AC1" w:rsidRPr="00345CE2" w:rsidRDefault="002F0AC1" w:rsidP="002F0AC1">
      <w:pPr>
        <w:pStyle w:val="Heading3"/>
        <w:rPr>
          <w:rFonts w:cs="Arial"/>
          <w:bCs w:val="0"/>
        </w:rPr>
      </w:pPr>
      <w:r w:rsidRPr="00345CE2">
        <w:rPr>
          <w:rFonts w:cs="Arial"/>
        </w:rPr>
        <w:t xml:space="preserve">Data subject’s right of access </w:t>
      </w:r>
    </w:p>
    <w:p w14:paraId="0A883D5B" w14:textId="77777777" w:rsidR="002F0AC1" w:rsidRPr="00345CE2" w:rsidRDefault="002F0AC1" w:rsidP="002F0AC1">
      <w:pPr>
        <w:rPr>
          <w:rFonts w:cs="Arial"/>
        </w:rPr>
      </w:pPr>
      <w:r w:rsidRPr="00345CE2">
        <w:rPr>
          <w:rFonts w:cs="Arial"/>
        </w:rPr>
        <w:t>Data subjects have a number of rights in connection with their personal data, which include:</w:t>
      </w:r>
    </w:p>
    <w:p w14:paraId="27A6872E" w14:textId="77777777" w:rsidR="002F0AC1" w:rsidRPr="00345CE2" w:rsidRDefault="002F0AC1" w:rsidP="00086B26">
      <w:pPr>
        <w:pStyle w:val="ListParagraph"/>
        <w:numPr>
          <w:ilvl w:val="0"/>
          <w:numId w:val="115"/>
        </w:numPr>
      </w:pPr>
      <w:r w:rsidRPr="00345CE2">
        <w:rPr>
          <w:b/>
        </w:rPr>
        <w:t>Right to be informed</w:t>
      </w:r>
      <w:r w:rsidRPr="00345CE2">
        <w:t xml:space="preserve"> how personal data is collected, stored, managed, protected, and processed.</w:t>
      </w:r>
    </w:p>
    <w:p w14:paraId="3A9CAF40" w14:textId="77777777" w:rsidR="002F0AC1" w:rsidRPr="00345CE2" w:rsidRDefault="002F0AC1" w:rsidP="00086B26">
      <w:pPr>
        <w:pStyle w:val="ListParagraph"/>
        <w:numPr>
          <w:ilvl w:val="0"/>
          <w:numId w:val="115"/>
        </w:numPr>
      </w:pPr>
      <w:r w:rsidRPr="00345CE2">
        <w:rPr>
          <w:b/>
        </w:rPr>
        <w:t>Right of access</w:t>
      </w:r>
      <w:r w:rsidRPr="00345CE2">
        <w:t xml:space="preserve"> to request a copy of personal information held of yourself. However, please be aware that information can sometimes be legitimately withheld.</w:t>
      </w:r>
    </w:p>
    <w:p w14:paraId="27FC054A" w14:textId="77777777" w:rsidR="002F0AC1" w:rsidRPr="00345CE2" w:rsidRDefault="002F0AC1" w:rsidP="00086B26">
      <w:pPr>
        <w:pStyle w:val="ListParagraph"/>
        <w:numPr>
          <w:ilvl w:val="0"/>
          <w:numId w:val="115"/>
        </w:numPr>
      </w:pPr>
      <w:r w:rsidRPr="00345CE2">
        <w:rPr>
          <w:b/>
        </w:rPr>
        <w:t>Right to rectification</w:t>
      </w:r>
      <w:r w:rsidRPr="00345CE2">
        <w:t xml:space="preserve"> of inaccurate or incomplete personal data.</w:t>
      </w:r>
    </w:p>
    <w:p w14:paraId="0A63B5F6" w14:textId="77777777" w:rsidR="002F0AC1" w:rsidRPr="00345CE2" w:rsidRDefault="002F0AC1" w:rsidP="00086B26">
      <w:pPr>
        <w:pStyle w:val="ListParagraph"/>
        <w:numPr>
          <w:ilvl w:val="0"/>
          <w:numId w:val="115"/>
        </w:numPr>
      </w:pPr>
      <w:r w:rsidRPr="00345CE2">
        <w:rPr>
          <w:b/>
        </w:rPr>
        <w:t>Right to erasure</w:t>
      </w:r>
      <w:r w:rsidRPr="00345CE2">
        <w:t xml:space="preserve"> where you have the right to have your personal data erased in certain circumstances. This does not include any personal data that must be retained by law. </w:t>
      </w:r>
    </w:p>
    <w:p w14:paraId="2E485C2F" w14:textId="77777777" w:rsidR="002F0AC1" w:rsidRPr="00345CE2" w:rsidRDefault="002F0AC1" w:rsidP="00086B26">
      <w:pPr>
        <w:pStyle w:val="ListParagraph"/>
        <w:numPr>
          <w:ilvl w:val="0"/>
          <w:numId w:val="115"/>
        </w:numPr>
      </w:pPr>
      <w:r w:rsidRPr="00345CE2">
        <w:rPr>
          <w:b/>
        </w:rPr>
        <w:t>Right to restriction</w:t>
      </w:r>
      <w:r w:rsidRPr="00345CE2">
        <w:t xml:space="preserve">, which allows you to limit the way we use your personal data in some circumstances. </w:t>
      </w:r>
    </w:p>
    <w:p w14:paraId="29054B4C" w14:textId="77777777" w:rsidR="002F0AC1" w:rsidRPr="00345CE2" w:rsidRDefault="002F0AC1" w:rsidP="00086B26">
      <w:pPr>
        <w:pStyle w:val="ListParagraph"/>
        <w:numPr>
          <w:ilvl w:val="0"/>
          <w:numId w:val="115"/>
        </w:numPr>
      </w:pPr>
      <w:r w:rsidRPr="00345CE2">
        <w:rPr>
          <w:b/>
        </w:rPr>
        <w:t>Right to portability</w:t>
      </w:r>
      <w:r w:rsidRPr="00345CE2">
        <w:t xml:space="preserve"> gives an individual the right to receive copies of data provided to a controller in a portable format.</w:t>
      </w:r>
    </w:p>
    <w:p w14:paraId="4B265C61" w14:textId="77777777" w:rsidR="002F0AC1" w:rsidRPr="00345CE2" w:rsidRDefault="002F0AC1" w:rsidP="00086B26">
      <w:pPr>
        <w:pStyle w:val="ListParagraph"/>
        <w:numPr>
          <w:ilvl w:val="0"/>
          <w:numId w:val="115"/>
        </w:numPr>
      </w:pPr>
      <w:r w:rsidRPr="00345CE2">
        <w:rPr>
          <w:b/>
        </w:rPr>
        <w:t>Right to object</w:t>
      </w:r>
      <w:r w:rsidRPr="00345CE2">
        <w:t xml:space="preserve"> to the processing of one’s personal data.</w:t>
      </w:r>
    </w:p>
    <w:p w14:paraId="19B2D0CE" w14:textId="77777777" w:rsidR="002F0AC1" w:rsidRPr="00345CE2" w:rsidRDefault="002F0AC1" w:rsidP="00086B26">
      <w:pPr>
        <w:pStyle w:val="ListParagraph"/>
        <w:numPr>
          <w:ilvl w:val="0"/>
          <w:numId w:val="115"/>
        </w:numPr>
      </w:pPr>
      <w:r w:rsidRPr="00345CE2">
        <w:rPr>
          <w:b/>
        </w:rPr>
        <w:t xml:space="preserve">Rights in relation to automated decision making and profiling. </w:t>
      </w:r>
    </w:p>
    <w:p w14:paraId="7C0120F6" w14:textId="26DC496B" w:rsidR="002F0AC1" w:rsidRPr="00345CE2" w:rsidRDefault="002F0AC1" w:rsidP="002F0AC1">
      <w:r w:rsidRPr="00345CE2">
        <w:rPr>
          <w:rFonts w:cs="Arial"/>
        </w:rPr>
        <w:t xml:space="preserve">Several of these are likely </w:t>
      </w:r>
      <w:r w:rsidR="00390D14" w:rsidRPr="00345CE2">
        <w:rPr>
          <w:rFonts w:cs="Arial"/>
        </w:rPr>
        <w:t xml:space="preserve">to </w:t>
      </w:r>
      <w:r w:rsidRPr="00345CE2">
        <w:rPr>
          <w:rFonts w:cs="Arial"/>
        </w:rPr>
        <w:t xml:space="preserve">impact schools, such as the right of access. Therefore, the school should put procedures in place to deal with </w:t>
      </w:r>
      <w:hyperlink r:id="rId95" w:history="1">
        <w:r w:rsidRPr="00345CE2">
          <w:rPr>
            <w:rStyle w:val="Hyperlink"/>
            <w:rFonts w:cs="Arial"/>
          </w:rPr>
          <w:t>Subject Access Requests</w:t>
        </w:r>
      </w:hyperlink>
      <w:r w:rsidRPr="00345CE2">
        <w:rPr>
          <w:rFonts w:cs="Arial"/>
        </w:rPr>
        <w:t xml:space="preserve"> and other individual rights requests (e.g. erasure and rectification). </w:t>
      </w:r>
    </w:p>
    <w:p w14:paraId="525A6B10" w14:textId="77777777" w:rsidR="002F0AC1" w:rsidRPr="00345CE2" w:rsidRDefault="002F0AC1" w:rsidP="002F0AC1">
      <w:pPr>
        <w:rPr>
          <w:rFonts w:cs="Arial"/>
        </w:rPr>
      </w:pPr>
      <w:r w:rsidRPr="00345CE2">
        <w:rPr>
          <w:rFonts w:cs="Arial"/>
        </w:rPr>
        <w:t>Subject Access Requests are probably the most common individual right request made to any organisation. These are written or verbal requests to access all or a part of the personal data held by the Data Controller in connection with a living individual. Controllers have one calendar month to provide the information, unless the case is unusually complex and an extension can be obtained.</w:t>
      </w:r>
    </w:p>
    <w:p w14:paraId="71CA1BA7" w14:textId="77777777" w:rsidR="002F0AC1" w:rsidRPr="00345CE2" w:rsidRDefault="002F0AC1" w:rsidP="002F0AC1">
      <w:pPr>
        <w:rPr>
          <w:rFonts w:cs="Arial"/>
        </w:rPr>
      </w:pPr>
      <w:r w:rsidRPr="00345CE2">
        <w:rPr>
          <w:rFonts w:cs="Arial"/>
        </w:rPr>
        <w:t>A schools must consider all information requested for disclosure. However, there are instances where personal data must not be disclosed to the applicant, even if requested:</w:t>
      </w:r>
    </w:p>
    <w:p w14:paraId="7193C383" w14:textId="77777777" w:rsidR="002F0AC1" w:rsidRPr="00345CE2" w:rsidRDefault="002F0AC1" w:rsidP="00086B26">
      <w:pPr>
        <w:pStyle w:val="ListParagraph"/>
        <w:numPr>
          <w:ilvl w:val="0"/>
          <w:numId w:val="76"/>
        </w:numPr>
        <w:spacing w:after="0" w:line="312" w:lineRule="auto"/>
        <w:rPr>
          <w:rFonts w:cs="Arial"/>
        </w:rPr>
      </w:pPr>
      <w:r w:rsidRPr="00345CE2">
        <w:rPr>
          <w:rFonts w:cs="Arial"/>
        </w:rPr>
        <w:t>the personal data of any third parties (not relating to the data subject)</w:t>
      </w:r>
    </w:p>
    <w:p w14:paraId="4CC05D85" w14:textId="77777777" w:rsidR="002F0AC1" w:rsidRPr="00345CE2" w:rsidRDefault="002F0AC1" w:rsidP="00086B26">
      <w:pPr>
        <w:pStyle w:val="ListParagraph"/>
        <w:numPr>
          <w:ilvl w:val="0"/>
          <w:numId w:val="76"/>
        </w:numPr>
        <w:spacing w:after="0" w:line="312" w:lineRule="auto"/>
        <w:rPr>
          <w:rFonts w:cs="Arial"/>
        </w:rPr>
      </w:pPr>
      <w:r w:rsidRPr="00345CE2">
        <w:rPr>
          <w:rFonts w:cs="Arial"/>
        </w:rPr>
        <w:t>if doing so would cause serious harm to the individual</w:t>
      </w:r>
    </w:p>
    <w:p w14:paraId="0AD08492" w14:textId="77777777" w:rsidR="002F0AC1" w:rsidRPr="00345CE2" w:rsidRDefault="002F0AC1" w:rsidP="00086B26">
      <w:pPr>
        <w:pStyle w:val="ListParagraph"/>
        <w:numPr>
          <w:ilvl w:val="0"/>
          <w:numId w:val="76"/>
        </w:numPr>
        <w:spacing w:after="0" w:line="312" w:lineRule="auto"/>
        <w:rPr>
          <w:rFonts w:cs="Arial"/>
        </w:rPr>
      </w:pPr>
      <w:r w:rsidRPr="00345CE2">
        <w:rPr>
          <w:rFonts w:cs="Arial"/>
        </w:rPr>
        <w:t>child abuse data</w:t>
      </w:r>
    </w:p>
    <w:p w14:paraId="7C7A92ED" w14:textId="77777777" w:rsidR="002F0AC1" w:rsidRPr="00345CE2" w:rsidRDefault="002F0AC1" w:rsidP="00086B26">
      <w:pPr>
        <w:pStyle w:val="ListParagraph"/>
        <w:numPr>
          <w:ilvl w:val="0"/>
          <w:numId w:val="76"/>
        </w:numPr>
        <w:spacing w:after="0" w:line="312" w:lineRule="auto"/>
        <w:rPr>
          <w:rFonts w:cs="Arial"/>
        </w:rPr>
      </w:pPr>
      <w:r w:rsidRPr="00345CE2">
        <w:rPr>
          <w:rFonts w:cs="Arial"/>
        </w:rPr>
        <w:t>adoption records</w:t>
      </w:r>
    </w:p>
    <w:p w14:paraId="05638FA7" w14:textId="77777777" w:rsidR="002F0AC1" w:rsidRPr="00345CE2" w:rsidRDefault="002F0AC1" w:rsidP="00086B26">
      <w:pPr>
        <w:pStyle w:val="ListParagraph"/>
        <w:numPr>
          <w:ilvl w:val="0"/>
          <w:numId w:val="76"/>
        </w:numPr>
        <w:spacing w:after="0" w:line="312" w:lineRule="auto"/>
        <w:rPr>
          <w:rFonts w:cs="Arial"/>
        </w:rPr>
      </w:pPr>
      <w:r w:rsidRPr="00345CE2">
        <w:rPr>
          <w:rFonts w:cs="Arial"/>
        </w:rPr>
        <w:t>Individual Development Plans for learners with Additional Learning Needs (ALN)</w:t>
      </w:r>
    </w:p>
    <w:p w14:paraId="578AAF64" w14:textId="77777777" w:rsidR="002F0AC1" w:rsidRPr="00345CE2" w:rsidRDefault="002F0AC1" w:rsidP="002F0AC1">
      <w:pPr>
        <w:pStyle w:val="ListParagraph"/>
        <w:spacing w:after="0" w:line="312" w:lineRule="auto"/>
        <w:ind w:left="1080"/>
        <w:rPr>
          <w:rFonts w:cs="Arial"/>
        </w:rPr>
      </w:pPr>
    </w:p>
    <w:p w14:paraId="7E77723B" w14:textId="77777777" w:rsidR="002F0AC1" w:rsidRPr="00345CE2" w:rsidRDefault="002F0AC1" w:rsidP="002F0AC1">
      <w:pPr>
        <w:rPr>
          <w:rFonts w:cs="Arial"/>
        </w:rPr>
      </w:pPr>
      <w:r w:rsidRPr="00345CE2">
        <w:rPr>
          <w:rFonts w:cs="Arial"/>
        </w:rPr>
        <w:t xml:space="preserve">Your school must provide the information free of charge. However, there are occasional instances where a reasonable fee can be charged, for example if the request is clearly unfounded, or excessive. </w:t>
      </w:r>
    </w:p>
    <w:p w14:paraId="476638A5" w14:textId="77777777" w:rsidR="002F0AC1" w:rsidRPr="00345CE2" w:rsidRDefault="002F0AC1" w:rsidP="002F0AC1">
      <w:pPr>
        <w:pStyle w:val="Heading3"/>
      </w:pPr>
      <w:bookmarkStart w:id="382" w:name="_26in1rg"/>
      <w:bookmarkStart w:id="383" w:name="_lnxbz9"/>
      <w:bookmarkStart w:id="384" w:name="_35nkun2"/>
      <w:bookmarkStart w:id="385" w:name="_1ksv4uv"/>
      <w:bookmarkStart w:id="386" w:name="_44sinio"/>
      <w:bookmarkStart w:id="387" w:name="_2jxsxqh"/>
      <w:bookmarkStart w:id="388" w:name="_z337ya"/>
      <w:bookmarkStart w:id="389" w:name="_9bbkpr4fixxo"/>
      <w:bookmarkStart w:id="390" w:name="_1y810tw"/>
      <w:bookmarkStart w:id="391" w:name="_4i7ojhp"/>
      <w:bookmarkStart w:id="392" w:name="_2xcytpi"/>
      <w:bookmarkStart w:id="393" w:name="_1pxezwc"/>
      <w:bookmarkStart w:id="394" w:name="_2lwamvv"/>
      <w:bookmarkEnd w:id="382"/>
      <w:bookmarkEnd w:id="383"/>
      <w:bookmarkEnd w:id="384"/>
      <w:bookmarkEnd w:id="385"/>
      <w:bookmarkEnd w:id="386"/>
      <w:bookmarkEnd w:id="387"/>
      <w:bookmarkEnd w:id="388"/>
      <w:bookmarkEnd w:id="389"/>
      <w:bookmarkEnd w:id="390"/>
      <w:bookmarkEnd w:id="391"/>
      <w:bookmarkEnd w:id="392"/>
      <w:bookmarkEnd w:id="393"/>
      <w:bookmarkEnd w:id="394"/>
      <w:r w:rsidRPr="00345CE2">
        <w:t>Personal data breaches and how to manage them</w:t>
      </w:r>
    </w:p>
    <w:p w14:paraId="3797EB7B" w14:textId="77777777" w:rsidR="002F0AC1" w:rsidRPr="00345CE2" w:rsidRDefault="002F0AC1" w:rsidP="002F0AC1">
      <w:pPr>
        <w:rPr>
          <w:rFonts w:cs="Open Sans Light"/>
        </w:rPr>
      </w:pPr>
      <w:bookmarkStart w:id="395" w:name="_tyjcwt"/>
      <w:bookmarkEnd w:id="395"/>
      <w:r w:rsidRPr="00345CE2">
        <w:rPr>
          <w:rFonts w:cs="Open Sans Light"/>
        </w:rPr>
        <w:t xml:space="preserve">Schools are “data rich” and hold a large volume of personal data on the learners in their care. This data can be in paper (i.e. manual records) and electronic format (e.g. shared drives, electronic databases, and Cloud solutions). Personal data is increasingly being held digitally with the introduction of electronic storage solutions (e.g. Google Drive) and the digital transfer or sharing of information. As a result, personal data is more accessible and the potential for data loss has increased significantly, especially where staff are working from remote locations (such as at home, other schools, or even public spaces). </w:t>
      </w:r>
    </w:p>
    <w:p w14:paraId="5A31A9D8" w14:textId="77777777" w:rsidR="002F0AC1" w:rsidRPr="00345CE2" w:rsidRDefault="002F0AC1" w:rsidP="002F0AC1">
      <w:pPr>
        <w:pStyle w:val="CommentText"/>
        <w:jc w:val="both"/>
        <w:rPr>
          <w:rFonts w:ascii="Open Sans Light" w:hAnsi="Open Sans Light" w:cs="Open Sans Light"/>
        </w:rPr>
      </w:pPr>
      <w:r w:rsidRPr="00345CE2">
        <w:rPr>
          <w:rFonts w:ascii="Open Sans Light" w:hAnsi="Open Sans Light" w:cs="Open Sans Light"/>
        </w:rPr>
        <w:t xml:space="preserve">Data protection law applies to all forms of personal data, regardless of whether it is held on paper or in electronic format. However, this document will place emphasis on data that is held or transferred digitally due to being part of an overall Online Safety Policy template. </w:t>
      </w:r>
    </w:p>
    <w:p w14:paraId="3E4DAD58" w14:textId="77777777" w:rsidR="002F0AC1" w:rsidRPr="00345CE2" w:rsidRDefault="002F0AC1" w:rsidP="002F0AC1">
      <w:pPr>
        <w:pStyle w:val="CommentText"/>
        <w:jc w:val="both"/>
        <w:rPr>
          <w:rFonts w:ascii="Open Sans Light" w:hAnsi="Open Sans Light" w:cs="Open Sans Light"/>
        </w:rPr>
      </w:pPr>
    </w:p>
    <w:p w14:paraId="44FFD5B2" w14:textId="77777777" w:rsidR="002F0AC1" w:rsidRPr="00345CE2" w:rsidRDefault="002F0AC1" w:rsidP="002F0AC1">
      <w:pPr>
        <w:pStyle w:val="CommentText"/>
        <w:jc w:val="both"/>
        <w:rPr>
          <w:rFonts w:ascii="Open Sans Light" w:hAnsi="Open Sans Light" w:cs="Open Sans Light"/>
        </w:rPr>
      </w:pPr>
      <w:r w:rsidRPr="00345CE2">
        <w:rPr>
          <w:rFonts w:ascii="Open Sans Light" w:hAnsi="Open Sans Light" w:cs="Open Sans Light"/>
        </w:rPr>
        <w:t xml:space="preserve">A personal data breach is described as a </w:t>
      </w:r>
      <w:r w:rsidRPr="00345CE2">
        <w:rPr>
          <w:rFonts w:ascii="Open Sans Light" w:hAnsi="Open Sans Light" w:cs="Open Sans Light"/>
          <w:i/>
          <w:iCs/>
        </w:rPr>
        <w:t>“breach of security leading to accidental or unlawful destruction, loss, alteration, unauthorised disclosure of, or access to, personal data transmitted, stored or otherwise processed”</w:t>
      </w:r>
      <w:r w:rsidRPr="00345CE2">
        <w:rPr>
          <w:rFonts w:ascii="Open Sans Light" w:hAnsi="Open Sans Light" w:cs="Open Sans Light"/>
        </w:rPr>
        <w:t>. As a result, there is more to a personal data breach than simply losing personal data, and breaches can be the result of both accidental and deliberate causes. For example, a breach may arise from a theft, a deliberate attack on your systems, the unauthorised or malicious use of personal data by a member of staff or a pupil, accidental loss of equipment or paper records, or equipment failure.</w:t>
      </w:r>
    </w:p>
    <w:p w14:paraId="25B5E781" w14:textId="77777777" w:rsidR="002F0AC1" w:rsidRPr="00345CE2" w:rsidRDefault="002F0AC1" w:rsidP="002F0AC1">
      <w:pPr>
        <w:pStyle w:val="CommentText"/>
        <w:jc w:val="both"/>
        <w:rPr>
          <w:rFonts w:ascii="Open Sans Light" w:hAnsi="Open Sans Light" w:cs="Open Sans Light"/>
        </w:rPr>
      </w:pPr>
    </w:p>
    <w:p w14:paraId="4E7F1189" w14:textId="77777777" w:rsidR="002F0AC1" w:rsidRPr="00345CE2" w:rsidRDefault="002F0AC1" w:rsidP="002F0AC1">
      <w:pPr>
        <w:rPr>
          <w:rFonts w:ascii="Arial" w:hAnsi="Arial" w:cs="Open Sans Light"/>
        </w:rPr>
      </w:pPr>
      <w:r w:rsidRPr="00345CE2">
        <w:rPr>
          <w:rFonts w:cs="Open Sans Light"/>
        </w:rPr>
        <w:t xml:space="preserve">An important part of managing a personal data breach is for the school to have a clear and well understood procedure for reporting breaches so they can implement actions and minimise any further risk. The school should have a policy for reporting, logging, managing and recovering from incidents, which establishes: </w:t>
      </w:r>
    </w:p>
    <w:p w14:paraId="7BD08E28" w14:textId="77777777" w:rsidR="002F0AC1" w:rsidRPr="00345CE2" w:rsidRDefault="002F0AC1" w:rsidP="00086B26">
      <w:pPr>
        <w:numPr>
          <w:ilvl w:val="0"/>
          <w:numId w:val="77"/>
        </w:numPr>
        <w:spacing w:after="0" w:line="312" w:lineRule="auto"/>
        <w:contextualSpacing/>
        <w:rPr>
          <w:rFonts w:cs="Open Sans Light"/>
        </w:rPr>
      </w:pPr>
      <w:r w:rsidRPr="00345CE2">
        <w:rPr>
          <w:rFonts w:cs="Open Sans Light"/>
        </w:rPr>
        <w:t>a “responsible person” for reporting and investigating incidents</w:t>
      </w:r>
    </w:p>
    <w:p w14:paraId="0AEA8920" w14:textId="77777777" w:rsidR="002F0AC1" w:rsidRPr="00345CE2" w:rsidRDefault="002F0AC1" w:rsidP="00086B26">
      <w:pPr>
        <w:numPr>
          <w:ilvl w:val="0"/>
          <w:numId w:val="77"/>
        </w:numPr>
        <w:spacing w:after="0" w:line="312" w:lineRule="auto"/>
        <w:contextualSpacing/>
        <w:rPr>
          <w:rFonts w:cs="Open Sans Light"/>
        </w:rPr>
      </w:pPr>
      <w:r w:rsidRPr="00345CE2">
        <w:rPr>
          <w:rFonts w:cs="Open Sans Light"/>
        </w:rPr>
        <w:t>how to manage personal data breaches, including an escalation procedure</w:t>
      </w:r>
    </w:p>
    <w:p w14:paraId="629B3603" w14:textId="77777777" w:rsidR="002F0AC1" w:rsidRPr="00345CE2" w:rsidRDefault="002F0AC1" w:rsidP="00086B26">
      <w:pPr>
        <w:numPr>
          <w:ilvl w:val="0"/>
          <w:numId w:val="77"/>
        </w:numPr>
        <w:spacing w:after="0" w:line="312" w:lineRule="auto"/>
        <w:rPr>
          <w:rFonts w:cs="Open Sans Light"/>
        </w:rPr>
      </w:pPr>
      <w:r w:rsidRPr="00345CE2">
        <w:rPr>
          <w:rFonts w:cs="Open Sans Light"/>
        </w:rPr>
        <w:t xml:space="preserve">criteria for determining incident level and timescales, which should help to: </w:t>
      </w:r>
    </w:p>
    <w:p w14:paraId="7774036D" w14:textId="77777777" w:rsidR="002F0AC1" w:rsidRPr="00345CE2" w:rsidRDefault="002F0AC1" w:rsidP="002F0AC1">
      <w:pPr>
        <w:spacing w:after="0" w:line="312" w:lineRule="auto"/>
        <w:ind w:left="720"/>
        <w:rPr>
          <w:rFonts w:cs="Open Sans Light"/>
        </w:rPr>
      </w:pPr>
    </w:p>
    <w:p w14:paraId="38B473D8" w14:textId="77777777" w:rsidR="002F0AC1" w:rsidRPr="00345CE2" w:rsidRDefault="002F0AC1" w:rsidP="002F0AC1">
      <w:pPr>
        <w:rPr>
          <w:rFonts w:cs="Arial"/>
        </w:rPr>
      </w:pPr>
      <w:r w:rsidRPr="00345CE2">
        <w:rPr>
          <w:rFonts w:cs="Arial"/>
        </w:rPr>
        <w:t>The school may find it useful to develop an incident report form template for staff to complete if a personal data breach is discovered. These forms support the school to record all the information required to analyse the incident and comply with the accessibility principle. An example form should include the following.</w:t>
      </w:r>
    </w:p>
    <w:p w14:paraId="7DCCFA0F" w14:textId="77777777" w:rsidR="002F0AC1" w:rsidRPr="00345CE2" w:rsidRDefault="002F0AC1" w:rsidP="002F0AC1">
      <w:pPr>
        <w:rPr>
          <w:rFonts w:cs="Open Sans Light"/>
        </w:rPr>
      </w:pPr>
      <w:bookmarkStart w:id="396" w:name="_3dy6vkm"/>
      <w:bookmarkStart w:id="397" w:name="_1t3h5sf"/>
      <w:bookmarkStart w:id="398" w:name="_4d34og8"/>
      <w:bookmarkStart w:id="399" w:name="_2s8eyo1"/>
      <w:bookmarkStart w:id="400" w:name="_rfzqqz9rkue2"/>
      <w:bookmarkStart w:id="401" w:name="_3rdcrjn"/>
      <w:bookmarkEnd w:id="396"/>
      <w:bookmarkEnd w:id="397"/>
      <w:bookmarkEnd w:id="398"/>
      <w:bookmarkEnd w:id="399"/>
      <w:bookmarkEnd w:id="400"/>
      <w:bookmarkEnd w:id="401"/>
      <w:r w:rsidRPr="00345CE2">
        <w:rPr>
          <w:rFonts w:cs="Open Sans Light"/>
        </w:rPr>
        <w:t xml:space="preserve">All ‘high risk’ </w:t>
      </w:r>
      <w:hyperlink r:id="rId96" w:history="1">
        <w:r w:rsidRPr="00345CE2">
          <w:rPr>
            <w:rStyle w:val="Hyperlink"/>
            <w:rFonts w:cs="Open Sans Light"/>
          </w:rPr>
          <w:t>breaches must be reported</w:t>
        </w:r>
      </w:hyperlink>
      <w:r w:rsidRPr="00345CE2">
        <w:rPr>
          <w:rFonts w:cs="Open Sans Light"/>
        </w:rPr>
        <w:t xml:space="preserve"> to the Information Commissioner’s Office through the DPO based upon the school procedure for reporting incidents. Data protection laws require this notification to take place within 72 hours of becoming aware of the breach (where feasible). </w:t>
      </w:r>
    </w:p>
    <w:p w14:paraId="3BA2146D" w14:textId="77777777" w:rsidR="002F0AC1" w:rsidRPr="00345CE2" w:rsidRDefault="002F0AC1" w:rsidP="002F0AC1">
      <w:pPr>
        <w:rPr>
          <w:rFonts w:ascii="Gotham Medium" w:eastAsiaTheme="majorEastAsia" w:hAnsi="Gotham Medium" w:cstheme="majorBidi"/>
          <w:bCs/>
          <w:color w:val="000000" w:themeColor="text1"/>
          <w:spacing w:val="-6"/>
          <w:sz w:val="26"/>
        </w:rPr>
      </w:pPr>
      <w:r w:rsidRPr="00345CE2">
        <w:rPr>
          <w:rFonts w:cs="Open Sans Light"/>
        </w:rPr>
        <w:t xml:space="preserve">Schools must consider whether an incident discovered poses a risk to the individuals (i.e. data subjects) involved, including the likelihood and severity of any risk to people’s rights and freedoms. If the assessment suggested a high risk is unlikely, the incident does not need to be reported. However, there is a legal duty under data protection law to document the facts relating to a breach, its effects, and the remedial action taken by the organisation. The school should, therefore, maintain a log of all incidents. </w:t>
      </w:r>
    </w:p>
    <w:p w14:paraId="53F6608E" w14:textId="77777777" w:rsidR="002F0AC1" w:rsidRPr="00345CE2" w:rsidRDefault="002F0AC1" w:rsidP="002F0AC1">
      <w:pPr>
        <w:pStyle w:val="Heading3"/>
      </w:pPr>
      <w:r w:rsidRPr="00345CE2">
        <w:t>Data Protection Impact Assessments (DPIAs)</w:t>
      </w:r>
    </w:p>
    <w:p w14:paraId="2DE301F3" w14:textId="77777777" w:rsidR="002F0AC1" w:rsidRPr="00345CE2" w:rsidRDefault="002F0AC1" w:rsidP="002F0AC1">
      <w:pPr>
        <w:rPr>
          <w:rFonts w:cs="Open Sans Light"/>
        </w:rPr>
      </w:pPr>
      <w:bookmarkStart w:id="402" w:name="_19c6y18"/>
      <w:bookmarkEnd w:id="402"/>
      <w:r w:rsidRPr="00345CE2">
        <w:rPr>
          <w:rFonts w:cs="Open Sans Light"/>
        </w:rPr>
        <w:t xml:space="preserve">Data Protection Impact Assessments (DPIAs) identify and assess privacy risks early on in a project that processes personal data to enable the school to mitigate them before the project launches. </w:t>
      </w:r>
    </w:p>
    <w:p w14:paraId="78CEA35C" w14:textId="77777777" w:rsidR="002F0AC1" w:rsidRPr="00345CE2" w:rsidRDefault="002F0AC1" w:rsidP="002F0AC1">
      <w:pPr>
        <w:rPr>
          <w:rFonts w:cs="Open Sans Light"/>
        </w:rPr>
      </w:pPr>
      <w:r w:rsidRPr="00345CE2">
        <w:rPr>
          <w:rFonts w:cs="Open Sans Light"/>
        </w:rPr>
        <w:t xml:space="preserve">DPIAs should be carried out by project leads under the support and guidance of the DPO. Schools should conduct a DPIA before processing activity starts and run alongside the planning and development process. </w:t>
      </w:r>
    </w:p>
    <w:p w14:paraId="2A5E09B1"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1: </w:t>
      </w:r>
      <w:r w:rsidRPr="00345CE2">
        <w:rPr>
          <w:rFonts w:cs="Open Sans Light"/>
        </w:rPr>
        <w:t>Identify the need for using personal data</w:t>
      </w:r>
    </w:p>
    <w:p w14:paraId="74A69C25"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2: </w:t>
      </w:r>
      <w:r w:rsidRPr="00345CE2">
        <w:rPr>
          <w:rFonts w:cs="Open Sans Light"/>
        </w:rPr>
        <w:t>Describe the information flows</w:t>
      </w:r>
    </w:p>
    <w:p w14:paraId="36C13745"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3: </w:t>
      </w:r>
      <w:r w:rsidRPr="00345CE2">
        <w:rPr>
          <w:rFonts w:cs="Open Sans Light"/>
        </w:rPr>
        <w:t>Identify the privacy and related risks</w:t>
      </w:r>
    </w:p>
    <w:p w14:paraId="2D722769"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4: </w:t>
      </w:r>
      <w:r w:rsidRPr="00345CE2">
        <w:rPr>
          <w:rFonts w:cs="Open Sans Light"/>
        </w:rPr>
        <w:t>Identify privacy solutions</w:t>
      </w:r>
    </w:p>
    <w:p w14:paraId="0F5EBCB7"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5: </w:t>
      </w:r>
      <w:r w:rsidRPr="00345CE2">
        <w:rPr>
          <w:rFonts w:cs="Open Sans Light"/>
        </w:rPr>
        <w:t>Sign off and record the DPIA outcomes</w:t>
      </w:r>
    </w:p>
    <w:p w14:paraId="407A7C97" w14:textId="77777777" w:rsidR="002F0AC1" w:rsidRPr="00345CE2" w:rsidRDefault="002F0AC1" w:rsidP="00086B26">
      <w:pPr>
        <w:numPr>
          <w:ilvl w:val="0"/>
          <w:numId w:val="78"/>
        </w:numPr>
        <w:spacing w:after="200" w:line="264" w:lineRule="auto"/>
        <w:rPr>
          <w:rFonts w:cs="Open Sans Light"/>
        </w:rPr>
      </w:pPr>
      <w:r w:rsidRPr="00345CE2">
        <w:rPr>
          <w:rFonts w:cs="Open Sans Light"/>
          <w:b/>
          <w:bCs/>
        </w:rPr>
        <w:t xml:space="preserve">Step 6: </w:t>
      </w:r>
      <w:r w:rsidRPr="00345CE2">
        <w:rPr>
          <w:rFonts w:cs="Open Sans Light"/>
        </w:rPr>
        <w:t>Integrate the DPIA outcomes back into the project plan</w:t>
      </w:r>
    </w:p>
    <w:p w14:paraId="360A8AF7" w14:textId="77777777" w:rsidR="002F0AC1" w:rsidRPr="00345CE2" w:rsidRDefault="002F0AC1" w:rsidP="002F0AC1">
      <w:pPr>
        <w:rPr>
          <w:rFonts w:cs="Open Sans Light"/>
        </w:rPr>
      </w:pPr>
      <w:r w:rsidRPr="00345CE2">
        <w:rPr>
          <w:rFonts w:cs="Open Sans Light"/>
        </w:rPr>
        <w:t>Data protection law requires a DPIA to be completed where processing is likely to result in a high risk to the rights and freedoms of individuals and for the below types of processing:</w:t>
      </w:r>
    </w:p>
    <w:p w14:paraId="4D8204F7" w14:textId="77777777" w:rsidR="002F0AC1" w:rsidRPr="00345CE2" w:rsidRDefault="002F0AC1" w:rsidP="00086B26">
      <w:pPr>
        <w:pStyle w:val="ListParagraph"/>
        <w:numPr>
          <w:ilvl w:val="0"/>
          <w:numId w:val="79"/>
        </w:numPr>
        <w:spacing w:after="200" w:line="264" w:lineRule="auto"/>
        <w:rPr>
          <w:rFonts w:cs="Open Sans Light"/>
        </w:rPr>
      </w:pPr>
      <w:r w:rsidRPr="00345CE2">
        <w:rPr>
          <w:rFonts w:cs="Open Sans Light"/>
        </w:rPr>
        <w:t>Systematic and extensive profiling with significant effects</w:t>
      </w:r>
    </w:p>
    <w:p w14:paraId="10054C67" w14:textId="77777777" w:rsidR="002F0AC1" w:rsidRPr="00345CE2" w:rsidRDefault="002F0AC1" w:rsidP="00086B26">
      <w:pPr>
        <w:pStyle w:val="ListParagraph"/>
        <w:numPr>
          <w:ilvl w:val="0"/>
          <w:numId w:val="79"/>
        </w:numPr>
        <w:spacing w:after="200" w:line="264" w:lineRule="auto"/>
        <w:rPr>
          <w:rFonts w:cs="Open Sans Light"/>
        </w:rPr>
      </w:pPr>
      <w:r w:rsidRPr="00345CE2">
        <w:rPr>
          <w:rFonts w:cs="Open Sans Light"/>
        </w:rPr>
        <w:t>Large scale use of sensitive data (i.e. special category or criminal data)</w:t>
      </w:r>
    </w:p>
    <w:p w14:paraId="3650C8A3" w14:textId="77777777" w:rsidR="002F0AC1" w:rsidRPr="00345CE2" w:rsidRDefault="002F0AC1" w:rsidP="00086B26">
      <w:pPr>
        <w:pStyle w:val="ListParagraph"/>
        <w:numPr>
          <w:ilvl w:val="0"/>
          <w:numId w:val="79"/>
        </w:numPr>
        <w:spacing w:after="200" w:line="264" w:lineRule="auto"/>
        <w:rPr>
          <w:rFonts w:cs="Open Sans Light"/>
        </w:rPr>
      </w:pPr>
      <w:r w:rsidRPr="00345CE2">
        <w:rPr>
          <w:rFonts w:cs="Open Sans Light"/>
        </w:rPr>
        <w:t>Public monitoring (i.e. CCTV)</w:t>
      </w:r>
    </w:p>
    <w:p w14:paraId="542DD80D" w14:textId="77777777" w:rsidR="002F0AC1" w:rsidRPr="00345CE2" w:rsidRDefault="002F0AC1" w:rsidP="002F0AC1">
      <w:pPr>
        <w:rPr>
          <w:rFonts w:cs="Open Sans Light"/>
        </w:rPr>
      </w:pPr>
      <w:r w:rsidRPr="00345CE2">
        <w:rPr>
          <w:rFonts w:cs="Open Sans Light"/>
        </w:rPr>
        <w:t xml:space="preserve">For more information about DPIAs, please see </w:t>
      </w:r>
      <w:hyperlink r:id="rId97" w:history="1">
        <w:r w:rsidRPr="00345CE2">
          <w:rPr>
            <w:rStyle w:val="Hyperlink"/>
            <w:rFonts w:cs="Open Sans Light"/>
          </w:rPr>
          <w:t>this guidance on the ICO website.</w:t>
        </w:r>
      </w:hyperlink>
    </w:p>
    <w:p w14:paraId="7DC64575" w14:textId="77777777" w:rsidR="002F0AC1" w:rsidRPr="00345CE2" w:rsidRDefault="002F0AC1" w:rsidP="002F0AC1">
      <w:pPr>
        <w:rPr>
          <w:rFonts w:cs="Open Sans Light"/>
        </w:rPr>
      </w:pPr>
      <w:bookmarkStart w:id="403" w:name="_3tbugp1"/>
      <w:bookmarkStart w:id="404" w:name="_nmf14n"/>
      <w:bookmarkStart w:id="405" w:name="_37m2jsg"/>
      <w:bookmarkStart w:id="406" w:name="_1mrcu09"/>
      <w:bookmarkEnd w:id="403"/>
      <w:bookmarkEnd w:id="404"/>
      <w:bookmarkEnd w:id="405"/>
      <w:bookmarkEnd w:id="406"/>
      <w:r w:rsidRPr="00345CE2">
        <w:rPr>
          <w:rFonts w:cs="Open Sans Light"/>
        </w:rPr>
        <w:t>A DPIA should contain the following:</w:t>
      </w:r>
    </w:p>
    <w:p w14:paraId="3A63986F" w14:textId="77777777" w:rsidR="002F0AC1" w:rsidRPr="00345CE2" w:rsidRDefault="002F0AC1" w:rsidP="00086B26">
      <w:pPr>
        <w:numPr>
          <w:ilvl w:val="0"/>
          <w:numId w:val="80"/>
        </w:numPr>
        <w:spacing w:after="0" w:line="312" w:lineRule="auto"/>
        <w:contextualSpacing/>
        <w:rPr>
          <w:rFonts w:cs="Open Sans Light"/>
        </w:rPr>
      </w:pPr>
      <w:r w:rsidRPr="00345CE2">
        <w:rPr>
          <w:rFonts w:cs="Open Sans Light"/>
        </w:rPr>
        <w:t>a description of the processing and the purpose</w:t>
      </w:r>
    </w:p>
    <w:p w14:paraId="19DBA8C7" w14:textId="77777777" w:rsidR="002F0AC1" w:rsidRPr="00345CE2" w:rsidRDefault="002F0AC1" w:rsidP="00086B26">
      <w:pPr>
        <w:numPr>
          <w:ilvl w:val="0"/>
          <w:numId w:val="80"/>
        </w:numPr>
        <w:spacing w:after="0" w:line="312" w:lineRule="auto"/>
        <w:contextualSpacing/>
        <w:rPr>
          <w:rFonts w:cs="Open Sans Light"/>
        </w:rPr>
      </w:pPr>
      <w:r w:rsidRPr="00345CE2">
        <w:rPr>
          <w:rFonts w:cs="Open Sans Light"/>
        </w:rPr>
        <w:t>an assessment of the necessity and proportionality of the processing in relation to the purpose</w:t>
      </w:r>
    </w:p>
    <w:p w14:paraId="1AE69497" w14:textId="77777777" w:rsidR="002F0AC1" w:rsidRPr="00345CE2" w:rsidRDefault="002F0AC1" w:rsidP="00086B26">
      <w:pPr>
        <w:numPr>
          <w:ilvl w:val="0"/>
          <w:numId w:val="80"/>
        </w:numPr>
        <w:spacing w:after="0" w:line="312" w:lineRule="auto"/>
        <w:contextualSpacing/>
        <w:rPr>
          <w:rFonts w:cs="Open Sans Light"/>
        </w:rPr>
      </w:pPr>
      <w:r w:rsidRPr="00345CE2">
        <w:rPr>
          <w:rFonts w:cs="Open Sans Light"/>
        </w:rPr>
        <w:t>an assessment of the risks to individuals</w:t>
      </w:r>
    </w:p>
    <w:p w14:paraId="1ADF2479" w14:textId="77777777" w:rsidR="002F0AC1" w:rsidRPr="00345CE2" w:rsidRDefault="002F0AC1" w:rsidP="00086B26">
      <w:pPr>
        <w:numPr>
          <w:ilvl w:val="0"/>
          <w:numId w:val="80"/>
        </w:numPr>
        <w:spacing w:after="0" w:line="312" w:lineRule="auto"/>
        <w:contextualSpacing/>
        <w:rPr>
          <w:rFonts w:cs="Open Sans Light"/>
        </w:rPr>
      </w:pPr>
      <w:r w:rsidRPr="00345CE2">
        <w:rPr>
          <w:rFonts w:cs="Open Sans Light"/>
        </w:rPr>
        <w:t>the measures in place to address risk, including security and to demonstrate that you comply.</w:t>
      </w:r>
    </w:p>
    <w:p w14:paraId="7D86F199" w14:textId="77777777" w:rsidR="002F0AC1" w:rsidRPr="00345CE2" w:rsidRDefault="002F0AC1" w:rsidP="002F0AC1">
      <w:pPr>
        <w:spacing w:after="0" w:line="312" w:lineRule="auto"/>
        <w:ind w:left="720"/>
        <w:contextualSpacing/>
        <w:rPr>
          <w:rFonts w:cs="Open Sans Light"/>
        </w:rPr>
      </w:pPr>
    </w:p>
    <w:p w14:paraId="3CEF6AE6" w14:textId="77777777" w:rsidR="002F0AC1" w:rsidRPr="00345CE2" w:rsidRDefault="002F0AC1" w:rsidP="002F0AC1">
      <w:pPr>
        <w:rPr>
          <w:rFonts w:cs="Open Sans Light"/>
        </w:rPr>
      </w:pPr>
      <w:r w:rsidRPr="00345CE2">
        <w:rPr>
          <w:rFonts w:cs="Open Sans Light"/>
        </w:rPr>
        <w:t>And could be laid out in this way:</w:t>
      </w:r>
    </w:p>
    <w:p w14:paraId="47E4DE2F" w14:textId="77777777" w:rsidR="002F0AC1" w:rsidRPr="00345CE2" w:rsidRDefault="002F0AC1" w:rsidP="002F0AC1">
      <w:pPr>
        <w:rPr>
          <w:rFonts w:cs="Open Sans Light"/>
        </w:rPr>
      </w:pPr>
      <w:r w:rsidRPr="00345CE2">
        <w:rPr>
          <w:rFonts w:cs="Open Sans Light"/>
          <w:noProof/>
          <w:lang w:eastAsia="en-GB"/>
        </w:rPr>
        <w:drawing>
          <wp:inline distT="0" distB="0" distL="0" distR="0" wp14:anchorId="5E0D9FED" wp14:editId="4BBD3577">
            <wp:extent cx="5731510" cy="1516380"/>
            <wp:effectExtent l="0" t="0" r="2540" b="7620"/>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t="2" b="-2818"/>
                    <a:stretch>
                      <a:fillRect/>
                    </a:stretch>
                  </pic:blipFill>
                  <pic:spPr bwMode="auto">
                    <a:xfrm>
                      <a:off x="0" y="0"/>
                      <a:ext cx="5731510" cy="1516380"/>
                    </a:xfrm>
                    <a:prstGeom prst="rect">
                      <a:avLst/>
                    </a:prstGeom>
                    <a:noFill/>
                    <a:ln>
                      <a:noFill/>
                    </a:ln>
                  </pic:spPr>
                </pic:pic>
              </a:graphicData>
            </a:graphic>
          </wp:inline>
        </w:drawing>
      </w:r>
    </w:p>
    <w:p w14:paraId="322C88BE" w14:textId="77777777" w:rsidR="002F0AC1" w:rsidRPr="00345CE2" w:rsidRDefault="002F0AC1" w:rsidP="002F0AC1">
      <w:pPr>
        <w:rPr>
          <w:rFonts w:cs="Open Sans Light"/>
        </w:rPr>
      </w:pPr>
      <w:r w:rsidRPr="00345CE2">
        <w:rPr>
          <w:rFonts w:cs="Open Sans Light"/>
        </w:rPr>
        <w:t>A DPIA is an ongoing process and should be re-visited at least annually to verify that nothing has changed since the processing activity started.</w:t>
      </w:r>
    </w:p>
    <w:p w14:paraId="7186A86D" w14:textId="77777777" w:rsidR="002F0AC1" w:rsidRPr="00345CE2" w:rsidRDefault="002F0AC1" w:rsidP="002F0AC1">
      <w:pPr>
        <w:pStyle w:val="Heading3"/>
      </w:pPr>
      <w:bookmarkStart w:id="407" w:name="_2afmg28"/>
      <w:bookmarkEnd w:id="407"/>
      <w:r w:rsidRPr="00345CE2">
        <w:t>Secure storage of and access to data</w:t>
      </w:r>
    </w:p>
    <w:p w14:paraId="55F861C5" w14:textId="77777777" w:rsidR="002F0AC1" w:rsidRPr="00345CE2" w:rsidRDefault="002F0AC1" w:rsidP="002F0AC1">
      <w:pPr>
        <w:rPr>
          <w:rFonts w:cs="Open Sans Light"/>
        </w:rPr>
      </w:pPr>
      <w:bookmarkStart w:id="408" w:name="_3ygebqi"/>
      <w:bookmarkEnd w:id="408"/>
      <w:r w:rsidRPr="00345CE2">
        <w:rPr>
          <w:rFonts w:cs="Open Sans Light"/>
        </w:rPr>
        <w:t xml:space="preserve">The school should ensure that systems are set up so that the existence of protected files is hidden from unauthorised users and those processing personal data will be assigned appropriate access. For example, access to protected data will be controlled according to the role of the user. Members of staff will not, as a matter of course, be granted access to the whole management information system. </w:t>
      </w:r>
    </w:p>
    <w:bookmarkStart w:id="409" w:name="_2dlolyb"/>
    <w:bookmarkEnd w:id="409"/>
    <w:p w14:paraId="34CBAC4B" w14:textId="77777777" w:rsidR="002F0AC1" w:rsidRPr="00345CE2" w:rsidRDefault="002F0AC1" w:rsidP="002F0AC1">
      <w:pPr>
        <w:rPr>
          <w:rFonts w:cs="Open Sans Light"/>
        </w:rPr>
      </w:pPr>
      <w:r w:rsidRPr="00345CE2">
        <w:fldChar w:fldCharType="begin"/>
      </w:r>
      <w:r w:rsidRPr="00345CE2">
        <w:instrText xml:space="preserve"> HYPERLINK "https://www.ncsc.gov.uk/guidance/password-guidance-simplifying-your-approach" </w:instrText>
      </w:r>
      <w:r w:rsidRPr="00345CE2">
        <w:fldChar w:fldCharType="separate"/>
      </w:r>
      <w:r w:rsidRPr="00345CE2">
        <w:rPr>
          <w:rStyle w:val="Hyperlink"/>
          <w:rFonts w:cs="Open Sans Light"/>
        </w:rPr>
        <w:t>Good practice</w:t>
      </w:r>
      <w:r w:rsidRPr="00345CE2">
        <w:fldChar w:fldCharType="end"/>
      </w:r>
      <w:r w:rsidRPr="00345CE2">
        <w:rPr>
          <w:rFonts w:cs="Open Sans Light"/>
        </w:rPr>
        <w:t xml:space="preserve"> suggests that all users will use strong passwords made up from a combination of simpler words, numbers, and special characters. User passwords must </w:t>
      </w:r>
      <w:r w:rsidRPr="00345CE2">
        <w:rPr>
          <w:rFonts w:cs="Open Sans Light"/>
          <w:u w:val="single"/>
        </w:rPr>
        <w:t>never</w:t>
      </w:r>
      <w:r w:rsidRPr="00345CE2">
        <w:rPr>
          <w:rFonts w:cs="Open Sans Light"/>
        </w:rPr>
        <w:t xml:space="preserve"> be shared. </w:t>
      </w:r>
    </w:p>
    <w:p w14:paraId="049D780A" w14:textId="77777777" w:rsidR="002F0AC1" w:rsidRPr="00345CE2" w:rsidRDefault="002F0AC1" w:rsidP="002F0AC1">
      <w:pPr>
        <w:rPr>
          <w:rFonts w:cs="Open Sans Light"/>
        </w:rPr>
      </w:pPr>
      <w:bookmarkStart w:id="410" w:name="_sqyw64"/>
      <w:bookmarkEnd w:id="410"/>
      <w:r w:rsidRPr="00345CE2">
        <w:rPr>
          <w:rFonts w:cs="Open Sans Light"/>
        </w:rPr>
        <w:t xml:space="preserve">Personal data may only be accessed on machines that are securely protected. Any device that can be used to access personal data must be locked if left (even for very short periods) and set to auto lock if not used for five minutes. </w:t>
      </w:r>
    </w:p>
    <w:p w14:paraId="2812D35A" w14:textId="77777777" w:rsidR="002F0AC1" w:rsidRPr="00345CE2" w:rsidRDefault="002F0AC1" w:rsidP="002F0AC1">
      <w:pPr>
        <w:rPr>
          <w:rFonts w:cs="Open Sans Light"/>
        </w:rPr>
      </w:pPr>
      <w:bookmarkStart w:id="411" w:name="_3cqmetx"/>
      <w:bookmarkEnd w:id="411"/>
      <w:r w:rsidRPr="00345CE2">
        <w:rPr>
          <w:rFonts w:cs="Open Sans Light"/>
        </w:rPr>
        <w:t xml:space="preserve">All storage media must be stored in an appropriately secure and safe environment that avoids physical risk, loss or electronic degradation. </w:t>
      </w:r>
    </w:p>
    <w:p w14:paraId="7542F49D" w14:textId="77777777" w:rsidR="002F0AC1" w:rsidRPr="00345CE2" w:rsidRDefault="002F0AC1" w:rsidP="002F0AC1">
      <w:pPr>
        <w:rPr>
          <w:rFonts w:cs="Open Sans Light"/>
        </w:rPr>
      </w:pPr>
      <w:bookmarkStart w:id="412" w:name="_1rvwp1q"/>
      <w:bookmarkEnd w:id="412"/>
      <w:r w:rsidRPr="00345CE2">
        <w:rPr>
          <w:rFonts w:cs="Open Sans Light"/>
        </w:rPr>
        <w:t xml:space="preserve">Personal data should only be stored on school equipment. Private equipment (i.e. owned by the users) must not be used for the storage of school personal data. </w:t>
      </w:r>
    </w:p>
    <w:p w14:paraId="24AF31D5" w14:textId="77777777" w:rsidR="002F0AC1" w:rsidRPr="00345CE2" w:rsidRDefault="002F0AC1" w:rsidP="002F0AC1">
      <w:pPr>
        <w:rPr>
          <w:rFonts w:cs="Open Sans Light"/>
        </w:rPr>
      </w:pPr>
      <w:bookmarkStart w:id="413" w:name="_4bvk7pj"/>
      <w:bookmarkEnd w:id="413"/>
      <w:r w:rsidRPr="00345CE2">
        <w:rPr>
          <w:rFonts w:cs="Open Sans Light"/>
        </w:rPr>
        <w:t>When personal data is stored on any portable computer system, USB stick or any other removable media:</w:t>
      </w:r>
    </w:p>
    <w:p w14:paraId="70178986" w14:textId="77777777" w:rsidR="002F0AC1" w:rsidRPr="00345CE2" w:rsidRDefault="002F0AC1" w:rsidP="00086B26">
      <w:pPr>
        <w:numPr>
          <w:ilvl w:val="0"/>
          <w:numId w:val="81"/>
        </w:numPr>
        <w:spacing w:after="0" w:line="312" w:lineRule="auto"/>
        <w:contextualSpacing/>
        <w:rPr>
          <w:rFonts w:cs="Open Sans Light"/>
        </w:rPr>
      </w:pPr>
      <w:bookmarkStart w:id="414" w:name="_2r0uhxc"/>
      <w:bookmarkEnd w:id="414"/>
      <w:r w:rsidRPr="00345CE2">
        <w:rPr>
          <w:rFonts w:cs="Open Sans Light"/>
        </w:rPr>
        <w:t xml:space="preserve">The data must be encrypted and password protected </w:t>
      </w:r>
    </w:p>
    <w:p w14:paraId="5203CF04" w14:textId="77777777" w:rsidR="002F0AC1" w:rsidRPr="00345CE2" w:rsidRDefault="002F0AC1" w:rsidP="00086B26">
      <w:pPr>
        <w:numPr>
          <w:ilvl w:val="0"/>
          <w:numId w:val="81"/>
        </w:numPr>
        <w:spacing w:after="0" w:line="312" w:lineRule="auto"/>
        <w:contextualSpacing/>
        <w:rPr>
          <w:rFonts w:cs="Open Sans Light"/>
        </w:rPr>
      </w:pPr>
      <w:bookmarkStart w:id="415" w:name="_1664s55"/>
      <w:bookmarkStart w:id="416" w:name="_3q5sasy"/>
      <w:bookmarkEnd w:id="415"/>
      <w:bookmarkEnd w:id="416"/>
      <w:r w:rsidRPr="00345CE2">
        <w:rPr>
          <w:rFonts w:cs="Open Sans Light"/>
        </w:rPr>
        <w:t>The device must offer approved virus and malware checking software</w:t>
      </w:r>
      <w:r w:rsidRPr="00345CE2">
        <w:rPr>
          <w:rFonts w:cs="Open Sans Light"/>
          <w:color w:val="003366"/>
        </w:rPr>
        <w:t xml:space="preserve"> </w:t>
      </w:r>
    </w:p>
    <w:p w14:paraId="7729B7AC" w14:textId="77777777" w:rsidR="002F0AC1" w:rsidRPr="00345CE2" w:rsidRDefault="002F0AC1" w:rsidP="00086B26">
      <w:pPr>
        <w:numPr>
          <w:ilvl w:val="0"/>
          <w:numId w:val="81"/>
        </w:numPr>
        <w:spacing w:after="0" w:line="312" w:lineRule="auto"/>
        <w:contextualSpacing/>
        <w:rPr>
          <w:rFonts w:cs="Open Sans Light"/>
        </w:rPr>
      </w:pPr>
      <w:bookmarkStart w:id="417" w:name="_25b2l0r"/>
      <w:bookmarkEnd w:id="417"/>
      <w:r w:rsidRPr="00345CE2">
        <w:rPr>
          <w:rFonts w:cs="Open Sans Light"/>
        </w:rPr>
        <w:t>The data must be securely deleted from the device, in line with school policy once it has been transferred or its use is complete.</w:t>
      </w:r>
      <w:bookmarkStart w:id="418" w:name="_kgcv8k"/>
      <w:bookmarkEnd w:id="418"/>
    </w:p>
    <w:p w14:paraId="16783EEB" w14:textId="77777777" w:rsidR="002F0AC1" w:rsidRPr="00345CE2" w:rsidRDefault="002F0AC1" w:rsidP="002F0AC1">
      <w:pPr>
        <w:spacing w:after="0" w:line="312" w:lineRule="auto"/>
        <w:ind w:left="720"/>
        <w:contextualSpacing/>
        <w:rPr>
          <w:rFonts w:cs="Open Sans Light"/>
        </w:rPr>
      </w:pPr>
    </w:p>
    <w:p w14:paraId="1E12738C" w14:textId="77777777" w:rsidR="002F0AC1" w:rsidRPr="00345CE2" w:rsidRDefault="002F0AC1" w:rsidP="002F0AC1">
      <w:pPr>
        <w:spacing w:after="0" w:line="312" w:lineRule="auto"/>
        <w:contextualSpacing/>
        <w:rPr>
          <w:rFonts w:cs="Open Sans Light"/>
        </w:rPr>
      </w:pPr>
      <w:r w:rsidRPr="00345CE2">
        <w:rPr>
          <w:rFonts w:cs="Open Sans Light"/>
        </w:rPr>
        <w:t xml:space="preserve">The school will need to set its own policy as to whether data storage on removal media is allowed, even if encrypted. Some organisations do not allow storage of personal data on removable devices. </w:t>
      </w:r>
    </w:p>
    <w:p w14:paraId="44E781D9" w14:textId="77777777" w:rsidR="002F0AC1" w:rsidRPr="00345CE2" w:rsidRDefault="002F0AC1" w:rsidP="002F0AC1">
      <w:pPr>
        <w:spacing w:after="0" w:line="312" w:lineRule="auto"/>
        <w:contextualSpacing/>
        <w:rPr>
          <w:rFonts w:cs="Open Sans Light"/>
        </w:rPr>
      </w:pPr>
    </w:p>
    <w:p w14:paraId="006D4052" w14:textId="77777777" w:rsidR="002F0AC1" w:rsidRPr="00345CE2" w:rsidRDefault="002F0AC1" w:rsidP="002F0AC1">
      <w:pPr>
        <w:rPr>
          <w:rFonts w:cs="Open Sans Light"/>
          <w:color w:val="C0504D"/>
        </w:rPr>
      </w:pPr>
      <w:bookmarkStart w:id="419" w:name="_34g0dwd"/>
      <w:bookmarkEnd w:id="419"/>
      <w:r w:rsidRPr="00345CE2">
        <w:rPr>
          <w:rFonts w:cs="Open Sans Light"/>
        </w:rPr>
        <w:t>The school should have a clear policy and procedures for the automatic backing up, accessing and restoring of all data held on school systems, including off-site backups.</w:t>
      </w:r>
      <w:r w:rsidRPr="00345CE2">
        <w:rPr>
          <w:rFonts w:cs="Open Sans Light"/>
          <w:color w:val="C0504D"/>
        </w:rPr>
        <w:t xml:space="preserve"> </w:t>
      </w:r>
    </w:p>
    <w:p w14:paraId="7A493F23" w14:textId="77777777" w:rsidR="002F0AC1" w:rsidRPr="00345CE2" w:rsidRDefault="002F0AC1" w:rsidP="002F0AC1">
      <w:pPr>
        <w:rPr>
          <w:rStyle w:val="BlueText"/>
          <w:color w:val="auto"/>
        </w:rPr>
      </w:pPr>
      <w:r w:rsidRPr="00345CE2">
        <w:rPr>
          <w:rFonts w:cs="Open Sans Light"/>
        </w:rPr>
        <w:t xml:space="preserve">Clear policies and procedures should be in place for the use of “Cloud Based Storage Systems” (e.g. Dropbox, Microsoft 365, Google Drive). Please be aware that data held in remote and cloud storage is still required to be protected in line with the Data Protection Act. The school must ensure that it is satisfied with controls put in place by remote/cloud-based data services providers to protect the data. </w:t>
      </w:r>
      <w:r w:rsidRPr="00345CE2">
        <w:rPr>
          <w:rFonts w:cs="Open Sans Light"/>
          <w:b/>
        </w:rPr>
        <w:t>In Wales, all schools have access to Microsoft Office 365 and G-Suite for Education via Hwb.</w:t>
      </w:r>
      <w:r w:rsidRPr="00345CE2">
        <w:rPr>
          <w:rFonts w:cs="Open Sans Light"/>
        </w:rPr>
        <w:t xml:space="preserve"> For more information please visit </w:t>
      </w:r>
      <w:hyperlink r:id="rId99" w:history="1">
        <w:r w:rsidRPr="00345CE2">
          <w:rPr>
            <w:rStyle w:val="IntenseEmphasis"/>
          </w:rPr>
          <w:t>the Data Governance section of Hwb</w:t>
        </w:r>
      </w:hyperlink>
      <w:r w:rsidRPr="00345CE2">
        <w:rPr>
          <w:rStyle w:val="IntenseEmphasis"/>
        </w:rPr>
        <w:t>.</w:t>
      </w:r>
      <w:r w:rsidRPr="00345CE2">
        <w:rPr>
          <w:rStyle w:val="BlueText"/>
          <w:rFonts w:cs="Arial"/>
        </w:rPr>
        <w:t xml:space="preserve"> </w:t>
      </w:r>
    </w:p>
    <w:p w14:paraId="67080824" w14:textId="77777777" w:rsidR="002F0AC1" w:rsidRPr="00345CE2" w:rsidRDefault="002F0AC1" w:rsidP="002F0AC1">
      <w:pPr>
        <w:rPr>
          <w:rFonts w:cs="Open Sans Light"/>
        </w:rPr>
      </w:pPr>
      <w:r w:rsidRPr="00345CE2">
        <w:rPr>
          <w:rFonts w:cs="Open Sans Light"/>
        </w:rPr>
        <w:t>As a Data Controller, the school is responsible for the security of any data passed to a “third party”. Specific data processing clauses must be included in all contracts where personal data is likely to be passed to a third party. These require a Data Processor that is processing personal data on behalf of the school to:</w:t>
      </w:r>
    </w:p>
    <w:p w14:paraId="3A2D3E25" w14:textId="77777777" w:rsidR="002F0AC1" w:rsidRPr="00345CE2" w:rsidRDefault="002F0AC1" w:rsidP="00086B26">
      <w:pPr>
        <w:pStyle w:val="ListParagraph"/>
        <w:numPr>
          <w:ilvl w:val="0"/>
          <w:numId w:val="116"/>
        </w:numPr>
      </w:pPr>
      <w:r w:rsidRPr="00345CE2">
        <w:t>only act on the written instructions of the school</w:t>
      </w:r>
    </w:p>
    <w:p w14:paraId="74B5EEF3" w14:textId="77777777" w:rsidR="002F0AC1" w:rsidRPr="00345CE2" w:rsidRDefault="002F0AC1" w:rsidP="00086B26">
      <w:pPr>
        <w:pStyle w:val="ListParagraph"/>
        <w:numPr>
          <w:ilvl w:val="0"/>
          <w:numId w:val="116"/>
        </w:numPr>
      </w:pPr>
      <w:r w:rsidRPr="00345CE2">
        <w:t>ensure that staff processing the personal data are subject to a duty of confidence</w:t>
      </w:r>
    </w:p>
    <w:p w14:paraId="029CD47F" w14:textId="77777777" w:rsidR="002F0AC1" w:rsidRPr="00345CE2" w:rsidRDefault="002F0AC1" w:rsidP="00086B26">
      <w:pPr>
        <w:pStyle w:val="ListParagraph"/>
        <w:numPr>
          <w:ilvl w:val="0"/>
          <w:numId w:val="116"/>
        </w:numPr>
      </w:pPr>
      <w:r w:rsidRPr="00345CE2">
        <w:t>take appropriate measures to ensure the security of processing</w:t>
      </w:r>
    </w:p>
    <w:p w14:paraId="5590B51F" w14:textId="77777777" w:rsidR="002F0AC1" w:rsidRPr="00345CE2" w:rsidRDefault="002F0AC1" w:rsidP="00086B26">
      <w:pPr>
        <w:pStyle w:val="ListParagraph"/>
        <w:numPr>
          <w:ilvl w:val="0"/>
          <w:numId w:val="116"/>
        </w:numPr>
      </w:pPr>
      <w:r w:rsidRPr="00345CE2">
        <w:t>only engage sub-processors with the prior consent of the controller, and under a written contract</w:t>
      </w:r>
    </w:p>
    <w:p w14:paraId="2B814DD1" w14:textId="77777777" w:rsidR="002F0AC1" w:rsidRPr="00345CE2" w:rsidRDefault="002F0AC1" w:rsidP="00086B26">
      <w:pPr>
        <w:pStyle w:val="ListParagraph"/>
        <w:numPr>
          <w:ilvl w:val="0"/>
          <w:numId w:val="116"/>
        </w:numPr>
      </w:pPr>
      <w:r w:rsidRPr="00345CE2">
        <w:t>assist the controller in providing subject access to information and allowing data subjects to exercise their rights under the GDPR</w:t>
      </w:r>
    </w:p>
    <w:p w14:paraId="1A931675" w14:textId="77777777" w:rsidR="002F0AC1" w:rsidRPr="00345CE2" w:rsidRDefault="002F0AC1" w:rsidP="00086B26">
      <w:pPr>
        <w:pStyle w:val="ListParagraph"/>
        <w:numPr>
          <w:ilvl w:val="0"/>
          <w:numId w:val="116"/>
        </w:numPr>
      </w:pPr>
      <w:r w:rsidRPr="00345CE2">
        <w:t xml:space="preserve">assist the controller in meeting its data protection obligations in relation to the security of processing, including the notification of personal data breaches and carrying out DPIAs </w:t>
      </w:r>
    </w:p>
    <w:p w14:paraId="17D13D94" w14:textId="77777777" w:rsidR="002F0AC1" w:rsidRPr="00345CE2" w:rsidRDefault="002F0AC1" w:rsidP="00086B26">
      <w:pPr>
        <w:pStyle w:val="ListParagraph"/>
        <w:numPr>
          <w:ilvl w:val="0"/>
          <w:numId w:val="116"/>
        </w:numPr>
      </w:pPr>
      <w:r w:rsidRPr="00345CE2">
        <w:t>delete or return all personal data to the controller as requested at the end of the contract</w:t>
      </w:r>
    </w:p>
    <w:p w14:paraId="51341DA6" w14:textId="77777777" w:rsidR="002F0AC1" w:rsidRPr="00345CE2" w:rsidRDefault="002F0AC1" w:rsidP="00086B26">
      <w:pPr>
        <w:pStyle w:val="ListParagraph"/>
        <w:numPr>
          <w:ilvl w:val="0"/>
          <w:numId w:val="116"/>
        </w:numPr>
      </w:pPr>
      <w:r w:rsidRPr="00345CE2">
        <w:t>provide the controller with whatever information it needs to ensure that they are both meeting their data protection obligations</w:t>
      </w:r>
    </w:p>
    <w:p w14:paraId="57623CB3" w14:textId="77777777" w:rsidR="002F0AC1" w:rsidRPr="00345CE2" w:rsidRDefault="002F0AC1" w:rsidP="00086B26">
      <w:pPr>
        <w:pStyle w:val="ListParagraph"/>
        <w:numPr>
          <w:ilvl w:val="0"/>
          <w:numId w:val="116"/>
        </w:numPr>
      </w:pPr>
      <w:r w:rsidRPr="00345CE2">
        <w:t>tell the controller immediately if it is asked to do something infringing the GDPR, Data Protection Act 2018, or other data protection law of the EU/member state</w:t>
      </w:r>
    </w:p>
    <w:p w14:paraId="6EBF7F3C" w14:textId="77777777" w:rsidR="002F0AC1" w:rsidRPr="00345CE2" w:rsidRDefault="002F0AC1" w:rsidP="002F0AC1">
      <w:pPr>
        <w:pStyle w:val="Heading3"/>
        <w:rPr>
          <w:b/>
        </w:rPr>
      </w:pPr>
      <w:r w:rsidRPr="00345CE2">
        <w:t xml:space="preserve">Secure transfer of data and access out of school </w:t>
      </w:r>
    </w:p>
    <w:p w14:paraId="43810354" w14:textId="77777777" w:rsidR="002F0AC1" w:rsidRPr="00345CE2" w:rsidRDefault="002F0AC1" w:rsidP="002F0AC1">
      <w:pPr>
        <w:rPr>
          <w:rFonts w:cs="Open Sans Light"/>
        </w:rPr>
      </w:pPr>
      <w:bookmarkStart w:id="420" w:name="_3hv69ve"/>
      <w:bookmarkEnd w:id="420"/>
      <w:r w:rsidRPr="00345CE2">
        <w:rPr>
          <w:rFonts w:cs="Open Sans Light"/>
        </w:rPr>
        <w:t xml:space="preserve">The school recognises that personal data may be accessed by users out of school or transferred to the local authority or other agencies. In these circumstances: </w:t>
      </w:r>
    </w:p>
    <w:p w14:paraId="476981F6" w14:textId="77777777" w:rsidR="002F0AC1" w:rsidRPr="00345CE2" w:rsidRDefault="002F0AC1" w:rsidP="00086B26">
      <w:pPr>
        <w:numPr>
          <w:ilvl w:val="0"/>
          <w:numId w:val="82"/>
        </w:numPr>
        <w:spacing w:after="0" w:line="312" w:lineRule="auto"/>
        <w:contextualSpacing/>
        <w:rPr>
          <w:rFonts w:cs="Open Sans Light"/>
        </w:rPr>
      </w:pPr>
      <w:bookmarkStart w:id="421" w:name="_1x0gk37"/>
      <w:bookmarkEnd w:id="421"/>
      <w:r w:rsidRPr="00345CE2">
        <w:rPr>
          <w:rFonts w:cs="Open Sans Light"/>
        </w:rPr>
        <w:t>Users may not remove or copy sensitive/restricted/protected personal data from the school or authorised premises without permission. Media should be encrypted and password protected and transferred securely for storage in a secure location</w:t>
      </w:r>
      <w:r w:rsidRPr="00345CE2">
        <w:rPr>
          <w:rFonts w:cs="Open Sans Light"/>
          <w:color w:val="0070C0"/>
        </w:rPr>
        <w:t>.</w:t>
      </w:r>
    </w:p>
    <w:p w14:paraId="35AB890B" w14:textId="77777777" w:rsidR="002F0AC1" w:rsidRPr="00345CE2" w:rsidRDefault="002F0AC1" w:rsidP="00086B26">
      <w:pPr>
        <w:numPr>
          <w:ilvl w:val="0"/>
          <w:numId w:val="82"/>
        </w:numPr>
        <w:spacing w:after="0" w:line="312" w:lineRule="auto"/>
        <w:contextualSpacing/>
        <w:rPr>
          <w:rFonts w:cs="Open Sans Light"/>
          <w:strike/>
        </w:rPr>
      </w:pPr>
      <w:bookmarkStart w:id="422" w:name="_4h042r0"/>
      <w:bookmarkEnd w:id="422"/>
      <w:r w:rsidRPr="00345CE2">
        <w:rPr>
          <w:rFonts w:cs="Open Sans Light"/>
        </w:rPr>
        <w:t>Users must take particular care that computers or removable devices which contain personal data must not be accessed by other users (e.g. family members) when out of school.</w:t>
      </w:r>
    </w:p>
    <w:p w14:paraId="10B53A33" w14:textId="77777777" w:rsidR="002F0AC1" w:rsidRPr="00345CE2" w:rsidRDefault="002F0AC1" w:rsidP="00086B26">
      <w:pPr>
        <w:numPr>
          <w:ilvl w:val="0"/>
          <w:numId w:val="82"/>
        </w:numPr>
        <w:spacing w:after="0" w:line="312" w:lineRule="auto"/>
        <w:contextualSpacing/>
        <w:rPr>
          <w:rFonts w:cs="Open Sans Light"/>
        </w:rPr>
      </w:pPr>
      <w:r w:rsidRPr="00345CE2">
        <w:rPr>
          <w:rFonts w:cs="Open Sans Light"/>
        </w:rPr>
        <w:t>Secure remote access to a management information system or learning platform is preferable when personal data (particularly special categories of personal data) is required by an authorised user from outside the organisation’s premises (e.g. by a member of staff to work from their home).</w:t>
      </w:r>
      <w:bookmarkStart w:id="423" w:name="_2w5ecyt"/>
      <w:bookmarkEnd w:id="423"/>
      <w:r w:rsidRPr="00345CE2">
        <w:rPr>
          <w:rFonts w:cs="Open Sans Light"/>
        </w:rPr>
        <w:t xml:space="preserve"> If secure remote access is not possible, users must only remove or copy personal or sensitive data from the organisation or authorised premises if the storage media, portable or mobile device is encrypted and is transported securely for storage in a secure location.</w:t>
      </w:r>
    </w:p>
    <w:p w14:paraId="138669C8" w14:textId="77777777" w:rsidR="002F0AC1" w:rsidRPr="00345CE2" w:rsidRDefault="002F0AC1" w:rsidP="00086B26">
      <w:pPr>
        <w:numPr>
          <w:ilvl w:val="0"/>
          <w:numId w:val="82"/>
        </w:numPr>
        <w:spacing w:after="0" w:line="312" w:lineRule="auto"/>
        <w:contextualSpacing/>
        <w:rPr>
          <w:rFonts w:cs="Open Sans Light"/>
        </w:rPr>
      </w:pPr>
      <w:bookmarkStart w:id="424" w:name="_1baon6m"/>
      <w:bookmarkEnd w:id="424"/>
      <w:r w:rsidRPr="00345CE2">
        <w:rPr>
          <w:rFonts w:cs="Open Sans Light"/>
        </w:rPr>
        <w:t>Users must protect all portable and mobile devices, including media, used to store and transmit personal information using approved encryption software.</w:t>
      </w:r>
    </w:p>
    <w:p w14:paraId="2694DA6D" w14:textId="77777777" w:rsidR="002F0AC1" w:rsidRPr="00345CE2" w:rsidRDefault="002F0AC1" w:rsidP="00086B26">
      <w:pPr>
        <w:numPr>
          <w:ilvl w:val="0"/>
          <w:numId w:val="82"/>
        </w:numPr>
        <w:spacing w:after="0" w:line="312" w:lineRule="auto"/>
        <w:contextualSpacing/>
        <w:rPr>
          <w:rFonts w:cs="Open Sans Light"/>
        </w:rPr>
      </w:pPr>
      <w:bookmarkStart w:id="425" w:name="_3vac5uf"/>
      <w:bookmarkEnd w:id="425"/>
      <w:r w:rsidRPr="00345CE2">
        <w:rPr>
          <w:rFonts w:cs="Open Sans Light"/>
        </w:rPr>
        <w:t>Particular care should be taken if data is transferred to another country (particularly outside Europe) and advice should be sought from the Data Protection Officer in this event</w:t>
      </w:r>
      <w:r w:rsidRPr="00345CE2">
        <w:rPr>
          <w:rFonts w:cs="Open Sans Light"/>
          <w:color w:val="003366"/>
        </w:rPr>
        <w:t xml:space="preserve">. </w:t>
      </w:r>
    </w:p>
    <w:p w14:paraId="378C46FD" w14:textId="77777777" w:rsidR="002F0AC1" w:rsidRPr="00345CE2" w:rsidRDefault="002F0AC1" w:rsidP="002F0AC1">
      <w:pPr>
        <w:pStyle w:val="Heading3"/>
      </w:pPr>
      <w:bookmarkStart w:id="426" w:name="_48pi1tg"/>
      <w:bookmarkEnd w:id="426"/>
      <w:r w:rsidRPr="00345CE2">
        <w:t>Disposal of personal data</w:t>
      </w:r>
    </w:p>
    <w:p w14:paraId="1B8C2504" w14:textId="77777777" w:rsidR="002F0AC1" w:rsidRPr="00345CE2" w:rsidRDefault="002F0AC1" w:rsidP="002F0AC1">
      <w:pPr>
        <w:rPr>
          <w:rFonts w:cs="Open Sans Light"/>
        </w:rPr>
      </w:pPr>
      <w:bookmarkStart w:id="427" w:name="_pkwqa1"/>
      <w:bookmarkEnd w:id="427"/>
      <w:r w:rsidRPr="00345CE2">
        <w:rPr>
          <w:rFonts w:cs="Open Sans Light"/>
        </w:rPr>
        <w:t xml:space="preserve">The school should implement a retention schedule that defines the length of time personal data is held before secure destruction. The Information and Records Management Society </w:t>
      </w:r>
      <w:hyperlink r:id="rId100" w:history="1">
        <w:r w:rsidRPr="00345CE2">
          <w:rPr>
            <w:rStyle w:val="Hyperlink"/>
            <w:rFonts w:cs="Open Sans Light"/>
          </w:rPr>
          <w:t>Toolkit for schools</w:t>
        </w:r>
      </w:hyperlink>
      <w:r w:rsidRPr="00345CE2">
        <w:rPr>
          <w:rFonts w:cs="Open Sans Light"/>
        </w:rPr>
        <w:t xml:space="preserve"> provides support for this process. The school must ensure the safe destruction of personal data when it is no longer required. </w:t>
      </w:r>
    </w:p>
    <w:p w14:paraId="6A74BA68" w14:textId="77777777" w:rsidR="002F0AC1" w:rsidRPr="00345CE2" w:rsidRDefault="002F0AC1" w:rsidP="002F0AC1">
      <w:pPr>
        <w:rPr>
          <w:rFonts w:cs="Open Sans Light"/>
        </w:rPr>
      </w:pPr>
      <w:bookmarkStart w:id="428" w:name="_39kk8xu"/>
      <w:bookmarkEnd w:id="428"/>
      <w:r w:rsidRPr="00345CE2">
        <w:rPr>
          <w:rFonts w:cs="Open Sans Light"/>
        </w:rPr>
        <w:t>The disposal of personal data, in either paper or electronic form, must be conducted in a way that makes reconstruction highly unlikely. Electronic files must be securely disposed of, and other media must be shredded, incinerated or otherwise disintegrated.</w:t>
      </w:r>
    </w:p>
    <w:p w14:paraId="1B200B37" w14:textId="77777777" w:rsidR="002F0AC1" w:rsidRPr="00345CE2" w:rsidRDefault="002F0AC1" w:rsidP="002F0AC1">
      <w:pPr>
        <w:rPr>
          <w:rFonts w:cs="Open Sans Light"/>
        </w:rPr>
      </w:pPr>
      <w:bookmarkStart w:id="429" w:name="_1opuj5n"/>
      <w:bookmarkEnd w:id="429"/>
      <w:r w:rsidRPr="00345CE2">
        <w:rPr>
          <w:rFonts w:cs="Open Sans Light"/>
        </w:rPr>
        <w:t>A record of destruction log (i.e. Schedule for Disposal/Destruction) should be kept of all data that is disposed of. The log should include the document ID, classification, date of destruction, method and authorisation.</w:t>
      </w:r>
    </w:p>
    <w:p w14:paraId="375AF1E1" w14:textId="77777777" w:rsidR="002F0AC1" w:rsidRPr="00345CE2" w:rsidRDefault="002F0AC1" w:rsidP="002F0AC1">
      <w:pPr>
        <w:pStyle w:val="Heading3"/>
        <w:rPr>
          <w:rFonts w:cs="Arial"/>
          <w:bCs w:val="0"/>
        </w:rPr>
      </w:pPr>
      <w:r w:rsidRPr="00345CE2">
        <w:rPr>
          <w:rFonts w:cs="Arial"/>
        </w:rPr>
        <w:t>Demonstrating Compliance - Audit Logging / Reporting / Incident Handling</w:t>
      </w:r>
    </w:p>
    <w:p w14:paraId="36FE27B8" w14:textId="77777777" w:rsidR="002F0AC1" w:rsidRPr="00345CE2" w:rsidRDefault="002F0AC1" w:rsidP="002F0AC1">
      <w:pPr>
        <w:rPr>
          <w:rFonts w:cs="Arial"/>
        </w:rPr>
      </w:pPr>
      <w:bookmarkStart w:id="430" w:name="_2nusc19"/>
      <w:bookmarkEnd w:id="430"/>
      <w:r w:rsidRPr="00345CE2">
        <w:rPr>
          <w:rFonts w:cs="Arial"/>
        </w:rPr>
        <w:t>Organisations are required to keep records of processing activity. The data map referred to above will assist here. Records must include:</w:t>
      </w:r>
    </w:p>
    <w:p w14:paraId="4F4695A9"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the name and contact details of the data controller</w:t>
      </w:r>
    </w:p>
    <w:p w14:paraId="61E849BC"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where applicable, the name and contact details of the joint controller and Data Protection Officer (DPO)</w:t>
      </w:r>
    </w:p>
    <w:p w14:paraId="2761AD3B"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the purpose of the processing</w:t>
      </w:r>
    </w:p>
    <w:p w14:paraId="693F748B"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to whom the data has been/will be disclosed</w:t>
      </w:r>
    </w:p>
    <w:p w14:paraId="4266D69B"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description of data subject and personal data</w:t>
      </w:r>
    </w:p>
    <w:p w14:paraId="7E43D78A"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where relevant the countries it has been transferred to</w:t>
      </w:r>
    </w:p>
    <w:p w14:paraId="0BB0C42B"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under which condition for processing the personal data has been collected</w:t>
      </w:r>
    </w:p>
    <w:p w14:paraId="176262FD"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under what lawful basis processing is being carried out</w:t>
      </w:r>
    </w:p>
    <w:p w14:paraId="347C54AF"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where necessary, how it is retained and destroyed</w:t>
      </w:r>
    </w:p>
    <w:p w14:paraId="20C99013" w14:textId="77777777" w:rsidR="002F0AC1" w:rsidRPr="00345CE2" w:rsidRDefault="002F0AC1" w:rsidP="00086B26">
      <w:pPr>
        <w:numPr>
          <w:ilvl w:val="0"/>
          <w:numId w:val="83"/>
        </w:numPr>
        <w:spacing w:after="0" w:line="312" w:lineRule="auto"/>
        <w:contextualSpacing/>
        <w:jc w:val="left"/>
        <w:rPr>
          <w:rFonts w:cs="Arial"/>
        </w:rPr>
      </w:pPr>
      <w:r w:rsidRPr="00345CE2">
        <w:rPr>
          <w:rFonts w:cs="Arial"/>
        </w:rPr>
        <w:t>a general description of the technical and organisational security measures.</w:t>
      </w:r>
    </w:p>
    <w:p w14:paraId="6FA8DBDA" w14:textId="77777777" w:rsidR="002F0AC1" w:rsidRPr="00345CE2" w:rsidRDefault="002F0AC1" w:rsidP="002F0AC1">
      <w:pPr>
        <w:spacing w:after="0" w:line="312" w:lineRule="auto"/>
        <w:ind w:left="720"/>
        <w:contextualSpacing/>
        <w:jc w:val="left"/>
        <w:rPr>
          <w:rFonts w:cs="Arial"/>
        </w:rPr>
      </w:pPr>
    </w:p>
    <w:p w14:paraId="3C0727D1" w14:textId="77777777" w:rsidR="002F0AC1" w:rsidRPr="00345CE2" w:rsidRDefault="002F0AC1" w:rsidP="002F0AC1">
      <w:pPr>
        <w:rPr>
          <w:rFonts w:cs="Arial"/>
        </w:rPr>
      </w:pPr>
      <w:bookmarkStart w:id="431" w:name="_1302m92"/>
      <w:bookmarkEnd w:id="431"/>
      <w:r w:rsidRPr="00345CE2">
        <w:rPr>
          <w:rFonts w:cs="Arial"/>
        </w:rPr>
        <w:t>In order to maintain these records good auditing processes must be followed, both at the start of the exercise and on-going throughout the lifetime of the requirement. Therefore, audit logs will need to be kept to:</w:t>
      </w:r>
    </w:p>
    <w:p w14:paraId="798F4CDF" w14:textId="77777777" w:rsidR="002F0AC1" w:rsidRPr="00345CE2" w:rsidRDefault="002F0AC1" w:rsidP="00086B26">
      <w:pPr>
        <w:numPr>
          <w:ilvl w:val="0"/>
          <w:numId w:val="84"/>
        </w:numPr>
        <w:spacing w:after="0" w:line="312" w:lineRule="auto"/>
        <w:contextualSpacing/>
        <w:jc w:val="left"/>
        <w:rPr>
          <w:rFonts w:cs="Arial"/>
        </w:rPr>
      </w:pPr>
      <w:r w:rsidRPr="00345CE2">
        <w:rPr>
          <w:rFonts w:cs="Arial"/>
        </w:rPr>
        <w:t>provide evidence of the processing activity and the DPIA</w:t>
      </w:r>
    </w:p>
    <w:p w14:paraId="0984FFF3" w14:textId="77777777" w:rsidR="002F0AC1" w:rsidRPr="00345CE2" w:rsidRDefault="002F0AC1" w:rsidP="00086B26">
      <w:pPr>
        <w:numPr>
          <w:ilvl w:val="0"/>
          <w:numId w:val="84"/>
        </w:numPr>
        <w:spacing w:after="0" w:line="312" w:lineRule="auto"/>
        <w:contextualSpacing/>
        <w:jc w:val="left"/>
        <w:rPr>
          <w:rFonts w:cs="Arial"/>
        </w:rPr>
      </w:pPr>
      <w:r w:rsidRPr="00345CE2">
        <w:rPr>
          <w:rFonts w:cs="Arial"/>
        </w:rPr>
        <w:t>record where, why, how and to whom personal data has been shared</w:t>
      </w:r>
    </w:p>
    <w:p w14:paraId="4E5BC759" w14:textId="77777777" w:rsidR="002F0AC1" w:rsidRPr="00345CE2" w:rsidRDefault="002F0AC1" w:rsidP="00086B26">
      <w:pPr>
        <w:numPr>
          <w:ilvl w:val="0"/>
          <w:numId w:val="84"/>
        </w:numPr>
        <w:spacing w:after="0" w:line="312" w:lineRule="auto"/>
        <w:contextualSpacing/>
        <w:jc w:val="left"/>
        <w:rPr>
          <w:rFonts w:cs="Arial"/>
        </w:rPr>
      </w:pPr>
      <w:r w:rsidRPr="00345CE2">
        <w:rPr>
          <w:rFonts w:cs="Arial"/>
        </w:rPr>
        <w:t>log the disposal and destruction of the personal data</w:t>
      </w:r>
    </w:p>
    <w:p w14:paraId="31FB7268" w14:textId="77777777" w:rsidR="002F0AC1" w:rsidRPr="00345CE2" w:rsidRDefault="002F0AC1" w:rsidP="00086B26">
      <w:pPr>
        <w:numPr>
          <w:ilvl w:val="0"/>
          <w:numId w:val="84"/>
        </w:numPr>
        <w:spacing w:after="0" w:line="312" w:lineRule="auto"/>
        <w:contextualSpacing/>
        <w:jc w:val="left"/>
        <w:rPr>
          <w:rFonts w:cs="Arial"/>
        </w:rPr>
      </w:pPr>
      <w:r w:rsidRPr="00345CE2">
        <w:rPr>
          <w:rFonts w:cs="Arial"/>
        </w:rPr>
        <w:t>enable the school to target training at the most at-risk data</w:t>
      </w:r>
    </w:p>
    <w:p w14:paraId="1660C7CA" w14:textId="77777777" w:rsidR="002F0AC1" w:rsidRPr="00345CE2" w:rsidRDefault="002F0AC1" w:rsidP="00086B26">
      <w:pPr>
        <w:numPr>
          <w:ilvl w:val="0"/>
          <w:numId w:val="84"/>
        </w:numPr>
        <w:spacing w:after="0" w:line="312" w:lineRule="auto"/>
        <w:contextualSpacing/>
        <w:jc w:val="left"/>
        <w:rPr>
          <w:rFonts w:cs="Arial"/>
          <w:bCs/>
        </w:rPr>
      </w:pPr>
      <w:r w:rsidRPr="00345CE2">
        <w:rPr>
          <w:rFonts w:cs="Arial"/>
        </w:rPr>
        <w:t>record any breaches that impact on the personal data</w:t>
      </w:r>
    </w:p>
    <w:p w14:paraId="19DD5937" w14:textId="77777777" w:rsidR="002F0AC1" w:rsidRPr="00345CE2" w:rsidRDefault="002F0AC1" w:rsidP="002F0AC1">
      <w:pPr>
        <w:pStyle w:val="Heading3"/>
        <w:rPr>
          <w:rFonts w:cs="Arial"/>
        </w:rPr>
      </w:pPr>
      <w:r w:rsidRPr="00345CE2">
        <w:rPr>
          <w:rFonts w:cs="Arial"/>
        </w:rPr>
        <w:t>Data Protection Fee</w:t>
      </w:r>
    </w:p>
    <w:p w14:paraId="5BB45BBC" w14:textId="77777777" w:rsidR="002F0AC1" w:rsidRPr="00345CE2" w:rsidRDefault="002F0AC1" w:rsidP="002F0AC1">
      <w:pPr>
        <w:pStyle w:val="Heading4"/>
        <w:rPr>
          <w:rFonts w:cs="Arial"/>
        </w:rPr>
      </w:pPr>
      <w:bookmarkStart w:id="432" w:name="_49x2ik5"/>
      <w:bookmarkEnd w:id="432"/>
      <w:r w:rsidRPr="00345CE2">
        <w:t>Schools are required to pay the relevant annual fee to the Information Commissioner’s Office (ICO) by law. This means the school is breaking the law if, as a data controller, it processes personal data and have either not paid a fee, or not paid the correct fee.</w:t>
      </w:r>
    </w:p>
    <w:p w14:paraId="31302373" w14:textId="77777777" w:rsidR="002F0AC1" w:rsidRPr="00345CE2" w:rsidRDefault="002F0AC1" w:rsidP="002F0AC1">
      <w:pPr>
        <w:pStyle w:val="Heading3"/>
        <w:rPr>
          <w:rFonts w:cs="Arial"/>
          <w:b/>
        </w:rPr>
      </w:pPr>
      <w:r w:rsidRPr="00345CE2">
        <w:rPr>
          <w:rFonts w:cs="Arial"/>
        </w:rPr>
        <w:t>Responsibilities</w:t>
      </w:r>
    </w:p>
    <w:p w14:paraId="1ECCB8B0" w14:textId="77777777" w:rsidR="002F0AC1" w:rsidRPr="00345CE2" w:rsidRDefault="002F0AC1" w:rsidP="002F0AC1">
      <w:pPr>
        <w:rPr>
          <w:rFonts w:cs="Arial"/>
        </w:rPr>
      </w:pPr>
      <w:r w:rsidRPr="00345CE2">
        <w:rPr>
          <w:rFonts w:cs="Arial"/>
        </w:rPr>
        <w:t xml:space="preserve">Every maintained school is required to appoint an independent Data Protection Officer (DPO) as a core function of ‘the business’ </w:t>
      </w:r>
    </w:p>
    <w:p w14:paraId="2ED5FD79" w14:textId="77777777" w:rsidR="002F0AC1" w:rsidRPr="00345CE2" w:rsidRDefault="002F0AC1" w:rsidP="002F0AC1">
      <w:pPr>
        <w:rPr>
          <w:rFonts w:cs="Arial"/>
        </w:rPr>
      </w:pPr>
      <w:bookmarkStart w:id="433" w:name="_2p2csry"/>
      <w:bookmarkEnd w:id="433"/>
      <w:r w:rsidRPr="00345CE2">
        <w:rPr>
          <w:rFonts w:cs="Arial"/>
        </w:rPr>
        <w:t xml:space="preserve">The Data Protection Officer (DPO) can be internally or externally appointed. </w:t>
      </w:r>
    </w:p>
    <w:p w14:paraId="6269D403" w14:textId="77777777" w:rsidR="002F0AC1" w:rsidRPr="00345CE2" w:rsidRDefault="002F0AC1" w:rsidP="002F0AC1">
      <w:r w:rsidRPr="00345CE2">
        <w:t>They must have:</w:t>
      </w:r>
    </w:p>
    <w:p w14:paraId="10F754C1" w14:textId="77777777" w:rsidR="002F0AC1" w:rsidRPr="00345CE2" w:rsidRDefault="002F0AC1" w:rsidP="00086B26">
      <w:pPr>
        <w:numPr>
          <w:ilvl w:val="0"/>
          <w:numId w:val="85"/>
        </w:numPr>
        <w:spacing w:after="0" w:line="312" w:lineRule="auto"/>
        <w:contextualSpacing/>
        <w:jc w:val="left"/>
        <w:rPr>
          <w:rFonts w:ascii="Arial" w:hAnsi="Arial" w:cs="Arial"/>
        </w:rPr>
      </w:pPr>
      <w:r w:rsidRPr="00345CE2">
        <w:rPr>
          <w:rFonts w:cs="Arial"/>
        </w:rPr>
        <w:t>expert knowledge</w:t>
      </w:r>
    </w:p>
    <w:p w14:paraId="7B7B2589" w14:textId="77777777" w:rsidR="002F0AC1" w:rsidRPr="00345CE2" w:rsidRDefault="002F0AC1" w:rsidP="00086B26">
      <w:pPr>
        <w:numPr>
          <w:ilvl w:val="0"/>
          <w:numId w:val="85"/>
        </w:numPr>
        <w:spacing w:after="0" w:line="312" w:lineRule="auto"/>
        <w:contextualSpacing/>
        <w:jc w:val="left"/>
        <w:rPr>
          <w:rFonts w:cs="Arial"/>
        </w:rPr>
      </w:pPr>
      <w:r w:rsidRPr="00345CE2">
        <w:rPr>
          <w:rFonts w:cs="Arial"/>
        </w:rPr>
        <w:t>timely and proper involvement in all issues relating to data protection</w:t>
      </w:r>
    </w:p>
    <w:p w14:paraId="3E5BE62A" w14:textId="77777777" w:rsidR="002F0AC1" w:rsidRPr="00345CE2" w:rsidRDefault="002F0AC1" w:rsidP="00086B26">
      <w:pPr>
        <w:numPr>
          <w:ilvl w:val="0"/>
          <w:numId w:val="85"/>
        </w:numPr>
        <w:spacing w:after="0" w:line="312" w:lineRule="auto"/>
        <w:contextualSpacing/>
        <w:jc w:val="left"/>
        <w:rPr>
          <w:rFonts w:cs="Arial"/>
        </w:rPr>
      </w:pPr>
      <w:r w:rsidRPr="00345CE2">
        <w:rPr>
          <w:rFonts w:cs="Arial"/>
        </w:rPr>
        <w:t>the necessary resources to fulfil the role</w:t>
      </w:r>
    </w:p>
    <w:p w14:paraId="6699BA96" w14:textId="77777777" w:rsidR="002F0AC1" w:rsidRPr="00345CE2" w:rsidRDefault="002F0AC1" w:rsidP="00086B26">
      <w:pPr>
        <w:numPr>
          <w:ilvl w:val="0"/>
          <w:numId w:val="85"/>
        </w:numPr>
        <w:spacing w:after="0" w:line="312" w:lineRule="auto"/>
        <w:contextualSpacing/>
        <w:jc w:val="left"/>
        <w:rPr>
          <w:rFonts w:cs="Arial"/>
        </w:rPr>
      </w:pPr>
      <w:r w:rsidRPr="00345CE2">
        <w:rPr>
          <w:rFonts w:cs="Arial"/>
        </w:rPr>
        <w:t>access to the necessary personal data processing operations</w:t>
      </w:r>
    </w:p>
    <w:p w14:paraId="32980AD3" w14:textId="77777777" w:rsidR="002F0AC1" w:rsidRPr="00345CE2" w:rsidRDefault="002F0AC1" w:rsidP="00086B26">
      <w:pPr>
        <w:numPr>
          <w:ilvl w:val="0"/>
          <w:numId w:val="85"/>
        </w:numPr>
        <w:spacing w:after="0" w:line="312" w:lineRule="auto"/>
        <w:contextualSpacing/>
        <w:jc w:val="left"/>
        <w:rPr>
          <w:rFonts w:cs="Arial"/>
        </w:rPr>
      </w:pPr>
      <w:r w:rsidRPr="00345CE2">
        <w:rPr>
          <w:rFonts w:cs="Arial"/>
        </w:rPr>
        <w:t>a direct reporting route to the highest management level.</w:t>
      </w:r>
    </w:p>
    <w:p w14:paraId="0DE3FD93" w14:textId="77777777" w:rsidR="002F0AC1" w:rsidRPr="00345CE2" w:rsidRDefault="002F0AC1" w:rsidP="002F0AC1">
      <w:pPr>
        <w:spacing w:after="0" w:line="312" w:lineRule="auto"/>
        <w:ind w:left="720"/>
        <w:contextualSpacing/>
        <w:jc w:val="left"/>
        <w:rPr>
          <w:rFonts w:cs="Arial"/>
        </w:rPr>
      </w:pPr>
    </w:p>
    <w:p w14:paraId="7E83975D" w14:textId="77777777" w:rsidR="002F0AC1" w:rsidRPr="00345CE2" w:rsidRDefault="002F0AC1" w:rsidP="002F0AC1">
      <w:r w:rsidRPr="00345CE2">
        <w:t>The data controller must:</w:t>
      </w:r>
    </w:p>
    <w:p w14:paraId="1952B603" w14:textId="77777777" w:rsidR="002F0AC1" w:rsidRPr="00345CE2" w:rsidRDefault="002F0AC1" w:rsidP="00086B26">
      <w:pPr>
        <w:numPr>
          <w:ilvl w:val="0"/>
          <w:numId w:val="86"/>
        </w:numPr>
        <w:spacing w:after="0" w:line="312" w:lineRule="auto"/>
        <w:contextualSpacing/>
        <w:jc w:val="left"/>
        <w:rPr>
          <w:rFonts w:ascii="Arial" w:hAnsi="Arial" w:cs="Arial"/>
        </w:rPr>
      </w:pPr>
      <w:r w:rsidRPr="00345CE2">
        <w:rPr>
          <w:rFonts w:cs="Arial"/>
        </w:rPr>
        <w:t>not give the DPO instructions regarding the performance of tasks</w:t>
      </w:r>
    </w:p>
    <w:p w14:paraId="151D41DF" w14:textId="77777777" w:rsidR="002F0AC1" w:rsidRPr="00345CE2" w:rsidRDefault="002F0AC1" w:rsidP="00086B26">
      <w:pPr>
        <w:numPr>
          <w:ilvl w:val="0"/>
          <w:numId w:val="86"/>
        </w:numPr>
        <w:spacing w:after="0" w:line="312" w:lineRule="auto"/>
        <w:contextualSpacing/>
        <w:jc w:val="left"/>
        <w:rPr>
          <w:rFonts w:cs="Arial"/>
        </w:rPr>
      </w:pPr>
      <w:r w:rsidRPr="00345CE2">
        <w:rPr>
          <w:rFonts w:cs="Arial"/>
        </w:rPr>
        <w:t>ensure that the DPO does not perform a duty or role that would lead to a conflict of interests</w:t>
      </w:r>
    </w:p>
    <w:p w14:paraId="1E74C501" w14:textId="77777777" w:rsidR="002F0AC1" w:rsidRPr="00345CE2" w:rsidRDefault="002F0AC1" w:rsidP="00086B26">
      <w:pPr>
        <w:numPr>
          <w:ilvl w:val="0"/>
          <w:numId w:val="86"/>
        </w:numPr>
        <w:spacing w:after="0" w:line="312" w:lineRule="auto"/>
        <w:contextualSpacing/>
        <w:jc w:val="left"/>
        <w:rPr>
          <w:rFonts w:cs="Arial"/>
        </w:rPr>
      </w:pPr>
      <w:r w:rsidRPr="00345CE2">
        <w:rPr>
          <w:rFonts w:cs="Arial"/>
        </w:rPr>
        <w:t>not dismiss or penalise the DPO for performing the tasks required of them.</w:t>
      </w:r>
    </w:p>
    <w:p w14:paraId="00B68BA9" w14:textId="77777777" w:rsidR="002F0AC1" w:rsidRPr="00345CE2" w:rsidRDefault="002F0AC1" w:rsidP="002F0AC1">
      <w:pPr>
        <w:spacing w:after="0" w:line="312" w:lineRule="auto"/>
        <w:ind w:left="720"/>
        <w:contextualSpacing/>
        <w:jc w:val="left"/>
        <w:rPr>
          <w:rFonts w:cs="Arial"/>
        </w:rPr>
      </w:pPr>
    </w:p>
    <w:p w14:paraId="76189321" w14:textId="77777777" w:rsidR="002F0AC1" w:rsidRPr="00345CE2" w:rsidRDefault="002F0AC1" w:rsidP="002F0AC1">
      <w:r w:rsidRPr="00345CE2">
        <w:t>As a minimum a Data Protection Officer must:</w:t>
      </w:r>
    </w:p>
    <w:p w14:paraId="27D156CC" w14:textId="77777777" w:rsidR="002F0AC1" w:rsidRPr="00345CE2" w:rsidRDefault="002F0AC1" w:rsidP="00086B26">
      <w:pPr>
        <w:numPr>
          <w:ilvl w:val="0"/>
          <w:numId w:val="87"/>
        </w:numPr>
        <w:spacing w:after="0" w:line="312" w:lineRule="auto"/>
        <w:contextualSpacing/>
        <w:jc w:val="left"/>
        <w:rPr>
          <w:rFonts w:ascii="Arial" w:hAnsi="Arial" w:cs="Arial"/>
        </w:rPr>
      </w:pPr>
      <w:r w:rsidRPr="00345CE2">
        <w:rPr>
          <w:rFonts w:cs="Arial"/>
        </w:rPr>
        <w:t>inform, as necessary, the controller, a processor or an employee of their obligations under the data protection laws</w:t>
      </w:r>
    </w:p>
    <w:p w14:paraId="24FB8E3A" w14:textId="77777777" w:rsidR="002F0AC1" w:rsidRPr="00345CE2" w:rsidRDefault="002F0AC1" w:rsidP="00086B26">
      <w:pPr>
        <w:numPr>
          <w:ilvl w:val="0"/>
          <w:numId w:val="87"/>
        </w:numPr>
        <w:spacing w:after="0" w:line="312" w:lineRule="auto"/>
        <w:contextualSpacing/>
        <w:jc w:val="left"/>
        <w:rPr>
          <w:rFonts w:cs="Arial"/>
        </w:rPr>
      </w:pPr>
      <w:r w:rsidRPr="00345CE2">
        <w:rPr>
          <w:rFonts w:cs="Arial"/>
        </w:rPr>
        <w:t>provide advice on a DPIA</w:t>
      </w:r>
    </w:p>
    <w:p w14:paraId="618C10CC" w14:textId="77777777" w:rsidR="002F0AC1" w:rsidRPr="00345CE2" w:rsidRDefault="002F0AC1" w:rsidP="00086B26">
      <w:pPr>
        <w:numPr>
          <w:ilvl w:val="0"/>
          <w:numId w:val="87"/>
        </w:numPr>
        <w:spacing w:after="0" w:line="312" w:lineRule="auto"/>
        <w:contextualSpacing/>
        <w:jc w:val="left"/>
        <w:rPr>
          <w:rFonts w:cs="Arial"/>
        </w:rPr>
      </w:pPr>
      <w:r w:rsidRPr="00345CE2">
        <w:rPr>
          <w:rFonts w:cs="Arial"/>
        </w:rPr>
        <w:t>co-operate with the Information Commissioner</w:t>
      </w:r>
    </w:p>
    <w:p w14:paraId="556D581F" w14:textId="77777777" w:rsidR="002F0AC1" w:rsidRPr="00345CE2" w:rsidRDefault="002F0AC1" w:rsidP="00086B26">
      <w:pPr>
        <w:numPr>
          <w:ilvl w:val="0"/>
          <w:numId w:val="87"/>
        </w:numPr>
        <w:spacing w:after="0" w:line="312" w:lineRule="auto"/>
        <w:contextualSpacing/>
        <w:jc w:val="left"/>
        <w:rPr>
          <w:rFonts w:cs="Arial"/>
        </w:rPr>
      </w:pPr>
      <w:r w:rsidRPr="00345CE2">
        <w:rPr>
          <w:rFonts w:cs="Arial"/>
        </w:rPr>
        <w:t>act as the contact point for the Information Commissioner</w:t>
      </w:r>
    </w:p>
    <w:p w14:paraId="5EDA7A52" w14:textId="77777777" w:rsidR="002F0AC1" w:rsidRPr="00345CE2" w:rsidRDefault="002F0AC1" w:rsidP="00086B26">
      <w:pPr>
        <w:numPr>
          <w:ilvl w:val="0"/>
          <w:numId w:val="87"/>
        </w:numPr>
        <w:spacing w:after="0" w:line="312" w:lineRule="auto"/>
        <w:contextualSpacing/>
        <w:jc w:val="left"/>
        <w:rPr>
          <w:rFonts w:cs="Arial"/>
        </w:rPr>
      </w:pPr>
      <w:r w:rsidRPr="00345CE2">
        <w:rPr>
          <w:rFonts w:cs="Arial"/>
        </w:rPr>
        <w:t>monitor compliance with policies of the controller in relation to the protection of personal data</w:t>
      </w:r>
    </w:p>
    <w:p w14:paraId="7E938C8D" w14:textId="77777777" w:rsidR="002F0AC1" w:rsidRPr="00345CE2" w:rsidRDefault="002F0AC1" w:rsidP="00086B26">
      <w:pPr>
        <w:numPr>
          <w:ilvl w:val="0"/>
          <w:numId w:val="87"/>
        </w:numPr>
        <w:spacing w:after="0" w:line="312" w:lineRule="auto"/>
        <w:contextualSpacing/>
        <w:jc w:val="left"/>
        <w:rPr>
          <w:rFonts w:cs="Arial"/>
        </w:rPr>
      </w:pPr>
      <w:r w:rsidRPr="00345CE2">
        <w:rPr>
          <w:rFonts w:cs="Arial"/>
        </w:rPr>
        <w:t>monitor compliance by the controller with data protection law.</w:t>
      </w:r>
    </w:p>
    <w:p w14:paraId="7D840B95" w14:textId="77777777" w:rsidR="002F0AC1" w:rsidRPr="00345CE2" w:rsidRDefault="002F0AC1" w:rsidP="002F0AC1">
      <w:pPr>
        <w:spacing w:after="0" w:line="312" w:lineRule="auto"/>
        <w:ind w:left="720"/>
        <w:contextualSpacing/>
        <w:jc w:val="left"/>
        <w:rPr>
          <w:rFonts w:cs="Arial"/>
        </w:rPr>
      </w:pPr>
    </w:p>
    <w:p w14:paraId="4DBD57D4" w14:textId="77777777" w:rsidR="002F0AC1" w:rsidRPr="00345CE2" w:rsidRDefault="002F0AC1" w:rsidP="002F0AC1">
      <w:pPr>
        <w:rPr>
          <w:rFonts w:cs="Arial"/>
        </w:rPr>
      </w:pPr>
      <w:r w:rsidRPr="00345CE2">
        <w:rPr>
          <w:rFonts w:cs="Arial"/>
        </w:rPr>
        <w:t>The school may also wish to appoint a Data Manager or Information Governance Lead. Schools are encouraged to separate this role from that of Data Protection Officer, where possible. This person will keep up to date with current legislation and guidance and will:</w:t>
      </w:r>
    </w:p>
    <w:p w14:paraId="73DF2DDD" w14:textId="77777777" w:rsidR="002F0AC1" w:rsidRPr="00345CE2" w:rsidRDefault="002F0AC1" w:rsidP="00086B26">
      <w:pPr>
        <w:numPr>
          <w:ilvl w:val="0"/>
          <w:numId w:val="88"/>
        </w:numPr>
        <w:spacing w:after="0" w:line="312" w:lineRule="auto"/>
        <w:contextualSpacing/>
        <w:jc w:val="left"/>
        <w:rPr>
          <w:rFonts w:cs="Arial"/>
        </w:rPr>
      </w:pPr>
      <w:bookmarkStart w:id="434" w:name="_147n2zr"/>
      <w:bookmarkEnd w:id="434"/>
      <w:r w:rsidRPr="00345CE2">
        <w:rPr>
          <w:rFonts w:cs="Arial"/>
        </w:rPr>
        <w:t>determine and take responsibility for the school’s information risk policy and risk assessment</w:t>
      </w:r>
    </w:p>
    <w:p w14:paraId="53EF6CEC" w14:textId="77777777" w:rsidR="002F0AC1" w:rsidRPr="00345CE2" w:rsidRDefault="002F0AC1" w:rsidP="00086B26">
      <w:pPr>
        <w:numPr>
          <w:ilvl w:val="0"/>
          <w:numId w:val="88"/>
        </w:numPr>
        <w:spacing w:after="0" w:line="312" w:lineRule="auto"/>
        <w:contextualSpacing/>
        <w:jc w:val="left"/>
        <w:rPr>
          <w:rFonts w:cs="Arial"/>
        </w:rPr>
      </w:pPr>
      <w:bookmarkStart w:id="435" w:name="_3o7alnk"/>
      <w:bookmarkEnd w:id="435"/>
      <w:r w:rsidRPr="00345CE2">
        <w:rPr>
          <w:rFonts w:cs="Arial"/>
        </w:rPr>
        <w:t>oversee the System Controllers.</w:t>
      </w:r>
      <w:bookmarkStart w:id="436" w:name="_23ckvvd"/>
      <w:bookmarkEnd w:id="436"/>
    </w:p>
    <w:p w14:paraId="23327A78" w14:textId="77777777" w:rsidR="002F0AC1" w:rsidRPr="00345CE2" w:rsidRDefault="002F0AC1" w:rsidP="002F0AC1">
      <w:pPr>
        <w:spacing w:after="0" w:line="312" w:lineRule="auto"/>
        <w:ind w:left="720"/>
        <w:contextualSpacing/>
        <w:jc w:val="left"/>
        <w:rPr>
          <w:rFonts w:cs="Arial"/>
        </w:rPr>
      </w:pPr>
    </w:p>
    <w:p w14:paraId="6291142D" w14:textId="77777777" w:rsidR="002F0AC1" w:rsidRPr="00345CE2" w:rsidRDefault="002F0AC1" w:rsidP="002F0AC1">
      <w:pPr>
        <w:rPr>
          <w:rFonts w:cs="Arial"/>
        </w:rPr>
      </w:pPr>
      <w:r w:rsidRPr="00345CE2">
        <w:rPr>
          <w:rFonts w:cs="Arial"/>
        </w:rPr>
        <w:t>The school may also wish to appoint staff members to be responsible</w:t>
      </w:r>
      <w:r w:rsidRPr="00345CE2">
        <w:rPr>
          <w:rFonts w:cs="Arial"/>
          <w:color w:val="C0504D"/>
        </w:rPr>
        <w:t xml:space="preserve"> </w:t>
      </w:r>
      <w:r w:rsidRPr="00345CE2">
        <w:rPr>
          <w:rFonts w:cs="Arial"/>
        </w:rPr>
        <w:t xml:space="preserve">for the various types of data being held (e.g. learner information / staff information / assessment data etc.). These staff members will manage and address risks to the information and will understand: </w:t>
      </w:r>
    </w:p>
    <w:p w14:paraId="72BFE03B" w14:textId="77777777" w:rsidR="002F0AC1" w:rsidRPr="00345CE2" w:rsidRDefault="002F0AC1" w:rsidP="00086B26">
      <w:pPr>
        <w:numPr>
          <w:ilvl w:val="0"/>
          <w:numId w:val="89"/>
        </w:numPr>
        <w:spacing w:after="0" w:line="312" w:lineRule="auto"/>
        <w:contextualSpacing/>
        <w:jc w:val="left"/>
        <w:rPr>
          <w:rFonts w:cs="Arial"/>
        </w:rPr>
      </w:pPr>
      <w:bookmarkStart w:id="437" w:name="_ihv636"/>
      <w:bookmarkEnd w:id="437"/>
      <w:r w:rsidRPr="00345CE2">
        <w:rPr>
          <w:rFonts w:cs="Arial"/>
        </w:rPr>
        <w:t>what information is held, for how long and for what purpose</w:t>
      </w:r>
    </w:p>
    <w:p w14:paraId="460A2820" w14:textId="77777777" w:rsidR="002F0AC1" w:rsidRPr="00345CE2" w:rsidRDefault="002F0AC1" w:rsidP="00086B26">
      <w:pPr>
        <w:numPr>
          <w:ilvl w:val="0"/>
          <w:numId w:val="89"/>
        </w:numPr>
        <w:spacing w:after="0" w:line="312" w:lineRule="auto"/>
        <w:contextualSpacing/>
        <w:jc w:val="left"/>
        <w:rPr>
          <w:rFonts w:cs="Arial"/>
        </w:rPr>
      </w:pPr>
      <w:bookmarkStart w:id="438" w:name="_32hioqz"/>
      <w:bookmarkEnd w:id="438"/>
      <w:r w:rsidRPr="00345CE2">
        <w:rPr>
          <w:rFonts w:cs="Arial"/>
        </w:rPr>
        <w:t>how information has been amended or added to over time, and</w:t>
      </w:r>
    </w:p>
    <w:p w14:paraId="0EB234A9" w14:textId="77777777" w:rsidR="002F0AC1" w:rsidRPr="00345CE2" w:rsidRDefault="002F0AC1" w:rsidP="00086B26">
      <w:pPr>
        <w:numPr>
          <w:ilvl w:val="0"/>
          <w:numId w:val="89"/>
        </w:numPr>
        <w:spacing w:after="0" w:line="312" w:lineRule="auto"/>
        <w:contextualSpacing/>
        <w:jc w:val="left"/>
        <w:rPr>
          <w:rFonts w:cs="Arial"/>
          <w:u w:val="single"/>
        </w:rPr>
      </w:pPr>
      <w:bookmarkStart w:id="439" w:name="_1hmsyys"/>
      <w:bookmarkEnd w:id="439"/>
      <w:r w:rsidRPr="00345CE2">
        <w:rPr>
          <w:rFonts w:cs="Arial"/>
        </w:rPr>
        <w:t>who has access to the data and why.</w:t>
      </w:r>
    </w:p>
    <w:p w14:paraId="659AF37C" w14:textId="77777777" w:rsidR="002F0AC1" w:rsidRPr="00345CE2" w:rsidRDefault="002F0AC1" w:rsidP="002F0AC1">
      <w:pPr>
        <w:spacing w:after="0" w:line="312" w:lineRule="auto"/>
        <w:ind w:left="720"/>
        <w:contextualSpacing/>
        <w:jc w:val="left"/>
        <w:rPr>
          <w:rFonts w:cs="Arial"/>
          <w:u w:val="single"/>
        </w:rPr>
      </w:pPr>
    </w:p>
    <w:p w14:paraId="047BCFD1" w14:textId="77777777" w:rsidR="002F0AC1" w:rsidRPr="00345CE2" w:rsidRDefault="002F0AC1" w:rsidP="002F0AC1">
      <w:pPr>
        <w:rPr>
          <w:rFonts w:cs="Arial"/>
        </w:rPr>
      </w:pPr>
      <w:r w:rsidRPr="00345CE2">
        <w:rPr>
          <w:rFonts w:cs="Arial"/>
        </w:rPr>
        <w:t xml:space="preserve">Everyone in the school has the responsibility of handling protected or sensitive data (including learner data) in a safe and secure manner. </w:t>
      </w:r>
    </w:p>
    <w:p w14:paraId="1CE02A64" w14:textId="77777777" w:rsidR="002F0AC1" w:rsidRPr="00345CE2" w:rsidRDefault="002F0AC1" w:rsidP="002F0AC1">
      <w:pPr>
        <w:rPr>
          <w:rFonts w:cs="Open Sans Light"/>
        </w:rPr>
      </w:pPr>
      <w:bookmarkStart w:id="440" w:name="_41mghml"/>
      <w:bookmarkEnd w:id="440"/>
      <w:r w:rsidRPr="00345CE2">
        <w:rPr>
          <w:rFonts w:cs="Open Sans Light"/>
        </w:rPr>
        <w:t xml:space="preserve">Governors are required to comply fully with this policy where they have access to personal data as part of their role as a Governor (either in the school or elsewhere if on school business). </w:t>
      </w:r>
    </w:p>
    <w:p w14:paraId="5EC71146" w14:textId="77777777" w:rsidR="002F0AC1" w:rsidRPr="00345CE2" w:rsidRDefault="002F0AC1" w:rsidP="002F0AC1">
      <w:pPr>
        <w:pStyle w:val="Heading3"/>
        <w:rPr>
          <w:bCs w:val="0"/>
        </w:rPr>
      </w:pPr>
      <w:r w:rsidRPr="00345CE2">
        <w:t>Training &amp; awareness</w:t>
      </w:r>
    </w:p>
    <w:p w14:paraId="15EE8732" w14:textId="77777777" w:rsidR="002F0AC1" w:rsidRPr="00345CE2" w:rsidRDefault="002F0AC1" w:rsidP="002F0AC1">
      <w:pPr>
        <w:rPr>
          <w:rFonts w:cs="Open Sans Light"/>
        </w:rPr>
      </w:pPr>
      <w:bookmarkStart w:id="441" w:name="_206ipza"/>
      <w:bookmarkEnd w:id="441"/>
      <w:r w:rsidRPr="00345CE2">
        <w:rPr>
          <w:rFonts w:cs="Open Sans Light"/>
        </w:rPr>
        <w:t>All staff must receive data handling awareness / data protection training and will be made aware of their responsibilities. This should be undertaken regularly. You can do this through:</w:t>
      </w:r>
    </w:p>
    <w:p w14:paraId="7AC537B1" w14:textId="77777777" w:rsidR="002F0AC1" w:rsidRPr="00345CE2" w:rsidRDefault="002F0AC1" w:rsidP="00086B26">
      <w:pPr>
        <w:numPr>
          <w:ilvl w:val="0"/>
          <w:numId w:val="90"/>
        </w:numPr>
        <w:spacing w:after="0" w:line="312" w:lineRule="auto"/>
        <w:contextualSpacing/>
        <w:rPr>
          <w:rFonts w:cs="Open Sans Light"/>
        </w:rPr>
      </w:pPr>
      <w:bookmarkStart w:id="442" w:name="_4k668n3"/>
      <w:bookmarkEnd w:id="442"/>
      <w:r w:rsidRPr="00345CE2">
        <w:rPr>
          <w:rFonts w:cs="Open Sans Light"/>
        </w:rPr>
        <w:t>Induction training for new staff</w:t>
      </w:r>
    </w:p>
    <w:p w14:paraId="7AF679C8" w14:textId="77777777" w:rsidR="002F0AC1" w:rsidRPr="00345CE2" w:rsidRDefault="002F0AC1" w:rsidP="00086B26">
      <w:pPr>
        <w:numPr>
          <w:ilvl w:val="0"/>
          <w:numId w:val="90"/>
        </w:numPr>
        <w:spacing w:after="0" w:line="312" w:lineRule="auto"/>
        <w:contextualSpacing/>
        <w:rPr>
          <w:rFonts w:cs="Open Sans Light"/>
        </w:rPr>
      </w:pPr>
      <w:r w:rsidRPr="00345CE2">
        <w:rPr>
          <w:rFonts w:cs="Open Sans Light"/>
        </w:rPr>
        <w:t>Annual data protection training for all staff</w:t>
      </w:r>
    </w:p>
    <w:p w14:paraId="5CAAF0DB" w14:textId="77777777" w:rsidR="002F0AC1" w:rsidRPr="00345CE2" w:rsidRDefault="002F0AC1" w:rsidP="00086B26">
      <w:pPr>
        <w:numPr>
          <w:ilvl w:val="0"/>
          <w:numId w:val="90"/>
        </w:numPr>
        <w:spacing w:after="0" w:line="312" w:lineRule="auto"/>
        <w:contextualSpacing/>
        <w:rPr>
          <w:rFonts w:cs="Open Sans Light"/>
        </w:rPr>
      </w:pPr>
      <w:bookmarkStart w:id="443" w:name="_2zbgiuw"/>
      <w:bookmarkEnd w:id="443"/>
      <w:r w:rsidRPr="00345CE2">
        <w:rPr>
          <w:rFonts w:cs="Open Sans Light"/>
        </w:rPr>
        <w:t xml:space="preserve">Staff meetings / briefings / INSET </w:t>
      </w:r>
    </w:p>
    <w:p w14:paraId="24E6DD7F" w14:textId="77777777" w:rsidR="002F0AC1" w:rsidRPr="00345CE2" w:rsidRDefault="002F0AC1" w:rsidP="00086B26">
      <w:pPr>
        <w:numPr>
          <w:ilvl w:val="0"/>
          <w:numId w:val="90"/>
        </w:numPr>
        <w:spacing w:after="0" w:line="312" w:lineRule="auto"/>
        <w:contextualSpacing/>
        <w:rPr>
          <w:rFonts w:cs="Open Sans Light"/>
        </w:rPr>
      </w:pPr>
      <w:bookmarkStart w:id="444" w:name="_1egqt2p"/>
      <w:bookmarkEnd w:id="444"/>
      <w:r w:rsidRPr="00345CE2">
        <w:rPr>
          <w:rFonts w:cs="Open Sans Light"/>
        </w:rPr>
        <w:t xml:space="preserve">Day to day support and guidance </w:t>
      </w:r>
    </w:p>
    <w:p w14:paraId="47CC261B" w14:textId="77777777" w:rsidR="002F0AC1" w:rsidRPr="00345CE2" w:rsidRDefault="002F0AC1" w:rsidP="002F0AC1">
      <w:pPr>
        <w:pStyle w:val="Heading3"/>
      </w:pPr>
      <w:r w:rsidRPr="00345CE2">
        <w:t>Freedom of Information Act</w:t>
      </w:r>
    </w:p>
    <w:p w14:paraId="7DDEB2E5" w14:textId="77777777" w:rsidR="002F0AC1" w:rsidRPr="00345CE2" w:rsidRDefault="002F0AC1" w:rsidP="002F0AC1">
      <w:r w:rsidRPr="00345CE2">
        <w:rPr>
          <w:rFonts w:cs="Open Sans Light"/>
        </w:rPr>
        <w:t xml:space="preserve">All schools must have a Freedom of Information Policy which sets out how it will deal with FOI requests. FOI aims to increase “openness by design” in public sector organisations as part of a healthy democratic process. FOI requests are submitted by an individual and the school are required to consider whether the requested information should be released into the public domain. </w:t>
      </w:r>
      <w:r w:rsidRPr="00345CE2">
        <w:t xml:space="preserve">Any requests for personal data should be dealt with under data protection law. The FOI Section 40(1) and (2) exemption covers personal data. </w:t>
      </w:r>
    </w:p>
    <w:p w14:paraId="6381FA45" w14:textId="77777777" w:rsidR="002F0AC1" w:rsidRPr="00345CE2" w:rsidRDefault="002F0AC1" w:rsidP="002F0AC1">
      <w:pPr>
        <w:rPr>
          <w:rFonts w:cs="Open Sans Light"/>
        </w:rPr>
      </w:pPr>
      <w:r w:rsidRPr="00345CE2">
        <w:rPr>
          <w:rFonts w:cs="Open Sans Light"/>
        </w:rPr>
        <w:t>Good advice would encourage the school to:</w:t>
      </w:r>
    </w:p>
    <w:p w14:paraId="0C6B054E"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delegate to the Headteacher day-to-day responsibility for FOI policy and the provision of advice, guidance, publicity and interpretation of the school's policy</w:t>
      </w:r>
    </w:p>
    <w:p w14:paraId="00B74BD2"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 xml:space="preserve">consider designating an individual with responsibility for FOI, to provide a single point of reference, and coordinate FOI (including related policies and procedures). The school should consider what information and training staff may need. </w:t>
      </w:r>
    </w:p>
    <w:p w14:paraId="12E45989"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consider arrangements for overseeing access to information and delegation to the appropriate governing body</w:t>
      </w:r>
    </w:p>
    <w:p w14:paraId="5D4B909F"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proactively publish information with details of how it can be accessed through a Publication Scheme (see Model Publication Scheme below) and review this annually</w:t>
      </w:r>
    </w:p>
    <w:p w14:paraId="36F7FD6A"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ensure that a well-managed records management and information system exists in order to comply with requests</w:t>
      </w:r>
    </w:p>
    <w:p w14:paraId="62C19EFA" w14:textId="77777777" w:rsidR="002F0AC1" w:rsidRPr="00345CE2" w:rsidRDefault="002F0AC1" w:rsidP="00086B26">
      <w:pPr>
        <w:numPr>
          <w:ilvl w:val="0"/>
          <w:numId w:val="91"/>
        </w:numPr>
        <w:spacing w:after="0" w:line="312" w:lineRule="auto"/>
        <w:contextualSpacing/>
        <w:rPr>
          <w:rFonts w:cs="Open Sans Light"/>
        </w:rPr>
      </w:pPr>
      <w:r w:rsidRPr="00345CE2">
        <w:rPr>
          <w:rFonts w:cs="Open Sans Light"/>
        </w:rPr>
        <w:t>ensure a record of refusals and reasons for refusals is kept, allowing the school to review its access policy on an annual basis</w:t>
      </w:r>
    </w:p>
    <w:p w14:paraId="38FCC3FF" w14:textId="77777777" w:rsidR="002F0AC1" w:rsidRPr="00345CE2" w:rsidRDefault="002F0AC1" w:rsidP="002F0AC1">
      <w:pPr>
        <w:pStyle w:val="Heading3"/>
        <w:rPr>
          <w:rFonts w:cs="Arial"/>
        </w:rPr>
      </w:pPr>
      <w:r w:rsidRPr="00345CE2">
        <w:rPr>
          <w:rFonts w:cs="Arial"/>
        </w:rPr>
        <w:t>Model Publication Scheme</w:t>
      </w:r>
    </w:p>
    <w:p w14:paraId="53F7EC0C" w14:textId="77777777" w:rsidR="002F0AC1" w:rsidRPr="00345CE2" w:rsidRDefault="002F0AC1" w:rsidP="002F0AC1">
      <w:pPr>
        <w:rPr>
          <w:rFonts w:cs="Arial"/>
        </w:rPr>
      </w:pPr>
      <w:r w:rsidRPr="00345CE2">
        <w:rPr>
          <w:rFonts w:cs="Arial"/>
        </w:rPr>
        <w:t xml:space="preserve">The Information Commissioner’s Office provides schools and organisations with a </w:t>
      </w:r>
      <w:hyperlink r:id="rId101" w:history="1">
        <w:r w:rsidRPr="00345CE2">
          <w:rPr>
            <w:rStyle w:val="IntenseEmphasis"/>
          </w:rPr>
          <w:t>model publication scheme</w:t>
        </w:r>
      </w:hyperlink>
      <w:r w:rsidRPr="00345CE2">
        <w:rPr>
          <w:rFonts w:cs="Arial"/>
        </w:rPr>
        <w:t xml:space="preserve"> which they should complete. The school's publication scheme should be reviewed annually.</w:t>
      </w:r>
    </w:p>
    <w:p w14:paraId="69275D1A" w14:textId="77777777" w:rsidR="002F0AC1" w:rsidRPr="00345CE2" w:rsidRDefault="002F0AC1" w:rsidP="002F0AC1">
      <w:pPr>
        <w:rPr>
          <w:rFonts w:cs="Arial"/>
          <w:color w:val="0000FF"/>
          <w:u w:val="single"/>
        </w:rPr>
      </w:pPr>
      <w:r w:rsidRPr="00345CE2">
        <w:rPr>
          <w:rFonts w:cs="Arial"/>
        </w:rPr>
        <w:t xml:space="preserve">The ICO produce </w:t>
      </w:r>
      <w:hyperlink r:id="rId102" w:history="1">
        <w:r w:rsidRPr="00345CE2">
          <w:rPr>
            <w:rStyle w:val="IntenseEmphasis"/>
          </w:rPr>
          <w:t>guidance on the model publication scheme</w:t>
        </w:r>
      </w:hyperlink>
      <w:r w:rsidRPr="00345CE2">
        <w:rPr>
          <w:rFonts w:cs="Arial"/>
        </w:rPr>
        <w:t xml:space="preserve"> for schools. This is designed to support schools in completing the </w:t>
      </w:r>
      <w:hyperlink r:id="rId103" w:history="1">
        <w:r w:rsidRPr="00345CE2">
          <w:rPr>
            <w:rStyle w:val="IntenseEmphasis"/>
          </w:rPr>
          <w:t>Guide to Information for Schools</w:t>
        </w:r>
      </w:hyperlink>
      <w:r w:rsidRPr="00345CE2">
        <w:rPr>
          <w:rStyle w:val="IntenseEmphasis"/>
        </w:rPr>
        <w:t>.</w:t>
      </w:r>
      <w:bookmarkStart w:id="445" w:name="_2grqrue"/>
      <w:bookmarkStart w:id="446" w:name="_3fwokq0"/>
      <w:bookmarkEnd w:id="445"/>
      <w:bookmarkEnd w:id="446"/>
    </w:p>
    <w:p w14:paraId="262B98FF" w14:textId="77777777" w:rsidR="002F0AC1" w:rsidRPr="00345CE2" w:rsidRDefault="002F0AC1" w:rsidP="002F0AC1">
      <w:pPr>
        <w:pStyle w:val="Heading3"/>
        <w:rPr>
          <w:rFonts w:cs="Arial"/>
          <w:bCs w:val="0"/>
        </w:rPr>
      </w:pPr>
      <w:r w:rsidRPr="00345CE2">
        <w:rPr>
          <w:rFonts w:cs="Arial"/>
        </w:rPr>
        <w:t>Parental permission for use of cloud hosted services</w:t>
      </w:r>
    </w:p>
    <w:p w14:paraId="71992D59" w14:textId="77777777" w:rsidR="002F0AC1" w:rsidRPr="00345CE2" w:rsidRDefault="002F0AC1" w:rsidP="002F0AC1">
      <w:pPr>
        <w:rPr>
          <w:rFonts w:cs="Arial"/>
        </w:rPr>
      </w:pPr>
      <w:r w:rsidRPr="00345CE2">
        <w:rPr>
          <w:rFonts w:cs="Arial"/>
        </w:rPr>
        <w:t>Schools that use cloud hosting services are advised to identify the relevant lawful basis to set up an account for learners.</w:t>
      </w:r>
    </w:p>
    <w:p w14:paraId="1C6DB0D0" w14:textId="77777777" w:rsidR="002F0AC1" w:rsidRPr="00345CE2" w:rsidRDefault="002F0AC1" w:rsidP="002F0AC1">
      <w:pPr>
        <w:pStyle w:val="Heading3"/>
        <w:rPr>
          <w:rFonts w:cs="Arial"/>
          <w:bCs w:val="0"/>
        </w:rPr>
      </w:pPr>
      <w:bookmarkStart w:id="447" w:name="_4f1mdlm"/>
      <w:bookmarkStart w:id="448" w:name="_2u6wntf"/>
      <w:bookmarkStart w:id="449" w:name="_46r0co2"/>
      <w:bookmarkStart w:id="450" w:name="_111kx3o"/>
      <w:bookmarkEnd w:id="447"/>
      <w:bookmarkEnd w:id="448"/>
      <w:bookmarkEnd w:id="449"/>
      <w:bookmarkEnd w:id="450"/>
      <w:r w:rsidRPr="00345CE2">
        <w:rPr>
          <w:rFonts w:cs="Arial"/>
        </w:rPr>
        <w:t>Use of Biometric Information</w:t>
      </w:r>
    </w:p>
    <w:p w14:paraId="3724CA3E" w14:textId="77777777" w:rsidR="002F0AC1" w:rsidRPr="00345CE2" w:rsidRDefault="002F0AC1" w:rsidP="002F0AC1">
      <w:pPr>
        <w:rPr>
          <w:rFonts w:cs="Arial"/>
        </w:rPr>
      </w:pPr>
      <w:r w:rsidRPr="00345CE2">
        <w:rPr>
          <w:rFonts w:cs="Arial"/>
        </w:rPr>
        <w:t>Biometric information is special category data. The Protection of Freedoms Act 2012, included measures that affect schools that use biometric recognition systems, such as fingerprint identification and facial scanning:</w:t>
      </w:r>
    </w:p>
    <w:p w14:paraId="196F8C96" w14:textId="77777777" w:rsidR="002F0AC1" w:rsidRPr="00345CE2" w:rsidRDefault="002F0AC1" w:rsidP="00086B26">
      <w:pPr>
        <w:numPr>
          <w:ilvl w:val="0"/>
          <w:numId w:val="92"/>
        </w:numPr>
        <w:spacing w:after="0" w:line="312" w:lineRule="auto"/>
        <w:contextualSpacing/>
        <w:jc w:val="left"/>
        <w:rPr>
          <w:rFonts w:cs="Arial"/>
        </w:rPr>
      </w:pPr>
      <w:r w:rsidRPr="00345CE2">
        <w:rPr>
          <w:rFonts w:cs="Arial"/>
        </w:rPr>
        <w:t>For all pupils in schools under 18, they must obtain the written consent of a parent before they take and process their child’s biometric data.</w:t>
      </w:r>
    </w:p>
    <w:p w14:paraId="677104B9" w14:textId="77777777" w:rsidR="002F0AC1" w:rsidRPr="00345CE2" w:rsidRDefault="002F0AC1" w:rsidP="00086B26">
      <w:pPr>
        <w:numPr>
          <w:ilvl w:val="0"/>
          <w:numId w:val="92"/>
        </w:numPr>
        <w:spacing w:after="0" w:line="312" w:lineRule="auto"/>
        <w:contextualSpacing/>
        <w:jc w:val="left"/>
        <w:rPr>
          <w:rFonts w:cs="Arial"/>
        </w:rPr>
      </w:pPr>
      <w:r w:rsidRPr="00345CE2">
        <w:rPr>
          <w:rFonts w:cs="Arial"/>
        </w:rPr>
        <w:t>They must treat the data with appropriate care and must comply with data protection principles as set out in the data protection law.</w:t>
      </w:r>
    </w:p>
    <w:p w14:paraId="75CF09D1" w14:textId="77777777" w:rsidR="002F0AC1" w:rsidRPr="00345CE2" w:rsidRDefault="002F0AC1" w:rsidP="00086B26">
      <w:pPr>
        <w:numPr>
          <w:ilvl w:val="0"/>
          <w:numId w:val="92"/>
        </w:numPr>
        <w:spacing w:after="0" w:line="312" w:lineRule="auto"/>
        <w:contextualSpacing/>
        <w:jc w:val="left"/>
        <w:rPr>
          <w:rFonts w:cs="Arial"/>
        </w:rPr>
      </w:pPr>
      <w:r w:rsidRPr="00345CE2">
        <w:rPr>
          <w:rFonts w:cs="Arial"/>
        </w:rPr>
        <w:t>They must provide alternative means for accessing services where a parent or pupil has refused consent.</w:t>
      </w:r>
    </w:p>
    <w:p w14:paraId="22B88440" w14:textId="77777777" w:rsidR="002F0AC1" w:rsidRPr="00345CE2" w:rsidRDefault="002F0AC1" w:rsidP="002F0AC1">
      <w:pPr>
        <w:spacing w:after="0" w:line="312" w:lineRule="auto"/>
        <w:ind w:left="720"/>
        <w:contextualSpacing/>
        <w:jc w:val="left"/>
        <w:rPr>
          <w:rFonts w:cs="Arial"/>
        </w:rPr>
      </w:pPr>
    </w:p>
    <w:p w14:paraId="1BB63F54" w14:textId="3CE58582" w:rsidR="002F0AC1" w:rsidRPr="00345CE2" w:rsidRDefault="0014425D" w:rsidP="002F0AC1">
      <w:pPr>
        <w:rPr>
          <w:rStyle w:val="GridBlueChar"/>
        </w:rPr>
      </w:pPr>
      <w:hyperlink r:id="rId104" w:history="1">
        <w:r w:rsidR="00954863" w:rsidRPr="00345CE2">
          <w:rPr>
            <w:rStyle w:val="Hyperlink"/>
            <w:rFonts w:cs="Arial"/>
          </w:rPr>
          <w:t>Advice</w:t>
        </w:r>
      </w:hyperlink>
      <w:r w:rsidR="002F0AC1" w:rsidRPr="00345CE2">
        <w:rPr>
          <w:rFonts w:cs="Arial"/>
        </w:rPr>
        <w:t xml:space="preserve"> to schools makes it clear that they are not able to use pupils’ biometric data without parental consent. Schools may wish to incorporate the parental permission procedures into revised consent processes. </w:t>
      </w:r>
      <w:r w:rsidR="002F0AC1" w:rsidRPr="00345CE2">
        <w:rPr>
          <w:rStyle w:val="GridBlueChar"/>
        </w:rPr>
        <w:t xml:space="preserve">(see </w:t>
      </w:r>
      <w:hyperlink r:id="rId105" w:history="1">
        <w:r w:rsidR="002F0AC1" w:rsidRPr="00345CE2">
          <w:rPr>
            <w:rStyle w:val="Hyperlink"/>
            <w:rFonts w:cs="Arial"/>
          </w:rPr>
          <w:t>Appendix Parent/carer Acceptable Use Agreement</w:t>
        </w:r>
      </w:hyperlink>
      <w:r w:rsidR="002F0AC1" w:rsidRPr="00345CE2">
        <w:rPr>
          <w:rStyle w:val="GridBlueChar"/>
        </w:rPr>
        <w:t>)</w:t>
      </w:r>
    </w:p>
    <w:p w14:paraId="39A83635" w14:textId="77777777" w:rsidR="002F0AC1" w:rsidRPr="00345CE2" w:rsidRDefault="002F0AC1" w:rsidP="002F0AC1">
      <w:pPr>
        <w:pStyle w:val="Heading3"/>
        <w:rPr>
          <w:rFonts w:cs="Arial"/>
          <w:bCs w:val="0"/>
        </w:rPr>
      </w:pPr>
      <w:bookmarkStart w:id="451" w:name="_3l18frh"/>
      <w:bookmarkStart w:id="452" w:name="_43ky6rz"/>
      <w:bookmarkStart w:id="453" w:name="_2fk6b3p"/>
      <w:bookmarkEnd w:id="451"/>
      <w:bookmarkEnd w:id="452"/>
      <w:bookmarkEnd w:id="453"/>
      <w:r w:rsidRPr="00345CE2">
        <w:rPr>
          <w:rFonts w:cs="Arial"/>
        </w:rPr>
        <w:t>Privacy and Electronic Communications</w:t>
      </w:r>
    </w:p>
    <w:p w14:paraId="05346E0B" w14:textId="77777777" w:rsidR="002F0AC1" w:rsidRPr="00345CE2" w:rsidRDefault="002F0AC1" w:rsidP="002F0AC1">
      <w:pPr>
        <w:rPr>
          <w:rFonts w:cs="Arial"/>
        </w:rPr>
      </w:pPr>
      <w:r w:rsidRPr="00345CE2">
        <w:rPr>
          <w:rFonts w:cs="Arial"/>
        </w:rPr>
        <w:t>Schools should be aware that they are subject to the Privacy and Electronic Communications Regulations in the operation of their websites.</w:t>
      </w:r>
    </w:p>
    <w:bookmarkEnd w:id="376"/>
    <w:bookmarkEnd w:id="377"/>
    <w:bookmarkEnd w:id="378"/>
    <w:bookmarkEnd w:id="379"/>
    <w:p w14:paraId="476E46DB" w14:textId="77777777" w:rsidR="002F0AC1" w:rsidRPr="00345CE2" w:rsidRDefault="002F0AC1" w:rsidP="002F0AC1">
      <w:pPr>
        <w:spacing w:line="276" w:lineRule="auto"/>
        <w:rPr>
          <w:rFonts w:eastAsiaTheme="majorEastAsia" w:cs="Arial"/>
          <w:bCs/>
          <w:color w:val="000000" w:themeColor="text1"/>
          <w:spacing w:val="-11"/>
          <w:sz w:val="36"/>
          <w:szCs w:val="26"/>
        </w:rPr>
      </w:pPr>
      <w:r w:rsidRPr="00345CE2">
        <w:rPr>
          <w:rFonts w:cs="Arial"/>
        </w:rPr>
        <w:br w:type="page"/>
      </w:r>
      <w:bookmarkStart w:id="454" w:name="_Toc448745942"/>
      <w:bookmarkStart w:id="455" w:name="_Toc448754248"/>
      <w:bookmarkStart w:id="456" w:name="_Toc511315147"/>
    </w:p>
    <w:bookmarkStart w:id="457" w:name="_Toc120543209"/>
    <w:bookmarkStart w:id="458" w:name="_Toc127524346"/>
    <w:p w14:paraId="6CA11580" w14:textId="77777777" w:rsidR="002F0AC1" w:rsidRPr="00345CE2" w:rsidRDefault="002F0AC1" w:rsidP="002F0AC1">
      <w:pPr>
        <w:pStyle w:val="Heading1"/>
        <w:rPr>
          <w:sz w:val="28"/>
        </w:rPr>
      </w:pPr>
      <w:r w:rsidRPr="00345CE2">
        <w:rPr>
          <w:noProof/>
          <w:sz w:val="28"/>
          <w:lang w:eastAsia="en-GB"/>
        </w:rPr>
        <mc:AlternateContent>
          <mc:Choice Requires="wps">
            <w:drawing>
              <wp:anchor distT="0" distB="0" distL="114300" distR="114300" simplePos="0" relativeHeight="251658262" behindDoc="0" locked="0" layoutInCell="1" allowOverlap="1" wp14:anchorId="34B9056D" wp14:editId="3911EF5B">
                <wp:simplePos x="0" y="0"/>
                <wp:positionH relativeFrom="column">
                  <wp:posOffset>-1784985</wp:posOffset>
                </wp:positionH>
                <wp:positionV relativeFrom="paragraph">
                  <wp:posOffset>6835140</wp:posOffset>
                </wp:positionV>
                <wp:extent cx="800100" cy="57150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E831" w14:textId="77777777" w:rsidR="00574475" w:rsidRDefault="00574475" w:rsidP="002F0AC1">
                            <w:pPr>
                              <w:jc w:val="center"/>
                            </w:pPr>
                            <w:r>
                              <w:rPr>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4B9056D" id="Text Box 82" o:spid="_x0000_s1119" type="#_x0000_t202" style="position:absolute;margin-left:-140.55pt;margin-top:538.2pt;width:63pt;height: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5hK4QEAAKg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" filled="f" stroked="f">
                <v:textbox>
                  <w:txbxContent>
                    <w:p w14:paraId="4B06E831" w14:textId="77777777" w:rsidR="00574475" w:rsidRDefault="00574475" w:rsidP="002F0AC1">
                      <w:pPr>
                        <w:jc w:val="center"/>
                      </w:pPr>
                      <w:r>
                        <w:rPr>
                          <w:color w:val="FFFFFF"/>
                          <w:sz w:val="60"/>
                        </w:rPr>
                        <w:t>37</w:t>
                      </w:r>
                    </w:p>
                  </w:txbxContent>
                </v:textbox>
              </v:shape>
            </w:pict>
          </mc:Fallback>
        </mc:AlternateContent>
      </w:r>
      <w:bookmarkStart w:id="459" w:name="_Toc29910055"/>
      <w:bookmarkStart w:id="460" w:name="_Toc61446023"/>
      <w:bookmarkStart w:id="461" w:name="_Toc61452143"/>
      <w:r w:rsidRPr="00345CE2">
        <w:t>C3 Mobile Technologies Policy Template (inc. BYOD/BYOT)</w:t>
      </w:r>
      <w:bookmarkEnd w:id="454"/>
      <w:bookmarkEnd w:id="455"/>
      <w:bookmarkEnd w:id="456"/>
      <w:bookmarkEnd w:id="457"/>
      <w:bookmarkEnd w:id="458"/>
      <w:bookmarkEnd w:id="459"/>
      <w:bookmarkEnd w:id="460"/>
      <w:bookmarkEnd w:id="461"/>
    </w:p>
    <w:p w14:paraId="7AC2B673" w14:textId="77777777" w:rsidR="002F0AC1" w:rsidRPr="00345CE2" w:rsidRDefault="002F0AC1" w:rsidP="002F0AC1">
      <w:pPr>
        <w:rPr>
          <w:rFonts w:cs="Arial"/>
        </w:rPr>
      </w:pPr>
      <w:r w:rsidRPr="00345CE2">
        <w:rPr>
          <w:rFonts w:cs="Arial"/>
        </w:rPr>
        <w:t xml:space="preserve">Mobile technology devices may be a school owned/provided or </w:t>
      </w:r>
      <w:proofErr w:type="gramStart"/>
      <w:r w:rsidRPr="00345CE2">
        <w:rPr>
          <w:rFonts w:cs="Arial"/>
        </w:rPr>
        <w:t>privately owned</w:t>
      </w:r>
      <w:proofErr w:type="gramEnd"/>
      <w:r w:rsidRPr="00345CE2">
        <w:rPr>
          <w:rFonts w:cs="Arial"/>
        </w:rPr>
        <w:t xml:space="preserve"> smartphone, tablet, notebook/laptop or other technology that usually has the capability of utilising the school wireless network. The device then has access to the wider internet which may include the school learning platform and other </w:t>
      </w:r>
      <w:proofErr w:type="gramStart"/>
      <w:r w:rsidRPr="00345CE2">
        <w:rPr>
          <w:rFonts w:cs="Arial"/>
        </w:rPr>
        <w:t>cloud based</w:t>
      </w:r>
      <w:proofErr w:type="gramEnd"/>
      <w:r w:rsidRPr="00345CE2">
        <w:rPr>
          <w:rFonts w:cs="Arial"/>
        </w:rPr>
        <w:t xml:space="preserve"> services such as e-mail and data storage. </w:t>
      </w:r>
    </w:p>
    <w:p w14:paraId="1ADE49CC" w14:textId="77777777" w:rsidR="002F0AC1" w:rsidRPr="00345CE2" w:rsidRDefault="002F0AC1" w:rsidP="002F0AC1">
      <w:pPr>
        <w:rPr>
          <w:rFonts w:cs="Arial"/>
        </w:rPr>
      </w:pPr>
      <w:r w:rsidRPr="00345CE2">
        <w:rPr>
          <w:rFonts w:cs="Arial"/>
        </w:rPr>
        <w:t>The absolute key to considering the use of mobile technologies is that the learners, staff and wider school community understand that the primary purpose of having their personal device at school is educational and that this is irrespective of whether the device is school owned/provided or personally owned. The mobile technologies policy should sit alongside a range of polices including but not limited to the safeguarding policy, anti-bullying policy, acceptable use policy, policies around theft or malicious damage and the behaviour policy. Teaching about the safe and appropriate use of mobile technologies should be included in the online safety education programme.</w:t>
      </w:r>
    </w:p>
    <w:p w14:paraId="5CC1DFDD" w14:textId="77777777" w:rsidR="002F0AC1" w:rsidRPr="00345CE2" w:rsidRDefault="002F0AC1" w:rsidP="002F0AC1">
      <w:pPr>
        <w:pStyle w:val="Heading3"/>
        <w:rPr>
          <w:rFonts w:cs="Arial"/>
        </w:rPr>
      </w:pPr>
      <w:bookmarkStart w:id="462" w:name="_Toc448745943"/>
      <w:bookmarkStart w:id="463" w:name="_Toc448754249"/>
      <w:bookmarkStart w:id="464" w:name="_Toc511315148"/>
      <w:bookmarkStart w:id="465" w:name="_Toc25747740"/>
      <w:r w:rsidRPr="00345CE2">
        <w:rPr>
          <w:rFonts w:cs="Arial"/>
        </w:rPr>
        <w:t>Potential Benefits of Mobile Technologies</w:t>
      </w:r>
      <w:bookmarkEnd w:id="462"/>
      <w:bookmarkEnd w:id="463"/>
      <w:bookmarkEnd w:id="464"/>
      <w:bookmarkEnd w:id="465"/>
    </w:p>
    <w:p w14:paraId="14B60970" w14:textId="77777777" w:rsidR="002F0AC1" w:rsidRPr="00345CE2" w:rsidRDefault="002F0AC1" w:rsidP="002F0AC1">
      <w:pPr>
        <w:rPr>
          <w:rFonts w:cs="Arial"/>
        </w:rPr>
      </w:pPr>
      <w:r w:rsidRPr="00345CE2">
        <w:rPr>
          <w:rFonts w:cs="Arial"/>
        </w:rPr>
        <w:t xml:space="preserve">Research has highlighted the widespread uptake of mobile technologies amongst adults and children of all ages. Web-based tools and resources have changed the landscape of learning. Students now have at their fingertips unlimited access to digital content, resources, experts, databases and communities of interest. By effectively maximizing the use of such resources, schools not only have the opportunity to deepen student learning, but they can also develop digital resilience, fluency and citizenship in learners that will prepare them for the </w:t>
      </w:r>
      <w:proofErr w:type="gramStart"/>
      <w:r w:rsidRPr="00345CE2">
        <w:rPr>
          <w:rFonts w:cs="Arial"/>
        </w:rPr>
        <w:t>high tech</w:t>
      </w:r>
      <w:proofErr w:type="gramEnd"/>
      <w:r w:rsidRPr="00345CE2">
        <w:rPr>
          <w:rFonts w:cs="Arial"/>
        </w:rPr>
        <w:t xml:space="preserve"> world in which they will live, learn and work. </w:t>
      </w:r>
    </w:p>
    <w:p w14:paraId="2694D399" w14:textId="77777777" w:rsidR="002F0AC1" w:rsidRPr="00345CE2" w:rsidRDefault="002F0AC1" w:rsidP="002F0AC1">
      <w:pPr>
        <w:pStyle w:val="Heading3"/>
        <w:rPr>
          <w:rFonts w:cs="Arial"/>
        </w:rPr>
      </w:pPr>
      <w:bookmarkStart w:id="466" w:name="_Toc448745944"/>
      <w:bookmarkStart w:id="467" w:name="_Toc448754250"/>
      <w:bookmarkStart w:id="468" w:name="_Toc25747741"/>
      <w:r w:rsidRPr="00345CE2">
        <w:rPr>
          <w:rFonts w:cs="Arial"/>
        </w:rPr>
        <w:t>Considerations</w:t>
      </w:r>
      <w:bookmarkEnd w:id="466"/>
      <w:bookmarkEnd w:id="467"/>
      <w:bookmarkEnd w:id="468"/>
    </w:p>
    <w:p w14:paraId="36865A1E" w14:textId="77777777" w:rsidR="002F0AC1" w:rsidRPr="00345CE2" w:rsidRDefault="002F0AC1" w:rsidP="002F0AC1">
      <w:pPr>
        <w:rPr>
          <w:rFonts w:cs="Arial"/>
        </w:rPr>
      </w:pPr>
      <w:r w:rsidRPr="00345CE2">
        <w:rPr>
          <w:rFonts w:cs="Arial"/>
        </w:rPr>
        <w:t>There are a number of issues and risks to consider when implementing mobile technologies, these include; security risks in allowing connections to your school network, filtering of personal devices, breakages and insurance, access to devices for all learners, avoiding potential classroom distraction, network connection speeds, types of devices, charging facilities, total cost of ownership</w:t>
      </w:r>
    </w:p>
    <w:p w14:paraId="5B3BF9F4" w14:textId="77777777" w:rsidR="002F0AC1" w:rsidRPr="00345CE2" w:rsidRDefault="002F0AC1" w:rsidP="002F0AC1">
      <w:pPr>
        <w:rPr>
          <w:rFonts w:cs="Arial"/>
        </w:rPr>
      </w:pPr>
      <w:r w:rsidRPr="00345CE2">
        <w:rPr>
          <w:rFonts w:cs="Arial"/>
        </w:rPr>
        <w:t>Schools may consider implementing the use of mobile technologies as a means of reducing expenditure on school provided devices. However, it is important to remember that the increased network management costs and overheads involved in implementing this properly are likely to counterbalance or outweigh any savings.</w:t>
      </w:r>
    </w:p>
    <w:p w14:paraId="26F0E34E" w14:textId="77777777" w:rsidR="002F0AC1" w:rsidRPr="00345CE2" w:rsidRDefault="002F0AC1" w:rsidP="002F0AC1">
      <w:pPr>
        <w:rPr>
          <w:rFonts w:cs="Arial"/>
        </w:rPr>
      </w:pPr>
      <w:r w:rsidRPr="00345CE2">
        <w:rPr>
          <w:rFonts w:cs="Arial"/>
        </w:rPr>
        <w:t>The use of mobile technologies brings both real benefits and challenges for the whole school community – including teachers - and the only effective way for a school to implement these successfully is to involve the whole school community from the outset. Before the school embarks on this path, the risks and benefits must be clearly identified and shared with all stakeholders.</w:t>
      </w:r>
    </w:p>
    <w:p w14:paraId="024CDCC4" w14:textId="77777777" w:rsidR="002F0AC1" w:rsidRPr="00345CE2" w:rsidRDefault="002F0AC1" w:rsidP="002F0AC1">
      <w:pPr>
        <w:pStyle w:val="GridBlue"/>
        <w:rPr>
          <w:rStyle w:val="BlueText"/>
          <w:color w:val="1762AB"/>
        </w:rPr>
      </w:pPr>
      <w:r w:rsidRPr="00345CE2">
        <w:rPr>
          <w:rStyle w:val="BlueText"/>
          <w:color w:val="1762AB"/>
        </w:rPr>
        <w:t>A range of mobile technology implementations is possible. The school should consider the following statements and remove those that do not apply to their planned implementation approach.</w:t>
      </w:r>
    </w:p>
    <w:p w14:paraId="59BDEBDF" w14:textId="77777777" w:rsidR="002F0AC1" w:rsidRPr="00345CE2" w:rsidRDefault="002F0AC1" w:rsidP="00086B26">
      <w:pPr>
        <w:pStyle w:val="ListParagraph"/>
        <w:numPr>
          <w:ilvl w:val="0"/>
          <w:numId w:val="93"/>
        </w:numPr>
        <w:spacing w:after="0" w:line="240" w:lineRule="auto"/>
        <w:jc w:val="left"/>
      </w:pPr>
      <w:r w:rsidRPr="00345CE2">
        <w:rPr>
          <w:rFonts w:cs="Arial"/>
        </w:rPr>
        <w:t xml:space="preserve">The school acceptable use agreements for staff, learners and parents/carers will </w:t>
      </w:r>
      <w:proofErr w:type="gramStart"/>
      <w:r w:rsidRPr="00345CE2">
        <w:rPr>
          <w:rFonts w:cs="Arial"/>
        </w:rPr>
        <w:t>give consideration to</w:t>
      </w:r>
      <w:proofErr w:type="gramEnd"/>
      <w:r w:rsidRPr="00345CE2">
        <w:rPr>
          <w:rFonts w:cs="Arial"/>
        </w:rPr>
        <w:t xml:space="preserve"> the use of mobile technologies</w:t>
      </w:r>
    </w:p>
    <w:p w14:paraId="660EAB58" w14:textId="77777777" w:rsidR="002F0AC1" w:rsidRPr="00345CE2" w:rsidRDefault="002F0AC1" w:rsidP="00086B26">
      <w:pPr>
        <w:pStyle w:val="ListParagraph"/>
        <w:numPr>
          <w:ilvl w:val="0"/>
          <w:numId w:val="93"/>
        </w:numPr>
        <w:spacing w:after="0" w:line="240" w:lineRule="auto"/>
        <w:jc w:val="left"/>
        <w:rPr>
          <w:rStyle w:val="GridBlueChar"/>
        </w:rPr>
      </w:pPr>
      <w:r w:rsidRPr="00345CE2">
        <w:rPr>
          <w:rFonts w:cs="Arial"/>
        </w:rPr>
        <w:t xml:space="preserve">The school allows: </w:t>
      </w:r>
      <w:r w:rsidRPr="00345CE2">
        <w:rPr>
          <w:rStyle w:val="GridBlueChar"/>
        </w:rPr>
        <w:t>(the school should complete the table below to indicate which devices are allowed and define their access to school systems)</w:t>
      </w:r>
    </w:p>
    <w:p w14:paraId="5BD03DF0" w14:textId="77777777" w:rsidR="002F0AC1" w:rsidRPr="00345CE2" w:rsidRDefault="002F0AC1" w:rsidP="002F0AC1">
      <w:pPr>
        <w:pStyle w:val="ListParagraph"/>
        <w:ind w:left="153"/>
        <w:rPr>
          <w:rFonts w:cs="Arial"/>
          <w:b/>
          <w:color w:val="494949"/>
        </w:rPr>
      </w:pPr>
    </w:p>
    <w:tbl>
      <w:tblPr>
        <w:tblW w:w="0" w:type="auto"/>
        <w:tblLook w:val="04A0" w:firstRow="1" w:lastRow="0" w:firstColumn="1" w:lastColumn="0" w:noHBand="0" w:noVBand="1"/>
      </w:tblPr>
      <w:tblGrid>
        <w:gridCol w:w="1457"/>
        <w:gridCol w:w="1368"/>
        <w:gridCol w:w="1330"/>
        <w:gridCol w:w="1300"/>
        <w:gridCol w:w="1206"/>
        <w:gridCol w:w="1136"/>
        <w:gridCol w:w="1261"/>
      </w:tblGrid>
      <w:tr w:rsidR="002F0AC1" w:rsidRPr="00345CE2" w14:paraId="0C3E26C1" w14:textId="77777777" w:rsidTr="00574475">
        <w:tc>
          <w:tcPr>
            <w:tcW w:w="1457" w:type="dxa"/>
            <w:tcBorders>
              <w:top w:val="nil"/>
              <w:left w:val="nil"/>
              <w:bottom w:val="single" w:sz="4" w:space="0" w:color="auto"/>
              <w:right w:val="nil"/>
            </w:tcBorders>
            <w:vAlign w:val="center"/>
          </w:tcPr>
          <w:p w14:paraId="5EE4FA66" w14:textId="77777777" w:rsidR="002F0AC1" w:rsidRPr="00345CE2" w:rsidRDefault="002F0AC1" w:rsidP="00574475"/>
        </w:tc>
        <w:tc>
          <w:tcPr>
            <w:tcW w:w="3966" w:type="dxa"/>
            <w:gridSpan w:val="3"/>
            <w:tcBorders>
              <w:top w:val="nil"/>
              <w:left w:val="nil"/>
              <w:bottom w:val="single" w:sz="4" w:space="0" w:color="auto"/>
              <w:right w:val="nil"/>
            </w:tcBorders>
            <w:hideMark/>
          </w:tcPr>
          <w:p w14:paraId="11670F92" w14:textId="77777777" w:rsidR="002F0AC1" w:rsidRPr="00345CE2" w:rsidRDefault="002F0AC1" w:rsidP="00574475">
            <w:r w:rsidRPr="00345CE2">
              <w:t>School/devices</w:t>
            </w:r>
          </w:p>
        </w:tc>
        <w:tc>
          <w:tcPr>
            <w:tcW w:w="3603" w:type="dxa"/>
            <w:gridSpan w:val="3"/>
            <w:tcBorders>
              <w:top w:val="nil"/>
              <w:left w:val="nil"/>
              <w:bottom w:val="single" w:sz="4" w:space="0" w:color="auto"/>
              <w:right w:val="nil"/>
            </w:tcBorders>
            <w:hideMark/>
          </w:tcPr>
          <w:p w14:paraId="39CD18D3" w14:textId="77777777" w:rsidR="002F0AC1" w:rsidRPr="00345CE2" w:rsidRDefault="002F0AC1" w:rsidP="00574475">
            <w:r w:rsidRPr="00345CE2">
              <w:t>Personal devices</w:t>
            </w:r>
          </w:p>
        </w:tc>
      </w:tr>
      <w:tr w:rsidR="002F0AC1" w:rsidRPr="00345CE2" w14:paraId="514ED10C" w14:textId="77777777" w:rsidTr="00574475">
        <w:tc>
          <w:tcPr>
            <w:tcW w:w="1457" w:type="dxa"/>
            <w:tcBorders>
              <w:top w:val="single" w:sz="4" w:space="0" w:color="auto"/>
              <w:left w:val="single" w:sz="4" w:space="0" w:color="auto"/>
              <w:bottom w:val="single" w:sz="4" w:space="0" w:color="auto"/>
              <w:right w:val="single" w:sz="4" w:space="0" w:color="auto"/>
            </w:tcBorders>
            <w:vAlign w:val="center"/>
          </w:tcPr>
          <w:p w14:paraId="47617442" w14:textId="77777777" w:rsidR="002F0AC1" w:rsidRPr="00345CE2" w:rsidRDefault="002F0AC1" w:rsidP="00574475">
            <w:pPr>
              <w:jc w:val="left"/>
            </w:pPr>
          </w:p>
        </w:tc>
        <w:tc>
          <w:tcPr>
            <w:tcW w:w="1368" w:type="dxa"/>
            <w:tcBorders>
              <w:top w:val="single" w:sz="4" w:space="0" w:color="auto"/>
              <w:left w:val="single" w:sz="4" w:space="0" w:color="auto"/>
              <w:bottom w:val="single" w:sz="4" w:space="0" w:color="auto"/>
              <w:right w:val="single" w:sz="4" w:space="0" w:color="auto"/>
            </w:tcBorders>
            <w:vAlign w:val="center"/>
            <w:hideMark/>
          </w:tcPr>
          <w:p w14:paraId="00B5E006" w14:textId="77777777" w:rsidR="002F0AC1" w:rsidRPr="00345CE2" w:rsidRDefault="002F0AC1" w:rsidP="00574475">
            <w:pPr>
              <w:jc w:val="left"/>
            </w:pPr>
            <w:r w:rsidRPr="00345CE2">
              <w:t>School owned and allocated to a single user</w:t>
            </w:r>
          </w:p>
        </w:tc>
        <w:tc>
          <w:tcPr>
            <w:tcW w:w="1330" w:type="dxa"/>
            <w:tcBorders>
              <w:top w:val="single" w:sz="4" w:space="0" w:color="auto"/>
              <w:left w:val="single" w:sz="4" w:space="0" w:color="auto"/>
              <w:bottom w:val="single" w:sz="4" w:space="0" w:color="auto"/>
              <w:right w:val="single" w:sz="4" w:space="0" w:color="auto"/>
            </w:tcBorders>
            <w:vAlign w:val="center"/>
            <w:hideMark/>
          </w:tcPr>
          <w:p w14:paraId="5C5FE3B3" w14:textId="77777777" w:rsidR="002F0AC1" w:rsidRPr="00345CE2" w:rsidRDefault="002F0AC1" w:rsidP="00574475">
            <w:pPr>
              <w:jc w:val="left"/>
            </w:pPr>
            <w:r w:rsidRPr="00345CE2">
              <w:t>School owned for use by multiple user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5AF3998" w14:textId="77777777" w:rsidR="002F0AC1" w:rsidRPr="00345CE2" w:rsidRDefault="002F0AC1" w:rsidP="00574475">
            <w:pPr>
              <w:jc w:val="left"/>
            </w:pPr>
            <w:r w:rsidRPr="00345CE2">
              <w:t>Authorised device</w:t>
            </w:r>
            <w:r w:rsidRPr="00345CE2">
              <w:rPr>
                <w:rStyle w:val="FootnoteReference"/>
                <w:rFonts w:ascii="Arial" w:hAnsi="Arial" w:cs="Arial"/>
              </w:rPr>
              <w:footnoteReference w:id="9"/>
            </w:r>
          </w:p>
        </w:tc>
        <w:tc>
          <w:tcPr>
            <w:tcW w:w="1206" w:type="dxa"/>
            <w:tcBorders>
              <w:top w:val="single" w:sz="4" w:space="0" w:color="auto"/>
              <w:left w:val="single" w:sz="4" w:space="0" w:color="auto"/>
              <w:bottom w:val="single" w:sz="4" w:space="0" w:color="auto"/>
              <w:right w:val="single" w:sz="4" w:space="0" w:color="auto"/>
            </w:tcBorders>
            <w:vAlign w:val="center"/>
            <w:hideMark/>
          </w:tcPr>
          <w:p w14:paraId="0E417348" w14:textId="77777777" w:rsidR="002F0AC1" w:rsidRPr="00345CE2" w:rsidRDefault="002F0AC1" w:rsidP="00574475">
            <w:pPr>
              <w:jc w:val="left"/>
            </w:pPr>
            <w:r w:rsidRPr="00345CE2">
              <w:t>Learner owned</w:t>
            </w:r>
          </w:p>
        </w:tc>
        <w:tc>
          <w:tcPr>
            <w:tcW w:w="1136" w:type="dxa"/>
            <w:tcBorders>
              <w:top w:val="single" w:sz="4" w:space="0" w:color="auto"/>
              <w:left w:val="single" w:sz="4" w:space="0" w:color="auto"/>
              <w:bottom w:val="single" w:sz="4" w:space="0" w:color="auto"/>
              <w:right w:val="single" w:sz="4" w:space="0" w:color="auto"/>
            </w:tcBorders>
            <w:vAlign w:val="center"/>
            <w:hideMark/>
          </w:tcPr>
          <w:p w14:paraId="7FF05CAE" w14:textId="77777777" w:rsidR="002F0AC1" w:rsidRPr="00345CE2" w:rsidRDefault="002F0AC1" w:rsidP="00574475">
            <w:pPr>
              <w:jc w:val="left"/>
            </w:pPr>
            <w:r w:rsidRPr="00345CE2">
              <w:t>Staff owned</w:t>
            </w:r>
          </w:p>
        </w:tc>
        <w:tc>
          <w:tcPr>
            <w:tcW w:w="1261" w:type="dxa"/>
            <w:tcBorders>
              <w:top w:val="single" w:sz="4" w:space="0" w:color="auto"/>
              <w:left w:val="single" w:sz="4" w:space="0" w:color="auto"/>
              <w:bottom w:val="single" w:sz="4" w:space="0" w:color="auto"/>
              <w:right w:val="single" w:sz="4" w:space="0" w:color="auto"/>
            </w:tcBorders>
            <w:vAlign w:val="center"/>
            <w:hideMark/>
          </w:tcPr>
          <w:p w14:paraId="43208303" w14:textId="77777777" w:rsidR="002F0AC1" w:rsidRPr="00345CE2" w:rsidRDefault="002F0AC1" w:rsidP="00574475">
            <w:pPr>
              <w:jc w:val="left"/>
            </w:pPr>
            <w:r w:rsidRPr="00345CE2">
              <w:t>Visitor owned</w:t>
            </w:r>
          </w:p>
        </w:tc>
      </w:tr>
      <w:tr w:rsidR="002F0AC1" w:rsidRPr="00345CE2" w14:paraId="11D18BD6" w14:textId="77777777" w:rsidTr="00574475">
        <w:tc>
          <w:tcPr>
            <w:tcW w:w="1457" w:type="dxa"/>
            <w:tcBorders>
              <w:top w:val="single" w:sz="4" w:space="0" w:color="auto"/>
              <w:left w:val="single" w:sz="4" w:space="0" w:color="auto"/>
              <w:bottom w:val="single" w:sz="4" w:space="0" w:color="auto"/>
              <w:right w:val="single" w:sz="4" w:space="0" w:color="auto"/>
            </w:tcBorders>
            <w:vAlign w:val="center"/>
            <w:hideMark/>
          </w:tcPr>
          <w:p w14:paraId="57B693B9" w14:textId="77777777" w:rsidR="002F0AC1" w:rsidRPr="00345CE2" w:rsidRDefault="002F0AC1" w:rsidP="00574475">
            <w:pPr>
              <w:jc w:val="center"/>
            </w:pPr>
            <w:r w:rsidRPr="00345CE2">
              <w:t>Allowed in the schoo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124DFC4C" w14:textId="77777777" w:rsidR="002F0AC1" w:rsidRPr="00345CE2" w:rsidRDefault="002F0AC1" w:rsidP="00574475">
            <w:pPr>
              <w:jc w:val="center"/>
              <w:rPr>
                <w:b/>
              </w:rPr>
            </w:pPr>
            <w:r w:rsidRPr="00345CE2">
              <w:rPr>
                <w:b/>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54D4AC27" w14:textId="77777777" w:rsidR="002F0AC1" w:rsidRPr="00345CE2" w:rsidRDefault="002F0AC1" w:rsidP="00574475">
            <w:pPr>
              <w:jc w:val="center"/>
              <w:rPr>
                <w:b/>
              </w:rPr>
            </w:pPr>
            <w:r w:rsidRPr="00345CE2">
              <w:rPr>
                <w:b/>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DDD2503" w14:textId="77777777" w:rsidR="002F0AC1" w:rsidRPr="00345CE2" w:rsidRDefault="002F0AC1" w:rsidP="00574475">
            <w:pPr>
              <w:jc w:val="center"/>
              <w:rPr>
                <w:b/>
              </w:rPr>
            </w:pPr>
            <w:r w:rsidRPr="00345CE2">
              <w:rPr>
                <w:b/>
              </w:rPr>
              <w:t>Yes</w:t>
            </w:r>
          </w:p>
        </w:tc>
        <w:tc>
          <w:tcPr>
            <w:tcW w:w="1206" w:type="dxa"/>
            <w:tcBorders>
              <w:top w:val="single" w:sz="4" w:space="0" w:color="auto"/>
              <w:left w:val="single" w:sz="4" w:space="0" w:color="auto"/>
              <w:bottom w:val="single" w:sz="4" w:space="0" w:color="auto"/>
              <w:right w:val="single" w:sz="4" w:space="0" w:color="auto"/>
            </w:tcBorders>
            <w:vAlign w:val="center"/>
            <w:hideMark/>
          </w:tcPr>
          <w:p w14:paraId="27E1E3EB" w14:textId="77777777" w:rsidR="002F0AC1" w:rsidRPr="00345CE2" w:rsidRDefault="002F0AC1" w:rsidP="00574475">
            <w:pPr>
              <w:jc w:val="center"/>
            </w:pPr>
            <w:bookmarkStart w:id="469" w:name="_Ref448415666"/>
            <w:r w:rsidRPr="00345CE2">
              <w:t>Yes/No</w:t>
            </w:r>
            <w:r w:rsidRPr="00345CE2">
              <w:rPr>
                <w:rStyle w:val="FootnoteReference"/>
                <w:rFonts w:ascii="Arial" w:hAnsi="Arial" w:cs="Arial"/>
              </w:rPr>
              <w:footnoteReference w:id="10"/>
            </w:r>
            <w:bookmarkEnd w:id="469"/>
          </w:p>
        </w:tc>
        <w:tc>
          <w:tcPr>
            <w:tcW w:w="1136" w:type="dxa"/>
            <w:tcBorders>
              <w:top w:val="single" w:sz="4" w:space="0" w:color="auto"/>
              <w:left w:val="single" w:sz="4" w:space="0" w:color="auto"/>
              <w:bottom w:val="single" w:sz="4" w:space="0" w:color="auto"/>
              <w:right w:val="single" w:sz="4" w:space="0" w:color="auto"/>
            </w:tcBorders>
            <w:vAlign w:val="center"/>
            <w:hideMark/>
          </w:tcPr>
          <w:p w14:paraId="1FF183B7" w14:textId="404BF8D1" w:rsidR="002F0AC1" w:rsidRPr="00345CE2" w:rsidRDefault="002F0AC1" w:rsidP="00574475">
            <w:pPr>
              <w:jc w:val="center"/>
            </w:pPr>
            <w:r w:rsidRPr="00345CE2">
              <w:t>Yes/No</w:t>
            </w:r>
            <w:r w:rsidRPr="00345CE2">
              <w:rPr>
                <w:vertAlign w:val="superscript"/>
              </w:rPr>
              <w:fldChar w:fldCharType="begin"/>
            </w:r>
            <w:r w:rsidRPr="00345CE2">
              <w:rPr>
                <w:vertAlign w:val="superscript"/>
              </w:rPr>
              <w:instrText xml:space="preserve"> NOTEREF _Ref448415666 \h  \* MERGEFORMAT </w:instrText>
            </w:r>
            <w:r w:rsidRPr="00345CE2">
              <w:rPr>
                <w:vertAlign w:val="superscript"/>
              </w:rPr>
            </w:r>
            <w:r w:rsidRPr="00345CE2">
              <w:rPr>
                <w:vertAlign w:val="superscript"/>
              </w:rPr>
              <w:fldChar w:fldCharType="separate"/>
            </w:r>
            <w:r w:rsidR="00F56E2D">
              <w:rPr>
                <w:vertAlign w:val="superscript"/>
              </w:rPr>
              <w:t>10</w:t>
            </w:r>
            <w:r w:rsidRPr="00345CE2">
              <w:rPr>
                <w:vertAlign w:val="superscript"/>
              </w:rPr>
              <w:fldChar w:fldCharType="end"/>
            </w:r>
          </w:p>
        </w:tc>
        <w:tc>
          <w:tcPr>
            <w:tcW w:w="1261" w:type="dxa"/>
            <w:tcBorders>
              <w:top w:val="single" w:sz="4" w:space="0" w:color="auto"/>
              <w:left w:val="single" w:sz="4" w:space="0" w:color="auto"/>
              <w:bottom w:val="single" w:sz="4" w:space="0" w:color="auto"/>
              <w:right w:val="single" w:sz="4" w:space="0" w:color="auto"/>
            </w:tcBorders>
            <w:vAlign w:val="center"/>
            <w:hideMark/>
          </w:tcPr>
          <w:p w14:paraId="0F56D90D" w14:textId="22752674" w:rsidR="002F0AC1" w:rsidRPr="00345CE2" w:rsidRDefault="002F0AC1" w:rsidP="00574475">
            <w:pPr>
              <w:jc w:val="center"/>
            </w:pPr>
            <w:r w:rsidRPr="00345CE2">
              <w:t>Yes/No</w:t>
            </w:r>
            <w:r w:rsidRPr="00345CE2">
              <w:rPr>
                <w:vertAlign w:val="superscript"/>
              </w:rPr>
              <w:fldChar w:fldCharType="begin"/>
            </w:r>
            <w:r w:rsidRPr="00345CE2">
              <w:rPr>
                <w:vertAlign w:val="superscript"/>
              </w:rPr>
              <w:instrText xml:space="preserve"> NOTEREF _Ref448415666 \h  \* MERGEFORMAT </w:instrText>
            </w:r>
            <w:r w:rsidRPr="00345CE2">
              <w:rPr>
                <w:vertAlign w:val="superscript"/>
              </w:rPr>
            </w:r>
            <w:r w:rsidRPr="00345CE2">
              <w:rPr>
                <w:vertAlign w:val="superscript"/>
              </w:rPr>
              <w:fldChar w:fldCharType="separate"/>
            </w:r>
            <w:r w:rsidR="00F56E2D">
              <w:rPr>
                <w:vertAlign w:val="superscript"/>
              </w:rPr>
              <w:t>10</w:t>
            </w:r>
            <w:r w:rsidRPr="00345CE2">
              <w:rPr>
                <w:vertAlign w:val="superscript"/>
              </w:rPr>
              <w:fldChar w:fldCharType="end"/>
            </w:r>
          </w:p>
        </w:tc>
      </w:tr>
      <w:tr w:rsidR="002F0AC1" w:rsidRPr="00345CE2" w14:paraId="05068EC5" w14:textId="77777777" w:rsidTr="00574475">
        <w:tc>
          <w:tcPr>
            <w:tcW w:w="1457" w:type="dxa"/>
            <w:tcBorders>
              <w:top w:val="single" w:sz="4" w:space="0" w:color="auto"/>
              <w:left w:val="single" w:sz="4" w:space="0" w:color="auto"/>
              <w:bottom w:val="single" w:sz="4" w:space="0" w:color="auto"/>
              <w:right w:val="single" w:sz="4" w:space="0" w:color="auto"/>
            </w:tcBorders>
            <w:vAlign w:val="center"/>
            <w:hideMark/>
          </w:tcPr>
          <w:p w14:paraId="2EEE487D" w14:textId="77777777" w:rsidR="002F0AC1" w:rsidRPr="00345CE2" w:rsidRDefault="002F0AC1" w:rsidP="00574475">
            <w:pPr>
              <w:jc w:val="center"/>
            </w:pPr>
            <w:r w:rsidRPr="00345CE2">
              <w:t>Full network access</w:t>
            </w:r>
          </w:p>
        </w:tc>
        <w:tc>
          <w:tcPr>
            <w:tcW w:w="1368" w:type="dxa"/>
            <w:tcBorders>
              <w:top w:val="single" w:sz="4" w:space="0" w:color="auto"/>
              <w:left w:val="single" w:sz="4" w:space="0" w:color="auto"/>
              <w:bottom w:val="single" w:sz="4" w:space="0" w:color="auto"/>
              <w:right w:val="single" w:sz="4" w:space="0" w:color="auto"/>
            </w:tcBorders>
            <w:vAlign w:val="center"/>
            <w:hideMark/>
          </w:tcPr>
          <w:p w14:paraId="065FC2A6" w14:textId="77777777" w:rsidR="002F0AC1" w:rsidRPr="00345CE2" w:rsidRDefault="002F0AC1" w:rsidP="00574475">
            <w:pPr>
              <w:jc w:val="center"/>
              <w:rPr>
                <w:i/>
              </w:rPr>
            </w:pPr>
            <w:r w:rsidRPr="00345CE2">
              <w:rPr>
                <w:i/>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22BB089D" w14:textId="77777777" w:rsidR="002F0AC1" w:rsidRPr="00345CE2" w:rsidRDefault="002F0AC1" w:rsidP="00574475">
            <w:pPr>
              <w:jc w:val="center"/>
              <w:rPr>
                <w:i/>
              </w:rPr>
            </w:pPr>
            <w:r w:rsidRPr="00345CE2">
              <w:rPr>
                <w:i/>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C462C40" w14:textId="77777777" w:rsidR="002F0AC1" w:rsidRPr="00345CE2" w:rsidRDefault="002F0AC1" w:rsidP="00574475">
            <w:pPr>
              <w:jc w:val="center"/>
              <w:rPr>
                <w:i/>
              </w:rPr>
            </w:pPr>
            <w:r w:rsidRPr="00345CE2">
              <w:rPr>
                <w:i/>
              </w:rPr>
              <w:t>Yes</w:t>
            </w:r>
          </w:p>
        </w:tc>
        <w:tc>
          <w:tcPr>
            <w:tcW w:w="1206" w:type="dxa"/>
            <w:tcBorders>
              <w:top w:val="single" w:sz="4" w:space="0" w:color="auto"/>
              <w:left w:val="single" w:sz="4" w:space="0" w:color="auto"/>
              <w:bottom w:val="single" w:sz="4" w:space="0" w:color="auto"/>
              <w:right w:val="single" w:sz="4" w:space="0" w:color="auto"/>
            </w:tcBorders>
            <w:vAlign w:val="center"/>
          </w:tcPr>
          <w:p w14:paraId="2B1C7C73" w14:textId="77777777" w:rsidR="002F0AC1" w:rsidRPr="00345CE2" w:rsidRDefault="002F0AC1" w:rsidP="00574475">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7EDF2283" w14:textId="77777777" w:rsidR="002F0AC1" w:rsidRPr="00345CE2" w:rsidRDefault="002F0AC1" w:rsidP="00574475">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513BFA85" w14:textId="77777777" w:rsidR="002F0AC1" w:rsidRPr="00345CE2" w:rsidRDefault="002F0AC1" w:rsidP="00574475">
            <w:pPr>
              <w:jc w:val="center"/>
            </w:pPr>
          </w:p>
        </w:tc>
      </w:tr>
      <w:tr w:rsidR="002F0AC1" w:rsidRPr="00345CE2" w14:paraId="6915F1F1" w14:textId="77777777" w:rsidTr="00574475">
        <w:trPr>
          <w:trHeight w:val="399"/>
        </w:trPr>
        <w:tc>
          <w:tcPr>
            <w:tcW w:w="1457" w:type="dxa"/>
            <w:tcBorders>
              <w:top w:val="single" w:sz="4" w:space="0" w:color="auto"/>
              <w:left w:val="single" w:sz="4" w:space="0" w:color="auto"/>
              <w:bottom w:val="single" w:sz="4" w:space="0" w:color="auto"/>
              <w:right w:val="single" w:sz="4" w:space="0" w:color="auto"/>
            </w:tcBorders>
            <w:vAlign w:val="center"/>
            <w:hideMark/>
          </w:tcPr>
          <w:p w14:paraId="679FD5DC" w14:textId="77777777" w:rsidR="002F0AC1" w:rsidRPr="00345CE2" w:rsidRDefault="002F0AC1" w:rsidP="00574475">
            <w:pPr>
              <w:jc w:val="center"/>
            </w:pPr>
            <w:r w:rsidRPr="00345CE2">
              <w:t>Internet only</w:t>
            </w:r>
          </w:p>
        </w:tc>
        <w:tc>
          <w:tcPr>
            <w:tcW w:w="1368" w:type="dxa"/>
            <w:tcBorders>
              <w:top w:val="single" w:sz="4" w:space="0" w:color="auto"/>
              <w:left w:val="single" w:sz="4" w:space="0" w:color="auto"/>
              <w:bottom w:val="single" w:sz="4" w:space="0" w:color="auto"/>
              <w:right w:val="single" w:sz="4" w:space="0" w:color="auto"/>
            </w:tcBorders>
            <w:vAlign w:val="center"/>
          </w:tcPr>
          <w:p w14:paraId="79DC3EE5" w14:textId="77777777" w:rsidR="002F0AC1" w:rsidRPr="00345CE2" w:rsidRDefault="002F0AC1" w:rsidP="00574475">
            <w:pPr>
              <w:jc w:val="center"/>
            </w:pPr>
          </w:p>
          <w:p w14:paraId="1165DF90" w14:textId="77777777" w:rsidR="002F0AC1" w:rsidRPr="00345CE2" w:rsidRDefault="002F0AC1" w:rsidP="00574475">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0C3E6145" w14:textId="77777777" w:rsidR="002F0AC1" w:rsidRPr="00345CE2" w:rsidRDefault="002F0AC1" w:rsidP="00574475">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50265242" w14:textId="77777777" w:rsidR="002F0AC1" w:rsidRPr="00345CE2" w:rsidRDefault="002F0AC1" w:rsidP="00574475">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692E7EAC" w14:textId="77777777" w:rsidR="002F0AC1" w:rsidRPr="00345CE2" w:rsidRDefault="002F0AC1" w:rsidP="00574475">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37BE7E60" w14:textId="77777777" w:rsidR="002F0AC1" w:rsidRPr="00345CE2" w:rsidRDefault="002F0AC1" w:rsidP="00574475">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22030650" w14:textId="77777777" w:rsidR="002F0AC1" w:rsidRPr="00345CE2" w:rsidRDefault="002F0AC1" w:rsidP="00574475">
            <w:pPr>
              <w:jc w:val="center"/>
            </w:pPr>
          </w:p>
        </w:tc>
      </w:tr>
      <w:tr w:rsidR="002F0AC1" w:rsidRPr="00345CE2" w14:paraId="20CD10BE" w14:textId="77777777" w:rsidTr="00574475">
        <w:tc>
          <w:tcPr>
            <w:tcW w:w="1457" w:type="dxa"/>
            <w:tcBorders>
              <w:top w:val="single" w:sz="4" w:space="0" w:color="auto"/>
              <w:left w:val="single" w:sz="4" w:space="0" w:color="auto"/>
              <w:bottom w:val="single" w:sz="4" w:space="0" w:color="auto"/>
              <w:right w:val="single" w:sz="4" w:space="0" w:color="auto"/>
            </w:tcBorders>
            <w:vAlign w:val="center"/>
            <w:hideMark/>
          </w:tcPr>
          <w:p w14:paraId="09EFA450" w14:textId="77777777" w:rsidR="002F0AC1" w:rsidRPr="00345CE2" w:rsidRDefault="002F0AC1" w:rsidP="00574475">
            <w:pPr>
              <w:jc w:val="center"/>
            </w:pPr>
            <w:r w:rsidRPr="00345CE2">
              <w:t>No network access</w:t>
            </w:r>
          </w:p>
        </w:tc>
        <w:tc>
          <w:tcPr>
            <w:tcW w:w="1368" w:type="dxa"/>
            <w:tcBorders>
              <w:top w:val="single" w:sz="4" w:space="0" w:color="auto"/>
              <w:left w:val="single" w:sz="4" w:space="0" w:color="auto"/>
              <w:bottom w:val="single" w:sz="4" w:space="0" w:color="auto"/>
              <w:right w:val="single" w:sz="4" w:space="0" w:color="auto"/>
            </w:tcBorders>
            <w:vAlign w:val="center"/>
          </w:tcPr>
          <w:p w14:paraId="497F4AE8" w14:textId="77777777" w:rsidR="002F0AC1" w:rsidRPr="00345CE2" w:rsidRDefault="002F0AC1" w:rsidP="00574475">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336988D0" w14:textId="77777777" w:rsidR="002F0AC1" w:rsidRPr="00345CE2" w:rsidRDefault="002F0AC1" w:rsidP="00574475">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72B267EE" w14:textId="77777777" w:rsidR="002F0AC1" w:rsidRPr="00345CE2" w:rsidRDefault="002F0AC1" w:rsidP="00574475">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414A0388" w14:textId="77777777" w:rsidR="002F0AC1" w:rsidRPr="00345CE2" w:rsidRDefault="002F0AC1" w:rsidP="00574475">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4F764BCD" w14:textId="77777777" w:rsidR="002F0AC1" w:rsidRPr="00345CE2" w:rsidRDefault="002F0AC1" w:rsidP="00574475">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0846D7AF" w14:textId="77777777" w:rsidR="002F0AC1" w:rsidRPr="00345CE2" w:rsidRDefault="002F0AC1" w:rsidP="00574475">
            <w:pPr>
              <w:jc w:val="center"/>
            </w:pPr>
          </w:p>
        </w:tc>
      </w:tr>
    </w:tbl>
    <w:p w14:paraId="76081D64" w14:textId="77777777" w:rsidR="002F0AC1" w:rsidRPr="00345CE2" w:rsidRDefault="002F0AC1" w:rsidP="002F0AC1">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cs="Arial"/>
          <w:b/>
          <w:color w:val="494949"/>
          <w:sz w:val="20"/>
        </w:rPr>
      </w:pPr>
    </w:p>
    <w:p w14:paraId="305C7366" w14:textId="77777777" w:rsidR="002F0AC1" w:rsidRPr="00345CE2" w:rsidRDefault="002F0AC1" w:rsidP="00086B26">
      <w:pPr>
        <w:pStyle w:val="ListParagraph"/>
        <w:numPr>
          <w:ilvl w:val="0"/>
          <w:numId w:val="117"/>
        </w:numPr>
        <w:rPr>
          <w:rFonts w:ascii="Arial" w:hAnsi="Arial"/>
          <w:b/>
          <w:bCs/>
          <w:sz w:val="24"/>
        </w:rPr>
      </w:pPr>
      <w:r w:rsidRPr="00345CE2">
        <w:rPr>
          <w:b/>
          <w:bCs/>
        </w:rPr>
        <w:t>The school has provided technical solutions for the safe use of mobile technology for school devices/personal devices (delete/amend as appropriate):</w:t>
      </w:r>
    </w:p>
    <w:p w14:paraId="65C3E373" w14:textId="77777777" w:rsidR="002F0AC1" w:rsidRPr="00345CE2" w:rsidRDefault="002F0AC1" w:rsidP="00086B26">
      <w:pPr>
        <w:pStyle w:val="ListParagraph"/>
        <w:numPr>
          <w:ilvl w:val="0"/>
          <w:numId w:val="117"/>
        </w:numPr>
        <w:rPr>
          <w:b/>
          <w:bCs/>
        </w:rPr>
      </w:pPr>
      <w:r w:rsidRPr="00345CE2">
        <w:rPr>
          <w:b/>
          <w:bCs/>
        </w:rPr>
        <w:t>All school devices are controlled though the use of Mobile Device Management software</w:t>
      </w:r>
    </w:p>
    <w:p w14:paraId="26F992FD" w14:textId="77777777" w:rsidR="002F0AC1" w:rsidRPr="00345CE2" w:rsidRDefault="002F0AC1" w:rsidP="00086B26">
      <w:pPr>
        <w:pStyle w:val="ListParagraph"/>
        <w:numPr>
          <w:ilvl w:val="0"/>
          <w:numId w:val="117"/>
        </w:numPr>
        <w:rPr>
          <w:b/>
          <w:bCs/>
        </w:rPr>
      </w:pPr>
      <w:r w:rsidRPr="00345CE2">
        <w:rPr>
          <w:b/>
          <w:bCs/>
        </w:rPr>
        <w:t>Appropriate access control is applied to all mobile devices according to the requirements of the user (</w:t>
      </w:r>
      <w:proofErr w:type="spellStart"/>
      <w:r w:rsidRPr="00345CE2">
        <w:rPr>
          <w:b/>
          <w:bCs/>
        </w:rPr>
        <w:t>e.g</w:t>
      </w:r>
      <w:proofErr w:type="spellEnd"/>
      <w:r w:rsidRPr="00345CE2">
        <w:rPr>
          <w:b/>
          <w:bCs/>
        </w:rPr>
        <w:t xml:space="preserve"> Internet only access, network access allowed, shared folder network access)</w:t>
      </w:r>
    </w:p>
    <w:p w14:paraId="4F88B014" w14:textId="77777777" w:rsidR="002F0AC1" w:rsidRPr="00345CE2" w:rsidRDefault="002F0AC1" w:rsidP="00086B26">
      <w:pPr>
        <w:pStyle w:val="ListParagraph"/>
        <w:numPr>
          <w:ilvl w:val="0"/>
          <w:numId w:val="117"/>
        </w:numPr>
        <w:rPr>
          <w:b/>
          <w:bCs/>
        </w:rPr>
      </w:pPr>
      <w:r w:rsidRPr="00345CE2">
        <w:rPr>
          <w:b/>
          <w:bCs/>
        </w:rPr>
        <w:t>The school has addressed broadband performance and capacity to ensure that core educational and administrative activities are not negatively affected by the increase in the number of connected devices</w:t>
      </w:r>
    </w:p>
    <w:p w14:paraId="49D7C3A2" w14:textId="77777777" w:rsidR="002F0AC1" w:rsidRPr="00345CE2" w:rsidRDefault="002F0AC1" w:rsidP="00086B26">
      <w:pPr>
        <w:pStyle w:val="ListParagraph"/>
        <w:numPr>
          <w:ilvl w:val="0"/>
          <w:numId w:val="117"/>
        </w:numPr>
        <w:rPr>
          <w:b/>
          <w:bCs/>
        </w:rPr>
      </w:pPr>
      <w:r w:rsidRPr="00345CE2">
        <w:rPr>
          <w:b/>
          <w:bCs/>
        </w:rPr>
        <w:t>For all mobile technologies, filtering will be applied to the internet connection and attempts to bypass this are not permitted</w:t>
      </w:r>
    </w:p>
    <w:p w14:paraId="75790BEB" w14:textId="77777777" w:rsidR="002F0AC1" w:rsidRPr="00345CE2" w:rsidRDefault="002F0AC1" w:rsidP="00086B26">
      <w:pPr>
        <w:pStyle w:val="ListParagraph"/>
        <w:numPr>
          <w:ilvl w:val="0"/>
          <w:numId w:val="117"/>
        </w:numPr>
      </w:pPr>
      <w:r w:rsidRPr="00345CE2">
        <w:rPr>
          <w:b/>
          <w:bCs/>
        </w:rPr>
        <w:t>Appropriate exit processes are implemented for devices no longer used at a school location or by an authorised user.</w:t>
      </w:r>
      <w:r w:rsidRPr="00345CE2">
        <w:t xml:space="preserve"> </w:t>
      </w:r>
      <w:r w:rsidRPr="00345CE2">
        <w:rPr>
          <w:rStyle w:val="GridBlueChar"/>
        </w:rPr>
        <w:t>These may include; revoking the link between MDM software and the device, removing proxy settings, ensuring no sensitive data is removed from the network, uninstalling school-licenced software etc.</w:t>
      </w:r>
    </w:p>
    <w:p w14:paraId="3FCB300E" w14:textId="77777777" w:rsidR="002F0AC1" w:rsidRPr="00345CE2" w:rsidRDefault="002F0AC1" w:rsidP="00086B26">
      <w:pPr>
        <w:pStyle w:val="ListParagraph"/>
        <w:numPr>
          <w:ilvl w:val="0"/>
          <w:numId w:val="117"/>
        </w:numPr>
        <w:rPr>
          <w:i/>
        </w:rPr>
      </w:pPr>
      <w:r w:rsidRPr="00345CE2">
        <w:rPr>
          <w:i/>
        </w:rPr>
        <w:t>All school devices are subject to routine monitoring</w:t>
      </w:r>
    </w:p>
    <w:p w14:paraId="70FF6253" w14:textId="77777777" w:rsidR="002F0AC1" w:rsidRPr="00345CE2" w:rsidRDefault="002F0AC1" w:rsidP="00086B26">
      <w:pPr>
        <w:pStyle w:val="ListParagraph"/>
        <w:numPr>
          <w:ilvl w:val="0"/>
          <w:numId w:val="117"/>
        </w:numPr>
        <w:rPr>
          <w:i/>
        </w:rPr>
      </w:pPr>
      <w:r w:rsidRPr="00345CE2">
        <w:rPr>
          <w:i/>
        </w:rPr>
        <w:t>Pro-active monitoring has been implemented to monitor activity</w:t>
      </w:r>
    </w:p>
    <w:p w14:paraId="106BF0CF" w14:textId="77777777" w:rsidR="002F0AC1" w:rsidRPr="00345CE2" w:rsidRDefault="002F0AC1" w:rsidP="00086B26">
      <w:pPr>
        <w:pStyle w:val="ListParagraph"/>
        <w:numPr>
          <w:ilvl w:val="0"/>
          <w:numId w:val="117"/>
        </w:numPr>
        <w:rPr>
          <w:i/>
        </w:rPr>
      </w:pPr>
      <w:r w:rsidRPr="00345CE2">
        <w:rPr>
          <w:i/>
        </w:rPr>
        <w:t>When personal devices are permitted:</w:t>
      </w:r>
    </w:p>
    <w:p w14:paraId="1801E2FC" w14:textId="77777777" w:rsidR="002F0AC1" w:rsidRPr="00345CE2" w:rsidRDefault="002F0AC1" w:rsidP="00086B26">
      <w:pPr>
        <w:pStyle w:val="ListParagraph"/>
        <w:numPr>
          <w:ilvl w:val="0"/>
          <w:numId w:val="117"/>
        </w:numPr>
        <w:rPr>
          <w:i/>
        </w:rPr>
      </w:pPr>
      <w:r w:rsidRPr="00345CE2">
        <w:rPr>
          <w:i/>
        </w:rPr>
        <w:t>All personal devices are restricted through the implementation of technical solutions that provide appropriate levels of network access</w:t>
      </w:r>
    </w:p>
    <w:p w14:paraId="1B6D905A" w14:textId="77777777" w:rsidR="002F0AC1" w:rsidRPr="00345CE2" w:rsidRDefault="002F0AC1" w:rsidP="00086B26">
      <w:pPr>
        <w:pStyle w:val="ListParagraph"/>
        <w:numPr>
          <w:ilvl w:val="0"/>
          <w:numId w:val="117"/>
        </w:numPr>
        <w:rPr>
          <w:i/>
        </w:rPr>
      </w:pPr>
      <w:r w:rsidRPr="00345CE2">
        <w:rPr>
          <w:i/>
        </w:rPr>
        <w:t>Personal devices are brought into the school entirely at the risk of the owner and the decision to bring the device in to the school lies with the user (and their parents/carers) as does the liability for any loss or damage resulting from the use of the device in school</w:t>
      </w:r>
    </w:p>
    <w:p w14:paraId="55478604" w14:textId="77777777" w:rsidR="002F0AC1" w:rsidRPr="00345CE2" w:rsidRDefault="002F0AC1" w:rsidP="00086B26">
      <w:pPr>
        <w:pStyle w:val="ListParagraph"/>
        <w:numPr>
          <w:ilvl w:val="0"/>
          <w:numId w:val="117"/>
        </w:numPr>
        <w:rPr>
          <w:i/>
        </w:rPr>
      </w:pPr>
      <w:r w:rsidRPr="00345CE2">
        <w:rPr>
          <w:i/>
        </w:rPr>
        <w:t>The school accepts no responsibility or liability in respect of lost, stolen or damaged devices while at school or on activities organised or undertaken by the school (the school recommends insurance is purchased to cover that device whilst out of the home)</w:t>
      </w:r>
    </w:p>
    <w:p w14:paraId="33ED1F92" w14:textId="77777777" w:rsidR="002F0AC1" w:rsidRPr="00345CE2" w:rsidRDefault="002F0AC1" w:rsidP="00086B26">
      <w:pPr>
        <w:pStyle w:val="ListParagraph"/>
        <w:numPr>
          <w:ilvl w:val="0"/>
          <w:numId w:val="117"/>
        </w:numPr>
        <w:rPr>
          <w:i/>
        </w:rPr>
      </w:pPr>
      <w:r w:rsidRPr="00345CE2">
        <w:rPr>
          <w:i/>
        </w:rPr>
        <w:t>The school accepts no responsibility for any malfunction of a device due to changes made to the device while on the school network or whilst resolving any connectivity issues</w:t>
      </w:r>
    </w:p>
    <w:p w14:paraId="2AE0EEE5" w14:textId="77777777" w:rsidR="002F0AC1" w:rsidRPr="00345CE2" w:rsidRDefault="002F0AC1" w:rsidP="00086B26">
      <w:pPr>
        <w:pStyle w:val="ListParagraph"/>
        <w:numPr>
          <w:ilvl w:val="0"/>
          <w:numId w:val="117"/>
        </w:numPr>
        <w:rPr>
          <w:i/>
        </w:rPr>
      </w:pPr>
      <w:r w:rsidRPr="00345CE2">
        <w:rPr>
          <w:i/>
        </w:rPr>
        <w:t>The school recommends that the devices are made easily identifiable and have a protective case to help secure them as the devices are moved around the school. Pass-codes or PINs should be set on personal devices to aid security</w:t>
      </w:r>
    </w:p>
    <w:p w14:paraId="12398C47" w14:textId="77777777" w:rsidR="002F0AC1" w:rsidRPr="00345CE2" w:rsidRDefault="002F0AC1" w:rsidP="00086B26">
      <w:pPr>
        <w:pStyle w:val="ListParagraph"/>
        <w:numPr>
          <w:ilvl w:val="0"/>
          <w:numId w:val="117"/>
        </w:numPr>
        <w:rPr>
          <w:i/>
        </w:rPr>
      </w:pPr>
      <w:r w:rsidRPr="00345CE2">
        <w:rPr>
          <w:i/>
        </w:rPr>
        <w:t xml:space="preserve">The school is not responsible for the day to day maintenance or upkeep of the </w:t>
      </w:r>
      <w:proofErr w:type="gramStart"/>
      <w:r w:rsidRPr="00345CE2">
        <w:rPr>
          <w:i/>
        </w:rPr>
        <w:t>users</w:t>
      </w:r>
      <w:proofErr w:type="gramEnd"/>
      <w:r w:rsidRPr="00345CE2">
        <w:rPr>
          <w:i/>
        </w:rPr>
        <w:t xml:space="preserve"> personal device such as the charging of any device, the installation of software updates or the resolution of hardware issues</w:t>
      </w:r>
    </w:p>
    <w:p w14:paraId="44C74567" w14:textId="77777777" w:rsidR="002F0AC1" w:rsidRPr="00345CE2" w:rsidRDefault="002F0AC1" w:rsidP="00086B26">
      <w:pPr>
        <w:pStyle w:val="ListParagraph"/>
        <w:numPr>
          <w:ilvl w:val="0"/>
          <w:numId w:val="117"/>
        </w:numPr>
        <w:rPr>
          <w:b/>
          <w:bCs/>
        </w:rPr>
      </w:pPr>
      <w:r w:rsidRPr="00345CE2">
        <w:rPr>
          <w:b/>
          <w:bCs/>
        </w:rPr>
        <w:t>Users are expected to act responsibly, safely and respectfully in line with current acceptable use agreements, in addition;</w:t>
      </w:r>
    </w:p>
    <w:p w14:paraId="2BBE5071" w14:textId="77777777" w:rsidR="002F0AC1" w:rsidRPr="00345CE2" w:rsidRDefault="002F0AC1" w:rsidP="00086B26">
      <w:pPr>
        <w:pStyle w:val="ListParagraph"/>
        <w:numPr>
          <w:ilvl w:val="0"/>
          <w:numId w:val="117"/>
        </w:numPr>
        <w:rPr>
          <w:b/>
          <w:bCs/>
        </w:rPr>
      </w:pPr>
      <w:r w:rsidRPr="00345CE2">
        <w:rPr>
          <w:b/>
          <w:bCs/>
        </w:rPr>
        <w:t>Devices may not be used in tests or exams</w:t>
      </w:r>
    </w:p>
    <w:p w14:paraId="3F20D897" w14:textId="77777777" w:rsidR="002F0AC1" w:rsidRPr="00345CE2" w:rsidRDefault="002F0AC1" w:rsidP="00086B26">
      <w:pPr>
        <w:pStyle w:val="ListParagraph"/>
        <w:numPr>
          <w:ilvl w:val="0"/>
          <w:numId w:val="117"/>
        </w:numPr>
        <w:rPr>
          <w:b/>
          <w:bCs/>
        </w:rPr>
      </w:pPr>
      <w:r w:rsidRPr="00345CE2">
        <w:rPr>
          <w:b/>
          <w:bCs/>
        </w:rPr>
        <w:t>Visitors should be provided with information about how and when they are permitted to use mobile technology in line with local safeguarding arrangements</w:t>
      </w:r>
    </w:p>
    <w:p w14:paraId="6A21F504" w14:textId="77777777" w:rsidR="002F0AC1" w:rsidRPr="00345CE2" w:rsidRDefault="002F0AC1" w:rsidP="00086B26">
      <w:pPr>
        <w:pStyle w:val="ListParagraph"/>
        <w:numPr>
          <w:ilvl w:val="0"/>
          <w:numId w:val="117"/>
        </w:numPr>
        <w:rPr>
          <w:b/>
          <w:bCs/>
        </w:rPr>
      </w:pPr>
      <w:r w:rsidRPr="00345CE2">
        <w:rPr>
          <w:b/>
          <w:bCs/>
        </w:rPr>
        <w:t>Users are responsible for keeping their device up to date through software, security and app updates. The device is virus protected and should not be capable of passing on infections to the network</w:t>
      </w:r>
    </w:p>
    <w:p w14:paraId="33C18454" w14:textId="77777777" w:rsidR="002F0AC1" w:rsidRPr="00345CE2" w:rsidRDefault="002F0AC1" w:rsidP="00086B26">
      <w:pPr>
        <w:pStyle w:val="ListParagraph"/>
        <w:numPr>
          <w:ilvl w:val="0"/>
          <w:numId w:val="117"/>
        </w:numPr>
        <w:rPr>
          <w:b/>
          <w:bCs/>
        </w:rPr>
      </w:pPr>
      <w:r w:rsidRPr="00345CE2">
        <w:rPr>
          <w:b/>
          <w:bCs/>
        </w:rPr>
        <w:t>Users are responsible for charging their own devices and for protecting and looking after their devices while in the school</w:t>
      </w:r>
    </w:p>
    <w:p w14:paraId="21FE573F" w14:textId="77777777" w:rsidR="002F0AC1" w:rsidRPr="00345CE2" w:rsidRDefault="002F0AC1" w:rsidP="00086B26">
      <w:pPr>
        <w:pStyle w:val="ListParagraph"/>
        <w:numPr>
          <w:ilvl w:val="0"/>
          <w:numId w:val="117"/>
        </w:numPr>
        <w:rPr>
          <w:b/>
          <w:bCs/>
        </w:rPr>
      </w:pPr>
      <w:r w:rsidRPr="00345CE2">
        <w:rPr>
          <w:b/>
          <w:bCs/>
        </w:rPr>
        <w:t>Personal devices should be charged before being brought to the school as the charging of personal devices is not permitted during the school day</w:t>
      </w:r>
    </w:p>
    <w:p w14:paraId="3565BF5D" w14:textId="77777777" w:rsidR="002F0AC1" w:rsidRPr="00345CE2" w:rsidRDefault="002F0AC1" w:rsidP="00086B26">
      <w:pPr>
        <w:pStyle w:val="ListParagraph"/>
        <w:numPr>
          <w:ilvl w:val="0"/>
          <w:numId w:val="117"/>
        </w:numPr>
        <w:rPr>
          <w:b/>
          <w:bCs/>
        </w:rPr>
      </w:pPr>
      <w:r w:rsidRPr="00345CE2">
        <w:rPr>
          <w:b/>
          <w:bCs/>
        </w:rPr>
        <w:t>Devices must be in silent mode on the school site and on school buses</w:t>
      </w:r>
    </w:p>
    <w:p w14:paraId="1B6B2476" w14:textId="77777777" w:rsidR="002F0AC1" w:rsidRPr="00345CE2" w:rsidRDefault="002F0AC1" w:rsidP="00086B26">
      <w:pPr>
        <w:pStyle w:val="ListParagraph"/>
        <w:numPr>
          <w:ilvl w:val="0"/>
          <w:numId w:val="117"/>
        </w:numPr>
        <w:rPr>
          <w:b/>
          <w:bCs/>
        </w:rPr>
      </w:pPr>
      <w:r w:rsidRPr="00345CE2">
        <w:rPr>
          <w:b/>
          <w:bCs/>
        </w:rPr>
        <w:t>School devices are provided to support learning. It is expected that learners will bring devices to the school as required.</w:t>
      </w:r>
    </w:p>
    <w:p w14:paraId="786275E4" w14:textId="77777777" w:rsidR="002F0AC1" w:rsidRPr="00345CE2" w:rsidRDefault="002F0AC1" w:rsidP="00086B26">
      <w:pPr>
        <w:pStyle w:val="ListParagraph"/>
        <w:numPr>
          <w:ilvl w:val="0"/>
          <w:numId w:val="117"/>
        </w:numPr>
        <w:rPr>
          <w:b/>
          <w:bCs/>
        </w:rPr>
      </w:pPr>
      <w:r w:rsidRPr="00345CE2">
        <w:rPr>
          <w:b/>
          <w:bCs/>
        </w:rPr>
        <w:t>The changing of settings (exceptions include personal settings such as font size, brightness, etc…) that would stop the device working as it was originally set up and intended to work is not permitted</w:t>
      </w:r>
    </w:p>
    <w:p w14:paraId="7451A06A" w14:textId="77777777" w:rsidR="002F0AC1" w:rsidRPr="00345CE2" w:rsidRDefault="002F0AC1" w:rsidP="00086B26">
      <w:pPr>
        <w:pStyle w:val="ListParagraph"/>
        <w:numPr>
          <w:ilvl w:val="0"/>
          <w:numId w:val="117"/>
        </w:numPr>
        <w:rPr>
          <w:b/>
          <w:bCs/>
        </w:rPr>
      </w:pPr>
      <w:r w:rsidRPr="00345CE2">
        <w:rPr>
          <w:b/>
          <w:bCs/>
        </w:rPr>
        <w:t>The software/apps originally installed by the school must remain on the school owned device in usable condition and be easily accessible at all times. From time to time the school may add software applications for use in a particular lesson. Periodic checks of devices will be made to ensure that users have not removed required apps</w:t>
      </w:r>
    </w:p>
    <w:p w14:paraId="7A83F49F" w14:textId="77777777" w:rsidR="002F0AC1" w:rsidRPr="00345CE2" w:rsidRDefault="002F0AC1" w:rsidP="00086B26">
      <w:pPr>
        <w:pStyle w:val="ListParagraph"/>
        <w:numPr>
          <w:ilvl w:val="0"/>
          <w:numId w:val="117"/>
        </w:numPr>
        <w:rPr>
          <w:b/>
          <w:bCs/>
        </w:rPr>
      </w:pPr>
      <w:r w:rsidRPr="00345CE2">
        <w:rPr>
          <w:b/>
          <w:bCs/>
        </w:rPr>
        <w:t xml:space="preserve">The school will ensure that devices contain the necessary apps for school work. Apps added by the school will remain the property of the school and will not be accessible to learners on authorised devices once they leave the school roll. Any apps bought by the user on their own account will remain theirs. </w:t>
      </w:r>
    </w:p>
    <w:p w14:paraId="334C6A2E" w14:textId="77777777" w:rsidR="002F0AC1" w:rsidRPr="00345CE2" w:rsidRDefault="002F0AC1" w:rsidP="00086B26">
      <w:pPr>
        <w:pStyle w:val="ListParagraph"/>
        <w:numPr>
          <w:ilvl w:val="0"/>
          <w:numId w:val="117"/>
        </w:numPr>
        <w:rPr>
          <w:b/>
          <w:bCs/>
        </w:rPr>
      </w:pPr>
      <w:r w:rsidRPr="00345CE2">
        <w:rPr>
          <w:b/>
          <w:bCs/>
        </w:rPr>
        <w:t>Users should be mindful of the age limits for app purchases and use and should ensure they read the terms and conditions before use.</w:t>
      </w:r>
    </w:p>
    <w:p w14:paraId="15922847" w14:textId="77777777" w:rsidR="002F0AC1" w:rsidRPr="00345CE2" w:rsidRDefault="002F0AC1" w:rsidP="00086B26">
      <w:pPr>
        <w:pStyle w:val="ListParagraph"/>
        <w:numPr>
          <w:ilvl w:val="0"/>
          <w:numId w:val="117"/>
        </w:numPr>
        <w:rPr>
          <w:b/>
          <w:bCs/>
        </w:rPr>
      </w:pPr>
      <w:r w:rsidRPr="00345CE2">
        <w:rPr>
          <w:b/>
          <w:bCs/>
        </w:rPr>
        <w:t>Users must only photograph people with their permission. Users must only take pictures or videos that are required for a task or activity. All unnecessary images or videos will be deleted immediately</w:t>
      </w:r>
    </w:p>
    <w:p w14:paraId="231FDCCC" w14:textId="77777777" w:rsidR="002F0AC1" w:rsidRPr="00345CE2" w:rsidRDefault="002F0AC1" w:rsidP="00086B26">
      <w:pPr>
        <w:pStyle w:val="ListParagraph"/>
        <w:numPr>
          <w:ilvl w:val="0"/>
          <w:numId w:val="117"/>
        </w:numPr>
        <w:rPr>
          <w:i/>
        </w:rPr>
      </w:pPr>
      <w:r w:rsidRPr="00345CE2">
        <w:rPr>
          <w:i/>
        </w:rPr>
        <w:t>Devices may be used in lessons in accordance with teacher direction</w:t>
      </w:r>
    </w:p>
    <w:p w14:paraId="18665002" w14:textId="77777777" w:rsidR="002F0AC1" w:rsidRPr="00345CE2" w:rsidRDefault="002F0AC1" w:rsidP="00086B26">
      <w:pPr>
        <w:pStyle w:val="ListParagraph"/>
        <w:numPr>
          <w:ilvl w:val="0"/>
          <w:numId w:val="117"/>
        </w:numPr>
        <w:rPr>
          <w:i/>
        </w:rPr>
      </w:pPr>
      <w:r w:rsidRPr="00345CE2">
        <w:rPr>
          <w:i/>
        </w:rPr>
        <w:t>Staff owned devices should not be used for personal purposes during teaching sessions, unless in exceptional circumstances</w:t>
      </w:r>
    </w:p>
    <w:p w14:paraId="281824A9" w14:textId="77777777" w:rsidR="002F0AC1" w:rsidRPr="00345CE2" w:rsidRDefault="002F0AC1" w:rsidP="00086B26">
      <w:pPr>
        <w:pStyle w:val="ListParagraph"/>
        <w:numPr>
          <w:ilvl w:val="0"/>
          <w:numId w:val="117"/>
        </w:numPr>
        <w:rPr>
          <w:i/>
        </w:rPr>
      </w:pPr>
      <w:r w:rsidRPr="00345CE2">
        <w:rPr>
          <w:i/>
        </w:rPr>
        <w:t>Printing from personal devices will not be possible</w:t>
      </w:r>
    </w:p>
    <w:p w14:paraId="1F6A1608" w14:textId="77777777" w:rsidR="00B928D8" w:rsidRPr="00345CE2" w:rsidRDefault="00B928D8">
      <w:pPr>
        <w:spacing w:after="200" w:line="276" w:lineRule="auto"/>
        <w:jc w:val="left"/>
        <w:rPr>
          <w:rFonts w:ascii="Gotham Medium" w:eastAsiaTheme="majorEastAsia" w:hAnsi="Gotham Medium" w:cstheme="majorBidi"/>
          <w:bCs/>
          <w:color w:val="000000" w:themeColor="text1"/>
          <w:spacing w:val="-15"/>
          <w:sz w:val="44"/>
          <w:szCs w:val="28"/>
        </w:rPr>
      </w:pPr>
      <w:bookmarkStart w:id="470" w:name="_Toc448745946"/>
      <w:bookmarkStart w:id="471" w:name="_Toc448754252"/>
      <w:bookmarkStart w:id="472" w:name="_Toc511315150"/>
      <w:bookmarkStart w:id="473" w:name="_Toc29910056"/>
      <w:bookmarkStart w:id="474" w:name="_Toc61446024"/>
      <w:bookmarkStart w:id="475" w:name="_Toc61452144"/>
      <w:bookmarkStart w:id="476" w:name="_Hlk30699551"/>
      <w:r w:rsidRPr="00345CE2">
        <w:br w:type="page"/>
      </w:r>
    </w:p>
    <w:p w14:paraId="3A8BB3F9" w14:textId="2C7BAB5F" w:rsidR="002F0AC1" w:rsidRPr="00345CE2" w:rsidRDefault="002F0AC1" w:rsidP="002F0AC1">
      <w:pPr>
        <w:pStyle w:val="Heading1"/>
        <w:rPr>
          <w:sz w:val="20"/>
          <w:szCs w:val="20"/>
        </w:rPr>
      </w:pPr>
      <w:bookmarkStart w:id="477" w:name="_Toc120543210"/>
      <w:bookmarkStart w:id="478" w:name="_Toc127524347"/>
      <w:r w:rsidRPr="00345CE2">
        <w:t>C4 Social Media Policy</w:t>
      </w:r>
      <w:bookmarkEnd w:id="470"/>
      <w:bookmarkEnd w:id="471"/>
      <w:r w:rsidRPr="00345CE2">
        <w:t xml:space="preserve"> Template</w:t>
      </w:r>
      <w:bookmarkEnd w:id="472"/>
      <w:bookmarkEnd w:id="473"/>
      <w:bookmarkEnd w:id="474"/>
      <w:bookmarkEnd w:id="475"/>
      <w:bookmarkEnd w:id="477"/>
      <w:bookmarkEnd w:id="478"/>
    </w:p>
    <w:p w14:paraId="1C8420E4" w14:textId="77777777" w:rsidR="002F0AC1" w:rsidRPr="00345CE2" w:rsidRDefault="002F0AC1" w:rsidP="002F0AC1">
      <w:pPr>
        <w:rPr>
          <w:rFonts w:cs="Arial"/>
          <w:sz w:val="24"/>
        </w:rPr>
      </w:pPr>
      <w:r w:rsidRPr="00345CE2">
        <w:rPr>
          <w:rFonts w:cs="Arial"/>
        </w:rPr>
        <w:t>Social media (e.g. Facebook, Twitter, LinkedIn, Instagram) is a broad term for any kind of online platform which enables people to directly interact with each other. However, some games, for example Minecraft or World of Warcraft and video sharing platforms such as YouTube have social media elements to them.</w:t>
      </w:r>
    </w:p>
    <w:p w14:paraId="13EE7E9B" w14:textId="77777777" w:rsidR="002F0AC1" w:rsidRPr="00345CE2" w:rsidRDefault="002F0AC1" w:rsidP="002F0AC1">
      <w:pPr>
        <w:rPr>
          <w:rFonts w:cs="Arial"/>
        </w:rPr>
      </w:pPr>
      <w:r w:rsidRPr="00345CE2">
        <w:rPr>
          <w:rFonts w:cs="Arial"/>
        </w:rPr>
        <w:t>The</w:t>
      </w:r>
      <w:r w:rsidRPr="00345CE2">
        <w:rPr>
          <w:rFonts w:cs="Arial"/>
          <w:i/>
        </w:rPr>
        <w:t xml:space="preserve"> </w:t>
      </w:r>
      <w:r w:rsidRPr="00345CE2">
        <w:rPr>
          <w:rFonts w:cs="Arial"/>
          <w:iCs/>
        </w:rPr>
        <w:t>school</w:t>
      </w:r>
      <w:r w:rsidRPr="00345CE2">
        <w:rPr>
          <w:rFonts w:cs="Arial"/>
        </w:rPr>
        <w:t xml:space="preserve"> recognises the numerous benefits and opportunities which a social media presence offers. Staff, parents/carers and learners are actively encouraged to find creative ways to use social media. However, there are some risks associated with social media use, especially around the issues of safeguarding, bullying and personal reputation. This policy aims to encourage the safe use of social media by the</w:t>
      </w:r>
      <w:r w:rsidRPr="00345CE2">
        <w:rPr>
          <w:rFonts w:cs="Arial"/>
          <w:i/>
        </w:rPr>
        <w:t xml:space="preserve"> </w:t>
      </w:r>
      <w:r w:rsidRPr="00345CE2">
        <w:rPr>
          <w:rFonts w:cs="Arial"/>
          <w:iCs/>
        </w:rPr>
        <w:t>school,</w:t>
      </w:r>
      <w:r w:rsidRPr="00345CE2">
        <w:rPr>
          <w:rFonts w:cs="Arial"/>
        </w:rPr>
        <w:t xml:space="preserve"> its staff, parents, carers and children.</w:t>
      </w:r>
    </w:p>
    <w:p w14:paraId="3F7BC77E" w14:textId="77777777" w:rsidR="002F0AC1" w:rsidRPr="00345CE2" w:rsidRDefault="002F0AC1" w:rsidP="002F0AC1">
      <w:pPr>
        <w:pStyle w:val="Heading3"/>
        <w:rPr>
          <w:rFonts w:cs="Arial"/>
        </w:rPr>
      </w:pPr>
      <w:bookmarkStart w:id="479" w:name="_Toc448745947"/>
      <w:bookmarkStart w:id="480" w:name="_Toc448754253"/>
      <w:bookmarkStart w:id="481" w:name="_Toc511315151"/>
      <w:bookmarkStart w:id="482" w:name="_Toc25747744"/>
      <w:r w:rsidRPr="00345CE2">
        <w:rPr>
          <w:rFonts w:cs="Arial"/>
        </w:rPr>
        <w:t>Scope</w:t>
      </w:r>
      <w:bookmarkEnd w:id="479"/>
      <w:bookmarkEnd w:id="480"/>
      <w:bookmarkEnd w:id="481"/>
      <w:bookmarkEnd w:id="482"/>
    </w:p>
    <w:p w14:paraId="0AA0F5AF" w14:textId="77777777" w:rsidR="002F0AC1" w:rsidRPr="00345CE2" w:rsidRDefault="002F0AC1" w:rsidP="002F0AC1">
      <w:pPr>
        <w:pStyle w:val="Heading4"/>
      </w:pPr>
      <w:r w:rsidRPr="00345CE2">
        <w:t>This policy is subject to the school codes of conduct and acceptable use agreements.</w:t>
      </w:r>
    </w:p>
    <w:p w14:paraId="5BFDE3EF" w14:textId="77777777" w:rsidR="002F0AC1" w:rsidRPr="00345CE2" w:rsidRDefault="002F0AC1" w:rsidP="002F0AC1">
      <w:pPr>
        <w:pStyle w:val="Heading4"/>
      </w:pPr>
      <w:r w:rsidRPr="00345CE2">
        <w:t>This policy:</w:t>
      </w:r>
    </w:p>
    <w:p w14:paraId="361E2BDB" w14:textId="77777777" w:rsidR="002F0AC1" w:rsidRPr="00345CE2" w:rsidRDefault="002F0AC1" w:rsidP="00086B26">
      <w:pPr>
        <w:pStyle w:val="ListParagraph"/>
        <w:numPr>
          <w:ilvl w:val="0"/>
          <w:numId w:val="94"/>
        </w:numPr>
        <w:spacing w:after="0" w:line="240" w:lineRule="auto"/>
        <w:jc w:val="left"/>
        <w:rPr>
          <w:rFonts w:cs="Arial"/>
          <w:b/>
        </w:rPr>
      </w:pPr>
      <w:r w:rsidRPr="00345CE2">
        <w:rPr>
          <w:rFonts w:cs="Arial"/>
          <w:b/>
        </w:rPr>
        <w:t>applies to all staff and to all online communications which directly or indirectly, represent the school</w:t>
      </w:r>
    </w:p>
    <w:p w14:paraId="3E8536D7" w14:textId="77777777" w:rsidR="002F0AC1" w:rsidRPr="00345CE2" w:rsidRDefault="002F0AC1" w:rsidP="00086B26">
      <w:pPr>
        <w:pStyle w:val="ListParagraph"/>
        <w:numPr>
          <w:ilvl w:val="0"/>
          <w:numId w:val="94"/>
        </w:numPr>
        <w:spacing w:after="0" w:line="240" w:lineRule="auto"/>
        <w:jc w:val="left"/>
        <w:rPr>
          <w:rFonts w:cs="Arial"/>
          <w:b/>
        </w:rPr>
      </w:pPr>
      <w:r w:rsidRPr="00345CE2">
        <w:rPr>
          <w:rFonts w:cs="Arial"/>
          <w:b/>
        </w:rPr>
        <w:t>applies to such online communications posted at any time and from anywhere</w:t>
      </w:r>
    </w:p>
    <w:p w14:paraId="1795BE7C" w14:textId="77777777" w:rsidR="002F0AC1" w:rsidRPr="00345CE2" w:rsidRDefault="002F0AC1" w:rsidP="00086B26">
      <w:pPr>
        <w:pStyle w:val="ListParagraph"/>
        <w:numPr>
          <w:ilvl w:val="0"/>
          <w:numId w:val="94"/>
        </w:numPr>
        <w:spacing w:after="0" w:line="240" w:lineRule="auto"/>
        <w:jc w:val="left"/>
        <w:rPr>
          <w:rFonts w:cs="Arial"/>
        </w:rPr>
      </w:pPr>
      <w:r w:rsidRPr="00345CE2">
        <w:rPr>
          <w:rFonts w:cs="Arial"/>
        </w:rPr>
        <w:t>encourages the safe and responsible use of social media through training and education</w:t>
      </w:r>
    </w:p>
    <w:p w14:paraId="66B94F7F" w14:textId="77777777" w:rsidR="002F0AC1" w:rsidRPr="00345CE2" w:rsidRDefault="002F0AC1" w:rsidP="00086B26">
      <w:pPr>
        <w:pStyle w:val="ListParagraph"/>
        <w:numPr>
          <w:ilvl w:val="0"/>
          <w:numId w:val="94"/>
        </w:numPr>
        <w:spacing w:after="0" w:line="240" w:lineRule="auto"/>
        <w:jc w:val="left"/>
        <w:rPr>
          <w:rFonts w:cs="Arial"/>
          <w:i/>
        </w:rPr>
      </w:pPr>
      <w:r w:rsidRPr="00345CE2">
        <w:rPr>
          <w:rFonts w:cs="Arial"/>
          <w:i/>
        </w:rPr>
        <w:t>defines the monitoring of public social media activity pertaining to the school.</w:t>
      </w:r>
    </w:p>
    <w:p w14:paraId="6E2B9AAB" w14:textId="77777777" w:rsidR="002F0AC1" w:rsidRPr="00345CE2" w:rsidRDefault="002F0AC1" w:rsidP="002F0AC1">
      <w:pPr>
        <w:pStyle w:val="ListParagraph"/>
        <w:spacing w:after="0" w:line="240" w:lineRule="auto"/>
        <w:ind w:left="928"/>
        <w:jc w:val="left"/>
        <w:rPr>
          <w:rFonts w:cs="Arial"/>
          <w:i/>
        </w:rPr>
      </w:pPr>
    </w:p>
    <w:p w14:paraId="19D982AB" w14:textId="77777777" w:rsidR="002F0AC1" w:rsidRPr="00345CE2" w:rsidRDefault="002F0AC1" w:rsidP="002F0AC1">
      <w:pPr>
        <w:rPr>
          <w:rFonts w:cs="Arial"/>
        </w:rPr>
      </w:pPr>
      <w:r w:rsidRPr="00345CE2">
        <w:rPr>
          <w:rFonts w:cs="Arial"/>
        </w:rPr>
        <w:t>The school respects privacy and understands that staff and learners may use social media forums in their private lives. However, personal communications likely to have a negative impact on professional standards and/or the school reputation are within the scope of this policy.</w:t>
      </w:r>
    </w:p>
    <w:p w14:paraId="48768701" w14:textId="77777777" w:rsidR="002F0AC1" w:rsidRPr="00345CE2" w:rsidRDefault="002F0AC1" w:rsidP="002F0AC1">
      <w:pPr>
        <w:pStyle w:val="Heading4"/>
      </w:pPr>
      <w:r w:rsidRPr="00345CE2">
        <w:t>Professional communications are those made through official channels, posted on a school account or using the school name. All professional communications are within the scope of this policy.</w:t>
      </w:r>
    </w:p>
    <w:p w14:paraId="062603A3" w14:textId="77777777" w:rsidR="002F0AC1" w:rsidRPr="00345CE2" w:rsidRDefault="002F0AC1" w:rsidP="002F0AC1">
      <w:pPr>
        <w:rPr>
          <w:rFonts w:cs="Arial"/>
        </w:rPr>
      </w:pPr>
      <w:r w:rsidRPr="00345CE2">
        <w:rPr>
          <w:rFonts w:cs="Arial"/>
        </w:rPr>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7B66489F" w14:textId="77777777" w:rsidR="002F0AC1" w:rsidRPr="00345CE2" w:rsidRDefault="002F0AC1" w:rsidP="002F0AC1">
      <w:pPr>
        <w:rPr>
          <w:rFonts w:cs="Arial"/>
        </w:rPr>
      </w:pPr>
      <w:r w:rsidRPr="00345CE2">
        <w:rPr>
          <w:rFonts w:cs="Arial"/>
        </w:rPr>
        <w:t>Personal communications which do not refer to or impact upon the school are outside the scope of this policy.</w:t>
      </w:r>
    </w:p>
    <w:p w14:paraId="1DFCF5BF" w14:textId="77777777" w:rsidR="002F0AC1" w:rsidRPr="00345CE2" w:rsidRDefault="002F0AC1" w:rsidP="002F0AC1">
      <w:pPr>
        <w:rPr>
          <w:rFonts w:cs="Arial"/>
          <w:i/>
        </w:rPr>
      </w:pPr>
      <w:r w:rsidRPr="00345CE2">
        <w:rPr>
          <w:rFonts w:cs="Arial"/>
        </w:rPr>
        <w:t xml:space="preserve">Digital communications with learners are also considered. </w:t>
      </w:r>
      <w:r w:rsidRPr="00345CE2">
        <w:rPr>
          <w:rFonts w:cs="Arial"/>
          <w:i/>
        </w:rPr>
        <w:t>Staff may use social media to communicate with learners via a school social media account for teaching and learning purposes but must consider whether this is appropriate and consider the potential implications.</w:t>
      </w:r>
    </w:p>
    <w:p w14:paraId="0C6C6F24" w14:textId="77777777" w:rsidR="002F0AC1" w:rsidRPr="00345CE2" w:rsidRDefault="002F0AC1" w:rsidP="002F0AC1">
      <w:pPr>
        <w:pStyle w:val="Heading3"/>
        <w:rPr>
          <w:rFonts w:cs="Arial"/>
        </w:rPr>
      </w:pPr>
      <w:bookmarkStart w:id="483" w:name="_Toc448745948"/>
      <w:bookmarkStart w:id="484" w:name="_Toc448754254"/>
      <w:bookmarkStart w:id="485" w:name="_Toc511315152"/>
      <w:bookmarkStart w:id="486" w:name="_Toc25747745"/>
      <w:r w:rsidRPr="00345CE2">
        <w:rPr>
          <w:rFonts w:cs="Arial"/>
        </w:rPr>
        <w:t>Organisational control</w:t>
      </w:r>
      <w:bookmarkEnd w:id="483"/>
      <w:bookmarkEnd w:id="484"/>
      <w:bookmarkEnd w:id="485"/>
      <w:bookmarkEnd w:id="486"/>
    </w:p>
    <w:p w14:paraId="36F067E2" w14:textId="77777777" w:rsidR="002F0AC1" w:rsidRPr="00345CE2" w:rsidRDefault="002F0AC1" w:rsidP="002F0AC1">
      <w:pPr>
        <w:pStyle w:val="Heading3"/>
      </w:pPr>
      <w:bookmarkStart w:id="487" w:name="_Toc448745949"/>
      <w:bookmarkStart w:id="488" w:name="_Toc448754255"/>
      <w:bookmarkStart w:id="489" w:name="_Toc25747746"/>
      <w:r w:rsidRPr="00345CE2">
        <w:t>Roles &amp; Responsibilities</w:t>
      </w:r>
      <w:bookmarkEnd w:id="487"/>
      <w:bookmarkEnd w:id="488"/>
      <w:bookmarkEnd w:id="489"/>
    </w:p>
    <w:p w14:paraId="3FCE1E98" w14:textId="77777777" w:rsidR="002F0AC1" w:rsidRPr="00345CE2" w:rsidRDefault="002F0AC1" w:rsidP="00086B26">
      <w:pPr>
        <w:pStyle w:val="Heading4"/>
        <w:numPr>
          <w:ilvl w:val="0"/>
          <w:numId w:val="150"/>
        </w:numPr>
        <w:rPr>
          <w:rFonts w:ascii="Arial" w:hAnsi="Arial"/>
        </w:rPr>
      </w:pPr>
      <w:r w:rsidRPr="00345CE2">
        <w:t>SLT</w:t>
      </w:r>
    </w:p>
    <w:p w14:paraId="617890B9" w14:textId="77777777" w:rsidR="002F0AC1" w:rsidRPr="00345CE2" w:rsidRDefault="002F0AC1" w:rsidP="00086B26">
      <w:pPr>
        <w:pStyle w:val="ListParagraph"/>
        <w:numPr>
          <w:ilvl w:val="1"/>
          <w:numId w:val="95"/>
        </w:numPr>
      </w:pPr>
      <w:r w:rsidRPr="00345CE2">
        <w:t>Facilitating training and guidance on Social Media use.</w:t>
      </w:r>
    </w:p>
    <w:p w14:paraId="6954EB70" w14:textId="77777777" w:rsidR="002F0AC1" w:rsidRPr="00345CE2" w:rsidRDefault="002F0AC1" w:rsidP="00086B26">
      <w:pPr>
        <w:pStyle w:val="ListParagraph"/>
        <w:numPr>
          <w:ilvl w:val="1"/>
          <w:numId w:val="95"/>
        </w:numPr>
      </w:pPr>
      <w:r w:rsidRPr="00345CE2">
        <w:t>Developing and implementing the Social Media policy.</w:t>
      </w:r>
    </w:p>
    <w:p w14:paraId="79D9068B" w14:textId="77777777" w:rsidR="002F0AC1" w:rsidRPr="00345CE2" w:rsidRDefault="002F0AC1" w:rsidP="00086B26">
      <w:pPr>
        <w:pStyle w:val="ListParagraph"/>
        <w:numPr>
          <w:ilvl w:val="1"/>
          <w:numId w:val="95"/>
        </w:numPr>
      </w:pPr>
      <w:r w:rsidRPr="00345CE2">
        <w:t>Taking a lead role in investigating any reported incidents.</w:t>
      </w:r>
    </w:p>
    <w:p w14:paraId="15DD010E" w14:textId="77777777" w:rsidR="002F0AC1" w:rsidRPr="00345CE2" w:rsidRDefault="002F0AC1" w:rsidP="00086B26">
      <w:pPr>
        <w:pStyle w:val="ListParagraph"/>
        <w:numPr>
          <w:ilvl w:val="1"/>
          <w:numId w:val="95"/>
        </w:numPr>
      </w:pPr>
      <w:r w:rsidRPr="00345CE2">
        <w:t xml:space="preserve">Making an initial assessment when an incident is reported and involving appropriate staff and external agencies as required. </w:t>
      </w:r>
    </w:p>
    <w:p w14:paraId="5A7E219E" w14:textId="77777777" w:rsidR="002F0AC1" w:rsidRPr="00345CE2" w:rsidRDefault="002F0AC1" w:rsidP="00086B26">
      <w:pPr>
        <w:pStyle w:val="ListParagraph"/>
        <w:numPr>
          <w:ilvl w:val="1"/>
          <w:numId w:val="95"/>
        </w:numPr>
      </w:pPr>
      <w:r w:rsidRPr="00345CE2">
        <w:t>Receive completed applications for social media accounts.</w:t>
      </w:r>
    </w:p>
    <w:p w14:paraId="33DC98B2" w14:textId="77777777" w:rsidR="002F0AC1" w:rsidRPr="00345CE2" w:rsidRDefault="002F0AC1" w:rsidP="00086B26">
      <w:pPr>
        <w:pStyle w:val="ListParagraph"/>
        <w:numPr>
          <w:ilvl w:val="1"/>
          <w:numId w:val="95"/>
        </w:numPr>
      </w:pPr>
      <w:r w:rsidRPr="00345CE2">
        <w:t>Approve account creation.</w:t>
      </w:r>
    </w:p>
    <w:p w14:paraId="30DAA687" w14:textId="77777777" w:rsidR="002F0AC1" w:rsidRPr="00345CE2" w:rsidRDefault="002F0AC1" w:rsidP="002F0AC1">
      <w:pPr>
        <w:pStyle w:val="ListParagraph"/>
        <w:ind w:left="1440"/>
      </w:pPr>
    </w:p>
    <w:p w14:paraId="4F3355EB" w14:textId="77777777" w:rsidR="002F0AC1" w:rsidRPr="00345CE2" w:rsidRDefault="002F0AC1" w:rsidP="00086B26">
      <w:pPr>
        <w:pStyle w:val="Heading4"/>
        <w:numPr>
          <w:ilvl w:val="0"/>
          <w:numId w:val="150"/>
        </w:numPr>
      </w:pPr>
      <w:r w:rsidRPr="00345CE2">
        <w:t>Administrator/moderator</w:t>
      </w:r>
    </w:p>
    <w:p w14:paraId="7F740025" w14:textId="77777777" w:rsidR="002F0AC1" w:rsidRPr="00345CE2" w:rsidRDefault="002F0AC1" w:rsidP="00086B26">
      <w:pPr>
        <w:pStyle w:val="ListParagraph"/>
        <w:numPr>
          <w:ilvl w:val="1"/>
          <w:numId w:val="95"/>
        </w:numPr>
      </w:pPr>
      <w:r w:rsidRPr="00345CE2">
        <w:t>Create the account following SLT approval.</w:t>
      </w:r>
    </w:p>
    <w:p w14:paraId="20367B3D" w14:textId="77777777" w:rsidR="002F0AC1" w:rsidRPr="00345CE2" w:rsidRDefault="002F0AC1" w:rsidP="00086B26">
      <w:pPr>
        <w:pStyle w:val="ListParagraph"/>
        <w:numPr>
          <w:ilvl w:val="1"/>
          <w:numId w:val="95"/>
        </w:numPr>
      </w:pPr>
      <w:r w:rsidRPr="00345CE2">
        <w:t>Store account details, including passwords securely.</w:t>
      </w:r>
    </w:p>
    <w:p w14:paraId="652286EF" w14:textId="77777777" w:rsidR="002F0AC1" w:rsidRPr="00345CE2" w:rsidRDefault="002F0AC1" w:rsidP="00086B26">
      <w:pPr>
        <w:pStyle w:val="ListParagraph"/>
        <w:numPr>
          <w:ilvl w:val="1"/>
          <w:numId w:val="95"/>
        </w:numPr>
      </w:pPr>
      <w:r w:rsidRPr="00345CE2">
        <w:t>Be involved in monitoring and contributing to the account.</w:t>
      </w:r>
    </w:p>
    <w:p w14:paraId="789F6C5E" w14:textId="77777777" w:rsidR="002F0AC1" w:rsidRPr="00345CE2" w:rsidRDefault="002F0AC1" w:rsidP="00086B26">
      <w:pPr>
        <w:pStyle w:val="ListParagraph"/>
        <w:numPr>
          <w:ilvl w:val="1"/>
          <w:numId w:val="95"/>
        </w:numPr>
      </w:pPr>
      <w:r w:rsidRPr="00345CE2">
        <w:t>Control the process for managing an account after the lead staff member has left the organisation (closing or transferring).</w:t>
      </w:r>
    </w:p>
    <w:p w14:paraId="170D416B" w14:textId="77777777" w:rsidR="002F0AC1" w:rsidRPr="00345CE2" w:rsidRDefault="002F0AC1" w:rsidP="002F0AC1">
      <w:pPr>
        <w:pStyle w:val="ListParagraph"/>
        <w:ind w:left="1440"/>
      </w:pPr>
    </w:p>
    <w:p w14:paraId="729375AB" w14:textId="77777777" w:rsidR="002F0AC1" w:rsidRPr="00345CE2" w:rsidRDefault="002F0AC1" w:rsidP="00086B26">
      <w:pPr>
        <w:pStyle w:val="Heading4"/>
        <w:numPr>
          <w:ilvl w:val="0"/>
          <w:numId w:val="150"/>
        </w:numPr>
      </w:pPr>
      <w:r w:rsidRPr="00345CE2">
        <w:t>Staff</w:t>
      </w:r>
    </w:p>
    <w:p w14:paraId="1E160C1F" w14:textId="77777777" w:rsidR="002F0AC1" w:rsidRPr="00345CE2" w:rsidRDefault="002F0AC1" w:rsidP="00086B26">
      <w:pPr>
        <w:pStyle w:val="ListParagraph"/>
        <w:numPr>
          <w:ilvl w:val="1"/>
          <w:numId w:val="95"/>
        </w:numPr>
      </w:pPr>
      <w:r w:rsidRPr="00345CE2">
        <w:t>Know the contents of and ensure that any use of social media is carried out in line with this and other relevant policies.</w:t>
      </w:r>
    </w:p>
    <w:p w14:paraId="4EDBC36C" w14:textId="77777777" w:rsidR="002F0AC1" w:rsidRPr="00345CE2" w:rsidRDefault="002F0AC1" w:rsidP="00086B26">
      <w:pPr>
        <w:pStyle w:val="ListParagraph"/>
        <w:numPr>
          <w:ilvl w:val="1"/>
          <w:numId w:val="95"/>
        </w:numPr>
      </w:pPr>
      <w:r w:rsidRPr="00345CE2">
        <w:t>Attending appropriate training.</w:t>
      </w:r>
    </w:p>
    <w:p w14:paraId="5FE4EEFC" w14:textId="77777777" w:rsidR="002F0AC1" w:rsidRPr="00345CE2" w:rsidRDefault="002F0AC1" w:rsidP="00086B26">
      <w:pPr>
        <w:pStyle w:val="ListParagraph"/>
        <w:numPr>
          <w:ilvl w:val="1"/>
          <w:numId w:val="95"/>
        </w:numPr>
      </w:pPr>
      <w:r w:rsidRPr="00345CE2">
        <w:t>Regularly monitoring, updating and managing content they have posted via school accounts</w:t>
      </w:r>
    </w:p>
    <w:p w14:paraId="6CB110D6" w14:textId="77777777" w:rsidR="002F0AC1" w:rsidRPr="00345CE2" w:rsidRDefault="002F0AC1" w:rsidP="00086B26">
      <w:pPr>
        <w:pStyle w:val="ListParagraph"/>
        <w:numPr>
          <w:ilvl w:val="1"/>
          <w:numId w:val="95"/>
        </w:numPr>
      </w:pPr>
      <w:r w:rsidRPr="00345CE2">
        <w:t>Adding an appropriate disclaimer to personal accounts when naming the school</w:t>
      </w:r>
    </w:p>
    <w:p w14:paraId="5FDFD308" w14:textId="77777777" w:rsidR="002F0AC1" w:rsidRPr="00345CE2" w:rsidRDefault="002F0AC1" w:rsidP="002F0AC1">
      <w:pPr>
        <w:pStyle w:val="Heading3"/>
        <w:rPr>
          <w:rFonts w:cs="Arial"/>
        </w:rPr>
      </w:pPr>
      <w:bookmarkStart w:id="490" w:name="_Toc448745950"/>
      <w:bookmarkStart w:id="491" w:name="_Toc448754256"/>
      <w:bookmarkStart w:id="492" w:name="_Toc25747747"/>
      <w:r w:rsidRPr="00345CE2">
        <w:rPr>
          <w:rFonts w:cs="Arial"/>
        </w:rPr>
        <w:t>Process for creating new accounts</w:t>
      </w:r>
      <w:bookmarkEnd w:id="490"/>
      <w:bookmarkEnd w:id="491"/>
      <w:bookmarkEnd w:id="492"/>
    </w:p>
    <w:p w14:paraId="28AFCC53" w14:textId="77777777" w:rsidR="002F0AC1" w:rsidRPr="00345CE2" w:rsidRDefault="002F0AC1" w:rsidP="002F0AC1">
      <w:pPr>
        <w:rPr>
          <w:rFonts w:cs="Arial"/>
        </w:rPr>
      </w:pPr>
      <w:r w:rsidRPr="00345CE2">
        <w:rPr>
          <w:rFonts w:cs="Arial"/>
        </w:rPr>
        <w:t xml:space="preserve">The school community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w:t>
      </w:r>
      <w:proofErr w:type="gramStart"/>
      <w:r w:rsidRPr="00345CE2">
        <w:rPr>
          <w:rFonts w:cs="Arial"/>
        </w:rPr>
        <w:t>points:-</w:t>
      </w:r>
      <w:proofErr w:type="gramEnd"/>
    </w:p>
    <w:p w14:paraId="7B3E4DA3" w14:textId="77777777" w:rsidR="002F0AC1" w:rsidRPr="00345CE2" w:rsidRDefault="002F0AC1" w:rsidP="00086B26">
      <w:pPr>
        <w:pStyle w:val="ListParagraph"/>
        <w:numPr>
          <w:ilvl w:val="0"/>
          <w:numId w:val="118"/>
        </w:numPr>
      </w:pPr>
      <w:r w:rsidRPr="00345CE2">
        <w:t xml:space="preserve">the aim of the account </w:t>
      </w:r>
    </w:p>
    <w:p w14:paraId="20355CFA" w14:textId="77777777" w:rsidR="002F0AC1" w:rsidRPr="00345CE2" w:rsidRDefault="002F0AC1" w:rsidP="00086B26">
      <w:pPr>
        <w:pStyle w:val="ListParagraph"/>
        <w:numPr>
          <w:ilvl w:val="0"/>
          <w:numId w:val="118"/>
        </w:numPr>
      </w:pPr>
      <w:r w:rsidRPr="00345CE2">
        <w:t>the intended audience</w:t>
      </w:r>
    </w:p>
    <w:p w14:paraId="3A3CB8EA" w14:textId="77777777" w:rsidR="002F0AC1" w:rsidRPr="00345CE2" w:rsidRDefault="002F0AC1" w:rsidP="00086B26">
      <w:pPr>
        <w:pStyle w:val="ListParagraph"/>
        <w:numPr>
          <w:ilvl w:val="0"/>
          <w:numId w:val="118"/>
        </w:numPr>
      </w:pPr>
      <w:r w:rsidRPr="00345CE2">
        <w:t>how the account will be promoted</w:t>
      </w:r>
    </w:p>
    <w:p w14:paraId="468EB788" w14:textId="77777777" w:rsidR="002F0AC1" w:rsidRPr="00345CE2" w:rsidRDefault="002F0AC1" w:rsidP="00086B26">
      <w:pPr>
        <w:pStyle w:val="ListParagraph"/>
        <w:numPr>
          <w:ilvl w:val="0"/>
          <w:numId w:val="118"/>
        </w:numPr>
      </w:pPr>
      <w:r w:rsidRPr="00345CE2">
        <w:t>who will run the account (at least two staff members should be named)</w:t>
      </w:r>
    </w:p>
    <w:p w14:paraId="6C23C408" w14:textId="77777777" w:rsidR="002F0AC1" w:rsidRPr="00345CE2" w:rsidRDefault="002F0AC1" w:rsidP="00086B26">
      <w:pPr>
        <w:pStyle w:val="ListParagraph"/>
        <w:numPr>
          <w:ilvl w:val="0"/>
          <w:numId w:val="118"/>
        </w:numPr>
      </w:pPr>
      <w:r w:rsidRPr="00345CE2">
        <w:t>will the account be open or private/</w:t>
      </w:r>
      <w:proofErr w:type="gramStart"/>
      <w:r w:rsidRPr="00345CE2">
        <w:t>closed</w:t>
      </w:r>
      <w:proofErr w:type="gramEnd"/>
    </w:p>
    <w:p w14:paraId="332448C4" w14:textId="77777777" w:rsidR="002F0AC1" w:rsidRPr="00345CE2" w:rsidRDefault="002F0AC1" w:rsidP="002F0AC1">
      <w:r w:rsidRPr="00345CE2">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carers.</w:t>
      </w:r>
    </w:p>
    <w:p w14:paraId="12084360" w14:textId="77777777" w:rsidR="002F0AC1" w:rsidRPr="00345CE2" w:rsidRDefault="002F0AC1" w:rsidP="002F0AC1">
      <w:pPr>
        <w:pStyle w:val="Heading3"/>
        <w:rPr>
          <w:rFonts w:cs="Arial"/>
        </w:rPr>
      </w:pPr>
      <w:bookmarkStart w:id="493" w:name="_Toc448745951"/>
      <w:bookmarkStart w:id="494" w:name="_Toc448754257"/>
      <w:bookmarkStart w:id="495" w:name="_Toc25747748"/>
      <w:r w:rsidRPr="00345CE2">
        <w:rPr>
          <w:rFonts w:cs="Arial"/>
        </w:rPr>
        <w:t>Monitoring</w:t>
      </w:r>
      <w:bookmarkEnd w:id="493"/>
      <w:bookmarkEnd w:id="494"/>
      <w:bookmarkEnd w:id="495"/>
    </w:p>
    <w:p w14:paraId="620D67E1" w14:textId="77777777" w:rsidR="002F0AC1" w:rsidRPr="00345CE2" w:rsidRDefault="002F0AC1" w:rsidP="002F0AC1">
      <w:pPr>
        <w:rPr>
          <w:rFonts w:cs="Arial"/>
        </w:rPr>
      </w:pPr>
      <w:r w:rsidRPr="00345CE2">
        <w:rPr>
          <w:rFonts w:cs="Arial"/>
          <w:b/>
        </w:rPr>
        <w:t>School accounts must be monitored regularly and frequently</w:t>
      </w:r>
      <w:r w:rsidRPr="00345CE2">
        <w:rPr>
          <w:rFonts w:cs="Arial"/>
        </w:rPr>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w:t>
      </w:r>
      <w:proofErr w:type="gramStart"/>
      <w:r w:rsidRPr="00345CE2">
        <w:rPr>
          <w:rFonts w:cs="Arial"/>
        </w:rPr>
        <w:t>is</w:t>
      </w:r>
      <w:proofErr w:type="gramEnd"/>
      <w:r w:rsidRPr="00345CE2">
        <w:rPr>
          <w:rFonts w:cs="Arial"/>
        </w:rPr>
        <w:t xml:space="preserve"> essential in case a situation arises where bullying or any other inappropriate behaviour arises on a school social media account.</w:t>
      </w:r>
    </w:p>
    <w:p w14:paraId="375710CF" w14:textId="77777777" w:rsidR="002F0AC1" w:rsidRPr="00345CE2" w:rsidRDefault="002F0AC1" w:rsidP="002F0AC1">
      <w:pPr>
        <w:pStyle w:val="Heading3"/>
        <w:rPr>
          <w:rFonts w:cs="Arial"/>
        </w:rPr>
      </w:pPr>
      <w:bookmarkStart w:id="496" w:name="_Toc448745952"/>
      <w:bookmarkStart w:id="497" w:name="_Toc448754258"/>
      <w:bookmarkStart w:id="498" w:name="_Toc25747749"/>
      <w:r w:rsidRPr="00345CE2">
        <w:rPr>
          <w:rFonts w:cs="Arial"/>
        </w:rPr>
        <w:t>Behaviour</w:t>
      </w:r>
      <w:bookmarkEnd w:id="496"/>
      <w:bookmarkEnd w:id="497"/>
      <w:bookmarkEnd w:id="498"/>
    </w:p>
    <w:p w14:paraId="222CA886" w14:textId="77777777" w:rsidR="002F0AC1" w:rsidRPr="00345CE2" w:rsidRDefault="002F0AC1" w:rsidP="00086B26">
      <w:pPr>
        <w:pStyle w:val="ListParagraph"/>
        <w:numPr>
          <w:ilvl w:val="0"/>
          <w:numId w:val="119"/>
        </w:numPr>
        <w:rPr>
          <w:b/>
          <w:bCs/>
        </w:rPr>
      </w:pPr>
      <w:r w:rsidRPr="00345CE2">
        <w:rPr>
          <w:b/>
          <w:bCs/>
        </w:rPr>
        <w:t xml:space="preserve">The school requires that all users using social media adhere to the standard of behaviour as set out in this policy and other relevant policies. </w:t>
      </w:r>
    </w:p>
    <w:p w14:paraId="2649CF8F" w14:textId="77777777" w:rsidR="002F0AC1" w:rsidRPr="00345CE2" w:rsidRDefault="002F0AC1" w:rsidP="00086B26">
      <w:pPr>
        <w:pStyle w:val="ListParagraph"/>
        <w:numPr>
          <w:ilvl w:val="0"/>
          <w:numId w:val="119"/>
        </w:numPr>
      </w:pPr>
      <w:r w:rsidRPr="00345CE2">
        <w:rPr>
          <w:b/>
          <w:bCs/>
        </w:rPr>
        <w:t>Digital communications by staff must be professional and respectful at all times and in accordance with this policy</w:t>
      </w:r>
      <w:r w:rsidRPr="00345CE2">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14:paraId="78AC613C" w14:textId="77777777" w:rsidR="002F0AC1" w:rsidRPr="00345CE2" w:rsidRDefault="002F0AC1" w:rsidP="00086B26">
      <w:pPr>
        <w:pStyle w:val="ListParagraph"/>
        <w:numPr>
          <w:ilvl w:val="0"/>
          <w:numId w:val="119"/>
        </w:numPr>
      </w:pPr>
      <w:r w:rsidRPr="00345CE2">
        <w:t xml:space="preserve">Users must declare who they are in social media posts or accounts. Anonymous posts are discouraged in relation to school activity. </w:t>
      </w:r>
    </w:p>
    <w:p w14:paraId="081B3529" w14:textId="77777777" w:rsidR="002F0AC1" w:rsidRPr="00345CE2" w:rsidRDefault="002F0AC1" w:rsidP="00086B26">
      <w:pPr>
        <w:pStyle w:val="ListParagraph"/>
        <w:numPr>
          <w:ilvl w:val="0"/>
          <w:numId w:val="119"/>
        </w:numPr>
      </w:pPr>
      <w:r w:rsidRPr="00345CE2">
        <w:t>If a journalist makes contact about posts made using social media staff must follow the school media policy before responding.</w:t>
      </w:r>
    </w:p>
    <w:p w14:paraId="16D30AD6" w14:textId="77777777" w:rsidR="002F0AC1" w:rsidRPr="00345CE2" w:rsidRDefault="002F0AC1" w:rsidP="00086B26">
      <w:pPr>
        <w:pStyle w:val="ListParagraph"/>
        <w:numPr>
          <w:ilvl w:val="0"/>
          <w:numId w:val="119"/>
        </w:numPr>
        <w:rPr>
          <w:i/>
        </w:rPr>
      </w:pPr>
      <w:r w:rsidRPr="00345CE2">
        <w:t>Unacceptable conduct, (e.g. defamatory, discriminatory, offensive, harassing content or a breach of data protection, confidentiality, copyright) will be considered extremely serious by the school and will be reported as soon as possible to a relevant senior member of staff, and escalated where appropriate.</w:t>
      </w:r>
    </w:p>
    <w:p w14:paraId="39537C46" w14:textId="77777777" w:rsidR="002F0AC1" w:rsidRPr="00345CE2" w:rsidRDefault="002F0AC1" w:rsidP="00086B26">
      <w:pPr>
        <w:pStyle w:val="ListParagraph"/>
        <w:numPr>
          <w:ilvl w:val="0"/>
          <w:numId w:val="119"/>
        </w:numPr>
        <w:rPr>
          <w:i/>
          <w:iCs/>
        </w:rPr>
      </w:pPr>
      <w:r w:rsidRPr="00345CE2">
        <w:t xml:space="preserve">The use of social media by staff while at work may be monitored, in line with school policies. </w:t>
      </w:r>
      <w:r w:rsidRPr="00345CE2">
        <w:rPr>
          <w:i/>
          <w:iCs/>
        </w:rPr>
        <w:t>The school permits reasonable and appropriate access to private social media sites. However, where excessive use is suspected, and considered to be interfering with relevant duties, disciplinary action may be taken</w:t>
      </w:r>
    </w:p>
    <w:p w14:paraId="52D35CAD" w14:textId="77777777" w:rsidR="002F0AC1" w:rsidRPr="00345CE2" w:rsidRDefault="002F0AC1" w:rsidP="00086B26">
      <w:pPr>
        <w:pStyle w:val="ListParagraph"/>
        <w:numPr>
          <w:ilvl w:val="0"/>
          <w:numId w:val="96"/>
        </w:numPr>
      </w:pPr>
      <w:r w:rsidRPr="00345CE2">
        <w:t xml:space="preserve">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agencies, and may </w:t>
      </w:r>
      <w:proofErr w:type="gramStart"/>
      <w:r w:rsidRPr="00345CE2">
        <w:t>take action</w:t>
      </w:r>
      <w:proofErr w:type="gramEnd"/>
      <w:r w:rsidRPr="00345CE2">
        <w:t xml:space="preserve"> according to the disciplinary policy.</w:t>
      </w:r>
    </w:p>
    <w:p w14:paraId="11972B1F" w14:textId="77777777" w:rsidR="002F0AC1" w:rsidRPr="00345CE2" w:rsidRDefault="002F0AC1" w:rsidP="002F0AC1">
      <w:pPr>
        <w:pStyle w:val="Heading3"/>
        <w:rPr>
          <w:rFonts w:cs="Arial"/>
        </w:rPr>
      </w:pPr>
      <w:bookmarkStart w:id="499" w:name="_Toc448745953"/>
      <w:bookmarkStart w:id="500" w:name="_Toc448754259"/>
      <w:bookmarkStart w:id="501" w:name="_Toc25747750"/>
      <w:r w:rsidRPr="00345CE2">
        <w:rPr>
          <w:rFonts w:cs="Arial"/>
        </w:rPr>
        <w:t>Legal considerations</w:t>
      </w:r>
      <w:bookmarkEnd w:id="499"/>
      <w:bookmarkEnd w:id="500"/>
      <w:bookmarkEnd w:id="501"/>
    </w:p>
    <w:p w14:paraId="6F5E08AB" w14:textId="77777777" w:rsidR="002F0AC1" w:rsidRPr="00345CE2" w:rsidRDefault="002F0AC1" w:rsidP="00086B26">
      <w:pPr>
        <w:pStyle w:val="ListParagraph"/>
        <w:numPr>
          <w:ilvl w:val="0"/>
          <w:numId w:val="96"/>
        </w:numPr>
        <w:rPr>
          <w:b/>
          <w:bCs/>
        </w:rPr>
      </w:pPr>
      <w:r w:rsidRPr="00345CE2">
        <w:rPr>
          <w:b/>
          <w:bCs/>
        </w:rPr>
        <w:t>Users of social media should consider the copyright of the content they are sharing and, where necessary, should seek permission from the copyright holder before sharing.</w:t>
      </w:r>
    </w:p>
    <w:p w14:paraId="057F821C" w14:textId="77777777" w:rsidR="002F0AC1" w:rsidRPr="00345CE2" w:rsidRDefault="002F0AC1" w:rsidP="00086B26">
      <w:pPr>
        <w:pStyle w:val="ListParagraph"/>
        <w:numPr>
          <w:ilvl w:val="0"/>
          <w:numId w:val="96"/>
        </w:numPr>
        <w:rPr>
          <w:b/>
          <w:bCs/>
        </w:rPr>
      </w:pPr>
      <w:r w:rsidRPr="00345CE2">
        <w:rPr>
          <w:b/>
          <w:bCs/>
        </w:rPr>
        <w:t>Users must ensure that their use of social media does not infringe upon relevant data protection laws, or breach confidentiality.</w:t>
      </w:r>
    </w:p>
    <w:p w14:paraId="07AF1490" w14:textId="77777777" w:rsidR="002F0AC1" w:rsidRPr="00345CE2" w:rsidRDefault="002F0AC1" w:rsidP="002F0AC1">
      <w:pPr>
        <w:pStyle w:val="Heading3"/>
        <w:jc w:val="both"/>
        <w:rPr>
          <w:rFonts w:cs="Arial"/>
          <w:b/>
        </w:rPr>
      </w:pPr>
      <w:bookmarkStart w:id="502" w:name="_Toc448745954"/>
      <w:bookmarkStart w:id="503" w:name="_Toc448754260"/>
      <w:bookmarkStart w:id="504" w:name="_Toc25747751"/>
      <w:r w:rsidRPr="00345CE2">
        <w:rPr>
          <w:rFonts w:cs="Arial"/>
        </w:rPr>
        <w:t>Handling abuse</w:t>
      </w:r>
      <w:bookmarkEnd w:id="502"/>
      <w:bookmarkEnd w:id="503"/>
      <w:bookmarkEnd w:id="504"/>
    </w:p>
    <w:p w14:paraId="62B4881D" w14:textId="77777777" w:rsidR="002F0AC1" w:rsidRPr="00345CE2" w:rsidRDefault="002F0AC1" w:rsidP="00086B26">
      <w:pPr>
        <w:pStyle w:val="ListParagraph"/>
        <w:numPr>
          <w:ilvl w:val="0"/>
          <w:numId w:val="120"/>
        </w:numPr>
      </w:pPr>
      <w:r w:rsidRPr="00345CE2">
        <w:t>When acting on behalf of the school, handle offensive comments swiftly and with sensitivity.</w:t>
      </w:r>
    </w:p>
    <w:p w14:paraId="42D6BC64" w14:textId="77777777" w:rsidR="002F0AC1" w:rsidRPr="00345CE2" w:rsidRDefault="002F0AC1" w:rsidP="00086B26">
      <w:pPr>
        <w:pStyle w:val="ListParagraph"/>
        <w:numPr>
          <w:ilvl w:val="0"/>
          <w:numId w:val="120"/>
        </w:numPr>
      </w:pPr>
      <w:r w:rsidRPr="00345CE2">
        <w:t>If a conversation turns and becomes offensive or unacceptable, school users should block, report or delete other users or their comments/posts and should inform the audience exactly why the action was taken</w:t>
      </w:r>
    </w:p>
    <w:p w14:paraId="43062BD5" w14:textId="77777777" w:rsidR="002F0AC1" w:rsidRPr="00345CE2" w:rsidRDefault="002F0AC1" w:rsidP="00086B26">
      <w:pPr>
        <w:pStyle w:val="ListParagraph"/>
        <w:numPr>
          <w:ilvl w:val="0"/>
          <w:numId w:val="120"/>
        </w:numPr>
      </w:pPr>
      <w:r w:rsidRPr="00345CE2">
        <w:t>If you feel that you or someone else is subject to abuse by colleagues through use of a social networking site, then this action must be reported using the agreed school protocols.</w:t>
      </w:r>
    </w:p>
    <w:p w14:paraId="5ECC6C9C" w14:textId="77777777" w:rsidR="002F0AC1" w:rsidRPr="00345CE2" w:rsidRDefault="002F0AC1" w:rsidP="002F0AC1">
      <w:pPr>
        <w:pStyle w:val="Heading3"/>
        <w:jc w:val="both"/>
        <w:rPr>
          <w:rFonts w:cs="Arial"/>
        </w:rPr>
      </w:pPr>
      <w:bookmarkStart w:id="505" w:name="_Toc448745955"/>
      <w:bookmarkStart w:id="506" w:name="_Toc448754261"/>
      <w:bookmarkStart w:id="507" w:name="_Toc25747752"/>
      <w:r w:rsidRPr="00345CE2">
        <w:rPr>
          <w:rFonts w:cs="Arial"/>
        </w:rPr>
        <w:t>Tone</w:t>
      </w:r>
      <w:bookmarkEnd w:id="505"/>
      <w:bookmarkEnd w:id="506"/>
      <w:bookmarkEnd w:id="507"/>
    </w:p>
    <w:p w14:paraId="636F7B87" w14:textId="77777777" w:rsidR="002F0AC1" w:rsidRPr="00345CE2" w:rsidRDefault="002F0AC1" w:rsidP="002F0AC1">
      <w:pPr>
        <w:rPr>
          <w:rFonts w:cs="Arial"/>
        </w:rPr>
      </w:pPr>
      <w:r w:rsidRPr="00345CE2">
        <w:rPr>
          <w:rFonts w:cs="Arial"/>
        </w:rPr>
        <w:t>The tone of content published on social media should be appropriate to the audience, whilst retaining appropriate levels of professional standards. Key words to consider when composing messages are:</w:t>
      </w:r>
    </w:p>
    <w:p w14:paraId="46E2E899" w14:textId="77777777" w:rsidR="002F0AC1" w:rsidRPr="00345CE2" w:rsidRDefault="002F0AC1" w:rsidP="00086B26">
      <w:pPr>
        <w:pStyle w:val="ListParagraph"/>
        <w:numPr>
          <w:ilvl w:val="0"/>
          <w:numId w:val="121"/>
        </w:numPr>
      </w:pPr>
      <w:r w:rsidRPr="00345CE2">
        <w:t>engaging</w:t>
      </w:r>
    </w:p>
    <w:p w14:paraId="0A020768" w14:textId="77777777" w:rsidR="002F0AC1" w:rsidRPr="00345CE2" w:rsidRDefault="002F0AC1" w:rsidP="00086B26">
      <w:pPr>
        <w:pStyle w:val="ListParagraph"/>
        <w:numPr>
          <w:ilvl w:val="0"/>
          <w:numId w:val="121"/>
        </w:numPr>
      </w:pPr>
      <w:r w:rsidRPr="00345CE2">
        <w:t>conversational</w:t>
      </w:r>
    </w:p>
    <w:p w14:paraId="0AE2E1BF" w14:textId="77777777" w:rsidR="002F0AC1" w:rsidRPr="00345CE2" w:rsidRDefault="002F0AC1" w:rsidP="00086B26">
      <w:pPr>
        <w:pStyle w:val="ListParagraph"/>
        <w:numPr>
          <w:ilvl w:val="0"/>
          <w:numId w:val="121"/>
        </w:numPr>
      </w:pPr>
      <w:r w:rsidRPr="00345CE2">
        <w:t>informative</w:t>
      </w:r>
    </w:p>
    <w:p w14:paraId="3CFB225F" w14:textId="77777777" w:rsidR="002F0AC1" w:rsidRPr="00345CE2" w:rsidRDefault="002F0AC1" w:rsidP="00086B26">
      <w:pPr>
        <w:pStyle w:val="ListParagraph"/>
        <w:numPr>
          <w:ilvl w:val="0"/>
          <w:numId w:val="121"/>
        </w:numPr>
      </w:pPr>
      <w:r w:rsidRPr="00345CE2">
        <w:t>friendly (on certain platforms, e.g. Facebook)</w:t>
      </w:r>
    </w:p>
    <w:p w14:paraId="09626304" w14:textId="77777777" w:rsidR="002F0AC1" w:rsidRPr="00345CE2" w:rsidRDefault="002F0AC1" w:rsidP="002F0AC1">
      <w:pPr>
        <w:pStyle w:val="Heading3"/>
        <w:rPr>
          <w:rFonts w:cs="Arial"/>
        </w:rPr>
      </w:pPr>
      <w:bookmarkStart w:id="508" w:name="_Toc448745956"/>
      <w:bookmarkStart w:id="509" w:name="_Toc448754262"/>
      <w:bookmarkStart w:id="510" w:name="_Toc25747753"/>
      <w:r w:rsidRPr="00345CE2">
        <w:rPr>
          <w:rFonts w:cs="Arial"/>
        </w:rPr>
        <w:t>Use of images</w:t>
      </w:r>
      <w:bookmarkEnd w:id="508"/>
      <w:bookmarkEnd w:id="509"/>
      <w:bookmarkEnd w:id="510"/>
    </w:p>
    <w:p w14:paraId="1E7D5564" w14:textId="77777777" w:rsidR="002F0AC1" w:rsidRPr="00345CE2" w:rsidRDefault="002F0AC1" w:rsidP="002F0AC1">
      <w:pPr>
        <w:rPr>
          <w:rFonts w:cs="Arial"/>
        </w:rPr>
      </w:pPr>
      <w:r w:rsidRPr="00345CE2">
        <w:rPr>
          <w:rFonts w:cs="Arial"/>
        </w:rPr>
        <w:t xml:space="preserve">School use of images can be assumed to be acceptable, providing the following guidelines are strictly adhered to. </w:t>
      </w:r>
    </w:p>
    <w:p w14:paraId="49419500" w14:textId="77777777" w:rsidR="002F0AC1" w:rsidRPr="00345CE2" w:rsidRDefault="002F0AC1" w:rsidP="00086B26">
      <w:pPr>
        <w:pStyle w:val="ListParagraph"/>
        <w:numPr>
          <w:ilvl w:val="0"/>
          <w:numId w:val="122"/>
        </w:numPr>
      </w:pPr>
      <w:r w:rsidRPr="00345CE2">
        <w:rPr>
          <w:b/>
          <w:bCs/>
        </w:rPr>
        <w:t>Permission to use any photos or video recordings should be sought in line with the school’s digital and video images policy.</w:t>
      </w:r>
      <w:r w:rsidRPr="00345CE2">
        <w:t xml:space="preserve"> If anyone, for any reason, asks not to be filmed or photographed then their wishes should be respected. </w:t>
      </w:r>
    </w:p>
    <w:p w14:paraId="73FDF943" w14:textId="77777777" w:rsidR="002F0AC1" w:rsidRPr="00345CE2" w:rsidRDefault="002F0AC1" w:rsidP="00086B26">
      <w:pPr>
        <w:pStyle w:val="ListParagraph"/>
        <w:numPr>
          <w:ilvl w:val="0"/>
          <w:numId w:val="122"/>
        </w:numPr>
        <w:rPr>
          <w:b/>
          <w:bCs/>
        </w:rPr>
      </w:pPr>
      <w:r w:rsidRPr="00345CE2">
        <w:rPr>
          <w:b/>
          <w:bCs/>
        </w:rPr>
        <w:t>Under no circumstances should staff share or upload learner pictures online other than via school owned social media accounts.</w:t>
      </w:r>
    </w:p>
    <w:p w14:paraId="71507E7E" w14:textId="77777777" w:rsidR="002F0AC1" w:rsidRPr="00345CE2" w:rsidRDefault="002F0AC1" w:rsidP="00086B26">
      <w:pPr>
        <w:pStyle w:val="ListParagraph"/>
        <w:numPr>
          <w:ilvl w:val="0"/>
          <w:numId w:val="122"/>
        </w:numPr>
      </w:pPr>
      <w:r w:rsidRPr="00345CE2">
        <w:t xml:space="preserve">Staff should exercise their professional judgement about whether an image is appropriate to share on school social media accounts. Learners should be appropriately dressed, not be subject to ridicule and must not be on any school list of children whose images must not be published. </w:t>
      </w:r>
    </w:p>
    <w:p w14:paraId="38118B0E" w14:textId="77777777" w:rsidR="002F0AC1" w:rsidRPr="00345CE2" w:rsidRDefault="002F0AC1" w:rsidP="00086B26">
      <w:pPr>
        <w:pStyle w:val="ListParagraph"/>
        <w:numPr>
          <w:ilvl w:val="0"/>
          <w:numId w:val="122"/>
        </w:numPr>
      </w:pPr>
      <w:r w:rsidRPr="00345CE2">
        <w:t>If a member of staff inadvertently takes a compromising picture which could be misconstrued or misused, they must delete it immediately.</w:t>
      </w:r>
    </w:p>
    <w:p w14:paraId="1410657D" w14:textId="77777777" w:rsidR="002F0AC1" w:rsidRPr="00345CE2" w:rsidRDefault="002F0AC1" w:rsidP="002F0AC1">
      <w:pPr>
        <w:pStyle w:val="Heading3"/>
        <w:rPr>
          <w:rFonts w:cs="Arial"/>
        </w:rPr>
      </w:pPr>
      <w:bookmarkStart w:id="511" w:name="_Toc448745957"/>
      <w:bookmarkStart w:id="512" w:name="_Toc448754263"/>
      <w:bookmarkStart w:id="513" w:name="_Toc25747754"/>
      <w:r w:rsidRPr="00345CE2">
        <w:rPr>
          <w:rFonts w:cs="Arial"/>
        </w:rPr>
        <w:t>Personal use</w:t>
      </w:r>
      <w:bookmarkEnd w:id="511"/>
      <w:bookmarkEnd w:id="512"/>
      <w:bookmarkEnd w:id="513"/>
    </w:p>
    <w:p w14:paraId="5412383D" w14:textId="77777777" w:rsidR="002F0AC1" w:rsidRPr="00345CE2" w:rsidRDefault="002F0AC1" w:rsidP="00086B26">
      <w:pPr>
        <w:pStyle w:val="Heading4"/>
        <w:numPr>
          <w:ilvl w:val="0"/>
          <w:numId w:val="151"/>
        </w:numPr>
      </w:pPr>
      <w:r w:rsidRPr="00345CE2">
        <w:t>Staff</w:t>
      </w:r>
    </w:p>
    <w:p w14:paraId="5A044F1B" w14:textId="77777777" w:rsidR="002F0AC1" w:rsidRPr="00345CE2" w:rsidRDefault="002F0AC1" w:rsidP="00086B26">
      <w:pPr>
        <w:pStyle w:val="ListParagraph"/>
        <w:numPr>
          <w:ilvl w:val="1"/>
          <w:numId w:val="97"/>
        </w:numPr>
      </w:pPr>
      <w:r w:rsidRPr="00345CE2">
        <w:t xml:space="preserve">Personal communications are those made via personal social media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 </w:t>
      </w:r>
    </w:p>
    <w:p w14:paraId="725B9B91" w14:textId="77777777" w:rsidR="002F0AC1" w:rsidRPr="00345CE2" w:rsidRDefault="002F0AC1" w:rsidP="00086B26">
      <w:pPr>
        <w:pStyle w:val="ListParagraph"/>
        <w:numPr>
          <w:ilvl w:val="1"/>
          <w:numId w:val="97"/>
        </w:numPr>
      </w:pPr>
      <w:r w:rsidRPr="00345CE2">
        <w:t>Personal communications which do not refer to or impact upon the school are outside the scope of this policy.</w:t>
      </w:r>
    </w:p>
    <w:p w14:paraId="3F6C04EF" w14:textId="77777777" w:rsidR="002F0AC1" w:rsidRPr="00345CE2" w:rsidRDefault="002F0AC1" w:rsidP="00086B26">
      <w:pPr>
        <w:pStyle w:val="ListParagraph"/>
        <w:numPr>
          <w:ilvl w:val="1"/>
          <w:numId w:val="97"/>
        </w:numPr>
      </w:pPr>
      <w:r w:rsidRPr="00345CE2">
        <w:t xml:space="preserve">Where excessive personal use of social media in school is suspected, and considered to be interfering with relevant duties, disciplinary action may be taken </w:t>
      </w:r>
    </w:p>
    <w:p w14:paraId="2E061706" w14:textId="77777777" w:rsidR="002F0AC1" w:rsidRPr="00345CE2" w:rsidRDefault="002F0AC1" w:rsidP="00086B26">
      <w:pPr>
        <w:pStyle w:val="ListParagraph"/>
        <w:numPr>
          <w:ilvl w:val="1"/>
          <w:numId w:val="97"/>
        </w:numPr>
      </w:pPr>
      <w:r w:rsidRPr="00345CE2">
        <w:t xml:space="preserve">The school permits reasonable and appropriate access to private social media sites. </w:t>
      </w:r>
    </w:p>
    <w:p w14:paraId="3AADFE9F" w14:textId="77777777" w:rsidR="002F0AC1" w:rsidRPr="00345CE2" w:rsidRDefault="002F0AC1" w:rsidP="00086B26">
      <w:pPr>
        <w:pStyle w:val="Heading4"/>
        <w:numPr>
          <w:ilvl w:val="0"/>
          <w:numId w:val="97"/>
        </w:numPr>
      </w:pPr>
      <w:r w:rsidRPr="00345CE2">
        <w:t>Pupil/Students</w:t>
      </w:r>
    </w:p>
    <w:p w14:paraId="400DF181" w14:textId="77777777" w:rsidR="002F0AC1" w:rsidRPr="00345CE2" w:rsidRDefault="002F0AC1" w:rsidP="00086B26">
      <w:pPr>
        <w:pStyle w:val="ListParagraph"/>
        <w:numPr>
          <w:ilvl w:val="1"/>
          <w:numId w:val="97"/>
        </w:numPr>
        <w:rPr>
          <w:b/>
          <w:bCs/>
        </w:rPr>
      </w:pPr>
      <w:r w:rsidRPr="00345CE2">
        <w:rPr>
          <w:b/>
          <w:bCs/>
        </w:rPr>
        <w:t>Staff are not permitted to follow or engage with current or prior pupils/students of the school on any personal social media network account.</w:t>
      </w:r>
    </w:p>
    <w:p w14:paraId="71F6B03C" w14:textId="77777777" w:rsidR="002F0AC1" w:rsidRPr="00345CE2" w:rsidRDefault="002F0AC1" w:rsidP="00086B26">
      <w:pPr>
        <w:pStyle w:val="ListParagraph"/>
        <w:numPr>
          <w:ilvl w:val="1"/>
          <w:numId w:val="97"/>
        </w:numPr>
      </w:pPr>
      <w:r w:rsidRPr="00345CE2">
        <w:t>The school’s education programme should enable the learners to be safe and responsible users of social media.</w:t>
      </w:r>
    </w:p>
    <w:p w14:paraId="1FD3EDDA" w14:textId="77777777" w:rsidR="002F0AC1" w:rsidRPr="00345CE2" w:rsidRDefault="002F0AC1" w:rsidP="00086B26">
      <w:pPr>
        <w:pStyle w:val="ListParagraph"/>
        <w:numPr>
          <w:ilvl w:val="1"/>
          <w:numId w:val="97"/>
        </w:numPr>
      </w:pPr>
      <w:r w:rsidRPr="00345CE2">
        <w:t>Learners are encouraged to comment or post appropriately about the school. Any offensive or inappropriate comments will be resolved by the use of the school’s behaviour policy</w:t>
      </w:r>
    </w:p>
    <w:p w14:paraId="20588802" w14:textId="77777777" w:rsidR="002F0AC1" w:rsidRPr="00345CE2" w:rsidRDefault="002F0AC1" w:rsidP="002F0AC1">
      <w:pPr>
        <w:pStyle w:val="ListParagraph"/>
        <w:ind w:left="1440"/>
      </w:pPr>
    </w:p>
    <w:p w14:paraId="7F6676F6" w14:textId="77777777" w:rsidR="002F0AC1" w:rsidRPr="00345CE2" w:rsidRDefault="002F0AC1" w:rsidP="00086B26">
      <w:pPr>
        <w:pStyle w:val="Heading4"/>
        <w:numPr>
          <w:ilvl w:val="0"/>
          <w:numId w:val="97"/>
        </w:numPr>
      </w:pPr>
      <w:r w:rsidRPr="00345CE2">
        <w:t>Parents/Carers</w:t>
      </w:r>
    </w:p>
    <w:p w14:paraId="18EEAB17" w14:textId="77777777" w:rsidR="002F0AC1" w:rsidRPr="00345CE2" w:rsidRDefault="002F0AC1" w:rsidP="00086B26">
      <w:pPr>
        <w:pStyle w:val="ListParagraph"/>
        <w:numPr>
          <w:ilvl w:val="1"/>
          <w:numId w:val="98"/>
        </w:numPr>
        <w:rPr>
          <w:b/>
          <w:bCs/>
        </w:rPr>
      </w:pPr>
      <w:r w:rsidRPr="00345CE2">
        <w:rPr>
          <w:b/>
          <w:bCs/>
        </w:rPr>
        <w:t>If parents/carers have access to a school learning platform where posting or commenting is enabled, parents/carers will be informed about acceptable use.</w:t>
      </w:r>
    </w:p>
    <w:p w14:paraId="17263E3E" w14:textId="77777777" w:rsidR="002F0AC1" w:rsidRPr="00345CE2" w:rsidRDefault="002F0AC1" w:rsidP="00086B26">
      <w:pPr>
        <w:pStyle w:val="ListParagraph"/>
        <w:numPr>
          <w:ilvl w:val="1"/>
          <w:numId w:val="98"/>
        </w:numPr>
      </w:pPr>
      <w:r w:rsidRPr="00345CE2">
        <w:t>The school has an active parent/carer education programme which supports the safe and positive use of social media. This includes information on the website.</w:t>
      </w:r>
    </w:p>
    <w:p w14:paraId="312E7C6F" w14:textId="77777777" w:rsidR="002F0AC1" w:rsidRPr="00345CE2" w:rsidRDefault="002F0AC1" w:rsidP="00086B26">
      <w:pPr>
        <w:pStyle w:val="ListParagraph"/>
        <w:numPr>
          <w:ilvl w:val="1"/>
          <w:numId w:val="98"/>
        </w:numPr>
      </w:pPr>
      <w:r w:rsidRPr="00345CE2">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14:paraId="5F6872BB" w14:textId="77777777" w:rsidR="002F0AC1" w:rsidRPr="00345CE2" w:rsidRDefault="002F0AC1" w:rsidP="002F0AC1">
      <w:pPr>
        <w:pStyle w:val="Heading3"/>
        <w:rPr>
          <w:rFonts w:cs="Arial"/>
        </w:rPr>
      </w:pPr>
      <w:bookmarkStart w:id="514" w:name="_Toc448745958"/>
      <w:bookmarkStart w:id="515" w:name="_Toc448754264"/>
      <w:bookmarkStart w:id="516" w:name="_Toc25747755"/>
      <w:r w:rsidRPr="00345CE2">
        <w:rPr>
          <w:rFonts w:cs="Arial"/>
        </w:rPr>
        <w:t>Monitoring posts about the school</w:t>
      </w:r>
      <w:bookmarkEnd w:id="514"/>
      <w:bookmarkEnd w:id="515"/>
      <w:bookmarkEnd w:id="516"/>
    </w:p>
    <w:p w14:paraId="450669EB" w14:textId="77777777" w:rsidR="002F0AC1" w:rsidRPr="00345CE2" w:rsidRDefault="002F0AC1" w:rsidP="00086B26">
      <w:pPr>
        <w:pStyle w:val="ListParagraph"/>
        <w:numPr>
          <w:ilvl w:val="0"/>
          <w:numId w:val="146"/>
        </w:numPr>
      </w:pPr>
      <w:r w:rsidRPr="00345CE2">
        <w:t>As part of active social media engagement, it is considered good practice to pro-actively monitor the internet for public postings about the school.</w:t>
      </w:r>
    </w:p>
    <w:p w14:paraId="221A2B1F" w14:textId="77777777" w:rsidR="002F0AC1" w:rsidRPr="00345CE2" w:rsidRDefault="002F0AC1" w:rsidP="00086B26">
      <w:pPr>
        <w:pStyle w:val="ListParagraph"/>
        <w:numPr>
          <w:ilvl w:val="0"/>
          <w:numId w:val="146"/>
        </w:numPr>
      </w:pPr>
      <w:r w:rsidRPr="00345CE2">
        <w:t>The school should effectively respond to social media comments made by others according to a defined policy or process.</w:t>
      </w:r>
    </w:p>
    <w:p w14:paraId="60F51A6D" w14:textId="77777777" w:rsidR="002F0AC1" w:rsidRPr="00345CE2" w:rsidRDefault="002F0AC1" w:rsidP="002F0AC1">
      <w:pPr>
        <w:pStyle w:val="Heading3"/>
        <w:rPr>
          <w:rFonts w:cs="Arial"/>
        </w:rPr>
      </w:pPr>
      <w:bookmarkStart w:id="517" w:name="_Toc448745959"/>
      <w:bookmarkStart w:id="518" w:name="_Toc448754265"/>
      <w:bookmarkStart w:id="519" w:name="_Toc511315153"/>
      <w:bookmarkStart w:id="520" w:name="_Toc25747756"/>
      <w:r w:rsidRPr="00345CE2">
        <w:rPr>
          <w:rFonts w:cs="Arial"/>
        </w:rPr>
        <w:t>Appendix</w:t>
      </w:r>
      <w:bookmarkEnd w:id="517"/>
      <w:bookmarkEnd w:id="518"/>
      <w:bookmarkEnd w:id="519"/>
      <w:bookmarkEnd w:id="520"/>
    </w:p>
    <w:p w14:paraId="3603C374" w14:textId="77777777" w:rsidR="002F0AC1" w:rsidRPr="00345CE2" w:rsidRDefault="002F0AC1" w:rsidP="002F0AC1">
      <w:pPr>
        <w:pStyle w:val="Heading4"/>
      </w:pPr>
      <w:bookmarkStart w:id="521" w:name="_Toc448745960"/>
      <w:bookmarkStart w:id="522" w:name="_Toc448754266"/>
      <w:bookmarkStart w:id="523" w:name="_Toc25747757"/>
      <w:r w:rsidRPr="00345CE2">
        <w:t>Managing your personal use of Social Media:</w:t>
      </w:r>
      <w:bookmarkEnd w:id="521"/>
      <w:bookmarkEnd w:id="522"/>
      <w:bookmarkEnd w:id="523"/>
    </w:p>
    <w:p w14:paraId="496E1CA5"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 xml:space="preserve">“Nothing” on social media is truly </w:t>
      </w:r>
      <w:r w:rsidRPr="00345CE2">
        <w:t>private</w:t>
      </w:r>
      <w:r w:rsidRPr="00345CE2">
        <w:rPr>
          <w:rStyle w:val="BlueText"/>
          <w:color w:val="1762AB"/>
        </w:rPr>
        <w:t>.</w:t>
      </w:r>
    </w:p>
    <w:p w14:paraId="204DC82D"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Social media can blur the lines between your professional and private life. Don’t use the school logo and/or branding on personal accounts.</w:t>
      </w:r>
    </w:p>
    <w:p w14:paraId="63051ED7"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Check your settings regularly and test your privacy.</w:t>
      </w:r>
    </w:p>
    <w:p w14:paraId="567D1CA9"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Keep an eye on your digital footprint.</w:t>
      </w:r>
    </w:p>
    <w:p w14:paraId="18C15138"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Keep your personal information private.</w:t>
      </w:r>
    </w:p>
    <w:p w14:paraId="4B55924E"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Regularly review your connections/’friends’ – keep them to those you want to be connected to.</w:t>
      </w:r>
    </w:p>
    <w:p w14:paraId="2CDAA6AF"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When posting online consider; scale, audience and permanency of what you post.</w:t>
      </w:r>
    </w:p>
    <w:p w14:paraId="5B395413"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If you want to criticise, do it politely.</w:t>
      </w:r>
    </w:p>
    <w:p w14:paraId="415B4833"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Take control of your images – do you want to be tagged in an image? What would children or parents say about you if they could see your images?</w:t>
      </w:r>
    </w:p>
    <w:p w14:paraId="65EDAA8F" w14:textId="77777777" w:rsidR="002F0AC1" w:rsidRPr="00345CE2" w:rsidRDefault="002F0AC1" w:rsidP="00086B26">
      <w:pPr>
        <w:pStyle w:val="GridBlue"/>
        <w:numPr>
          <w:ilvl w:val="0"/>
          <w:numId w:val="143"/>
        </w:numPr>
        <w:spacing w:after="0"/>
        <w:rPr>
          <w:rStyle w:val="BlueText"/>
          <w:color w:val="1762AB"/>
        </w:rPr>
      </w:pPr>
      <w:r w:rsidRPr="00345CE2">
        <w:rPr>
          <w:rStyle w:val="BlueText"/>
          <w:color w:val="1762AB"/>
        </w:rPr>
        <w:t>Know how to report a problem.</w:t>
      </w:r>
    </w:p>
    <w:p w14:paraId="69B52E93" w14:textId="77777777" w:rsidR="002F0AC1" w:rsidRPr="00345CE2" w:rsidRDefault="002F0AC1" w:rsidP="002F0AC1">
      <w:pPr>
        <w:pStyle w:val="Heading3"/>
      </w:pPr>
      <w:bookmarkStart w:id="524" w:name="_Toc448745961"/>
      <w:bookmarkStart w:id="525" w:name="_Toc448754267"/>
      <w:bookmarkStart w:id="526" w:name="_Toc25747758"/>
      <w:r w:rsidRPr="00345CE2">
        <w:rPr>
          <w:rFonts w:cs="Arial"/>
        </w:rPr>
        <w:t>Managing school social media accounts</w:t>
      </w:r>
      <w:bookmarkEnd w:id="524"/>
      <w:bookmarkEnd w:id="525"/>
      <w:bookmarkEnd w:id="526"/>
    </w:p>
    <w:p w14:paraId="66C8BC8E" w14:textId="77777777" w:rsidR="002F0AC1" w:rsidRPr="00345CE2" w:rsidRDefault="002F0AC1" w:rsidP="002F0AC1">
      <w:pPr>
        <w:pStyle w:val="Heading4"/>
      </w:pPr>
      <w:r w:rsidRPr="00345CE2">
        <w:t>The Do’s</w:t>
      </w:r>
    </w:p>
    <w:p w14:paraId="3DF676CB"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Check with a senior leader before publishing content that may have controversial implications for the school.</w:t>
      </w:r>
    </w:p>
    <w:p w14:paraId="3338101B"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Use a disclaimer when expressing personal views.</w:t>
      </w:r>
    </w:p>
    <w:p w14:paraId="08CEA4CB"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Make it clear who is posting content.</w:t>
      </w:r>
    </w:p>
    <w:p w14:paraId="7A94B012"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Use an appropriate and professional tone.</w:t>
      </w:r>
    </w:p>
    <w:p w14:paraId="3533A8D0"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Be respectful to all parties.</w:t>
      </w:r>
    </w:p>
    <w:p w14:paraId="19DFFA39"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Ensure you have permission to ‘share’ other peoples’ materials and acknowledge the author.</w:t>
      </w:r>
    </w:p>
    <w:p w14:paraId="408F1B33"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Express opinions but do so in a balanced and measured manner.</w:t>
      </w:r>
    </w:p>
    <w:p w14:paraId="4D1339BC"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Think before responding to comments and, when in doubt, get a second opinion.</w:t>
      </w:r>
    </w:p>
    <w:p w14:paraId="759AC2B3" w14:textId="77777777" w:rsidR="002F0AC1" w:rsidRPr="00345CE2" w:rsidRDefault="002F0AC1" w:rsidP="00086B26">
      <w:pPr>
        <w:pStyle w:val="GridBlue"/>
        <w:numPr>
          <w:ilvl w:val="0"/>
          <w:numId w:val="144"/>
        </w:numPr>
        <w:spacing w:after="0"/>
        <w:ind w:left="714" w:hanging="357"/>
        <w:rPr>
          <w:rStyle w:val="BlueText"/>
          <w:color w:val="1762AB"/>
        </w:rPr>
      </w:pPr>
      <w:r w:rsidRPr="00345CE2">
        <w:rPr>
          <w:rStyle w:val="BlueText"/>
          <w:color w:val="1762AB"/>
        </w:rPr>
        <w:t>Seek advice and report any mistakes using the school’s reporting process.</w:t>
      </w:r>
    </w:p>
    <w:p w14:paraId="4D2C5253" w14:textId="77777777" w:rsidR="002F0AC1" w:rsidRPr="00345CE2" w:rsidRDefault="002F0AC1" w:rsidP="00086B26">
      <w:pPr>
        <w:pStyle w:val="GridBlue"/>
        <w:numPr>
          <w:ilvl w:val="0"/>
          <w:numId w:val="144"/>
        </w:numPr>
        <w:spacing w:after="0"/>
        <w:ind w:left="714" w:hanging="357"/>
      </w:pPr>
      <w:r w:rsidRPr="00345CE2">
        <w:rPr>
          <w:rStyle w:val="BlueText"/>
          <w:color w:val="1762AB"/>
        </w:rPr>
        <w:t>Consider turning off tagging people in images where possible.</w:t>
      </w:r>
    </w:p>
    <w:p w14:paraId="385F1963" w14:textId="77777777" w:rsidR="002F0AC1" w:rsidRPr="00345CE2" w:rsidRDefault="002F0AC1" w:rsidP="002F0AC1">
      <w:pPr>
        <w:pStyle w:val="Heading4"/>
      </w:pPr>
      <w:r w:rsidRPr="00345CE2">
        <w:t>The Don’ts</w:t>
      </w:r>
    </w:p>
    <w:p w14:paraId="335DBFA3" w14:textId="77777777" w:rsidR="002F0AC1" w:rsidRPr="00345CE2" w:rsidRDefault="002F0AC1" w:rsidP="00086B26">
      <w:pPr>
        <w:pStyle w:val="GridBlue"/>
        <w:numPr>
          <w:ilvl w:val="0"/>
          <w:numId w:val="145"/>
        </w:numPr>
        <w:spacing w:after="0"/>
        <w:ind w:left="714" w:hanging="357"/>
        <w:rPr>
          <w:rStyle w:val="BlueText"/>
          <w:color w:val="1762AB"/>
        </w:rPr>
      </w:pPr>
      <w:r w:rsidRPr="00345CE2">
        <w:rPr>
          <w:rStyle w:val="BlueText"/>
          <w:color w:val="1762AB"/>
        </w:rPr>
        <w:t>Don’t make comments, post content or link to materials that will bring the school into disrepute.</w:t>
      </w:r>
    </w:p>
    <w:p w14:paraId="2E8D8D6F" w14:textId="77777777" w:rsidR="002F0AC1" w:rsidRPr="00345CE2" w:rsidRDefault="002F0AC1" w:rsidP="00086B26">
      <w:pPr>
        <w:pStyle w:val="GridBlue"/>
        <w:numPr>
          <w:ilvl w:val="0"/>
          <w:numId w:val="145"/>
        </w:numPr>
        <w:spacing w:after="0"/>
        <w:ind w:left="714" w:hanging="357"/>
        <w:rPr>
          <w:rStyle w:val="BlueText"/>
          <w:color w:val="1762AB"/>
        </w:rPr>
      </w:pPr>
      <w:r w:rsidRPr="00345CE2">
        <w:rPr>
          <w:rStyle w:val="BlueText"/>
          <w:color w:val="1762AB"/>
        </w:rPr>
        <w:t>Don’t publish confidential or commercially sensitive material.</w:t>
      </w:r>
    </w:p>
    <w:p w14:paraId="07779E2A" w14:textId="77777777" w:rsidR="002F0AC1" w:rsidRPr="00345CE2" w:rsidRDefault="002F0AC1" w:rsidP="00086B26">
      <w:pPr>
        <w:pStyle w:val="GridBlue"/>
        <w:numPr>
          <w:ilvl w:val="0"/>
          <w:numId w:val="145"/>
        </w:numPr>
        <w:spacing w:after="0"/>
        <w:ind w:left="714" w:hanging="357"/>
        <w:rPr>
          <w:rStyle w:val="BlueText"/>
          <w:color w:val="1762AB"/>
        </w:rPr>
      </w:pPr>
      <w:r w:rsidRPr="00345CE2">
        <w:rPr>
          <w:rStyle w:val="BlueText"/>
          <w:color w:val="1762AB"/>
        </w:rPr>
        <w:t>Don’t breach copyright, data protection or other relevant legislation.</w:t>
      </w:r>
    </w:p>
    <w:p w14:paraId="12FB65A3" w14:textId="77777777" w:rsidR="002F0AC1" w:rsidRPr="00345CE2" w:rsidRDefault="002F0AC1" w:rsidP="00086B26">
      <w:pPr>
        <w:pStyle w:val="GridBlue"/>
        <w:numPr>
          <w:ilvl w:val="0"/>
          <w:numId w:val="145"/>
        </w:numPr>
        <w:spacing w:after="0"/>
        <w:ind w:left="714" w:hanging="357"/>
        <w:rPr>
          <w:rStyle w:val="BlueText"/>
          <w:color w:val="1762AB"/>
        </w:rPr>
      </w:pPr>
      <w:r w:rsidRPr="00345CE2">
        <w:rPr>
          <w:rStyle w:val="BlueText"/>
          <w:color w:val="1762AB"/>
        </w:rPr>
        <w:t>Consider the appropriateness of content for any audience of school accounts, and don’t link to, embed or add potentially inappropriate content.</w:t>
      </w:r>
    </w:p>
    <w:p w14:paraId="5176D06B" w14:textId="77777777" w:rsidR="002F0AC1" w:rsidRPr="00345CE2" w:rsidRDefault="002F0AC1" w:rsidP="00086B26">
      <w:pPr>
        <w:pStyle w:val="GridBlue"/>
        <w:numPr>
          <w:ilvl w:val="0"/>
          <w:numId w:val="145"/>
        </w:numPr>
        <w:spacing w:after="0"/>
        <w:ind w:left="714" w:hanging="357"/>
        <w:rPr>
          <w:rStyle w:val="BlueText"/>
          <w:color w:val="1762AB"/>
        </w:rPr>
      </w:pPr>
      <w:r w:rsidRPr="00345CE2">
        <w:rPr>
          <w:rStyle w:val="BlueText"/>
          <w:color w:val="1762AB"/>
        </w:rPr>
        <w:t>Don’t post derogatory, defamatory, offensive, harassing or discriminatory content.</w:t>
      </w:r>
    </w:p>
    <w:p w14:paraId="1A50D5B5" w14:textId="70CFC0AF" w:rsidR="002F0AC1" w:rsidRPr="00345CE2" w:rsidRDefault="002F0AC1" w:rsidP="00574475">
      <w:pPr>
        <w:pStyle w:val="GridBlue"/>
        <w:numPr>
          <w:ilvl w:val="0"/>
          <w:numId w:val="145"/>
        </w:numPr>
        <w:spacing w:after="0" w:line="276" w:lineRule="auto"/>
        <w:ind w:left="714" w:hanging="357"/>
        <w:rPr>
          <w:rStyle w:val="BlueText"/>
          <w:rFonts w:eastAsia="Times"/>
          <w:b/>
          <w:color w:val="96BE2B"/>
          <w:sz w:val="32"/>
          <w:szCs w:val="32"/>
          <w:lang w:val="en-US"/>
        </w:rPr>
      </w:pPr>
      <w:r w:rsidRPr="00345CE2">
        <w:rPr>
          <w:rStyle w:val="BlueText"/>
          <w:color w:val="1762AB"/>
        </w:rPr>
        <w:t>Don’t use social media to air internal grievances.</w:t>
      </w:r>
      <w:r w:rsidRPr="00345CE2">
        <w:rPr>
          <w:lang w:val="en-US"/>
        </w:rPr>
        <w:br w:type="page"/>
      </w:r>
      <w:bookmarkEnd w:id="476"/>
    </w:p>
    <w:p w14:paraId="2A23489D" w14:textId="77777777" w:rsidR="002F0AC1" w:rsidRPr="00345CE2" w:rsidRDefault="002F0AC1" w:rsidP="002F0AC1">
      <w:pPr>
        <w:pStyle w:val="Heading1"/>
        <w:rPr>
          <w:color w:val="3C466D"/>
        </w:rPr>
      </w:pPr>
      <w:bookmarkStart w:id="527" w:name="_Toc448745971"/>
      <w:bookmarkStart w:id="528" w:name="_Toc448754277"/>
      <w:bookmarkStart w:id="529" w:name="_Toc511315155"/>
      <w:bookmarkStart w:id="530" w:name="_Toc29910058"/>
      <w:bookmarkStart w:id="531" w:name="_Toc61446025"/>
      <w:bookmarkStart w:id="532" w:name="_Toc61452145"/>
      <w:bookmarkStart w:id="533" w:name="_Toc120543211"/>
      <w:bookmarkStart w:id="534" w:name="_Toc127524348"/>
      <w:r w:rsidRPr="00345CE2">
        <w:t>Legislation</w:t>
      </w:r>
      <w:bookmarkEnd w:id="527"/>
      <w:bookmarkEnd w:id="528"/>
      <w:bookmarkEnd w:id="529"/>
      <w:bookmarkEnd w:id="530"/>
      <w:bookmarkEnd w:id="531"/>
      <w:bookmarkEnd w:id="532"/>
      <w:bookmarkEnd w:id="533"/>
      <w:bookmarkEnd w:id="534"/>
    </w:p>
    <w:p w14:paraId="26A569EE" w14:textId="77777777" w:rsidR="002F0AC1" w:rsidRPr="00345CE2" w:rsidRDefault="002F0AC1" w:rsidP="002F0AC1">
      <w:pPr>
        <w:rPr>
          <w:rFonts w:cs="Arial"/>
        </w:rPr>
      </w:pPr>
      <w:r w:rsidRPr="00345CE2">
        <w:rPr>
          <w:rFonts w:cs="Arial"/>
        </w:rPr>
        <w:t>Schools should be aware of the legislative framework under which this Online Safety Policy template and guidance has been produced. It is important to note that in general terms an action that is illegal if committed offline is also illegal if committed online.</w:t>
      </w:r>
    </w:p>
    <w:p w14:paraId="32DDA076" w14:textId="77777777" w:rsidR="002F0AC1" w:rsidRPr="00345CE2" w:rsidRDefault="002F0AC1" w:rsidP="002F0AC1">
      <w:pPr>
        <w:rPr>
          <w:rFonts w:cs="Arial"/>
        </w:rPr>
      </w:pPr>
      <w:r w:rsidRPr="00345CE2">
        <w:rPr>
          <w:rFonts w:cs="Arial"/>
        </w:rPr>
        <w:t>It is recommended that legal advice is sought in the event of an online safety issue or situation.</w:t>
      </w:r>
    </w:p>
    <w:p w14:paraId="7B618FE7" w14:textId="77777777" w:rsidR="002F0AC1" w:rsidRPr="00345CE2" w:rsidRDefault="002F0AC1" w:rsidP="002F0AC1">
      <w:pPr>
        <w:pStyle w:val="Heading3"/>
        <w:rPr>
          <w:rFonts w:cs="Arial"/>
        </w:rPr>
      </w:pPr>
      <w:bookmarkStart w:id="535" w:name="_Toc448745972"/>
      <w:bookmarkStart w:id="536" w:name="_Toc448754278"/>
      <w:bookmarkStart w:id="537" w:name="_Toc25747769"/>
      <w:r w:rsidRPr="00345CE2">
        <w:rPr>
          <w:rFonts w:cs="Arial"/>
        </w:rPr>
        <w:t>Computer Misuse Act 1990</w:t>
      </w:r>
      <w:bookmarkEnd w:id="535"/>
      <w:bookmarkEnd w:id="536"/>
      <w:bookmarkEnd w:id="537"/>
    </w:p>
    <w:p w14:paraId="68DA843B" w14:textId="77777777" w:rsidR="002F0AC1" w:rsidRPr="00345CE2" w:rsidRDefault="002F0AC1" w:rsidP="002F0AC1">
      <w:pPr>
        <w:spacing w:after="0"/>
        <w:rPr>
          <w:rFonts w:cs="Arial"/>
        </w:rPr>
      </w:pPr>
      <w:r w:rsidRPr="00345CE2">
        <w:rPr>
          <w:rFonts w:cs="Arial"/>
        </w:rPr>
        <w:t>This Act makes it an offence to:</w:t>
      </w:r>
    </w:p>
    <w:p w14:paraId="220FBA41"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erase or amend data or programs without authority;</w:t>
      </w:r>
    </w:p>
    <w:p w14:paraId="50691BE4"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obtain unauthorised access to a computer;</w:t>
      </w:r>
    </w:p>
    <w:p w14:paraId="6B5FD038"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eavesdrop” on a computer;</w:t>
      </w:r>
    </w:p>
    <w:p w14:paraId="55C3DEBE"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make unauthorised use of computer time or facilities;</w:t>
      </w:r>
    </w:p>
    <w:p w14:paraId="5644F62A"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maliciously corrupt or erase data or programs;</w:t>
      </w:r>
    </w:p>
    <w:p w14:paraId="2EA48C9D" w14:textId="77777777" w:rsidR="002F0AC1" w:rsidRPr="00345CE2" w:rsidRDefault="002F0AC1" w:rsidP="00086B26">
      <w:pPr>
        <w:pStyle w:val="ListParagraph"/>
        <w:numPr>
          <w:ilvl w:val="0"/>
          <w:numId w:val="99"/>
        </w:numPr>
        <w:spacing w:after="0" w:line="240" w:lineRule="auto"/>
        <w:ind w:left="567" w:hanging="283"/>
        <w:jc w:val="left"/>
        <w:rPr>
          <w:rFonts w:cs="Arial"/>
        </w:rPr>
      </w:pPr>
      <w:r w:rsidRPr="00345CE2">
        <w:rPr>
          <w:rFonts w:cs="Arial"/>
        </w:rPr>
        <w:t>deny access to authorised users.</w:t>
      </w:r>
    </w:p>
    <w:p w14:paraId="79B33754" w14:textId="77777777" w:rsidR="002F0AC1" w:rsidRPr="00345CE2" w:rsidRDefault="002F0AC1" w:rsidP="002F0AC1">
      <w:pPr>
        <w:pStyle w:val="ListParagraph"/>
        <w:spacing w:after="0" w:line="240" w:lineRule="auto"/>
        <w:ind w:left="567"/>
        <w:jc w:val="left"/>
        <w:rPr>
          <w:rFonts w:cs="Arial"/>
        </w:rPr>
      </w:pPr>
    </w:p>
    <w:p w14:paraId="6B5E789D" w14:textId="10575408" w:rsidR="002F0AC1" w:rsidRPr="00345CE2" w:rsidRDefault="002F0AC1" w:rsidP="002F0AC1">
      <w:pPr>
        <w:rPr>
          <w:rStyle w:val="IntenseEmphasis"/>
        </w:rPr>
      </w:pPr>
      <w:r w:rsidRPr="00345CE2">
        <w:rPr>
          <w:rFonts w:cs="Arial"/>
        </w:rPr>
        <w:t>Schools may wish to view the National Crime Agency (NCA) website which includes information about “</w:t>
      </w:r>
      <w:hyperlink r:id="rId106" w:history="1">
        <w:r w:rsidRPr="00345CE2">
          <w:rPr>
            <w:rStyle w:val="Hyperlink"/>
            <w:rFonts w:cs="Arial"/>
          </w:rPr>
          <w:t>Cyber Choices: Helping you choose the right and legal path</w:t>
        </w:r>
      </w:hyperlink>
      <w:r w:rsidRPr="00345CE2">
        <w:rPr>
          <w:rFonts w:cs="Arial"/>
        </w:rPr>
        <w:t xml:space="preserve">”. The </w:t>
      </w:r>
      <w:hyperlink r:id="rId107" w:history="1">
        <w:r w:rsidRPr="00345CE2">
          <w:rPr>
            <w:rStyle w:val="Hyperlink"/>
            <w:rFonts w:cs="Arial"/>
          </w:rPr>
          <w:t>TARIAN Regional Cyber Crime Unit (RCCU)</w:t>
        </w:r>
      </w:hyperlink>
      <w:r w:rsidRPr="00345CE2">
        <w:rPr>
          <w:rFonts w:cs="Arial"/>
        </w:rPr>
        <w:t xml:space="preserve"> now has dedicated ‘Cyber Prevent’ officers whose role is to prevent young people from committing cybercrime and/or re-offending</w:t>
      </w:r>
      <w:bookmarkStart w:id="538" w:name="_Hlk126939726"/>
      <w:r w:rsidRPr="00345CE2">
        <w:rPr>
          <w:rFonts w:cs="Arial"/>
        </w:rPr>
        <w:t xml:space="preserve">. </w:t>
      </w:r>
      <w:hyperlink r:id="rId108" w:history="1">
        <w:r w:rsidRPr="00345CE2">
          <w:rPr>
            <w:rStyle w:val="Hyperlink"/>
            <w:rFonts w:cs="Arial"/>
          </w:rPr>
          <w:t>Supportive resources are available on Hwb a</w:t>
        </w:r>
      </w:hyperlink>
      <w:bookmarkEnd w:id="538"/>
      <w:r w:rsidRPr="00345CE2">
        <w:rPr>
          <w:rFonts w:cs="Arial"/>
        </w:rPr>
        <w:t>nd there is a u</w:t>
      </w:r>
      <w:r w:rsidRPr="00345CE2">
        <w:rPr>
          <w:rFonts w:cs="Arial"/>
          <w:szCs w:val="24"/>
        </w:rPr>
        <w:t xml:space="preserve">seful </w:t>
      </w:r>
      <w:hyperlink r:id="rId109" w:history="1">
        <w:r w:rsidRPr="00345CE2">
          <w:rPr>
            <w:rStyle w:val="IntenseEmphasis"/>
          </w:rPr>
          <w:t>summary of the Computer Misuse Act on the NCA site</w:t>
        </w:r>
      </w:hyperlink>
      <w:r w:rsidRPr="00345CE2">
        <w:rPr>
          <w:rStyle w:val="IntenseEmphasis"/>
        </w:rPr>
        <w:t>.</w:t>
      </w:r>
    </w:p>
    <w:p w14:paraId="22461CD8" w14:textId="77777777" w:rsidR="002F0AC1" w:rsidRPr="00345CE2" w:rsidRDefault="002F0AC1" w:rsidP="002F0AC1">
      <w:pPr>
        <w:pStyle w:val="Heading3"/>
        <w:rPr>
          <w:rFonts w:cs="Arial"/>
        </w:rPr>
      </w:pPr>
      <w:bookmarkStart w:id="539" w:name="_Toc448745973"/>
      <w:bookmarkStart w:id="540" w:name="_Toc448754279"/>
      <w:bookmarkStart w:id="541" w:name="_Toc25747770"/>
      <w:r w:rsidRPr="00345CE2">
        <w:rPr>
          <w:rFonts w:cs="Arial"/>
        </w:rPr>
        <w:t>Data Protection Act 1998</w:t>
      </w:r>
      <w:bookmarkEnd w:id="539"/>
      <w:bookmarkEnd w:id="540"/>
      <w:bookmarkEnd w:id="541"/>
    </w:p>
    <w:p w14:paraId="76CD3D0B" w14:textId="77777777" w:rsidR="002F0AC1" w:rsidRPr="00345CE2" w:rsidRDefault="002F0AC1" w:rsidP="002F0AC1">
      <w:pPr>
        <w:spacing w:after="0"/>
        <w:rPr>
          <w:rFonts w:cs="Arial"/>
        </w:rPr>
      </w:pPr>
      <w:r w:rsidRPr="00345CE2">
        <w:rPr>
          <w:rFonts w:cs="Arial"/>
        </w:rPr>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3AABC023" w14:textId="77777777" w:rsidR="002F0AC1" w:rsidRPr="00345CE2" w:rsidRDefault="002F0AC1" w:rsidP="00086B26">
      <w:pPr>
        <w:pStyle w:val="ListParagraph"/>
        <w:numPr>
          <w:ilvl w:val="0"/>
          <w:numId w:val="140"/>
        </w:numPr>
      </w:pPr>
      <w:r w:rsidRPr="00345CE2">
        <w:t>fairly and lawfully processed</w:t>
      </w:r>
    </w:p>
    <w:p w14:paraId="69F6E357" w14:textId="77777777" w:rsidR="002F0AC1" w:rsidRPr="00345CE2" w:rsidRDefault="002F0AC1" w:rsidP="00086B26">
      <w:pPr>
        <w:pStyle w:val="ListParagraph"/>
        <w:numPr>
          <w:ilvl w:val="0"/>
          <w:numId w:val="140"/>
        </w:numPr>
      </w:pPr>
      <w:r w:rsidRPr="00345CE2">
        <w:t>processed for limited purposes</w:t>
      </w:r>
    </w:p>
    <w:p w14:paraId="3F7C7EA3" w14:textId="77777777" w:rsidR="002F0AC1" w:rsidRPr="00345CE2" w:rsidRDefault="002F0AC1" w:rsidP="00086B26">
      <w:pPr>
        <w:pStyle w:val="ListParagraph"/>
        <w:numPr>
          <w:ilvl w:val="0"/>
          <w:numId w:val="140"/>
        </w:numPr>
      </w:pPr>
      <w:r w:rsidRPr="00345CE2">
        <w:t>adequate, relevant and not excessive</w:t>
      </w:r>
    </w:p>
    <w:p w14:paraId="2612FAA0" w14:textId="77777777" w:rsidR="002F0AC1" w:rsidRPr="00345CE2" w:rsidRDefault="002F0AC1" w:rsidP="00086B26">
      <w:pPr>
        <w:pStyle w:val="ListParagraph"/>
        <w:numPr>
          <w:ilvl w:val="0"/>
          <w:numId w:val="140"/>
        </w:numPr>
      </w:pPr>
      <w:r w:rsidRPr="00345CE2">
        <w:t>accurate</w:t>
      </w:r>
    </w:p>
    <w:p w14:paraId="41258392" w14:textId="77777777" w:rsidR="002F0AC1" w:rsidRPr="00345CE2" w:rsidRDefault="002F0AC1" w:rsidP="00086B26">
      <w:pPr>
        <w:pStyle w:val="ListParagraph"/>
        <w:numPr>
          <w:ilvl w:val="0"/>
          <w:numId w:val="140"/>
        </w:numPr>
      </w:pPr>
      <w:r w:rsidRPr="00345CE2">
        <w:t>not kept longer than necessary</w:t>
      </w:r>
    </w:p>
    <w:p w14:paraId="573561C3" w14:textId="77777777" w:rsidR="002F0AC1" w:rsidRPr="00345CE2" w:rsidRDefault="002F0AC1" w:rsidP="00086B26">
      <w:pPr>
        <w:pStyle w:val="ListParagraph"/>
        <w:numPr>
          <w:ilvl w:val="0"/>
          <w:numId w:val="140"/>
        </w:numPr>
      </w:pPr>
      <w:r w:rsidRPr="00345CE2">
        <w:t>processed in accordance with the data subject’s rights</w:t>
      </w:r>
    </w:p>
    <w:p w14:paraId="35F45AFE" w14:textId="77777777" w:rsidR="002F0AC1" w:rsidRPr="00345CE2" w:rsidRDefault="002F0AC1" w:rsidP="00086B26">
      <w:pPr>
        <w:pStyle w:val="ListParagraph"/>
        <w:numPr>
          <w:ilvl w:val="0"/>
          <w:numId w:val="140"/>
        </w:numPr>
      </w:pPr>
      <w:r w:rsidRPr="00345CE2">
        <w:t>secure</w:t>
      </w:r>
    </w:p>
    <w:p w14:paraId="7A53A45A" w14:textId="77777777" w:rsidR="002F0AC1" w:rsidRPr="00345CE2" w:rsidRDefault="002F0AC1" w:rsidP="00086B26">
      <w:pPr>
        <w:pStyle w:val="ListParagraph"/>
        <w:numPr>
          <w:ilvl w:val="0"/>
          <w:numId w:val="140"/>
        </w:numPr>
      </w:pPr>
      <w:r w:rsidRPr="00345CE2">
        <w:t>not transferred to other countries without adequate protection.</w:t>
      </w:r>
    </w:p>
    <w:p w14:paraId="75D507FA" w14:textId="77777777" w:rsidR="002F0AC1" w:rsidRPr="00345CE2" w:rsidRDefault="002F0AC1" w:rsidP="002F0AC1">
      <w:pPr>
        <w:pStyle w:val="Heading3"/>
        <w:rPr>
          <w:rFonts w:cs="Arial"/>
        </w:rPr>
      </w:pPr>
      <w:bookmarkStart w:id="542" w:name="_Toc25747771"/>
      <w:r w:rsidRPr="00345CE2">
        <w:rPr>
          <w:rFonts w:cs="Arial"/>
        </w:rPr>
        <w:t>The Data Protection Act 2018:</w:t>
      </w:r>
      <w:bookmarkEnd w:id="542"/>
    </w:p>
    <w:p w14:paraId="08A0089F" w14:textId="77777777" w:rsidR="002F0AC1" w:rsidRPr="00345CE2" w:rsidRDefault="002F0AC1" w:rsidP="002F0AC1">
      <w:pPr>
        <w:pStyle w:val="Heading4"/>
      </w:pPr>
      <w:r w:rsidRPr="00345CE2">
        <w:t>Updates the 1998 Act, incorporates the General Data Protection Regulations (GDPR) and aims to:</w:t>
      </w:r>
    </w:p>
    <w:p w14:paraId="7E77668B" w14:textId="77777777" w:rsidR="002F0AC1" w:rsidRPr="00345CE2" w:rsidRDefault="002F0AC1" w:rsidP="00086B26">
      <w:pPr>
        <w:pStyle w:val="ListParagraph"/>
        <w:numPr>
          <w:ilvl w:val="0"/>
          <w:numId w:val="141"/>
        </w:numPr>
        <w:rPr>
          <w:rFonts w:ascii="Arial" w:hAnsi="Arial"/>
        </w:rPr>
      </w:pPr>
      <w:r w:rsidRPr="00345CE2">
        <w:t>facilitate the secure transfer of information within the European Union</w:t>
      </w:r>
    </w:p>
    <w:p w14:paraId="45A5D7D5" w14:textId="77777777" w:rsidR="002F0AC1" w:rsidRPr="00345CE2" w:rsidRDefault="002F0AC1" w:rsidP="00086B26">
      <w:pPr>
        <w:pStyle w:val="ListParagraph"/>
        <w:numPr>
          <w:ilvl w:val="0"/>
          <w:numId w:val="141"/>
        </w:numPr>
      </w:pPr>
      <w:r w:rsidRPr="00345CE2">
        <w:rPr>
          <w:color w:val="303030"/>
        </w:rPr>
        <w:t xml:space="preserve">prevent people </w:t>
      </w:r>
      <w:r w:rsidRPr="00345CE2">
        <w:t>or organisations from holding and using inaccurate information on individuals. This applies to information regarding both private lives or business</w:t>
      </w:r>
    </w:p>
    <w:p w14:paraId="0655F19B" w14:textId="77777777" w:rsidR="002F0AC1" w:rsidRPr="00345CE2" w:rsidRDefault="002F0AC1" w:rsidP="00086B26">
      <w:pPr>
        <w:pStyle w:val="ListParagraph"/>
        <w:numPr>
          <w:ilvl w:val="0"/>
          <w:numId w:val="141"/>
        </w:numPr>
      </w:pPr>
      <w:r w:rsidRPr="00345CE2">
        <w:t>give the public confidence about how businesses can use their personal information</w:t>
      </w:r>
    </w:p>
    <w:p w14:paraId="2A227803" w14:textId="77777777" w:rsidR="002F0AC1" w:rsidRPr="00345CE2" w:rsidRDefault="002F0AC1" w:rsidP="00086B26">
      <w:pPr>
        <w:pStyle w:val="ListParagraph"/>
        <w:numPr>
          <w:ilvl w:val="0"/>
          <w:numId w:val="141"/>
        </w:numPr>
      </w:pPr>
      <w:r w:rsidRPr="00345CE2">
        <w:t>provide data subjects with the legal right to check the information businesses hold about them. They can also request for the data controller to destroy it</w:t>
      </w:r>
    </w:p>
    <w:p w14:paraId="0762E77B" w14:textId="77777777" w:rsidR="002F0AC1" w:rsidRPr="00345CE2" w:rsidRDefault="002F0AC1" w:rsidP="00086B26">
      <w:pPr>
        <w:pStyle w:val="ListParagraph"/>
        <w:numPr>
          <w:ilvl w:val="0"/>
          <w:numId w:val="141"/>
        </w:numPr>
      </w:pPr>
      <w:r w:rsidRPr="00345CE2">
        <w:t>give data subjects greater control over how data controllers handle their data</w:t>
      </w:r>
    </w:p>
    <w:p w14:paraId="78570BBC" w14:textId="77777777" w:rsidR="002F0AC1" w:rsidRPr="00345CE2" w:rsidRDefault="002F0AC1" w:rsidP="00086B26">
      <w:pPr>
        <w:pStyle w:val="ListParagraph"/>
        <w:numPr>
          <w:ilvl w:val="0"/>
          <w:numId w:val="141"/>
        </w:numPr>
      </w:pPr>
      <w:r w:rsidRPr="00345CE2">
        <w:t>place emphasis on accountability. This requires businesses to have processes in place that demonstrate how they’re securely handling data</w:t>
      </w:r>
    </w:p>
    <w:p w14:paraId="3E6A1206" w14:textId="77777777" w:rsidR="002F0AC1" w:rsidRPr="00345CE2" w:rsidRDefault="002F0AC1" w:rsidP="00086B26">
      <w:pPr>
        <w:pStyle w:val="ListParagraph"/>
        <w:numPr>
          <w:ilvl w:val="0"/>
          <w:numId w:val="141"/>
        </w:numPr>
      </w:pPr>
      <w:r w:rsidRPr="00345CE2">
        <w:t>require firms to keep people’s personal data safe and secure. Data controllers must ensure that it is not misused</w:t>
      </w:r>
    </w:p>
    <w:p w14:paraId="06424B39" w14:textId="77777777" w:rsidR="002F0AC1" w:rsidRPr="00345CE2" w:rsidRDefault="002F0AC1" w:rsidP="00086B26">
      <w:pPr>
        <w:pStyle w:val="ListParagraph"/>
        <w:numPr>
          <w:ilvl w:val="0"/>
          <w:numId w:val="141"/>
        </w:numPr>
        <w:rPr>
          <w:color w:val="303030"/>
        </w:rPr>
      </w:pPr>
      <w:r w:rsidRPr="00345CE2">
        <w:t>require the data user</w:t>
      </w:r>
      <w:r w:rsidRPr="00345CE2">
        <w:rPr>
          <w:color w:val="303030"/>
        </w:rPr>
        <w:t xml:space="preserve"> or holder to register with the Information Commissioner’s Office (ICO).</w:t>
      </w:r>
    </w:p>
    <w:p w14:paraId="384C716B" w14:textId="77777777" w:rsidR="002F0AC1" w:rsidRPr="00345CE2" w:rsidRDefault="002F0AC1" w:rsidP="002F0AC1">
      <w:pPr>
        <w:pStyle w:val="Heading4"/>
      </w:pPr>
      <w:r w:rsidRPr="00345CE2">
        <w:t>All data subjects have the right to:</w:t>
      </w:r>
    </w:p>
    <w:p w14:paraId="67A7FA0C" w14:textId="77777777" w:rsidR="002F0AC1" w:rsidRPr="00345CE2" w:rsidRDefault="002F0AC1" w:rsidP="00086B26">
      <w:pPr>
        <w:pStyle w:val="ListParagraph"/>
        <w:numPr>
          <w:ilvl w:val="0"/>
          <w:numId w:val="142"/>
        </w:numPr>
        <w:rPr>
          <w:rFonts w:ascii="Arial" w:hAnsi="Arial"/>
        </w:rPr>
      </w:pPr>
      <w:r w:rsidRPr="00345CE2">
        <w:rPr>
          <w:color w:val="303030"/>
        </w:rPr>
        <w:t xml:space="preserve">receive clear </w:t>
      </w:r>
      <w:r w:rsidRPr="00345CE2">
        <w:t>information about what you will use their data for</w:t>
      </w:r>
    </w:p>
    <w:p w14:paraId="323098F1" w14:textId="77777777" w:rsidR="002F0AC1" w:rsidRPr="00345CE2" w:rsidRDefault="002F0AC1" w:rsidP="00086B26">
      <w:pPr>
        <w:pStyle w:val="ListParagraph"/>
        <w:numPr>
          <w:ilvl w:val="0"/>
          <w:numId w:val="142"/>
        </w:numPr>
      </w:pPr>
      <w:r w:rsidRPr="00345CE2">
        <w:t>access their own personal information</w:t>
      </w:r>
    </w:p>
    <w:p w14:paraId="0D6835B0" w14:textId="77777777" w:rsidR="002F0AC1" w:rsidRPr="00345CE2" w:rsidRDefault="002F0AC1" w:rsidP="00086B26">
      <w:pPr>
        <w:pStyle w:val="ListParagraph"/>
        <w:numPr>
          <w:ilvl w:val="0"/>
          <w:numId w:val="142"/>
        </w:numPr>
      </w:pPr>
      <w:r w:rsidRPr="00345CE2">
        <w:t>request for their data to be revised if out of date or erased. These are known as the right to rectification and the right to erasure</w:t>
      </w:r>
    </w:p>
    <w:p w14:paraId="71E05622" w14:textId="77777777" w:rsidR="002F0AC1" w:rsidRPr="00345CE2" w:rsidRDefault="002F0AC1" w:rsidP="00086B26">
      <w:pPr>
        <w:pStyle w:val="ListParagraph"/>
        <w:numPr>
          <w:ilvl w:val="0"/>
          <w:numId w:val="142"/>
        </w:numPr>
      </w:pPr>
      <w:r w:rsidRPr="00345CE2">
        <w:t>request information about the reasoning behind any automated decisions, such as if computer software denies them access to a loan</w:t>
      </w:r>
    </w:p>
    <w:p w14:paraId="46555535" w14:textId="77777777" w:rsidR="002F0AC1" w:rsidRPr="00345CE2" w:rsidRDefault="002F0AC1" w:rsidP="00086B26">
      <w:pPr>
        <w:pStyle w:val="ListParagraph"/>
        <w:numPr>
          <w:ilvl w:val="0"/>
          <w:numId w:val="142"/>
        </w:numPr>
        <w:rPr>
          <w:color w:val="303030"/>
        </w:rPr>
      </w:pPr>
      <w:r w:rsidRPr="00345CE2">
        <w:t>prevent or query about</w:t>
      </w:r>
      <w:r w:rsidRPr="00345CE2">
        <w:rPr>
          <w:color w:val="303030"/>
        </w:rPr>
        <w:t xml:space="preserve"> the automated processing of their personal data.</w:t>
      </w:r>
    </w:p>
    <w:p w14:paraId="52B299A9" w14:textId="77777777" w:rsidR="002F0AC1" w:rsidRPr="00345CE2" w:rsidRDefault="002F0AC1" w:rsidP="002F0AC1">
      <w:pPr>
        <w:pStyle w:val="Heading3"/>
        <w:rPr>
          <w:rFonts w:cs="Arial"/>
        </w:rPr>
      </w:pPr>
      <w:bookmarkStart w:id="543" w:name="_Toc448745974"/>
      <w:bookmarkStart w:id="544" w:name="_Toc448754280"/>
      <w:bookmarkStart w:id="545" w:name="_Toc25747772"/>
      <w:r w:rsidRPr="00345CE2">
        <w:rPr>
          <w:rFonts w:cs="Arial"/>
        </w:rPr>
        <w:t>Freedom of Information Act 2000</w:t>
      </w:r>
      <w:bookmarkEnd w:id="543"/>
      <w:bookmarkEnd w:id="544"/>
      <w:bookmarkEnd w:id="545"/>
    </w:p>
    <w:p w14:paraId="28BDC635" w14:textId="77777777" w:rsidR="002F0AC1" w:rsidRPr="00345CE2" w:rsidRDefault="002F0AC1" w:rsidP="002F0AC1">
      <w:r w:rsidRPr="00345CE2">
        <w:t>The Freedom of Information Act gives individuals the right to request information held by public authorities. All public authorities and companies wholly owned by public authorities have obligations under the Freedom of Information Act. When responding to requests, they have to follow a number of set procedures.</w:t>
      </w:r>
    </w:p>
    <w:p w14:paraId="1369A29E" w14:textId="77777777" w:rsidR="002F0AC1" w:rsidRPr="00345CE2" w:rsidRDefault="002F0AC1" w:rsidP="002F0AC1">
      <w:pPr>
        <w:pStyle w:val="Heading3"/>
        <w:rPr>
          <w:rFonts w:cs="Arial"/>
        </w:rPr>
      </w:pPr>
      <w:bookmarkStart w:id="546" w:name="_Toc448745975"/>
      <w:bookmarkStart w:id="547" w:name="_Toc448754281"/>
      <w:bookmarkStart w:id="548" w:name="_Toc25747773"/>
      <w:r w:rsidRPr="00345CE2">
        <w:rPr>
          <w:rFonts w:cs="Arial"/>
        </w:rPr>
        <w:t>Communications Act 2003</w:t>
      </w:r>
      <w:bookmarkEnd w:id="546"/>
      <w:bookmarkEnd w:id="547"/>
      <w:bookmarkEnd w:id="548"/>
    </w:p>
    <w:p w14:paraId="56904630" w14:textId="77777777" w:rsidR="002F0AC1" w:rsidRPr="00345CE2" w:rsidRDefault="002F0AC1" w:rsidP="002F0AC1">
      <w:pPr>
        <w:rPr>
          <w:rFonts w:cs="Arial"/>
        </w:rPr>
      </w:pPr>
      <w:r w:rsidRPr="00345CE2">
        <w:rPr>
          <w:rFonts w:cs="Arial"/>
        </w:rPr>
        <w:t>Sending by means of the internet a message or other matter that is grossly offensive or of an indecent, obscen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sent: there is no need to prove any intent or purpose.</w:t>
      </w:r>
    </w:p>
    <w:p w14:paraId="77E18184" w14:textId="77777777" w:rsidR="002F0AC1" w:rsidRPr="00345CE2" w:rsidRDefault="002F0AC1" w:rsidP="002F0AC1">
      <w:pPr>
        <w:pStyle w:val="Heading3"/>
        <w:rPr>
          <w:rFonts w:cs="Arial"/>
        </w:rPr>
      </w:pPr>
      <w:bookmarkStart w:id="549" w:name="_Toc448745976"/>
      <w:bookmarkStart w:id="550" w:name="_Toc448754282"/>
      <w:bookmarkStart w:id="551" w:name="_Toc25747774"/>
      <w:r w:rsidRPr="00345CE2">
        <w:rPr>
          <w:rFonts w:cs="Arial"/>
        </w:rPr>
        <w:t>Malicious Communications Act 1988</w:t>
      </w:r>
      <w:bookmarkEnd w:id="549"/>
      <w:bookmarkEnd w:id="550"/>
      <w:bookmarkEnd w:id="551"/>
    </w:p>
    <w:p w14:paraId="21329C3E" w14:textId="77777777" w:rsidR="002F0AC1" w:rsidRPr="00345CE2" w:rsidRDefault="002F0AC1" w:rsidP="002F0AC1">
      <w:pPr>
        <w:rPr>
          <w:rFonts w:cs="Arial"/>
        </w:rPr>
      </w:pPr>
      <w:r w:rsidRPr="00345CE2">
        <w:rPr>
          <w:rFonts w:cs="Arial"/>
        </w:rPr>
        <w:t xml:space="preserve">It is an offence to send an indecent, offensive, or threatening letter, electronic communication or </w:t>
      </w:r>
      <w:proofErr w:type="gramStart"/>
      <w:r w:rsidRPr="00345CE2">
        <w:rPr>
          <w:rFonts w:cs="Arial"/>
        </w:rPr>
        <w:t>other</w:t>
      </w:r>
      <w:proofErr w:type="gramEnd"/>
      <w:r w:rsidRPr="00345CE2">
        <w:rPr>
          <w:rFonts w:cs="Arial"/>
        </w:rPr>
        <w:t xml:space="preserve"> article to another person.</w:t>
      </w:r>
    </w:p>
    <w:p w14:paraId="2DA0B098" w14:textId="77777777" w:rsidR="002F0AC1" w:rsidRPr="00345CE2" w:rsidRDefault="002F0AC1" w:rsidP="002F0AC1">
      <w:pPr>
        <w:pStyle w:val="Heading3"/>
        <w:rPr>
          <w:rFonts w:cs="Arial"/>
        </w:rPr>
      </w:pPr>
      <w:bookmarkStart w:id="552" w:name="_Toc448745977"/>
      <w:bookmarkStart w:id="553" w:name="_Toc448754283"/>
      <w:bookmarkStart w:id="554" w:name="_Toc25747775"/>
      <w:r w:rsidRPr="00345CE2">
        <w:rPr>
          <w:rFonts w:cs="Arial"/>
        </w:rPr>
        <w:t>Regulation of Investigatory Powers Act 2000</w:t>
      </w:r>
      <w:bookmarkEnd w:id="552"/>
      <w:bookmarkEnd w:id="553"/>
      <w:bookmarkEnd w:id="554"/>
    </w:p>
    <w:p w14:paraId="08A3884B" w14:textId="77777777" w:rsidR="002F0AC1" w:rsidRPr="00345CE2" w:rsidRDefault="002F0AC1" w:rsidP="002F0AC1">
      <w:pPr>
        <w:spacing w:after="0"/>
        <w:rPr>
          <w:rFonts w:cs="Arial"/>
        </w:rPr>
      </w:pPr>
      <w:r w:rsidRPr="00345CE2">
        <w:rPr>
          <w:rFonts w:cs="Arial"/>
        </w:rPr>
        <w:t>It is an offence for any person to intentionally and without lawful authority intercept any communication. Monitoring or keeping a record of any form of electronic communications is permitted, in order to:</w:t>
      </w:r>
    </w:p>
    <w:p w14:paraId="04B06D42"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establish the facts</w:t>
      </w:r>
    </w:p>
    <w:p w14:paraId="7F5C1F71"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ascertain compliance with regulatory or self-regulatory practices or procedures</w:t>
      </w:r>
    </w:p>
    <w:p w14:paraId="0C2F212C"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demonstrate standards, which are or ought to be achieved by persons using the system</w:t>
      </w:r>
    </w:p>
    <w:p w14:paraId="071856DA"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investigate or detect unauthorised use of the communications system</w:t>
      </w:r>
    </w:p>
    <w:p w14:paraId="4BC88FB5"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prevent or detect crime or in the interests of national security</w:t>
      </w:r>
    </w:p>
    <w:p w14:paraId="683DFA87"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ensure the effective operation of the system</w:t>
      </w:r>
    </w:p>
    <w:p w14:paraId="2CC0FCD6"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monitoring but not recording is also permissible in order to:</w:t>
      </w:r>
    </w:p>
    <w:p w14:paraId="02B077E3" w14:textId="77777777" w:rsidR="002F0AC1" w:rsidRPr="00345CE2" w:rsidRDefault="002F0AC1" w:rsidP="00086B26">
      <w:pPr>
        <w:pStyle w:val="ListParagraph"/>
        <w:numPr>
          <w:ilvl w:val="1"/>
          <w:numId w:val="100"/>
        </w:numPr>
        <w:spacing w:after="0" w:line="240" w:lineRule="auto"/>
        <w:jc w:val="left"/>
        <w:rPr>
          <w:rFonts w:cs="Arial"/>
        </w:rPr>
      </w:pPr>
      <w:r w:rsidRPr="00345CE2">
        <w:rPr>
          <w:rFonts w:cs="Arial"/>
        </w:rPr>
        <w:t>ascertain whether the communication is business or personal</w:t>
      </w:r>
    </w:p>
    <w:p w14:paraId="46F3E049" w14:textId="77777777" w:rsidR="002F0AC1" w:rsidRPr="00345CE2" w:rsidRDefault="002F0AC1" w:rsidP="00086B26">
      <w:pPr>
        <w:pStyle w:val="ListParagraph"/>
        <w:numPr>
          <w:ilvl w:val="1"/>
          <w:numId w:val="100"/>
        </w:numPr>
        <w:spacing w:after="0" w:line="240" w:lineRule="auto"/>
        <w:jc w:val="left"/>
        <w:rPr>
          <w:rFonts w:cs="Arial"/>
        </w:rPr>
      </w:pPr>
      <w:r w:rsidRPr="00345CE2">
        <w:rPr>
          <w:rFonts w:cs="Arial"/>
        </w:rPr>
        <w:t>protect or support help line staff</w:t>
      </w:r>
    </w:p>
    <w:p w14:paraId="14F0196E" w14:textId="77777777" w:rsidR="002F0AC1" w:rsidRPr="00345CE2" w:rsidRDefault="002F0AC1" w:rsidP="00086B26">
      <w:pPr>
        <w:pStyle w:val="ListParagraph"/>
        <w:numPr>
          <w:ilvl w:val="0"/>
          <w:numId w:val="100"/>
        </w:numPr>
        <w:spacing w:after="0" w:line="240" w:lineRule="auto"/>
        <w:ind w:left="567" w:hanging="283"/>
        <w:jc w:val="left"/>
        <w:rPr>
          <w:rFonts w:cs="Arial"/>
        </w:rPr>
      </w:pPr>
      <w:r w:rsidRPr="00345CE2">
        <w:rPr>
          <w:rFonts w:cs="Arial"/>
        </w:rPr>
        <w:t>the school reserves the right to monitor its systems and communications in line with its rights under this act.</w:t>
      </w:r>
      <w:bookmarkStart w:id="555" w:name="_Toc448745978"/>
      <w:bookmarkStart w:id="556" w:name="_Toc448754284"/>
      <w:bookmarkStart w:id="557" w:name="_Toc25747776"/>
    </w:p>
    <w:p w14:paraId="5A0C5153" w14:textId="77777777" w:rsidR="002F0AC1" w:rsidRPr="00345CE2" w:rsidRDefault="002F0AC1" w:rsidP="002F0AC1">
      <w:pPr>
        <w:pStyle w:val="Heading3"/>
        <w:rPr>
          <w:rFonts w:cs="Arial"/>
        </w:rPr>
      </w:pPr>
      <w:r w:rsidRPr="00345CE2">
        <w:rPr>
          <w:rFonts w:cs="Arial"/>
        </w:rPr>
        <w:t>Trade Marks Act 1994</w:t>
      </w:r>
      <w:bookmarkEnd w:id="555"/>
      <w:bookmarkEnd w:id="556"/>
      <w:bookmarkEnd w:id="557"/>
    </w:p>
    <w:p w14:paraId="2598B81E" w14:textId="77777777" w:rsidR="002F0AC1" w:rsidRPr="00345CE2" w:rsidRDefault="002F0AC1" w:rsidP="002F0AC1">
      <w:pPr>
        <w:rPr>
          <w:rFonts w:cs="Arial"/>
        </w:rPr>
      </w:pPr>
      <w:r w:rsidRPr="00345CE2">
        <w:rPr>
          <w:rFonts w:cs="Arial"/>
        </w:rPr>
        <w:t>This provides protection for Registered Trade Marks, which can be any symbol (words, shapes or images) that are associated with a particular set of goods or services. Registered Trade Marks must not be used without permission. This can also arise from using a Mark that is confusingly similar to an existing Mark.</w:t>
      </w:r>
    </w:p>
    <w:p w14:paraId="6EDC1E01" w14:textId="77777777" w:rsidR="002F0AC1" w:rsidRPr="00345CE2" w:rsidRDefault="002F0AC1" w:rsidP="002F0AC1">
      <w:pPr>
        <w:pStyle w:val="Heading3"/>
        <w:rPr>
          <w:rFonts w:cs="Arial"/>
        </w:rPr>
      </w:pPr>
      <w:bookmarkStart w:id="558" w:name="_Toc448745979"/>
      <w:bookmarkStart w:id="559" w:name="_Toc448754285"/>
      <w:bookmarkStart w:id="560" w:name="_Toc25747777"/>
      <w:r w:rsidRPr="00345CE2">
        <w:rPr>
          <w:rFonts w:cs="Arial"/>
        </w:rPr>
        <w:t>Copyright, Designs and Patents Act 1988</w:t>
      </w:r>
      <w:bookmarkEnd w:id="558"/>
      <w:bookmarkEnd w:id="559"/>
      <w:bookmarkEnd w:id="560"/>
    </w:p>
    <w:p w14:paraId="0D77F4AB" w14:textId="77777777" w:rsidR="002F0AC1" w:rsidRPr="00345CE2" w:rsidRDefault="002F0AC1" w:rsidP="002F0AC1">
      <w:pPr>
        <w:rPr>
          <w:rFonts w:cs="Arial"/>
        </w:rPr>
      </w:pPr>
      <w:r w:rsidRPr="00345CE2">
        <w:rPr>
          <w:rFonts w:cs="Arial"/>
        </w:rPr>
        <w:t>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e.g. YouTube).</w:t>
      </w:r>
    </w:p>
    <w:p w14:paraId="4DF1F19A" w14:textId="77777777" w:rsidR="002F0AC1" w:rsidRPr="00345CE2" w:rsidRDefault="002F0AC1" w:rsidP="002F0AC1">
      <w:pPr>
        <w:pStyle w:val="Heading3"/>
        <w:rPr>
          <w:rFonts w:cs="Arial"/>
        </w:rPr>
      </w:pPr>
      <w:bookmarkStart w:id="561" w:name="_Toc448745980"/>
      <w:bookmarkStart w:id="562" w:name="_Toc448754286"/>
      <w:bookmarkStart w:id="563" w:name="_Toc25747778"/>
      <w:r w:rsidRPr="00345CE2">
        <w:rPr>
          <w:rFonts w:cs="Arial"/>
        </w:rPr>
        <w:t>Telecommunications Act 1984</w:t>
      </w:r>
      <w:bookmarkEnd w:id="561"/>
      <w:bookmarkEnd w:id="562"/>
      <w:bookmarkEnd w:id="563"/>
    </w:p>
    <w:p w14:paraId="55CE8499" w14:textId="77777777" w:rsidR="002F0AC1" w:rsidRPr="00345CE2" w:rsidRDefault="002F0AC1" w:rsidP="002F0AC1">
      <w:pPr>
        <w:rPr>
          <w:rFonts w:cs="Arial"/>
        </w:rPr>
      </w:pPr>
      <w:r w:rsidRPr="00345CE2">
        <w:rPr>
          <w:rFonts w:cs="Arial"/>
        </w:rPr>
        <w:t>It is an offence to send a message or other matter that is grossly offensive or of an indecent, obscene or menacing character. It is also an offence to send a message that is intended to cause annoyance, inconvenience or needless anxiety to another that the sender knows to be false.</w:t>
      </w:r>
    </w:p>
    <w:p w14:paraId="6EC1D1BF" w14:textId="77777777" w:rsidR="002F0AC1" w:rsidRPr="00345CE2" w:rsidRDefault="002F0AC1" w:rsidP="002F0AC1">
      <w:pPr>
        <w:pStyle w:val="Heading3"/>
        <w:rPr>
          <w:rFonts w:cs="Arial"/>
        </w:rPr>
      </w:pPr>
      <w:bookmarkStart w:id="564" w:name="_Toc448745981"/>
      <w:bookmarkStart w:id="565" w:name="_Toc448754287"/>
      <w:bookmarkStart w:id="566" w:name="_Toc25747779"/>
      <w:r w:rsidRPr="00345CE2">
        <w:rPr>
          <w:rFonts w:cs="Arial"/>
        </w:rPr>
        <w:t>Criminal Justice &amp; Public Order Act 1994</w:t>
      </w:r>
      <w:bookmarkEnd w:id="564"/>
      <w:bookmarkEnd w:id="565"/>
      <w:bookmarkEnd w:id="566"/>
    </w:p>
    <w:p w14:paraId="1C98895F" w14:textId="77777777" w:rsidR="002F0AC1" w:rsidRPr="00345CE2" w:rsidRDefault="002F0AC1" w:rsidP="002F0AC1">
      <w:pPr>
        <w:spacing w:after="0"/>
        <w:rPr>
          <w:rFonts w:cs="Arial"/>
        </w:rPr>
      </w:pPr>
      <w:r w:rsidRPr="00345CE2">
        <w:rPr>
          <w:rFonts w:cs="Arial"/>
        </w:rPr>
        <w:t xml:space="preserve">This defines a criminal offence of intentional harassment, which covers all forms of harassment, including sexual. A person is guilty of an offence if, with intent to cause a person harassment, alarm or distress, they: </w:t>
      </w:r>
    </w:p>
    <w:p w14:paraId="22DAB417" w14:textId="77777777" w:rsidR="002F0AC1" w:rsidRPr="00345CE2" w:rsidRDefault="002F0AC1" w:rsidP="00086B26">
      <w:pPr>
        <w:pStyle w:val="ListParagraph"/>
        <w:numPr>
          <w:ilvl w:val="0"/>
          <w:numId w:val="101"/>
        </w:numPr>
        <w:spacing w:after="0" w:line="240" w:lineRule="auto"/>
        <w:ind w:left="567" w:hanging="284"/>
        <w:jc w:val="left"/>
        <w:rPr>
          <w:rFonts w:cs="Arial"/>
        </w:rPr>
      </w:pPr>
      <w:r w:rsidRPr="00345CE2">
        <w:rPr>
          <w:rFonts w:cs="Arial"/>
        </w:rPr>
        <w:t>use threatening, abusive or insulting words or behaviour, or disorderly behaviour; or</w:t>
      </w:r>
    </w:p>
    <w:p w14:paraId="3B3BA122" w14:textId="77777777" w:rsidR="002F0AC1" w:rsidRPr="00345CE2" w:rsidRDefault="002F0AC1" w:rsidP="00086B26">
      <w:pPr>
        <w:pStyle w:val="ListParagraph"/>
        <w:numPr>
          <w:ilvl w:val="0"/>
          <w:numId w:val="101"/>
        </w:numPr>
        <w:spacing w:after="0" w:line="240" w:lineRule="auto"/>
        <w:ind w:left="567" w:hanging="284"/>
        <w:jc w:val="left"/>
        <w:rPr>
          <w:rFonts w:cs="Arial"/>
        </w:rPr>
      </w:pPr>
      <w:r w:rsidRPr="00345CE2">
        <w:rPr>
          <w:rFonts w:cs="Arial"/>
        </w:rPr>
        <w:t>display any writing, sign or other visible representation, which is threatening, abusive or insulting, thereby causing that or another person harassment, alarm or distress.</w:t>
      </w:r>
    </w:p>
    <w:p w14:paraId="79A179D4" w14:textId="77777777" w:rsidR="002F0AC1" w:rsidRPr="00345CE2" w:rsidRDefault="002F0AC1" w:rsidP="002F0AC1">
      <w:pPr>
        <w:pStyle w:val="Heading3"/>
        <w:rPr>
          <w:rFonts w:cs="Arial"/>
        </w:rPr>
      </w:pPr>
      <w:bookmarkStart w:id="567" w:name="_Toc448745982"/>
      <w:bookmarkStart w:id="568" w:name="_Toc448754288"/>
      <w:bookmarkStart w:id="569" w:name="_Toc25747780"/>
      <w:r w:rsidRPr="00345CE2">
        <w:rPr>
          <w:rFonts w:cs="Arial"/>
        </w:rPr>
        <w:t>Racial and Religious Hatred Act 2006</w:t>
      </w:r>
      <w:bookmarkEnd w:id="567"/>
      <w:bookmarkEnd w:id="568"/>
      <w:bookmarkEnd w:id="569"/>
      <w:r w:rsidRPr="00345CE2">
        <w:rPr>
          <w:rFonts w:cs="Arial"/>
        </w:rPr>
        <w:t xml:space="preserve"> </w:t>
      </w:r>
    </w:p>
    <w:p w14:paraId="42CBAA1C" w14:textId="77777777" w:rsidR="002F0AC1" w:rsidRPr="00345CE2" w:rsidRDefault="002F0AC1" w:rsidP="002F0AC1">
      <w:pPr>
        <w:rPr>
          <w:rFonts w:cs="Arial"/>
        </w:rPr>
      </w:pPr>
      <w:r w:rsidRPr="00345CE2">
        <w:rPr>
          <w:rFonts w:cs="Arial"/>
        </w:rPr>
        <w:t xml:space="preserve">This Act makes it a criminal offence to threaten people because of their faith, or to stir up religious hatred by displaying, publishing or distributing written material which is threatening. Other laws already protect people from threats based on their race, nationality or ethnic background. </w:t>
      </w:r>
    </w:p>
    <w:p w14:paraId="1A49C3D3" w14:textId="77777777" w:rsidR="002F0AC1" w:rsidRPr="00345CE2" w:rsidRDefault="002F0AC1" w:rsidP="002F0AC1">
      <w:pPr>
        <w:pStyle w:val="Heading3"/>
        <w:rPr>
          <w:rFonts w:cs="Arial"/>
        </w:rPr>
      </w:pPr>
      <w:bookmarkStart w:id="570" w:name="_Toc448745983"/>
      <w:bookmarkStart w:id="571" w:name="_Toc448754289"/>
      <w:bookmarkStart w:id="572" w:name="_Toc25747781"/>
      <w:r w:rsidRPr="00345CE2">
        <w:rPr>
          <w:rFonts w:cs="Arial"/>
        </w:rPr>
        <w:t>Protection from Harassment Act 1997</w:t>
      </w:r>
      <w:bookmarkEnd w:id="570"/>
      <w:bookmarkEnd w:id="571"/>
      <w:bookmarkEnd w:id="572"/>
    </w:p>
    <w:p w14:paraId="1AEA2C5A" w14:textId="77777777" w:rsidR="002F0AC1" w:rsidRPr="00345CE2" w:rsidRDefault="002F0AC1" w:rsidP="002F0AC1">
      <w:pPr>
        <w:rPr>
          <w:rFonts w:cs="Arial"/>
        </w:rPr>
      </w:pPr>
      <w:r w:rsidRPr="00345CE2">
        <w:rPr>
          <w:rFonts w:cs="Arial"/>
        </w:rPr>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24B4431A" w14:textId="77777777" w:rsidR="002F0AC1" w:rsidRPr="00345CE2" w:rsidRDefault="002F0AC1" w:rsidP="002F0AC1">
      <w:pPr>
        <w:pStyle w:val="Heading3"/>
        <w:rPr>
          <w:rFonts w:cs="Arial"/>
        </w:rPr>
      </w:pPr>
      <w:bookmarkStart w:id="573" w:name="_Toc448745984"/>
      <w:bookmarkStart w:id="574" w:name="_Toc448754290"/>
      <w:bookmarkStart w:id="575" w:name="_Toc25747782"/>
      <w:r w:rsidRPr="00345CE2">
        <w:rPr>
          <w:rFonts w:cs="Arial"/>
        </w:rPr>
        <w:t>Protection of Children Act 1978</w:t>
      </w:r>
      <w:bookmarkEnd w:id="573"/>
      <w:bookmarkEnd w:id="574"/>
      <w:bookmarkEnd w:id="575"/>
    </w:p>
    <w:p w14:paraId="327EFE15" w14:textId="77777777" w:rsidR="002F0AC1" w:rsidRPr="00345CE2" w:rsidRDefault="002F0AC1" w:rsidP="002F0AC1">
      <w:pPr>
        <w:rPr>
          <w:rFonts w:cs="Arial"/>
        </w:rPr>
      </w:pPr>
      <w:r w:rsidRPr="00345CE2">
        <w:rPr>
          <w:rFonts w:cs="Arial"/>
        </w:rPr>
        <w:t>It is an offence to take, permit to be taken, make, possess, show, distribute or advertise indecent images of children in the United Kingdom. A child for these purposes is anyone under the age of 18. Viewing an indecent image of a child on your computer means that you have made a digital image. An image of a child also covers pseudo-photographs (digitally collated or otherwise). A person convicted of such an offence may face up to 10 years in prison</w:t>
      </w:r>
    </w:p>
    <w:p w14:paraId="4CE649F7" w14:textId="77777777" w:rsidR="002F0AC1" w:rsidRPr="00345CE2" w:rsidRDefault="002F0AC1" w:rsidP="002F0AC1">
      <w:pPr>
        <w:pStyle w:val="Heading3"/>
        <w:rPr>
          <w:rFonts w:cs="Arial"/>
        </w:rPr>
      </w:pPr>
      <w:bookmarkStart w:id="576" w:name="_Toc448745985"/>
      <w:bookmarkStart w:id="577" w:name="_Toc448754291"/>
      <w:bookmarkStart w:id="578" w:name="_Toc25747783"/>
      <w:r w:rsidRPr="00345CE2">
        <w:rPr>
          <w:rFonts w:cs="Arial"/>
        </w:rPr>
        <w:t>Sexual Offences Act 2003</w:t>
      </w:r>
      <w:bookmarkEnd w:id="576"/>
      <w:bookmarkEnd w:id="577"/>
      <w:bookmarkEnd w:id="578"/>
    </w:p>
    <w:p w14:paraId="39B05682" w14:textId="77777777" w:rsidR="002F0AC1" w:rsidRPr="00345CE2" w:rsidRDefault="002F0AC1" w:rsidP="002F0AC1">
      <w:pPr>
        <w:rPr>
          <w:rFonts w:cs="Arial"/>
        </w:rPr>
      </w:pPr>
      <w:r w:rsidRPr="00345CE2">
        <w:rPr>
          <w:rFonts w:cs="Arial"/>
        </w:rPr>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photos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3CF38188" w14:textId="77777777" w:rsidR="002F0AC1" w:rsidRPr="00345CE2" w:rsidRDefault="002F0AC1" w:rsidP="002F0AC1">
      <w:pPr>
        <w:pStyle w:val="Heading3"/>
        <w:rPr>
          <w:rFonts w:cs="Arial"/>
        </w:rPr>
      </w:pPr>
      <w:bookmarkStart w:id="579" w:name="_Toc448745986"/>
      <w:bookmarkStart w:id="580" w:name="_Toc448754292"/>
      <w:bookmarkStart w:id="581" w:name="_Toc25747784"/>
      <w:r w:rsidRPr="00345CE2">
        <w:rPr>
          <w:rFonts w:cs="Arial"/>
        </w:rPr>
        <w:t>Public Order Act 1986</w:t>
      </w:r>
      <w:bookmarkEnd w:id="579"/>
      <w:bookmarkEnd w:id="580"/>
      <w:bookmarkEnd w:id="581"/>
    </w:p>
    <w:p w14:paraId="64BD231C" w14:textId="77777777" w:rsidR="002F0AC1" w:rsidRPr="00345CE2" w:rsidRDefault="002F0AC1" w:rsidP="002F0AC1">
      <w:pPr>
        <w:rPr>
          <w:rFonts w:cs="Arial"/>
        </w:rPr>
      </w:pPr>
      <w:r w:rsidRPr="00345CE2">
        <w:rPr>
          <w:rFonts w:cs="Arial"/>
        </w:rPr>
        <w:t xml:space="preserve">This Act makes it a criminal offence to stir up racial hatred by displaying, publishing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46F8C7CE" w14:textId="77777777" w:rsidR="002F0AC1" w:rsidRPr="00345CE2" w:rsidRDefault="002F0AC1" w:rsidP="002F0AC1">
      <w:pPr>
        <w:pStyle w:val="Heading3"/>
        <w:rPr>
          <w:rFonts w:cs="Arial"/>
        </w:rPr>
      </w:pPr>
      <w:bookmarkStart w:id="582" w:name="_Toc448745987"/>
      <w:bookmarkStart w:id="583" w:name="_Toc448754293"/>
      <w:bookmarkStart w:id="584" w:name="_Toc25747785"/>
      <w:r w:rsidRPr="00345CE2">
        <w:rPr>
          <w:rFonts w:cs="Arial"/>
        </w:rPr>
        <w:t>Obscene Publications Act 1959 and 1964</w:t>
      </w:r>
      <w:bookmarkEnd w:id="582"/>
      <w:bookmarkEnd w:id="583"/>
      <w:bookmarkEnd w:id="584"/>
      <w:r w:rsidRPr="00345CE2">
        <w:rPr>
          <w:rFonts w:cs="Arial"/>
        </w:rPr>
        <w:t xml:space="preserve"> </w:t>
      </w:r>
    </w:p>
    <w:p w14:paraId="5116137C" w14:textId="77777777" w:rsidR="002F0AC1" w:rsidRPr="00345CE2" w:rsidRDefault="002F0AC1" w:rsidP="002F0AC1">
      <w:pPr>
        <w:rPr>
          <w:rFonts w:cs="Arial"/>
        </w:rPr>
      </w:pPr>
      <w:r w:rsidRPr="00345CE2">
        <w:rPr>
          <w:rFonts w:cs="Arial"/>
        </w:rPr>
        <w:t xml:space="preserve">Publishing an “obscene” article is a criminal offence. Publishing includes electronic transmission. </w:t>
      </w:r>
    </w:p>
    <w:p w14:paraId="56F65A3B" w14:textId="77777777" w:rsidR="002F0AC1" w:rsidRPr="00345CE2" w:rsidRDefault="002F0AC1" w:rsidP="002F0AC1">
      <w:pPr>
        <w:pStyle w:val="Heading3"/>
        <w:rPr>
          <w:rFonts w:cs="Arial"/>
        </w:rPr>
      </w:pPr>
      <w:bookmarkStart w:id="585" w:name="_Toc448745988"/>
      <w:bookmarkStart w:id="586" w:name="_Toc448754294"/>
      <w:bookmarkStart w:id="587" w:name="_Toc25747786"/>
      <w:r w:rsidRPr="00345CE2">
        <w:rPr>
          <w:rFonts w:cs="Arial"/>
        </w:rPr>
        <w:t>Human Rights Act 1998</w:t>
      </w:r>
      <w:bookmarkEnd w:id="585"/>
      <w:bookmarkEnd w:id="586"/>
      <w:bookmarkEnd w:id="587"/>
    </w:p>
    <w:p w14:paraId="43F06FA3" w14:textId="77777777" w:rsidR="002F0AC1" w:rsidRPr="00345CE2" w:rsidRDefault="002F0AC1" w:rsidP="002F0AC1">
      <w:pPr>
        <w:spacing w:after="0"/>
        <w:rPr>
          <w:rFonts w:cs="Arial"/>
        </w:rPr>
      </w:pPr>
      <w:r w:rsidRPr="00345CE2">
        <w:rPr>
          <w:rFonts w:cs="Arial"/>
        </w:rPr>
        <w:t>This does not deal with any particular issue specifically or any discrete subject area within the law. It is a type of “higher law”, affecting all other laws. In the school context, human rights to be aware of include:</w:t>
      </w:r>
    </w:p>
    <w:p w14:paraId="79F790C2"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the right to a fair trial</w:t>
      </w:r>
    </w:p>
    <w:p w14:paraId="29796CCC"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the right to respect for private and family life, home and correspondence</w:t>
      </w:r>
    </w:p>
    <w:p w14:paraId="324F8D93"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freedom of thought, conscience and religion</w:t>
      </w:r>
    </w:p>
    <w:p w14:paraId="30F71479"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freedom of expression</w:t>
      </w:r>
    </w:p>
    <w:p w14:paraId="11D93828"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freedom of assembly</w:t>
      </w:r>
    </w:p>
    <w:p w14:paraId="554C13F9"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prohibition of discrimination</w:t>
      </w:r>
    </w:p>
    <w:p w14:paraId="62A70F32" w14:textId="77777777" w:rsidR="002F0AC1" w:rsidRPr="00345CE2" w:rsidRDefault="002F0AC1" w:rsidP="00086B26">
      <w:pPr>
        <w:pStyle w:val="ListParagraph"/>
        <w:numPr>
          <w:ilvl w:val="0"/>
          <w:numId w:val="101"/>
        </w:numPr>
        <w:spacing w:after="0" w:line="240" w:lineRule="auto"/>
        <w:ind w:left="567" w:hanging="232"/>
        <w:jc w:val="left"/>
        <w:rPr>
          <w:rFonts w:cs="Arial"/>
        </w:rPr>
      </w:pPr>
      <w:r w:rsidRPr="00345CE2">
        <w:rPr>
          <w:rFonts w:cs="Arial"/>
        </w:rPr>
        <w:t>the right to education.</w:t>
      </w:r>
    </w:p>
    <w:p w14:paraId="3DFEE5E7" w14:textId="77777777" w:rsidR="002F0AC1" w:rsidRPr="00345CE2" w:rsidRDefault="002F0AC1" w:rsidP="002F0AC1">
      <w:pPr>
        <w:rPr>
          <w:rFonts w:cs="Arial"/>
        </w:rPr>
      </w:pPr>
      <w:r w:rsidRPr="00345CE2">
        <w:rPr>
          <w:rFonts w:cs="Arial"/>
        </w:rPr>
        <w:t>These rights are not absolute. The school is obliged to respect these rights and freedoms, balancing them against those rights, duties and obligations, which arise from other relevant legislation.</w:t>
      </w:r>
    </w:p>
    <w:p w14:paraId="76C6A89B" w14:textId="77777777" w:rsidR="002F0AC1" w:rsidRPr="00345CE2" w:rsidRDefault="002F0AC1" w:rsidP="002F0AC1">
      <w:pPr>
        <w:pStyle w:val="Heading3"/>
        <w:rPr>
          <w:rFonts w:cs="Arial"/>
        </w:rPr>
      </w:pPr>
      <w:bookmarkStart w:id="588" w:name="_Toc448745991"/>
      <w:bookmarkStart w:id="589" w:name="_Toc448754297"/>
      <w:bookmarkStart w:id="590" w:name="_Toc25747789"/>
      <w:r w:rsidRPr="00345CE2">
        <w:rPr>
          <w:rFonts w:cs="Arial"/>
        </w:rPr>
        <w:t>The Protection of Freedoms Act 2012</w:t>
      </w:r>
      <w:bookmarkEnd w:id="588"/>
      <w:bookmarkEnd w:id="589"/>
      <w:bookmarkEnd w:id="590"/>
    </w:p>
    <w:p w14:paraId="3E3F2C68" w14:textId="77777777" w:rsidR="002F0AC1" w:rsidRPr="00345CE2" w:rsidRDefault="002F0AC1" w:rsidP="002F0AC1">
      <w:pPr>
        <w:rPr>
          <w:rFonts w:cs="Arial"/>
        </w:rPr>
      </w:pPr>
      <w:r w:rsidRPr="00345CE2">
        <w:rPr>
          <w:rFonts w:cs="Arial"/>
        </w:rPr>
        <w:t>Requires schools to seek permission from a parent/carer to use Biometric systems</w:t>
      </w:r>
    </w:p>
    <w:p w14:paraId="1897736A" w14:textId="77777777" w:rsidR="002F0AC1" w:rsidRPr="00345CE2" w:rsidRDefault="002F0AC1" w:rsidP="002F0AC1">
      <w:pPr>
        <w:pStyle w:val="Heading3"/>
        <w:rPr>
          <w:rFonts w:eastAsia="Times New Roman" w:cs="Arial"/>
        </w:rPr>
      </w:pPr>
      <w:bookmarkStart w:id="591" w:name="_Toc448745993"/>
      <w:bookmarkStart w:id="592" w:name="_Toc448754299"/>
      <w:bookmarkStart w:id="593" w:name="_Toc25747791"/>
      <w:r w:rsidRPr="00345CE2">
        <w:rPr>
          <w:rFonts w:eastAsia="Times New Roman" w:cs="Arial"/>
        </w:rPr>
        <w:t>Serious Crime Act 2015</w:t>
      </w:r>
      <w:bookmarkEnd w:id="591"/>
      <w:bookmarkEnd w:id="592"/>
      <w:bookmarkEnd w:id="593"/>
      <w:r w:rsidRPr="00345CE2">
        <w:rPr>
          <w:rFonts w:eastAsia="Times New Roman" w:cs="Arial"/>
        </w:rPr>
        <w:t xml:space="preserve"> </w:t>
      </w:r>
    </w:p>
    <w:p w14:paraId="053376FD" w14:textId="77777777" w:rsidR="002F0AC1" w:rsidRPr="00345CE2" w:rsidRDefault="002F0AC1" w:rsidP="002F0AC1">
      <w:pPr>
        <w:rPr>
          <w:rFonts w:cs="Arial"/>
        </w:rPr>
      </w:pPr>
      <w:r w:rsidRPr="00345CE2">
        <w:rPr>
          <w:rFonts w:cs="Arial"/>
        </w:rPr>
        <w:t>This Act introduced a new offence of sexual communication with a child. Also created new offences and orders around gang crime (including CSE).</w:t>
      </w:r>
    </w:p>
    <w:p w14:paraId="22687458" w14:textId="77777777" w:rsidR="002F0AC1" w:rsidRPr="00345CE2" w:rsidRDefault="002F0AC1" w:rsidP="002F0AC1">
      <w:pPr>
        <w:pStyle w:val="Heading3"/>
        <w:rPr>
          <w:rFonts w:eastAsia="Times New Roman" w:cs="Arial"/>
          <w:lang w:eastAsia="en-GB"/>
        </w:rPr>
      </w:pPr>
      <w:r w:rsidRPr="00345CE2">
        <w:rPr>
          <w:rFonts w:eastAsia="Times New Roman" w:cs="Arial"/>
          <w:lang w:eastAsia="en-GB"/>
        </w:rPr>
        <w:t>Criminal Justice and Courts Act 2015</w:t>
      </w:r>
    </w:p>
    <w:p w14:paraId="1C4422CC" w14:textId="63DA35D0" w:rsidR="002F0AC1" w:rsidRPr="00345CE2" w:rsidRDefault="002F0AC1" w:rsidP="002F0AC1">
      <w:pPr>
        <w:spacing w:after="120"/>
        <w:rPr>
          <w:rStyle w:val="Hyperlink1"/>
        </w:rPr>
      </w:pPr>
      <w:r w:rsidRPr="00345CE2">
        <w:rPr>
          <w:rFonts w:cs="Arial"/>
          <w:lang w:eastAsia="en-GB"/>
        </w:rPr>
        <w:t>Revenge porn – as it is now commonly known – involves the distribution of private and personal explicit images or video footage of an</w:t>
      </w:r>
      <w:r w:rsidR="004F5DD5" w:rsidRPr="00345CE2">
        <w:rPr>
          <w:rFonts w:cs="Arial"/>
          <w:lang w:eastAsia="en-GB"/>
        </w:rPr>
        <w:t xml:space="preserve"> adult</w:t>
      </w:r>
      <w:r w:rsidRPr="00345CE2">
        <w:rPr>
          <w:rFonts w:cs="Arial"/>
          <w:lang w:eastAsia="en-GB"/>
        </w:rPr>
        <w:t xml:space="preserve">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 For further guidance or support please contact the </w:t>
      </w:r>
      <w:hyperlink r:id="rId110" w:history="1">
        <w:r w:rsidRPr="00345CE2">
          <w:rPr>
            <w:rStyle w:val="Hyperlink1"/>
            <w:rFonts w:cs="Arial"/>
          </w:rPr>
          <w:t>Revenge Porn Helpline</w:t>
        </w:r>
      </w:hyperlink>
    </w:p>
    <w:p w14:paraId="6FB9876F" w14:textId="77777777" w:rsidR="004F5DD5" w:rsidRPr="00345CE2" w:rsidRDefault="004F5DD5">
      <w:pPr>
        <w:spacing w:after="200" w:line="276" w:lineRule="auto"/>
        <w:jc w:val="left"/>
        <w:rPr>
          <w:rFonts w:ascii="Gotham Medium" w:eastAsiaTheme="majorEastAsia" w:hAnsi="Gotham Medium" w:cstheme="majorBidi"/>
          <w:bCs/>
          <w:color w:val="000000" w:themeColor="text1"/>
          <w:spacing w:val="-15"/>
          <w:sz w:val="44"/>
          <w:szCs w:val="28"/>
        </w:rPr>
      </w:pPr>
      <w:bookmarkStart w:id="594" w:name="_Toc448745994"/>
      <w:bookmarkStart w:id="595" w:name="_Toc448754300"/>
      <w:bookmarkStart w:id="596" w:name="_Toc511315156"/>
      <w:bookmarkStart w:id="597" w:name="_Toc61452146"/>
      <w:r w:rsidRPr="00345CE2">
        <w:br w:type="page"/>
      </w:r>
    </w:p>
    <w:p w14:paraId="79D16CEB" w14:textId="77777777" w:rsidR="00E7389E" w:rsidRPr="00345CE2" w:rsidRDefault="00E7389E" w:rsidP="00E7389E">
      <w:pPr>
        <w:pStyle w:val="Heading1"/>
        <w:rPr>
          <w:sz w:val="28"/>
        </w:rPr>
      </w:pPr>
      <w:bookmarkStart w:id="598" w:name="_Toc62225680"/>
      <w:bookmarkStart w:id="599" w:name="_Toc120543212"/>
      <w:bookmarkStart w:id="600" w:name="_Toc127524349"/>
      <w:bookmarkEnd w:id="594"/>
      <w:bookmarkEnd w:id="595"/>
      <w:bookmarkEnd w:id="596"/>
      <w:bookmarkEnd w:id="597"/>
      <w:r w:rsidRPr="00345CE2">
        <w:t>Links to other organisations or documents</w:t>
      </w:r>
      <w:bookmarkEnd w:id="598"/>
      <w:bookmarkEnd w:id="599"/>
      <w:bookmarkEnd w:id="600"/>
    </w:p>
    <w:p w14:paraId="724C6975" w14:textId="77777777" w:rsidR="00E7389E" w:rsidRPr="00345CE2" w:rsidRDefault="00E7389E" w:rsidP="00E7389E">
      <w:pPr>
        <w:rPr>
          <w:rFonts w:cs="Arial"/>
          <w:szCs w:val="24"/>
        </w:rPr>
      </w:pPr>
      <w:r w:rsidRPr="00345CE2">
        <w:rPr>
          <w:rFonts w:cs="Arial"/>
          <w:szCs w:val="24"/>
        </w:rPr>
        <w:t>The following links may help those who are developing or reviewing a school Online Safety Policy and creating their online safety provision:</w:t>
      </w:r>
    </w:p>
    <w:p w14:paraId="78769188" w14:textId="77777777" w:rsidR="00E7389E" w:rsidRPr="00345CE2" w:rsidRDefault="00E7389E" w:rsidP="00E7389E">
      <w:pPr>
        <w:pStyle w:val="Heading3"/>
        <w:spacing w:before="120"/>
        <w:rPr>
          <w:rFonts w:cs="Arial"/>
          <w:szCs w:val="24"/>
        </w:rPr>
      </w:pPr>
      <w:r w:rsidRPr="00345CE2">
        <w:rPr>
          <w:rFonts w:cs="Arial"/>
          <w:szCs w:val="24"/>
        </w:rPr>
        <w:t xml:space="preserve">Welsh Government </w:t>
      </w:r>
    </w:p>
    <w:p w14:paraId="77B9FB20" w14:textId="77777777" w:rsidR="00E7389E" w:rsidRPr="00345CE2" w:rsidRDefault="0014425D" w:rsidP="00E7389E">
      <w:pPr>
        <w:spacing w:after="0"/>
        <w:rPr>
          <w:rFonts w:cs="Arial"/>
          <w:szCs w:val="24"/>
        </w:rPr>
      </w:pPr>
      <w:hyperlink r:id="rId111" w:history="1">
        <w:r w:rsidR="00E7389E" w:rsidRPr="00345CE2">
          <w:rPr>
            <w:rStyle w:val="Hyperlink"/>
            <w:rFonts w:cs="Arial"/>
            <w:szCs w:val="24"/>
          </w:rPr>
          <w:t>Safeguarding children</w:t>
        </w:r>
      </w:hyperlink>
      <w:r w:rsidR="00E7389E" w:rsidRPr="00345CE2">
        <w:rPr>
          <w:rFonts w:cs="Arial"/>
          <w:szCs w:val="24"/>
        </w:rPr>
        <w:t xml:space="preserve"> (including Keeping Learners Safe and Respect and resilience: developing community cohesion)</w:t>
      </w:r>
    </w:p>
    <w:p w14:paraId="34E3EA0B" w14:textId="77777777" w:rsidR="00E7389E" w:rsidRPr="00345CE2" w:rsidRDefault="0014425D" w:rsidP="00E7389E">
      <w:pPr>
        <w:spacing w:after="0"/>
        <w:rPr>
          <w:rFonts w:cs="Arial"/>
          <w:szCs w:val="24"/>
        </w:rPr>
      </w:pPr>
      <w:hyperlink r:id="rId112" w:history="1">
        <w:r w:rsidR="00E7389E" w:rsidRPr="00345CE2">
          <w:rPr>
            <w:rStyle w:val="Hyperlink"/>
            <w:rFonts w:cs="Arial"/>
            <w:szCs w:val="24"/>
          </w:rPr>
          <w:t>School bullying advice</w:t>
        </w:r>
      </w:hyperlink>
    </w:p>
    <w:p w14:paraId="269685BC" w14:textId="77777777" w:rsidR="00E7389E" w:rsidRPr="00345CE2" w:rsidRDefault="00E7389E" w:rsidP="00E7389E">
      <w:pPr>
        <w:pStyle w:val="Heading3"/>
        <w:spacing w:before="120"/>
        <w:rPr>
          <w:rFonts w:cs="Arial"/>
          <w:szCs w:val="24"/>
        </w:rPr>
      </w:pPr>
      <w:r w:rsidRPr="00345CE2">
        <w:rPr>
          <w:rFonts w:cs="Arial"/>
          <w:szCs w:val="24"/>
        </w:rPr>
        <w:t>Hwb</w:t>
      </w:r>
    </w:p>
    <w:p w14:paraId="779539B0" w14:textId="77777777" w:rsidR="00E7389E" w:rsidRPr="00345CE2" w:rsidRDefault="0014425D" w:rsidP="00E7389E">
      <w:pPr>
        <w:spacing w:after="0"/>
        <w:rPr>
          <w:rFonts w:cs="Arial"/>
          <w:szCs w:val="24"/>
        </w:rPr>
      </w:pPr>
      <w:hyperlink r:id="rId113" w:history="1">
        <w:r w:rsidR="00E7389E" w:rsidRPr="00345CE2">
          <w:rPr>
            <w:rStyle w:val="Hyperlink"/>
            <w:rFonts w:cs="Arial"/>
            <w:szCs w:val="24"/>
          </w:rPr>
          <w:t>Hwb homepage</w:t>
        </w:r>
      </w:hyperlink>
    </w:p>
    <w:p w14:paraId="32D2FE36" w14:textId="77777777" w:rsidR="00E7389E" w:rsidRPr="00345CE2" w:rsidRDefault="0014425D" w:rsidP="00E7389E">
      <w:pPr>
        <w:spacing w:after="0"/>
        <w:rPr>
          <w:rFonts w:cs="Arial"/>
          <w:szCs w:val="24"/>
        </w:rPr>
      </w:pPr>
      <w:hyperlink r:id="rId114" w:history="1">
        <w:r w:rsidR="00E7389E" w:rsidRPr="00345CE2">
          <w:rPr>
            <w:rStyle w:val="Hyperlink"/>
            <w:rFonts w:cs="Arial"/>
            <w:szCs w:val="24"/>
          </w:rPr>
          <w:t>Keeping safe online</w:t>
        </w:r>
      </w:hyperlink>
    </w:p>
    <w:p w14:paraId="434D5794" w14:textId="77777777" w:rsidR="002A4BEB" w:rsidRPr="00345CE2" w:rsidRDefault="0014425D" w:rsidP="002A4BEB">
      <w:pPr>
        <w:spacing w:after="0"/>
        <w:rPr>
          <w:rStyle w:val="Hyperlink"/>
          <w:rFonts w:cs="Arial"/>
          <w:szCs w:val="24"/>
        </w:rPr>
      </w:pPr>
      <w:hyperlink r:id="rId115" w:history="1">
        <w:r w:rsidR="002A4BEB" w:rsidRPr="00345CE2">
          <w:rPr>
            <w:rStyle w:val="Hyperlink"/>
            <w:rFonts w:cs="Arial"/>
            <w:szCs w:val="24"/>
          </w:rPr>
          <w:t>Hwb Support Centre</w:t>
        </w:r>
      </w:hyperlink>
    </w:p>
    <w:p w14:paraId="636F3F66" w14:textId="77777777" w:rsidR="00E7389E" w:rsidRPr="00345CE2" w:rsidRDefault="0014425D" w:rsidP="00E7389E">
      <w:pPr>
        <w:spacing w:after="0"/>
        <w:rPr>
          <w:rFonts w:cs="Arial"/>
          <w:szCs w:val="24"/>
        </w:rPr>
      </w:pPr>
      <w:hyperlink r:id="rId116" w:history="1">
        <w:r w:rsidR="00E7389E" w:rsidRPr="00345CE2">
          <w:rPr>
            <w:rStyle w:val="Hyperlink"/>
            <w:rFonts w:cs="Arial"/>
            <w:szCs w:val="24"/>
          </w:rPr>
          <w:t>Hwb Trust Centre</w:t>
        </w:r>
      </w:hyperlink>
    </w:p>
    <w:p w14:paraId="568B5125" w14:textId="77777777" w:rsidR="00E7389E" w:rsidRPr="00345CE2" w:rsidRDefault="0014425D" w:rsidP="00E7389E">
      <w:pPr>
        <w:spacing w:after="0"/>
        <w:rPr>
          <w:rFonts w:cs="Arial"/>
          <w:szCs w:val="24"/>
        </w:rPr>
      </w:pPr>
      <w:hyperlink r:id="rId117" w:history="1">
        <w:r w:rsidR="00E7389E" w:rsidRPr="00345CE2">
          <w:rPr>
            <w:rStyle w:val="Hyperlink"/>
            <w:rFonts w:cs="Arial"/>
            <w:szCs w:val="24"/>
          </w:rPr>
          <w:t>Education Digital Standards</w:t>
        </w:r>
      </w:hyperlink>
    </w:p>
    <w:p w14:paraId="39B4EE61" w14:textId="77777777" w:rsidR="00E7389E" w:rsidRPr="00345CE2" w:rsidRDefault="0014425D" w:rsidP="00E7389E">
      <w:pPr>
        <w:spacing w:after="0"/>
        <w:rPr>
          <w:rStyle w:val="Hyperlink"/>
        </w:rPr>
      </w:pPr>
      <w:hyperlink r:id="rId118" w:history="1">
        <w:r w:rsidR="00E7389E" w:rsidRPr="00345CE2">
          <w:rPr>
            <w:rStyle w:val="Hyperlink"/>
            <w:rFonts w:cs="Arial"/>
            <w:szCs w:val="24"/>
          </w:rPr>
          <w:t>Enhancing digital resilience in education: An action plan to protect children and young people online - 2020</w:t>
        </w:r>
      </w:hyperlink>
    </w:p>
    <w:p w14:paraId="6D29D554" w14:textId="77777777" w:rsidR="00E7389E" w:rsidRPr="00345CE2" w:rsidRDefault="006E7A28" w:rsidP="00E7389E">
      <w:pPr>
        <w:spacing w:after="0"/>
        <w:rPr>
          <w:vanish/>
          <w:lang w:val="en"/>
        </w:rPr>
      </w:pPr>
      <w:r w:rsidRPr="00345CE2">
        <w:fldChar w:fldCharType="begin"/>
      </w:r>
      <w:r w:rsidRPr="00345CE2">
        <w:rPr>
          <w:vanish/>
        </w:rPr>
        <w:instrText xml:space="preserve"> HYPERLINK "https://hwb.gov.wales/zones/keeping-safe-online/governors/guidance-governors/" </w:instrText>
      </w:r>
      <w:r w:rsidRPr="00345CE2">
        <w:fldChar w:fldCharType="separate"/>
      </w:r>
      <w:r w:rsidR="00E7389E" w:rsidRPr="00345CE2">
        <w:rPr>
          <w:rStyle w:val="Hyperlink"/>
          <w:rFonts w:cs="Arial"/>
          <w:vanish/>
          <w:szCs w:val="24"/>
          <w:lang w:val="en"/>
        </w:rPr>
        <w:t>Online safety guidance for school governing bodies</w:t>
      </w:r>
      <w:r w:rsidRPr="00345CE2">
        <w:rPr>
          <w:rStyle w:val="Hyperlink"/>
          <w:rFonts w:cs="Arial"/>
          <w:vanish/>
          <w:szCs w:val="24"/>
          <w:lang w:val="en"/>
        </w:rPr>
        <w:fldChar w:fldCharType="end"/>
      </w:r>
    </w:p>
    <w:p w14:paraId="78E9EC67" w14:textId="479445BB" w:rsidR="00E7389E" w:rsidRPr="00345CE2" w:rsidRDefault="0014425D" w:rsidP="00E7389E">
      <w:pPr>
        <w:spacing w:after="0"/>
        <w:rPr>
          <w:rFonts w:cs="Arial"/>
          <w:szCs w:val="24"/>
        </w:rPr>
      </w:pPr>
      <w:hyperlink r:id="rId119" w:history="1">
        <w:r w:rsidR="00E7389E" w:rsidRPr="00345CE2">
          <w:rPr>
            <w:rStyle w:val="Hyperlink"/>
            <w:rFonts w:cs="Arial"/>
            <w:szCs w:val="24"/>
          </w:rPr>
          <w:t>Online safety: Five key questions for governing bodies to help challenge their schools and colleges to effectively safeguard their learners</w:t>
        </w:r>
      </w:hyperlink>
    </w:p>
    <w:p w14:paraId="411F130B" w14:textId="469044FD" w:rsidR="00E7389E" w:rsidRPr="00345CE2" w:rsidRDefault="0014425D" w:rsidP="00E7389E">
      <w:pPr>
        <w:spacing w:after="0"/>
        <w:rPr>
          <w:rStyle w:val="Hyperlink"/>
          <w:rFonts w:eastAsia="Arial"/>
        </w:rPr>
      </w:pPr>
      <w:hyperlink r:id="rId120" w:history="1">
        <w:r w:rsidR="00E7389E" w:rsidRPr="00345CE2">
          <w:rPr>
            <w:rStyle w:val="Hyperlink"/>
            <w:rFonts w:cs="Arial"/>
            <w:szCs w:val="24"/>
            <w:lang w:val="cy-GB"/>
          </w:rPr>
          <w:t>Digital Competence Framework</w:t>
        </w:r>
      </w:hyperlink>
    </w:p>
    <w:p w14:paraId="602A6EED" w14:textId="77777777" w:rsidR="00E7389E" w:rsidRPr="00345CE2" w:rsidRDefault="0014425D" w:rsidP="00E7389E">
      <w:pPr>
        <w:spacing w:after="0"/>
      </w:pPr>
      <w:hyperlink r:id="rId121" w:history="1">
        <w:r w:rsidR="00E7389E" w:rsidRPr="00345CE2">
          <w:rPr>
            <w:rStyle w:val="Hyperlink"/>
            <w:rFonts w:cs="Arial"/>
            <w:szCs w:val="24"/>
          </w:rPr>
          <w:t>Health and Well-being AOLE</w:t>
        </w:r>
      </w:hyperlink>
      <w:r w:rsidR="00E7389E" w:rsidRPr="00345CE2">
        <w:rPr>
          <w:rFonts w:cs="Arial"/>
          <w:szCs w:val="24"/>
        </w:rPr>
        <w:t xml:space="preserve"> </w:t>
      </w:r>
    </w:p>
    <w:p w14:paraId="56EE6372" w14:textId="58B12AAD" w:rsidR="00E7389E" w:rsidRPr="00345CE2" w:rsidRDefault="0014425D" w:rsidP="00E7389E">
      <w:pPr>
        <w:spacing w:after="0"/>
        <w:rPr>
          <w:rFonts w:cs="Arial"/>
          <w:szCs w:val="24"/>
        </w:rPr>
      </w:pPr>
      <w:hyperlink r:id="rId122" w:history="1">
        <w:r w:rsidR="00E7389E" w:rsidRPr="00345CE2">
          <w:rPr>
            <w:rStyle w:val="Hyperlink"/>
            <w:rFonts w:cs="Arial"/>
            <w:szCs w:val="24"/>
          </w:rPr>
          <w:t>Keeping Learners Safe Modules 4 and 5 Online Safety for Practitioners and Governors</w:t>
        </w:r>
      </w:hyperlink>
    </w:p>
    <w:p w14:paraId="1269F518" w14:textId="77777777" w:rsidR="00E7389E" w:rsidRPr="00345CE2" w:rsidRDefault="0014425D" w:rsidP="00E7389E">
      <w:pPr>
        <w:spacing w:after="0"/>
        <w:rPr>
          <w:rStyle w:val="Hyperlink"/>
          <w:rFonts w:cs="Arial"/>
          <w:szCs w:val="24"/>
        </w:rPr>
      </w:pPr>
      <w:hyperlink r:id="rId123" w:history="1">
        <w:r w:rsidR="00E7389E" w:rsidRPr="00345CE2">
          <w:rPr>
            <w:rStyle w:val="Hyperlink"/>
            <w:rFonts w:cs="Arial"/>
            <w:szCs w:val="24"/>
          </w:rPr>
          <w:t>Live-streaming and video-conferencing: safeguarding principles and practice</w:t>
        </w:r>
      </w:hyperlink>
    </w:p>
    <w:p w14:paraId="05EC43AF" w14:textId="77777777" w:rsidR="00E7389E" w:rsidRPr="00345CE2" w:rsidRDefault="0014425D" w:rsidP="00E7389E">
      <w:pPr>
        <w:spacing w:after="0"/>
        <w:rPr>
          <w:rStyle w:val="Hyperlink"/>
        </w:rPr>
      </w:pPr>
      <w:hyperlink r:id="rId124" w:history="1">
        <w:r w:rsidR="00E7389E" w:rsidRPr="00345CE2">
          <w:rPr>
            <w:rStyle w:val="Hyperlink"/>
          </w:rPr>
          <w:t>Safer Internet Day resources</w:t>
        </w:r>
      </w:hyperlink>
    </w:p>
    <w:p w14:paraId="53ED3942" w14:textId="1BCA2E5A" w:rsidR="00E7389E" w:rsidRPr="00345CE2" w:rsidRDefault="0014425D" w:rsidP="00E7389E">
      <w:pPr>
        <w:spacing w:after="0"/>
        <w:rPr>
          <w:rStyle w:val="Hyperlink"/>
        </w:rPr>
      </w:pPr>
      <w:hyperlink r:id="rId125">
        <w:r w:rsidR="00932835" w:rsidRPr="00345CE2">
          <w:rPr>
            <w:rStyle w:val="Hyperlink"/>
            <w:lang w:val="cy-GB"/>
          </w:rPr>
          <w:t>Hwb resources for governors</w:t>
        </w:r>
      </w:hyperlink>
    </w:p>
    <w:p w14:paraId="4092F8EB" w14:textId="67A7C9C8" w:rsidR="208545EA" w:rsidRPr="00345CE2" w:rsidRDefault="0014425D" w:rsidP="6C868AA2">
      <w:pPr>
        <w:spacing w:after="200" w:line="276" w:lineRule="auto"/>
        <w:rPr>
          <w:rFonts w:eastAsia="Open Sans Light" w:cs="Open Sans Light"/>
          <w:lang w:val="cy-GB"/>
        </w:rPr>
      </w:pPr>
      <w:hyperlink r:id="rId126">
        <w:r w:rsidR="208545EA" w:rsidRPr="00345CE2">
          <w:rPr>
            <w:rStyle w:val="Hyperlink"/>
            <w:rFonts w:eastAsia="Calibri" w:cs="Open Sans Light"/>
            <w:sz w:val="24"/>
            <w:szCs w:val="24"/>
            <w:lang w:val="cy-GB"/>
          </w:rPr>
          <w:t>Advice for schools on preparing for and responding to viral online harmful challenges and hoaxes</w:t>
        </w:r>
      </w:hyperlink>
    </w:p>
    <w:p w14:paraId="4EBA8B04" w14:textId="77777777" w:rsidR="00E7389E" w:rsidRPr="00345CE2" w:rsidRDefault="00E7389E" w:rsidP="00E7389E">
      <w:pPr>
        <w:pStyle w:val="Heading3"/>
        <w:spacing w:before="120"/>
        <w:rPr>
          <w:rFonts w:cs="Arial"/>
          <w:szCs w:val="24"/>
        </w:rPr>
      </w:pPr>
      <w:bookmarkStart w:id="601" w:name="_Toc448745995"/>
      <w:bookmarkStart w:id="602" w:name="_Toc448754301"/>
      <w:bookmarkStart w:id="603" w:name="_Toc25747792"/>
      <w:r w:rsidRPr="00345CE2">
        <w:rPr>
          <w:rFonts w:cs="Arial"/>
          <w:szCs w:val="24"/>
        </w:rPr>
        <w:t>UK Safer Internet Centre</w:t>
      </w:r>
      <w:bookmarkEnd w:id="601"/>
      <w:bookmarkEnd w:id="602"/>
      <w:bookmarkEnd w:id="603"/>
    </w:p>
    <w:p w14:paraId="657403D3" w14:textId="77777777" w:rsidR="00E7389E" w:rsidRPr="00345CE2" w:rsidRDefault="0014425D" w:rsidP="00E7389E">
      <w:pPr>
        <w:pStyle w:val="NoSpacing"/>
        <w:rPr>
          <w:rFonts w:ascii="Arial" w:hAnsi="Arial" w:cs="Arial"/>
          <w:sz w:val="24"/>
          <w:szCs w:val="24"/>
        </w:rPr>
      </w:pPr>
      <w:hyperlink r:id="rId127" w:history="1">
        <w:r w:rsidR="00E7389E" w:rsidRPr="00345CE2">
          <w:rPr>
            <w:rStyle w:val="Hyperlink"/>
            <w:rFonts w:cs="Arial"/>
            <w:szCs w:val="24"/>
          </w:rPr>
          <w:t>UK Safer Internet Centre</w:t>
        </w:r>
      </w:hyperlink>
    </w:p>
    <w:p w14:paraId="2EC39AA8" w14:textId="77777777" w:rsidR="00E7389E" w:rsidRPr="00345CE2" w:rsidRDefault="0014425D" w:rsidP="00E7389E">
      <w:pPr>
        <w:pStyle w:val="NoSpacing"/>
        <w:rPr>
          <w:rFonts w:ascii="Arial" w:hAnsi="Arial" w:cs="Arial"/>
          <w:sz w:val="24"/>
          <w:szCs w:val="24"/>
        </w:rPr>
      </w:pPr>
      <w:hyperlink r:id="rId128" w:history="1">
        <w:r w:rsidR="00E7389E" w:rsidRPr="00345CE2">
          <w:rPr>
            <w:rStyle w:val="Hyperlink"/>
            <w:rFonts w:cs="Arial"/>
            <w:szCs w:val="24"/>
          </w:rPr>
          <w:t>South West Grid for Learning</w:t>
        </w:r>
      </w:hyperlink>
    </w:p>
    <w:p w14:paraId="2110F32E" w14:textId="77777777" w:rsidR="00E7389E" w:rsidRPr="00345CE2" w:rsidRDefault="0014425D" w:rsidP="00E7389E">
      <w:pPr>
        <w:pStyle w:val="NoSpacing"/>
        <w:rPr>
          <w:rFonts w:ascii="Arial" w:hAnsi="Arial" w:cs="Arial"/>
          <w:sz w:val="24"/>
          <w:szCs w:val="24"/>
        </w:rPr>
      </w:pPr>
      <w:hyperlink r:id="rId129" w:history="1">
        <w:proofErr w:type="spellStart"/>
        <w:r w:rsidR="00E7389E" w:rsidRPr="00345CE2">
          <w:rPr>
            <w:rStyle w:val="Hyperlink"/>
            <w:rFonts w:cs="Arial"/>
            <w:szCs w:val="24"/>
          </w:rPr>
          <w:t>Childnet</w:t>
        </w:r>
        <w:proofErr w:type="spellEnd"/>
      </w:hyperlink>
      <w:r w:rsidR="00E7389E" w:rsidRPr="00345CE2">
        <w:rPr>
          <w:rFonts w:ascii="Arial" w:hAnsi="Arial" w:cs="Arial"/>
          <w:sz w:val="24"/>
          <w:szCs w:val="24"/>
        </w:rPr>
        <w:t xml:space="preserve"> </w:t>
      </w:r>
    </w:p>
    <w:p w14:paraId="224DDE84" w14:textId="77777777" w:rsidR="00E7389E" w:rsidRPr="00345CE2" w:rsidRDefault="0014425D" w:rsidP="00E7389E">
      <w:pPr>
        <w:pStyle w:val="NoSpacing"/>
        <w:rPr>
          <w:rFonts w:ascii="Arial" w:hAnsi="Arial" w:cs="Arial"/>
          <w:sz w:val="24"/>
          <w:szCs w:val="24"/>
        </w:rPr>
      </w:pPr>
      <w:hyperlink r:id="rId130" w:history="1">
        <w:r w:rsidR="00E7389E" w:rsidRPr="00345CE2">
          <w:rPr>
            <w:rStyle w:val="Hyperlink"/>
            <w:rFonts w:cs="Arial"/>
            <w:szCs w:val="24"/>
          </w:rPr>
          <w:t>Professionals Online Safety Helpline</w:t>
        </w:r>
      </w:hyperlink>
    </w:p>
    <w:p w14:paraId="205E2747" w14:textId="77777777" w:rsidR="00E7389E" w:rsidRPr="00345CE2" w:rsidRDefault="0014425D" w:rsidP="00E7389E">
      <w:pPr>
        <w:pStyle w:val="NoSpacing"/>
        <w:rPr>
          <w:rStyle w:val="Hyperlink"/>
          <w:sz w:val="20"/>
        </w:rPr>
      </w:pPr>
      <w:hyperlink r:id="rId131" w:history="1">
        <w:r w:rsidR="00E7389E" w:rsidRPr="00345CE2">
          <w:rPr>
            <w:rStyle w:val="Hyperlink"/>
            <w:rFonts w:cs="Arial"/>
            <w:szCs w:val="24"/>
          </w:rPr>
          <w:t>Internet Watch Foundation</w:t>
        </w:r>
      </w:hyperlink>
    </w:p>
    <w:p w14:paraId="5715808B" w14:textId="77777777" w:rsidR="00E7389E" w:rsidRPr="00345CE2" w:rsidRDefault="0014425D" w:rsidP="00E7389E">
      <w:pPr>
        <w:pStyle w:val="NoSpacing"/>
        <w:rPr>
          <w:rStyle w:val="Hyperlink1"/>
          <w:rFonts w:ascii="Arial" w:hAnsi="Arial"/>
          <w:sz w:val="24"/>
        </w:rPr>
      </w:pPr>
      <w:hyperlink r:id="rId132" w:history="1">
        <w:r w:rsidR="00E7389E" w:rsidRPr="00345CE2">
          <w:rPr>
            <w:rStyle w:val="Hyperlink"/>
            <w:rFonts w:cs="Arial"/>
            <w:szCs w:val="24"/>
          </w:rPr>
          <w:t>Report Harmful Content</w:t>
        </w:r>
      </w:hyperlink>
    </w:p>
    <w:p w14:paraId="6EF145B6" w14:textId="77777777" w:rsidR="00E7389E" w:rsidRPr="00345CE2" w:rsidRDefault="0014425D" w:rsidP="00E7389E">
      <w:pPr>
        <w:pStyle w:val="NoSpacing"/>
      </w:pPr>
      <w:hyperlink r:id="rId133" w:history="1">
        <w:r w:rsidR="00E7389E" w:rsidRPr="00345CE2">
          <w:rPr>
            <w:rStyle w:val="Hyperlink"/>
            <w:rFonts w:cs="Arial"/>
            <w:szCs w:val="24"/>
          </w:rPr>
          <w:t>UK Safer Internet Centre – Research Summaries</w:t>
        </w:r>
      </w:hyperlink>
    </w:p>
    <w:p w14:paraId="390C4291" w14:textId="77777777" w:rsidR="00E7389E" w:rsidRPr="00345CE2" w:rsidRDefault="00E7389E" w:rsidP="00E7389E">
      <w:pPr>
        <w:pStyle w:val="Heading3"/>
        <w:spacing w:before="120"/>
        <w:rPr>
          <w:rFonts w:cs="Arial"/>
          <w:szCs w:val="24"/>
        </w:rPr>
      </w:pPr>
      <w:bookmarkStart w:id="604" w:name="_Toc448745997"/>
      <w:bookmarkStart w:id="605" w:name="_Toc448754303"/>
      <w:bookmarkStart w:id="606" w:name="_Toc25747794"/>
      <w:r w:rsidRPr="00345CE2">
        <w:rPr>
          <w:rFonts w:cs="Arial"/>
          <w:szCs w:val="24"/>
        </w:rPr>
        <w:t>Others</w:t>
      </w:r>
      <w:bookmarkEnd w:id="604"/>
      <w:bookmarkEnd w:id="605"/>
      <w:bookmarkEnd w:id="606"/>
    </w:p>
    <w:p w14:paraId="26627A70" w14:textId="77777777" w:rsidR="00E7389E" w:rsidRPr="00345CE2" w:rsidRDefault="0014425D" w:rsidP="00E7389E">
      <w:pPr>
        <w:pStyle w:val="NoSpacing"/>
        <w:rPr>
          <w:rStyle w:val="Hyperlink"/>
          <w:rFonts w:cs="Arial"/>
          <w:szCs w:val="24"/>
        </w:rPr>
      </w:pPr>
      <w:hyperlink r:id="rId134" w:history="1">
        <w:r w:rsidR="00E7389E" w:rsidRPr="00345CE2">
          <w:rPr>
            <w:rStyle w:val="Hyperlink"/>
            <w:rFonts w:cs="Arial"/>
            <w:szCs w:val="24"/>
          </w:rPr>
          <w:t>CEOP</w:t>
        </w:r>
      </w:hyperlink>
    </w:p>
    <w:p w14:paraId="2AFFD249" w14:textId="2ACE5A77" w:rsidR="00E7389E" w:rsidRPr="00345CE2" w:rsidRDefault="0014425D" w:rsidP="00E7389E">
      <w:pPr>
        <w:pStyle w:val="NoSpacing"/>
        <w:rPr>
          <w:rStyle w:val="IntenseEmphasis"/>
        </w:rPr>
      </w:pPr>
      <w:hyperlink r:id="rId135" w:history="1">
        <w:r w:rsidR="00026608" w:rsidRPr="00345CE2">
          <w:rPr>
            <w:rStyle w:val="IntenseEmphasis"/>
          </w:rPr>
          <w:t>CEOP Education</w:t>
        </w:r>
      </w:hyperlink>
      <w:r w:rsidR="00E7389E" w:rsidRPr="00345CE2">
        <w:rPr>
          <w:rStyle w:val="IntenseEmphasis"/>
        </w:rPr>
        <w:t xml:space="preserve"> </w:t>
      </w:r>
    </w:p>
    <w:p w14:paraId="33330BD1" w14:textId="77777777" w:rsidR="00E7389E" w:rsidRPr="00345CE2" w:rsidRDefault="0014425D" w:rsidP="00E7389E">
      <w:pPr>
        <w:pStyle w:val="NoSpacing"/>
        <w:rPr>
          <w:rStyle w:val="Hyperlink"/>
          <w:rFonts w:cs="Arial"/>
          <w:szCs w:val="24"/>
        </w:rPr>
      </w:pPr>
      <w:hyperlink r:id="rId136" w:history="1">
        <w:r w:rsidR="00E7389E" w:rsidRPr="00345CE2">
          <w:rPr>
            <w:rStyle w:val="Hyperlink"/>
            <w:rFonts w:cs="Arial"/>
            <w:szCs w:val="24"/>
          </w:rPr>
          <w:t>INSAFE/Better Internet for Kids</w:t>
        </w:r>
      </w:hyperlink>
    </w:p>
    <w:p w14:paraId="48592DD6" w14:textId="77777777" w:rsidR="00E7389E" w:rsidRPr="00345CE2" w:rsidRDefault="0014425D" w:rsidP="00E7389E">
      <w:pPr>
        <w:pStyle w:val="NoSpacing"/>
        <w:rPr>
          <w:rStyle w:val="Hyperlink"/>
        </w:rPr>
      </w:pPr>
      <w:hyperlink r:id="rId137" w:history="1">
        <w:r w:rsidR="00E7389E" w:rsidRPr="00345CE2">
          <w:rPr>
            <w:rStyle w:val="Hyperlink"/>
            <w:rFonts w:cs="Arial"/>
            <w:szCs w:val="24"/>
          </w:rPr>
          <w:t>UK Council for Internet Safety (UKCIS)</w:t>
        </w:r>
      </w:hyperlink>
    </w:p>
    <w:p w14:paraId="20404D93" w14:textId="77777777" w:rsidR="00E7389E" w:rsidRPr="00345CE2" w:rsidRDefault="00E7389E" w:rsidP="00E7389E">
      <w:pPr>
        <w:pStyle w:val="Heading3"/>
        <w:spacing w:before="120"/>
        <w:rPr>
          <w:rFonts w:ascii="Arial" w:hAnsi="Arial" w:cs="Arial"/>
          <w:sz w:val="24"/>
          <w:szCs w:val="24"/>
        </w:rPr>
      </w:pPr>
      <w:bookmarkStart w:id="607" w:name="_Toc448745998"/>
      <w:bookmarkStart w:id="608" w:name="_Toc448754304"/>
      <w:bookmarkStart w:id="609" w:name="_Toc25747795"/>
      <w:r w:rsidRPr="00345CE2">
        <w:rPr>
          <w:rFonts w:cs="Arial"/>
          <w:szCs w:val="24"/>
        </w:rPr>
        <w:t>Tools for Schools</w:t>
      </w:r>
      <w:bookmarkEnd w:id="607"/>
      <w:bookmarkEnd w:id="608"/>
      <w:bookmarkEnd w:id="609"/>
    </w:p>
    <w:p w14:paraId="5DECCA48" w14:textId="77777777" w:rsidR="00E7389E" w:rsidRPr="00345CE2" w:rsidRDefault="0014425D" w:rsidP="00E7389E">
      <w:pPr>
        <w:pStyle w:val="NoSpacing"/>
        <w:rPr>
          <w:rStyle w:val="Hyperlink"/>
        </w:rPr>
      </w:pPr>
      <w:hyperlink r:id="rId138" w:history="1">
        <w:r w:rsidR="00E7389E" w:rsidRPr="00345CE2">
          <w:rPr>
            <w:rStyle w:val="Hyperlink"/>
            <w:rFonts w:cs="Arial"/>
            <w:szCs w:val="24"/>
          </w:rPr>
          <w:t>SWGfL Test filtering</w:t>
        </w:r>
      </w:hyperlink>
    </w:p>
    <w:p w14:paraId="601909BD" w14:textId="77777777" w:rsidR="00E7389E" w:rsidRPr="00345CE2" w:rsidRDefault="0014425D" w:rsidP="00E7389E">
      <w:pPr>
        <w:pStyle w:val="NoSpacing"/>
        <w:rPr>
          <w:rStyle w:val="Hyperlink"/>
          <w:rFonts w:cs="Arial"/>
          <w:szCs w:val="24"/>
        </w:rPr>
      </w:pPr>
      <w:hyperlink r:id="rId139" w:history="1">
        <w:r w:rsidR="00E7389E" w:rsidRPr="00345CE2">
          <w:rPr>
            <w:rStyle w:val="Hyperlink"/>
            <w:rFonts w:cs="Arial"/>
            <w:szCs w:val="24"/>
          </w:rPr>
          <w:t>UKCIS Digital Resilience Framework</w:t>
        </w:r>
      </w:hyperlink>
    </w:p>
    <w:p w14:paraId="3B9792D8" w14:textId="77777777" w:rsidR="00E7389E" w:rsidRPr="00345CE2" w:rsidRDefault="0014425D" w:rsidP="00E7389E">
      <w:pPr>
        <w:pStyle w:val="NoSpacing"/>
        <w:rPr>
          <w:rFonts w:cs="Open Sans Light"/>
          <w:sz w:val="24"/>
        </w:rPr>
      </w:pPr>
      <w:hyperlink r:id="rId140" w:tgtFrame="_blank" w:history="1">
        <w:r w:rsidR="00E7389E" w:rsidRPr="00345CE2">
          <w:rPr>
            <w:rStyle w:val="Hyperlink"/>
            <w:rFonts w:cs="Open Sans Light"/>
            <w:sz w:val="24"/>
            <w:lang w:val="cy-GB"/>
          </w:rPr>
          <w:t>SWGfL Swiggle Child Friendly Searching</w:t>
        </w:r>
      </w:hyperlink>
    </w:p>
    <w:p w14:paraId="40E9339F" w14:textId="77777777" w:rsidR="00E7389E" w:rsidRPr="00345CE2" w:rsidRDefault="00E7389E" w:rsidP="00E7389E">
      <w:pPr>
        <w:pStyle w:val="Heading3"/>
        <w:spacing w:before="120"/>
        <w:rPr>
          <w:rStyle w:val="IntenseEmphasis"/>
        </w:rPr>
      </w:pPr>
      <w:bookmarkStart w:id="610" w:name="_Toc448745999"/>
      <w:bookmarkStart w:id="611" w:name="_Toc448754305"/>
      <w:bookmarkStart w:id="612" w:name="_Toc25747796"/>
      <w:r w:rsidRPr="00345CE2">
        <w:rPr>
          <w:rFonts w:cs="Arial"/>
          <w:szCs w:val="24"/>
        </w:rPr>
        <w:t>Bullying/Online-bullying</w:t>
      </w:r>
      <w:bookmarkEnd w:id="610"/>
      <w:bookmarkEnd w:id="611"/>
      <w:r w:rsidRPr="00345CE2">
        <w:rPr>
          <w:rFonts w:cs="Arial"/>
          <w:szCs w:val="24"/>
        </w:rPr>
        <w:t>/Sexting/Sexual Harassment</w:t>
      </w:r>
      <w:bookmarkEnd w:id="612"/>
      <w:r w:rsidRPr="00345CE2">
        <w:rPr>
          <w:rFonts w:cs="Arial"/>
          <w:szCs w:val="24"/>
        </w:rPr>
        <w:t xml:space="preserve"> </w:t>
      </w:r>
    </w:p>
    <w:p w14:paraId="4D6E3BB8" w14:textId="77777777" w:rsidR="00E7389E" w:rsidRPr="00345CE2" w:rsidRDefault="0014425D" w:rsidP="00E7389E">
      <w:pPr>
        <w:pStyle w:val="NoSpacing"/>
        <w:rPr>
          <w:rStyle w:val="IntenseEmphasis"/>
        </w:rPr>
      </w:pPr>
      <w:hyperlink r:id="rId141" w:history="1">
        <w:proofErr w:type="spellStart"/>
        <w:r w:rsidR="00E7389E" w:rsidRPr="00345CE2">
          <w:rPr>
            <w:rStyle w:val="IntenseEmphasis"/>
          </w:rPr>
          <w:t>Childnet</w:t>
        </w:r>
        <w:proofErr w:type="spellEnd"/>
        <w:r w:rsidR="00E7389E" w:rsidRPr="00345CE2">
          <w:rPr>
            <w:rStyle w:val="IntenseEmphasis"/>
          </w:rPr>
          <w:t xml:space="preserve"> – Project </w:t>
        </w:r>
        <w:proofErr w:type="spellStart"/>
        <w:r w:rsidR="00E7389E" w:rsidRPr="00345CE2">
          <w:rPr>
            <w:rStyle w:val="IntenseEmphasis"/>
          </w:rPr>
          <w:t>deSHAME</w:t>
        </w:r>
        <w:proofErr w:type="spellEnd"/>
        <w:r w:rsidR="00E7389E" w:rsidRPr="00345CE2">
          <w:rPr>
            <w:rStyle w:val="IntenseEmphasis"/>
          </w:rPr>
          <w:t xml:space="preserve"> – Online Sexual Harassment</w:t>
        </w:r>
      </w:hyperlink>
    </w:p>
    <w:p w14:paraId="18F5DD55" w14:textId="77777777" w:rsidR="00E7389E" w:rsidRPr="00345CE2" w:rsidRDefault="00E7389E" w:rsidP="00E7389E">
      <w:pPr>
        <w:pStyle w:val="NoSpacing"/>
        <w:rPr>
          <w:iCs/>
          <w:color w:val="1762AB"/>
          <w:u w:val="single"/>
        </w:rPr>
      </w:pPr>
      <w:r w:rsidRPr="00345CE2">
        <w:rPr>
          <w:iCs/>
          <w:color w:val="1762AB"/>
          <w:u w:val="single"/>
          <w:lang w:val="cy-GB"/>
        </w:rPr>
        <w:t xml:space="preserve">Hwb </w:t>
      </w:r>
      <w:hyperlink r:id="rId142" w:history="1">
        <w:r w:rsidRPr="00345CE2">
          <w:rPr>
            <w:rStyle w:val="Hyperlink"/>
            <w:iCs/>
            <w:lang w:val="cy-GB"/>
          </w:rPr>
          <w:t>A teacher's guide to recognising and challenging online bullying</w:t>
        </w:r>
      </w:hyperlink>
    </w:p>
    <w:p w14:paraId="2B38D767" w14:textId="26B3FCEF" w:rsidR="00E7389E" w:rsidRPr="00345CE2" w:rsidRDefault="0014425D" w:rsidP="00E7389E">
      <w:pPr>
        <w:pStyle w:val="NoSpacing"/>
        <w:rPr>
          <w:iCs/>
          <w:color w:val="1762AB"/>
          <w:u w:val="single"/>
          <w:lang w:val="cy-GB"/>
        </w:rPr>
      </w:pPr>
      <w:hyperlink r:id="rId143" w:history="1">
        <w:r w:rsidR="00E7389E" w:rsidRPr="00345CE2">
          <w:rPr>
            <w:rStyle w:val="Hyperlink"/>
            <w:iCs/>
            <w:lang w:val="cy-GB"/>
          </w:rPr>
          <w:t>Estyn - We don’t tell our teachers - Experiences of peer-on-peer sexual harassment among secondary school pupils in Wales</w:t>
        </w:r>
      </w:hyperlink>
    </w:p>
    <w:p w14:paraId="3EAC55DF" w14:textId="77777777" w:rsidR="00E7389E" w:rsidRPr="00345CE2" w:rsidRDefault="00E7389E" w:rsidP="00E7389E">
      <w:pPr>
        <w:pStyle w:val="Heading3"/>
        <w:spacing w:before="120"/>
        <w:rPr>
          <w:rStyle w:val="IntenseEmphasis"/>
        </w:rPr>
      </w:pPr>
      <w:bookmarkStart w:id="613" w:name="_Toc448746003"/>
      <w:bookmarkStart w:id="614" w:name="_Toc448754309"/>
      <w:bookmarkStart w:id="615" w:name="_Toc25747799"/>
      <w:r w:rsidRPr="00345CE2">
        <w:rPr>
          <w:rFonts w:cs="Arial"/>
          <w:szCs w:val="24"/>
        </w:rPr>
        <w:t>Data Protection</w:t>
      </w:r>
      <w:bookmarkEnd w:id="613"/>
      <w:bookmarkEnd w:id="614"/>
      <w:bookmarkEnd w:id="615"/>
    </w:p>
    <w:p w14:paraId="7467227A" w14:textId="77777777" w:rsidR="00E7389E" w:rsidRPr="00345CE2" w:rsidRDefault="0014425D" w:rsidP="00E7389E">
      <w:pPr>
        <w:shd w:val="clear" w:color="auto" w:fill="FFFFFF"/>
        <w:spacing w:after="0"/>
        <w:rPr>
          <w:rStyle w:val="IntenseEmphasis"/>
        </w:rPr>
      </w:pPr>
      <w:hyperlink r:id="rId144" w:tgtFrame="_blank" w:history="1">
        <w:r w:rsidR="00E7389E" w:rsidRPr="00345CE2">
          <w:rPr>
            <w:rStyle w:val="IntenseEmphasis"/>
          </w:rPr>
          <w:t>ICO Support for organisations</w:t>
        </w:r>
      </w:hyperlink>
    </w:p>
    <w:p w14:paraId="33A293B0" w14:textId="77777777" w:rsidR="00E7389E" w:rsidRPr="00345CE2" w:rsidRDefault="0014425D" w:rsidP="00E7389E">
      <w:pPr>
        <w:shd w:val="clear" w:color="auto" w:fill="FFFFFF"/>
        <w:spacing w:after="0"/>
        <w:rPr>
          <w:rStyle w:val="IntenseEmphasis"/>
        </w:rPr>
      </w:pPr>
      <w:hyperlink r:id="rId145" w:tgtFrame="_blank" w:history="1">
        <w:r w:rsidR="00E7389E" w:rsidRPr="00345CE2">
          <w:rPr>
            <w:rStyle w:val="IntenseEmphasis"/>
          </w:rPr>
          <w:t>IRMS - Records Management Toolkit for Schools</w:t>
        </w:r>
      </w:hyperlink>
    </w:p>
    <w:p w14:paraId="7F089A08" w14:textId="77777777" w:rsidR="00E7389E" w:rsidRPr="00345CE2" w:rsidRDefault="0014425D" w:rsidP="00E7389E">
      <w:pPr>
        <w:shd w:val="clear" w:color="auto" w:fill="FFFFFF"/>
        <w:spacing w:after="0" w:line="24" w:lineRule="atLeast"/>
        <w:rPr>
          <w:rStyle w:val="IntenseEmphasis"/>
        </w:rPr>
      </w:pPr>
      <w:hyperlink r:id="rId146" w:tgtFrame="_blank" w:history="1">
        <w:r w:rsidR="00E7389E" w:rsidRPr="00345CE2">
          <w:rPr>
            <w:rStyle w:val="IntenseEmphasis"/>
          </w:rPr>
          <w:t>ICO Guidance on taking photos in schools</w:t>
        </w:r>
      </w:hyperlink>
    </w:p>
    <w:p w14:paraId="080A0F9C" w14:textId="77777777" w:rsidR="00E7389E" w:rsidRPr="00345CE2" w:rsidRDefault="0014425D" w:rsidP="00E7389E">
      <w:pPr>
        <w:spacing w:after="0" w:line="24" w:lineRule="atLeast"/>
        <w:rPr>
          <w:rStyle w:val="Hyperlink"/>
        </w:rPr>
      </w:pPr>
      <w:hyperlink r:id="rId147" w:history="1">
        <w:r w:rsidR="00E7389E" w:rsidRPr="00345CE2">
          <w:rPr>
            <w:rStyle w:val="Hyperlink"/>
          </w:rPr>
          <w:t>ICO – Education Data</w:t>
        </w:r>
      </w:hyperlink>
    </w:p>
    <w:p w14:paraId="050579F7" w14:textId="77777777" w:rsidR="00E7389E" w:rsidRPr="00345CE2" w:rsidRDefault="0014425D" w:rsidP="00E7389E">
      <w:pPr>
        <w:spacing w:after="0" w:line="24" w:lineRule="atLeast"/>
      </w:pPr>
      <w:hyperlink r:id="rId148" w:history="1">
        <w:r w:rsidR="00E7389E" w:rsidRPr="00345CE2">
          <w:rPr>
            <w:rStyle w:val="Hyperlink"/>
          </w:rPr>
          <w:t>NCSC – Education and Skills - Schools</w:t>
        </w:r>
      </w:hyperlink>
    </w:p>
    <w:p w14:paraId="3E24A53D" w14:textId="77777777" w:rsidR="00E7389E" w:rsidRPr="00345CE2" w:rsidRDefault="00E7389E" w:rsidP="00E7389E">
      <w:pPr>
        <w:pStyle w:val="Heading3"/>
        <w:spacing w:before="120"/>
        <w:rPr>
          <w:rStyle w:val="IntenseEmphasis"/>
        </w:rPr>
      </w:pPr>
      <w:bookmarkStart w:id="616" w:name="_Toc448746005"/>
      <w:bookmarkStart w:id="617" w:name="_Toc448754311"/>
      <w:bookmarkStart w:id="618" w:name="_Toc25747801"/>
      <w:r w:rsidRPr="00345CE2">
        <w:rPr>
          <w:rFonts w:cs="Arial"/>
          <w:szCs w:val="24"/>
        </w:rPr>
        <w:t>Infrastructure/Technical Support</w:t>
      </w:r>
      <w:bookmarkEnd w:id="616"/>
      <w:bookmarkEnd w:id="617"/>
      <w:bookmarkEnd w:id="618"/>
    </w:p>
    <w:p w14:paraId="1EE3EAF5" w14:textId="77777777" w:rsidR="00E7389E" w:rsidRPr="00345CE2" w:rsidRDefault="0014425D" w:rsidP="00E7389E">
      <w:pPr>
        <w:pStyle w:val="NoSpacing"/>
        <w:rPr>
          <w:rStyle w:val="IntenseEmphasis"/>
        </w:rPr>
      </w:pPr>
      <w:hyperlink r:id="rId149" w:history="1">
        <w:r w:rsidR="00E7389E" w:rsidRPr="00345CE2">
          <w:rPr>
            <w:rStyle w:val="IntenseEmphasis"/>
          </w:rPr>
          <w:t>UKSIC Appropriate Filtering and Monitoring</w:t>
        </w:r>
      </w:hyperlink>
    </w:p>
    <w:p w14:paraId="28B96BA8" w14:textId="175B7B72" w:rsidR="00E7389E" w:rsidRPr="00345CE2" w:rsidRDefault="0014425D" w:rsidP="00E7389E">
      <w:pPr>
        <w:pStyle w:val="NoSpacing"/>
        <w:rPr>
          <w:iCs/>
          <w:color w:val="1762AB"/>
          <w:u w:val="single"/>
        </w:rPr>
      </w:pPr>
      <w:hyperlink r:id="rId150" w:history="1">
        <w:r w:rsidR="00E7389E" w:rsidRPr="00345CE2">
          <w:rPr>
            <w:rStyle w:val="Hyperlink"/>
            <w:iCs/>
          </w:rPr>
          <w:t>Hwb Recommended filtering standards for schools in Wales</w:t>
        </w:r>
      </w:hyperlink>
    </w:p>
    <w:p w14:paraId="6C63DDC7" w14:textId="77777777" w:rsidR="00E7389E" w:rsidRPr="00345CE2" w:rsidRDefault="0014425D" w:rsidP="00E7389E">
      <w:pPr>
        <w:pStyle w:val="NoSpacing"/>
        <w:rPr>
          <w:rStyle w:val="IntenseEmphasis"/>
        </w:rPr>
      </w:pPr>
      <w:hyperlink r:id="rId151" w:history="1">
        <w:r w:rsidR="00E7389E" w:rsidRPr="00345CE2">
          <w:rPr>
            <w:rStyle w:val="IntenseEmphasis"/>
          </w:rPr>
          <w:t>NCA Guide to the Computer Misuse Act</w:t>
        </w:r>
      </w:hyperlink>
    </w:p>
    <w:p w14:paraId="4E3FFBA6" w14:textId="77777777" w:rsidR="00E7389E" w:rsidRPr="00345CE2" w:rsidRDefault="0014425D" w:rsidP="00E7389E">
      <w:pPr>
        <w:pStyle w:val="NoSpacing"/>
        <w:rPr>
          <w:rStyle w:val="IntenseEmphasis"/>
        </w:rPr>
      </w:pPr>
      <w:hyperlink r:id="rId152" w:tgtFrame="_blank" w:history="1">
        <w:r w:rsidR="00E7389E" w:rsidRPr="00345CE2">
          <w:rPr>
            <w:rStyle w:val="IntenseEmphasis"/>
          </w:rPr>
          <w:t xml:space="preserve">NEN Advice and Guidance Notes </w:t>
        </w:r>
      </w:hyperlink>
    </w:p>
    <w:p w14:paraId="07A5FFED" w14:textId="77777777" w:rsidR="00E7389E" w:rsidRPr="00345CE2" w:rsidRDefault="00E7389E" w:rsidP="00E7389E">
      <w:pPr>
        <w:pStyle w:val="Heading3"/>
        <w:spacing w:before="120"/>
        <w:rPr>
          <w:rFonts w:cs="Arial"/>
          <w:szCs w:val="24"/>
        </w:rPr>
      </w:pPr>
      <w:bookmarkStart w:id="619" w:name="_Toc448746006"/>
      <w:bookmarkStart w:id="620" w:name="_Toc448754312"/>
      <w:bookmarkStart w:id="621" w:name="_Toc25747802"/>
      <w:r w:rsidRPr="00345CE2">
        <w:rPr>
          <w:rFonts w:cs="Arial"/>
          <w:szCs w:val="24"/>
        </w:rPr>
        <w:t>Working with parents and carers</w:t>
      </w:r>
      <w:bookmarkEnd w:id="619"/>
      <w:bookmarkEnd w:id="620"/>
      <w:bookmarkEnd w:id="621"/>
    </w:p>
    <w:p w14:paraId="0657DACD" w14:textId="77777777" w:rsidR="00E7389E" w:rsidRPr="00345CE2" w:rsidRDefault="0014425D" w:rsidP="00E7389E">
      <w:pPr>
        <w:pStyle w:val="NoSpacing"/>
        <w:rPr>
          <w:rStyle w:val="IntenseEmphasis"/>
        </w:rPr>
      </w:pPr>
      <w:hyperlink r:id="rId153" w:tgtFrame="_blank" w:history="1">
        <w:proofErr w:type="spellStart"/>
        <w:r w:rsidR="00E7389E" w:rsidRPr="00345CE2">
          <w:rPr>
            <w:rStyle w:val="IntenseEmphasis"/>
          </w:rPr>
          <w:t>Childnet</w:t>
        </w:r>
        <w:proofErr w:type="spellEnd"/>
        <w:r w:rsidR="00E7389E" w:rsidRPr="00345CE2">
          <w:rPr>
            <w:rStyle w:val="IntenseEmphasis"/>
          </w:rPr>
          <w:t xml:space="preserve"> Webpages for Parents &amp; Carers</w:t>
        </w:r>
      </w:hyperlink>
    </w:p>
    <w:p w14:paraId="7371AAAF" w14:textId="77777777" w:rsidR="00E7389E" w:rsidRPr="00345CE2" w:rsidRDefault="0014425D" w:rsidP="00E7389E">
      <w:pPr>
        <w:pStyle w:val="NoSpacing"/>
        <w:rPr>
          <w:rStyle w:val="IntenseEmphasis"/>
        </w:rPr>
      </w:pPr>
      <w:hyperlink r:id="rId154" w:tgtFrame="_blank" w:history="1">
        <w:r w:rsidR="00E7389E" w:rsidRPr="00345CE2">
          <w:rPr>
            <w:rStyle w:val="IntenseEmphasis"/>
          </w:rPr>
          <w:t>Get Safe Online resources for parents</w:t>
        </w:r>
      </w:hyperlink>
    </w:p>
    <w:p w14:paraId="6AADEEF6" w14:textId="77777777" w:rsidR="00E7389E" w:rsidRPr="00345CE2" w:rsidRDefault="0014425D" w:rsidP="00E7389E">
      <w:pPr>
        <w:pStyle w:val="NoSpacing"/>
        <w:rPr>
          <w:rStyle w:val="IntenseEmphasis"/>
        </w:rPr>
      </w:pPr>
      <w:hyperlink r:id="rId155" w:history="1">
        <w:r w:rsidR="00E7389E" w:rsidRPr="00345CE2">
          <w:rPr>
            <w:rStyle w:val="IntenseEmphasis"/>
          </w:rPr>
          <w:t>Internet Matters</w:t>
        </w:r>
      </w:hyperlink>
      <w:r w:rsidR="00E7389E" w:rsidRPr="00345CE2">
        <w:rPr>
          <w:rStyle w:val="IntenseEmphasis"/>
        </w:rPr>
        <w:t xml:space="preserve"> </w:t>
      </w:r>
    </w:p>
    <w:p w14:paraId="2DB54915" w14:textId="5CCD3472" w:rsidR="00E7389E" w:rsidRPr="00345CE2" w:rsidRDefault="0014425D" w:rsidP="00E7389E">
      <w:pPr>
        <w:pStyle w:val="NoSpacing"/>
        <w:rPr>
          <w:rStyle w:val="IntenseEmphasis"/>
        </w:rPr>
      </w:pPr>
      <w:hyperlink r:id="rId156" w:history="1">
        <w:r w:rsidR="00AD46DE" w:rsidRPr="00345CE2">
          <w:rPr>
            <w:rStyle w:val="Hyperlink"/>
          </w:rPr>
          <w:t>Hwb App guides for families</w:t>
        </w:r>
      </w:hyperlink>
    </w:p>
    <w:p w14:paraId="1EC16BD2" w14:textId="77777777" w:rsidR="00E7389E" w:rsidRPr="00345CE2" w:rsidRDefault="00E7389E" w:rsidP="00E7389E">
      <w:pPr>
        <w:pStyle w:val="Heading3"/>
        <w:spacing w:before="120"/>
        <w:rPr>
          <w:rFonts w:cs="Arial"/>
          <w:szCs w:val="24"/>
        </w:rPr>
      </w:pPr>
      <w:bookmarkStart w:id="622" w:name="_Toc25747803"/>
      <w:bookmarkStart w:id="623" w:name="_Toc448746007"/>
      <w:bookmarkStart w:id="624" w:name="_Toc448754313"/>
      <w:r w:rsidRPr="00345CE2">
        <w:rPr>
          <w:rFonts w:cs="Arial"/>
          <w:szCs w:val="24"/>
        </w:rPr>
        <w:t>Prevent</w:t>
      </w:r>
      <w:bookmarkEnd w:id="622"/>
    </w:p>
    <w:p w14:paraId="7D520BCF" w14:textId="77777777" w:rsidR="00E7389E" w:rsidRPr="00345CE2" w:rsidRDefault="0014425D" w:rsidP="00E7389E">
      <w:pPr>
        <w:spacing w:after="0"/>
        <w:rPr>
          <w:rStyle w:val="IntenseEmphasis"/>
        </w:rPr>
      </w:pPr>
      <w:hyperlink r:id="rId157" w:history="1">
        <w:r w:rsidR="00E7389E" w:rsidRPr="00345CE2">
          <w:rPr>
            <w:rStyle w:val="IntenseEmphasis"/>
          </w:rPr>
          <w:t>Prevent Duty Guidance</w:t>
        </w:r>
      </w:hyperlink>
    </w:p>
    <w:p w14:paraId="4F9C1110" w14:textId="77777777" w:rsidR="00E7389E" w:rsidRPr="00345CE2" w:rsidRDefault="0014425D" w:rsidP="00E7389E">
      <w:pPr>
        <w:spacing w:after="0"/>
        <w:rPr>
          <w:rStyle w:val="IntenseEmphasis"/>
        </w:rPr>
      </w:pPr>
      <w:hyperlink r:id="rId158" w:history="1">
        <w:r w:rsidR="00E7389E" w:rsidRPr="00345CE2">
          <w:rPr>
            <w:rStyle w:val="IntenseEmphasis"/>
          </w:rPr>
          <w:t xml:space="preserve">NCA </w:t>
        </w:r>
        <w:proofErr w:type="spellStart"/>
        <w:r w:rsidR="00E7389E" w:rsidRPr="00345CE2">
          <w:rPr>
            <w:rStyle w:val="IntenseEmphasis"/>
          </w:rPr>
          <w:t>CyberChoices</w:t>
        </w:r>
        <w:proofErr w:type="spellEnd"/>
      </w:hyperlink>
    </w:p>
    <w:p w14:paraId="31477F3C" w14:textId="143EE221" w:rsidR="00E7389E" w:rsidRPr="00345CE2" w:rsidRDefault="0014425D" w:rsidP="00E7389E">
      <w:pPr>
        <w:spacing w:after="0"/>
        <w:rPr>
          <w:rStyle w:val="IntenseEmphasis"/>
        </w:rPr>
      </w:pPr>
      <w:hyperlink r:id="rId159" w:history="1">
        <w:r w:rsidR="00E7389E" w:rsidRPr="00345CE2">
          <w:rPr>
            <w:rStyle w:val="IntenseEmphasis"/>
          </w:rPr>
          <w:t>TARIAN Regional Cyber Crime Unit (RCCU)</w:t>
        </w:r>
      </w:hyperlink>
    </w:p>
    <w:p w14:paraId="1EE8F445" w14:textId="25956E35" w:rsidR="00E7389E" w:rsidRPr="00345CE2" w:rsidRDefault="0014425D" w:rsidP="00E7389E">
      <w:pPr>
        <w:pStyle w:val="Heading3"/>
        <w:spacing w:before="0"/>
        <w:rPr>
          <w:rStyle w:val="IntenseEmphasis"/>
          <w:sz w:val="22"/>
        </w:rPr>
      </w:pPr>
      <w:hyperlink r:id="rId160" w:history="1">
        <w:proofErr w:type="spellStart"/>
        <w:r w:rsidR="00E7389E" w:rsidRPr="00345CE2">
          <w:rPr>
            <w:rStyle w:val="IntenseEmphasis"/>
            <w:sz w:val="22"/>
          </w:rPr>
          <w:t>Hwb</w:t>
        </w:r>
        <w:proofErr w:type="spellEnd"/>
        <w:r w:rsidR="00E7389E" w:rsidRPr="00345CE2">
          <w:rPr>
            <w:rStyle w:val="IntenseEmphasis"/>
            <w:sz w:val="22"/>
          </w:rPr>
          <w:t xml:space="preserve"> </w:t>
        </w:r>
        <w:proofErr w:type="spellStart"/>
        <w:r w:rsidR="00E7389E" w:rsidRPr="00345CE2">
          <w:rPr>
            <w:rStyle w:val="IntenseEmphasis"/>
            <w:sz w:val="22"/>
          </w:rPr>
          <w:t>TrustMe</w:t>
        </w:r>
        <w:bookmarkStart w:id="625" w:name="_Toc25747804"/>
        <w:proofErr w:type="spellEnd"/>
      </w:hyperlink>
    </w:p>
    <w:p w14:paraId="69EFBBE1" w14:textId="77777777" w:rsidR="00E7389E" w:rsidRPr="00345CE2" w:rsidRDefault="00E7389E" w:rsidP="00E7389E">
      <w:r w:rsidRPr="00345CE2">
        <w:t xml:space="preserve">Hwb </w:t>
      </w:r>
      <w:hyperlink r:id="rId161" w:tgtFrame="_blank" w:history="1">
        <w:r w:rsidRPr="00345CE2">
          <w:rPr>
            <w:rStyle w:val="Hyperlink"/>
            <w:lang w:val="cy-GB"/>
          </w:rPr>
          <w:t>A teacher's guide understanding the role of the internet in extremism and radicalisation</w:t>
        </w:r>
      </w:hyperlink>
      <w:r w:rsidRPr="00345CE2">
        <w:t> </w:t>
      </w:r>
    </w:p>
    <w:p w14:paraId="2D078526" w14:textId="77777777" w:rsidR="00E7389E" w:rsidRPr="00345CE2" w:rsidRDefault="00E7389E" w:rsidP="00E7389E">
      <w:pPr>
        <w:pStyle w:val="Heading3"/>
        <w:spacing w:before="120"/>
        <w:rPr>
          <w:rFonts w:cs="Arial"/>
          <w:szCs w:val="24"/>
        </w:rPr>
      </w:pPr>
      <w:r w:rsidRPr="00345CE2">
        <w:rPr>
          <w:rFonts w:cs="Arial"/>
          <w:szCs w:val="24"/>
        </w:rPr>
        <w:t>Research</w:t>
      </w:r>
      <w:bookmarkEnd w:id="623"/>
      <w:bookmarkEnd w:id="624"/>
      <w:bookmarkEnd w:id="625"/>
    </w:p>
    <w:p w14:paraId="148BD78D" w14:textId="77777777" w:rsidR="00E7389E" w:rsidRPr="00345CE2" w:rsidRDefault="0014425D" w:rsidP="00E7389E">
      <w:hyperlink r:id="rId162" w:history="1">
        <w:r w:rsidR="00E7389E" w:rsidRPr="00345CE2">
          <w:rPr>
            <w:rStyle w:val="IntenseEmphasis"/>
          </w:rPr>
          <w:t>Ofcom –Media Literacy Research</w:t>
        </w:r>
      </w:hyperlink>
    </w:p>
    <w:p w14:paraId="3476EF39" w14:textId="77777777" w:rsidR="002F0AC1" w:rsidRPr="00345CE2" w:rsidRDefault="002F0AC1" w:rsidP="002F0AC1">
      <w:pPr>
        <w:pStyle w:val="NoSpacing"/>
        <w:rPr>
          <w:rStyle w:val="IntenseEmphasis"/>
        </w:rPr>
      </w:pPr>
    </w:p>
    <w:p w14:paraId="51C4342C" w14:textId="753BB546" w:rsidR="002F0AC1" w:rsidRPr="00345CE2" w:rsidRDefault="002F0AC1" w:rsidP="002F0AC1">
      <w:pPr>
        <w:rPr>
          <w:rFonts w:eastAsiaTheme="majorEastAsia" w:cs="Arial"/>
          <w:color w:val="000000" w:themeColor="text1"/>
          <w:spacing w:val="-6"/>
          <w:sz w:val="28"/>
          <w:szCs w:val="28"/>
        </w:rPr>
      </w:pPr>
      <w:bookmarkStart w:id="626" w:name="_Hlk30699740"/>
      <w:r w:rsidRPr="00345CE2">
        <w:rPr>
          <w:rFonts w:cs="Arial"/>
          <w:color w:val="494949"/>
          <w:sz w:val="20"/>
          <w:szCs w:val="24"/>
        </w:rPr>
        <w:t xml:space="preserve">Copyright of the SWGfL School Online Safety Policy Templates is held by SWGfL. Schools and other educational institutions are permitted free use of the templates. Any person or organisation wishing to use the document for other purposes should seek consent from SWGfL and acknowledge its use. Every reasonable effort has been made to ensure that the information included in this template is accurate, as at the date of publication in </w:t>
      </w:r>
      <w:r w:rsidR="005E7AAB" w:rsidRPr="00345CE2">
        <w:rPr>
          <w:rFonts w:cs="Arial"/>
          <w:color w:val="494949"/>
          <w:sz w:val="20"/>
          <w:szCs w:val="24"/>
        </w:rPr>
        <w:t>March</w:t>
      </w:r>
      <w:r w:rsidRPr="00345CE2">
        <w:rPr>
          <w:rFonts w:cs="Arial"/>
          <w:color w:val="494949"/>
          <w:sz w:val="20"/>
          <w:szCs w:val="24"/>
        </w:rPr>
        <w:t xml:space="preserve"> 202</w:t>
      </w:r>
      <w:r w:rsidR="00E7389E" w:rsidRPr="00345CE2">
        <w:rPr>
          <w:rFonts w:cs="Arial"/>
          <w:color w:val="494949"/>
          <w:sz w:val="20"/>
          <w:szCs w:val="24"/>
        </w:rPr>
        <w:t>3</w:t>
      </w:r>
      <w:r w:rsidRPr="00345CE2">
        <w:rPr>
          <w:rFonts w:cs="Arial"/>
          <w:color w:val="494949"/>
          <w:sz w:val="20"/>
          <w:szCs w:val="24"/>
        </w:rPr>
        <w:t>.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bookmarkEnd w:id="161"/>
      <w:bookmarkEnd w:id="626"/>
    </w:p>
    <w:p w14:paraId="646A774E" w14:textId="77777777" w:rsidR="007E6A5A" w:rsidRPr="00442971" w:rsidRDefault="007E6A5A" w:rsidP="007E6A5A">
      <w:pPr>
        <w:rPr>
          <w:rFonts w:cs="Arial"/>
        </w:rPr>
      </w:pPr>
      <w:r w:rsidRPr="00345CE2">
        <w:rPr>
          <w:rFonts w:cs="Arial"/>
        </w:rPr>
        <w:t>© SWGfL 2023</w:t>
      </w:r>
    </w:p>
    <w:p w14:paraId="7154CE93" w14:textId="77777777" w:rsidR="00B035A4" w:rsidRDefault="00B035A4" w:rsidP="00C321FD">
      <w:pPr>
        <w:rPr>
          <w:rFonts w:cs="Arial"/>
        </w:rPr>
      </w:pPr>
    </w:p>
    <w:p w14:paraId="780D484F" w14:textId="77777777" w:rsidR="00B035A4" w:rsidRDefault="00B035A4" w:rsidP="00C321FD">
      <w:pPr>
        <w:rPr>
          <w:rFonts w:cs="Arial"/>
        </w:rPr>
      </w:pPr>
    </w:p>
    <w:sectPr w:rsidR="00B035A4" w:rsidSect="0039096D">
      <w:headerReference w:type="default" r:id="rId163"/>
      <w:pgSz w:w="11906" w:h="16838"/>
      <w:pgMar w:top="567" w:right="1077" w:bottom="1440" w:left="1077" w:header="90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DD442" w14:textId="77777777" w:rsidR="0014425D" w:rsidRDefault="0014425D" w:rsidP="001059FB">
      <w:pPr>
        <w:spacing w:after="0" w:line="240" w:lineRule="auto"/>
      </w:pPr>
      <w:r>
        <w:separator/>
      </w:r>
    </w:p>
  </w:endnote>
  <w:endnote w:type="continuationSeparator" w:id="0">
    <w:p w14:paraId="7A822BD9" w14:textId="77777777" w:rsidR="0014425D" w:rsidRDefault="0014425D" w:rsidP="001059FB">
      <w:pPr>
        <w:spacing w:after="0" w:line="240" w:lineRule="auto"/>
      </w:pPr>
      <w:r>
        <w:continuationSeparator/>
      </w:r>
    </w:p>
  </w:endnote>
  <w:endnote w:type="continuationNotice" w:id="1">
    <w:p w14:paraId="17740B32" w14:textId="77777777" w:rsidR="0014425D" w:rsidRDefault="001442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embedRegular r:id="rId1" w:fontKey="{9F97C076-E947-491B-82DA-839AD78F4420}"/>
    <w:embedBold r:id="rId2" w:fontKey="{7FCDB8EE-49D0-4AB9-9989-F29C25310E29}"/>
    <w:embedItalic r:id="rId3" w:fontKey="{D558A328-9911-445E-97BA-705F8E672709}"/>
  </w:font>
  <w:font w:name="Calibri">
    <w:panose1 w:val="020F0502020204030204"/>
    <w:charset w:val="00"/>
    <w:family w:val="swiss"/>
    <w:pitch w:val="variable"/>
    <w:sig w:usb0="E4002EFF" w:usb1="C000247B" w:usb2="00000009" w:usb3="00000000" w:csb0="000001FF" w:csb1="00000000"/>
    <w:embedRegular r:id="rId4" w:fontKey="{148D485F-01EA-438B-864B-1CCCFB462A82}"/>
    <w:embedBold r:id="rId5" w:fontKey="{6863433B-DC22-4DAC-8D1E-2488BB9CC4A4}"/>
    <w:embedItalic r:id="rId6" w:fontKey="{90CAF40F-6D86-4888-9E33-9005A32E671B}"/>
    <w:embedBoldItalic r:id="rId7" w:fontKey="{4296EA0D-3E16-4E03-86DC-6B5AB81D0C71}"/>
  </w:font>
  <w:font w:name="Open Sans Light">
    <w:altName w:val="Corbel"/>
    <w:charset w:val="00"/>
    <w:family w:val="swiss"/>
    <w:pitch w:val="variable"/>
    <w:sig w:usb0="E00002EF" w:usb1="4000205B" w:usb2="00000028" w:usb3="00000000" w:csb0="0000019F" w:csb1="00000000"/>
    <w:embedRegular r:id="rId8" w:fontKey="{EE8F9BCF-754B-4F7F-8668-EBAEDDCB5DF4}"/>
    <w:embedBold r:id="rId9" w:fontKey="{A13B58A0-E88A-497E-AFB1-EC0CBA209512}"/>
    <w:embedItalic r:id="rId10" w:fontKey="{16BD9D35-4978-4DBB-B8ED-7B5EE4407E54}"/>
    <w:embedBoldItalic r:id="rId11" w:fontKey="{99DEA135-3B53-4B20-8EF4-FEA9A55507AF}"/>
  </w:font>
  <w:font w:name="Gotham Medium">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2" w:fontKey="{03E26A32-1CAD-42D5-B926-46531FE22A84}"/>
    <w:embedBold r:id="rId13" w:fontKey="{45C5FF85-400E-4CA7-B3D4-5A7677DDE4A3}"/>
    <w:embedItalic r:id="rId14" w:fontKey="{A8DBE46E-FF99-4E64-8E13-01F0F9A78C18}"/>
  </w:font>
  <w:font w:name="Tahoma">
    <w:panose1 w:val="020B0604030504040204"/>
    <w:charset w:val="00"/>
    <w:family w:val="swiss"/>
    <w:pitch w:val="variable"/>
    <w:sig w:usb0="E1002EFF" w:usb1="C000605B" w:usb2="00000029" w:usb3="00000000" w:csb0="000101FF" w:csb1="00000000"/>
    <w:embedRegular r:id="rId15" w:fontKey="{B95C8513-3E93-431A-B139-87B97FF524D9}"/>
  </w:font>
  <w:font w:name="___WRD_EMBED_SUB_169">
    <w:charset w:val="00"/>
    <w:family w:val="swiss"/>
    <w:pitch w:val="variable"/>
    <w:sig w:usb0="E00002EF" w:usb1="4000205B" w:usb2="00000028" w:usb3="00000000" w:csb0="0000019F" w:csb1="00000000"/>
  </w:font>
  <w:font w:name="___WRD_EMBED_SUB_171">
    <w:charset w:val="00"/>
    <w:family w:val="roman"/>
    <w:pitch w:val="variable"/>
    <w:sig w:usb0="E0002EFF" w:usb1="C000785B" w:usb2="00000009" w:usb3="00000000" w:csb0="000001FF" w:csb1="00000000"/>
  </w:font>
  <w:font w:name="L Frutiger Light">
    <w:altName w:val="Courier New"/>
    <w:charset w:val="00"/>
    <w:family w:val="roman"/>
    <w:pitch w:val="variable"/>
  </w:font>
  <w:font w:name="Helvetica">
    <w:panose1 w:val="020B0604020202020204"/>
    <w:charset w:val="00"/>
    <w:family w:val="swiss"/>
    <w:pitch w:val="variable"/>
    <w:sig w:usb0="E0002EFF" w:usb1="C000785B" w:usb2="00000009" w:usb3="00000000" w:csb0="000001FF" w:csb1="00000000"/>
    <w:embedRegular r:id="rId16" w:fontKey="{589D4EB8-710A-46E1-8D55-4A6C20D446AD}"/>
  </w:font>
  <w:font w:name="ヒラギノ角ゴ Pro W3">
    <w:charset w:val="80"/>
    <w:family w:val="swiss"/>
    <w:pitch w:val="variable"/>
    <w:sig w:usb0="E00002FF" w:usb1="7AC7FFFF" w:usb2="00000012" w:usb3="00000000" w:csb0="0002000D"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MS Mincho">
    <w:altName w:val="ＭＳ 明朝"/>
    <w:panose1 w:val="02020609040205080304"/>
    <w:charset w:val="80"/>
    <w:family w:val="modern"/>
    <w:pitch w:val="fixed"/>
    <w:sig w:usb0="E00002FF" w:usb1="6AC7FDFB" w:usb2="00000012" w:usb3="00000000" w:csb0="0002009F" w:csb1="00000000"/>
  </w:font>
  <w:font w:name="Dyslexie">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embedRegular r:id="rId17" w:fontKey="{E33730FE-8BF0-41FE-9DF5-33679C6A0D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3812" w14:textId="77777777" w:rsidR="00574475" w:rsidRPr="00D44028" w:rsidRDefault="00574475" w:rsidP="00D44028">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Pr>
        <w:rFonts w:cs="Tahoma"/>
        <w:noProof/>
        <w:sz w:val="16"/>
        <w:szCs w:val="16"/>
      </w:rPr>
      <w:t>116</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5B736" w14:textId="77777777" w:rsidR="00574475" w:rsidRDefault="00574475" w:rsidP="008D73C4">
    <w:pPr>
      <w:pStyle w:val="Footer"/>
    </w:pPr>
    <w:r>
      <w:rPr>
        <w:noProof/>
        <w:lang w:eastAsia="en-GB"/>
      </w:rPr>
      <w:drawing>
        <wp:anchor distT="0" distB="0" distL="114300" distR="114300" simplePos="0" relativeHeight="251658240" behindDoc="1" locked="0" layoutInCell="1" allowOverlap="1" wp14:anchorId="26A1F12E" wp14:editId="7D6EEF06">
          <wp:simplePos x="0" y="0"/>
          <wp:positionH relativeFrom="column">
            <wp:posOffset>-720090</wp:posOffset>
          </wp:positionH>
          <wp:positionV relativeFrom="paragraph">
            <wp:posOffset>-2056130</wp:posOffset>
          </wp:positionV>
          <wp:extent cx="3628390" cy="2883535"/>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1">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3" behindDoc="0" locked="0" layoutInCell="1" allowOverlap="1" wp14:anchorId="0D7C2C9D" wp14:editId="6FC82D38">
          <wp:simplePos x="0" y="0"/>
          <wp:positionH relativeFrom="column">
            <wp:posOffset>3524250</wp:posOffset>
          </wp:positionH>
          <wp:positionV relativeFrom="page">
            <wp:posOffset>9083040</wp:posOffset>
          </wp:positionV>
          <wp:extent cx="2174400" cy="676800"/>
          <wp:effectExtent l="0" t="0" r="0" b="952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2">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D2C1A" w14:textId="77777777" w:rsidR="0014425D" w:rsidRDefault="0014425D" w:rsidP="001059FB">
      <w:pPr>
        <w:spacing w:after="0" w:line="240" w:lineRule="auto"/>
      </w:pPr>
      <w:r>
        <w:separator/>
      </w:r>
    </w:p>
  </w:footnote>
  <w:footnote w:type="continuationSeparator" w:id="0">
    <w:p w14:paraId="644371E9" w14:textId="77777777" w:rsidR="0014425D" w:rsidRDefault="0014425D" w:rsidP="001059FB">
      <w:pPr>
        <w:spacing w:after="0" w:line="240" w:lineRule="auto"/>
      </w:pPr>
      <w:r>
        <w:continuationSeparator/>
      </w:r>
    </w:p>
  </w:footnote>
  <w:footnote w:type="continuationNotice" w:id="1">
    <w:p w14:paraId="65E6A8B9" w14:textId="77777777" w:rsidR="0014425D" w:rsidRDefault="0014425D">
      <w:pPr>
        <w:spacing w:after="0" w:line="240" w:lineRule="auto"/>
      </w:pPr>
    </w:p>
  </w:footnote>
  <w:footnote w:id="2">
    <w:p w14:paraId="65FB5EB4" w14:textId="77777777" w:rsidR="00574475" w:rsidRDefault="00574475" w:rsidP="002A7171">
      <w:pPr>
        <w:pStyle w:val="Footnote"/>
      </w:pPr>
      <w:r>
        <w:rPr>
          <w:rStyle w:val="FootnoteReference"/>
        </w:rPr>
        <w:footnoteRef/>
      </w:r>
      <w:r>
        <w:t xml:space="preserve"> For ease of reference, the term ‘school’ is used throughout this portfolio of templates, but may be defined (and amended) as ‘schools’ or ‘education settings’ as appropriate. </w:t>
      </w:r>
    </w:p>
  </w:footnote>
  <w:footnote w:id="3">
    <w:p w14:paraId="776D0720" w14:textId="77777777" w:rsidR="00574475" w:rsidRDefault="00574475" w:rsidP="002A7171">
      <w:pPr>
        <w:pStyle w:val="Footnote"/>
      </w:pPr>
      <w:r>
        <w:rPr>
          <w:rStyle w:val="FootnoteReference"/>
        </w:rPr>
        <w:footnoteRef/>
      </w:r>
      <w:r>
        <w:t xml:space="preserve"> For ease of reference, the term ‘governors’ will be used throughout this portfolio of templates, but may be defined (and amended) as ‘governors’ or ‘management committees’ as appropriate. </w:t>
      </w:r>
    </w:p>
  </w:footnote>
  <w:footnote w:id="4">
    <w:p w14:paraId="6387E784" w14:textId="2D2C6139" w:rsidR="00574475" w:rsidRPr="00DA42AD" w:rsidRDefault="00574475" w:rsidP="002A7171">
      <w:pPr>
        <w:pStyle w:val="Footnote"/>
        <w:rPr>
          <w:rStyle w:val="GridBlueChar"/>
        </w:rPr>
      </w:pPr>
      <w:r w:rsidRPr="00445BA5">
        <w:rPr>
          <w:rStyle w:val="FootnoteReference"/>
          <w:rFonts w:cs="Open Sans Light"/>
          <w:color w:val="1F497D" w:themeColor="text2"/>
        </w:rPr>
        <w:footnoteRef/>
      </w:r>
      <w:r>
        <w:rPr>
          <w:rFonts w:cs="Open Sans Light"/>
          <w:color w:val="1F497D" w:themeColor="text2"/>
        </w:rPr>
        <w:t xml:space="preserve"> </w:t>
      </w:r>
      <w:r w:rsidRPr="00DA42AD">
        <w:rPr>
          <w:rStyle w:val="GridBlueChar"/>
        </w:rPr>
        <w:t>In a small school some of the roles described may be combined, though it is important to ensure that there is sufficient ‘separation of responsibility’ should this be the case.</w:t>
      </w:r>
    </w:p>
  </w:footnote>
  <w:footnote w:id="5">
    <w:p w14:paraId="6FC9A36B" w14:textId="72641EA4" w:rsidR="00574475" w:rsidRPr="00445BA5" w:rsidRDefault="00574475" w:rsidP="002A7171">
      <w:pPr>
        <w:pStyle w:val="Footnote"/>
        <w:rPr>
          <w:rFonts w:cs="Open Sans Light"/>
          <w:color w:val="1F497D" w:themeColor="text2"/>
        </w:rPr>
      </w:pPr>
      <w:r w:rsidRPr="00445BA5">
        <w:rPr>
          <w:rStyle w:val="FootnoteReference"/>
          <w:rFonts w:cs="Open Sans Light"/>
          <w:color w:val="1F497D" w:themeColor="text2"/>
        </w:rPr>
        <w:footnoteRef/>
      </w:r>
      <w:r>
        <w:rPr>
          <w:rFonts w:cs="Open Sans Light"/>
          <w:color w:val="1F497D" w:themeColor="text2"/>
        </w:rPr>
        <w:t xml:space="preserve"> </w:t>
      </w:r>
      <w:r w:rsidRPr="00DA42AD">
        <w:rPr>
          <w:rStyle w:val="GridBlueChar"/>
        </w:rPr>
        <w:t>See flow chart on dealing with online safety incidents in ‘</w:t>
      </w:r>
      <w:hyperlink w:anchor="_Reporting_and_responding" w:history="1">
        <w:r w:rsidRPr="00C256CF">
          <w:rPr>
            <w:rStyle w:val="Hyperlink"/>
            <w:rFonts w:cs="Arial"/>
          </w:rPr>
          <w:t>Responding to incidents of misuse’</w:t>
        </w:r>
      </w:hyperlink>
      <w:r w:rsidRPr="00445BA5">
        <w:rPr>
          <w:rFonts w:cs="Open Sans Light"/>
          <w:color w:val="1F497D" w:themeColor="text2"/>
        </w:rPr>
        <w:t xml:space="preserve"> </w:t>
      </w:r>
      <w:r w:rsidRPr="00DA42AD">
        <w:rPr>
          <w:rStyle w:val="GridBlueChar"/>
        </w:rPr>
        <w:t>and relevant local authority HR/other relevant body disciplinary procedures.</w:t>
      </w:r>
    </w:p>
  </w:footnote>
  <w:footnote w:id="6">
    <w:p w14:paraId="6B118130" w14:textId="7C9E9A3F" w:rsidR="00574475" w:rsidRPr="00C51952" w:rsidRDefault="00574475">
      <w:pPr>
        <w:pStyle w:val="FootnoteText"/>
        <w:rPr>
          <w:lang w:val="en-US"/>
        </w:rPr>
      </w:pPr>
      <w:r w:rsidRPr="00C51952">
        <w:rPr>
          <w:rStyle w:val="FootnoteReference"/>
        </w:rPr>
        <w:footnoteRef/>
      </w:r>
      <w:r>
        <w:rPr>
          <w:rStyle w:val="IntenseEmphasis"/>
          <w:u w:val="none"/>
        </w:rPr>
        <w:t xml:space="preserve"> </w:t>
      </w:r>
      <w:r w:rsidRPr="00C51952">
        <w:rPr>
          <w:rStyle w:val="GridBlueChar"/>
          <w:rFonts w:eastAsiaTheme="minorHAnsi"/>
          <w:iCs/>
          <w:sz w:val="18"/>
          <w:szCs w:val="22"/>
          <w:lang w:eastAsia="en-US"/>
        </w:rPr>
        <w:t>It is suggested that the role may be combined with that of the designated governor for</w:t>
      </w:r>
      <w:r w:rsidRPr="00C51952">
        <w:rPr>
          <w:rStyle w:val="GridBlueChar"/>
          <w:rFonts w:eastAsiaTheme="minorHAnsi"/>
          <w:sz w:val="18"/>
          <w:szCs w:val="22"/>
          <w:lang w:eastAsia="en-US"/>
        </w:rPr>
        <w:t xml:space="preserve"> </w:t>
      </w:r>
      <w:r w:rsidRPr="00C51952">
        <w:rPr>
          <w:rStyle w:val="GridBlueChar"/>
          <w:rFonts w:eastAsiaTheme="minorHAnsi"/>
          <w:iCs/>
          <w:sz w:val="18"/>
          <w:szCs w:val="22"/>
          <w:lang w:eastAsia="en-US"/>
        </w:rPr>
        <w:t>safeguarding. In other settings this may be the management committee person for child protection</w:t>
      </w:r>
    </w:p>
  </w:footnote>
  <w:footnote w:id="7">
    <w:p w14:paraId="018BE23F" w14:textId="621AF4A4" w:rsidR="00574475" w:rsidRPr="00D00B37" w:rsidRDefault="00574475" w:rsidP="002A7171">
      <w:pPr>
        <w:pStyle w:val="Footnote"/>
        <w:rPr>
          <w:rStyle w:val="IntenseEmphasis"/>
        </w:rPr>
      </w:pPr>
      <w:r>
        <w:rPr>
          <w:rStyle w:val="FootnoteReference"/>
          <w:rFonts w:eastAsia="Times" w:cs="Times New Roman"/>
          <w:szCs w:val="20"/>
          <w:lang w:eastAsia="en-GB"/>
        </w:rPr>
        <w:footnoteRef/>
      </w:r>
      <w:r w:rsidRPr="00D00B37">
        <w:rPr>
          <w:rStyle w:val="IntenseEmphasis"/>
          <w:u w:val="none"/>
        </w:rPr>
        <w:t xml:space="preserve"> </w:t>
      </w:r>
      <w:r w:rsidRPr="00C51952">
        <w:rPr>
          <w:rStyle w:val="GridBlueChar"/>
        </w:rPr>
        <w:t>The school will need to decide how these incidents will be dealt with and whether the investigation/action will be the responsibility of the online safety lead or another member of staff, e.g. headteacher/senior leader/Designated Safeguarding Person/class teacher/head of year, etc.</w:t>
      </w:r>
    </w:p>
  </w:footnote>
  <w:footnote w:id="8">
    <w:p w14:paraId="4B3D6891" w14:textId="77777777" w:rsidR="00574475" w:rsidRPr="00396DC7" w:rsidRDefault="00574475" w:rsidP="002A7171">
      <w:pPr>
        <w:pStyle w:val="Footnote"/>
      </w:pPr>
      <w:r w:rsidRPr="009E67D5">
        <w:rPr>
          <w:rStyle w:val="FootnoteReference"/>
          <w:rFonts w:ascii="Arial" w:hAnsi="Arial" w:cs="Arial"/>
        </w:rPr>
        <w:footnoteRef/>
      </w:r>
      <w:r w:rsidRPr="00396DC7">
        <w:t xml:space="preserve"> Authorised device – purchased by the </w:t>
      </w:r>
      <w:r w:rsidRPr="00A35198">
        <w:t>learner/family through</w:t>
      </w:r>
      <w:r w:rsidRPr="00396DC7">
        <w:t xml:space="preserve"> a </w:t>
      </w:r>
      <w:r>
        <w:t>school</w:t>
      </w:r>
      <w:r w:rsidRPr="00396DC7">
        <w:t xml:space="preserve">-organised scheme. This device may be given full access to the network as if it were owned by the </w:t>
      </w:r>
      <w:r>
        <w:t>school</w:t>
      </w:r>
      <w:r w:rsidRPr="00396DC7">
        <w:t>.</w:t>
      </w:r>
    </w:p>
  </w:footnote>
  <w:footnote w:id="9">
    <w:p w14:paraId="001837DA" w14:textId="77777777" w:rsidR="00574475" w:rsidRDefault="00574475" w:rsidP="002F0AC1">
      <w:pPr>
        <w:pStyle w:val="Footnote"/>
      </w:pPr>
      <w:r>
        <w:rPr>
          <w:rStyle w:val="FootnoteReference"/>
        </w:rPr>
        <w:footnoteRef/>
      </w:r>
      <w:r>
        <w:t xml:space="preserve"> Authorised device – purchased by the learner/family through a school-organised scheme. This device may be given full access to the network as if it were owned by the school</w:t>
      </w:r>
    </w:p>
  </w:footnote>
  <w:footnote w:id="10">
    <w:p w14:paraId="3C2345BE" w14:textId="77777777" w:rsidR="00574475" w:rsidRDefault="00574475" w:rsidP="002F0AC1">
      <w:pPr>
        <w:pStyle w:val="Footnote"/>
      </w:pPr>
      <w:r>
        <w:rPr>
          <w:rStyle w:val="FootnoteReference"/>
        </w:rPr>
        <w:footnoteRef/>
      </w:r>
      <w:r>
        <w:t xml:space="preserve"> The school should add below any specific requirements about the use of personal devices in the school e.g. storing in a secure location, use during the day, liability, taking image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74F8F" w14:textId="77777777" w:rsidR="00574475" w:rsidRDefault="00574475" w:rsidP="008D73C4">
    <w:pPr>
      <w:pStyle w:val="Footer"/>
      <w:spacing w:line="264" w:lineRule="auto"/>
      <w:jc w:val="right"/>
      <w:rPr>
        <w:rFonts w:cs="Tahoma"/>
        <w:sz w:val="18"/>
        <w:szCs w:val="18"/>
      </w:rPr>
    </w:pPr>
    <w:r>
      <w:rPr>
        <w:rFonts w:cs="Tahoma"/>
        <w:noProof/>
        <w:sz w:val="18"/>
        <w:szCs w:val="18"/>
        <w:lang w:eastAsia="en-GB"/>
      </w:rPr>
      <w:drawing>
        <wp:inline distT="0" distB="0" distL="0" distR="0" wp14:anchorId="24ADC663" wp14:editId="39A08C45">
          <wp:extent cx="1649471" cy="485775"/>
          <wp:effectExtent l="0" t="0" r="8255" b="0"/>
          <wp:docPr id="97"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54F3F7A4" w14:textId="77777777" w:rsidR="00574475" w:rsidRPr="00447C97" w:rsidRDefault="00574475"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7FE1D" w14:textId="77777777" w:rsidR="00574475" w:rsidRDefault="00574475" w:rsidP="007A32E5">
    <w:pPr>
      <w:pStyle w:val="Header"/>
      <w:tabs>
        <w:tab w:val="clear" w:pos="4513"/>
        <w:tab w:val="clear" w:pos="9026"/>
        <w:tab w:val="left" w:pos="3021"/>
      </w:tabs>
    </w:pPr>
    <w:r>
      <w:rPr>
        <w:noProof/>
        <w:lang w:eastAsia="en-GB"/>
      </w:rPr>
      <w:drawing>
        <wp:anchor distT="0" distB="0" distL="114300" distR="114300" simplePos="0" relativeHeight="251658242" behindDoc="1" locked="0" layoutInCell="1" allowOverlap="1" wp14:anchorId="5F3217C5" wp14:editId="1FC6BF34">
          <wp:simplePos x="0" y="0"/>
          <wp:positionH relativeFrom="column">
            <wp:posOffset>-723900</wp:posOffset>
          </wp:positionH>
          <wp:positionV relativeFrom="paragraph">
            <wp:posOffset>-449580</wp:posOffset>
          </wp:positionV>
          <wp:extent cx="7581900" cy="6982460"/>
          <wp:effectExtent l="0" t="0" r="0" b="889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14:paraId="0DEC7FF2" w14:textId="77777777" w:rsidR="00574475" w:rsidRDefault="00574475" w:rsidP="007A32E5">
    <w:pPr>
      <w:pStyle w:val="Header"/>
      <w:tabs>
        <w:tab w:val="clear" w:pos="4513"/>
        <w:tab w:val="clear" w:pos="9026"/>
        <w:tab w:val="left" w:pos="302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62D57" w14:textId="77777777" w:rsidR="00574475" w:rsidRDefault="00574475" w:rsidP="008D73C4">
    <w:pPr>
      <w:pStyle w:val="Footer"/>
      <w:spacing w:line="264" w:lineRule="auto"/>
      <w:jc w:val="right"/>
      <w:rPr>
        <w:rFonts w:cs="Tahoma"/>
        <w:sz w:val="18"/>
        <w:szCs w:val="18"/>
      </w:rPr>
    </w:pPr>
    <w:r>
      <w:rPr>
        <w:rFonts w:cs="Tahoma"/>
        <w:noProof/>
        <w:sz w:val="18"/>
        <w:szCs w:val="18"/>
        <w:lang w:eastAsia="en-GB"/>
      </w:rPr>
      <w:drawing>
        <wp:inline distT="0" distB="0" distL="0" distR="0" wp14:anchorId="6D7BA14C" wp14:editId="3AE7C670">
          <wp:extent cx="1649471" cy="485775"/>
          <wp:effectExtent l="0" t="0" r="8255" b="0"/>
          <wp:docPr id="76" name="Graphic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2B464B6F" w14:textId="77777777" w:rsidR="00574475" w:rsidRPr="00D44028" w:rsidRDefault="00574475" w:rsidP="00D44028">
    <w:pPr>
      <w:pStyle w:val="Footer"/>
      <w:spacing w:line="264" w:lineRule="auto"/>
      <w:rPr>
        <w:rFonts w:cs="Tahoma"/>
        <w:sz w:val="18"/>
        <w:szCs w:val="18"/>
      </w:rPr>
    </w:pPr>
    <w:r>
      <w:rPr>
        <w:rFonts w:cs="Tahoma"/>
        <w:sz w:val="16"/>
        <w:szCs w:val="16"/>
      </w:rPr>
      <w:tab/>
    </w:r>
    <w:r>
      <w:rPr>
        <w:rFonts w:cs="Tahoma"/>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68438" w14:textId="2E690198" w:rsidR="00574475" w:rsidRPr="00D44028" w:rsidRDefault="00574475" w:rsidP="00D44028">
    <w:pPr>
      <w:pStyle w:val="Footer"/>
      <w:spacing w:line="264" w:lineRule="auto"/>
      <w:rPr>
        <w:rFonts w:cs="Tahoma"/>
        <w:sz w:val="18"/>
        <w:szCs w:val="18"/>
      </w:rPr>
    </w:pPr>
    <w:r w:rsidRPr="00C6778A">
      <w:rPr>
        <w:rFonts w:cs="Arial"/>
        <w:noProof/>
        <w:lang w:eastAsia="en-GB"/>
      </w:rPr>
      <w:drawing>
        <wp:anchor distT="0" distB="0" distL="114300" distR="114300" simplePos="0" relativeHeight="251658241" behindDoc="1" locked="0" layoutInCell="1" allowOverlap="1" wp14:anchorId="0D6EE82F" wp14:editId="24292B34">
          <wp:simplePos x="0" y="0"/>
          <wp:positionH relativeFrom="margin">
            <wp:posOffset>4219575</wp:posOffset>
          </wp:positionH>
          <wp:positionV relativeFrom="paragraph">
            <wp:posOffset>-457835</wp:posOffset>
          </wp:positionV>
          <wp:extent cx="1607185" cy="481330"/>
          <wp:effectExtent l="0" t="0" r="0" b="0"/>
          <wp:wrapTight wrapText="bothSides">
            <wp:wrapPolygon edited="0">
              <wp:start x="0" y="0"/>
              <wp:lineTo x="0" y="20517"/>
              <wp:lineTo x="21250" y="20517"/>
              <wp:lineTo x="21250"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 - no script.png"/>
                  <pic:cNvPicPr/>
                </pic:nvPicPr>
                <pic:blipFill>
                  <a:blip r:embed="rId1">
                    <a:extLst>
                      <a:ext uri="{28A0092B-C50C-407E-A947-70E740481C1C}">
                        <a14:useLocalDpi xmlns:a14="http://schemas.microsoft.com/office/drawing/2010/main" val="0"/>
                      </a:ext>
                    </a:extLst>
                  </a:blip>
                  <a:stretch>
                    <a:fillRect/>
                  </a:stretch>
                </pic:blipFill>
                <pic:spPr>
                  <a:xfrm>
                    <a:off x="0" y="0"/>
                    <a:ext cx="1607185"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5SfVeROr" int2:invalidationBookmarkName="" int2:hashCode="0hwUS75VogXrBe" int2:id="8CNrk49R">
      <int2:state int2:value="Rejected" int2:type="LegacyProofing"/>
    </int2:bookmark>
    <int2:bookmark int2:bookmarkName="_Int_qDrVMWT5" int2:invalidationBookmarkName="" int2:hashCode="amtFGytLL90CH0" int2:id="D5heD05N">
      <int2:state int2:value="Rejected" int2:type="LegacyProofing"/>
    </int2:bookmark>
    <int2:bookmark int2:bookmarkName="_Int_B0PqrsuU" int2:invalidationBookmarkName="" int2:hashCode="O30PzcGzgilo0B" int2:id="DTfESTtk">
      <int2:state int2:value="Rejected" int2:type="LegacyProofing"/>
    </int2:bookmark>
    <int2:bookmark int2:bookmarkName="_Int_7UwmPjkI" int2:invalidationBookmarkName="" int2:hashCode="Ur3ctkLM23KQRY" int2:id="gHcj7TVX">
      <int2:state int2:value="Rejected" int2:type="LegacyProofing"/>
    </int2:bookmark>
    <int2:bookmark int2:bookmarkName="_Int_NHmUl0yc" int2:invalidationBookmarkName="" int2:hashCode="O30PzcGzgilo0B" int2:id="xgIj78YO">
      <int2:state int2:value="Rejected" int2:type="LegacyProofing"/>
    </int2:bookmark>
    <int2:bookmark int2:bookmarkName="_Int_sOhULUuN" int2:invalidationBookmarkName="" int2:hashCode="RNDH46Alic6tDX" int2:id="tKnzKfG0">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696030"/>
    <w:multiLevelType w:val="hybridMultilevel"/>
    <w:tmpl w:val="A2A2C6B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E74EDB"/>
    <w:multiLevelType w:val="hybridMultilevel"/>
    <w:tmpl w:val="EB0AA342"/>
    <w:lvl w:ilvl="0" w:tplc="08090017">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979F8"/>
    <w:multiLevelType w:val="hybridMultilevel"/>
    <w:tmpl w:val="EBB2991C"/>
    <w:lvl w:ilvl="0" w:tplc="1BBAED2C">
      <w:start w:val="1"/>
      <w:numFmt w:val="bullet"/>
      <w:lvlText w:val=""/>
      <w:lvlJc w:val="left"/>
      <w:pPr>
        <w:ind w:left="720" w:hanging="360"/>
      </w:pPr>
      <w:rPr>
        <w:rFonts w:ascii="Symbol" w:hAnsi="Symbol" w:hint="default"/>
        <w:color w:val="auto"/>
      </w:rPr>
    </w:lvl>
    <w:lvl w:ilvl="1" w:tplc="1BBAED2C">
      <w:start w:val="1"/>
      <w:numFmt w:val="bullet"/>
      <w:lvlText w:val=""/>
      <w:lvlJc w:val="left"/>
      <w:pPr>
        <w:ind w:left="720" w:hanging="360"/>
      </w:pPr>
      <w:rPr>
        <w:rFonts w:ascii="Symbol" w:hAnsi="Symbol" w:hint="default"/>
        <w:color w:val="auto"/>
      </w:rPr>
    </w:lvl>
    <w:lvl w:ilvl="2" w:tplc="1BBAED2C">
      <w:start w:val="1"/>
      <w:numFmt w:val="bullet"/>
      <w:lvlText w:val=""/>
      <w:lvlJc w:val="left"/>
      <w:pPr>
        <w:ind w:left="1353" w:hanging="360"/>
      </w:pPr>
      <w:rPr>
        <w:rFonts w:ascii="Symbol" w:hAnsi="Symbol" w:hint="default"/>
        <w:color w:val="auto"/>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081A6B72"/>
    <w:multiLevelType w:val="hybridMultilevel"/>
    <w:tmpl w:val="1DF0E6F4"/>
    <w:lvl w:ilvl="0" w:tplc="223E0EE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0A952F67"/>
    <w:multiLevelType w:val="hybridMultilevel"/>
    <w:tmpl w:val="9F0AB8CE"/>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tentative="1">
      <w:start w:val="1"/>
      <w:numFmt w:val="bullet"/>
      <w:lvlText w:val="o"/>
      <w:lvlJc w:val="left"/>
      <w:pPr>
        <w:ind w:left="2357" w:hanging="360"/>
      </w:pPr>
      <w:rPr>
        <w:rFonts w:ascii="Courier New" w:hAnsi="Courier New" w:cs="Courier New" w:hint="default"/>
      </w:rPr>
    </w:lvl>
    <w:lvl w:ilvl="2" w:tplc="08090005" w:tentative="1">
      <w:start w:val="1"/>
      <w:numFmt w:val="bullet"/>
      <w:lvlText w:val=""/>
      <w:lvlJc w:val="left"/>
      <w:pPr>
        <w:ind w:left="3077" w:hanging="360"/>
      </w:pPr>
      <w:rPr>
        <w:rFonts w:ascii="Wingdings" w:hAnsi="Wingdings" w:hint="default"/>
      </w:rPr>
    </w:lvl>
    <w:lvl w:ilvl="3" w:tplc="08090001" w:tentative="1">
      <w:start w:val="1"/>
      <w:numFmt w:val="bullet"/>
      <w:lvlText w:val=""/>
      <w:lvlJc w:val="left"/>
      <w:pPr>
        <w:ind w:left="3797" w:hanging="360"/>
      </w:pPr>
      <w:rPr>
        <w:rFonts w:ascii="Symbol" w:hAnsi="Symbol" w:hint="default"/>
      </w:rPr>
    </w:lvl>
    <w:lvl w:ilvl="4" w:tplc="08090003" w:tentative="1">
      <w:start w:val="1"/>
      <w:numFmt w:val="bullet"/>
      <w:lvlText w:val="o"/>
      <w:lvlJc w:val="left"/>
      <w:pPr>
        <w:ind w:left="4517" w:hanging="360"/>
      </w:pPr>
      <w:rPr>
        <w:rFonts w:ascii="Courier New" w:hAnsi="Courier New" w:cs="Courier New" w:hint="default"/>
      </w:rPr>
    </w:lvl>
    <w:lvl w:ilvl="5" w:tplc="08090005" w:tentative="1">
      <w:start w:val="1"/>
      <w:numFmt w:val="bullet"/>
      <w:lvlText w:val=""/>
      <w:lvlJc w:val="left"/>
      <w:pPr>
        <w:ind w:left="5237" w:hanging="360"/>
      </w:pPr>
      <w:rPr>
        <w:rFonts w:ascii="Wingdings" w:hAnsi="Wingdings" w:hint="default"/>
      </w:rPr>
    </w:lvl>
    <w:lvl w:ilvl="6" w:tplc="08090001" w:tentative="1">
      <w:start w:val="1"/>
      <w:numFmt w:val="bullet"/>
      <w:lvlText w:val=""/>
      <w:lvlJc w:val="left"/>
      <w:pPr>
        <w:ind w:left="5957" w:hanging="360"/>
      </w:pPr>
      <w:rPr>
        <w:rFonts w:ascii="Symbol" w:hAnsi="Symbol" w:hint="default"/>
      </w:rPr>
    </w:lvl>
    <w:lvl w:ilvl="7" w:tplc="08090003" w:tentative="1">
      <w:start w:val="1"/>
      <w:numFmt w:val="bullet"/>
      <w:lvlText w:val="o"/>
      <w:lvlJc w:val="left"/>
      <w:pPr>
        <w:ind w:left="6677" w:hanging="360"/>
      </w:pPr>
      <w:rPr>
        <w:rFonts w:ascii="Courier New" w:hAnsi="Courier New" w:cs="Courier New" w:hint="default"/>
      </w:rPr>
    </w:lvl>
    <w:lvl w:ilvl="8" w:tplc="08090005" w:tentative="1">
      <w:start w:val="1"/>
      <w:numFmt w:val="bullet"/>
      <w:lvlText w:val=""/>
      <w:lvlJc w:val="left"/>
      <w:pPr>
        <w:ind w:left="7397" w:hanging="360"/>
      </w:pPr>
      <w:rPr>
        <w:rFonts w:ascii="Wingdings" w:hAnsi="Wingdings" w:hint="default"/>
      </w:rPr>
    </w:lvl>
  </w:abstractNum>
  <w:abstractNum w:abstractNumId="15"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0E713AF2"/>
    <w:multiLevelType w:val="hybridMultilevel"/>
    <w:tmpl w:val="1360C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F69694F"/>
    <w:multiLevelType w:val="hybridMultilevel"/>
    <w:tmpl w:val="A8AA1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F8170E7"/>
    <w:multiLevelType w:val="multilevel"/>
    <w:tmpl w:val="3FF8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8C2474"/>
    <w:multiLevelType w:val="hybridMultilevel"/>
    <w:tmpl w:val="5AA877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0FAF5E97"/>
    <w:multiLevelType w:val="hybridMultilevel"/>
    <w:tmpl w:val="0AC6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16D3FB6"/>
    <w:multiLevelType w:val="hybridMultilevel"/>
    <w:tmpl w:val="CF70A1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21311B6"/>
    <w:multiLevelType w:val="hybridMultilevel"/>
    <w:tmpl w:val="69B24DD4"/>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532629B"/>
    <w:multiLevelType w:val="hybridMultilevel"/>
    <w:tmpl w:val="2244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68E0CC6"/>
    <w:multiLevelType w:val="hybridMultilevel"/>
    <w:tmpl w:val="7E889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AA90E44"/>
    <w:multiLevelType w:val="hybridMultilevel"/>
    <w:tmpl w:val="DCC0641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AB71D7A"/>
    <w:multiLevelType w:val="hybridMultilevel"/>
    <w:tmpl w:val="114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7A2D60"/>
    <w:multiLevelType w:val="hybridMultilevel"/>
    <w:tmpl w:val="0C22BD6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CF63A5C"/>
    <w:multiLevelType w:val="hybridMultilevel"/>
    <w:tmpl w:val="8742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39" w15:restartNumberingAfterBreak="0">
    <w:nsid w:val="1E590422"/>
    <w:multiLevelType w:val="hybridMultilevel"/>
    <w:tmpl w:val="823A60B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0" w15:restartNumberingAfterBreak="0">
    <w:nsid w:val="1EEB490F"/>
    <w:multiLevelType w:val="hybridMultilevel"/>
    <w:tmpl w:val="65E4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211E41DA"/>
    <w:multiLevelType w:val="hybridMultilevel"/>
    <w:tmpl w:val="35DA5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22293206"/>
    <w:multiLevelType w:val="hybridMultilevel"/>
    <w:tmpl w:val="9004520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7" w15:restartNumberingAfterBreak="0">
    <w:nsid w:val="2423049B"/>
    <w:multiLevelType w:val="hybridMultilevel"/>
    <w:tmpl w:val="D64A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4877F93"/>
    <w:multiLevelType w:val="hybridMultilevel"/>
    <w:tmpl w:val="0434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88D6E19"/>
    <w:multiLevelType w:val="hybridMultilevel"/>
    <w:tmpl w:val="F0547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EA289A"/>
    <w:multiLevelType w:val="hybridMultilevel"/>
    <w:tmpl w:val="94841AD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2C90DC8"/>
    <w:multiLevelType w:val="hybridMultilevel"/>
    <w:tmpl w:val="E8AEFCD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50A0A45"/>
    <w:multiLevelType w:val="hybridMultilevel"/>
    <w:tmpl w:val="3B84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36A92A6B"/>
    <w:multiLevelType w:val="hybridMultilevel"/>
    <w:tmpl w:val="098EF582"/>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37A72F6A"/>
    <w:multiLevelType w:val="hybridMultilevel"/>
    <w:tmpl w:val="142C38DC"/>
    <w:lvl w:ilvl="0" w:tplc="223E0E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9A2000"/>
    <w:multiLevelType w:val="hybridMultilevel"/>
    <w:tmpl w:val="A76E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6" w15:restartNumberingAfterBreak="0">
    <w:nsid w:val="3C346345"/>
    <w:multiLevelType w:val="hybridMultilevel"/>
    <w:tmpl w:val="F1062A7C"/>
    <w:lvl w:ilvl="0" w:tplc="394C7D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DFA596D"/>
    <w:multiLevelType w:val="hybridMultilevel"/>
    <w:tmpl w:val="C9BCC53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1"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3665D2D"/>
    <w:multiLevelType w:val="hybridMultilevel"/>
    <w:tmpl w:val="B75A7CC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3A7318B"/>
    <w:multiLevelType w:val="hybridMultilevel"/>
    <w:tmpl w:val="C5DE5B54"/>
    <w:lvl w:ilvl="0" w:tplc="F80C95F8">
      <w:start w:val="1"/>
      <w:numFmt w:val="bullet"/>
      <w:lvlText w:val=""/>
      <w:lvlJc w:val="left"/>
      <w:pPr>
        <w:ind w:left="502"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3C76FD5"/>
    <w:multiLevelType w:val="hybridMultilevel"/>
    <w:tmpl w:val="3B9E7EA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78" w15:restartNumberingAfterBreak="0">
    <w:nsid w:val="441A65E8"/>
    <w:multiLevelType w:val="hybridMultilevel"/>
    <w:tmpl w:val="A992E8F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4AE06EF"/>
    <w:multiLevelType w:val="hybridMultilevel"/>
    <w:tmpl w:val="BD5CED08"/>
    <w:lvl w:ilvl="0" w:tplc="07C428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743088"/>
    <w:multiLevelType w:val="hybridMultilevel"/>
    <w:tmpl w:val="43D0074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3" w15:restartNumberingAfterBreak="0">
    <w:nsid w:val="47F545E5"/>
    <w:multiLevelType w:val="hybridMultilevel"/>
    <w:tmpl w:val="98D6D2FC"/>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4"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D002DB0"/>
    <w:multiLevelType w:val="hybridMultilevel"/>
    <w:tmpl w:val="DD221108"/>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E5602C6"/>
    <w:multiLevelType w:val="hybridMultilevel"/>
    <w:tmpl w:val="2030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EE73627"/>
    <w:multiLevelType w:val="hybridMultilevel"/>
    <w:tmpl w:val="6D409410"/>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2DB6085"/>
    <w:multiLevelType w:val="hybridMultilevel"/>
    <w:tmpl w:val="24B6B1F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3"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3720F0E"/>
    <w:multiLevelType w:val="hybridMultilevel"/>
    <w:tmpl w:val="8AE6418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7"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926D8C"/>
    <w:multiLevelType w:val="hybridMultilevel"/>
    <w:tmpl w:val="A512544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59271F"/>
    <w:multiLevelType w:val="hybridMultilevel"/>
    <w:tmpl w:val="9C3A0E3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1"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2"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3" w15:restartNumberingAfterBreak="0">
    <w:nsid w:val="5AA66350"/>
    <w:multiLevelType w:val="hybridMultilevel"/>
    <w:tmpl w:val="61CC2EFC"/>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E6A46BA"/>
    <w:multiLevelType w:val="hybridMultilevel"/>
    <w:tmpl w:val="007CD7B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F4C375B"/>
    <w:multiLevelType w:val="hybridMultilevel"/>
    <w:tmpl w:val="9BB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1455B9F"/>
    <w:multiLevelType w:val="hybridMultilevel"/>
    <w:tmpl w:val="6A20D91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0"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3"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4"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5F95BB8"/>
    <w:multiLevelType w:val="hybridMultilevel"/>
    <w:tmpl w:val="F058270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6726742"/>
    <w:multiLevelType w:val="hybridMultilevel"/>
    <w:tmpl w:val="147C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98132B"/>
    <w:multiLevelType w:val="hybridMultilevel"/>
    <w:tmpl w:val="99AA91C4"/>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8"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9286F99"/>
    <w:multiLevelType w:val="hybridMultilevel"/>
    <w:tmpl w:val="AEBA8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92B58E4"/>
    <w:multiLevelType w:val="hybridMultilevel"/>
    <w:tmpl w:val="E400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AA7449D"/>
    <w:multiLevelType w:val="hybridMultilevel"/>
    <w:tmpl w:val="E40ADFF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B42090D"/>
    <w:multiLevelType w:val="hybridMultilevel"/>
    <w:tmpl w:val="B07E4DB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5" w15:restartNumberingAfterBreak="0">
    <w:nsid w:val="6D5A630B"/>
    <w:multiLevelType w:val="hybridMultilevel"/>
    <w:tmpl w:val="400CA0B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6" w15:restartNumberingAfterBreak="0">
    <w:nsid w:val="6D8F55D1"/>
    <w:multiLevelType w:val="hybridMultilevel"/>
    <w:tmpl w:val="FE56D5DA"/>
    <w:lvl w:ilvl="0" w:tplc="656C3678">
      <w:start w:val="1"/>
      <w:numFmt w:val="decimal"/>
      <w:lvlText w:val="2.%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7"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8"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0"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1FA43BD"/>
    <w:multiLevelType w:val="hybridMultilevel"/>
    <w:tmpl w:val="EF2281CE"/>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33E669F"/>
    <w:multiLevelType w:val="hybridMultilevel"/>
    <w:tmpl w:val="74C2D08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DB5D8E"/>
    <w:multiLevelType w:val="hybridMultilevel"/>
    <w:tmpl w:val="B71E672E"/>
    <w:lvl w:ilvl="0" w:tplc="EE3644F0">
      <w:start w:val="1"/>
      <w:numFmt w:val="bullet"/>
      <w:lvlText w:val="•"/>
      <w:lvlJc w:val="left"/>
      <w:pPr>
        <w:tabs>
          <w:tab w:val="num" w:pos="720"/>
        </w:tabs>
        <w:ind w:left="720" w:hanging="360"/>
      </w:pPr>
      <w:rPr>
        <w:rFonts w:ascii="Times New Roman" w:hAnsi="Times New Roman" w:cs="Times New Roman" w:hint="default"/>
      </w:rPr>
    </w:lvl>
    <w:lvl w:ilvl="1" w:tplc="06289804">
      <w:start w:val="1"/>
      <w:numFmt w:val="bullet"/>
      <w:lvlText w:val="•"/>
      <w:lvlJc w:val="left"/>
      <w:pPr>
        <w:tabs>
          <w:tab w:val="num" w:pos="1440"/>
        </w:tabs>
        <w:ind w:left="1440" w:hanging="360"/>
      </w:pPr>
      <w:rPr>
        <w:rFonts w:ascii="Times New Roman" w:hAnsi="Times New Roman" w:cs="Times New Roman" w:hint="default"/>
      </w:rPr>
    </w:lvl>
    <w:lvl w:ilvl="2" w:tplc="7606490C">
      <w:start w:val="1"/>
      <w:numFmt w:val="bullet"/>
      <w:lvlText w:val="•"/>
      <w:lvlJc w:val="left"/>
      <w:pPr>
        <w:tabs>
          <w:tab w:val="num" w:pos="2160"/>
        </w:tabs>
        <w:ind w:left="2160" w:hanging="360"/>
      </w:pPr>
      <w:rPr>
        <w:rFonts w:ascii="Times New Roman" w:hAnsi="Times New Roman" w:cs="Times New Roman" w:hint="default"/>
      </w:rPr>
    </w:lvl>
    <w:lvl w:ilvl="3" w:tplc="DC622F1E">
      <w:start w:val="1"/>
      <w:numFmt w:val="bullet"/>
      <w:lvlText w:val="•"/>
      <w:lvlJc w:val="left"/>
      <w:pPr>
        <w:tabs>
          <w:tab w:val="num" w:pos="2880"/>
        </w:tabs>
        <w:ind w:left="2880" w:hanging="360"/>
      </w:pPr>
      <w:rPr>
        <w:rFonts w:ascii="Times New Roman" w:hAnsi="Times New Roman" w:cs="Times New Roman" w:hint="default"/>
      </w:rPr>
    </w:lvl>
    <w:lvl w:ilvl="4" w:tplc="F384C442">
      <w:start w:val="1"/>
      <w:numFmt w:val="bullet"/>
      <w:lvlText w:val="•"/>
      <w:lvlJc w:val="left"/>
      <w:pPr>
        <w:tabs>
          <w:tab w:val="num" w:pos="3600"/>
        </w:tabs>
        <w:ind w:left="3600" w:hanging="360"/>
      </w:pPr>
      <w:rPr>
        <w:rFonts w:ascii="Times New Roman" w:hAnsi="Times New Roman" w:cs="Times New Roman" w:hint="default"/>
      </w:rPr>
    </w:lvl>
    <w:lvl w:ilvl="5" w:tplc="AAB42AE8">
      <w:start w:val="1"/>
      <w:numFmt w:val="bullet"/>
      <w:lvlText w:val="•"/>
      <w:lvlJc w:val="left"/>
      <w:pPr>
        <w:tabs>
          <w:tab w:val="num" w:pos="4320"/>
        </w:tabs>
        <w:ind w:left="4320" w:hanging="360"/>
      </w:pPr>
      <w:rPr>
        <w:rFonts w:ascii="Times New Roman" w:hAnsi="Times New Roman" w:cs="Times New Roman" w:hint="default"/>
      </w:rPr>
    </w:lvl>
    <w:lvl w:ilvl="6" w:tplc="8304CAFE">
      <w:start w:val="1"/>
      <w:numFmt w:val="bullet"/>
      <w:lvlText w:val="•"/>
      <w:lvlJc w:val="left"/>
      <w:pPr>
        <w:tabs>
          <w:tab w:val="num" w:pos="5040"/>
        </w:tabs>
        <w:ind w:left="5040" w:hanging="360"/>
      </w:pPr>
      <w:rPr>
        <w:rFonts w:ascii="Times New Roman" w:hAnsi="Times New Roman" w:cs="Times New Roman" w:hint="default"/>
      </w:rPr>
    </w:lvl>
    <w:lvl w:ilvl="7" w:tplc="123A8158">
      <w:start w:val="1"/>
      <w:numFmt w:val="bullet"/>
      <w:lvlText w:val="•"/>
      <w:lvlJc w:val="left"/>
      <w:pPr>
        <w:tabs>
          <w:tab w:val="num" w:pos="5760"/>
        </w:tabs>
        <w:ind w:left="5760" w:hanging="360"/>
      </w:pPr>
      <w:rPr>
        <w:rFonts w:ascii="Times New Roman" w:hAnsi="Times New Roman" w:cs="Times New Roman" w:hint="default"/>
      </w:rPr>
    </w:lvl>
    <w:lvl w:ilvl="8" w:tplc="A2144BFE">
      <w:start w:val="1"/>
      <w:numFmt w:val="bullet"/>
      <w:lvlText w:val="•"/>
      <w:lvlJc w:val="left"/>
      <w:pPr>
        <w:tabs>
          <w:tab w:val="num" w:pos="6480"/>
        </w:tabs>
        <w:ind w:left="6480" w:hanging="360"/>
      </w:pPr>
      <w:rPr>
        <w:rFonts w:ascii="Times New Roman" w:hAnsi="Times New Roman" w:cs="Times New Roman" w:hint="default"/>
      </w:rPr>
    </w:lvl>
  </w:abstractNum>
  <w:abstractNum w:abstractNumId="136"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7"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38"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61264F4"/>
    <w:multiLevelType w:val="hybridMultilevel"/>
    <w:tmpl w:val="5EC29CBC"/>
    <w:lvl w:ilvl="0" w:tplc="223E0EE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0" w15:restartNumberingAfterBreak="0">
    <w:nsid w:val="76141CD8"/>
    <w:multiLevelType w:val="hybridMultilevel"/>
    <w:tmpl w:val="7EA2931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6711C88"/>
    <w:multiLevelType w:val="hybridMultilevel"/>
    <w:tmpl w:val="7656545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72B7BE2"/>
    <w:multiLevelType w:val="multilevel"/>
    <w:tmpl w:val="9EE8A89C"/>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43"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5"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46"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7" w15:restartNumberingAfterBreak="0">
    <w:nsid w:val="7B1B1D01"/>
    <w:multiLevelType w:val="hybridMultilevel"/>
    <w:tmpl w:val="6802AAE4"/>
    <w:lvl w:ilvl="0" w:tplc="5B10DB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0"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2"/>
  </w:num>
  <w:num w:numId="2">
    <w:abstractNumId w:val="34"/>
  </w:num>
  <w:num w:numId="3">
    <w:abstractNumId w:val="70"/>
  </w:num>
  <w:num w:numId="4">
    <w:abstractNumId w:val="142"/>
  </w:num>
  <w:num w:numId="5">
    <w:abstractNumId w:val="63"/>
  </w:num>
  <w:num w:numId="6">
    <w:abstractNumId w:val="128"/>
  </w:num>
  <w:num w:numId="7">
    <w:abstractNumId w:val="14"/>
  </w:num>
  <w:num w:numId="8">
    <w:abstractNumId w:val="49"/>
  </w:num>
  <w:num w:numId="9">
    <w:abstractNumId w:val="79"/>
  </w:num>
  <w:num w:numId="10">
    <w:abstractNumId w:val="148"/>
  </w:num>
  <w:num w:numId="11">
    <w:abstractNumId w:val="145"/>
  </w:num>
  <w:num w:numId="12">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13">
    <w:abstractNumId w:val="101"/>
  </w:num>
  <w:num w:numId="14">
    <w:abstractNumId w:val="65"/>
  </w:num>
  <w:num w:numId="15">
    <w:abstractNumId w:val="26"/>
  </w:num>
  <w:num w:numId="16">
    <w:abstractNumId w:val="46"/>
  </w:num>
  <w:num w:numId="17">
    <w:abstractNumId w:val="92"/>
  </w:num>
  <w:num w:numId="18">
    <w:abstractNumId w:val="2"/>
  </w:num>
  <w:num w:numId="19">
    <w:abstractNumId w:val="76"/>
  </w:num>
  <w:num w:numId="20">
    <w:abstractNumId w:val="114"/>
  </w:num>
  <w:num w:numId="21">
    <w:abstractNumId w:val="74"/>
  </w:num>
  <w:num w:numId="22">
    <w:abstractNumId w:val="104"/>
  </w:num>
  <w:num w:numId="23">
    <w:abstractNumId w:val="32"/>
  </w:num>
  <w:num w:numId="24">
    <w:abstractNumId w:val="4"/>
  </w:num>
  <w:num w:numId="25">
    <w:abstractNumId w:val="17"/>
  </w:num>
  <w:num w:numId="26">
    <w:abstractNumId w:val="99"/>
  </w:num>
  <w:num w:numId="27">
    <w:abstractNumId w:val="51"/>
  </w:num>
  <w:num w:numId="28">
    <w:abstractNumId w:val="62"/>
  </w:num>
  <w:num w:numId="29">
    <w:abstractNumId w:val="116"/>
  </w:num>
  <w:num w:numId="30">
    <w:abstractNumId w:val="81"/>
  </w:num>
  <w:num w:numId="31">
    <w:abstractNumId w:val="133"/>
  </w:num>
  <w:num w:numId="32">
    <w:abstractNumId w:val="15"/>
  </w:num>
  <w:num w:numId="33">
    <w:abstractNumId w:val="69"/>
  </w:num>
  <w:num w:numId="34">
    <w:abstractNumId w:val="84"/>
  </w:num>
  <w:num w:numId="35">
    <w:abstractNumId w:val="28"/>
  </w:num>
  <w:num w:numId="36">
    <w:abstractNumId w:val="118"/>
  </w:num>
  <w:num w:numId="37">
    <w:abstractNumId w:val="67"/>
  </w:num>
  <w:num w:numId="38">
    <w:abstractNumId w:val="105"/>
  </w:num>
  <w:num w:numId="39">
    <w:abstractNumId w:val="12"/>
  </w:num>
  <w:num w:numId="40">
    <w:abstractNumId w:val="120"/>
  </w:num>
  <w:num w:numId="41">
    <w:abstractNumId w:val="18"/>
  </w:num>
  <w:num w:numId="42">
    <w:abstractNumId w:val="64"/>
  </w:num>
  <w:num w:numId="43">
    <w:abstractNumId w:val="143"/>
  </w:num>
  <w:num w:numId="44">
    <w:abstractNumId w:val="1"/>
  </w:num>
  <w:num w:numId="45">
    <w:abstractNumId w:val="93"/>
  </w:num>
  <w:num w:numId="46">
    <w:abstractNumId w:val="119"/>
  </w:num>
  <w:num w:numId="47">
    <w:abstractNumId w:val="86"/>
  </w:num>
  <w:num w:numId="48">
    <w:abstractNumId w:val="150"/>
  </w:num>
  <w:num w:numId="49">
    <w:abstractNumId w:val="45"/>
  </w:num>
  <w:num w:numId="50">
    <w:abstractNumId w:val="90"/>
  </w:num>
  <w:num w:numId="51">
    <w:abstractNumId w:val="50"/>
  </w:num>
  <w:num w:numId="52">
    <w:abstractNumId w:val="110"/>
  </w:num>
  <w:num w:numId="53">
    <w:abstractNumId w:val="72"/>
  </w:num>
  <w:num w:numId="54">
    <w:abstractNumId w:val="52"/>
  </w:num>
  <w:num w:numId="55">
    <w:abstractNumId w:val="66"/>
  </w:num>
  <w:num w:numId="56">
    <w:abstractNumId w:val="42"/>
  </w:num>
  <w:num w:numId="57">
    <w:abstractNumId w:val="47"/>
  </w:num>
  <w:num w:numId="58">
    <w:abstractNumId w:val="20"/>
  </w:num>
  <w:num w:numId="59">
    <w:abstractNumId w:val="22"/>
  </w:num>
  <w:num w:numId="60">
    <w:abstractNumId w:val="127"/>
  </w:num>
  <w:num w:numId="61">
    <w:abstractNumId w:val="113"/>
  </w:num>
  <w:num w:numId="62">
    <w:abstractNumId w:val="124"/>
  </w:num>
  <w:num w:numId="6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147"/>
  </w:num>
  <w:num w:numId="66">
    <w:abstractNumId w:val="139"/>
  </w:num>
  <w:num w:numId="67">
    <w:abstractNumId w:val="3"/>
  </w:num>
  <w:num w:numId="68">
    <w:abstractNumId w:val="8"/>
  </w:num>
  <w:num w:numId="69">
    <w:abstractNumId w:val="112"/>
  </w:num>
  <w:num w:numId="70">
    <w:abstractNumId w:val="82"/>
  </w:num>
  <w:num w:numId="71">
    <w:abstractNumId w:val="109"/>
  </w:num>
  <w:num w:numId="72">
    <w:abstractNumId w:val="10"/>
  </w:num>
  <w:num w:numId="73">
    <w:abstractNumId w:val="96"/>
  </w:num>
  <w:num w:numId="74">
    <w:abstractNumId w:val="31"/>
  </w:num>
  <w:num w:numId="75">
    <w:abstractNumId w:val="25"/>
  </w:num>
  <w:num w:numId="76">
    <w:abstractNumId w:val="39"/>
  </w:num>
  <w:num w:numId="77">
    <w:abstractNumId w:val="71"/>
  </w:num>
  <w:num w:numId="78">
    <w:abstractNumId w:val="135"/>
  </w:num>
  <w:num w:numId="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02"/>
  </w:num>
  <w:num w:numId="81">
    <w:abstractNumId w:val="73"/>
  </w:num>
  <w:num w:numId="82">
    <w:abstractNumId w:val="56"/>
  </w:num>
  <w:num w:numId="83">
    <w:abstractNumId w:val="129"/>
  </w:num>
  <w:num w:numId="84">
    <w:abstractNumId w:val="137"/>
  </w:num>
  <w:num w:numId="85">
    <w:abstractNumId w:val="41"/>
  </w:num>
  <w:num w:numId="86">
    <w:abstractNumId w:val="95"/>
  </w:num>
  <w:num w:numId="87">
    <w:abstractNumId w:val="149"/>
  </w:num>
  <w:num w:numId="88">
    <w:abstractNumId w:val="27"/>
  </w:num>
  <w:num w:numId="89">
    <w:abstractNumId w:val="151"/>
  </w:num>
  <w:num w:numId="90">
    <w:abstractNumId w:val="136"/>
  </w:num>
  <w:num w:numId="91">
    <w:abstractNumId w:val="16"/>
  </w:num>
  <w:num w:numId="92">
    <w:abstractNumId w:val="85"/>
  </w:num>
  <w:num w:numId="93">
    <w:abstractNumId w:val="13"/>
  </w:num>
  <w:num w:numId="94">
    <w:abstractNumId w:val="43"/>
  </w:num>
  <w:num w:numId="95">
    <w:abstractNumId w:val="117"/>
  </w:num>
  <w:num w:numId="96">
    <w:abstractNumId w:val="100"/>
  </w:num>
  <w:num w:numId="97">
    <w:abstractNumId w:val="83"/>
  </w:num>
  <w:num w:numId="98">
    <w:abstractNumId w:val="125"/>
  </w:num>
  <w:num w:numId="99">
    <w:abstractNumId w:val="58"/>
  </w:num>
  <w:num w:numId="100">
    <w:abstractNumId w:val="146"/>
  </w:num>
  <w:num w:numId="101">
    <w:abstractNumId w:val="144"/>
  </w:num>
  <w:num w:numId="102">
    <w:abstractNumId w:val="35"/>
  </w:num>
  <w:num w:numId="103">
    <w:abstractNumId w:val="111"/>
  </w:num>
  <w:num w:numId="104">
    <w:abstractNumId w:val="103"/>
  </w:num>
  <w:num w:numId="105">
    <w:abstractNumId w:val="54"/>
  </w:num>
  <w:num w:numId="106">
    <w:abstractNumId w:val="98"/>
  </w:num>
  <w:num w:numId="107">
    <w:abstractNumId w:val="53"/>
  </w:num>
  <w:num w:numId="108">
    <w:abstractNumId w:val="141"/>
  </w:num>
  <w:num w:numId="109">
    <w:abstractNumId w:val="91"/>
  </w:num>
  <w:num w:numId="110">
    <w:abstractNumId w:val="59"/>
  </w:num>
  <w:num w:numId="111">
    <w:abstractNumId w:val="88"/>
  </w:num>
  <w:num w:numId="112">
    <w:abstractNumId w:val="55"/>
  </w:num>
  <w:num w:numId="113">
    <w:abstractNumId w:val="131"/>
  </w:num>
  <w:num w:numId="114">
    <w:abstractNumId w:val="89"/>
  </w:num>
  <w:num w:numId="115">
    <w:abstractNumId w:val="87"/>
  </w:num>
  <w:num w:numId="116">
    <w:abstractNumId w:val="57"/>
  </w:num>
  <w:num w:numId="117">
    <w:abstractNumId w:val="30"/>
  </w:num>
  <w:num w:numId="118">
    <w:abstractNumId w:val="23"/>
  </w:num>
  <w:num w:numId="119">
    <w:abstractNumId w:val="123"/>
  </w:num>
  <w:num w:numId="120">
    <w:abstractNumId w:val="33"/>
  </w:num>
  <w:num w:numId="121">
    <w:abstractNumId w:val="115"/>
  </w:num>
  <w:num w:numId="122">
    <w:abstractNumId w:val="121"/>
  </w:num>
  <w:num w:numId="123">
    <w:abstractNumId w:val="48"/>
  </w:num>
  <w:num w:numId="124">
    <w:abstractNumId w:val="61"/>
  </w:num>
  <w:num w:numId="125">
    <w:abstractNumId w:val="80"/>
  </w:num>
  <w:num w:numId="126">
    <w:abstractNumId w:val="140"/>
  </w:num>
  <w:num w:numId="127">
    <w:abstractNumId w:val="94"/>
  </w:num>
  <w:num w:numId="128">
    <w:abstractNumId w:val="106"/>
  </w:num>
  <w:num w:numId="129">
    <w:abstractNumId w:val="68"/>
  </w:num>
  <w:num w:numId="130">
    <w:abstractNumId w:val="60"/>
  </w:num>
  <w:num w:numId="131">
    <w:abstractNumId w:val="29"/>
  </w:num>
  <w:num w:numId="132">
    <w:abstractNumId w:val="97"/>
  </w:num>
  <w:num w:numId="133">
    <w:abstractNumId w:val="9"/>
  </w:num>
  <w:num w:numId="134">
    <w:abstractNumId w:val="138"/>
  </w:num>
  <w:num w:numId="135">
    <w:abstractNumId w:val="130"/>
  </w:num>
  <w:num w:numId="136">
    <w:abstractNumId w:val="122"/>
  </w:num>
  <w:num w:numId="137">
    <w:abstractNumId w:val="134"/>
  </w:num>
  <w:num w:numId="138">
    <w:abstractNumId w:val="36"/>
  </w:num>
  <w:num w:numId="139">
    <w:abstractNumId w:val="7"/>
  </w:num>
  <w:num w:numId="140">
    <w:abstractNumId w:val="75"/>
  </w:num>
  <w:num w:numId="141">
    <w:abstractNumId w:val="5"/>
  </w:num>
  <w:num w:numId="142">
    <w:abstractNumId w:val="108"/>
  </w:num>
  <w:num w:numId="143">
    <w:abstractNumId w:val="77"/>
  </w:num>
  <w:num w:numId="144">
    <w:abstractNumId w:val="78"/>
  </w:num>
  <w:num w:numId="145">
    <w:abstractNumId w:val="24"/>
  </w:num>
  <w:num w:numId="146">
    <w:abstractNumId w:val="44"/>
  </w:num>
  <w:num w:numId="147">
    <w:abstractNumId w:val="6"/>
  </w:num>
  <w:num w:numId="148">
    <w:abstractNumId w:val="11"/>
  </w:num>
  <w:num w:numId="149">
    <w:abstractNumId w:val="19"/>
  </w:num>
  <w:num w:numId="150">
    <w:abstractNumId w:val="40"/>
  </w:num>
  <w:num w:numId="151">
    <w:abstractNumId w:val="37"/>
  </w:num>
  <w:num w:numId="152">
    <w:abstractNumId w:val="107"/>
  </w:num>
  <w:num w:numId="153">
    <w:abstractNumId w:val="21"/>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4823"/>
    <w:rsid w:val="000074EA"/>
    <w:rsid w:val="000101E4"/>
    <w:rsid w:val="00010A9F"/>
    <w:rsid w:val="000158E5"/>
    <w:rsid w:val="00016ECA"/>
    <w:rsid w:val="00016F33"/>
    <w:rsid w:val="00020323"/>
    <w:rsid w:val="00023BA0"/>
    <w:rsid w:val="00026608"/>
    <w:rsid w:val="000274F9"/>
    <w:rsid w:val="00046F75"/>
    <w:rsid w:val="0005227C"/>
    <w:rsid w:val="000537A4"/>
    <w:rsid w:val="00055EED"/>
    <w:rsid w:val="000574CD"/>
    <w:rsid w:val="000608F9"/>
    <w:rsid w:val="00060F2B"/>
    <w:rsid w:val="000671FD"/>
    <w:rsid w:val="00071D8D"/>
    <w:rsid w:val="000743F3"/>
    <w:rsid w:val="000756F1"/>
    <w:rsid w:val="00076AE5"/>
    <w:rsid w:val="00082C4C"/>
    <w:rsid w:val="00083861"/>
    <w:rsid w:val="00085087"/>
    <w:rsid w:val="00086B26"/>
    <w:rsid w:val="00090385"/>
    <w:rsid w:val="000914BA"/>
    <w:rsid w:val="00091D32"/>
    <w:rsid w:val="00092EFA"/>
    <w:rsid w:val="000955E5"/>
    <w:rsid w:val="000A6D42"/>
    <w:rsid w:val="000A76FD"/>
    <w:rsid w:val="000A7C6A"/>
    <w:rsid w:val="000B08B6"/>
    <w:rsid w:val="000C0AD4"/>
    <w:rsid w:val="000C64CD"/>
    <w:rsid w:val="000C6C17"/>
    <w:rsid w:val="000C7039"/>
    <w:rsid w:val="000C7290"/>
    <w:rsid w:val="000D2E40"/>
    <w:rsid w:val="000D5366"/>
    <w:rsid w:val="000D785B"/>
    <w:rsid w:val="000E20F8"/>
    <w:rsid w:val="000E28CA"/>
    <w:rsid w:val="000E66D7"/>
    <w:rsid w:val="000F1E88"/>
    <w:rsid w:val="001059FB"/>
    <w:rsid w:val="0010628E"/>
    <w:rsid w:val="001064DA"/>
    <w:rsid w:val="00111AA4"/>
    <w:rsid w:val="00111E3B"/>
    <w:rsid w:val="00112DCE"/>
    <w:rsid w:val="00114051"/>
    <w:rsid w:val="00120D27"/>
    <w:rsid w:val="00123424"/>
    <w:rsid w:val="00124690"/>
    <w:rsid w:val="00134003"/>
    <w:rsid w:val="00140516"/>
    <w:rsid w:val="001424BD"/>
    <w:rsid w:val="0014425D"/>
    <w:rsid w:val="00144607"/>
    <w:rsid w:val="00145FFB"/>
    <w:rsid w:val="00147175"/>
    <w:rsid w:val="00160A08"/>
    <w:rsid w:val="00163F05"/>
    <w:rsid w:val="00170A0D"/>
    <w:rsid w:val="00172307"/>
    <w:rsid w:val="00174845"/>
    <w:rsid w:val="001762CB"/>
    <w:rsid w:val="001822E2"/>
    <w:rsid w:val="00182484"/>
    <w:rsid w:val="0018270D"/>
    <w:rsid w:val="00182B0B"/>
    <w:rsid w:val="00187F14"/>
    <w:rsid w:val="001A7A60"/>
    <w:rsid w:val="001B1B7B"/>
    <w:rsid w:val="001B436A"/>
    <w:rsid w:val="001B4F35"/>
    <w:rsid w:val="001B53B0"/>
    <w:rsid w:val="001B577B"/>
    <w:rsid w:val="001B59A0"/>
    <w:rsid w:val="001C0C3A"/>
    <w:rsid w:val="001C0CD8"/>
    <w:rsid w:val="001C126A"/>
    <w:rsid w:val="001C1E16"/>
    <w:rsid w:val="001C2D44"/>
    <w:rsid w:val="001D075C"/>
    <w:rsid w:val="001D1D92"/>
    <w:rsid w:val="001D62F4"/>
    <w:rsid w:val="001D663C"/>
    <w:rsid w:val="001E2C6E"/>
    <w:rsid w:val="001F0DEB"/>
    <w:rsid w:val="0020028F"/>
    <w:rsid w:val="002017CD"/>
    <w:rsid w:val="00201BF8"/>
    <w:rsid w:val="00207DFC"/>
    <w:rsid w:val="00243474"/>
    <w:rsid w:val="00243BF6"/>
    <w:rsid w:val="00250156"/>
    <w:rsid w:val="00252E35"/>
    <w:rsid w:val="00256E30"/>
    <w:rsid w:val="002571B6"/>
    <w:rsid w:val="00260F92"/>
    <w:rsid w:val="0026642A"/>
    <w:rsid w:val="00270EE2"/>
    <w:rsid w:val="002830E1"/>
    <w:rsid w:val="00283157"/>
    <w:rsid w:val="00286624"/>
    <w:rsid w:val="00291CA3"/>
    <w:rsid w:val="00291CE7"/>
    <w:rsid w:val="00294B9D"/>
    <w:rsid w:val="002A118A"/>
    <w:rsid w:val="002A4BEB"/>
    <w:rsid w:val="002A7171"/>
    <w:rsid w:val="002B035B"/>
    <w:rsid w:val="002B2C6D"/>
    <w:rsid w:val="002B61E9"/>
    <w:rsid w:val="002C0F00"/>
    <w:rsid w:val="002D255D"/>
    <w:rsid w:val="002D5D9A"/>
    <w:rsid w:val="002E0954"/>
    <w:rsid w:val="002E0EB1"/>
    <w:rsid w:val="002F0AC1"/>
    <w:rsid w:val="002F16D1"/>
    <w:rsid w:val="002F27E3"/>
    <w:rsid w:val="002F2A0C"/>
    <w:rsid w:val="002F79E7"/>
    <w:rsid w:val="0030761D"/>
    <w:rsid w:val="00310BEF"/>
    <w:rsid w:val="00313291"/>
    <w:rsid w:val="00315040"/>
    <w:rsid w:val="00322F3B"/>
    <w:rsid w:val="00325BCA"/>
    <w:rsid w:val="00326194"/>
    <w:rsid w:val="003266D0"/>
    <w:rsid w:val="003271F7"/>
    <w:rsid w:val="00336350"/>
    <w:rsid w:val="003373CE"/>
    <w:rsid w:val="003373E3"/>
    <w:rsid w:val="00337EB9"/>
    <w:rsid w:val="00345CE2"/>
    <w:rsid w:val="003546A7"/>
    <w:rsid w:val="00363742"/>
    <w:rsid w:val="00367956"/>
    <w:rsid w:val="00370D3E"/>
    <w:rsid w:val="00372E3F"/>
    <w:rsid w:val="0037321F"/>
    <w:rsid w:val="003737FC"/>
    <w:rsid w:val="00375366"/>
    <w:rsid w:val="003754F6"/>
    <w:rsid w:val="0037772D"/>
    <w:rsid w:val="0038043C"/>
    <w:rsid w:val="00380DD9"/>
    <w:rsid w:val="003866E8"/>
    <w:rsid w:val="003905FA"/>
    <w:rsid w:val="0039096D"/>
    <w:rsid w:val="00390D14"/>
    <w:rsid w:val="00391EC5"/>
    <w:rsid w:val="003939B2"/>
    <w:rsid w:val="0039400A"/>
    <w:rsid w:val="003947E0"/>
    <w:rsid w:val="00396A7D"/>
    <w:rsid w:val="003A0E38"/>
    <w:rsid w:val="003A133A"/>
    <w:rsid w:val="003A4D6A"/>
    <w:rsid w:val="003A5311"/>
    <w:rsid w:val="003B35F7"/>
    <w:rsid w:val="003C03E9"/>
    <w:rsid w:val="003C14D2"/>
    <w:rsid w:val="003C5EC8"/>
    <w:rsid w:val="003D462C"/>
    <w:rsid w:val="003D4782"/>
    <w:rsid w:val="003E02DA"/>
    <w:rsid w:val="003E2E4E"/>
    <w:rsid w:val="003E7299"/>
    <w:rsid w:val="003E79C1"/>
    <w:rsid w:val="003F019A"/>
    <w:rsid w:val="00403BAB"/>
    <w:rsid w:val="00404051"/>
    <w:rsid w:val="0040563B"/>
    <w:rsid w:val="00405945"/>
    <w:rsid w:val="0041209C"/>
    <w:rsid w:val="00413D9F"/>
    <w:rsid w:val="004222FD"/>
    <w:rsid w:val="004244C0"/>
    <w:rsid w:val="00424DA8"/>
    <w:rsid w:val="00425E9C"/>
    <w:rsid w:val="00434622"/>
    <w:rsid w:val="004371E6"/>
    <w:rsid w:val="00442971"/>
    <w:rsid w:val="00447C97"/>
    <w:rsid w:val="00450F07"/>
    <w:rsid w:val="00462F7A"/>
    <w:rsid w:val="00465B3C"/>
    <w:rsid w:val="004678D9"/>
    <w:rsid w:val="00474CFC"/>
    <w:rsid w:val="00483A65"/>
    <w:rsid w:val="004852A4"/>
    <w:rsid w:val="004865E2"/>
    <w:rsid w:val="00492C98"/>
    <w:rsid w:val="004933C8"/>
    <w:rsid w:val="004A1603"/>
    <w:rsid w:val="004A181C"/>
    <w:rsid w:val="004A4259"/>
    <w:rsid w:val="004B4B64"/>
    <w:rsid w:val="004C1226"/>
    <w:rsid w:val="004C34D4"/>
    <w:rsid w:val="004C7500"/>
    <w:rsid w:val="004D20B1"/>
    <w:rsid w:val="004E7B0B"/>
    <w:rsid w:val="004F52DE"/>
    <w:rsid w:val="004F5DD5"/>
    <w:rsid w:val="00500707"/>
    <w:rsid w:val="0050690B"/>
    <w:rsid w:val="00515E13"/>
    <w:rsid w:val="00516F97"/>
    <w:rsid w:val="005200F0"/>
    <w:rsid w:val="005234DB"/>
    <w:rsid w:val="0052438E"/>
    <w:rsid w:val="00526CF9"/>
    <w:rsid w:val="005342E2"/>
    <w:rsid w:val="00547A1B"/>
    <w:rsid w:val="00550356"/>
    <w:rsid w:val="00551135"/>
    <w:rsid w:val="00556589"/>
    <w:rsid w:val="005632CB"/>
    <w:rsid w:val="00564713"/>
    <w:rsid w:val="005658FD"/>
    <w:rsid w:val="00567183"/>
    <w:rsid w:val="00574475"/>
    <w:rsid w:val="00575C4A"/>
    <w:rsid w:val="00575CB1"/>
    <w:rsid w:val="00580FD9"/>
    <w:rsid w:val="00581392"/>
    <w:rsid w:val="005813FC"/>
    <w:rsid w:val="00582936"/>
    <w:rsid w:val="00584629"/>
    <w:rsid w:val="00586C3A"/>
    <w:rsid w:val="00592384"/>
    <w:rsid w:val="00594498"/>
    <w:rsid w:val="00597CE1"/>
    <w:rsid w:val="005A0C7F"/>
    <w:rsid w:val="005A1F89"/>
    <w:rsid w:val="005A3A68"/>
    <w:rsid w:val="005A53DC"/>
    <w:rsid w:val="005B2B1C"/>
    <w:rsid w:val="005B3C68"/>
    <w:rsid w:val="005B4337"/>
    <w:rsid w:val="005B4E9E"/>
    <w:rsid w:val="005C0ECA"/>
    <w:rsid w:val="005C0EF0"/>
    <w:rsid w:val="005C1540"/>
    <w:rsid w:val="005C6DFA"/>
    <w:rsid w:val="005C74E2"/>
    <w:rsid w:val="005D1149"/>
    <w:rsid w:val="005D11B5"/>
    <w:rsid w:val="005D2E8B"/>
    <w:rsid w:val="005D4426"/>
    <w:rsid w:val="005E10DA"/>
    <w:rsid w:val="005E18FF"/>
    <w:rsid w:val="005E5BEA"/>
    <w:rsid w:val="005E7AAB"/>
    <w:rsid w:val="005F1E91"/>
    <w:rsid w:val="005F2E18"/>
    <w:rsid w:val="005F3510"/>
    <w:rsid w:val="005F4687"/>
    <w:rsid w:val="005F4E0B"/>
    <w:rsid w:val="00602E7F"/>
    <w:rsid w:val="00626046"/>
    <w:rsid w:val="00630AB4"/>
    <w:rsid w:val="00644792"/>
    <w:rsid w:val="00644B31"/>
    <w:rsid w:val="00646E8D"/>
    <w:rsid w:val="00651B5C"/>
    <w:rsid w:val="006540D2"/>
    <w:rsid w:val="00657B1E"/>
    <w:rsid w:val="00675C63"/>
    <w:rsid w:val="006827E6"/>
    <w:rsid w:val="00685EBE"/>
    <w:rsid w:val="00686E1D"/>
    <w:rsid w:val="00691CD3"/>
    <w:rsid w:val="00693F9A"/>
    <w:rsid w:val="006961BA"/>
    <w:rsid w:val="006A2730"/>
    <w:rsid w:val="006A284E"/>
    <w:rsid w:val="006A7FFB"/>
    <w:rsid w:val="006B0733"/>
    <w:rsid w:val="006B2DB6"/>
    <w:rsid w:val="006B7EE2"/>
    <w:rsid w:val="006C3D38"/>
    <w:rsid w:val="006C4C04"/>
    <w:rsid w:val="006D6E53"/>
    <w:rsid w:val="006D79CE"/>
    <w:rsid w:val="006E464E"/>
    <w:rsid w:val="006E7A28"/>
    <w:rsid w:val="006F0BF8"/>
    <w:rsid w:val="006F6E77"/>
    <w:rsid w:val="007014B2"/>
    <w:rsid w:val="00702489"/>
    <w:rsid w:val="00702D80"/>
    <w:rsid w:val="00706169"/>
    <w:rsid w:val="00721D13"/>
    <w:rsid w:val="00722337"/>
    <w:rsid w:val="00723572"/>
    <w:rsid w:val="00723B45"/>
    <w:rsid w:val="00731B8E"/>
    <w:rsid w:val="00734E71"/>
    <w:rsid w:val="00745927"/>
    <w:rsid w:val="00745D55"/>
    <w:rsid w:val="007538B2"/>
    <w:rsid w:val="00756AF4"/>
    <w:rsid w:val="00760696"/>
    <w:rsid w:val="00763436"/>
    <w:rsid w:val="00765610"/>
    <w:rsid w:val="007667FA"/>
    <w:rsid w:val="00766F85"/>
    <w:rsid w:val="007702E6"/>
    <w:rsid w:val="00773D47"/>
    <w:rsid w:val="00777647"/>
    <w:rsid w:val="007778E9"/>
    <w:rsid w:val="00781ACF"/>
    <w:rsid w:val="00791B44"/>
    <w:rsid w:val="007A32E5"/>
    <w:rsid w:val="007A3DD9"/>
    <w:rsid w:val="007A5114"/>
    <w:rsid w:val="007A5D46"/>
    <w:rsid w:val="007A6702"/>
    <w:rsid w:val="007A79F7"/>
    <w:rsid w:val="007B04A2"/>
    <w:rsid w:val="007B3EC7"/>
    <w:rsid w:val="007B45AD"/>
    <w:rsid w:val="007C067A"/>
    <w:rsid w:val="007C3837"/>
    <w:rsid w:val="007D17B8"/>
    <w:rsid w:val="007D2A8A"/>
    <w:rsid w:val="007D6016"/>
    <w:rsid w:val="007D7237"/>
    <w:rsid w:val="007E332A"/>
    <w:rsid w:val="007E3497"/>
    <w:rsid w:val="007E6A5A"/>
    <w:rsid w:val="007F68DA"/>
    <w:rsid w:val="00800371"/>
    <w:rsid w:val="00802F73"/>
    <w:rsid w:val="00804465"/>
    <w:rsid w:val="00820238"/>
    <w:rsid w:val="008250D8"/>
    <w:rsid w:val="0083643E"/>
    <w:rsid w:val="00841D0B"/>
    <w:rsid w:val="00842E11"/>
    <w:rsid w:val="008445A1"/>
    <w:rsid w:val="0084522E"/>
    <w:rsid w:val="008455AC"/>
    <w:rsid w:val="00853BC1"/>
    <w:rsid w:val="00860860"/>
    <w:rsid w:val="00862214"/>
    <w:rsid w:val="00864AE9"/>
    <w:rsid w:val="00876D19"/>
    <w:rsid w:val="00877AC5"/>
    <w:rsid w:val="00880729"/>
    <w:rsid w:val="008811B2"/>
    <w:rsid w:val="00881DB2"/>
    <w:rsid w:val="0088520B"/>
    <w:rsid w:val="00885262"/>
    <w:rsid w:val="00885485"/>
    <w:rsid w:val="00885AF7"/>
    <w:rsid w:val="00892108"/>
    <w:rsid w:val="008941EE"/>
    <w:rsid w:val="00897EA3"/>
    <w:rsid w:val="008A15A4"/>
    <w:rsid w:val="008A44E5"/>
    <w:rsid w:val="008A45A1"/>
    <w:rsid w:val="008A7658"/>
    <w:rsid w:val="008B03E1"/>
    <w:rsid w:val="008B6260"/>
    <w:rsid w:val="008B71BF"/>
    <w:rsid w:val="008C0088"/>
    <w:rsid w:val="008C53DE"/>
    <w:rsid w:val="008D0575"/>
    <w:rsid w:val="008D3AA7"/>
    <w:rsid w:val="008D641C"/>
    <w:rsid w:val="008D6751"/>
    <w:rsid w:val="008D73C4"/>
    <w:rsid w:val="008E1F28"/>
    <w:rsid w:val="008E4FCE"/>
    <w:rsid w:val="008F2384"/>
    <w:rsid w:val="00902E2F"/>
    <w:rsid w:val="00904573"/>
    <w:rsid w:val="009054ED"/>
    <w:rsid w:val="00907C3F"/>
    <w:rsid w:val="009100B3"/>
    <w:rsid w:val="00910545"/>
    <w:rsid w:val="009120C5"/>
    <w:rsid w:val="009165F2"/>
    <w:rsid w:val="00916C87"/>
    <w:rsid w:val="00932835"/>
    <w:rsid w:val="00941DD1"/>
    <w:rsid w:val="00942738"/>
    <w:rsid w:val="00943AC1"/>
    <w:rsid w:val="00947D02"/>
    <w:rsid w:val="009537F9"/>
    <w:rsid w:val="0095452D"/>
    <w:rsid w:val="00954863"/>
    <w:rsid w:val="00962EB2"/>
    <w:rsid w:val="00967F24"/>
    <w:rsid w:val="00975D9D"/>
    <w:rsid w:val="00982335"/>
    <w:rsid w:val="00987E00"/>
    <w:rsid w:val="0099161C"/>
    <w:rsid w:val="009A28D1"/>
    <w:rsid w:val="009A2C3A"/>
    <w:rsid w:val="009A58A8"/>
    <w:rsid w:val="009A5EB8"/>
    <w:rsid w:val="009B0672"/>
    <w:rsid w:val="009B393E"/>
    <w:rsid w:val="009C7FF7"/>
    <w:rsid w:val="009D55CA"/>
    <w:rsid w:val="009D6850"/>
    <w:rsid w:val="009D7484"/>
    <w:rsid w:val="009E11CC"/>
    <w:rsid w:val="009F2AE6"/>
    <w:rsid w:val="009F2C13"/>
    <w:rsid w:val="009F3AAD"/>
    <w:rsid w:val="009F5231"/>
    <w:rsid w:val="00A01735"/>
    <w:rsid w:val="00A01D33"/>
    <w:rsid w:val="00A22BA8"/>
    <w:rsid w:val="00A249E5"/>
    <w:rsid w:val="00A24C4A"/>
    <w:rsid w:val="00A24EF6"/>
    <w:rsid w:val="00A25BB8"/>
    <w:rsid w:val="00A3451A"/>
    <w:rsid w:val="00A3494B"/>
    <w:rsid w:val="00A404B9"/>
    <w:rsid w:val="00A444AC"/>
    <w:rsid w:val="00A44BFB"/>
    <w:rsid w:val="00A542EF"/>
    <w:rsid w:val="00A5548D"/>
    <w:rsid w:val="00A65E4D"/>
    <w:rsid w:val="00A66570"/>
    <w:rsid w:val="00A66583"/>
    <w:rsid w:val="00A71690"/>
    <w:rsid w:val="00A72D80"/>
    <w:rsid w:val="00A73FA5"/>
    <w:rsid w:val="00A779F8"/>
    <w:rsid w:val="00A8681D"/>
    <w:rsid w:val="00A875EC"/>
    <w:rsid w:val="00A9186C"/>
    <w:rsid w:val="00A91F88"/>
    <w:rsid w:val="00A943E6"/>
    <w:rsid w:val="00A96ABD"/>
    <w:rsid w:val="00AA1596"/>
    <w:rsid w:val="00AB2F78"/>
    <w:rsid w:val="00AB4EC7"/>
    <w:rsid w:val="00AB501A"/>
    <w:rsid w:val="00AD3CC8"/>
    <w:rsid w:val="00AD46DE"/>
    <w:rsid w:val="00AE11E4"/>
    <w:rsid w:val="00AE21F3"/>
    <w:rsid w:val="00AE2C9C"/>
    <w:rsid w:val="00AE4389"/>
    <w:rsid w:val="00AE4EEA"/>
    <w:rsid w:val="00AF076E"/>
    <w:rsid w:val="00B035A4"/>
    <w:rsid w:val="00B037D5"/>
    <w:rsid w:val="00B119AB"/>
    <w:rsid w:val="00B126BD"/>
    <w:rsid w:val="00B17E6E"/>
    <w:rsid w:val="00B20351"/>
    <w:rsid w:val="00B20BF2"/>
    <w:rsid w:val="00B213ED"/>
    <w:rsid w:val="00B23D69"/>
    <w:rsid w:val="00B300F3"/>
    <w:rsid w:val="00B32C07"/>
    <w:rsid w:val="00B330FF"/>
    <w:rsid w:val="00B34D75"/>
    <w:rsid w:val="00B367DA"/>
    <w:rsid w:val="00B37E13"/>
    <w:rsid w:val="00B463EC"/>
    <w:rsid w:val="00B47F30"/>
    <w:rsid w:val="00B50E0B"/>
    <w:rsid w:val="00B51AE9"/>
    <w:rsid w:val="00B532EC"/>
    <w:rsid w:val="00B55595"/>
    <w:rsid w:val="00B63683"/>
    <w:rsid w:val="00B651F8"/>
    <w:rsid w:val="00B66375"/>
    <w:rsid w:val="00B66F3D"/>
    <w:rsid w:val="00B70750"/>
    <w:rsid w:val="00B71E15"/>
    <w:rsid w:val="00B7549D"/>
    <w:rsid w:val="00B831AE"/>
    <w:rsid w:val="00B86BE1"/>
    <w:rsid w:val="00B90535"/>
    <w:rsid w:val="00B90707"/>
    <w:rsid w:val="00B919D4"/>
    <w:rsid w:val="00B928D8"/>
    <w:rsid w:val="00B9646F"/>
    <w:rsid w:val="00B97BB3"/>
    <w:rsid w:val="00BA075C"/>
    <w:rsid w:val="00BA26FA"/>
    <w:rsid w:val="00BB242E"/>
    <w:rsid w:val="00BB25BD"/>
    <w:rsid w:val="00BB612A"/>
    <w:rsid w:val="00BC01BA"/>
    <w:rsid w:val="00BC40D6"/>
    <w:rsid w:val="00BD178A"/>
    <w:rsid w:val="00BD2187"/>
    <w:rsid w:val="00BD496E"/>
    <w:rsid w:val="00BE08BF"/>
    <w:rsid w:val="00BE62DA"/>
    <w:rsid w:val="00BE6423"/>
    <w:rsid w:val="00BF014D"/>
    <w:rsid w:val="00BF35BD"/>
    <w:rsid w:val="00C00C30"/>
    <w:rsid w:val="00C02F70"/>
    <w:rsid w:val="00C0397B"/>
    <w:rsid w:val="00C059E0"/>
    <w:rsid w:val="00C06847"/>
    <w:rsid w:val="00C12DC6"/>
    <w:rsid w:val="00C135F3"/>
    <w:rsid w:val="00C147ED"/>
    <w:rsid w:val="00C248B8"/>
    <w:rsid w:val="00C256CF"/>
    <w:rsid w:val="00C3178C"/>
    <w:rsid w:val="00C321FD"/>
    <w:rsid w:val="00C34A2B"/>
    <w:rsid w:val="00C40D5E"/>
    <w:rsid w:val="00C40F99"/>
    <w:rsid w:val="00C41074"/>
    <w:rsid w:val="00C4566D"/>
    <w:rsid w:val="00C46DE1"/>
    <w:rsid w:val="00C50BDE"/>
    <w:rsid w:val="00C51952"/>
    <w:rsid w:val="00C57FFA"/>
    <w:rsid w:val="00C643B6"/>
    <w:rsid w:val="00C76947"/>
    <w:rsid w:val="00C7794E"/>
    <w:rsid w:val="00C82051"/>
    <w:rsid w:val="00C83A59"/>
    <w:rsid w:val="00C84575"/>
    <w:rsid w:val="00C84658"/>
    <w:rsid w:val="00C87AE2"/>
    <w:rsid w:val="00C92B7A"/>
    <w:rsid w:val="00C97885"/>
    <w:rsid w:val="00CA08B3"/>
    <w:rsid w:val="00CA09BE"/>
    <w:rsid w:val="00CA217B"/>
    <w:rsid w:val="00CA31B6"/>
    <w:rsid w:val="00CA5617"/>
    <w:rsid w:val="00CB2878"/>
    <w:rsid w:val="00CB5DC2"/>
    <w:rsid w:val="00CB60AB"/>
    <w:rsid w:val="00CB6623"/>
    <w:rsid w:val="00CC647B"/>
    <w:rsid w:val="00CC68D4"/>
    <w:rsid w:val="00CD0314"/>
    <w:rsid w:val="00CD46C7"/>
    <w:rsid w:val="00CE02E0"/>
    <w:rsid w:val="00CE2B74"/>
    <w:rsid w:val="00CE458F"/>
    <w:rsid w:val="00CE58D8"/>
    <w:rsid w:val="00CE7BF7"/>
    <w:rsid w:val="00CF10CB"/>
    <w:rsid w:val="00CF175C"/>
    <w:rsid w:val="00CF5F25"/>
    <w:rsid w:val="00CF7B78"/>
    <w:rsid w:val="00D00B37"/>
    <w:rsid w:val="00D06526"/>
    <w:rsid w:val="00D157A3"/>
    <w:rsid w:val="00D1646E"/>
    <w:rsid w:val="00D21C78"/>
    <w:rsid w:val="00D220F8"/>
    <w:rsid w:val="00D32095"/>
    <w:rsid w:val="00D33F2D"/>
    <w:rsid w:val="00D33F8A"/>
    <w:rsid w:val="00D402BB"/>
    <w:rsid w:val="00D40DC5"/>
    <w:rsid w:val="00D44028"/>
    <w:rsid w:val="00D5059D"/>
    <w:rsid w:val="00D53B39"/>
    <w:rsid w:val="00D547D2"/>
    <w:rsid w:val="00D55B66"/>
    <w:rsid w:val="00D60BF6"/>
    <w:rsid w:val="00D61561"/>
    <w:rsid w:val="00D6291D"/>
    <w:rsid w:val="00D65D3F"/>
    <w:rsid w:val="00D704CC"/>
    <w:rsid w:val="00D70FB1"/>
    <w:rsid w:val="00D72D56"/>
    <w:rsid w:val="00D74F82"/>
    <w:rsid w:val="00D76C75"/>
    <w:rsid w:val="00D77700"/>
    <w:rsid w:val="00D81E75"/>
    <w:rsid w:val="00D917A2"/>
    <w:rsid w:val="00D9211C"/>
    <w:rsid w:val="00D939F8"/>
    <w:rsid w:val="00D94E62"/>
    <w:rsid w:val="00DA0D36"/>
    <w:rsid w:val="00DA17FA"/>
    <w:rsid w:val="00DA42AD"/>
    <w:rsid w:val="00DA46D9"/>
    <w:rsid w:val="00DA63C6"/>
    <w:rsid w:val="00DA7564"/>
    <w:rsid w:val="00DB2253"/>
    <w:rsid w:val="00DB7376"/>
    <w:rsid w:val="00DC05C4"/>
    <w:rsid w:val="00DC0B2F"/>
    <w:rsid w:val="00DC223A"/>
    <w:rsid w:val="00DC3363"/>
    <w:rsid w:val="00DD20F7"/>
    <w:rsid w:val="00DD2863"/>
    <w:rsid w:val="00DD4403"/>
    <w:rsid w:val="00DD6A4A"/>
    <w:rsid w:val="00DD74B3"/>
    <w:rsid w:val="00DE0DEA"/>
    <w:rsid w:val="00DF0857"/>
    <w:rsid w:val="00DF1028"/>
    <w:rsid w:val="00DF640E"/>
    <w:rsid w:val="00E11D8B"/>
    <w:rsid w:val="00E13E38"/>
    <w:rsid w:val="00E17252"/>
    <w:rsid w:val="00E22BC7"/>
    <w:rsid w:val="00E264D5"/>
    <w:rsid w:val="00E3314C"/>
    <w:rsid w:val="00E35A88"/>
    <w:rsid w:val="00E41C1C"/>
    <w:rsid w:val="00E4284D"/>
    <w:rsid w:val="00E46E8C"/>
    <w:rsid w:val="00E53261"/>
    <w:rsid w:val="00E5344E"/>
    <w:rsid w:val="00E54E22"/>
    <w:rsid w:val="00E575F8"/>
    <w:rsid w:val="00E606DF"/>
    <w:rsid w:val="00E62A04"/>
    <w:rsid w:val="00E7389E"/>
    <w:rsid w:val="00E80940"/>
    <w:rsid w:val="00E82630"/>
    <w:rsid w:val="00E87DF0"/>
    <w:rsid w:val="00E90830"/>
    <w:rsid w:val="00E959B3"/>
    <w:rsid w:val="00EB6F76"/>
    <w:rsid w:val="00EB78A5"/>
    <w:rsid w:val="00EC0904"/>
    <w:rsid w:val="00EC102F"/>
    <w:rsid w:val="00EC2782"/>
    <w:rsid w:val="00EC38BC"/>
    <w:rsid w:val="00EC3D8B"/>
    <w:rsid w:val="00EC4C19"/>
    <w:rsid w:val="00ED1ECC"/>
    <w:rsid w:val="00ED4DC6"/>
    <w:rsid w:val="00ED7E1F"/>
    <w:rsid w:val="00EE1869"/>
    <w:rsid w:val="00EE70BA"/>
    <w:rsid w:val="00EF198E"/>
    <w:rsid w:val="00EF3A77"/>
    <w:rsid w:val="00EF484A"/>
    <w:rsid w:val="00EF5605"/>
    <w:rsid w:val="00EF5A10"/>
    <w:rsid w:val="00EF5A26"/>
    <w:rsid w:val="00F07484"/>
    <w:rsid w:val="00F10C8E"/>
    <w:rsid w:val="00F30DE5"/>
    <w:rsid w:val="00F320C7"/>
    <w:rsid w:val="00F32C4E"/>
    <w:rsid w:val="00F334F4"/>
    <w:rsid w:val="00F36C2A"/>
    <w:rsid w:val="00F43CC9"/>
    <w:rsid w:val="00F510B1"/>
    <w:rsid w:val="00F52EED"/>
    <w:rsid w:val="00F5682A"/>
    <w:rsid w:val="00F56E2D"/>
    <w:rsid w:val="00F57ECD"/>
    <w:rsid w:val="00F62961"/>
    <w:rsid w:val="00F65C61"/>
    <w:rsid w:val="00F65D22"/>
    <w:rsid w:val="00F71933"/>
    <w:rsid w:val="00F72F7A"/>
    <w:rsid w:val="00F76049"/>
    <w:rsid w:val="00F76EB4"/>
    <w:rsid w:val="00F81531"/>
    <w:rsid w:val="00F8262A"/>
    <w:rsid w:val="00F84FB8"/>
    <w:rsid w:val="00F93B5C"/>
    <w:rsid w:val="00F945E9"/>
    <w:rsid w:val="00F95D8E"/>
    <w:rsid w:val="00F97BBB"/>
    <w:rsid w:val="00FA3C39"/>
    <w:rsid w:val="00FB093A"/>
    <w:rsid w:val="00FB2F38"/>
    <w:rsid w:val="00FB6041"/>
    <w:rsid w:val="00FB6AF0"/>
    <w:rsid w:val="00FB747E"/>
    <w:rsid w:val="00FC012E"/>
    <w:rsid w:val="00FC5798"/>
    <w:rsid w:val="00FC6D88"/>
    <w:rsid w:val="00FD222E"/>
    <w:rsid w:val="00FD6930"/>
    <w:rsid w:val="00FD7CAD"/>
    <w:rsid w:val="00FE3D1A"/>
    <w:rsid w:val="00FE7734"/>
    <w:rsid w:val="00FF0B60"/>
    <w:rsid w:val="01E606B1"/>
    <w:rsid w:val="02518032"/>
    <w:rsid w:val="0292CEE4"/>
    <w:rsid w:val="0327FC1A"/>
    <w:rsid w:val="04952E20"/>
    <w:rsid w:val="04EEF091"/>
    <w:rsid w:val="07D6EDDF"/>
    <w:rsid w:val="07EC0A98"/>
    <w:rsid w:val="08363113"/>
    <w:rsid w:val="08CCE490"/>
    <w:rsid w:val="0B4CADFC"/>
    <w:rsid w:val="0BDE343A"/>
    <w:rsid w:val="0CD74257"/>
    <w:rsid w:val="0CE6B6C6"/>
    <w:rsid w:val="104F1F43"/>
    <w:rsid w:val="10C70D00"/>
    <w:rsid w:val="12B0F7C1"/>
    <w:rsid w:val="143575DE"/>
    <w:rsid w:val="14662B10"/>
    <w:rsid w:val="14D57897"/>
    <w:rsid w:val="15275C68"/>
    <w:rsid w:val="15D75544"/>
    <w:rsid w:val="1688BEDE"/>
    <w:rsid w:val="1690FDA3"/>
    <w:rsid w:val="18AD0C0A"/>
    <w:rsid w:val="19AB164D"/>
    <w:rsid w:val="19DD95F6"/>
    <w:rsid w:val="1AF1D0BD"/>
    <w:rsid w:val="1B919481"/>
    <w:rsid w:val="1C248A02"/>
    <w:rsid w:val="1CC42745"/>
    <w:rsid w:val="1D048AAD"/>
    <w:rsid w:val="1D806F7A"/>
    <w:rsid w:val="1DE219A0"/>
    <w:rsid w:val="1E840B83"/>
    <w:rsid w:val="1F4B510C"/>
    <w:rsid w:val="1FDE7DBB"/>
    <w:rsid w:val="208545EA"/>
    <w:rsid w:val="20E696BD"/>
    <w:rsid w:val="221DBD40"/>
    <w:rsid w:val="22667C3A"/>
    <w:rsid w:val="242500AD"/>
    <w:rsid w:val="248A423B"/>
    <w:rsid w:val="24B0B38A"/>
    <w:rsid w:val="25BB4C00"/>
    <w:rsid w:val="27AF5801"/>
    <w:rsid w:val="29E6AFB5"/>
    <w:rsid w:val="2A96386D"/>
    <w:rsid w:val="2AA0E981"/>
    <w:rsid w:val="2B883DEC"/>
    <w:rsid w:val="2B95B32B"/>
    <w:rsid w:val="2D1E5077"/>
    <w:rsid w:val="2D237A7B"/>
    <w:rsid w:val="2E888537"/>
    <w:rsid w:val="2F2B7DD1"/>
    <w:rsid w:val="2FA034C9"/>
    <w:rsid w:val="32A47E1A"/>
    <w:rsid w:val="3393E057"/>
    <w:rsid w:val="33F610D9"/>
    <w:rsid w:val="34D228E4"/>
    <w:rsid w:val="36F629B1"/>
    <w:rsid w:val="3720C158"/>
    <w:rsid w:val="38B3D04D"/>
    <w:rsid w:val="39FB71BE"/>
    <w:rsid w:val="3A2C234E"/>
    <w:rsid w:val="3A4293BC"/>
    <w:rsid w:val="3A81B7AA"/>
    <w:rsid w:val="3B182B8C"/>
    <w:rsid w:val="3B24C3C9"/>
    <w:rsid w:val="3B2575E7"/>
    <w:rsid w:val="3C786E02"/>
    <w:rsid w:val="3D1B4BE4"/>
    <w:rsid w:val="3D37C2AD"/>
    <w:rsid w:val="3DB0B31D"/>
    <w:rsid w:val="3E4234C8"/>
    <w:rsid w:val="42088393"/>
    <w:rsid w:val="4228D79B"/>
    <w:rsid w:val="42D62726"/>
    <w:rsid w:val="43484C6B"/>
    <w:rsid w:val="46623441"/>
    <w:rsid w:val="47128FA7"/>
    <w:rsid w:val="47BC44CD"/>
    <w:rsid w:val="4823AC16"/>
    <w:rsid w:val="491F0185"/>
    <w:rsid w:val="4BA1C677"/>
    <w:rsid w:val="4CDF6FCA"/>
    <w:rsid w:val="5136CC30"/>
    <w:rsid w:val="51B261EE"/>
    <w:rsid w:val="520E4493"/>
    <w:rsid w:val="55A66B00"/>
    <w:rsid w:val="55B2EBF5"/>
    <w:rsid w:val="57240779"/>
    <w:rsid w:val="57ED071E"/>
    <w:rsid w:val="58FA980F"/>
    <w:rsid w:val="5988D77F"/>
    <w:rsid w:val="598EEE7D"/>
    <w:rsid w:val="5B302446"/>
    <w:rsid w:val="5BF21367"/>
    <w:rsid w:val="5FF6DAEE"/>
    <w:rsid w:val="6196BAAA"/>
    <w:rsid w:val="6271264D"/>
    <w:rsid w:val="634636B9"/>
    <w:rsid w:val="63D68BC9"/>
    <w:rsid w:val="63F64E1F"/>
    <w:rsid w:val="6475D520"/>
    <w:rsid w:val="6642AE60"/>
    <w:rsid w:val="67C2DE9E"/>
    <w:rsid w:val="68F76A9B"/>
    <w:rsid w:val="68FD04D9"/>
    <w:rsid w:val="6900145B"/>
    <w:rsid w:val="69CBB6D5"/>
    <w:rsid w:val="6A297F7E"/>
    <w:rsid w:val="6B30FDFF"/>
    <w:rsid w:val="6BAEA9EC"/>
    <w:rsid w:val="6C868AA2"/>
    <w:rsid w:val="6D9F03C5"/>
    <w:rsid w:val="6DB6E8F8"/>
    <w:rsid w:val="6DD150FF"/>
    <w:rsid w:val="6DF2DCDA"/>
    <w:rsid w:val="6EF3F7FD"/>
    <w:rsid w:val="6F3DA092"/>
    <w:rsid w:val="74FCC581"/>
    <w:rsid w:val="766C437A"/>
    <w:rsid w:val="76AF96B2"/>
    <w:rsid w:val="76B08FAB"/>
    <w:rsid w:val="77DD6ACF"/>
    <w:rsid w:val="7812196C"/>
    <w:rsid w:val="78E16422"/>
    <w:rsid w:val="7EFADA29"/>
    <w:rsid w:val="7F9FB4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84634"/>
  <w15:docId w15:val="{8C0FCE29-967A-411C-B1E3-F8440C2FE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AAB"/>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E11D8B"/>
    <w:pPr>
      <w:tabs>
        <w:tab w:val="right" w:leader="dot" w:pos="9016"/>
      </w:tabs>
      <w:spacing w:after="2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11D8B"/>
    <w:pPr>
      <w:tabs>
        <w:tab w:val="right" w:leader="dot" w:pos="9016"/>
      </w:tabs>
      <w:spacing w:after="2"/>
      <w:ind w:left="238"/>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___WRD_EMBED_SUB_169" w:hAnsi="___WRD_EMBED_SUB_169" w:cs="___WRD_EMBED_SUB_169" w:hint="default"/>
        <w:sz w:val="22"/>
        <w:szCs w:val="22"/>
      </w:rPr>
      <w:tblPr/>
      <w:tcPr>
        <w:tcBorders>
          <w:bottom w:val="single" w:sz="4" w:space="0" w:color="DAECF4"/>
        </w:tcBorders>
      </w:tcPr>
    </w:tblStylePr>
    <w:tblStylePr w:type="firstCol">
      <w:rPr>
        <w:rFonts w:ascii="___WRD_EMBED_SUB_171" w:hAnsi="___WRD_EMBED_SUB_171" w:hint="default"/>
        <w:sz w:val="22"/>
        <w:szCs w:val="22"/>
      </w:rPr>
    </w:tblStylePr>
    <w:tblStylePr w:type="band1Horz">
      <w:pPr>
        <w:wordWrap/>
        <w:spacing w:beforeLines="0" w:before="100" w:beforeAutospacing="1" w:afterLines="0" w:after="100" w:afterAutospacing="1"/>
        <w:jc w:val="left"/>
      </w:pPr>
      <w:rPr>
        <w:rFonts w:ascii="___WRD_EMBED_SUB_169" w:hAnsi="___WRD_EMBED_SUB_169" w:cs="___WRD_EMBED_SUB_169"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___WRD_EMBED_SUB_169" w:hAnsi="___WRD_EMBED_SUB_169" w:cs="___WRD_EMBED_SUB_169" w:hint="default"/>
        <w:sz w:val="22"/>
        <w:szCs w:val="22"/>
      </w:rPr>
      <w:tblPr/>
      <w:tcPr>
        <w:tcBorders>
          <w:bottom w:val="single" w:sz="4" w:space="0" w:color="DAECF4"/>
        </w:tcBorders>
      </w:tcPr>
    </w:tblStylePr>
  </w:style>
  <w:style w:type="character" w:styleId="IntenseEmphasis">
    <w:name w:val="Intense Emphasis"/>
    <w:aliases w:val="Grid Blue Underline"/>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val="x-none"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x-none"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x-none"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x-none"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x-none"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11"/>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val="en-US"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12"/>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val="x-none"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x-none"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x-none"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13"/>
      </w:numPr>
    </w:pPr>
  </w:style>
  <w:style w:type="numbering" w:customStyle="1" w:styleId="WWNum3">
    <w:name w:val="WWNum3"/>
    <w:basedOn w:val="NoList"/>
    <w:rsid w:val="00315040"/>
    <w:pPr>
      <w:numPr>
        <w:numId w:val="14"/>
      </w:numPr>
    </w:pPr>
  </w:style>
  <w:style w:type="numbering" w:customStyle="1" w:styleId="WWNum4">
    <w:name w:val="WWNum4"/>
    <w:basedOn w:val="NoList"/>
    <w:rsid w:val="00315040"/>
    <w:pPr>
      <w:numPr>
        <w:numId w:val="15"/>
      </w:numPr>
    </w:pPr>
  </w:style>
  <w:style w:type="numbering" w:customStyle="1" w:styleId="WWNum5">
    <w:name w:val="WWNum5"/>
    <w:basedOn w:val="NoList"/>
    <w:rsid w:val="00315040"/>
    <w:pPr>
      <w:numPr>
        <w:numId w:val="16"/>
      </w:numPr>
    </w:pPr>
  </w:style>
  <w:style w:type="numbering" w:customStyle="1" w:styleId="WWNum6">
    <w:name w:val="WWNum6"/>
    <w:basedOn w:val="NoList"/>
    <w:rsid w:val="00315040"/>
    <w:pPr>
      <w:numPr>
        <w:numId w:val="17"/>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E4284D"/>
    <w:rPr>
      <w:color w:val="605E5C"/>
      <w:shd w:val="clear" w:color="auto" w:fill="E1DFDD"/>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basedOn w:val="DefaultParagraphFont"/>
    <w:link w:val="ListParagraph"/>
    <w:uiPriority w:val="34"/>
    <w:qFormat/>
    <w:rsid w:val="00CB5DC2"/>
    <w:rPr>
      <w:rFonts w:ascii="Open Sans Light" w:hAnsi="Open Sans Light"/>
    </w:rPr>
  </w:style>
  <w:style w:type="character" w:customStyle="1" w:styleId="normaltextrun">
    <w:name w:val="normaltextrun"/>
    <w:basedOn w:val="DefaultParagraphFont"/>
    <w:rsid w:val="007A5D46"/>
  </w:style>
  <w:style w:type="character" w:customStyle="1" w:styleId="eop">
    <w:name w:val="eop"/>
    <w:basedOn w:val="DefaultParagraphFont"/>
    <w:rsid w:val="007A5D46"/>
  </w:style>
  <w:style w:type="character" w:styleId="PlaceholderText">
    <w:name w:val="Placeholder Text"/>
    <w:basedOn w:val="DefaultParagraphFont"/>
    <w:uiPriority w:val="99"/>
    <w:semiHidden/>
    <w:rsid w:val="005E7A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7177">
      <w:bodyDiv w:val="1"/>
      <w:marLeft w:val="0"/>
      <w:marRight w:val="0"/>
      <w:marTop w:val="0"/>
      <w:marBottom w:val="0"/>
      <w:divBdr>
        <w:top w:val="none" w:sz="0" w:space="0" w:color="auto"/>
        <w:left w:val="none" w:sz="0" w:space="0" w:color="auto"/>
        <w:bottom w:val="none" w:sz="0" w:space="0" w:color="auto"/>
        <w:right w:val="none" w:sz="0" w:space="0" w:color="auto"/>
      </w:divBdr>
    </w:div>
    <w:div w:id="6904730">
      <w:bodyDiv w:val="1"/>
      <w:marLeft w:val="0"/>
      <w:marRight w:val="0"/>
      <w:marTop w:val="0"/>
      <w:marBottom w:val="0"/>
      <w:divBdr>
        <w:top w:val="none" w:sz="0" w:space="0" w:color="auto"/>
        <w:left w:val="none" w:sz="0" w:space="0" w:color="auto"/>
        <w:bottom w:val="none" w:sz="0" w:space="0" w:color="auto"/>
        <w:right w:val="none" w:sz="0" w:space="0" w:color="auto"/>
      </w:divBdr>
    </w:div>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840582609">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999961805">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235581740">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 w:id="193246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wb.gov.wales/zones/keeping-safe-online/enhancing-digital-resilience-in-education-an-action-plan-to-protect-children-and-young-people-online/" TargetMode="External"/><Relationship Id="rId117" Type="http://schemas.openxmlformats.org/officeDocument/2006/relationships/hyperlink" Target="https://hwb.gov.wales/support-centre/education-digital-standards/" TargetMode="External"/><Relationship Id="rId21" Type="http://schemas.openxmlformats.org/officeDocument/2006/relationships/hyperlink" Target="https://hwb.gov.wales/zones/keeping-safe-online/safer-internet-day/" TargetMode="External"/><Relationship Id="rId42" Type="http://schemas.openxmlformats.org/officeDocument/2006/relationships/hyperlink" Target="https://hwb.gov.wales/zones/keeping-safe-online/enhancing-digital-resilience-in-education-an-action-plan-to-protect-children-and-young-people-online/" TargetMode="External"/><Relationship Id="rId47" Type="http://schemas.openxmlformats.org/officeDocument/2006/relationships/hyperlink" Target="https://hwb.gov.wales/zones/keeping-safe-online/enhancing-digital-resilience-in-education-an-action-plan-to-protect-children-and-young-people-online/" TargetMode="External"/><Relationship Id="rId63" Type="http://schemas.openxmlformats.org/officeDocument/2006/relationships/hyperlink" Target="http://www.waspi.org/home" TargetMode="External"/><Relationship Id="rId68" Type="http://schemas.openxmlformats.org/officeDocument/2006/relationships/hyperlink" Target="https://hwb.gov.wales/repository/resource/def9bffd-1fba-4902-9834-3ecca60bb7e7/en" TargetMode="External"/><Relationship Id="rId84" Type="http://schemas.openxmlformats.org/officeDocument/2006/relationships/hyperlink" Target="https://gov.wales/keeping-learners-safe" TargetMode="External"/><Relationship Id="rId89" Type="http://schemas.openxmlformats.org/officeDocument/2006/relationships/hyperlink" Target="http://testfiltering.com/" TargetMode="External"/><Relationship Id="rId112" Type="http://schemas.openxmlformats.org/officeDocument/2006/relationships/hyperlink" Target="https://gov.wales/school-bullying" TargetMode="External"/><Relationship Id="rId133" Type="http://schemas.openxmlformats.org/officeDocument/2006/relationships/hyperlink" Target="https://www.saferinternet.org.uk/research" TargetMode="External"/><Relationship Id="rId138" Type="http://schemas.openxmlformats.org/officeDocument/2006/relationships/hyperlink" Target="http://testfiltering.com/" TargetMode="External"/><Relationship Id="rId154" Type="http://schemas.openxmlformats.org/officeDocument/2006/relationships/hyperlink" Target="http://www.getsafeonline.org/nqcontent.cfm?a_id=1182" TargetMode="External"/><Relationship Id="rId159" Type="http://schemas.openxmlformats.org/officeDocument/2006/relationships/hyperlink" Target="https://www.tarianrocu.org.uk/" TargetMode="External"/><Relationship Id="rId16" Type="http://schemas.openxmlformats.org/officeDocument/2006/relationships/hyperlink" Target="https://hwb.gov.wales/zones/keeping-safe-online/enhancing-digital-resilience-in-education-an-action-plan-to-protect-children-and-young-people-online/" TargetMode="External"/><Relationship Id="rId107" Type="http://schemas.openxmlformats.org/officeDocument/2006/relationships/hyperlink" Target="https://www.tarianrocu.org.uk/cyber-prevent/" TargetMode="External"/><Relationship Id="rId11" Type="http://schemas.openxmlformats.org/officeDocument/2006/relationships/endnotes" Target="endnotes.xml"/><Relationship Id="rId32" Type="http://schemas.openxmlformats.org/officeDocument/2006/relationships/hyperlink" Target="https://www.saferinternet.org.uk/helpline/professionals-online-safety-helpline" TargetMode="External"/><Relationship Id="rId37" Type="http://schemas.openxmlformats.org/officeDocument/2006/relationships/hyperlink" Target="https://gov.wales/peer-sexual-abuse-exploitation-and-harmful-sexual-behaviour" TargetMode="External"/><Relationship Id="rId53" Type="http://schemas.openxmlformats.org/officeDocument/2006/relationships/hyperlink" Target="https://reportharmfulcontent.com/" TargetMode="External"/><Relationship Id="rId58" Type="http://schemas.openxmlformats.org/officeDocument/2006/relationships/hyperlink" Target="https://hwb.gov.wales/zones/keeping-safe-online/resources/a-practitioner-s-guide-to-using-social-media/" TargetMode="External"/><Relationship Id="rId74" Type="http://schemas.openxmlformats.org/officeDocument/2006/relationships/header" Target="header3.xml"/><Relationship Id="rId79" Type="http://schemas.openxmlformats.org/officeDocument/2006/relationships/hyperlink" Target="mailto:support@i-teach.org.uk" TargetMode="External"/><Relationship Id="rId102" Type="http://schemas.openxmlformats.org/officeDocument/2006/relationships/hyperlink" Target="https://ico.org.uk/media/for-organisations/documents/1242/how-to-complete-template-guide-to-info-for-schools.pdf" TargetMode="External"/><Relationship Id="rId123" Type="http://schemas.openxmlformats.org/officeDocument/2006/relationships/hyperlink" Target="https://hwb.gov.wales/zones/keeping-safe-online/live-streaming-and-video-conferencing-safeguarding-principles-and-practice/" TargetMode="External"/><Relationship Id="rId128" Type="http://schemas.openxmlformats.org/officeDocument/2006/relationships/hyperlink" Target="http://www.swgfl.org.uk" TargetMode="External"/><Relationship Id="rId144" Type="http://schemas.openxmlformats.org/officeDocument/2006/relationships/hyperlink" Target="https://ico.org.uk/for-organisations/" TargetMode="External"/><Relationship Id="rId149" Type="http://schemas.openxmlformats.org/officeDocument/2006/relationships/hyperlink" Target="https://www.saferinternet.org.uk/advice-centre/teachers-and-school-staff/appropriate-filtering-and-monitoring" TargetMode="External"/><Relationship Id="rId5" Type="http://schemas.openxmlformats.org/officeDocument/2006/relationships/customXml" Target="../customXml/item5.xml"/><Relationship Id="rId90" Type="http://schemas.openxmlformats.org/officeDocument/2006/relationships/hyperlink" Target="file:///C:\Users\johnp\AppData\Local\Temp\360safeCymru%20Policy%20Template%20Eng%20Jan%202021%20clean-1.docx" TargetMode="External"/><Relationship Id="rId95" Type="http://schemas.openxmlformats.org/officeDocument/2006/relationships/hyperlink" Target="https://ico.org.uk/for-organisations/guide-to-the-general-data-protection-regulation-gdpr/individual-rights/right-of-access/" TargetMode="External"/><Relationship Id="rId160" Type="http://schemas.openxmlformats.org/officeDocument/2006/relationships/hyperlink" Target="https://hwb.gov.wales/repository/discovery?catalogs=50f72adb-cdf7-4da9-a01a-d9b5ecafd264&amp;categories2=a9501b28-7fcc-4880-8c79-ff5f934dafe7&amp;query=Trust%20me%20Cymru&amp;sort=relevance&amp;strict=1" TargetMode="External"/><Relationship Id="rId165" Type="http://schemas.openxmlformats.org/officeDocument/2006/relationships/theme" Target="theme/theme1.xml"/><Relationship Id="rId22" Type="http://schemas.openxmlformats.org/officeDocument/2006/relationships/hyperlink" Target="https://www.anti-bullyingalliance.org.uk/anti-bullying-week" TargetMode="External"/><Relationship Id="rId27" Type="http://schemas.openxmlformats.org/officeDocument/2006/relationships/hyperlink" Target="https://hwb.gov.wales/professional-development/professional-standards/" TargetMode="External"/><Relationship Id="rId43" Type="http://schemas.openxmlformats.org/officeDocument/2006/relationships/hyperlink" Target="https://hwb.gov.wales/zones/keeping-safe-online/safer-internet-day/" TargetMode="External"/><Relationship Id="rId48" Type="http://schemas.openxmlformats.org/officeDocument/2006/relationships/hyperlink" Target="https://hwb.gov.wales/repository/resource/027e4e8d-1f6b-4b11-aa7f-e13807994573/en" TargetMode="External"/><Relationship Id="rId64" Type="http://schemas.openxmlformats.org/officeDocument/2006/relationships/hyperlink" Target="https://ico.org.uk/for-organisations/report-a-breach/" TargetMode="External"/><Relationship Id="rId69" Type="http://schemas.openxmlformats.org/officeDocument/2006/relationships/hyperlink" Target="https://hwb.gov.wales/support-centre/trust-centre/" TargetMode="External"/><Relationship Id="rId113" Type="http://schemas.openxmlformats.org/officeDocument/2006/relationships/hyperlink" Target="https://hwb.gov.wales/" TargetMode="External"/><Relationship Id="rId118" Type="http://schemas.openxmlformats.org/officeDocument/2006/relationships/hyperlink" Target="https://hwb.gov.wales/zones/keeping-safe-online/enhancing-digital-resilience-in-education-an-action-plan-to-protect-children-and-young-people-online/" TargetMode="External"/><Relationship Id="rId134" Type="http://schemas.openxmlformats.org/officeDocument/2006/relationships/hyperlink" Target="http://ceop.police.uk/" TargetMode="External"/><Relationship Id="rId139" Type="http://schemas.openxmlformats.org/officeDocument/2006/relationships/hyperlink" Target="https://www.gov.uk/government/publications/digital-resilience-framework" TargetMode="External"/><Relationship Id="rId80" Type="http://schemas.openxmlformats.org/officeDocument/2006/relationships/hyperlink" Target="https://gov.wales/keeping-learners-safe" TargetMode="External"/><Relationship Id="rId85" Type="http://schemas.openxmlformats.org/officeDocument/2006/relationships/hyperlink" Target="https://hwb.gov.wales/support-centre/education-digital-standards/web-filtering-standards" TargetMode="External"/><Relationship Id="rId150" Type="http://schemas.openxmlformats.org/officeDocument/2006/relationships/hyperlink" Target="https://hwb.gov.wales/support-centre/education-digital-standards/web-filtering-standards" TargetMode="External"/><Relationship Id="rId155" Type="http://schemas.openxmlformats.org/officeDocument/2006/relationships/hyperlink" Target="https://www.internetmatters.org/" TargetMode="External"/><Relationship Id="rId12" Type="http://schemas.openxmlformats.org/officeDocument/2006/relationships/image" Target="media/image1.png"/><Relationship Id="rId17" Type="http://schemas.openxmlformats.org/officeDocument/2006/relationships/hyperlink" Target="https://gov.wales/keeping-learners-safe" TargetMode="External"/><Relationship Id="rId33" Type="http://schemas.openxmlformats.org/officeDocument/2006/relationships/hyperlink" Target="https://reportharmfulcontent.com/?lang=en" TargetMode="External"/><Relationship Id="rId38" Type="http://schemas.openxmlformats.org/officeDocument/2006/relationships/hyperlink" Target="https://hwb.gov.wales/zones/keeping-safe-online/safer-internet-day/" TargetMode="External"/><Relationship Id="rId59" Type="http://schemas.openxmlformats.org/officeDocument/2006/relationships/hyperlink" Target="https://saferinternet.org.uk/professionals-online-safety-helpline" TargetMode="External"/><Relationship Id="rId103" Type="http://schemas.openxmlformats.org/officeDocument/2006/relationships/hyperlink" Target="https://ico.org.uk/media/for-organisations/documents/1278/schools_england_mps_final.doc" TargetMode="External"/><Relationship Id="rId108" Type="http://schemas.openxmlformats.org/officeDocument/2006/relationships/hyperlink" Target="https://hwb.gov.wales/search?query=cyber%20crime&amp;sort=relevance&amp;strict=1&amp;types=resource" TargetMode="External"/><Relationship Id="rId124" Type="http://schemas.openxmlformats.org/officeDocument/2006/relationships/hyperlink" Target="https://hwb.gov.wales/zones/keeping-safe-online/safer-internet-day/" TargetMode="External"/><Relationship Id="rId129" Type="http://schemas.openxmlformats.org/officeDocument/2006/relationships/hyperlink" Target="https://www.childnet.com/" TargetMode="External"/><Relationship Id="rId54" Type="http://schemas.openxmlformats.org/officeDocument/2006/relationships/hyperlink" Target="https://saferinternet.org.uk/guide-and-resource/teachers-and-school-staff/appropriate-filtering-and-monitoring/appropriate-monitoring" TargetMode="External"/><Relationship Id="rId70" Type="http://schemas.openxmlformats.org/officeDocument/2006/relationships/header" Target="header1.xml"/><Relationship Id="rId75" Type="http://schemas.openxmlformats.org/officeDocument/2006/relationships/hyperlink" Target="https://hwb.gov.wales/support-centre" TargetMode="External"/><Relationship Id="rId91" Type="http://schemas.openxmlformats.org/officeDocument/2006/relationships/hyperlink" Target="https://ico.org.uk/for-organisations/guide-to-the-general-data-protection-regulation-gdpr/lawful-basis-for-processing/special-category-data/" TargetMode="External"/><Relationship Id="rId96" Type="http://schemas.openxmlformats.org/officeDocument/2006/relationships/hyperlink" Target="https://ico.org.uk/for-organisations/guide-to-the-general-data-protection-regulation-gdpr/personal-data-breaches/" TargetMode="External"/><Relationship Id="rId140" Type="http://schemas.openxmlformats.org/officeDocument/2006/relationships/hyperlink" Target="http://swiggle.org.uk/" TargetMode="External"/><Relationship Id="rId145" Type="http://schemas.openxmlformats.org/officeDocument/2006/relationships/hyperlink" Target="https://irms.org.uk/page/SchoolsToolkit" TargetMode="External"/><Relationship Id="rId161" Type="http://schemas.openxmlformats.org/officeDocument/2006/relationships/hyperlink" Target="https://hwb.gov.wales/repository/resource/403e178f-5e17-4962-be40-adab91353ae5/en" TargetMode="External"/><Relationship Id="rId16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ov.wales/keeping-learners-safe" TargetMode="External"/><Relationship Id="rId23" Type="http://schemas.openxmlformats.org/officeDocument/2006/relationships/hyperlink" Target="https://hwb.gov.wales/zones/keeping-safe-online/live-streaming-and-video-conferencing-safeguarding-principles-and-practice/" TargetMode="External"/><Relationship Id="rId28" Type="http://schemas.openxmlformats.org/officeDocument/2006/relationships/hyperlink" Target="https://hwb.gov.wales/zones/keeping-safe-online/welsh-government-guidance/sharing-nudes-and-semi-nudes-responding-to-incidents-and-safeguarding-children-and-young-people" TargetMode="External"/><Relationship Id="rId36" Type="http://schemas.openxmlformats.org/officeDocument/2006/relationships/hyperlink" Target="https://hwb.gov.wales/zones/keeping-safe-online/enhancing-digital-resilience-in-education-an-action-plan-to-protect-children-and-young-people-online/" TargetMode="External"/><Relationship Id="rId49" Type="http://schemas.openxmlformats.org/officeDocument/2006/relationships/hyperlink" Target="https://www.gov.wales/keeping-learners-safe" TargetMode="External"/><Relationship Id="rId57" Type="http://schemas.openxmlformats.org/officeDocument/2006/relationships/hyperlink" Target="https://hwb.gov.wales/support-centre/education-digital-standards/bring-your-own-device-guidance" TargetMode="External"/><Relationship Id="rId106" Type="http://schemas.openxmlformats.org/officeDocument/2006/relationships/hyperlink" Target="https://www.nationalcrimeagency.gov.uk/what-we-do/crime-threats/cyber-crime/cyberchoices" TargetMode="External"/><Relationship Id="rId114" Type="http://schemas.openxmlformats.org/officeDocument/2006/relationships/hyperlink" Target="https://hwb.gov.wales/zones/keeping-safe-online/" TargetMode="External"/><Relationship Id="rId119" Type="http://schemas.openxmlformats.org/officeDocument/2006/relationships/hyperlink" Target="https://hwb.gov.wales/zones/keeping-safe-online/five-key-questions-for-governing-bodies-to-help-challenge-their-schools-and-colleges-to-effectively-safeguard-their-learners/" TargetMode="External"/><Relationship Id="rId127" Type="http://schemas.openxmlformats.org/officeDocument/2006/relationships/hyperlink" Target="https://www.saferinternet.org.uk/" TargetMode="External"/><Relationship Id="rId10" Type="http://schemas.openxmlformats.org/officeDocument/2006/relationships/footnotes" Target="footnotes.xml"/><Relationship Id="rId31" Type="http://schemas.openxmlformats.org/officeDocument/2006/relationships/hyperlink" Target="https://hwb.gov.wales/zones/keeping-safe-online/welsh-government-guidance/advice-for-schools-on-preparing-for-and-responding-to-viral-online-harmful-challenges-and-hoaxes" TargetMode="External"/><Relationship Id="rId44" Type="http://schemas.openxmlformats.org/officeDocument/2006/relationships/hyperlink" Target="https://hwb.gov.wales/zones/keeping-safe-online/" TargetMode="External"/><Relationship Id="rId52" Type="http://schemas.openxmlformats.org/officeDocument/2006/relationships/hyperlink" Target="https://swiggle.org.uk/" TargetMode="External"/><Relationship Id="rId60" Type="http://schemas.openxmlformats.org/officeDocument/2006/relationships/hyperlink" Target="https://hwb.gov.wales/zones/keeping-safe-online/live-streaming-and-video-conferencing-safeguarding-principles-and-practice/" TargetMode="External"/><Relationship Id="rId65" Type="http://schemas.openxmlformats.org/officeDocument/2006/relationships/hyperlink" Target="https://hwb.gov.wales/zones/keeping-safe-online/enhancing-digital-resilience-in-education-an-action-plan-to-protect-children-and-young-people-online/" TargetMode="External"/><Relationship Id="rId73" Type="http://schemas.openxmlformats.org/officeDocument/2006/relationships/footer" Target="footer2.xml"/><Relationship Id="rId78" Type="http://schemas.openxmlformats.org/officeDocument/2006/relationships/hyperlink" Target="https://swgfl.org.uk/resources/password-management-and-security-guide/" TargetMode="External"/><Relationship Id="rId81" Type="http://schemas.openxmlformats.org/officeDocument/2006/relationships/hyperlink" Target="https://www.saferinternet.org.uk/advice-centre/teachers-and-school-staff/appropriate-filtering-and-monitoring" TargetMode="External"/><Relationship Id="rId86" Type="http://schemas.openxmlformats.org/officeDocument/2006/relationships/hyperlink" Target="https://hwb.gov.wales/support-centre/" TargetMode="External"/><Relationship Id="rId94" Type="http://schemas.openxmlformats.org/officeDocument/2006/relationships/hyperlink" Target="https://ico.org.uk/for-organisations/guide-to-the-general-data-protection-regulation-gdpr/lawful-basis-for-processing/consent/" TargetMode="External"/><Relationship Id="rId99" Type="http://schemas.openxmlformats.org/officeDocument/2006/relationships/hyperlink" Target="https://hwb.gov.wales/support-centre/trust-centre/data-governance/" TargetMode="External"/><Relationship Id="rId101" Type="http://schemas.openxmlformats.org/officeDocument/2006/relationships/hyperlink" Target="https://ico.org.uk/for-organisations/guide-to-freedom-of-information/publication-scheme/" TargetMode="External"/><Relationship Id="rId122" Type="http://schemas.openxmlformats.org/officeDocument/2006/relationships/hyperlink" Target="https://hwb.gov.wales/zones/keeping-safe-online/training-modules/" TargetMode="External"/><Relationship Id="rId130" Type="http://schemas.openxmlformats.org/officeDocument/2006/relationships/hyperlink" Target="https://saferinternet.org.uk/professionals-online-safety-helpline" TargetMode="External"/><Relationship Id="rId135" Type="http://schemas.openxmlformats.org/officeDocument/2006/relationships/hyperlink" Target="http://www.thinkuknow.co.uk/" TargetMode="External"/><Relationship Id="rId143" Type="http://schemas.openxmlformats.org/officeDocument/2006/relationships/hyperlink" Target="https://www.estyn.gov.wales/thematic-report/we-dont-tell-our-teachers-experiences-peer-peer-sexual-harassment-among-secondary" TargetMode="External"/><Relationship Id="rId148" Type="http://schemas.openxmlformats.org/officeDocument/2006/relationships/hyperlink" Target="https://www.ncsc.gov.uk/section/education-skills/schools" TargetMode="External"/><Relationship Id="rId151" Type="http://schemas.openxmlformats.org/officeDocument/2006/relationships/hyperlink" Target="https://nationalcrimeagency.gov.uk/who-we-are/publications/75-guide-to-the-computer-misuse-act/file" TargetMode="External"/><Relationship Id="rId156" Type="http://schemas.openxmlformats.org/officeDocument/2006/relationships/hyperlink" Target="https://hwb.gov.wales/zones/keeping-safe-online/in-the-know/" TargetMode="Externa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ov.wales/curriculum-wales-overview" TargetMode="External"/><Relationship Id="rId18" Type="http://schemas.openxmlformats.org/officeDocument/2006/relationships/hyperlink" Target="https://hwb.gov.wales/repository/discovery/resource/ce7fba2e-1f8d-4a33-8707-5d46315cdab2/en" TargetMode="External"/><Relationship Id="rId39" Type="http://schemas.openxmlformats.org/officeDocument/2006/relationships/hyperlink" Target="https://anti-bullyingalliance.org.uk/anti-bullying-week/school-resources/ysgolion-yng-nghymru-schools-wales-2022" TargetMode="External"/><Relationship Id="rId109" Type="http://schemas.openxmlformats.org/officeDocument/2006/relationships/hyperlink" Target="https://nationalcrimeagency.gov.uk/who-we-are/publications/75-guide-to-the-computer-misuse-act/file" TargetMode="External"/><Relationship Id="rId34" Type="http://schemas.openxmlformats.org/officeDocument/2006/relationships/hyperlink" Target="http://www.ceop.police.uk" TargetMode="External"/><Relationship Id="rId50" Type="http://schemas.openxmlformats.org/officeDocument/2006/relationships/hyperlink" Target="https://hwb.gov.wales/support-centre/education-digital-standards/web-filtering-standards/" TargetMode="External"/><Relationship Id="rId55" Type="http://schemas.openxmlformats.org/officeDocument/2006/relationships/hyperlink" Target="https://hwb.gov.wales/zones/keeping-safe-online/resources/a-family-guide-to-cybersecurity" TargetMode="External"/><Relationship Id="rId76" Type="http://schemas.openxmlformats.org/officeDocument/2006/relationships/hyperlink" Target="https://hwb.gov.wales/support-centre" TargetMode="External"/><Relationship Id="rId97" Type="http://schemas.openxmlformats.org/officeDocument/2006/relationships/hyperlink" Target="https://ico.org.uk/for-organisations/guide-to-data-protection/guide-to-the-general-data-protection-regulation-gdpr/accountability-and-governance/data-protection-impact-assessments/" TargetMode="External"/><Relationship Id="rId104" Type="http://schemas.openxmlformats.org/officeDocument/2006/relationships/hyperlink" Target="https://www.gov.wales/protection-biometric-information-guidance-schools-and-further-education-institutions" TargetMode="External"/><Relationship Id="rId120" Type="http://schemas.openxmlformats.org/officeDocument/2006/relationships/hyperlink" Target="https://hwb.gov.wales/curriculum-for-wales/cross-curricular-skills-frameworks/digital-competence-framework/" TargetMode="External"/><Relationship Id="rId125" Type="http://schemas.openxmlformats.org/officeDocument/2006/relationships/hyperlink" Target="https://hwb.gov.wales/repository/discovery?catalogs=50f72adb-cdf7-4da9-a01a-d9b5ecafd264&amp;categories2=d26b89c9-6f5f-4659-bd7a-b1dc8f7e2aab&amp;sort=recent&amp;strict=1" TargetMode="External"/><Relationship Id="rId141" Type="http://schemas.openxmlformats.org/officeDocument/2006/relationships/hyperlink" Target="http://www.childnet.com/our-projects/project-deshame" TargetMode="External"/><Relationship Id="rId146" Type="http://schemas.openxmlformats.org/officeDocument/2006/relationships/hyperlink" Target="https://ico.org.uk/for-the-public/schools/photos/" TargetMode="External"/><Relationship Id="rId7" Type="http://schemas.openxmlformats.org/officeDocument/2006/relationships/styles" Target="styles.xml"/><Relationship Id="rId71" Type="http://schemas.openxmlformats.org/officeDocument/2006/relationships/footer" Target="footer1.xml"/><Relationship Id="rId92" Type="http://schemas.openxmlformats.org/officeDocument/2006/relationships/hyperlink" Target="https://ico.org.uk/for-organisations/guide-to-data-protection/guide-to-the-general-data-protection-regulation-gdpr/" TargetMode="External"/><Relationship Id="rId162" Type="http://schemas.openxmlformats.org/officeDocument/2006/relationships/hyperlink" Target="https://www.ofcom.org.uk/research-and-data/media-literacy-research/publications" TargetMode="External"/><Relationship Id="rId2" Type="http://schemas.openxmlformats.org/officeDocument/2006/relationships/customXml" Target="../customXml/item2.xml"/><Relationship Id="rId29" Type="http://schemas.openxmlformats.org/officeDocument/2006/relationships/hyperlink" Target="https://www.nationalcrimeagency.gov.uk/cyber-choices" TargetMode="External"/><Relationship Id="rId24" Type="http://schemas.openxmlformats.org/officeDocument/2006/relationships/hyperlink" Target="https://gov.wales/keeping-learners-safe" TargetMode="External"/><Relationship Id="rId40" Type="http://schemas.openxmlformats.org/officeDocument/2006/relationships/hyperlink" Target="https://www.gov.wales/keeping-learners-safe" TargetMode="External"/><Relationship Id="rId45" Type="http://schemas.openxmlformats.org/officeDocument/2006/relationships/hyperlink" Target="http://www.saferinternet.org.uk/" TargetMode="External"/><Relationship Id="rId66" Type="http://schemas.openxmlformats.org/officeDocument/2006/relationships/hyperlink" Target="https://hwb.gov.wales/zones/keeping-safe-online/welsh-government-guidance/cyber-security-in-schools-questions-for-governing-bodies-and-management-committees/" TargetMode="External"/><Relationship Id="rId87" Type="http://schemas.openxmlformats.org/officeDocument/2006/relationships/hyperlink" Target="https://hwb.gov.wales/repository/resource/b4e1da44-fcfd-4c1e-ae8f-370925d7f893/en" TargetMode="External"/><Relationship Id="rId110" Type="http://schemas.openxmlformats.org/officeDocument/2006/relationships/hyperlink" Target="https://revengepornhelpline.org.uk/" TargetMode="External"/><Relationship Id="rId115" Type="http://schemas.openxmlformats.org/officeDocument/2006/relationships/hyperlink" Target="https://hwb.gov.wales/support-centre" TargetMode="External"/><Relationship Id="rId131" Type="http://schemas.openxmlformats.org/officeDocument/2006/relationships/hyperlink" Target="https://www.iwf.org.uk/" TargetMode="External"/><Relationship Id="rId136" Type="http://schemas.openxmlformats.org/officeDocument/2006/relationships/hyperlink" Target="https://www.betterinternetforkids.eu/" TargetMode="External"/><Relationship Id="rId157" Type="http://schemas.openxmlformats.org/officeDocument/2006/relationships/hyperlink" Target="https://hwb.gov.wales/repository/resource/b4e1da44-fcfd-4c1e-ae8f-370925d7f893/en" TargetMode="External"/><Relationship Id="rId61" Type="http://schemas.openxmlformats.org/officeDocument/2006/relationships/hyperlink" Target="https://www.gov.wales/keeping-learners-safe" TargetMode="External"/><Relationship Id="rId82" Type="http://schemas.openxmlformats.org/officeDocument/2006/relationships/hyperlink" Target="https://hwb.gov.wales/support-centre/education-digital-standards/web-filtering-standards" TargetMode="External"/><Relationship Id="rId152" Type="http://schemas.openxmlformats.org/officeDocument/2006/relationships/hyperlink" Target="https://www.nen.gov.uk/advice/" TargetMode="External"/><Relationship Id="rId19" Type="http://schemas.openxmlformats.org/officeDocument/2006/relationships/hyperlink" Target="https://gov.wales/keeping-learners-safe" TargetMode="External"/><Relationship Id="rId14" Type="http://schemas.openxmlformats.org/officeDocument/2006/relationships/hyperlink" Target="https://hwb.gov.wales/zones/keeping-safe-online/welsh-government-guidance/advice-for-schools-on-preparing-for-and-responding-to-viral-online-harmful-challenges-and-hoaxes" TargetMode="External"/><Relationship Id="rId30" Type="http://schemas.openxmlformats.org/officeDocument/2006/relationships/hyperlink" Target="https://www.estyn.gov.wales/thematic-report/we-dont-tell-our-teachers-experiences-peer-peer-sexual-harassment-among-secondary" TargetMode="External"/><Relationship Id="rId35" Type="http://schemas.openxmlformats.org/officeDocument/2006/relationships/hyperlink" Target="https://hwb.gov.wales/zones/keeping-safe-online/" TargetMode="External"/><Relationship Id="rId56" Type="http://schemas.openxmlformats.org/officeDocument/2006/relationships/hyperlink" Target="https://hwb.gov.wales/support-centre/education-digital-guidance-for-schools" TargetMode="External"/><Relationship Id="rId77" Type="http://schemas.openxmlformats.org/officeDocument/2006/relationships/hyperlink" Target="https://www.ncsc.gov.uk/collection/passwords" TargetMode="External"/><Relationship Id="rId100" Type="http://schemas.openxmlformats.org/officeDocument/2006/relationships/hyperlink" Target="http://irms.org.uk/page/SchoolsToolkit" TargetMode="External"/><Relationship Id="rId105" Type="http://schemas.openxmlformats.org/officeDocument/2006/relationships/hyperlink" Target="https://hwb.gov.wales/playlists/view/2827fbc0-09b9-453e-a9f6-50935845812e/en/8" TargetMode="External"/><Relationship Id="rId126" Type="http://schemas.openxmlformats.org/officeDocument/2006/relationships/hyperlink" Target="https://hwb.gov.wales/zones/keeping-safe-online/welsh-government-guidance/advice-for-schools-on-preparing-for-and-responding-to-viral-online-harmful-challenges-and-hoaxes" TargetMode="External"/><Relationship Id="rId147" Type="http://schemas.openxmlformats.org/officeDocument/2006/relationships/hyperlink" Target="https://ico.org.uk/for-organisations/guide-to-data-protection/guide-to-the-general-data-protection-regulation-gdpr/right-of-access/education-data/" TargetMode="External"/><Relationship Id="rId8" Type="http://schemas.openxmlformats.org/officeDocument/2006/relationships/settings" Target="settings.xml"/><Relationship Id="rId51" Type="http://schemas.openxmlformats.org/officeDocument/2006/relationships/hyperlink" Target="https://www.saferinternet.org.uk/advice-centre/teachers-and-school-staff/appropriate-filtering-and-monitoring" TargetMode="External"/><Relationship Id="rId72" Type="http://schemas.openxmlformats.org/officeDocument/2006/relationships/header" Target="header2.xml"/><Relationship Id="rId93" Type="http://schemas.openxmlformats.org/officeDocument/2006/relationships/hyperlink" Target="https://ico.org.uk/for-organisations/guide-to-data-protection/guide-to-the-general-data-protection-regulation-gdpr/documentation/how-do-we-document-our-processing-activities/" TargetMode="External"/><Relationship Id="rId98" Type="http://schemas.openxmlformats.org/officeDocument/2006/relationships/image" Target="media/image7.png"/><Relationship Id="rId121" Type="http://schemas.openxmlformats.org/officeDocument/2006/relationships/hyperlink" Target="https://hwb.gov.wales/curriculum-for-wales/health-and-well-being/" TargetMode="External"/><Relationship Id="rId142" Type="http://schemas.openxmlformats.org/officeDocument/2006/relationships/hyperlink" Target="https://hwb.gov.wales/repository/resource/b433f458-5697-41f0-b69b-25462f78c9fb/en" TargetMode="External"/><Relationship Id="rId163"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hyperlink" Target="https://gov.wales/sites/default/files/publications/2018-03/recommended-web-filtering-standards-for-schools-in-wales.pdf" TargetMode="External"/><Relationship Id="rId46" Type="http://schemas.openxmlformats.org/officeDocument/2006/relationships/hyperlink" Target="http://www.childnet.com/parents-and-carers" TargetMode="External"/><Relationship Id="rId67" Type="http://schemas.openxmlformats.org/officeDocument/2006/relationships/hyperlink" Target="https://hwb.gov.wales/support-centre/education-digital-standards/network-and-data-security-standards/" TargetMode="External"/><Relationship Id="rId116" Type="http://schemas.openxmlformats.org/officeDocument/2006/relationships/hyperlink" Target="https://hwb.gov.wales/support-centre/trust-centre" TargetMode="External"/><Relationship Id="rId137" Type="http://schemas.openxmlformats.org/officeDocument/2006/relationships/hyperlink" Target="http://www.gov.uk/government/organisations/uk-council-for-internet-safety" TargetMode="External"/><Relationship Id="rId158" Type="http://schemas.openxmlformats.org/officeDocument/2006/relationships/hyperlink" Target="https://www.nationalcrimeagency.gov.uk/what-we-do/crime-threats/cyber-crime/cyberchoices" TargetMode="External"/><Relationship Id="rId20" Type="http://schemas.openxmlformats.org/officeDocument/2006/relationships/hyperlink" Target="https://gov.wales/keeping-learners-safe" TargetMode="External"/><Relationship Id="rId41" Type="http://schemas.openxmlformats.org/officeDocument/2006/relationships/hyperlink" Target="https://hwb.gov.wales/repository/resource/8e1433eb-3942-41c2-9f3f-5d10c54c7f41/en" TargetMode="External"/><Relationship Id="rId62" Type="http://schemas.openxmlformats.org/officeDocument/2006/relationships/hyperlink" Target="https://ico.org.uk/for-organisations/guide-to-data-protection/guide-to-the-general-data-protection-regulation-gdpr/what-is-personal-data/what-is-personal-data/" TargetMode="External"/><Relationship Id="rId83" Type="http://schemas.openxmlformats.org/officeDocument/2006/relationships/hyperlink" Target="http://testfiltering.com" TargetMode="External"/><Relationship Id="rId88" Type="http://schemas.openxmlformats.org/officeDocument/2006/relationships/hyperlink" Target="http://www.saferinternet.org.uk/advice-and-resources/teachers-and-professionals/appropriate-filtering-for-education-settings" TargetMode="External"/><Relationship Id="rId111" Type="http://schemas.openxmlformats.org/officeDocument/2006/relationships/hyperlink" Target="https://gov.wales/safeguarding-children" TargetMode="External"/><Relationship Id="rId132" Type="http://schemas.openxmlformats.org/officeDocument/2006/relationships/hyperlink" Target="https://reportharmfulcontent.com/" TargetMode="External"/><Relationship Id="rId153" Type="http://schemas.openxmlformats.org/officeDocument/2006/relationships/hyperlink" Target="http://www.childnet.com/parents-and-carer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DE44A3BDA7AA4B853C391AB97F7243" ma:contentTypeVersion="4" ma:contentTypeDescription="Create a new document." ma:contentTypeScope="" ma:versionID="5a8ab66a7dde5cad5e8198ad27fc1a2a">
  <xsd:schema xmlns:xsd="http://www.w3.org/2001/XMLSchema" xmlns:xs="http://www.w3.org/2001/XMLSchema" xmlns:p="http://schemas.microsoft.com/office/2006/metadata/properties" xmlns:ns2="df5343c5-126c-4d45-ad88-b46e8e4320df" targetNamespace="http://schemas.microsoft.com/office/2006/metadata/properties" ma:root="true" ma:fieldsID="f7e0f373b9692afbb9e84e2926b74c6c" ns2:_="">
    <xsd:import namespace="df5343c5-126c-4d45-ad88-b46e8e4320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5343c5-126c-4d45-ad88-b46e8e432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FF3C5B18883D4E21973B57C2EEED7FD1" version="1.0.0">
  <systemFields>
    <field name="Objective-Id">
      <value order="0">A43967981</value>
    </field>
    <field name="Objective-Title">
      <value order="0">(For publication) 360 safe Cymru - 2022 Review - Content - Policy Template With Appendices (Eng) -  changes to be made EN only - QA complete</value>
    </field>
    <field name="Objective-Description">
      <value order="0"/>
    </field>
    <field name="Objective-CreationStamp">
      <value order="0">2023-02-06T14:00:54Z</value>
    </field>
    <field name="Objective-IsApproved">
      <value order="0">false</value>
    </field>
    <field name="Objective-IsPublished">
      <value order="0">true</value>
    </field>
    <field name="Objective-DatePublished">
      <value order="0">2023-02-14T15:28:17Z</value>
    </field>
    <field name="Objective-ModificationStamp">
      <value order="0">2023-02-14T15:45:27Z</value>
    </field>
    <field name="Objective-Owner">
      <value order="0">Hammond, Catherine (ESJWL - ESJ Ops - Digital Learning Div)</value>
    </field>
    <field name="Objective-Path">
      <value order="0">Objective Global Folder:#Business File Plan:WG Organisational Groups:NEW - Post April 2022 - Education, Social Justice &amp; Welsh Language:Education, Social Justice &amp; Welsh Language (ESJWL) - Operations Directorate:1 - Save:7. Digital Learning Division:EdTech Service Unit:Digital Resilience in Education Branch:Digital Resilience in Education Tools and Services:Digital Resilience in Education - Tools and Services - 360 Safe Cymru - 2021-2024:360 Safe Cymru - 2022/23 review</value>
    </field>
    <field name="Objective-Parent">
      <value order="0">360 Safe Cymru - 2022/23 review</value>
    </field>
    <field name="Objective-State">
      <value order="0">Published</value>
    </field>
    <field name="Objective-VersionId">
      <value order="0">vA83958228</value>
    </field>
    <field name="Objective-Version">
      <value order="0">4.0</value>
    </field>
    <field name="Objective-VersionNumber">
      <value order="0">7</value>
    </field>
    <field name="Objective-VersionComment">
      <value order="0"/>
    </field>
    <field name="Objective-FileNumber">
      <value order="0">qA1473080</value>
    </field>
    <field name="Objective-Classification">
      <value order="0">Official</value>
    </field>
    <field name="Objective-Caveats">
      <value order="0"/>
    </field>
  </systemFields>
  <catalogues>
    <catalogue name="Document Type Catalogue" type="type" ori="id:cA14">
      <field name="Objective-Date Acquired">
        <value order="0"/>
      </field>
      <field name="Objective-Official Translation">
        <value order="0"/>
      </field>
      <field name="Objective-Connect Creator">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D6FA3-8E30-4265-9BAD-13C386A7C9A7}"/>
</file>

<file path=customXml/itemProps2.xml><?xml version="1.0" encoding="utf-8"?>
<ds:datastoreItem xmlns:ds="http://schemas.openxmlformats.org/officeDocument/2006/customXml" ds:itemID="{DB247598-44FC-4CC4-9124-BC626C4687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37D613-C40C-4B99-863E-A03EFC22D243}">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5.xml><?xml version="1.0" encoding="utf-8"?>
<ds:datastoreItem xmlns:ds="http://schemas.openxmlformats.org/officeDocument/2006/customXml" ds:itemID="{DBA1567D-BD5E-4438-87B8-AAFCFF410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1</Pages>
  <Words>36529</Words>
  <Characters>208216</Characters>
  <Application>Microsoft Office Word</Application>
  <DocSecurity>0</DocSecurity>
  <Lines>1735</Lines>
  <Paragraphs>488</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
      <vt:lpstr>Introduction</vt:lpstr>
      <vt:lpstr>    Guidance notes</vt:lpstr>
      <vt:lpstr>Online Safety Policy</vt:lpstr>
      <vt:lpstr/>
      <vt:lpstr>    Scope of the Online Safety Policy</vt:lpstr>
      <vt:lpstr>    /Policy development, monitoring and review</vt:lpstr>
      <vt:lpstr>    /Schedule for development, monitoring and review</vt:lpstr>
      <vt:lpstr>    /Process for monitoring the impact of the Online Safety Policy</vt:lpstr>
      <vt:lpstr>Policy and leadership </vt:lpstr>
      <vt:lpstr>    //Responsibilities</vt:lpstr>
      <vt:lpstr>        Headteacher and senior leaders</vt:lpstr>
      <vt:lpstr>        Governors  </vt:lpstr>
      <vt:lpstr>        Online Safety Lead</vt:lpstr>
      <vt:lpstr>        Designated Safeguarding Person (DSP) </vt:lpstr>
      <vt:lpstr>        Curriculum Leads</vt:lpstr>
      <vt:lpstr>        Teaching and support staff</vt:lpstr>
      <vt:lpstr>        Network manager/technical staff </vt:lpstr>
      <vt:lpstr>        Learners</vt:lpstr>
      <vt:lpstr>        Parents and carers </vt:lpstr>
      <vt:lpstr>        Community users</vt:lpstr>
      <vt:lpstr>    Online Safety Group</vt:lpstr>
      <vt:lpstr>    Professional Standards </vt:lpstr>
      <vt:lpstr>/Policy</vt:lpstr>
      <vt:lpstr>    Online Safety Policy</vt:lpstr>
      <vt:lpstr>    Acceptable use</vt:lpstr>
      <vt:lpstr>        The school has defined what it regards as acceptable/unacceptable use and this i</vt:lpstr>
      <vt:lpstr>        Acceptable use agreements</vt:lpstr>
      <vt:lpstr>        The Online Safety Policy and appendices define acceptable use at the school. Wit</vt:lpstr>
      <vt:lpstr>    Reporting and responding </vt:lpstr>
      <vt:lpstr>        School actions</vt:lpstr>
      <vt:lpstr>    Responding to Learner Actions</vt:lpstr>
      <vt:lpstr>    Responding to Staff Actions</vt:lpstr>
      <vt:lpstr>Education </vt:lpstr>
      <vt:lpstr>    Online Safety Education Programme </vt:lpstr>
      <vt:lpstr>    Contribution of Learners </vt:lpstr>
      <vt:lpstr>    Staff/volunteers</vt:lpstr>
      <vt:lpstr>    Governors </vt:lpstr>
      <vt:lpstr>    Families</vt:lpstr>
      <vt:lpstr>    Adults and Agencies </vt:lpstr>
      <vt:lpstr>Technology</vt:lpstr>
      <vt:lpstr>    Filtering</vt:lpstr>
      <vt:lpstr>    Monitoring</vt:lpstr>
      <vt:lpstr>    Technical Security </vt:lpstr>
      <vt:lpstr>    Mobile technologies </vt:lpstr>
      <vt:lpstr>        School owned/provided devices:</vt:lpstr>
      <vt:lpstr>        Personal devices</vt:lpstr>
      <vt:lpstr>    Social media </vt:lpstr>
      <vt:lpstr>        Personal use</vt:lpstr>
      <vt:lpstr>        Monitoring of public social media</vt:lpstr>
      <vt:lpstr>    Digital and video images </vt:lpstr>
      <vt:lpstr>    Online Publishing</vt:lpstr>
      <vt:lpstr>    Data Protection</vt:lpstr>
      <vt:lpstr>    Cyber Security</vt:lpstr>
    </vt:vector>
  </TitlesOfParts>
  <Company/>
  <LinksUpToDate>false</LinksUpToDate>
  <CharactersWithSpaces>24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GfL</dc:creator>
  <cp:keywords/>
  <cp:lastModifiedBy>Gwyneth Phillips</cp:lastModifiedBy>
  <cp:revision>2</cp:revision>
  <cp:lastPrinted>2023-03-02T16:24:00Z</cp:lastPrinted>
  <dcterms:created xsi:type="dcterms:W3CDTF">2024-04-10T19:09:00Z</dcterms:created>
  <dcterms:modified xsi:type="dcterms:W3CDTF">2024-04-1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DE44A3BDA7AA4B853C391AB97F7243</vt:lpwstr>
  </property>
  <property fmtid="{D5CDD505-2E9C-101B-9397-08002B2CF9AE}" pid="3" name="Objective-Id">
    <vt:lpwstr>A43967981</vt:lpwstr>
  </property>
  <property fmtid="{D5CDD505-2E9C-101B-9397-08002B2CF9AE}" pid="4" name="Objective-Title">
    <vt:lpwstr>(For publication) 360 safe Cymru - 2022 Review - Content - Policy Template With Appendices (Eng) -  changes to be made EN only - QA complete</vt:lpwstr>
  </property>
  <property fmtid="{D5CDD505-2E9C-101B-9397-08002B2CF9AE}" pid="5" name="Objective-Description">
    <vt:lpwstr/>
  </property>
  <property fmtid="{D5CDD505-2E9C-101B-9397-08002B2CF9AE}" pid="6" name="Objective-CreationStamp">
    <vt:filetime>2023-02-06T14:01:0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3-02-14T15:28:17Z</vt:filetime>
  </property>
  <property fmtid="{D5CDD505-2E9C-101B-9397-08002B2CF9AE}" pid="10" name="Objective-ModificationStamp">
    <vt:filetime>2023-02-14T15:45:27Z</vt:filetime>
  </property>
  <property fmtid="{D5CDD505-2E9C-101B-9397-08002B2CF9AE}" pid="11" name="Objective-Owner">
    <vt:lpwstr>Hammond, Catherine (ESJWL - ESJ Ops - Digital Learning Div)</vt:lpwstr>
  </property>
  <property fmtid="{D5CDD505-2E9C-101B-9397-08002B2CF9AE}" pid="12" name="Objective-Path">
    <vt:lpwstr>Objective Global Folder:#Business File Plan:WG Organisational Groups:NEW - Post April 2022 - Education, Social Justice &amp; Welsh Language:Education, Social Justice &amp; Welsh Language (ESJWL) - Operations Directorate:1 - Save:7. Digital Learning Division:EdTec</vt:lpwstr>
  </property>
  <property fmtid="{D5CDD505-2E9C-101B-9397-08002B2CF9AE}" pid="13" name="Objective-Parent">
    <vt:lpwstr>360 Safe Cymru - 2022/23 review</vt:lpwstr>
  </property>
  <property fmtid="{D5CDD505-2E9C-101B-9397-08002B2CF9AE}" pid="14" name="Objective-State">
    <vt:lpwstr>Published</vt:lpwstr>
  </property>
  <property fmtid="{D5CDD505-2E9C-101B-9397-08002B2CF9AE}" pid="15" name="Objective-VersionId">
    <vt:lpwstr>vA83958228</vt:lpwstr>
  </property>
  <property fmtid="{D5CDD505-2E9C-101B-9397-08002B2CF9AE}" pid="16" name="Objective-Version">
    <vt:lpwstr>4.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Acquired">
    <vt:lpwstr/>
  </property>
  <property fmtid="{D5CDD505-2E9C-101B-9397-08002B2CF9AE}" pid="23" name="Objective-Official Translation">
    <vt:lpwstr/>
  </property>
  <property fmtid="{D5CDD505-2E9C-101B-9397-08002B2CF9AE}" pid="24" name="Objective-Connect Creator">
    <vt:lpwstr/>
  </property>
  <property fmtid="{D5CDD505-2E9C-101B-9397-08002B2CF9AE}" pid="25" name="Objective-Comment">
    <vt:lpwstr/>
  </property>
</Properties>
</file>